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header12.xml" ContentType="application/vnd.openxmlformats-officedocument.wordprocessingml.header+xml"/>
  <Override PartName="/word/header13.xml" ContentType="application/vnd.openxmlformats-officedocument.wordprocessingml.header+xml"/>
  <Override PartName="/word/header14.xml" ContentType="application/vnd.openxmlformats-officedocument.wordprocessingml.header+xml"/>
  <Override PartName="/word/header15.xml" ContentType="application/vnd.openxmlformats-officedocument.wordprocessingml.header+xml"/>
  <Override PartName="/word/header16.xml" ContentType="application/vnd.openxmlformats-officedocument.wordprocessingml.header+xml"/>
  <Override PartName="/word/header17.xml" ContentType="application/vnd.openxmlformats-officedocument.wordprocessingml.header+xml"/>
  <Override PartName="/word/header18.xml" ContentType="application/vnd.openxmlformats-officedocument.wordprocessingml.header+xml"/>
  <Override PartName="/word/header19.xml" ContentType="application/vnd.openxmlformats-officedocument.wordprocessingml.header+xml"/>
  <Override PartName="/word/header20.xml" ContentType="application/vnd.openxmlformats-officedocument.wordprocessingml.header+xml"/>
  <Override PartName="/word/footer1.xml" ContentType="application/vnd.openxmlformats-officedocument.wordprocessingml.footer+xml"/>
  <Override PartName="/word/header21.xml" ContentType="application/vnd.openxmlformats-officedocument.wordprocessingml.header+xml"/>
  <Override PartName="/word/header22.xml" ContentType="application/vnd.openxmlformats-officedocument.wordprocessingml.header+xml"/>
  <Override PartName="/word/header23.xml" ContentType="application/vnd.openxmlformats-officedocument.wordprocessingml.header+xml"/>
  <Override PartName="/word/footer2.xml" ContentType="application/vnd.openxmlformats-officedocument.wordprocessingml.footer+xml"/>
  <Override PartName="/word/header24.xml" ContentType="application/vnd.openxmlformats-officedocument.wordprocessingml.header+xml"/>
  <Override PartName="/word/header25.xml" ContentType="application/vnd.openxmlformats-officedocument.wordprocessingml.header+xml"/>
  <Override PartName="/word/header26.xml" ContentType="application/vnd.openxmlformats-officedocument.wordprocessingml.header+xml"/>
  <Override PartName="/word/footer3.xml" ContentType="application/vnd.openxmlformats-officedocument.wordprocessingml.footer+xml"/>
  <Override PartName="/word/header27.xml" ContentType="application/vnd.openxmlformats-officedocument.wordprocessingml.header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theme/themeOverride1.xml" ContentType="application/vnd.openxmlformats-officedocument.themeOverride+xml"/>
  <Override PartName="/word/header28.xml" ContentType="application/vnd.openxmlformats-officedocument.wordprocessingml.header+xml"/>
  <Override PartName="/word/header29.xml" ContentType="application/vnd.openxmlformats-officedocument.wordprocessingml.header+xml"/>
  <Override PartName="/word/footer4.xml" ContentType="application/vnd.openxmlformats-officedocument.wordprocessingml.footer+xml"/>
  <Override PartName="/word/header30.xml" ContentType="application/vnd.openxmlformats-officedocument.wordprocessingml.header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theme/themeOverride2.xml" ContentType="application/vnd.openxmlformats-officedocument.themeOverride+xml"/>
  <Override PartName="/word/header31.xml" ContentType="application/vnd.openxmlformats-officedocument.wordprocessingml.header+xml"/>
  <Override PartName="/word/header32.xml" ContentType="application/vnd.openxmlformats-officedocument.wordprocessingml.header+xml"/>
  <Override PartName="/word/footer5.xml" ContentType="application/vnd.openxmlformats-officedocument.wordprocessingml.footer+xml"/>
  <Override PartName="/word/header33.xml" ContentType="application/vnd.openxmlformats-officedocument.wordprocessingml.header+xml"/>
  <Override PartName="/word/header34.xml" ContentType="application/vnd.openxmlformats-officedocument.wordprocessingml.header+xml"/>
  <Override PartName="/word/header35.xml" ContentType="application/vnd.openxmlformats-officedocument.wordprocessingml.header+xml"/>
  <Override PartName="/word/footer6.xml" ContentType="application/vnd.openxmlformats-officedocument.wordprocessingml.footer+xml"/>
  <Override PartName="/word/header36.xml" ContentType="application/vnd.openxmlformats-officedocument.wordprocessingml.header+xml"/>
  <Override PartName="/word/header37.xml" ContentType="application/vnd.openxmlformats-officedocument.wordprocessingml.header+xml"/>
  <Override PartName="/word/header38.xml" ContentType="application/vnd.openxmlformats-officedocument.wordprocessingml.header+xml"/>
  <Override PartName="/word/header39.xml" ContentType="application/vnd.openxmlformats-officedocument.wordprocessingml.header+xml"/>
  <Override PartName="/word/header40.xml" ContentType="application/vnd.openxmlformats-officedocument.wordprocessingml.header+xml"/>
  <Override PartName="/word/header41.xml" ContentType="application/vnd.openxmlformats-officedocument.wordprocessingml.header+xml"/>
  <Override PartName="/word/header42.xml" ContentType="application/vnd.openxmlformats-officedocument.wordprocessingml.header+xml"/>
  <Override PartName="/word/header43.xml" ContentType="application/vnd.openxmlformats-officedocument.wordprocessingml.header+xml"/>
  <Override PartName="/word/header44.xml" ContentType="application/vnd.openxmlformats-officedocument.wordprocessingml.header+xml"/>
  <Override PartName="/word/header45.xml" ContentType="application/vnd.openxmlformats-officedocument.wordprocessingml.header+xml"/>
  <Override PartName="/word/header46.xml" ContentType="application/vnd.openxmlformats-officedocument.wordprocessingml.header+xml"/>
  <Override PartName="/word/header47.xml" ContentType="application/vnd.openxmlformats-officedocument.wordprocessingml.header+xml"/>
  <Override PartName="/word/header48.xml" ContentType="application/vnd.openxmlformats-officedocument.wordprocessingml.header+xml"/>
  <Override PartName="/word/header49.xml" ContentType="application/vnd.openxmlformats-officedocument.wordprocessingml.header+xml"/>
  <Override PartName="/word/header50.xml" ContentType="application/vnd.openxmlformats-officedocument.wordprocessingml.header+xml"/>
  <Override PartName="/word/footer7.xml" ContentType="application/vnd.openxmlformats-officedocument.wordprocessingml.footer+xml"/>
  <Override PartName="/word/header51.xml" ContentType="application/vnd.openxmlformats-officedocument.wordprocessingml.header+xml"/>
  <Override PartName="/word/header52.xml" ContentType="application/vnd.openxmlformats-officedocument.wordprocessingml.header+xml"/>
  <Override PartName="/word/header53.xml" ContentType="application/vnd.openxmlformats-officedocument.wordprocessingml.header+xml"/>
  <Override PartName="/word/header5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0D5FC1D" w14:textId="77777777" w:rsidR="00153C0D" w:rsidRPr="003320E8" w:rsidRDefault="00153C0D" w:rsidP="007E36E1">
      <w:pPr>
        <w:spacing w:after="0"/>
        <w:ind w:firstLine="284"/>
        <w:jc w:val="both"/>
        <w:rPr>
          <w:rFonts w:asciiTheme="majorBidi" w:hAnsiTheme="majorBidi" w:cstheme="majorBidi"/>
          <w:b/>
          <w:bCs/>
          <w:szCs w:val="24"/>
          <w:lang w:bidi="ar-BH"/>
        </w:rPr>
      </w:pPr>
    </w:p>
    <w:p w14:paraId="43FBE0F2" w14:textId="77777777" w:rsidR="009D2723" w:rsidRPr="003320E8" w:rsidRDefault="009D2723" w:rsidP="007E36E1">
      <w:pPr>
        <w:spacing w:after="0"/>
        <w:ind w:firstLine="284"/>
        <w:jc w:val="both"/>
        <w:rPr>
          <w:rFonts w:asciiTheme="majorBidi" w:hAnsiTheme="majorBidi" w:cstheme="majorBidi"/>
          <w:szCs w:val="24"/>
          <w:rtl/>
          <w:lang w:bidi="ar-BH"/>
        </w:rPr>
      </w:pPr>
    </w:p>
    <w:p w14:paraId="24E48145" w14:textId="75270621" w:rsidR="00E50876" w:rsidRPr="003320E8" w:rsidRDefault="00E50876" w:rsidP="007E36E1">
      <w:pPr>
        <w:spacing w:after="0"/>
        <w:ind w:firstLine="284"/>
        <w:jc w:val="both"/>
        <w:rPr>
          <w:rFonts w:asciiTheme="majorBidi" w:hAnsiTheme="majorBidi" w:cstheme="majorBidi"/>
          <w:szCs w:val="24"/>
          <w:rtl/>
          <w:lang w:bidi="ar-BH"/>
        </w:rPr>
      </w:pPr>
    </w:p>
    <w:p w14:paraId="6D3FF421" w14:textId="1ACAE6B2" w:rsidR="00E50876" w:rsidRPr="003320E8" w:rsidRDefault="00E50876" w:rsidP="007E36E1">
      <w:pPr>
        <w:spacing w:after="0"/>
        <w:ind w:firstLine="284"/>
        <w:jc w:val="both"/>
        <w:rPr>
          <w:rFonts w:asciiTheme="majorBidi" w:hAnsiTheme="majorBidi" w:cstheme="majorBidi"/>
          <w:szCs w:val="24"/>
          <w:lang w:bidi="ar-BH"/>
        </w:rPr>
      </w:pPr>
    </w:p>
    <w:p w14:paraId="0B8DC2AD" w14:textId="639A51F7" w:rsidR="00A303A7" w:rsidRPr="003320E8" w:rsidRDefault="00A303A7" w:rsidP="00A303A7">
      <w:pPr>
        <w:bidi w:val="0"/>
        <w:jc w:val="center"/>
        <w:rPr>
          <w:rFonts w:asciiTheme="majorBidi" w:hAnsiTheme="majorBidi" w:cstheme="majorBidi"/>
          <w:b/>
          <w:bCs/>
          <w:sz w:val="56"/>
          <w:szCs w:val="56"/>
          <w:rtl/>
          <w:lang w:bidi="ar-BH"/>
        </w:rPr>
      </w:pPr>
      <w:r w:rsidRPr="003320E8">
        <w:rPr>
          <w:rFonts w:asciiTheme="majorBidi" w:hAnsiTheme="majorBidi" w:cstheme="majorBidi"/>
          <w:b/>
          <w:bCs/>
          <w:sz w:val="56"/>
          <w:szCs w:val="56"/>
          <w:lang w:bidi="ar-BH"/>
        </w:rPr>
        <w:t>In the Name of Allah</w:t>
      </w:r>
    </w:p>
    <w:p w14:paraId="3A166E0E" w14:textId="50DF2D4C" w:rsidR="009D2723" w:rsidRPr="003320E8" w:rsidRDefault="009D2723" w:rsidP="007E36E1">
      <w:pPr>
        <w:spacing w:after="0"/>
        <w:ind w:firstLine="284"/>
        <w:jc w:val="both"/>
        <w:rPr>
          <w:rFonts w:asciiTheme="majorBidi" w:hAnsiTheme="majorBidi" w:cstheme="majorBidi"/>
          <w:szCs w:val="24"/>
        </w:rPr>
      </w:pPr>
    </w:p>
    <w:p w14:paraId="0B705D93" w14:textId="77777777" w:rsidR="00A303A7" w:rsidRPr="003320E8" w:rsidRDefault="00A303A7" w:rsidP="007E36E1">
      <w:pPr>
        <w:spacing w:after="0"/>
        <w:ind w:firstLine="284"/>
        <w:jc w:val="both"/>
        <w:rPr>
          <w:rFonts w:asciiTheme="majorBidi" w:hAnsiTheme="majorBidi" w:cstheme="majorBidi"/>
          <w:szCs w:val="24"/>
        </w:rPr>
      </w:pPr>
    </w:p>
    <w:p w14:paraId="70C290C3" w14:textId="77777777" w:rsidR="00A303A7" w:rsidRPr="003320E8" w:rsidRDefault="00A303A7" w:rsidP="007E36E1">
      <w:pPr>
        <w:spacing w:after="0"/>
        <w:ind w:firstLine="284"/>
        <w:jc w:val="both"/>
        <w:rPr>
          <w:rFonts w:asciiTheme="majorBidi" w:hAnsiTheme="majorBidi" w:cstheme="majorBidi"/>
          <w:szCs w:val="24"/>
        </w:rPr>
      </w:pPr>
    </w:p>
    <w:p w14:paraId="73388A2A" w14:textId="77777777" w:rsidR="00A303A7" w:rsidRPr="003320E8" w:rsidRDefault="00A303A7" w:rsidP="007E36E1">
      <w:pPr>
        <w:spacing w:after="0"/>
        <w:ind w:firstLine="284"/>
        <w:jc w:val="both"/>
        <w:rPr>
          <w:rFonts w:asciiTheme="majorBidi" w:hAnsiTheme="majorBidi" w:cstheme="majorBidi"/>
          <w:szCs w:val="24"/>
        </w:rPr>
      </w:pPr>
    </w:p>
    <w:p w14:paraId="5B195AE0" w14:textId="77777777" w:rsidR="00A303A7" w:rsidRPr="003320E8" w:rsidRDefault="00A303A7" w:rsidP="007E36E1">
      <w:pPr>
        <w:spacing w:after="0"/>
        <w:ind w:firstLine="284"/>
        <w:jc w:val="both"/>
        <w:rPr>
          <w:rFonts w:asciiTheme="majorBidi" w:hAnsiTheme="majorBidi" w:cstheme="majorBidi"/>
          <w:szCs w:val="24"/>
        </w:rPr>
      </w:pPr>
    </w:p>
    <w:p w14:paraId="76C039AF" w14:textId="77777777" w:rsidR="00A303A7" w:rsidRPr="003320E8" w:rsidRDefault="00A303A7" w:rsidP="007E36E1">
      <w:pPr>
        <w:spacing w:after="0"/>
        <w:ind w:firstLine="284"/>
        <w:jc w:val="both"/>
        <w:rPr>
          <w:rFonts w:asciiTheme="majorBidi" w:hAnsiTheme="majorBidi" w:cstheme="majorBidi"/>
          <w:szCs w:val="24"/>
        </w:rPr>
      </w:pPr>
    </w:p>
    <w:p w14:paraId="4771E782" w14:textId="77777777" w:rsidR="00A303A7" w:rsidRPr="003320E8" w:rsidRDefault="00A303A7" w:rsidP="007E36E1">
      <w:pPr>
        <w:spacing w:after="0"/>
        <w:ind w:firstLine="284"/>
        <w:jc w:val="both"/>
        <w:rPr>
          <w:rFonts w:asciiTheme="majorBidi" w:hAnsiTheme="majorBidi" w:cstheme="majorBidi"/>
          <w:szCs w:val="24"/>
        </w:rPr>
      </w:pPr>
    </w:p>
    <w:p w14:paraId="77CB46A8" w14:textId="77777777" w:rsidR="00A303A7" w:rsidRPr="003320E8" w:rsidRDefault="00A303A7" w:rsidP="007E36E1">
      <w:pPr>
        <w:spacing w:after="0"/>
        <w:ind w:firstLine="284"/>
        <w:jc w:val="both"/>
        <w:rPr>
          <w:rFonts w:asciiTheme="majorBidi" w:hAnsiTheme="majorBidi" w:cstheme="majorBidi"/>
          <w:szCs w:val="24"/>
        </w:rPr>
      </w:pPr>
    </w:p>
    <w:p w14:paraId="4C629277" w14:textId="77777777" w:rsidR="00A303A7" w:rsidRPr="003320E8" w:rsidRDefault="00A303A7" w:rsidP="007E36E1">
      <w:pPr>
        <w:spacing w:after="0"/>
        <w:ind w:firstLine="284"/>
        <w:jc w:val="both"/>
        <w:rPr>
          <w:rFonts w:asciiTheme="majorBidi" w:hAnsiTheme="majorBidi" w:cstheme="majorBidi"/>
          <w:szCs w:val="24"/>
        </w:rPr>
      </w:pPr>
    </w:p>
    <w:p w14:paraId="7C99CDBF" w14:textId="77777777" w:rsidR="00A303A7" w:rsidRPr="003320E8" w:rsidRDefault="00A303A7" w:rsidP="007E36E1">
      <w:pPr>
        <w:spacing w:after="0"/>
        <w:ind w:firstLine="284"/>
        <w:jc w:val="both"/>
        <w:rPr>
          <w:rFonts w:asciiTheme="majorBidi" w:hAnsiTheme="majorBidi" w:cstheme="majorBidi"/>
          <w:szCs w:val="24"/>
        </w:rPr>
      </w:pPr>
    </w:p>
    <w:p w14:paraId="33771585" w14:textId="77777777" w:rsidR="00A303A7" w:rsidRPr="003320E8" w:rsidRDefault="00A303A7" w:rsidP="007E36E1">
      <w:pPr>
        <w:spacing w:after="0"/>
        <w:ind w:firstLine="284"/>
        <w:jc w:val="both"/>
        <w:rPr>
          <w:rFonts w:asciiTheme="majorBidi" w:hAnsiTheme="majorBidi" w:cstheme="majorBidi"/>
          <w:szCs w:val="24"/>
        </w:rPr>
      </w:pPr>
    </w:p>
    <w:p w14:paraId="7A814FFA" w14:textId="77777777" w:rsidR="00A303A7" w:rsidRPr="003320E8" w:rsidRDefault="00A303A7" w:rsidP="007E36E1">
      <w:pPr>
        <w:spacing w:after="0"/>
        <w:ind w:firstLine="284"/>
        <w:jc w:val="both"/>
        <w:rPr>
          <w:rFonts w:asciiTheme="majorBidi" w:hAnsiTheme="majorBidi" w:cstheme="majorBidi"/>
          <w:szCs w:val="24"/>
        </w:rPr>
      </w:pPr>
    </w:p>
    <w:p w14:paraId="4DE620A8" w14:textId="77777777" w:rsidR="00A303A7" w:rsidRPr="003320E8" w:rsidRDefault="00A303A7" w:rsidP="007E36E1">
      <w:pPr>
        <w:spacing w:after="0"/>
        <w:ind w:firstLine="284"/>
        <w:jc w:val="both"/>
        <w:rPr>
          <w:rFonts w:asciiTheme="majorBidi" w:hAnsiTheme="majorBidi" w:cstheme="majorBidi"/>
          <w:szCs w:val="24"/>
        </w:rPr>
      </w:pPr>
    </w:p>
    <w:p w14:paraId="107FAA2C" w14:textId="77777777" w:rsidR="00A303A7" w:rsidRPr="003320E8" w:rsidRDefault="00A303A7" w:rsidP="007E36E1">
      <w:pPr>
        <w:spacing w:after="0"/>
        <w:ind w:firstLine="284"/>
        <w:jc w:val="both"/>
        <w:rPr>
          <w:rFonts w:asciiTheme="majorBidi" w:hAnsiTheme="majorBidi" w:cstheme="majorBidi"/>
          <w:szCs w:val="24"/>
        </w:rPr>
      </w:pPr>
    </w:p>
    <w:p w14:paraId="0CB004FF" w14:textId="77777777" w:rsidR="00A303A7" w:rsidRDefault="00A303A7" w:rsidP="007E36E1">
      <w:pPr>
        <w:spacing w:after="0"/>
        <w:ind w:firstLine="284"/>
        <w:jc w:val="both"/>
        <w:rPr>
          <w:rFonts w:asciiTheme="majorBidi" w:hAnsiTheme="majorBidi" w:cstheme="majorBidi"/>
          <w:szCs w:val="24"/>
        </w:rPr>
      </w:pPr>
    </w:p>
    <w:p w14:paraId="5F367723" w14:textId="77777777" w:rsidR="003320E8" w:rsidRDefault="003320E8" w:rsidP="007E36E1">
      <w:pPr>
        <w:spacing w:after="0"/>
        <w:ind w:firstLine="284"/>
        <w:jc w:val="both"/>
        <w:rPr>
          <w:rFonts w:asciiTheme="majorBidi" w:hAnsiTheme="majorBidi" w:cstheme="majorBidi"/>
          <w:szCs w:val="24"/>
        </w:rPr>
      </w:pPr>
    </w:p>
    <w:p w14:paraId="478572A6" w14:textId="77777777" w:rsidR="003320E8" w:rsidRDefault="003320E8" w:rsidP="007E36E1">
      <w:pPr>
        <w:spacing w:after="0"/>
        <w:ind w:firstLine="284"/>
        <w:jc w:val="both"/>
        <w:rPr>
          <w:rFonts w:asciiTheme="majorBidi" w:hAnsiTheme="majorBidi" w:cstheme="majorBidi"/>
          <w:szCs w:val="24"/>
        </w:rPr>
      </w:pPr>
    </w:p>
    <w:p w14:paraId="658C2A96" w14:textId="77777777" w:rsidR="003320E8" w:rsidRDefault="003320E8" w:rsidP="007E36E1">
      <w:pPr>
        <w:spacing w:after="0"/>
        <w:ind w:firstLine="284"/>
        <w:jc w:val="both"/>
        <w:rPr>
          <w:rFonts w:asciiTheme="majorBidi" w:hAnsiTheme="majorBidi" w:cstheme="majorBidi"/>
          <w:szCs w:val="24"/>
        </w:rPr>
      </w:pPr>
    </w:p>
    <w:p w14:paraId="4D4AA5FE" w14:textId="77777777" w:rsidR="003320E8" w:rsidRDefault="003320E8" w:rsidP="007E36E1">
      <w:pPr>
        <w:spacing w:after="0"/>
        <w:ind w:firstLine="284"/>
        <w:jc w:val="both"/>
        <w:rPr>
          <w:rFonts w:asciiTheme="majorBidi" w:hAnsiTheme="majorBidi" w:cstheme="majorBidi"/>
          <w:szCs w:val="24"/>
        </w:rPr>
      </w:pPr>
    </w:p>
    <w:p w14:paraId="43CED186" w14:textId="77777777" w:rsidR="003320E8" w:rsidRDefault="003320E8" w:rsidP="007E36E1">
      <w:pPr>
        <w:spacing w:after="0"/>
        <w:ind w:firstLine="284"/>
        <w:jc w:val="both"/>
        <w:rPr>
          <w:rFonts w:asciiTheme="majorBidi" w:hAnsiTheme="majorBidi" w:cstheme="majorBidi"/>
          <w:szCs w:val="24"/>
        </w:rPr>
      </w:pPr>
    </w:p>
    <w:p w14:paraId="7048C9C2" w14:textId="77777777" w:rsidR="003320E8" w:rsidRDefault="003320E8" w:rsidP="007E36E1">
      <w:pPr>
        <w:spacing w:after="0"/>
        <w:ind w:firstLine="284"/>
        <w:jc w:val="both"/>
        <w:rPr>
          <w:rFonts w:asciiTheme="majorBidi" w:hAnsiTheme="majorBidi" w:cstheme="majorBidi"/>
          <w:szCs w:val="24"/>
        </w:rPr>
      </w:pPr>
    </w:p>
    <w:p w14:paraId="33710DA4" w14:textId="77777777" w:rsidR="003320E8" w:rsidRPr="003320E8" w:rsidRDefault="003320E8" w:rsidP="007E36E1">
      <w:pPr>
        <w:spacing w:after="0"/>
        <w:ind w:firstLine="284"/>
        <w:jc w:val="both"/>
        <w:rPr>
          <w:rFonts w:asciiTheme="majorBidi" w:hAnsiTheme="majorBidi" w:cstheme="majorBidi"/>
          <w:szCs w:val="24"/>
        </w:rPr>
      </w:pPr>
    </w:p>
    <w:p w14:paraId="57BC6827" w14:textId="77777777" w:rsidR="00A303A7" w:rsidRPr="003320E8" w:rsidRDefault="00A303A7" w:rsidP="007E36E1">
      <w:pPr>
        <w:spacing w:after="0"/>
        <w:ind w:firstLine="284"/>
        <w:jc w:val="both"/>
        <w:rPr>
          <w:rFonts w:asciiTheme="majorBidi" w:hAnsiTheme="majorBidi" w:cstheme="majorBidi"/>
          <w:szCs w:val="24"/>
        </w:rPr>
      </w:pPr>
    </w:p>
    <w:p w14:paraId="71F47EE0" w14:textId="77777777" w:rsidR="00A303A7" w:rsidRPr="003320E8" w:rsidRDefault="00A303A7" w:rsidP="007E36E1">
      <w:pPr>
        <w:spacing w:after="0"/>
        <w:ind w:firstLine="284"/>
        <w:jc w:val="both"/>
        <w:rPr>
          <w:rFonts w:asciiTheme="majorBidi" w:hAnsiTheme="majorBidi" w:cstheme="majorBidi"/>
          <w:b/>
          <w:bCs/>
          <w:szCs w:val="24"/>
          <w:lang w:bidi="ar-BH"/>
        </w:rPr>
      </w:pPr>
    </w:p>
    <w:p w14:paraId="56CAEF34" w14:textId="77777777" w:rsidR="00F95788" w:rsidRPr="003320E8" w:rsidRDefault="00F95788" w:rsidP="00F95788">
      <w:pPr>
        <w:spacing w:after="0" w:line="312" w:lineRule="auto"/>
        <w:jc w:val="center"/>
        <w:rPr>
          <w:rFonts w:asciiTheme="majorBidi" w:hAnsiTheme="majorBidi" w:cstheme="majorBidi"/>
          <w:color w:val="000000"/>
          <w:szCs w:val="24"/>
          <w:rtl/>
          <w:lang w:bidi="ar-BH"/>
        </w:rPr>
      </w:pPr>
      <w:r w:rsidRPr="003320E8">
        <w:rPr>
          <w:rFonts w:asciiTheme="majorBidi" w:hAnsiTheme="majorBidi" w:cstheme="majorBidi"/>
          <w:noProof/>
          <w:color w:val="000000"/>
          <w:szCs w:val="24"/>
          <w:lang w:bidi="ar-SA"/>
        </w:rPr>
        <w:lastRenderedPageBreak/>
        <w:drawing>
          <wp:inline distT="0" distB="0" distL="0" distR="0" wp14:anchorId="0BD0503B" wp14:editId="51A29D02">
            <wp:extent cx="1294863" cy="1112808"/>
            <wp:effectExtent l="0" t="0" r="0" b="0"/>
            <wp:docPr id="2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867" b="9400"/>
                    <a:stretch/>
                  </pic:blipFill>
                  <pic:spPr bwMode="auto">
                    <a:xfrm>
                      <a:off x="0" y="0"/>
                      <a:ext cx="1295400" cy="1113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</a:ext>
                    </a:extLst>
                  </pic:spPr>
                </pic:pic>
              </a:graphicData>
            </a:graphic>
          </wp:inline>
        </w:drawing>
      </w:r>
    </w:p>
    <w:p w14:paraId="14CA1E33" w14:textId="039FDF55" w:rsidR="00A303A7" w:rsidRPr="003320E8" w:rsidRDefault="00A303A7" w:rsidP="00A303A7">
      <w:pPr>
        <w:jc w:val="center"/>
        <w:rPr>
          <w:rFonts w:asciiTheme="majorBidi" w:eastAsia="Calibri" w:hAnsiTheme="majorBidi" w:cstheme="majorBidi"/>
          <w:szCs w:val="24"/>
          <w:lang w:bidi="ar-SA"/>
        </w:rPr>
      </w:pPr>
      <w:r w:rsidRPr="003320E8">
        <w:rPr>
          <w:rFonts w:asciiTheme="majorBidi" w:eastAsia="Calibri" w:hAnsiTheme="majorBidi" w:cstheme="majorBidi"/>
          <w:szCs w:val="24"/>
          <w:lang w:bidi="ar-SA"/>
        </w:rPr>
        <w:t>University of Mazanadaran</w:t>
      </w:r>
    </w:p>
    <w:p w14:paraId="274771A2" w14:textId="77777777" w:rsidR="00A303A7" w:rsidRPr="003320E8" w:rsidRDefault="00A303A7" w:rsidP="00A303A7">
      <w:pPr>
        <w:bidi w:val="0"/>
        <w:spacing w:after="160" w:line="259" w:lineRule="auto"/>
        <w:jc w:val="center"/>
        <w:rPr>
          <w:rFonts w:asciiTheme="majorBidi" w:eastAsia="Calibri" w:hAnsiTheme="majorBidi" w:cstheme="majorBidi"/>
          <w:szCs w:val="24"/>
          <w:lang w:bidi="ar-SA"/>
        </w:rPr>
      </w:pPr>
    </w:p>
    <w:p w14:paraId="7ADF1EB4" w14:textId="43F03670" w:rsidR="00A303A7" w:rsidRPr="003320E8" w:rsidRDefault="00A303A7" w:rsidP="00D27C46">
      <w:pPr>
        <w:bidi w:val="0"/>
        <w:spacing w:after="160" w:line="259" w:lineRule="auto"/>
        <w:jc w:val="center"/>
        <w:rPr>
          <w:rFonts w:asciiTheme="majorBidi" w:eastAsia="Calibri" w:hAnsiTheme="majorBidi" w:cstheme="majorBidi"/>
          <w:szCs w:val="24"/>
          <w:lang w:bidi="ar-SA"/>
        </w:rPr>
      </w:pPr>
      <w:r w:rsidRPr="003320E8">
        <w:rPr>
          <w:rFonts w:asciiTheme="majorBidi" w:eastAsia="Calibri" w:hAnsiTheme="majorBidi" w:cstheme="majorBidi"/>
          <w:szCs w:val="24"/>
          <w:lang w:bidi="ar-SA"/>
        </w:rPr>
        <w:t xml:space="preserve">Faculty of (type the name of </w:t>
      </w:r>
      <w:r w:rsidR="00D27C46" w:rsidRPr="003320E8">
        <w:rPr>
          <w:rFonts w:asciiTheme="majorBidi" w:eastAsia="Calibri" w:hAnsiTheme="majorBidi" w:cstheme="majorBidi"/>
          <w:szCs w:val="24"/>
          <w:lang w:bidi="ar-SA"/>
        </w:rPr>
        <w:t xml:space="preserve">the </w:t>
      </w:r>
      <w:r w:rsidR="003320E8">
        <w:rPr>
          <w:rFonts w:asciiTheme="majorBidi" w:eastAsia="Calibri" w:hAnsiTheme="majorBidi" w:cstheme="majorBidi"/>
          <w:szCs w:val="24"/>
          <w:lang w:bidi="ar-SA"/>
        </w:rPr>
        <w:t>faculty here)</w:t>
      </w:r>
    </w:p>
    <w:p w14:paraId="304AB437" w14:textId="77777777" w:rsidR="00CF6CB2" w:rsidRPr="00CF6CB2" w:rsidRDefault="00CF6CB2" w:rsidP="00CF6CB2">
      <w:pPr>
        <w:bidi w:val="0"/>
        <w:spacing w:after="0" w:line="360" w:lineRule="auto"/>
        <w:jc w:val="center"/>
        <w:rPr>
          <w:szCs w:val="24"/>
        </w:rPr>
      </w:pPr>
      <w:r w:rsidRPr="00CF6CB2">
        <w:rPr>
          <w:szCs w:val="24"/>
        </w:rPr>
        <w:t xml:space="preserve">A dissertation Submitted in partial fulfilment of the </w:t>
      </w:r>
    </w:p>
    <w:p w14:paraId="3CF06E1C" w14:textId="77777777" w:rsidR="00CF6CB2" w:rsidRPr="00CF6CB2" w:rsidRDefault="00CF6CB2" w:rsidP="00CF6CB2">
      <w:pPr>
        <w:bidi w:val="0"/>
        <w:spacing w:after="0" w:line="360" w:lineRule="auto"/>
        <w:jc w:val="center"/>
        <w:rPr>
          <w:szCs w:val="24"/>
        </w:rPr>
      </w:pPr>
      <w:r w:rsidRPr="00CF6CB2">
        <w:rPr>
          <w:szCs w:val="24"/>
        </w:rPr>
        <w:t xml:space="preserve">Requiremnts for the degree of </w:t>
      </w:r>
    </w:p>
    <w:p w14:paraId="7FB87AEA" w14:textId="39C486DD" w:rsidR="00A303A7" w:rsidRPr="003320E8" w:rsidRDefault="00CF6CB2" w:rsidP="00CF6CB2">
      <w:pPr>
        <w:bidi w:val="0"/>
        <w:spacing w:after="160" w:line="259" w:lineRule="auto"/>
        <w:jc w:val="center"/>
        <w:rPr>
          <w:rFonts w:asciiTheme="majorBidi" w:eastAsia="Calibri" w:hAnsiTheme="majorBidi" w:cstheme="majorBidi"/>
          <w:szCs w:val="24"/>
          <w:lang w:bidi="ar-SA"/>
        </w:rPr>
      </w:pPr>
      <w:r w:rsidRPr="00CF6CB2">
        <w:rPr>
          <w:szCs w:val="24"/>
        </w:rPr>
        <w:t>Doctor of Philosophy</w:t>
      </w:r>
      <w:r w:rsidR="00B965FD" w:rsidRPr="00CF6CB2">
        <w:rPr>
          <w:szCs w:val="24"/>
        </w:rPr>
        <w:t>(phd)</w:t>
      </w:r>
      <w:r w:rsidR="00B965FD">
        <w:rPr>
          <w:sz w:val="28"/>
        </w:rPr>
        <w:t xml:space="preserve"> </w:t>
      </w:r>
      <w:r w:rsidRPr="00CF6CB2">
        <w:rPr>
          <w:szCs w:val="24"/>
        </w:rPr>
        <w:t xml:space="preserve">in </w:t>
      </w:r>
      <w:r w:rsidR="00A303A7" w:rsidRPr="003320E8">
        <w:rPr>
          <w:rFonts w:asciiTheme="majorBidi" w:eastAsia="Calibri" w:hAnsiTheme="majorBidi" w:cstheme="majorBidi"/>
          <w:szCs w:val="24"/>
          <w:lang w:bidi="ar-SA"/>
        </w:rPr>
        <w:t xml:space="preserve">(type the name of </w:t>
      </w:r>
      <w:r w:rsidR="00D27C46" w:rsidRPr="003320E8">
        <w:rPr>
          <w:rFonts w:asciiTheme="majorBidi" w:eastAsia="Calibri" w:hAnsiTheme="majorBidi" w:cstheme="majorBidi"/>
          <w:szCs w:val="24"/>
          <w:lang w:bidi="ar-SA"/>
        </w:rPr>
        <w:t>the</w:t>
      </w:r>
      <w:r w:rsidR="003320E8">
        <w:rPr>
          <w:rFonts w:asciiTheme="majorBidi" w:eastAsia="Calibri" w:hAnsiTheme="majorBidi" w:cstheme="majorBidi"/>
          <w:szCs w:val="24"/>
          <w:lang w:bidi="ar-SA"/>
        </w:rPr>
        <w:t xml:space="preserve"> major here)</w:t>
      </w:r>
    </w:p>
    <w:p w14:paraId="78D75FDC" w14:textId="1325114A" w:rsidR="00A303A7" w:rsidRPr="003320E8" w:rsidRDefault="003320E8" w:rsidP="003320E8">
      <w:pPr>
        <w:tabs>
          <w:tab w:val="left" w:pos="2570"/>
        </w:tabs>
        <w:bidi w:val="0"/>
        <w:spacing w:after="160" w:line="259" w:lineRule="auto"/>
        <w:rPr>
          <w:rFonts w:asciiTheme="majorBidi" w:eastAsia="Calibri" w:hAnsiTheme="majorBidi" w:cstheme="majorBidi"/>
          <w:sz w:val="14"/>
          <w:szCs w:val="14"/>
          <w:lang w:bidi="ar-SA"/>
        </w:rPr>
      </w:pPr>
      <w:r>
        <w:rPr>
          <w:rFonts w:asciiTheme="majorBidi" w:eastAsia="Calibri" w:hAnsiTheme="majorBidi" w:cstheme="majorBidi"/>
          <w:szCs w:val="24"/>
          <w:lang w:bidi="ar-SA"/>
        </w:rPr>
        <w:tab/>
      </w:r>
    </w:p>
    <w:p w14:paraId="635070C5" w14:textId="77777777" w:rsidR="00A303A7" w:rsidRPr="003320E8" w:rsidRDefault="00A303A7" w:rsidP="00A303A7">
      <w:pPr>
        <w:bidi w:val="0"/>
        <w:spacing w:after="160" w:line="259" w:lineRule="auto"/>
        <w:jc w:val="center"/>
        <w:rPr>
          <w:rFonts w:asciiTheme="majorBidi" w:eastAsia="Calibri" w:hAnsiTheme="majorBidi" w:cstheme="majorBidi"/>
          <w:szCs w:val="24"/>
          <w:lang w:bidi="ar-SA"/>
        </w:rPr>
      </w:pPr>
      <w:r w:rsidRPr="003320E8">
        <w:rPr>
          <w:rFonts w:asciiTheme="majorBidi" w:eastAsia="Calibri" w:hAnsiTheme="majorBidi" w:cstheme="majorBidi"/>
          <w:szCs w:val="24"/>
          <w:lang w:bidi="ar-SA"/>
        </w:rPr>
        <w:t>Title:</w:t>
      </w:r>
    </w:p>
    <w:p w14:paraId="200328E2" w14:textId="77777777" w:rsidR="00A303A7" w:rsidRPr="003320E8" w:rsidRDefault="00A303A7" w:rsidP="00A303A7">
      <w:pPr>
        <w:bidi w:val="0"/>
        <w:spacing w:after="160" w:line="259" w:lineRule="auto"/>
        <w:jc w:val="center"/>
        <w:rPr>
          <w:rFonts w:asciiTheme="majorBidi" w:eastAsia="Calibri" w:hAnsiTheme="majorBidi" w:cstheme="majorBidi"/>
          <w:szCs w:val="24"/>
          <w:lang w:bidi="ar-SA"/>
        </w:rPr>
      </w:pPr>
      <w:r w:rsidRPr="003320E8">
        <w:rPr>
          <w:rFonts w:asciiTheme="majorBidi" w:eastAsia="Calibri" w:hAnsiTheme="majorBidi" w:cstheme="majorBidi"/>
          <w:szCs w:val="24"/>
          <w:lang w:bidi="ar-SA"/>
        </w:rPr>
        <w:t>(Type the dissertation title here).</w:t>
      </w:r>
    </w:p>
    <w:p w14:paraId="79857F3E" w14:textId="77777777" w:rsidR="00A303A7" w:rsidRPr="003320E8" w:rsidRDefault="00A303A7" w:rsidP="00A303A7">
      <w:pPr>
        <w:bidi w:val="0"/>
        <w:spacing w:after="160" w:line="259" w:lineRule="auto"/>
        <w:jc w:val="center"/>
        <w:rPr>
          <w:rFonts w:asciiTheme="majorBidi" w:eastAsia="Calibri" w:hAnsiTheme="majorBidi" w:cstheme="majorBidi"/>
          <w:sz w:val="16"/>
          <w:szCs w:val="16"/>
          <w:lang w:bidi="ar-SA"/>
        </w:rPr>
      </w:pPr>
    </w:p>
    <w:p w14:paraId="34442E7C" w14:textId="73796A86" w:rsidR="00A303A7" w:rsidRPr="003320E8" w:rsidRDefault="00A303A7" w:rsidP="00A303A7">
      <w:pPr>
        <w:bidi w:val="0"/>
        <w:spacing w:after="160" w:line="259" w:lineRule="auto"/>
        <w:jc w:val="center"/>
        <w:rPr>
          <w:rFonts w:asciiTheme="majorBidi" w:eastAsia="Calibri" w:hAnsiTheme="majorBidi" w:cstheme="majorBidi"/>
          <w:szCs w:val="24"/>
          <w:lang w:bidi="ar-SA"/>
        </w:rPr>
      </w:pPr>
      <w:r w:rsidRPr="003320E8">
        <w:rPr>
          <w:rFonts w:asciiTheme="majorBidi" w:eastAsia="Calibri" w:hAnsiTheme="majorBidi" w:cstheme="majorBidi"/>
          <w:szCs w:val="24"/>
          <w:lang w:bidi="ar-SA"/>
        </w:rPr>
        <w:t>Author:</w:t>
      </w:r>
    </w:p>
    <w:p w14:paraId="36B8105B" w14:textId="2C30652B" w:rsidR="00A303A7" w:rsidRPr="003320E8" w:rsidRDefault="00A303A7" w:rsidP="00A303A7">
      <w:pPr>
        <w:bidi w:val="0"/>
        <w:spacing w:after="160" w:line="259" w:lineRule="auto"/>
        <w:jc w:val="center"/>
        <w:rPr>
          <w:rFonts w:asciiTheme="majorBidi" w:eastAsia="Calibri" w:hAnsiTheme="majorBidi" w:cstheme="majorBidi"/>
          <w:szCs w:val="24"/>
          <w:lang w:bidi="ar-SA"/>
        </w:rPr>
      </w:pPr>
      <w:r w:rsidRPr="003320E8">
        <w:rPr>
          <w:rFonts w:asciiTheme="majorBidi" w:eastAsia="Calibri" w:hAnsiTheme="majorBidi" w:cstheme="majorBidi"/>
          <w:szCs w:val="24"/>
          <w:lang w:bidi="ar-SA"/>
        </w:rPr>
        <w:t>(Type the name of th</w:t>
      </w:r>
      <w:r w:rsidR="00CC59CF">
        <w:rPr>
          <w:rFonts w:asciiTheme="majorBidi" w:eastAsia="Calibri" w:hAnsiTheme="majorBidi" w:cstheme="majorBidi"/>
          <w:szCs w:val="24"/>
          <w:lang w:bidi="ar-SA"/>
        </w:rPr>
        <w:t>e researcher/student</w:t>
      </w:r>
      <w:r w:rsidR="003320E8">
        <w:rPr>
          <w:rFonts w:asciiTheme="majorBidi" w:eastAsia="Calibri" w:hAnsiTheme="majorBidi" w:cstheme="majorBidi"/>
          <w:szCs w:val="24"/>
          <w:lang w:bidi="ar-SA"/>
        </w:rPr>
        <w:t xml:space="preserve"> here)</w:t>
      </w:r>
    </w:p>
    <w:p w14:paraId="116F6556" w14:textId="77777777" w:rsidR="00A303A7" w:rsidRPr="003320E8" w:rsidRDefault="00A303A7" w:rsidP="00A303A7">
      <w:pPr>
        <w:bidi w:val="0"/>
        <w:spacing w:after="160" w:line="259" w:lineRule="auto"/>
        <w:jc w:val="center"/>
        <w:rPr>
          <w:rFonts w:asciiTheme="majorBidi" w:eastAsia="Calibri" w:hAnsiTheme="majorBidi" w:cstheme="majorBidi"/>
          <w:sz w:val="16"/>
          <w:szCs w:val="16"/>
          <w:lang w:bidi="ar-SA"/>
        </w:rPr>
      </w:pPr>
    </w:p>
    <w:p w14:paraId="4E584D92" w14:textId="77777777" w:rsidR="00A303A7" w:rsidRPr="003320E8" w:rsidRDefault="00A303A7" w:rsidP="00A303A7">
      <w:pPr>
        <w:bidi w:val="0"/>
        <w:spacing w:after="160" w:line="259" w:lineRule="auto"/>
        <w:jc w:val="center"/>
        <w:rPr>
          <w:rFonts w:asciiTheme="majorBidi" w:eastAsia="Calibri" w:hAnsiTheme="majorBidi" w:cstheme="majorBidi"/>
          <w:szCs w:val="24"/>
          <w:lang w:bidi="ar-SA"/>
        </w:rPr>
      </w:pPr>
      <w:r w:rsidRPr="003320E8">
        <w:rPr>
          <w:rFonts w:asciiTheme="majorBidi" w:eastAsia="Calibri" w:hAnsiTheme="majorBidi" w:cstheme="majorBidi"/>
          <w:szCs w:val="24"/>
          <w:lang w:bidi="ar-SA"/>
        </w:rPr>
        <w:t>Supervisor:</w:t>
      </w:r>
    </w:p>
    <w:p w14:paraId="2CA4C410" w14:textId="5FCB60DB" w:rsidR="00A303A7" w:rsidRPr="003320E8" w:rsidRDefault="00A303A7" w:rsidP="00A303A7">
      <w:pPr>
        <w:bidi w:val="0"/>
        <w:spacing w:after="160" w:line="259" w:lineRule="auto"/>
        <w:jc w:val="center"/>
        <w:rPr>
          <w:rFonts w:asciiTheme="majorBidi" w:eastAsia="Calibri" w:hAnsiTheme="majorBidi" w:cstheme="majorBidi"/>
          <w:szCs w:val="24"/>
          <w:lang w:bidi="ar-SA"/>
        </w:rPr>
      </w:pPr>
      <w:r w:rsidRPr="003320E8">
        <w:rPr>
          <w:rFonts w:asciiTheme="majorBidi" w:eastAsia="Calibri" w:hAnsiTheme="majorBidi" w:cstheme="majorBidi"/>
          <w:szCs w:val="24"/>
          <w:lang w:bidi="ar-SA"/>
        </w:rPr>
        <w:t>(Type the name of t</w:t>
      </w:r>
      <w:r w:rsidR="003320E8">
        <w:rPr>
          <w:rFonts w:asciiTheme="majorBidi" w:eastAsia="Calibri" w:hAnsiTheme="majorBidi" w:cstheme="majorBidi"/>
          <w:szCs w:val="24"/>
          <w:lang w:bidi="ar-SA"/>
        </w:rPr>
        <w:t>he supervisor/supervisors here)</w:t>
      </w:r>
    </w:p>
    <w:p w14:paraId="798F58CC" w14:textId="77777777" w:rsidR="00A303A7" w:rsidRPr="003320E8" w:rsidRDefault="00A303A7" w:rsidP="00A303A7">
      <w:pPr>
        <w:bidi w:val="0"/>
        <w:spacing w:after="160" w:line="259" w:lineRule="auto"/>
        <w:jc w:val="center"/>
        <w:rPr>
          <w:rFonts w:asciiTheme="majorBidi" w:eastAsia="Calibri" w:hAnsiTheme="majorBidi" w:cstheme="majorBidi"/>
          <w:sz w:val="16"/>
          <w:szCs w:val="16"/>
          <w:lang w:bidi="ar-SA"/>
        </w:rPr>
      </w:pPr>
    </w:p>
    <w:p w14:paraId="4802747A" w14:textId="77777777" w:rsidR="00A303A7" w:rsidRPr="003320E8" w:rsidRDefault="00A303A7" w:rsidP="00A303A7">
      <w:pPr>
        <w:bidi w:val="0"/>
        <w:spacing w:after="160" w:line="259" w:lineRule="auto"/>
        <w:jc w:val="center"/>
        <w:rPr>
          <w:rFonts w:asciiTheme="majorBidi" w:eastAsia="Calibri" w:hAnsiTheme="majorBidi" w:cstheme="majorBidi"/>
          <w:szCs w:val="24"/>
          <w:lang w:bidi="ar-SA"/>
        </w:rPr>
      </w:pPr>
      <w:r w:rsidRPr="003320E8">
        <w:rPr>
          <w:rFonts w:asciiTheme="majorBidi" w:eastAsia="Calibri" w:hAnsiTheme="majorBidi" w:cstheme="majorBidi"/>
          <w:szCs w:val="24"/>
          <w:lang w:bidi="ar-SA"/>
        </w:rPr>
        <w:t>Advisor:</w:t>
      </w:r>
    </w:p>
    <w:p w14:paraId="213B3DEB" w14:textId="12A110B9" w:rsidR="00A303A7" w:rsidRDefault="00A303A7" w:rsidP="00A303A7">
      <w:pPr>
        <w:bidi w:val="0"/>
        <w:spacing w:after="160" w:line="259" w:lineRule="auto"/>
        <w:jc w:val="center"/>
        <w:rPr>
          <w:rFonts w:asciiTheme="majorBidi" w:eastAsia="Calibri" w:hAnsiTheme="majorBidi" w:cstheme="majorBidi"/>
          <w:szCs w:val="24"/>
          <w:lang w:bidi="ar-SA"/>
        </w:rPr>
      </w:pPr>
      <w:r w:rsidRPr="003320E8">
        <w:rPr>
          <w:rFonts w:asciiTheme="majorBidi" w:eastAsia="Calibri" w:hAnsiTheme="majorBidi" w:cstheme="majorBidi"/>
          <w:szCs w:val="24"/>
          <w:lang w:bidi="ar-SA"/>
        </w:rPr>
        <w:t>(Type the nam</w:t>
      </w:r>
      <w:r w:rsidR="003320E8">
        <w:rPr>
          <w:rFonts w:asciiTheme="majorBidi" w:eastAsia="Calibri" w:hAnsiTheme="majorBidi" w:cstheme="majorBidi"/>
          <w:szCs w:val="24"/>
          <w:lang w:bidi="ar-SA"/>
        </w:rPr>
        <w:t>e of the advisor/advisors here)</w:t>
      </w:r>
    </w:p>
    <w:p w14:paraId="480B3A82" w14:textId="77777777" w:rsidR="003320E8" w:rsidRPr="003320E8" w:rsidRDefault="003320E8" w:rsidP="003320E8">
      <w:pPr>
        <w:bidi w:val="0"/>
        <w:spacing w:after="160" w:line="259" w:lineRule="auto"/>
        <w:jc w:val="center"/>
        <w:rPr>
          <w:rFonts w:asciiTheme="majorBidi" w:eastAsia="Calibri" w:hAnsiTheme="majorBidi" w:cstheme="majorBidi"/>
          <w:szCs w:val="24"/>
          <w:lang w:bidi="ar-SA"/>
        </w:rPr>
      </w:pPr>
    </w:p>
    <w:p w14:paraId="73806817" w14:textId="660B6672" w:rsidR="00A303A7" w:rsidRPr="003320E8" w:rsidRDefault="00A303A7" w:rsidP="00D27C46">
      <w:pPr>
        <w:bidi w:val="0"/>
        <w:spacing w:after="160" w:line="259" w:lineRule="auto"/>
        <w:jc w:val="center"/>
        <w:rPr>
          <w:rFonts w:asciiTheme="majorBidi" w:eastAsia="Calibri" w:hAnsiTheme="majorBidi" w:cstheme="majorBidi"/>
          <w:szCs w:val="24"/>
          <w:lang w:bidi="ar-SA"/>
        </w:rPr>
      </w:pPr>
      <w:r w:rsidRPr="003320E8">
        <w:rPr>
          <w:rFonts w:asciiTheme="majorBidi" w:eastAsia="Calibri" w:hAnsiTheme="majorBidi" w:cstheme="majorBidi"/>
          <w:szCs w:val="24"/>
          <w:lang w:bidi="ar-SA"/>
        </w:rPr>
        <w:t xml:space="preserve"> (Type the date of </w:t>
      </w:r>
      <w:r w:rsidR="00D27C46" w:rsidRPr="003320E8">
        <w:rPr>
          <w:rFonts w:asciiTheme="majorBidi" w:eastAsia="Calibri" w:hAnsiTheme="majorBidi" w:cstheme="majorBidi"/>
          <w:szCs w:val="24"/>
          <w:lang w:bidi="ar-SA"/>
        </w:rPr>
        <w:t>the</w:t>
      </w:r>
      <w:r w:rsidR="003320E8">
        <w:rPr>
          <w:rFonts w:asciiTheme="majorBidi" w:eastAsia="Calibri" w:hAnsiTheme="majorBidi" w:cstheme="majorBidi"/>
          <w:szCs w:val="24"/>
          <w:lang w:bidi="ar-SA"/>
        </w:rPr>
        <w:t xml:space="preserve"> final oral defense here)</w:t>
      </w:r>
    </w:p>
    <w:p w14:paraId="7C8EC2B3" w14:textId="508B8DC2" w:rsidR="00F95788" w:rsidRPr="003320E8" w:rsidRDefault="00F95788" w:rsidP="00A303A7">
      <w:pPr>
        <w:spacing w:after="0" w:line="312" w:lineRule="auto"/>
        <w:jc w:val="center"/>
        <w:rPr>
          <w:rFonts w:asciiTheme="majorBidi" w:hAnsiTheme="majorBidi" w:cstheme="majorBidi"/>
          <w:color w:val="000000"/>
          <w:szCs w:val="24"/>
          <w:rtl/>
          <w:lang w:bidi="ar-BH"/>
        </w:rPr>
      </w:pPr>
      <w:r w:rsidRPr="003320E8">
        <w:rPr>
          <w:rFonts w:asciiTheme="majorBidi" w:hAnsiTheme="majorBidi" w:cstheme="majorBidi"/>
          <w:color w:val="000000"/>
          <w:szCs w:val="24"/>
          <w:rtl/>
          <w:lang w:bidi="ar-BH"/>
        </w:rPr>
        <w:br w:type="page"/>
      </w:r>
    </w:p>
    <w:p w14:paraId="27962D9C" w14:textId="77777777" w:rsidR="00F95788" w:rsidRPr="003320E8" w:rsidRDefault="00F95788" w:rsidP="00F95788">
      <w:pPr>
        <w:spacing w:after="0" w:line="264" w:lineRule="auto"/>
        <w:jc w:val="center"/>
        <w:rPr>
          <w:rFonts w:asciiTheme="majorBidi" w:hAnsiTheme="majorBidi" w:cstheme="majorBidi"/>
          <w:szCs w:val="24"/>
          <w:rtl/>
        </w:rPr>
      </w:pPr>
      <w:r w:rsidRPr="003320E8">
        <w:rPr>
          <w:rFonts w:asciiTheme="majorBidi" w:hAnsiTheme="majorBidi" w:cstheme="majorBidi"/>
          <w:noProof/>
          <w:color w:val="000000"/>
          <w:szCs w:val="24"/>
          <w:lang w:bidi="ar-SA"/>
        </w:rPr>
        <w:lastRenderedPageBreak/>
        <w:drawing>
          <wp:inline distT="0" distB="0" distL="0" distR="0" wp14:anchorId="63E2947F" wp14:editId="0667B4E4">
            <wp:extent cx="974725" cy="854015"/>
            <wp:effectExtent l="0" t="0" r="0" b="3810"/>
            <wp:docPr id="2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412" b="8262"/>
                    <a:stretch/>
                  </pic:blipFill>
                  <pic:spPr bwMode="auto">
                    <a:xfrm>
                      <a:off x="0" y="0"/>
                      <a:ext cx="983317" cy="8615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</a:ext>
                    </a:extLst>
                  </pic:spPr>
                </pic:pic>
              </a:graphicData>
            </a:graphic>
          </wp:inline>
        </w:drawing>
      </w:r>
    </w:p>
    <w:p w14:paraId="4906B2B8" w14:textId="14186075" w:rsidR="00A303A7" w:rsidRPr="00450C74" w:rsidRDefault="00A303A7" w:rsidP="00A303A7">
      <w:pPr>
        <w:bidi w:val="0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450C74">
        <w:rPr>
          <w:rFonts w:asciiTheme="majorBidi" w:hAnsiTheme="majorBidi" w:cstheme="majorBidi"/>
          <w:b/>
          <w:bCs/>
          <w:sz w:val="20"/>
          <w:szCs w:val="20"/>
        </w:rPr>
        <w:t xml:space="preserve">Certificate </w:t>
      </w:r>
      <w:r w:rsidR="00CC59CF">
        <w:rPr>
          <w:rFonts w:asciiTheme="majorBidi" w:hAnsiTheme="majorBidi" w:cstheme="majorBidi"/>
          <w:b/>
          <w:bCs/>
          <w:sz w:val="20"/>
          <w:szCs w:val="20"/>
        </w:rPr>
        <w:t>for</w:t>
      </w:r>
      <w:r w:rsidRPr="00450C74">
        <w:rPr>
          <w:rFonts w:asciiTheme="majorBidi" w:hAnsiTheme="majorBidi" w:cstheme="majorBidi"/>
          <w:b/>
          <w:bCs/>
          <w:sz w:val="20"/>
          <w:szCs w:val="20"/>
        </w:rPr>
        <w:t xml:space="preserve"> Originality of the Dissertation</w:t>
      </w:r>
    </w:p>
    <w:p w14:paraId="21031BDB" w14:textId="4D305329" w:rsidR="00A303A7" w:rsidRPr="00450C74" w:rsidRDefault="00A303A7" w:rsidP="00293719">
      <w:pPr>
        <w:bidi w:val="0"/>
        <w:jc w:val="both"/>
        <w:rPr>
          <w:rFonts w:asciiTheme="majorBidi" w:hAnsiTheme="majorBidi" w:cstheme="majorBidi"/>
          <w:sz w:val="20"/>
          <w:szCs w:val="20"/>
        </w:rPr>
      </w:pPr>
      <w:r w:rsidRPr="00450C74">
        <w:rPr>
          <w:rFonts w:asciiTheme="majorBidi" w:hAnsiTheme="majorBidi" w:cstheme="majorBidi"/>
          <w:sz w:val="20"/>
          <w:szCs w:val="20"/>
        </w:rPr>
        <w:t xml:space="preserve">I (type the author's name here), a PhD student in the field of (type the field of study here) with the student number of (type the student </w:t>
      </w:r>
      <w:r w:rsidR="00293719">
        <w:rPr>
          <w:rFonts w:asciiTheme="majorBidi" w:hAnsiTheme="majorBidi" w:cstheme="majorBidi"/>
          <w:sz w:val="20"/>
          <w:szCs w:val="20"/>
        </w:rPr>
        <w:t>ID</w:t>
      </w:r>
      <w:r w:rsidRPr="00450C74">
        <w:rPr>
          <w:rFonts w:asciiTheme="majorBidi" w:hAnsiTheme="majorBidi" w:cstheme="majorBidi"/>
          <w:sz w:val="20"/>
          <w:szCs w:val="20"/>
        </w:rPr>
        <w:t xml:space="preserve"> here), certify that all the contents of this dissertation titled (type the title here) are th</w:t>
      </w:r>
      <w:r w:rsidR="00CC59CF">
        <w:rPr>
          <w:rFonts w:asciiTheme="majorBidi" w:hAnsiTheme="majorBidi" w:cstheme="majorBidi"/>
          <w:sz w:val="20"/>
          <w:szCs w:val="20"/>
        </w:rPr>
        <w:t>e result of my own research</w:t>
      </w:r>
      <w:r w:rsidRPr="00450C74">
        <w:rPr>
          <w:rFonts w:asciiTheme="majorBidi" w:hAnsiTheme="majorBidi" w:cstheme="majorBidi"/>
          <w:sz w:val="20"/>
          <w:szCs w:val="20"/>
        </w:rPr>
        <w:t xml:space="preserve">, prepared under the supervision </w:t>
      </w:r>
      <w:r w:rsidR="003320E8" w:rsidRPr="00450C74">
        <w:rPr>
          <w:rFonts w:asciiTheme="majorBidi" w:hAnsiTheme="majorBidi" w:cstheme="majorBidi"/>
          <w:sz w:val="20"/>
          <w:szCs w:val="20"/>
        </w:rPr>
        <w:t>and</w:t>
      </w:r>
      <w:r w:rsidRPr="00450C74">
        <w:rPr>
          <w:rFonts w:asciiTheme="majorBidi" w:hAnsiTheme="majorBidi" w:cstheme="majorBidi"/>
          <w:sz w:val="20"/>
          <w:szCs w:val="20"/>
        </w:rPr>
        <w:t xml:space="preserve"> advice of the professors </w:t>
      </w:r>
      <w:r w:rsidR="00CC59CF">
        <w:rPr>
          <w:rFonts w:asciiTheme="majorBidi" w:hAnsiTheme="majorBidi" w:cstheme="majorBidi"/>
          <w:sz w:val="20"/>
          <w:szCs w:val="20"/>
        </w:rPr>
        <w:t>in</w:t>
      </w:r>
      <w:r w:rsidRPr="00450C74">
        <w:rPr>
          <w:rFonts w:asciiTheme="majorBidi" w:hAnsiTheme="majorBidi" w:cstheme="majorBidi"/>
          <w:sz w:val="20"/>
          <w:szCs w:val="20"/>
        </w:rPr>
        <w:t xml:space="preserve"> University</w:t>
      </w:r>
      <w:r w:rsidR="00CC59CF">
        <w:rPr>
          <w:rFonts w:asciiTheme="majorBidi" w:hAnsiTheme="majorBidi" w:cstheme="majorBidi"/>
          <w:sz w:val="20"/>
          <w:szCs w:val="20"/>
        </w:rPr>
        <w:t xml:space="preserve"> of </w:t>
      </w:r>
      <w:r w:rsidR="00CC59CF" w:rsidRPr="00450C74">
        <w:rPr>
          <w:rFonts w:asciiTheme="majorBidi" w:hAnsiTheme="majorBidi" w:cstheme="majorBidi"/>
          <w:sz w:val="20"/>
          <w:szCs w:val="20"/>
        </w:rPr>
        <w:t>Mazandaran</w:t>
      </w:r>
      <w:r w:rsidRPr="00450C74">
        <w:rPr>
          <w:rFonts w:asciiTheme="majorBidi" w:hAnsiTheme="majorBidi" w:cstheme="majorBidi"/>
          <w:sz w:val="20"/>
          <w:szCs w:val="20"/>
        </w:rPr>
        <w:t xml:space="preserve">. Moreover, wherever the achievements or scientific works of others have been used, they have been referred to directly or indirectly </w:t>
      </w:r>
      <w:r w:rsidR="00D27C46" w:rsidRPr="00450C74">
        <w:rPr>
          <w:rFonts w:asciiTheme="majorBidi" w:hAnsiTheme="majorBidi" w:cstheme="majorBidi"/>
          <w:sz w:val="20"/>
          <w:szCs w:val="20"/>
        </w:rPr>
        <w:t>with</w:t>
      </w:r>
      <w:r w:rsidRPr="00450C74">
        <w:rPr>
          <w:rFonts w:asciiTheme="majorBidi" w:hAnsiTheme="majorBidi" w:cstheme="majorBidi"/>
          <w:sz w:val="20"/>
          <w:szCs w:val="20"/>
        </w:rPr>
        <w:t xml:space="preserve">in the </w:t>
      </w:r>
      <w:r w:rsidR="00D27C46" w:rsidRPr="00450C74">
        <w:rPr>
          <w:rFonts w:asciiTheme="majorBidi" w:hAnsiTheme="majorBidi" w:cstheme="majorBidi"/>
          <w:sz w:val="20"/>
          <w:szCs w:val="20"/>
        </w:rPr>
        <w:t>in-</w:t>
      </w:r>
      <w:r w:rsidRPr="00450C74">
        <w:rPr>
          <w:rFonts w:asciiTheme="majorBidi" w:hAnsiTheme="majorBidi" w:cstheme="majorBidi"/>
          <w:sz w:val="20"/>
          <w:szCs w:val="20"/>
        </w:rPr>
        <w:t xml:space="preserve">text citation of the dissertation and in the </w:t>
      </w:r>
      <w:r w:rsidR="00D27C46" w:rsidRPr="00450C74">
        <w:rPr>
          <w:rFonts w:asciiTheme="majorBidi" w:hAnsiTheme="majorBidi" w:cstheme="majorBidi"/>
          <w:sz w:val="20"/>
          <w:szCs w:val="20"/>
        </w:rPr>
        <w:t>references</w:t>
      </w:r>
      <w:r w:rsidRPr="00450C74">
        <w:rPr>
          <w:rFonts w:asciiTheme="majorBidi" w:hAnsiTheme="majorBidi" w:cstheme="majorBidi"/>
          <w:sz w:val="20"/>
          <w:szCs w:val="20"/>
        </w:rPr>
        <w:t>. This research work has not been previously submitted for obtaining any degree of the same, higher or lower level from any governmental or non-governmental universities and institutes. If any violation is proved in my research work, the University of Mazandaran will have the right to pursue the matter judicially and I will have no objection.</w:t>
      </w:r>
    </w:p>
    <w:p w14:paraId="0F506053" w14:textId="388617BB" w:rsidR="00A303A7" w:rsidRPr="00450C74" w:rsidRDefault="00A303A7" w:rsidP="003320E8">
      <w:pPr>
        <w:bidi w:val="0"/>
        <w:jc w:val="both"/>
        <w:rPr>
          <w:rFonts w:asciiTheme="majorBidi" w:hAnsiTheme="majorBidi" w:cstheme="majorBidi"/>
          <w:sz w:val="20"/>
          <w:szCs w:val="20"/>
        </w:rPr>
      </w:pPr>
      <w:r w:rsidRPr="00450C74">
        <w:rPr>
          <w:rFonts w:asciiTheme="majorBidi" w:hAnsiTheme="majorBidi" w:cstheme="majorBidi"/>
          <w:sz w:val="20"/>
          <w:szCs w:val="20"/>
        </w:rPr>
        <w:t xml:space="preserve">All the findings and rights of this work belong </w:t>
      </w:r>
      <w:r w:rsidR="00D27C46" w:rsidRPr="00450C74">
        <w:rPr>
          <w:rFonts w:asciiTheme="majorBidi" w:hAnsiTheme="majorBidi" w:cstheme="majorBidi"/>
          <w:sz w:val="20"/>
          <w:szCs w:val="20"/>
        </w:rPr>
        <w:t>to the University of Mazandaran; a</w:t>
      </w:r>
      <w:r w:rsidRPr="00450C74">
        <w:rPr>
          <w:rFonts w:asciiTheme="majorBidi" w:hAnsiTheme="majorBidi" w:cstheme="majorBidi"/>
          <w:sz w:val="20"/>
          <w:szCs w:val="20"/>
        </w:rPr>
        <w:t>ny use of the scientific and practical findings, transfer of information to ot</w:t>
      </w:r>
      <w:r w:rsidR="00D27C46" w:rsidRPr="00450C74">
        <w:rPr>
          <w:rFonts w:asciiTheme="majorBidi" w:hAnsiTheme="majorBidi" w:cstheme="majorBidi"/>
          <w:sz w:val="20"/>
          <w:szCs w:val="20"/>
        </w:rPr>
        <w:t>hers or printing and duplication</w:t>
      </w:r>
      <w:r w:rsidRPr="00450C74">
        <w:rPr>
          <w:rFonts w:asciiTheme="majorBidi" w:hAnsiTheme="majorBidi" w:cstheme="majorBidi"/>
          <w:sz w:val="20"/>
          <w:szCs w:val="20"/>
        </w:rPr>
        <w:t xml:space="preserve">, </w:t>
      </w:r>
      <w:r w:rsidR="003320E8" w:rsidRPr="00450C74">
        <w:rPr>
          <w:rFonts w:asciiTheme="majorBidi" w:hAnsiTheme="majorBidi" w:cstheme="majorBidi"/>
          <w:sz w:val="20"/>
          <w:szCs w:val="20"/>
        </w:rPr>
        <w:t xml:space="preserve">as well as </w:t>
      </w:r>
      <w:r w:rsidRPr="00450C74">
        <w:rPr>
          <w:rFonts w:asciiTheme="majorBidi" w:hAnsiTheme="majorBidi" w:cstheme="majorBidi"/>
          <w:sz w:val="20"/>
          <w:szCs w:val="20"/>
        </w:rPr>
        <w:t xml:space="preserve">copying </w:t>
      </w:r>
      <w:r w:rsidR="003320E8" w:rsidRPr="00450C74">
        <w:rPr>
          <w:rFonts w:asciiTheme="majorBidi" w:hAnsiTheme="majorBidi" w:cstheme="majorBidi"/>
          <w:sz w:val="20"/>
          <w:szCs w:val="20"/>
        </w:rPr>
        <w:t>and adaptat</w:t>
      </w:r>
      <w:r w:rsidR="00D27C46" w:rsidRPr="00450C74">
        <w:rPr>
          <w:rFonts w:asciiTheme="majorBidi" w:hAnsiTheme="majorBidi" w:cstheme="majorBidi"/>
          <w:sz w:val="20"/>
          <w:szCs w:val="20"/>
        </w:rPr>
        <w:t xml:space="preserve">ion of translations of </w:t>
      </w:r>
      <w:r w:rsidRPr="00450C74">
        <w:rPr>
          <w:rFonts w:asciiTheme="majorBidi" w:hAnsiTheme="majorBidi" w:cstheme="majorBidi"/>
          <w:sz w:val="20"/>
          <w:szCs w:val="20"/>
        </w:rPr>
        <w:t xml:space="preserve">the dissertation </w:t>
      </w:r>
      <w:r w:rsidR="003320E8" w:rsidRPr="00450C74">
        <w:rPr>
          <w:rFonts w:asciiTheme="majorBidi" w:hAnsiTheme="majorBidi" w:cstheme="majorBidi"/>
          <w:sz w:val="20"/>
          <w:szCs w:val="20"/>
        </w:rPr>
        <w:t>are</w:t>
      </w:r>
      <w:r w:rsidRPr="00450C74">
        <w:rPr>
          <w:rFonts w:asciiTheme="majorBidi" w:hAnsiTheme="majorBidi" w:cstheme="majorBidi"/>
          <w:sz w:val="20"/>
          <w:szCs w:val="20"/>
        </w:rPr>
        <w:t xml:space="preserve"> prohibited without the consent </w:t>
      </w:r>
      <w:r w:rsidR="00D27C46" w:rsidRPr="00450C74">
        <w:rPr>
          <w:rFonts w:asciiTheme="majorBidi" w:hAnsiTheme="majorBidi" w:cstheme="majorBidi"/>
          <w:sz w:val="20"/>
          <w:szCs w:val="20"/>
        </w:rPr>
        <w:t>of the University of Mazandaran or the supervisor/</w:t>
      </w:r>
      <w:r w:rsidRPr="00450C74">
        <w:rPr>
          <w:rFonts w:asciiTheme="majorBidi" w:hAnsiTheme="majorBidi" w:cstheme="majorBidi"/>
          <w:sz w:val="20"/>
          <w:szCs w:val="20"/>
        </w:rPr>
        <w:t xml:space="preserve">advisor. Quoting the content is allowed </w:t>
      </w:r>
      <w:r w:rsidR="003320E8" w:rsidRPr="00450C74">
        <w:rPr>
          <w:rFonts w:asciiTheme="majorBidi" w:hAnsiTheme="majorBidi" w:cstheme="majorBidi"/>
          <w:sz w:val="20"/>
          <w:szCs w:val="20"/>
        </w:rPr>
        <w:t xml:space="preserve">only </w:t>
      </w:r>
      <w:r w:rsidRPr="00450C74">
        <w:rPr>
          <w:rFonts w:asciiTheme="majorBidi" w:hAnsiTheme="majorBidi" w:cstheme="majorBidi"/>
          <w:sz w:val="20"/>
          <w:szCs w:val="20"/>
        </w:rPr>
        <w:t>in the case of mentioning the source.</w:t>
      </w:r>
    </w:p>
    <w:p w14:paraId="198C19BC" w14:textId="511139FE" w:rsidR="00A303A7" w:rsidRPr="00450C74" w:rsidRDefault="00A303A7" w:rsidP="00A303A7">
      <w:pPr>
        <w:bidi w:val="0"/>
        <w:jc w:val="both"/>
        <w:rPr>
          <w:rFonts w:asciiTheme="majorBidi" w:hAnsiTheme="majorBidi" w:cstheme="majorBidi"/>
          <w:sz w:val="20"/>
          <w:szCs w:val="20"/>
        </w:rPr>
      </w:pPr>
      <w:r w:rsidRPr="00450C74">
        <w:rPr>
          <w:rFonts w:asciiTheme="majorBidi" w:hAnsiTheme="majorBidi" w:cstheme="majorBidi"/>
          <w:sz w:val="20"/>
          <w:szCs w:val="20"/>
        </w:rPr>
        <w:t>The authenticity of the student's signature is certified.</w:t>
      </w:r>
    </w:p>
    <w:p w14:paraId="1CEAA675" w14:textId="77777777" w:rsidR="00A303A7" w:rsidRPr="00450C74" w:rsidRDefault="00A303A7" w:rsidP="00A303A7">
      <w:pPr>
        <w:bidi w:val="0"/>
        <w:jc w:val="both"/>
        <w:rPr>
          <w:rFonts w:asciiTheme="majorBidi" w:hAnsiTheme="majorBidi" w:cstheme="majorBidi"/>
          <w:sz w:val="20"/>
          <w:szCs w:val="20"/>
        </w:rPr>
      </w:pPr>
    </w:p>
    <w:p w14:paraId="2EC40303" w14:textId="77777777" w:rsidR="00A303A7" w:rsidRPr="00450C74" w:rsidRDefault="00A303A7" w:rsidP="00A303A7">
      <w:pPr>
        <w:bidi w:val="0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450C74">
        <w:rPr>
          <w:rFonts w:asciiTheme="majorBidi" w:hAnsiTheme="majorBidi" w:cstheme="majorBidi"/>
          <w:b/>
          <w:bCs/>
          <w:sz w:val="20"/>
          <w:szCs w:val="20"/>
        </w:rPr>
        <w:t>Student's name and signature</w:t>
      </w:r>
    </w:p>
    <w:p w14:paraId="30B44908" w14:textId="77777777" w:rsidR="00A303A7" w:rsidRPr="00450C74" w:rsidRDefault="00A303A7" w:rsidP="00A303A7">
      <w:pPr>
        <w:bidi w:val="0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450C74">
        <w:rPr>
          <w:rFonts w:asciiTheme="majorBidi" w:hAnsiTheme="majorBidi" w:cstheme="majorBidi"/>
          <w:b/>
          <w:bCs/>
          <w:sz w:val="20"/>
          <w:szCs w:val="20"/>
        </w:rPr>
        <w:t>Department Chancellor</w:t>
      </w:r>
    </w:p>
    <w:p w14:paraId="473F2C2D" w14:textId="77777777" w:rsidR="003F11D2" w:rsidRPr="00450C74" w:rsidRDefault="00A303A7" w:rsidP="003F11D2">
      <w:pPr>
        <w:bidi w:val="0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450C74">
        <w:rPr>
          <w:rFonts w:asciiTheme="majorBidi" w:hAnsiTheme="majorBidi" w:cstheme="majorBidi"/>
          <w:b/>
          <w:bCs/>
          <w:sz w:val="20"/>
          <w:szCs w:val="20"/>
        </w:rPr>
        <w:t>Vice Chancellor for Research</w:t>
      </w:r>
    </w:p>
    <w:p w14:paraId="76E8157E" w14:textId="77777777" w:rsidR="00450C74" w:rsidRDefault="00450C74" w:rsidP="003F11D2">
      <w:pPr>
        <w:bidi w:val="0"/>
        <w:jc w:val="both"/>
        <w:rPr>
          <w:rFonts w:asciiTheme="majorBidi" w:hAnsiTheme="majorBidi" w:cstheme="majorBidi"/>
          <w:b/>
          <w:bCs/>
          <w:szCs w:val="24"/>
        </w:rPr>
      </w:pPr>
    </w:p>
    <w:p w14:paraId="408D7258" w14:textId="77777777" w:rsidR="00450C74" w:rsidRDefault="00450C74" w:rsidP="00450C74">
      <w:pPr>
        <w:bidi w:val="0"/>
        <w:jc w:val="both"/>
        <w:rPr>
          <w:rFonts w:asciiTheme="majorBidi" w:hAnsiTheme="majorBidi" w:cstheme="majorBidi"/>
          <w:b/>
          <w:bCs/>
          <w:szCs w:val="24"/>
        </w:rPr>
      </w:pPr>
    </w:p>
    <w:p w14:paraId="0D685F48" w14:textId="77777777" w:rsidR="00450C74" w:rsidRDefault="00450C74" w:rsidP="00450C74">
      <w:pPr>
        <w:bidi w:val="0"/>
        <w:jc w:val="both"/>
        <w:rPr>
          <w:rFonts w:asciiTheme="majorBidi" w:hAnsiTheme="majorBidi" w:cstheme="majorBidi"/>
          <w:b/>
          <w:bCs/>
          <w:szCs w:val="24"/>
        </w:rPr>
      </w:pPr>
    </w:p>
    <w:p w14:paraId="781C014E" w14:textId="77777777" w:rsidR="00450C74" w:rsidRDefault="00450C74" w:rsidP="00450C74">
      <w:pPr>
        <w:bidi w:val="0"/>
        <w:jc w:val="both"/>
        <w:rPr>
          <w:rFonts w:asciiTheme="majorBidi" w:hAnsiTheme="majorBidi" w:cstheme="majorBidi"/>
          <w:b/>
          <w:bCs/>
          <w:szCs w:val="24"/>
        </w:rPr>
      </w:pPr>
    </w:p>
    <w:p w14:paraId="55BC59D4" w14:textId="147070B9" w:rsidR="00A303A7" w:rsidRPr="003320E8" w:rsidRDefault="00A303A7" w:rsidP="00450C74">
      <w:pPr>
        <w:bidi w:val="0"/>
        <w:jc w:val="both"/>
        <w:rPr>
          <w:rFonts w:asciiTheme="majorBidi" w:hAnsiTheme="majorBidi" w:cstheme="majorBidi"/>
          <w:szCs w:val="24"/>
        </w:rPr>
      </w:pPr>
      <w:r w:rsidRPr="003320E8">
        <w:rPr>
          <w:rFonts w:asciiTheme="majorBidi" w:hAnsiTheme="majorBidi" w:cstheme="majorBidi"/>
          <w:b/>
          <w:bCs/>
          <w:szCs w:val="24"/>
        </w:rPr>
        <w:lastRenderedPageBreak/>
        <w:t xml:space="preserve">Final </w:t>
      </w:r>
      <w:r w:rsidR="003F11D2" w:rsidRPr="003320E8">
        <w:rPr>
          <w:rFonts w:asciiTheme="majorBidi" w:hAnsiTheme="majorBidi" w:cstheme="majorBidi"/>
          <w:b/>
          <w:bCs/>
          <w:szCs w:val="24"/>
        </w:rPr>
        <w:t>O</w:t>
      </w:r>
      <w:r w:rsidRPr="003320E8">
        <w:rPr>
          <w:rFonts w:asciiTheme="majorBidi" w:hAnsiTheme="majorBidi" w:cstheme="majorBidi"/>
          <w:b/>
          <w:bCs/>
          <w:szCs w:val="24"/>
        </w:rPr>
        <w:t xml:space="preserve">ral </w:t>
      </w:r>
      <w:r w:rsidR="00450C74">
        <w:rPr>
          <w:rFonts w:asciiTheme="majorBidi" w:hAnsiTheme="majorBidi" w:cstheme="majorBidi"/>
          <w:b/>
          <w:bCs/>
          <w:szCs w:val="24"/>
        </w:rPr>
        <w:t xml:space="preserve">Defense Report </w:t>
      </w:r>
    </w:p>
    <w:p w14:paraId="35CEEAF0" w14:textId="77777777" w:rsidR="00A303A7" w:rsidRPr="004E428E" w:rsidRDefault="00A303A7" w:rsidP="003F11D2">
      <w:pPr>
        <w:bidi w:val="0"/>
        <w:jc w:val="left"/>
        <w:rPr>
          <w:rFonts w:asciiTheme="majorBidi" w:hAnsiTheme="majorBidi" w:cstheme="majorBidi"/>
          <w:sz w:val="16"/>
          <w:szCs w:val="16"/>
        </w:rPr>
      </w:pPr>
      <w:r w:rsidRPr="004E428E">
        <w:rPr>
          <w:rFonts w:asciiTheme="majorBidi" w:hAnsiTheme="majorBidi" w:cstheme="majorBidi"/>
          <w:sz w:val="16"/>
          <w:szCs w:val="16"/>
        </w:rPr>
        <w:t>Faculty of ….</w:t>
      </w:r>
    </w:p>
    <w:p w14:paraId="5E17D99E" w14:textId="0CB8DBA0" w:rsidR="00A303A7" w:rsidRPr="004E428E" w:rsidRDefault="00A303A7" w:rsidP="003F11D2">
      <w:pPr>
        <w:bidi w:val="0"/>
        <w:jc w:val="center"/>
        <w:rPr>
          <w:rFonts w:asciiTheme="majorBidi" w:hAnsiTheme="majorBidi" w:cstheme="majorBidi"/>
          <w:sz w:val="16"/>
          <w:szCs w:val="16"/>
        </w:rPr>
      </w:pPr>
      <w:r w:rsidRPr="004E428E">
        <w:rPr>
          <w:rFonts w:asciiTheme="majorBidi" w:hAnsiTheme="majorBidi" w:cstheme="majorBidi"/>
          <w:sz w:val="16"/>
          <w:szCs w:val="16"/>
        </w:rPr>
        <w:t xml:space="preserve">Table 1. </w:t>
      </w:r>
      <w:r w:rsidR="00293719">
        <w:rPr>
          <w:rFonts w:asciiTheme="majorBidi" w:hAnsiTheme="majorBidi" w:cstheme="majorBidi"/>
          <w:sz w:val="16"/>
          <w:szCs w:val="16"/>
        </w:rPr>
        <w:t>Student’s</w:t>
      </w:r>
      <w:r w:rsidRPr="004E428E">
        <w:rPr>
          <w:rFonts w:asciiTheme="majorBidi" w:hAnsiTheme="majorBidi" w:cstheme="majorBidi"/>
          <w:sz w:val="16"/>
          <w:szCs w:val="16"/>
        </w:rPr>
        <w:t xml:space="preserve">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42"/>
        <w:gridCol w:w="1224"/>
        <w:gridCol w:w="968"/>
        <w:gridCol w:w="1176"/>
        <w:gridCol w:w="1343"/>
        <w:gridCol w:w="1290"/>
      </w:tblGrid>
      <w:tr w:rsidR="00A303A7" w:rsidRPr="004E428E" w14:paraId="5BE71736" w14:textId="77777777" w:rsidTr="00D27C46">
        <w:tc>
          <w:tcPr>
            <w:tcW w:w="1342" w:type="dxa"/>
          </w:tcPr>
          <w:p w14:paraId="540479D5" w14:textId="77777777" w:rsidR="00A303A7" w:rsidRPr="004E428E" w:rsidRDefault="00A303A7" w:rsidP="003F11D2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E428E">
              <w:rPr>
                <w:rFonts w:asciiTheme="majorBidi" w:hAnsiTheme="majorBidi" w:cstheme="majorBidi"/>
                <w:sz w:val="16"/>
                <w:szCs w:val="16"/>
              </w:rPr>
              <w:t>First Name and Last Name</w:t>
            </w:r>
          </w:p>
        </w:tc>
        <w:tc>
          <w:tcPr>
            <w:tcW w:w="1224" w:type="dxa"/>
          </w:tcPr>
          <w:p w14:paraId="4AC2CEBF" w14:textId="77777777" w:rsidR="00A303A7" w:rsidRPr="004E428E" w:rsidRDefault="00A303A7" w:rsidP="003F11D2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E428E">
              <w:rPr>
                <w:rFonts w:asciiTheme="majorBidi" w:hAnsiTheme="majorBidi" w:cstheme="majorBidi"/>
                <w:sz w:val="16"/>
                <w:szCs w:val="16"/>
              </w:rPr>
              <w:t>Major</w:t>
            </w:r>
          </w:p>
        </w:tc>
        <w:tc>
          <w:tcPr>
            <w:tcW w:w="968" w:type="dxa"/>
          </w:tcPr>
          <w:p w14:paraId="2E826495" w14:textId="01BF4F97" w:rsidR="00A303A7" w:rsidRPr="004E428E" w:rsidRDefault="004E428E" w:rsidP="003F11D2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Field</w:t>
            </w:r>
          </w:p>
        </w:tc>
        <w:tc>
          <w:tcPr>
            <w:tcW w:w="968" w:type="dxa"/>
          </w:tcPr>
          <w:p w14:paraId="5B5970E2" w14:textId="5B55E7D1" w:rsidR="00A303A7" w:rsidRPr="004E428E" w:rsidRDefault="00293719" w:rsidP="003F11D2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Program type (state funded/tuition-based)</w:t>
            </w:r>
          </w:p>
        </w:tc>
        <w:tc>
          <w:tcPr>
            <w:tcW w:w="1343" w:type="dxa"/>
          </w:tcPr>
          <w:p w14:paraId="114C7641" w14:textId="77777777" w:rsidR="00A303A7" w:rsidRPr="004E428E" w:rsidRDefault="00A303A7" w:rsidP="003F11D2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E428E">
              <w:rPr>
                <w:rFonts w:asciiTheme="majorBidi" w:hAnsiTheme="majorBidi" w:cstheme="majorBidi"/>
                <w:sz w:val="16"/>
                <w:szCs w:val="16"/>
              </w:rPr>
              <w:t>Entrance Year</w:t>
            </w:r>
          </w:p>
        </w:tc>
        <w:tc>
          <w:tcPr>
            <w:tcW w:w="1290" w:type="dxa"/>
          </w:tcPr>
          <w:p w14:paraId="3D616186" w14:textId="78B156D6" w:rsidR="00A303A7" w:rsidRPr="004E428E" w:rsidRDefault="00A303A7" w:rsidP="00293719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E428E">
              <w:rPr>
                <w:rFonts w:asciiTheme="majorBidi" w:hAnsiTheme="majorBidi" w:cstheme="majorBidi"/>
                <w:sz w:val="16"/>
                <w:szCs w:val="16"/>
              </w:rPr>
              <w:t xml:space="preserve">Student </w:t>
            </w:r>
            <w:r w:rsidR="00293719">
              <w:rPr>
                <w:rFonts w:asciiTheme="majorBidi" w:hAnsiTheme="majorBidi" w:cstheme="majorBidi"/>
                <w:sz w:val="16"/>
                <w:szCs w:val="16"/>
              </w:rPr>
              <w:t>ID</w:t>
            </w:r>
          </w:p>
        </w:tc>
      </w:tr>
      <w:tr w:rsidR="00A303A7" w:rsidRPr="004E428E" w14:paraId="57890C6E" w14:textId="77777777" w:rsidTr="00D27C46">
        <w:tc>
          <w:tcPr>
            <w:tcW w:w="1342" w:type="dxa"/>
          </w:tcPr>
          <w:p w14:paraId="4B726209" w14:textId="77777777" w:rsidR="00A303A7" w:rsidRPr="004E428E" w:rsidRDefault="00A303A7" w:rsidP="003F11D2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224" w:type="dxa"/>
          </w:tcPr>
          <w:p w14:paraId="7E27D0ED" w14:textId="77777777" w:rsidR="00A303A7" w:rsidRPr="004E428E" w:rsidRDefault="00A303A7" w:rsidP="003F11D2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968" w:type="dxa"/>
          </w:tcPr>
          <w:p w14:paraId="5887163F" w14:textId="77777777" w:rsidR="00A303A7" w:rsidRPr="004E428E" w:rsidRDefault="00A303A7" w:rsidP="003F11D2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968" w:type="dxa"/>
          </w:tcPr>
          <w:p w14:paraId="516D5C5B" w14:textId="77777777" w:rsidR="00A303A7" w:rsidRPr="004E428E" w:rsidRDefault="00A303A7" w:rsidP="003F11D2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343" w:type="dxa"/>
          </w:tcPr>
          <w:p w14:paraId="6B7CF75B" w14:textId="77777777" w:rsidR="00A303A7" w:rsidRPr="004E428E" w:rsidRDefault="00A303A7" w:rsidP="003F11D2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290" w:type="dxa"/>
          </w:tcPr>
          <w:p w14:paraId="342A5845" w14:textId="77777777" w:rsidR="00A303A7" w:rsidRPr="004E428E" w:rsidRDefault="00A303A7" w:rsidP="003F11D2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</w:tr>
      <w:tr w:rsidR="00D27C46" w:rsidRPr="004E428E" w14:paraId="0C8B71A9" w14:textId="77777777" w:rsidTr="006F2D98">
        <w:tc>
          <w:tcPr>
            <w:tcW w:w="7135" w:type="dxa"/>
            <w:gridSpan w:val="6"/>
          </w:tcPr>
          <w:p w14:paraId="172F4C36" w14:textId="739D6F6E" w:rsidR="00D27C46" w:rsidRPr="004E428E" w:rsidRDefault="00D27C46" w:rsidP="003F11D2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E428E">
              <w:rPr>
                <w:rFonts w:asciiTheme="majorBidi" w:hAnsiTheme="majorBidi" w:cstheme="majorBidi"/>
                <w:sz w:val="16"/>
                <w:szCs w:val="16"/>
              </w:rPr>
              <w:t>Email Address:</w:t>
            </w:r>
          </w:p>
        </w:tc>
      </w:tr>
    </w:tbl>
    <w:p w14:paraId="3A15894D" w14:textId="77777777" w:rsidR="00A303A7" w:rsidRPr="004E428E" w:rsidRDefault="00A303A7" w:rsidP="004E428E">
      <w:pPr>
        <w:bidi w:val="0"/>
        <w:jc w:val="center"/>
        <w:rPr>
          <w:rFonts w:asciiTheme="majorBidi" w:hAnsiTheme="majorBidi" w:cstheme="majorBidi"/>
          <w:sz w:val="16"/>
          <w:szCs w:val="16"/>
        </w:rPr>
      </w:pPr>
      <w:r w:rsidRPr="004E428E">
        <w:rPr>
          <w:rFonts w:asciiTheme="majorBidi" w:hAnsiTheme="majorBidi" w:cstheme="majorBidi"/>
          <w:sz w:val="16"/>
          <w:szCs w:val="16"/>
        </w:rPr>
        <w:t>Table 2. Dissertation title and final oral defense dat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774"/>
        <w:gridCol w:w="3587"/>
      </w:tblGrid>
      <w:tr w:rsidR="00A303A7" w:rsidRPr="004E428E" w14:paraId="64C2E008" w14:textId="77777777" w:rsidTr="00B4163F">
        <w:tc>
          <w:tcPr>
            <w:tcW w:w="4675" w:type="dxa"/>
          </w:tcPr>
          <w:p w14:paraId="67412BA8" w14:textId="77777777" w:rsidR="00A303A7" w:rsidRPr="004E428E" w:rsidRDefault="00A303A7" w:rsidP="003F11D2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E428E">
              <w:rPr>
                <w:rFonts w:asciiTheme="majorBidi" w:hAnsiTheme="majorBidi" w:cstheme="majorBidi"/>
                <w:sz w:val="16"/>
                <w:szCs w:val="16"/>
              </w:rPr>
              <w:t>Dissertation Title</w:t>
            </w:r>
          </w:p>
        </w:tc>
        <w:tc>
          <w:tcPr>
            <w:tcW w:w="4675" w:type="dxa"/>
          </w:tcPr>
          <w:p w14:paraId="4A34C052" w14:textId="77777777" w:rsidR="00A303A7" w:rsidRPr="004E428E" w:rsidRDefault="00A303A7" w:rsidP="003F11D2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</w:tr>
      <w:tr w:rsidR="00A303A7" w:rsidRPr="004E428E" w14:paraId="1B356C04" w14:textId="77777777" w:rsidTr="00B4163F">
        <w:tc>
          <w:tcPr>
            <w:tcW w:w="4675" w:type="dxa"/>
          </w:tcPr>
          <w:p w14:paraId="23196F5F" w14:textId="77777777" w:rsidR="00A303A7" w:rsidRPr="004E428E" w:rsidRDefault="00A303A7" w:rsidP="003F11D2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E428E">
              <w:rPr>
                <w:rFonts w:asciiTheme="majorBidi" w:hAnsiTheme="majorBidi" w:cstheme="majorBidi"/>
                <w:sz w:val="16"/>
                <w:szCs w:val="16"/>
              </w:rPr>
              <w:t>Final Oral Defense Date and Time</w:t>
            </w:r>
          </w:p>
        </w:tc>
        <w:tc>
          <w:tcPr>
            <w:tcW w:w="4675" w:type="dxa"/>
          </w:tcPr>
          <w:p w14:paraId="21D24889" w14:textId="77777777" w:rsidR="00A303A7" w:rsidRPr="004E428E" w:rsidRDefault="00A303A7" w:rsidP="003F11D2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</w:tr>
    </w:tbl>
    <w:p w14:paraId="4A34618C" w14:textId="451EADBC" w:rsidR="00A303A7" w:rsidRPr="004E428E" w:rsidRDefault="00A303A7" w:rsidP="004E428E">
      <w:pPr>
        <w:bidi w:val="0"/>
        <w:jc w:val="center"/>
        <w:rPr>
          <w:rFonts w:asciiTheme="majorBidi" w:hAnsiTheme="majorBidi" w:cstheme="majorBidi"/>
          <w:sz w:val="16"/>
          <w:szCs w:val="16"/>
        </w:rPr>
      </w:pPr>
      <w:r w:rsidRPr="004E428E">
        <w:rPr>
          <w:rFonts w:asciiTheme="majorBidi" w:hAnsiTheme="majorBidi" w:cstheme="majorBidi"/>
          <w:sz w:val="16"/>
          <w:szCs w:val="16"/>
        </w:rPr>
        <w:t xml:space="preserve">Table 3. Evaluation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59"/>
        <w:gridCol w:w="1802"/>
        <w:gridCol w:w="1823"/>
        <w:gridCol w:w="1877"/>
      </w:tblGrid>
      <w:tr w:rsidR="00A303A7" w:rsidRPr="004E428E" w14:paraId="20DD7951" w14:textId="77777777" w:rsidTr="00B4163F">
        <w:tc>
          <w:tcPr>
            <w:tcW w:w="2337" w:type="dxa"/>
          </w:tcPr>
          <w:p w14:paraId="568F0BB4" w14:textId="53968B97" w:rsidR="00A303A7" w:rsidRPr="004E428E" w:rsidRDefault="00A303A7" w:rsidP="003F11D2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E428E">
              <w:rPr>
                <w:rFonts w:asciiTheme="majorBidi" w:hAnsiTheme="majorBidi" w:cstheme="majorBidi"/>
                <w:sz w:val="16"/>
                <w:szCs w:val="16"/>
              </w:rPr>
              <w:t>Score (</w:t>
            </w:r>
            <w:r w:rsidR="003F11D2" w:rsidRPr="004E428E">
              <w:rPr>
                <w:rFonts w:asciiTheme="majorBidi" w:hAnsiTheme="majorBidi" w:cstheme="majorBidi"/>
                <w:sz w:val="16"/>
                <w:szCs w:val="16"/>
              </w:rPr>
              <w:t xml:space="preserve">in </w:t>
            </w:r>
            <w:r w:rsidRPr="004E428E">
              <w:rPr>
                <w:rFonts w:asciiTheme="majorBidi" w:hAnsiTheme="majorBidi" w:cstheme="majorBidi"/>
                <w:sz w:val="16"/>
                <w:szCs w:val="16"/>
              </w:rPr>
              <w:t>number)</w:t>
            </w:r>
          </w:p>
        </w:tc>
        <w:tc>
          <w:tcPr>
            <w:tcW w:w="2337" w:type="dxa"/>
          </w:tcPr>
          <w:p w14:paraId="48C0DC0C" w14:textId="77777777" w:rsidR="00A303A7" w:rsidRPr="004E428E" w:rsidRDefault="00A303A7" w:rsidP="003F11D2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2338" w:type="dxa"/>
          </w:tcPr>
          <w:p w14:paraId="29C6822A" w14:textId="6E4B0BFC" w:rsidR="00A303A7" w:rsidRPr="004E428E" w:rsidRDefault="00A303A7" w:rsidP="000A7AF7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E428E">
              <w:rPr>
                <w:rFonts w:asciiTheme="majorBidi" w:hAnsiTheme="majorBidi" w:cstheme="majorBidi"/>
                <w:sz w:val="16"/>
                <w:szCs w:val="16"/>
              </w:rPr>
              <w:t>Score (</w:t>
            </w:r>
            <w:r w:rsidR="003F11D2" w:rsidRPr="004E428E">
              <w:rPr>
                <w:rFonts w:asciiTheme="majorBidi" w:hAnsiTheme="majorBidi" w:cstheme="majorBidi"/>
                <w:sz w:val="16"/>
                <w:szCs w:val="16"/>
              </w:rPr>
              <w:t xml:space="preserve">in </w:t>
            </w:r>
            <w:r w:rsidR="000A7AF7">
              <w:rPr>
                <w:rFonts w:asciiTheme="majorBidi" w:hAnsiTheme="majorBidi" w:cstheme="majorBidi"/>
                <w:sz w:val="16"/>
                <w:szCs w:val="16"/>
              </w:rPr>
              <w:t>word</w:t>
            </w:r>
            <w:r w:rsidRPr="004E428E">
              <w:rPr>
                <w:rFonts w:asciiTheme="majorBidi" w:hAnsiTheme="majorBidi" w:cstheme="majorBidi"/>
                <w:sz w:val="16"/>
                <w:szCs w:val="16"/>
              </w:rPr>
              <w:t>):</w:t>
            </w:r>
          </w:p>
        </w:tc>
        <w:tc>
          <w:tcPr>
            <w:tcW w:w="2338" w:type="dxa"/>
          </w:tcPr>
          <w:p w14:paraId="3F7C5BE0" w14:textId="77777777" w:rsidR="00A303A7" w:rsidRPr="004E428E" w:rsidRDefault="00A303A7" w:rsidP="003F11D2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</w:tr>
      <w:tr w:rsidR="00A303A7" w:rsidRPr="004E428E" w14:paraId="0203C4F1" w14:textId="77777777" w:rsidTr="00B4163F">
        <w:tc>
          <w:tcPr>
            <w:tcW w:w="2337" w:type="dxa"/>
          </w:tcPr>
          <w:p w14:paraId="6B83E334" w14:textId="77777777" w:rsidR="00A303A7" w:rsidRPr="004E428E" w:rsidRDefault="00A303A7" w:rsidP="003F11D2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E428E">
              <w:rPr>
                <w:rFonts w:asciiTheme="majorBidi" w:hAnsiTheme="majorBidi" w:cstheme="majorBidi"/>
                <w:sz w:val="16"/>
                <w:szCs w:val="16"/>
              </w:rPr>
              <w:t>Less than 16</w:t>
            </w:r>
          </w:p>
        </w:tc>
        <w:tc>
          <w:tcPr>
            <w:tcW w:w="2337" w:type="dxa"/>
          </w:tcPr>
          <w:p w14:paraId="3DB0265F" w14:textId="77777777" w:rsidR="00A303A7" w:rsidRPr="004E428E" w:rsidRDefault="00A303A7" w:rsidP="003F11D2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E428E">
              <w:rPr>
                <w:rFonts w:asciiTheme="majorBidi" w:hAnsiTheme="majorBidi" w:cstheme="majorBidi"/>
                <w:sz w:val="16"/>
                <w:szCs w:val="16"/>
              </w:rPr>
              <w:t>16-17.50</w:t>
            </w:r>
          </w:p>
        </w:tc>
        <w:tc>
          <w:tcPr>
            <w:tcW w:w="2338" w:type="dxa"/>
          </w:tcPr>
          <w:p w14:paraId="29BCD451" w14:textId="77777777" w:rsidR="00A303A7" w:rsidRPr="004E428E" w:rsidRDefault="00A303A7" w:rsidP="003F11D2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E428E">
              <w:rPr>
                <w:rFonts w:asciiTheme="majorBidi" w:hAnsiTheme="majorBidi" w:cstheme="majorBidi"/>
                <w:sz w:val="16"/>
                <w:szCs w:val="16"/>
              </w:rPr>
              <w:t>17.51-18.99</w:t>
            </w:r>
          </w:p>
        </w:tc>
        <w:tc>
          <w:tcPr>
            <w:tcW w:w="2338" w:type="dxa"/>
          </w:tcPr>
          <w:p w14:paraId="4C29FE0B" w14:textId="77777777" w:rsidR="00A303A7" w:rsidRPr="004E428E" w:rsidRDefault="00A303A7" w:rsidP="003F11D2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E428E">
              <w:rPr>
                <w:rFonts w:asciiTheme="majorBidi" w:hAnsiTheme="majorBidi" w:cstheme="majorBidi"/>
                <w:sz w:val="16"/>
                <w:szCs w:val="16"/>
              </w:rPr>
              <w:t>19-20</w:t>
            </w:r>
          </w:p>
        </w:tc>
      </w:tr>
      <w:tr w:rsidR="00A303A7" w:rsidRPr="004E428E" w14:paraId="273D1DAE" w14:textId="77777777" w:rsidTr="00B4163F">
        <w:tc>
          <w:tcPr>
            <w:tcW w:w="2337" w:type="dxa"/>
          </w:tcPr>
          <w:p w14:paraId="65A6F5F7" w14:textId="565DBEAA" w:rsidR="00A303A7" w:rsidRPr="004E428E" w:rsidRDefault="000A7AF7" w:rsidP="003F11D2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Failed</w:t>
            </w:r>
          </w:p>
        </w:tc>
        <w:tc>
          <w:tcPr>
            <w:tcW w:w="2337" w:type="dxa"/>
          </w:tcPr>
          <w:p w14:paraId="5136E936" w14:textId="7D8D6371" w:rsidR="00A303A7" w:rsidRPr="004E428E" w:rsidRDefault="00A303A7" w:rsidP="003F11D2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E428E">
              <w:rPr>
                <w:rFonts w:asciiTheme="majorBidi" w:hAnsiTheme="majorBidi" w:cstheme="majorBidi"/>
                <w:sz w:val="16"/>
                <w:szCs w:val="16"/>
              </w:rPr>
              <w:t>Good</w:t>
            </w:r>
          </w:p>
        </w:tc>
        <w:tc>
          <w:tcPr>
            <w:tcW w:w="2338" w:type="dxa"/>
          </w:tcPr>
          <w:p w14:paraId="429D9D5A" w14:textId="77777777" w:rsidR="00A303A7" w:rsidRPr="004E428E" w:rsidRDefault="00A303A7" w:rsidP="003F11D2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E428E">
              <w:rPr>
                <w:rFonts w:asciiTheme="majorBidi" w:hAnsiTheme="majorBidi" w:cstheme="majorBidi"/>
                <w:sz w:val="16"/>
                <w:szCs w:val="16"/>
              </w:rPr>
              <w:t>Very Good</w:t>
            </w:r>
          </w:p>
        </w:tc>
        <w:tc>
          <w:tcPr>
            <w:tcW w:w="2338" w:type="dxa"/>
          </w:tcPr>
          <w:p w14:paraId="33AA4C47" w14:textId="77777777" w:rsidR="00A303A7" w:rsidRPr="004E428E" w:rsidRDefault="00A303A7" w:rsidP="003F11D2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E428E">
              <w:rPr>
                <w:rFonts w:asciiTheme="majorBidi" w:hAnsiTheme="majorBidi" w:cstheme="majorBidi"/>
                <w:sz w:val="16"/>
                <w:szCs w:val="16"/>
              </w:rPr>
              <w:t>Excellent</w:t>
            </w:r>
          </w:p>
        </w:tc>
      </w:tr>
    </w:tbl>
    <w:p w14:paraId="4D729D2A" w14:textId="1F2A5BE8" w:rsidR="00A303A7" w:rsidRPr="004E428E" w:rsidRDefault="00293719" w:rsidP="004E428E">
      <w:pPr>
        <w:bidi w:val="0"/>
        <w:jc w:val="center"/>
        <w:rPr>
          <w:rFonts w:asciiTheme="majorBidi" w:hAnsiTheme="majorBidi" w:cstheme="majorBidi"/>
          <w:sz w:val="16"/>
          <w:szCs w:val="16"/>
        </w:rPr>
      </w:pPr>
      <w:r>
        <w:rPr>
          <w:rFonts w:asciiTheme="majorBidi" w:hAnsiTheme="majorBidi" w:cstheme="majorBidi"/>
          <w:sz w:val="16"/>
          <w:szCs w:val="16"/>
        </w:rPr>
        <w:t>Table 4. Professor’s</w:t>
      </w:r>
      <w:r w:rsidR="00254CCE">
        <w:rPr>
          <w:rFonts w:asciiTheme="majorBidi" w:hAnsiTheme="majorBidi" w:cstheme="majorBidi"/>
          <w:sz w:val="16"/>
          <w:szCs w:val="16"/>
        </w:rPr>
        <w:t xml:space="preserve"> i</w:t>
      </w:r>
      <w:r w:rsidR="00A303A7" w:rsidRPr="004E428E">
        <w:rPr>
          <w:rFonts w:asciiTheme="majorBidi" w:hAnsiTheme="majorBidi" w:cstheme="majorBidi"/>
          <w:sz w:val="16"/>
          <w:szCs w:val="16"/>
        </w:rPr>
        <w:t>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28"/>
        <w:gridCol w:w="1302"/>
        <w:gridCol w:w="1099"/>
        <w:gridCol w:w="1099"/>
        <w:gridCol w:w="1099"/>
        <w:gridCol w:w="1308"/>
      </w:tblGrid>
      <w:tr w:rsidR="00A303A7" w:rsidRPr="004E428E" w14:paraId="0F13EA9B" w14:textId="77777777" w:rsidTr="004E428E">
        <w:tc>
          <w:tcPr>
            <w:tcW w:w="1228" w:type="dxa"/>
          </w:tcPr>
          <w:p w14:paraId="410436CA" w14:textId="77777777" w:rsidR="00A303A7" w:rsidRPr="004E428E" w:rsidRDefault="00A303A7" w:rsidP="003F11D2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E428E">
              <w:rPr>
                <w:rFonts w:asciiTheme="majorBidi" w:hAnsiTheme="majorBidi" w:cstheme="majorBidi"/>
                <w:sz w:val="16"/>
                <w:szCs w:val="16"/>
              </w:rPr>
              <w:t>First Name and Last Name</w:t>
            </w:r>
          </w:p>
        </w:tc>
        <w:tc>
          <w:tcPr>
            <w:tcW w:w="1302" w:type="dxa"/>
          </w:tcPr>
          <w:p w14:paraId="59B6B7C0" w14:textId="53EFA389" w:rsidR="00A303A7" w:rsidRPr="004E428E" w:rsidRDefault="00A303A7" w:rsidP="003F11D2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E428E">
              <w:rPr>
                <w:rFonts w:asciiTheme="majorBidi" w:hAnsiTheme="majorBidi" w:cstheme="majorBidi"/>
                <w:sz w:val="16"/>
                <w:szCs w:val="16"/>
              </w:rPr>
              <w:t>Specialty</w:t>
            </w:r>
            <w:r w:rsidR="00293719">
              <w:rPr>
                <w:rFonts w:asciiTheme="majorBidi" w:hAnsiTheme="majorBidi" w:cstheme="majorBidi"/>
                <w:sz w:val="16"/>
                <w:szCs w:val="16"/>
              </w:rPr>
              <w:t xml:space="preserve"> and Research Domain</w:t>
            </w:r>
          </w:p>
        </w:tc>
        <w:tc>
          <w:tcPr>
            <w:tcW w:w="1099" w:type="dxa"/>
          </w:tcPr>
          <w:p w14:paraId="51B42ED2" w14:textId="4D8BE0BE" w:rsidR="00A303A7" w:rsidRPr="004E428E" w:rsidRDefault="000A7AF7" w:rsidP="003F11D2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Academic Rank</w:t>
            </w:r>
          </w:p>
        </w:tc>
        <w:tc>
          <w:tcPr>
            <w:tcW w:w="1099" w:type="dxa"/>
          </w:tcPr>
          <w:p w14:paraId="0875019D" w14:textId="1A455232" w:rsidR="00A303A7" w:rsidRPr="004E428E" w:rsidRDefault="00293719" w:rsidP="003F11D2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Position</w:t>
            </w:r>
            <w:r w:rsidR="00254CCE">
              <w:rPr>
                <w:rFonts w:asciiTheme="majorBidi" w:hAnsiTheme="majorBidi" w:cstheme="majorBidi"/>
                <w:sz w:val="16"/>
                <w:szCs w:val="16"/>
              </w:rPr>
              <w:t xml:space="preserve"> in Dissertation</w:t>
            </w:r>
          </w:p>
        </w:tc>
        <w:tc>
          <w:tcPr>
            <w:tcW w:w="1099" w:type="dxa"/>
          </w:tcPr>
          <w:p w14:paraId="0BCB96EA" w14:textId="0BE307F4" w:rsidR="00A303A7" w:rsidRPr="004E428E" w:rsidRDefault="001D440F" w:rsidP="003F11D2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Affiliation</w:t>
            </w:r>
          </w:p>
        </w:tc>
        <w:tc>
          <w:tcPr>
            <w:tcW w:w="1308" w:type="dxa"/>
          </w:tcPr>
          <w:p w14:paraId="1C694F4C" w14:textId="77777777" w:rsidR="00A303A7" w:rsidRPr="004E428E" w:rsidRDefault="00A303A7" w:rsidP="003F11D2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E428E">
              <w:rPr>
                <w:rFonts w:asciiTheme="majorBidi" w:hAnsiTheme="majorBidi" w:cstheme="majorBidi"/>
                <w:sz w:val="16"/>
                <w:szCs w:val="16"/>
              </w:rPr>
              <w:t>Date and Signature</w:t>
            </w:r>
          </w:p>
        </w:tc>
      </w:tr>
      <w:tr w:rsidR="00A303A7" w:rsidRPr="004E428E" w14:paraId="0A1862A0" w14:textId="77777777" w:rsidTr="004E428E">
        <w:tc>
          <w:tcPr>
            <w:tcW w:w="1228" w:type="dxa"/>
          </w:tcPr>
          <w:p w14:paraId="0A1C078A" w14:textId="77777777" w:rsidR="00A303A7" w:rsidRPr="004E428E" w:rsidRDefault="00A303A7" w:rsidP="003F11D2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302" w:type="dxa"/>
          </w:tcPr>
          <w:p w14:paraId="7059FAB1" w14:textId="77777777" w:rsidR="00A303A7" w:rsidRPr="004E428E" w:rsidRDefault="00A303A7" w:rsidP="003F11D2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099" w:type="dxa"/>
          </w:tcPr>
          <w:p w14:paraId="46F35608" w14:textId="77777777" w:rsidR="00A303A7" w:rsidRPr="004E428E" w:rsidRDefault="00A303A7" w:rsidP="003F11D2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099" w:type="dxa"/>
          </w:tcPr>
          <w:p w14:paraId="003842F5" w14:textId="77777777" w:rsidR="00A303A7" w:rsidRPr="004E428E" w:rsidRDefault="00A303A7" w:rsidP="003F11D2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099" w:type="dxa"/>
          </w:tcPr>
          <w:p w14:paraId="096D6083" w14:textId="77777777" w:rsidR="00A303A7" w:rsidRPr="004E428E" w:rsidRDefault="00A303A7" w:rsidP="003F11D2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308" w:type="dxa"/>
          </w:tcPr>
          <w:p w14:paraId="441C3B36" w14:textId="77777777" w:rsidR="00A303A7" w:rsidRPr="004E428E" w:rsidRDefault="00A303A7" w:rsidP="003F11D2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</w:tr>
      <w:tr w:rsidR="00A303A7" w:rsidRPr="004E428E" w14:paraId="3603C532" w14:textId="77777777" w:rsidTr="004E428E">
        <w:tc>
          <w:tcPr>
            <w:tcW w:w="1228" w:type="dxa"/>
          </w:tcPr>
          <w:p w14:paraId="648C3A69" w14:textId="77777777" w:rsidR="00A303A7" w:rsidRPr="004E428E" w:rsidRDefault="00A303A7" w:rsidP="003F11D2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302" w:type="dxa"/>
          </w:tcPr>
          <w:p w14:paraId="72A9C760" w14:textId="77777777" w:rsidR="00A303A7" w:rsidRPr="004E428E" w:rsidRDefault="00A303A7" w:rsidP="003F11D2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099" w:type="dxa"/>
          </w:tcPr>
          <w:p w14:paraId="7652AA07" w14:textId="77777777" w:rsidR="00A303A7" w:rsidRPr="004E428E" w:rsidRDefault="00A303A7" w:rsidP="003F11D2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099" w:type="dxa"/>
          </w:tcPr>
          <w:p w14:paraId="5C51CDFF" w14:textId="77777777" w:rsidR="00A303A7" w:rsidRPr="004E428E" w:rsidRDefault="00A303A7" w:rsidP="003F11D2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099" w:type="dxa"/>
          </w:tcPr>
          <w:p w14:paraId="4958886D" w14:textId="77777777" w:rsidR="00A303A7" w:rsidRPr="004E428E" w:rsidRDefault="00A303A7" w:rsidP="003F11D2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308" w:type="dxa"/>
          </w:tcPr>
          <w:p w14:paraId="6476A0CD" w14:textId="77777777" w:rsidR="00A303A7" w:rsidRPr="004E428E" w:rsidRDefault="00A303A7" w:rsidP="003F11D2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</w:tr>
      <w:tr w:rsidR="00A303A7" w:rsidRPr="004E428E" w14:paraId="47B2B697" w14:textId="77777777" w:rsidTr="004E428E">
        <w:tc>
          <w:tcPr>
            <w:tcW w:w="1228" w:type="dxa"/>
          </w:tcPr>
          <w:p w14:paraId="49B0D825" w14:textId="77777777" w:rsidR="00A303A7" w:rsidRPr="004E428E" w:rsidRDefault="00A303A7" w:rsidP="003F11D2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302" w:type="dxa"/>
          </w:tcPr>
          <w:p w14:paraId="2060DA23" w14:textId="77777777" w:rsidR="00A303A7" w:rsidRPr="004E428E" w:rsidRDefault="00A303A7" w:rsidP="003F11D2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099" w:type="dxa"/>
          </w:tcPr>
          <w:p w14:paraId="3E9D2A43" w14:textId="77777777" w:rsidR="00A303A7" w:rsidRPr="004E428E" w:rsidRDefault="00A303A7" w:rsidP="003F11D2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099" w:type="dxa"/>
          </w:tcPr>
          <w:p w14:paraId="2E6B1300" w14:textId="77777777" w:rsidR="00A303A7" w:rsidRPr="004E428E" w:rsidRDefault="00A303A7" w:rsidP="003F11D2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099" w:type="dxa"/>
          </w:tcPr>
          <w:p w14:paraId="5CC4A57D" w14:textId="77777777" w:rsidR="00A303A7" w:rsidRPr="004E428E" w:rsidRDefault="00A303A7" w:rsidP="003F11D2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308" w:type="dxa"/>
          </w:tcPr>
          <w:p w14:paraId="7F0D98FA" w14:textId="77777777" w:rsidR="00A303A7" w:rsidRPr="004E428E" w:rsidRDefault="00A303A7" w:rsidP="003F11D2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</w:tr>
      <w:tr w:rsidR="00A303A7" w:rsidRPr="004E428E" w14:paraId="75CA9C21" w14:textId="77777777" w:rsidTr="004E428E">
        <w:tc>
          <w:tcPr>
            <w:tcW w:w="1228" w:type="dxa"/>
          </w:tcPr>
          <w:p w14:paraId="2E139DCB" w14:textId="77777777" w:rsidR="00A303A7" w:rsidRPr="004E428E" w:rsidRDefault="00A303A7" w:rsidP="003F11D2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302" w:type="dxa"/>
          </w:tcPr>
          <w:p w14:paraId="41992D8B" w14:textId="77777777" w:rsidR="00A303A7" w:rsidRPr="004E428E" w:rsidRDefault="00A303A7" w:rsidP="003F11D2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099" w:type="dxa"/>
          </w:tcPr>
          <w:p w14:paraId="2C74FB33" w14:textId="77777777" w:rsidR="00A303A7" w:rsidRPr="004E428E" w:rsidRDefault="00A303A7" w:rsidP="003F11D2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099" w:type="dxa"/>
          </w:tcPr>
          <w:p w14:paraId="1ED594DE" w14:textId="77777777" w:rsidR="00A303A7" w:rsidRPr="004E428E" w:rsidRDefault="00A303A7" w:rsidP="003F11D2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099" w:type="dxa"/>
          </w:tcPr>
          <w:p w14:paraId="02BCCB1D" w14:textId="77777777" w:rsidR="00A303A7" w:rsidRPr="004E428E" w:rsidRDefault="00A303A7" w:rsidP="003F11D2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308" w:type="dxa"/>
          </w:tcPr>
          <w:p w14:paraId="1FC8CF6F" w14:textId="77777777" w:rsidR="00A303A7" w:rsidRPr="004E428E" w:rsidRDefault="00A303A7" w:rsidP="003F11D2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</w:tr>
      <w:tr w:rsidR="00A303A7" w:rsidRPr="004E428E" w14:paraId="4DFA7913" w14:textId="77777777" w:rsidTr="004E428E">
        <w:tc>
          <w:tcPr>
            <w:tcW w:w="1228" w:type="dxa"/>
          </w:tcPr>
          <w:p w14:paraId="78D4A7C7" w14:textId="77777777" w:rsidR="00A303A7" w:rsidRPr="004E428E" w:rsidRDefault="00A303A7" w:rsidP="003F11D2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302" w:type="dxa"/>
          </w:tcPr>
          <w:p w14:paraId="11357EFF" w14:textId="77777777" w:rsidR="00A303A7" w:rsidRPr="004E428E" w:rsidRDefault="00A303A7" w:rsidP="003F11D2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099" w:type="dxa"/>
          </w:tcPr>
          <w:p w14:paraId="4C55C04C" w14:textId="77777777" w:rsidR="00A303A7" w:rsidRPr="004E428E" w:rsidRDefault="00A303A7" w:rsidP="003F11D2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099" w:type="dxa"/>
          </w:tcPr>
          <w:p w14:paraId="10BEFE47" w14:textId="77777777" w:rsidR="00A303A7" w:rsidRPr="004E428E" w:rsidRDefault="00A303A7" w:rsidP="003F11D2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099" w:type="dxa"/>
          </w:tcPr>
          <w:p w14:paraId="0A2D9508" w14:textId="77777777" w:rsidR="00A303A7" w:rsidRPr="004E428E" w:rsidRDefault="00A303A7" w:rsidP="003F11D2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308" w:type="dxa"/>
          </w:tcPr>
          <w:p w14:paraId="11BAFFF8" w14:textId="77777777" w:rsidR="00A303A7" w:rsidRPr="004E428E" w:rsidRDefault="00A303A7" w:rsidP="003F11D2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</w:tr>
    </w:tbl>
    <w:p w14:paraId="4826A13D" w14:textId="29619EAD" w:rsidR="00A303A7" w:rsidRPr="004E428E" w:rsidRDefault="00254CCE" w:rsidP="004E428E">
      <w:pPr>
        <w:bidi w:val="0"/>
        <w:jc w:val="center"/>
        <w:rPr>
          <w:rFonts w:asciiTheme="majorBidi" w:hAnsiTheme="majorBidi" w:cstheme="majorBidi"/>
          <w:sz w:val="16"/>
          <w:szCs w:val="16"/>
        </w:rPr>
      </w:pPr>
      <w:r>
        <w:rPr>
          <w:rFonts w:asciiTheme="majorBidi" w:hAnsiTheme="majorBidi" w:cstheme="majorBidi"/>
          <w:sz w:val="16"/>
          <w:szCs w:val="16"/>
        </w:rPr>
        <w:t xml:space="preserve">Table 5. Postgraduate </w:t>
      </w:r>
      <w:r w:rsidR="00A42FBB">
        <w:rPr>
          <w:rFonts w:asciiTheme="majorBidi" w:hAnsiTheme="majorBidi" w:cstheme="majorBidi"/>
          <w:sz w:val="16"/>
          <w:szCs w:val="16"/>
        </w:rPr>
        <w:t>representative</w:t>
      </w:r>
      <w:r w:rsidR="00A303A7" w:rsidRPr="004E428E">
        <w:rPr>
          <w:rFonts w:asciiTheme="majorBidi" w:hAnsiTheme="majorBidi" w:cstheme="majorBidi"/>
          <w:sz w:val="16"/>
          <w:szCs w:val="16"/>
        </w:rPr>
        <w:t>’s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51"/>
        <w:gridCol w:w="3710"/>
      </w:tblGrid>
      <w:tr w:rsidR="00A303A7" w:rsidRPr="004E428E" w14:paraId="005D9D82" w14:textId="77777777" w:rsidTr="00B4163F">
        <w:tc>
          <w:tcPr>
            <w:tcW w:w="4675" w:type="dxa"/>
          </w:tcPr>
          <w:p w14:paraId="0D048797" w14:textId="77777777" w:rsidR="00A303A7" w:rsidRPr="004E428E" w:rsidRDefault="00A303A7" w:rsidP="003F11D2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E428E">
              <w:rPr>
                <w:rFonts w:asciiTheme="majorBidi" w:hAnsiTheme="majorBidi" w:cstheme="majorBidi"/>
                <w:sz w:val="16"/>
                <w:szCs w:val="16"/>
              </w:rPr>
              <w:t>First Name and Last Name</w:t>
            </w:r>
          </w:p>
        </w:tc>
        <w:tc>
          <w:tcPr>
            <w:tcW w:w="4675" w:type="dxa"/>
          </w:tcPr>
          <w:p w14:paraId="01D26AF3" w14:textId="77777777" w:rsidR="00A303A7" w:rsidRPr="004E428E" w:rsidRDefault="00A303A7" w:rsidP="003F11D2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E428E">
              <w:rPr>
                <w:rFonts w:asciiTheme="majorBidi" w:hAnsiTheme="majorBidi" w:cstheme="majorBidi"/>
                <w:sz w:val="16"/>
                <w:szCs w:val="16"/>
              </w:rPr>
              <w:t>Date and Signature</w:t>
            </w:r>
          </w:p>
        </w:tc>
      </w:tr>
      <w:tr w:rsidR="00A303A7" w:rsidRPr="004E428E" w14:paraId="5563FDF6" w14:textId="77777777" w:rsidTr="00B4163F">
        <w:tc>
          <w:tcPr>
            <w:tcW w:w="4675" w:type="dxa"/>
          </w:tcPr>
          <w:p w14:paraId="227044AB" w14:textId="77777777" w:rsidR="00A303A7" w:rsidRPr="004E428E" w:rsidRDefault="00A303A7" w:rsidP="003F11D2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4675" w:type="dxa"/>
          </w:tcPr>
          <w:p w14:paraId="480726B0" w14:textId="77777777" w:rsidR="00A303A7" w:rsidRPr="004E428E" w:rsidRDefault="00A303A7" w:rsidP="003F11D2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</w:tr>
    </w:tbl>
    <w:p w14:paraId="17EAE1F9" w14:textId="6D03EA1A" w:rsidR="007E36E1" w:rsidRPr="003320E8" w:rsidRDefault="00153C0D" w:rsidP="003F11D2">
      <w:pPr>
        <w:tabs>
          <w:tab w:val="left" w:pos="5291"/>
        </w:tabs>
        <w:bidi w:val="0"/>
        <w:spacing w:line="264" w:lineRule="auto"/>
        <w:jc w:val="both"/>
        <w:rPr>
          <w:rFonts w:asciiTheme="majorBidi" w:hAnsiTheme="majorBidi" w:cstheme="majorBidi"/>
          <w:b/>
          <w:bCs/>
          <w:szCs w:val="24"/>
          <w:rtl/>
          <w:lang w:eastAsia="af-ZA" w:bidi="ar-BH"/>
        </w:rPr>
      </w:pPr>
      <w:r w:rsidRPr="004E428E">
        <w:rPr>
          <w:rFonts w:asciiTheme="majorBidi" w:hAnsiTheme="majorBidi" w:cstheme="majorBidi"/>
          <w:b/>
          <w:bCs/>
          <w:sz w:val="16"/>
          <w:szCs w:val="16"/>
          <w:rtl/>
          <w:lang w:eastAsia="af-ZA" w:bidi="ar-BH"/>
        </w:rPr>
        <w:br w:type="page"/>
      </w:r>
      <w:r w:rsidR="003F11D2" w:rsidRPr="003320E8">
        <w:rPr>
          <w:rFonts w:asciiTheme="majorBidi" w:hAnsiTheme="majorBidi" w:cstheme="majorBidi"/>
          <w:b/>
          <w:bCs/>
          <w:szCs w:val="24"/>
          <w:lang w:eastAsia="af-ZA"/>
        </w:rPr>
        <w:lastRenderedPageBreak/>
        <w:t>A</w:t>
      </w:r>
      <w:r w:rsidR="001D440F">
        <w:rPr>
          <w:rFonts w:asciiTheme="majorBidi" w:hAnsiTheme="majorBidi" w:cstheme="majorBidi"/>
          <w:b/>
          <w:bCs/>
          <w:szCs w:val="24"/>
          <w:lang w:eastAsia="af-ZA"/>
        </w:rPr>
        <w:t>cknowledgement</w:t>
      </w:r>
    </w:p>
    <w:p w14:paraId="7B429737" w14:textId="26E750CB" w:rsidR="007E36E1" w:rsidRPr="003320E8" w:rsidRDefault="00DA2354" w:rsidP="007E36E1">
      <w:pPr>
        <w:jc w:val="center"/>
        <w:rPr>
          <w:rFonts w:asciiTheme="majorBidi" w:hAnsiTheme="majorBidi" w:cstheme="majorBidi"/>
          <w:szCs w:val="24"/>
          <w:rtl/>
          <w:lang w:eastAsia="af-ZA" w:bidi="ar-BH"/>
        </w:rPr>
      </w:pPr>
      <w:r w:rsidRPr="003320E8">
        <w:rPr>
          <w:rFonts w:asciiTheme="majorBidi" w:hAnsiTheme="majorBidi" w:cstheme="majorBidi"/>
          <w:szCs w:val="24"/>
          <w:rtl/>
          <w:lang w:eastAsia="af-ZA" w:bidi="ar-BH"/>
        </w:rPr>
        <w:t xml:space="preserve"> </w:t>
      </w:r>
    </w:p>
    <w:p w14:paraId="3474FE5E" w14:textId="77777777" w:rsidR="007E36E1" w:rsidRPr="003320E8" w:rsidRDefault="007E36E1" w:rsidP="007E36E1">
      <w:pPr>
        <w:tabs>
          <w:tab w:val="left" w:pos="5291"/>
        </w:tabs>
        <w:jc w:val="center"/>
        <w:rPr>
          <w:rFonts w:asciiTheme="majorBidi" w:hAnsiTheme="majorBidi" w:cstheme="majorBidi"/>
          <w:b/>
          <w:bCs/>
          <w:szCs w:val="24"/>
          <w:rtl/>
          <w:lang w:bidi="ar-BH"/>
        </w:rPr>
      </w:pPr>
      <w:r w:rsidRPr="003320E8">
        <w:rPr>
          <w:rFonts w:asciiTheme="majorBidi" w:hAnsiTheme="majorBidi" w:cstheme="majorBidi"/>
          <w:b/>
          <w:bCs/>
          <w:szCs w:val="24"/>
          <w:rtl/>
          <w:lang w:bidi="ar-BH"/>
        </w:rPr>
        <w:br w:type="page"/>
      </w:r>
    </w:p>
    <w:p w14:paraId="4EFF6D10" w14:textId="6F2F8B8E" w:rsidR="007E36E1" w:rsidRPr="003320E8" w:rsidRDefault="003F11D2" w:rsidP="003F11D2">
      <w:pPr>
        <w:bidi w:val="0"/>
        <w:spacing w:after="0" w:line="240" w:lineRule="auto"/>
        <w:jc w:val="left"/>
        <w:rPr>
          <w:rFonts w:asciiTheme="majorBidi" w:hAnsiTheme="majorBidi" w:cstheme="majorBidi"/>
          <w:b/>
          <w:bCs/>
          <w:szCs w:val="24"/>
          <w:rtl/>
          <w:lang w:eastAsia="af-ZA" w:bidi="ar-BH"/>
        </w:rPr>
      </w:pPr>
      <w:r w:rsidRPr="003320E8">
        <w:rPr>
          <w:rFonts w:asciiTheme="majorBidi" w:hAnsiTheme="majorBidi" w:cstheme="majorBidi"/>
          <w:b/>
          <w:bCs/>
          <w:szCs w:val="24"/>
          <w:lang w:eastAsia="af-ZA" w:bidi="ar-BH"/>
        </w:rPr>
        <w:lastRenderedPageBreak/>
        <w:t>Dedication</w:t>
      </w:r>
    </w:p>
    <w:p w14:paraId="7A972CAC" w14:textId="77777777" w:rsidR="00DA2354" w:rsidRPr="003320E8" w:rsidRDefault="00DA2354" w:rsidP="00DA2354">
      <w:pPr>
        <w:spacing w:after="0" w:line="240" w:lineRule="auto"/>
        <w:jc w:val="left"/>
        <w:rPr>
          <w:rFonts w:asciiTheme="majorBidi" w:hAnsiTheme="majorBidi" w:cstheme="majorBidi"/>
          <w:b/>
          <w:bCs/>
          <w:szCs w:val="24"/>
          <w:rtl/>
          <w:lang w:eastAsia="af-ZA" w:bidi="ar-BH"/>
        </w:rPr>
      </w:pPr>
    </w:p>
    <w:p w14:paraId="4DC13054" w14:textId="77777777" w:rsidR="00DB05EB" w:rsidRPr="003320E8" w:rsidRDefault="00DB05EB" w:rsidP="007E36E1">
      <w:pPr>
        <w:spacing w:after="0"/>
        <w:ind w:firstLine="284"/>
        <w:jc w:val="both"/>
        <w:rPr>
          <w:rFonts w:asciiTheme="majorBidi" w:hAnsiTheme="majorBidi" w:cstheme="majorBidi"/>
          <w:b/>
          <w:bCs/>
          <w:szCs w:val="24"/>
          <w:rtl/>
          <w:lang w:eastAsia="af-ZA" w:bidi="ar-BH"/>
        </w:rPr>
      </w:pPr>
    </w:p>
    <w:p w14:paraId="5904AE18" w14:textId="77777777" w:rsidR="00F12CB2" w:rsidRPr="003320E8" w:rsidRDefault="00F12CB2" w:rsidP="007E36E1">
      <w:pPr>
        <w:spacing w:after="0"/>
        <w:ind w:firstLine="284"/>
        <w:jc w:val="both"/>
        <w:rPr>
          <w:rFonts w:asciiTheme="majorBidi" w:hAnsiTheme="majorBidi" w:cstheme="majorBidi"/>
          <w:b/>
          <w:bCs/>
          <w:szCs w:val="24"/>
          <w:rtl/>
          <w:lang w:eastAsia="af-ZA" w:bidi="ar-BH"/>
        </w:rPr>
        <w:sectPr w:rsidR="00F12CB2" w:rsidRPr="003320E8" w:rsidSect="00A86510">
          <w:footnotePr>
            <w:numRestart w:val="eachPage"/>
          </w:footnotePr>
          <w:type w:val="oddPage"/>
          <w:pgSz w:w="9639" w:h="13608" w:code="9"/>
          <w:pgMar w:top="1247" w:right="1247" w:bottom="1247" w:left="1247" w:header="850" w:footer="1022" w:gutter="0"/>
          <w:pgBorders w:offsetFrom="page">
            <w:top w:val="twistedLines2" w:sz="18" w:space="24" w:color="auto"/>
            <w:left w:val="twistedLines2" w:sz="18" w:space="24" w:color="auto"/>
            <w:bottom w:val="twistedLines2" w:sz="18" w:space="24" w:color="auto"/>
            <w:right w:val="twistedLines2" w:sz="18" w:space="24" w:color="auto"/>
          </w:pgBorders>
          <w:cols w:space="708"/>
          <w:bidi/>
          <w:rtlGutter/>
          <w:docGrid w:linePitch="360"/>
        </w:sectPr>
      </w:pPr>
    </w:p>
    <w:p w14:paraId="6AC5C7E1" w14:textId="77777777" w:rsidR="003F11D2" w:rsidRPr="003320E8" w:rsidRDefault="003F11D2" w:rsidP="003F11D2">
      <w:pPr>
        <w:bidi w:val="0"/>
        <w:jc w:val="both"/>
        <w:rPr>
          <w:rFonts w:asciiTheme="majorBidi" w:hAnsiTheme="majorBidi" w:cstheme="majorBidi"/>
          <w:b/>
          <w:bCs/>
          <w:szCs w:val="24"/>
        </w:rPr>
      </w:pPr>
      <w:bookmarkStart w:id="0" w:name="TOC"/>
      <w:r w:rsidRPr="003320E8">
        <w:rPr>
          <w:rFonts w:asciiTheme="majorBidi" w:hAnsiTheme="majorBidi" w:cstheme="majorBidi"/>
          <w:b/>
          <w:bCs/>
          <w:szCs w:val="24"/>
        </w:rPr>
        <w:lastRenderedPageBreak/>
        <w:t xml:space="preserve">Abstract </w:t>
      </w:r>
    </w:p>
    <w:p w14:paraId="4091F7EE" w14:textId="0A60B04B" w:rsidR="003F11D2" w:rsidRPr="00254CCE" w:rsidRDefault="003F11D2" w:rsidP="00254CCE">
      <w:pPr>
        <w:bidi w:val="0"/>
        <w:ind w:firstLine="708"/>
        <w:jc w:val="both"/>
        <w:rPr>
          <w:rFonts w:asciiTheme="majorBidi" w:hAnsiTheme="majorBidi" w:cstheme="majorBidi"/>
          <w:sz w:val="22"/>
          <w:szCs w:val="22"/>
        </w:rPr>
      </w:pPr>
      <w:r w:rsidRPr="00254CCE">
        <w:rPr>
          <w:rFonts w:asciiTheme="majorBidi" w:hAnsiTheme="majorBidi" w:cstheme="majorBidi"/>
          <w:sz w:val="22"/>
          <w:szCs w:val="22"/>
        </w:rPr>
        <w:t xml:space="preserve">Type your Persian text in B Nazanin 13 font and your </w:t>
      </w:r>
      <w:r w:rsidR="007F642C">
        <w:rPr>
          <w:rFonts w:asciiTheme="majorBidi" w:hAnsiTheme="majorBidi" w:cstheme="majorBidi"/>
          <w:sz w:val="22"/>
          <w:szCs w:val="22"/>
        </w:rPr>
        <w:t>English</w:t>
      </w:r>
      <w:r w:rsidRPr="00254CCE">
        <w:rPr>
          <w:rFonts w:asciiTheme="majorBidi" w:hAnsiTheme="majorBidi" w:cstheme="majorBidi"/>
          <w:sz w:val="22"/>
          <w:szCs w:val="22"/>
        </w:rPr>
        <w:t xml:space="preserve"> text in Times new roman 11. Then, in the </w:t>
      </w:r>
      <w:r w:rsidR="00D27C46" w:rsidRPr="00254CCE">
        <w:rPr>
          <w:rFonts w:asciiTheme="majorBidi" w:hAnsiTheme="majorBidi" w:cstheme="majorBidi"/>
          <w:sz w:val="22"/>
          <w:szCs w:val="22"/>
        </w:rPr>
        <w:t>“</w:t>
      </w:r>
      <w:r w:rsidRPr="00254CCE">
        <w:rPr>
          <w:rFonts w:asciiTheme="majorBidi" w:hAnsiTheme="majorBidi" w:cstheme="majorBidi"/>
          <w:sz w:val="22"/>
          <w:szCs w:val="22"/>
        </w:rPr>
        <w:t>Style</w:t>
      </w:r>
      <w:r w:rsidR="000539A2">
        <w:rPr>
          <w:rFonts w:asciiTheme="majorBidi" w:hAnsiTheme="majorBidi" w:cstheme="majorBidi"/>
          <w:sz w:val="22"/>
          <w:szCs w:val="22"/>
        </w:rPr>
        <w:t>s</w:t>
      </w:r>
      <w:r w:rsidR="00D27C46" w:rsidRPr="00254CCE">
        <w:rPr>
          <w:rFonts w:asciiTheme="majorBidi" w:hAnsiTheme="majorBidi" w:cstheme="majorBidi"/>
          <w:sz w:val="22"/>
          <w:szCs w:val="22"/>
        </w:rPr>
        <w:t>”</w:t>
      </w:r>
      <w:r w:rsidRPr="00254CCE">
        <w:rPr>
          <w:rFonts w:asciiTheme="majorBidi" w:hAnsiTheme="majorBidi" w:cstheme="majorBidi"/>
          <w:sz w:val="22"/>
          <w:szCs w:val="22"/>
        </w:rPr>
        <w:t xml:space="preserve"> window, click on </w:t>
      </w:r>
      <w:r w:rsidR="00D27C46" w:rsidRPr="00254CCE">
        <w:rPr>
          <w:rFonts w:asciiTheme="majorBidi" w:hAnsiTheme="majorBidi" w:cstheme="majorBidi"/>
          <w:sz w:val="22"/>
          <w:szCs w:val="22"/>
        </w:rPr>
        <w:t>“</w:t>
      </w:r>
      <w:r w:rsidRPr="00254CCE">
        <w:rPr>
          <w:rFonts w:asciiTheme="majorBidi" w:hAnsiTheme="majorBidi" w:cstheme="majorBidi"/>
          <w:sz w:val="22"/>
          <w:szCs w:val="22"/>
        </w:rPr>
        <w:t>Text Style</w:t>
      </w:r>
      <w:r w:rsidR="000539A2">
        <w:rPr>
          <w:rFonts w:asciiTheme="majorBidi" w:hAnsiTheme="majorBidi" w:cstheme="majorBidi"/>
          <w:sz w:val="22"/>
          <w:szCs w:val="22"/>
        </w:rPr>
        <w:t>s</w:t>
      </w:r>
      <w:r w:rsidR="00D27C46" w:rsidRPr="00254CCE">
        <w:rPr>
          <w:rFonts w:asciiTheme="majorBidi" w:hAnsiTheme="majorBidi" w:cstheme="majorBidi"/>
          <w:sz w:val="22"/>
          <w:szCs w:val="22"/>
        </w:rPr>
        <w:t>”</w:t>
      </w:r>
      <w:r w:rsidRPr="00254CCE">
        <w:rPr>
          <w:rFonts w:asciiTheme="majorBidi" w:hAnsiTheme="majorBidi" w:cstheme="majorBidi"/>
          <w:sz w:val="22"/>
          <w:szCs w:val="22"/>
        </w:rPr>
        <w:t xml:space="preserve"> to adjust the text.</w:t>
      </w:r>
    </w:p>
    <w:p w14:paraId="3AE13350" w14:textId="77777777" w:rsidR="003F11D2" w:rsidRPr="00254CCE" w:rsidRDefault="003F11D2" w:rsidP="00254CCE">
      <w:pPr>
        <w:bidi w:val="0"/>
        <w:ind w:firstLine="284"/>
        <w:jc w:val="both"/>
        <w:rPr>
          <w:rFonts w:asciiTheme="majorBidi" w:hAnsiTheme="majorBidi" w:cstheme="majorBidi"/>
          <w:sz w:val="22"/>
          <w:szCs w:val="22"/>
        </w:rPr>
      </w:pPr>
      <w:r w:rsidRPr="00254CCE">
        <w:rPr>
          <w:rFonts w:asciiTheme="majorBidi" w:hAnsiTheme="majorBidi" w:cstheme="majorBidi"/>
          <w:b/>
          <w:bCs/>
          <w:sz w:val="22"/>
          <w:szCs w:val="22"/>
        </w:rPr>
        <w:t>Keywords:</w:t>
      </w:r>
      <w:r w:rsidRPr="00254CCE">
        <w:rPr>
          <w:rFonts w:asciiTheme="majorBidi" w:hAnsiTheme="majorBidi" w:cstheme="majorBidi"/>
          <w:sz w:val="22"/>
          <w:szCs w:val="22"/>
        </w:rPr>
        <w:t xml:space="preserve"> (keyword one), (keyword two), (keyword three), (keyword four), (keyword five)</w:t>
      </w:r>
    </w:p>
    <w:p w14:paraId="799F474D" w14:textId="77777777" w:rsidR="00F12CB2" w:rsidRPr="00254CCE" w:rsidRDefault="00F12CB2" w:rsidP="006661C8">
      <w:pPr>
        <w:spacing w:after="0"/>
        <w:ind w:firstLine="284"/>
        <w:jc w:val="left"/>
        <w:rPr>
          <w:rFonts w:asciiTheme="majorBidi" w:hAnsiTheme="majorBidi" w:cstheme="majorBidi"/>
          <w:b/>
          <w:bCs/>
          <w:sz w:val="22"/>
          <w:szCs w:val="22"/>
          <w:rtl/>
          <w:lang w:bidi="ar-BH"/>
        </w:rPr>
      </w:pPr>
    </w:p>
    <w:p w14:paraId="2F82B4D7" w14:textId="77777777" w:rsidR="00F12CB2" w:rsidRPr="003320E8" w:rsidRDefault="00F12CB2" w:rsidP="009C5D6C">
      <w:pPr>
        <w:spacing w:after="0"/>
        <w:ind w:firstLine="284"/>
        <w:jc w:val="center"/>
        <w:rPr>
          <w:rFonts w:asciiTheme="majorBidi" w:hAnsiTheme="majorBidi" w:cstheme="majorBidi"/>
          <w:b/>
          <w:bCs/>
          <w:szCs w:val="24"/>
          <w:rtl/>
          <w:lang w:bidi="ar-BH"/>
        </w:rPr>
        <w:sectPr w:rsidR="00F12CB2" w:rsidRPr="003320E8" w:rsidSect="00A86510">
          <w:headerReference w:type="even" r:id="rId9"/>
          <w:headerReference w:type="default" r:id="rId10"/>
          <w:headerReference w:type="first" r:id="rId11"/>
          <w:footnotePr>
            <w:numRestart w:val="eachPage"/>
          </w:footnotePr>
          <w:pgSz w:w="9639" w:h="13608" w:code="9"/>
          <w:pgMar w:top="1247" w:right="1247" w:bottom="1247" w:left="1247" w:header="709" w:footer="709" w:gutter="0"/>
          <w:pgBorders w:offsetFrom="page">
            <w:top w:val="twistedLines2" w:sz="18" w:space="24" w:color="auto"/>
            <w:left w:val="twistedLines2" w:sz="18" w:space="24" w:color="auto"/>
            <w:bottom w:val="twistedLines2" w:sz="18" w:space="24" w:color="auto"/>
            <w:right w:val="twistedLines2" w:sz="18" w:space="24" w:color="auto"/>
          </w:pgBorders>
          <w:cols w:space="708"/>
          <w:bidi/>
          <w:rtlGutter/>
          <w:docGrid w:linePitch="360"/>
        </w:sectPr>
      </w:pPr>
    </w:p>
    <w:p w14:paraId="727846FD" w14:textId="5D000AA4" w:rsidR="000A401D" w:rsidRPr="00254CCE" w:rsidRDefault="003F11D2" w:rsidP="00E929D5">
      <w:pPr>
        <w:spacing w:after="0" w:line="264" w:lineRule="auto"/>
        <w:ind w:firstLine="284"/>
        <w:jc w:val="center"/>
        <w:rPr>
          <w:rFonts w:asciiTheme="majorBidi" w:hAnsiTheme="majorBidi" w:cstheme="majorBidi"/>
          <w:b/>
          <w:bCs/>
          <w:sz w:val="22"/>
          <w:szCs w:val="22"/>
          <w:rtl/>
          <w:lang w:bidi="ar-BH"/>
        </w:rPr>
      </w:pPr>
      <w:r w:rsidRPr="00254CCE">
        <w:rPr>
          <w:rFonts w:asciiTheme="majorBidi" w:hAnsiTheme="majorBidi" w:cstheme="majorBidi"/>
          <w:b/>
          <w:bCs/>
          <w:sz w:val="22"/>
          <w:szCs w:val="22"/>
          <w:lang w:bidi="ar-BH"/>
        </w:rPr>
        <w:lastRenderedPageBreak/>
        <w:t>Contents</w:t>
      </w:r>
    </w:p>
    <w:p w14:paraId="0B485592" w14:textId="15996545" w:rsidR="000A401D" w:rsidRPr="00254CCE" w:rsidRDefault="003F11D2" w:rsidP="003F11D2">
      <w:pPr>
        <w:pBdr>
          <w:bottom w:val="single" w:sz="4" w:space="1" w:color="auto"/>
        </w:pBdr>
        <w:bidi w:val="0"/>
        <w:spacing w:after="0" w:line="264" w:lineRule="auto"/>
        <w:jc w:val="left"/>
        <w:rPr>
          <w:rFonts w:asciiTheme="majorBidi" w:hAnsiTheme="majorBidi" w:cstheme="majorBidi"/>
          <w:sz w:val="22"/>
          <w:szCs w:val="22"/>
          <w:rtl/>
          <w:lang w:bidi="ar-BH"/>
        </w:rPr>
      </w:pPr>
      <w:r w:rsidRPr="00254CCE">
        <w:rPr>
          <w:rFonts w:asciiTheme="majorBidi" w:hAnsiTheme="majorBidi" w:cstheme="majorBidi"/>
          <w:sz w:val="22"/>
          <w:szCs w:val="22"/>
          <w:lang w:bidi="ar-BH"/>
        </w:rPr>
        <w:t>Title</w:t>
      </w:r>
      <w:r w:rsidR="000A401D" w:rsidRPr="00254CCE">
        <w:rPr>
          <w:rFonts w:asciiTheme="majorBidi" w:hAnsiTheme="majorBidi" w:cstheme="majorBidi"/>
          <w:sz w:val="22"/>
          <w:szCs w:val="22"/>
          <w:rtl/>
          <w:lang w:bidi="ar-BH"/>
        </w:rPr>
        <w:tab/>
      </w:r>
      <w:r w:rsidR="000A401D" w:rsidRPr="00254CCE">
        <w:rPr>
          <w:rFonts w:asciiTheme="majorBidi" w:hAnsiTheme="majorBidi" w:cstheme="majorBidi"/>
          <w:sz w:val="22"/>
          <w:szCs w:val="22"/>
          <w:rtl/>
          <w:lang w:bidi="ar-BH"/>
        </w:rPr>
        <w:tab/>
      </w:r>
      <w:r w:rsidR="000A401D" w:rsidRPr="00254CCE">
        <w:rPr>
          <w:rFonts w:asciiTheme="majorBidi" w:hAnsiTheme="majorBidi" w:cstheme="majorBidi"/>
          <w:sz w:val="22"/>
          <w:szCs w:val="22"/>
          <w:rtl/>
          <w:lang w:bidi="ar-BH"/>
        </w:rPr>
        <w:tab/>
      </w:r>
      <w:r w:rsidR="000A401D" w:rsidRPr="00254CCE">
        <w:rPr>
          <w:rFonts w:asciiTheme="majorBidi" w:hAnsiTheme="majorBidi" w:cstheme="majorBidi"/>
          <w:sz w:val="22"/>
          <w:szCs w:val="22"/>
          <w:rtl/>
          <w:lang w:bidi="ar-BH"/>
        </w:rPr>
        <w:tab/>
      </w:r>
      <w:r w:rsidR="000A401D" w:rsidRPr="00254CCE">
        <w:rPr>
          <w:rFonts w:asciiTheme="majorBidi" w:hAnsiTheme="majorBidi" w:cstheme="majorBidi"/>
          <w:sz w:val="22"/>
          <w:szCs w:val="22"/>
          <w:rtl/>
          <w:lang w:bidi="ar-BH"/>
        </w:rPr>
        <w:tab/>
      </w:r>
      <w:r w:rsidR="000A401D" w:rsidRPr="00254CCE">
        <w:rPr>
          <w:rFonts w:asciiTheme="majorBidi" w:hAnsiTheme="majorBidi" w:cstheme="majorBidi"/>
          <w:sz w:val="22"/>
          <w:szCs w:val="22"/>
          <w:rtl/>
          <w:lang w:bidi="ar-BH"/>
        </w:rPr>
        <w:tab/>
      </w:r>
      <w:r w:rsidR="000A401D" w:rsidRPr="00254CCE">
        <w:rPr>
          <w:rFonts w:asciiTheme="majorBidi" w:hAnsiTheme="majorBidi" w:cstheme="majorBidi"/>
          <w:sz w:val="22"/>
          <w:szCs w:val="22"/>
          <w:rtl/>
          <w:lang w:bidi="ar-BH"/>
        </w:rPr>
        <w:tab/>
      </w:r>
      <w:r w:rsidR="000A401D" w:rsidRPr="00254CCE">
        <w:rPr>
          <w:rFonts w:asciiTheme="majorBidi" w:hAnsiTheme="majorBidi" w:cstheme="majorBidi"/>
          <w:sz w:val="22"/>
          <w:szCs w:val="22"/>
          <w:rtl/>
          <w:lang w:bidi="ar-BH"/>
        </w:rPr>
        <w:tab/>
      </w:r>
      <w:r w:rsidR="000A401D" w:rsidRPr="00254CCE">
        <w:rPr>
          <w:rFonts w:asciiTheme="majorBidi" w:hAnsiTheme="majorBidi" w:cstheme="majorBidi"/>
          <w:sz w:val="22"/>
          <w:szCs w:val="22"/>
          <w:rtl/>
          <w:lang w:bidi="ar-BH"/>
        </w:rPr>
        <w:tab/>
      </w:r>
      <w:r w:rsidR="00E929D5" w:rsidRPr="00254CCE">
        <w:rPr>
          <w:rFonts w:asciiTheme="majorBidi" w:hAnsiTheme="majorBidi" w:cstheme="majorBidi"/>
          <w:sz w:val="22"/>
          <w:szCs w:val="22"/>
          <w:rtl/>
          <w:lang w:bidi="ar-BH"/>
        </w:rPr>
        <w:t xml:space="preserve">    </w:t>
      </w:r>
      <w:r w:rsidRPr="00254CCE">
        <w:rPr>
          <w:rFonts w:asciiTheme="majorBidi" w:hAnsiTheme="majorBidi" w:cstheme="majorBidi"/>
          <w:sz w:val="22"/>
          <w:szCs w:val="22"/>
          <w:lang w:bidi="ar-BH"/>
        </w:rPr>
        <w:t>Page</w:t>
      </w:r>
    </w:p>
    <w:p w14:paraId="008CAD61" w14:textId="77777777" w:rsidR="000A401D" w:rsidRPr="003320E8" w:rsidRDefault="000A401D" w:rsidP="003F11D2">
      <w:pPr>
        <w:bidi w:val="0"/>
        <w:spacing w:after="0" w:line="264" w:lineRule="auto"/>
        <w:ind w:firstLine="284"/>
        <w:jc w:val="center"/>
        <w:rPr>
          <w:rFonts w:asciiTheme="majorBidi" w:hAnsiTheme="majorBidi" w:cstheme="majorBidi"/>
          <w:b/>
          <w:bCs/>
          <w:szCs w:val="24"/>
          <w:rtl/>
          <w:lang w:bidi="ar-BH"/>
        </w:rPr>
      </w:pPr>
    </w:p>
    <w:p w14:paraId="06FC53C3" w14:textId="3F1C70A5" w:rsidR="008D11E9" w:rsidRPr="003320E8" w:rsidRDefault="008D11E9" w:rsidP="008D11E9">
      <w:pPr>
        <w:pStyle w:val="TOC1"/>
        <w:rPr>
          <w:rFonts w:eastAsiaTheme="minorEastAsia"/>
          <w:rtl/>
        </w:rPr>
      </w:pPr>
      <w:r w:rsidRPr="003320E8">
        <w:rPr>
          <w:rtl/>
        </w:rPr>
        <w:fldChar w:fldCharType="begin"/>
      </w:r>
      <w:r w:rsidRPr="003320E8">
        <w:rPr>
          <w:rtl/>
        </w:rPr>
        <w:instrText xml:space="preserve"> </w:instrText>
      </w:r>
      <w:r w:rsidRPr="003320E8">
        <w:instrText>TOC</w:instrText>
      </w:r>
      <w:r w:rsidRPr="003320E8">
        <w:rPr>
          <w:rtl/>
        </w:rPr>
        <w:instrText xml:space="preserve"> \</w:instrText>
      </w:r>
      <w:r w:rsidRPr="003320E8">
        <w:instrText>h \z \t</w:instrText>
      </w:r>
      <w:r w:rsidRPr="003320E8">
        <w:rPr>
          <w:rtl/>
        </w:rPr>
        <w:instrText xml:space="preserve"> "فصل هااااا؛1؛تیتر 1؛2؛تیتر2؛3؛تیتر3؛4؛تیتر4؛5" </w:instrText>
      </w:r>
      <w:r w:rsidRPr="003320E8">
        <w:rPr>
          <w:rtl/>
        </w:rPr>
        <w:fldChar w:fldCharType="separate"/>
      </w:r>
      <w:hyperlink w:anchor="_Toc91496657" w:history="1">
        <w:r w:rsidRPr="003320E8">
          <w:rPr>
            <w:rStyle w:val="Hyperlink"/>
            <w:rFonts w:asciiTheme="majorBidi" w:hAnsiTheme="majorBidi" w:cstheme="majorBidi"/>
            <w:szCs w:val="24"/>
          </w:rPr>
          <w:t>Chapter 1: [Type the chapter title here]</w:t>
        </w:r>
        <w:r w:rsidRPr="003320E8">
          <w:rPr>
            <w:webHidden/>
            <w:rtl/>
          </w:rPr>
          <w:tab/>
        </w:r>
        <w:r w:rsidRPr="003320E8">
          <w:rPr>
            <w:webHidden/>
            <w:rtl/>
          </w:rPr>
          <w:fldChar w:fldCharType="begin"/>
        </w:r>
        <w:r w:rsidRPr="003320E8">
          <w:rPr>
            <w:webHidden/>
            <w:rtl/>
          </w:rPr>
          <w:instrText xml:space="preserve"> </w:instrText>
        </w:r>
        <w:r w:rsidRPr="003320E8">
          <w:rPr>
            <w:webHidden/>
          </w:rPr>
          <w:instrText>PAGEREF</w:instrText>
        </w:r>
        <w:r w:rsidRPr="003320E8">
          <w:rPr>
            <w:webHidden/>
            <w:rtl/>
          </w:rPr>
          <w:instrText xml:space="preserve"> _</w:instrText>
        </w:r>
        <w:r w:rsidRPr="003320E8">
          <w:rPr>
            <w:webHidden/>
          </w:rPr>
          <w:instrText>Toc91496657 \h</w:instrText>
        </w:r>
        <w:r w:rsidRPr="003320E8">
          <w:rPr>
            <w:webHidden/>
            <w:rtl/>
          </w:rPr>
          <w:instrText xml:space="preserve"> </w:instrText>
        </w:r>
        <w:r w:rsidRPr="003320E8">
          <w:rPr>
            <w:webHidden/>
            <w:rtl/>
          </w:rPr>
        </w:r>
        <w:r w:rsidRPr="003320E8">
          <w:rPr>
            <w:webHidden/>
            <w:rtl/>
          </w:rPr>
          <w:fldChar w:fldCharType="separate"/>
        </w:r>
        <w:r w:rsidR="00152555">
          <w:rPr>
            <w:webHidden/>
          </w:rPr>
          <w:t>14</w:t>
        </w:r>
        <w:r w:rsidRPr="003320E8">
          <w:rPr>
            <w:webHidden/>
            <w:rtl/>
          </w:rPr>
          <w:fldChar w:fldCharType="end"/>
        </w:r>
      </w:hyperlink>
    </w:p>
    <w:p w14:paraId="192609A7" w14:textId="77777777" w:rsidR="008D11E9" w:rsidRPr="003320E8" w:rsidRDefault="008D11E9" w:rsidP="008D11E9">
      <w:pPr>
        <w:pStyle w:val="TOC2"/>
        <w:bidi w:val="0"/>
        <w:rPr>
          <w:rFonts w:asciiTheme="majorBidi" w:hAnsiTheme="majorBidi" w:cstheme="majorBidi"/>
          <w:sz w:val="24"/>
        </w:rPr>
      </w:pPr>
      <w:r w:rsidRPr="003320E8">
        <w:rPr>
          <w:rFonts w:asciiTheme="majorBidi" w:hAnsiTheme="majorBidi" w:cstheme="majorBidi"/>
          <w:sz w:val="24"/>
        </w:rPr>
        <w:t>1.1.</w:t>
      </w:r>
      <w:r w:rsidRPr="003320E8">
        <w:rPr>
          <w:rFonts w:asciiTheme="majorBidi" w:hAnsiTheme="majorBidi" w:cstheme="majorBidi"/>
          <w:noProof w:val="0"/>
          <w:sz w:val="24"/>
        </w:rPr>
        <w:t xml:space="preserve"> </w:t>
      </w:r>
      <w:r>
        <w:rPr>
          <w:rFonts w:asciiTheme="majorBidi" w:hAnsiTheme="majorBidi" w:cstheme="majorBidi"/>
          <w:sz w:val="24"/>
        </w:rPr>
        <w:t>Heading 1</w:t>
      </w:r>
      <w:r w:rsidRPr="003320E8">
        <w:rPr>
          <w:rFonts w:asciiTheme="majorBidi" w:hAnsiTheme="majorBidi" w:cstheme="majorBidi"/>
          <w:sz w:val="24"/>
        </w:rPr>
        <w:t xml:space="preserve"> (After typing the title, click on Title 1 in the </w:t>
      </w:r>
      <w:r>
        <w:rPr>
          <w:rFonts w:asciiTheme="majorBidi" w:hAnsiTheme="majorBidi" w:cstheme="majorBidi"/>
          <w:sz w:val="24"/>
        </w:rPr>
        <w:t>"</w:t>
      </w:r>
      <w:r w:rsidRPr="003320E8">
        <w:rPr>
          <w:rFonts w:asciiTheme="majorBidi" w:hAnsiTheme="majorBidi" w:cstheme="majorBidi"/>
          <w:sz w:val="24"/>
        </w:rPr>
        <w:t>Style</w:t>
      </w:r>
      <w:r>
        <w:rPr>
          <w:rFonts w:asciiTheme="majorBidi" w:hAnsiTheme="majorBidi" w:cstheme="majorBidi"/>
          <w:sz w:val="24"/>
        </w:rPr>
        <w:t>s"</w:t>
      </w:r>
      <w:r w:rsidRPr="003320E8">
        <w:rPr>
          <w:rFonts w:asciiTheme="majorBidi" w:hAnsiTheme="majorBidi" w:cstheme="majorBidi"/>
          <w:sz w:val="24"/>
        </w:rPr>
        <w:t xml:space="preserve"> window)</w:t>
      </w:r>
      <w:r>
        <w:rPr>
          <w:rFonts w:asciiTheme="majorBidi" w:hAnsiTheme="majorBidi" w:cstheme="majorBidi"/>
          <w:sz w:val="24"/>
        </w:rPr>
        <w:t>…………………………………………………………...</w:t>
      </w:r>
      <w:r w:rsidRPr="003320E8">
        <w:rPr>
          <w:rFonts w:asciiTheme="majorBidi" w:hAnsiTheme="majorBidi" w:cstheme="majorBidi"/>
          <w:sz w:val="24"/>
        </w:rPr>
        <w:t>…..15</w:t>
      </w:r>
    </w:p>
    <w:p w14:paraId="634D0CC7" w14:textId="77777777" w:rsidR="008D11E9" w:rsidRPr="003320E8" w:rsidRDefault="008D11E9" w:rsidP="008D11E9">
      <w:pPr>
        <w:pStyle w:val="TOC2"/>
        <w:bidi w:val="0"/>
        <w:rPr>
          <w:rFonts w:asciiTheme="majorBidi" w:hAnsiTheme="majorBidi" w:cstheme="majorBidi"/>
          <w:sz w:val="24"/>
        </w:rPr>
      </w:pPr>
      <w:r w:rsidRPr="003320E8">
        <w:rPr>
          <w:rFonts w:asciiTheme="majorBidi" w:hAnsiTheme="majorBidi" w:cstheme="majorBidi"/>
          <w:sz w:val="24"/>
        </w:rPr>
        <w:t>1.2.</w:t>
      </w:r>
      <w:r w:rsidRPr="003320E8">
        <w:rPr>
          <w:rFonts w:asciiTheme="majorBidi" w:hAnsiTheme="majorBidi" w:cstheme="majorBidi"/>
          <w:noProof w:val="0"/>
          <w:sz w:val="24"/>
        </w:rPr>
        <w:t xml:space="preserve"> </w:t>
      </w:r>
      <w:r>
        <w:rPr>
          <w:rFonts w:asciiTheme="majorBidi" w:hAnsiTheme="majorBidi" w:cstheme="majorBidi"/>
          <w:sz w:val="24"/>
        </w:rPr>
        <w:t>Heading 1</w:t>
      </w:r>
      <w:r w:rsidRPr="003320E8">
        <w:rPr>
          <w:rFonts w:asciiTheme="majorBidi" w:hAnsiTheme="majorBidi" w:cstheme="majorBidi"/>
          <w:sz w:val="24"/>
        </w:rPr>
        <w:t xml:space="preserve"> (After typing the title, click on Title 1 in the </w:t>
      </w:r>
      <w:r>
        <w:rPr>
          <w:rFonts w:asciiTheme="majorBidi" w:hAnsiTheme="majorBidi" w:cstheme="majorBidi"/>
          <w:sz w:val="24"/>
        </w:rPr>
        <w:t>"</w:t>
      </w:r>
      <w:r w:rsidRPr="003320E8">
        <w:rPr>
          <w:rFonts w:asciiTheme="majorBidi" w:hAnsiTheme="majorBidi" w:cstheme="majorBidi"/>
          <w:sz w:val="24"/>
        </w:rPr>
        <w:t>Style</w:t>
      </w:r>
      <w:r>
        <w:rPr>
          <w:rFonts w:asciiTheme="majorBidi" w:hAnsiTheme="majorBidi" w:cstheme="majorBidi"/>
          <w:sz w:val="24"/>
        </w:rPr>
        <w:t>s"</w:t>
      </w:r>
      <w:r w:rsidRPr="003320E8">
        <w:rPr>
          <w:rFonts w:asciiTheme="majorBidi" w:hAnsiTheme="majorBidi" w:cstheme="majorBidi"/>
          <w:sz w:val="24"/>
        </w:rPr>
        <w:t xml:space="preserve"> window)……</w:t>
      </w:r>
      <w:r>
        <w:rPr>
          <w:rFonts w:asciiTheme="majorBidi" w:hAnsiTheme="majorBidi" w:cstheme="majorBidi"/>
          <w:sz w:val="24"/>
        </w:rPr>
        <w:t>……………………………………………………..</w:t>
      </w:r>
      <w:r w:rsidRPr="003320E8">
        <w:rPr>
          <w:rFonts w:asciiTheme="majorBidi" w:hAnsiTheme="majorBidi" w:cstheme="majorBidi"/>
          <w:sz w:val="24"/>
        </w:rPr>
        <w:t>.…..15</w:t>
      </w:r>
    </w:p>
    <w:p w14:paraId="1DF02894" w14:textId="77777777" w:rsidR="008D11E9" w:rsidRPr="003320E8" w:rsidRDefault="008D11E9" w:rsidP="008D11E9">
      <w:pPr>
        <w:pStyle w:val="TOC2"/>
        <w:bidi w:val="0"/>
        <w:rPr>
          <w:rFonts w:asciiTheme="majorBidi" w:hAnsiTheme="majorBidi" w:cstheme="majorBidi"/>
          <w:sz w:val="24"/>
        </w:rPr>
      </w:pPr>
      <w:r w:rsidRPr="003320E8">
        <w:rPr>
          <w:rFonts w:asciiTheme="majorBidi" w:hAnsiTheme="majorBidi" w:cstheme="majorBidi"/>
          <w:sz w:val="24"/>
        </w:rPr>
        <w:t>1.3.</w:t>
      </w:r>
      <w:r w:rsidRPr="003320E8">
        <w:rPr>
          <w:rFonts w:asciiTheme="majorBidi" w:hAnsiTheme="majorBidi" w:cstheme="majorBidi"/>
          <w:noProof w:val="0"/>
          <w:sz w:val="24"/>
        </w:rPr>
        <w:t xml:space="preserve"> </w:t>
      </w:r>
      <w:r>
        <w:rPr>
          <w:rFonts w:asciiTheme="majorBidi" w:hAnsiTheme="majorBidi" w:cstheme="majorBidi"/>
          <w:sz w:val="24"/>
        </w:rPr>
        <w:t>Heading 1</w:t>
      </w:r>
      <w:r w:rsidRPr="003320E8">
        <w:rPr>
          <w:rFonts w:asciiTheme="majorBidi" w:hAnsiTheme="majorBidi" w:cstheme="majorBidi"/>
          <w:sz w:val="24"/>
        </w:rPr>
        <w:t xml:space="preserve"> (After typing the title, click on Title 1 in the </w:t>
      </w:r>
      <w:r>
        <w:rPr>
          <w:rFonts w:asciiTheme="majorBidi" w:hAnsiTheme="majorBidi" w:cstheme="majorBidi"/>
          <w:sz w:val="24"/>
        </w:rPr>
        <w:t>"</w:t>
      </w:r>
      <w:r w:rsidRPr="003320E8">
        <w:rPr>
          <w:rFonts w:asciiTheme="majorBidi" w:hAnsiTheme="majorBidi" w:cstheme="majorBidi"/>
          <w:sz w:val="24"/>
        </w:rPr>
        <w:t>Style</w:t>
      </w:r>
      <w:r>
        <w:rPr>
          <w:rFonts w:asciiTheme="majorBidi" w:hAnsiTheme="majorBidi" w:cstheme="majorBidi"/>
          <w:sz w:val="24"/>
        </w:rPr>
        <w:t>s"</w:t>
      </w:r>
      <w:r w:rsidRPr="003320E8">
        <w:rPr>
          <w:rFonts w:asciiTheme="majorBidi" w:hAnsiTheme="majorBidi" w:cstheme="majorBidi"/>
          <w:sz w:val="24"/>
        </w:rPr>
        <w:t xml:space="preserve"> window)…</w:t>
      </w:r>
      <w:r>
        <w:rPr>
          <w:rFonts w:asciiTheme="majorBidi" w:hAnsiTheme="majorBidi" w:cstheme="majorBidi"/>
          <w:sz w:val="24"/>
        </w:rPr>
        <w:t>……………………………………………………..</w:t>
      </w:r>
      <w:r w:rsidRPr="003320E8">
        <w:rPr>
          <w:rFonts w:asciiTheme="majorBidi" w:hAnsiTheme="majorBidi" w:cstheme="majorBidi"/>
          <w:sz w:val="24"/>
        </w:rPr>
        <w:t>….…..15</w:t>
      </w:r>
    </w:p>
    <w:p w14:paraId="21517A07" w14:textId="77777777" w:rsidR="008D11E9" w:rsidRPr="003320E8" w:rsidRDefault="008D11E9" w:rsidP="008D11E9">
      <w:pPr>
        <w:pStyle w:val="TOC2"/>
        <w:bidi w:val="0"/>
        <w:rPr>
          <w:rFonts w:asciiTheme="majorBidi" w:hAnsiTheme="majorBidi" w:cstheme="majorBidi"/>
          <w:sz w:val="24"/>
        </w:rPr>
      </w:pPr>
      <w:r w:rsidRPr="003320E8">
        <w:rPr>
          <w:rFonts w:asciiTheme="majorBidi" w:hAnsiTheme="majorBidi" w:cstheme="majorBidi"/>
          <w:sz w:val="24"/>
        </w:rPr>
        <w:t>1.4.</w:t>
      </w:r>
      <w:r w:rsidRPr="003320E8">
        <w:rPr>
          <w:rFonts w:asciiTheme="majorBidi" w:hAnsiTheme="majorBidi" w:cstheme="majorBidi"/>
          <w:noProof w:val="0"/>
          <w:sz w:val="24"/>
        </w:rPr>
        <w:t xml:space="preserve"> </w:t>
      </w:r>
      <w:r>
        <w:rPr>
          <w:rFonts w:asciiTheme="majorBidi" w:hAnsiTheme="majorBidi" w:cstheme="majorBidi"/>
          <w:sz w:val="24"/>
        </w:rPr>
        <w:t>Heading 1</w:t>
      </w:r>
      <w:r w:rsidRPr="003320E8">
        <w:rPr>
          <w:rFonts w:asciiTheme="majorBidi" w:hAnsiTheme="majorBidi" w:cstheme="majorBidi"/>
          <w:sz w:val="24"/>
        </w:rPr>
        <w:t xml:space="preserve"> (After typing the title, click on Title 1 in the </w:t>
      </w:r>
      <w:r>
        <w:rPr>
          <w:rFonts w:asciiTheme="majorBidi" w:hAnsiTheme="majorBidi" w:cstheme="majorBidi"/>
          <w:sz w:val="24"/>
        </w:rPr>
        <w:t>"</w:t>
      </w:r>
      <w:r w:rsidRPr="003320E8">
        <w:rPr>
          <w:rFonts w:asciiTheme="majorBidi" w:hAnsiTheme="majorBidi" w:cstheme="majorBidi"/>
          <w:sz w:val="24"/>
        </w:rPr>
        <w:t>Style</w:t>
      </w:r>
      <w:r>
        <w:rPr>
          <w:rFonts w:asciiTheme="majorBidi" w:hAnsiTheme="majorBidi" w:cstheme="majorBidi"/>
          <w:sz w:val="24"/>
        </w:rPr>
        <w:t>s"</w:t>
      </w:r>
      <w:r w:rsidRPr="003320E8">
        <w:rPr>
          <w:rFonts w:asciiTheme="majorBidi" w:hAnsiTheme="majorBidi" w:cstheme="majorBidi"/>
          <w:sz w:val="24"/>
        </w:rPr>
        <w:t xml:space="preserve"> window)……</w:t>
      </w:r>
      <w:r>
        <w:rPr>
          <w:rFonts w:asciiTheme="majorBidi" w:hAnsiTheme="majorBidi" w:cstheme="majorBidi"/>
          <w:sz w:val="24"/>
        </w:rPr>
        <w:t>……………………………………………………..</w:t>
      </w:r>
      <w:r w:rsidRPr="003320E8">
        <w:rPr>
          <w:rFonts w:asciiTheme="majorBidi" w:hAnsiTheme="majorBidi" w:cstheme="majorBidi"/>
          <w:sz w:val="24"/>
        </w:rPr>
        <w:t>…...15</w:t>
      </w:r>
    </w:p>
    <w:p w14:paraId="4DC3243A" w14:textId="77777777" w:rsidR="008D11E9" w:rsidRPr="003320E8" w:rsidRDefault="008D11E9" w:rsidP="008D11E9">
      <w:pPr>
        <w:pStyle w:val="TOC2"/>
        <w:bidi w:val="0"/>
        <w:rPr>
          <w:rFonts w:asciiTheme="majorBidi" w:hAnsiTheme="majorBidi" w:cstheme="majorBidi"/>
          <w:sz w:val="24"/>
        </w:rPr>
      </w:pPr>
      <w:r w:rsidRPr="003320E8">
        <w:rPr>
          <w:rFonts w:asciiTheme="majorBidi" w:hAnsiTheme="majorBidi" w:cstheme="majorBidi"/>
          <w:sz w:val="24"/>
        </w:rPr>
        <w:t>1.5.</w:t>
      </w:r>
      <w:r w:rsidRPr="003320E8">
        <w:rPr>
          <w:rFonts w:asciiTheme="majorBidi" w:hAnsiTheme="majorBidi" w:cstheme="majorBidi"/>
          <w:noProof w:val="0"/>
          <w:sz w:val="24"/>
        </w:rPr>
        <w:t xml:space="preserve"> </w:t>
      </w:r>
      <w:r>
        <w:rPr>
          <w:rFonts w:asciiTheme="majorBidi" w:hAnsiTheme="majorBidi" w:cstheme="majorBidi"/>
          <w:sz w:val="24"/>
        </w:rPr>
        <w:t>Heading 1</w:t>
      </w:r>
      <w:r w:rsidRPr="003320E8">
        <w:rPr>
          <w:rFonts w:asciiTheme="majorBidi" w:hAnsiTheme="majorBidi" w:cstheme="majorBidi"/>
          <w:sz w:val="24"/>
        </w:rPr>
        <w:t xml:space="preserve"> (After typing the title, click on Title 1 in the </w:t>
      </w:r>
      <w:r>
        <w:rPr>
          <w:rFonts w:asciiTheme="majorBidi" w:hAnsiTheme="majorBidi" w:cstheme="majorBidi"/>
          <w:sz w:val="24"/>
        </w:rPr>
        <w:t>"</w:t>
      </w:r>
      <w:r w:rsidRPr="003320E8">
        <w:rPr>
          <w:rFonts w:asciiTheme="majorBidi" w:hAnsiTheme="majorBidi" w:cstheme="majorBidi"/>
          <w:sz w:val="24"/>
        </w:rPr>
        <w:t>Style</w:t>
      </w:r>
      <w:r>
        <w:rPr>
          <w:rFonts w:asciiTheme="majorBidi" w:hAnsiTheme="majorBidi" w:cstheme="majorBidi"/>
          <w:sz w:val="24"/>
        </w:rPr>
        <w:t>s"</w:t>
      </w:r>
      <w:r w:rsidRPr="003320E8">
        <w:rPr>
          <w:rFonts w:asciiTheme="majorBidi" w:hAnsiTheme="majorBidi" w:cstheme="majorBidi"/>
          <w:sz w:val="24"/>
        </w:rPr>
        <w:t xml:space="preserve"> window)……</w:t>
      </w:r>
      <w:r>
        <w:rPr>
          <w:rFonts w:asciiTheme="majorBidi" w:hAnsiTheme="majorBidi" w:cstheme="majorBidi"/>
          <w:sz w:val="24"/>
        </w:rPr>
        <w:t>……………………………………………………..</w:t>
      </w:r>
      <w:r w:rsidRPr="003320E8">
        <w:rPr>
          <w:rFonts w:asciiTheme="majorBidi" w:hAnsiTheme="majorBidi" w:cstheme="majorBidi"/>
          <w:sz w:val="24"/>
        </w:rPr>
        <w:t>…...16</w:t>
      </w:r>
    </w:p>
    <w:p w14:paraId="52519C10" w14:textId="77777777" w:rsidR="008D11E9" w:rsidRPr="003320E8" w:rsidRDefault="008D11E9" w:rsidP="008D11E9">
      <w:pPr>
        <w:pStyle w:val="TOC2"/>
        <w:bidi w:val="0"/>
        <w:rPr>
          <w:rFonts w:asciiTheme="majorBidi" w:hAnsiTheme="majorBidi" w:cstheme="majorBidi"/>
          <w:sz w:val="24"/>
        </w:rPr>
      </w:pPr>
      <w:r w:rsidRPr="003320E8">
        <w:rPr>
          <w:rFonts w:asciiTheme="majorBidi" w:hAnsiTheme="majorBidi" w:cstheme="majorBidi"/>
          <w:sz w:val="24"/>
        </w:rPr>
        <w:t>1.6.</w:t>
      </w:r>
      <w:r w:rsidRPr="003320E8">
        <w:rPr>
          <w:rFonts w:asciiTheme="majorBidi" w:hAnsiTheme="majorBidi" w:cstheme="majorBidi"/>
          <w:noProof w:val="0"/>
          <w:sz w:val="24"/>
        </w:rPr>
        <w:t xml:space="preserve"> </w:t>
      </w:r>
      <w:r>
        <w:rPr>
          <w:rFonts w:asciiTheme="majorBidi" w:hAnsiTheme="majorBidi" w:cstheme="majorBidi"/>
          <w:sz w:val="24"/>
        </w:rPr>
        <w:t>Heading 1</w:t>
      </w:r>
      <w:r w:rsidRPr="003320E8">
        <w:rPr>
          <w:rFonts w:asciiTheme="majorBidi" w:hAnsiTheme="majorBidi" w:cstheme="majorBidi"/>
          <w:sz w:val="24"/>
        </w:rPr>
        <w:t xml:space="preserve"> (After typing the title, click on Title 1 in the </w:t>
      </w:r>
      <w:r>
        <w:rPr>
          <w:rFonts w:asciiTheme="majorBidi" w:hAnsiTheme="majorBidi" w:cstheme="majorBidi"/>
          <w:sz w:val="24"/>
        </w:rPr>
        <w:t>"</w:t>
      </w:r>
      <w:r w:rsidRPr="003320E8">
        <w:rPr>
          <w:rFonts w:asciiTheme="majorBidi" w:hAnsiTheme="majorBidi" w:cstheme="majorBidi"/>
          <w:sz w:val="24"/>
        </w:rPr>
        <w:t>Style</w:t>
      </w:r>
      <w:r>
        <w:rPr>
          <w:rFonts w:asciiTheme="majorBidi" w:hAnsiTheme="majorBidi" w:cstheme="majorBidi"/>
          <w:sz w:val="24"/>
        </w:rPr>
        <w:t>s"</w:t>
      </w:r>
      <w:r w:rsidRPr="003320E8">
        <w:rPr>
          <w:rFonts w:asciiTheme="majorBidi" w:hAnsiTheme="majorBidi" w:cstheme="majorBidi"/>
          <w:sz w:val="24"/>
        </w:rPr>
        <w:t xml:space="preserve"> window)………</w:t>
      </w:r>
      <w:r>
        <w:rPr>
          <w:rFonts w:asciiTheme="majorBidi" w:hAnsiTheme="majorBidi" w:cstheme="majorBidi"/>
          <w:sz w:val="24"/>
        </w:rPr>
        <w:t>……………………………………………………..</w:t>
      </w:r>
      <w:r w:rsidRPr="003320E8">
        <w:rPr>
          <w:rFonts w:asciiTheme="majorBidi" w:hAnsiTheme="majorBidi" w:cstheme="majorBidi"/>
          <w:sz w:val="24"/>
        </w:rPr>
        <w:t>...16</w:t>
      </w:r>
    </w:p>
    <w:p w14:paraId="1FDCE73C" w14:textId="77777777" w:rsidR="008D11E9" w:rsidRPr="003320E8" w:rsidRDefault="008D11E9" w:rsidP="008D11E9">
      <w:pPr>
        <w:pStyle w:val="TOC2"/>
        <w:bidi w:val="0"/>
        <w:rPr>
          <w:rFonts w:asciiTheme="majorBidi" w:hAnsiTheme="majorBidi" w:cstheme="majorBidi"/>
          <w:sz w:val="24"/>
        </w:rPr>
      </w:pPr>
      <w:r w:rsidRPr="003320E8">
        <w:rPr>
          <w:rFonts w:asciiTheme="majorBidi" w:hAnsiTheme="majorBidi" w:cstheme="majorBidi"/>
          <w:sz w:val="24"/>
        </w:rPr>
        <w:tab/>
        <w:t>1.6.1.</w:t>
      </w:r>
      <w:r w:rsidRPr="003320E8">
        <w:rPr>
          <w:rFonts w:asciiTheme="majorBidi" w:hAnsiTheme="majorBidi" w:cstheme="majorBidi"/>
          <w:noProof w:val="0"/>
          <w:sz w:val="24"/>
        </w:rPr>
        <w:t xml:space="preserve"> </w:t>
      </w:r>
      <w:r>
        <w:rPr>
          <w:rFonts w:asciiTheme="majorBidi" w:hAnsiTheme="majorBidi" w:cstheme="majorBidi"/>
          <w:sz w:val="24"/>
        </w:rPr>
        <w:t>Heading 2</w:t>
      </w:r>
      <w:r w:rsidRPr="003320E8">
        <w:rPr>
          <w:rFonts w:asciiTheme="majorBidi" w:hAnsiTheme="majorBidi" w:cstheme="majorBidi"/>
          <w:sz w:val="24"/>
        </w:rPr>
        <w:t xml:space="preserve"> (After typing the title, click on Title 2</w:t>
      </w:r>
      <w:r>
        <w:rPr>
          <w:rFonts w:asciiTheme="majorBidi" w:hAnsiTheme="majorBidi" w:cstheme="majorBidi"/>
          <w:sz w:val="24"/>
        </w:rPr>
        <w:t xml:space="preserve"> in the "Styles" </w:t>
      </w:r>
      <w:r w:rsidRPr="003320E8">
        <w:rPr>
          <w:rFonts w:asciiTheme="majorBidi" w:hAnsiTheme="majorBidi" w:cstheme="majorBidi"/>
          <w:sz w:val="24"/>
        </w:rPr>
        <w:t>window)</w:t>
      </w:r>
      <w:r>
        <w:rPr>
          <w:rFonts w:asciiTheme="majorBidi" w:hAnsiTheme="majorBidi" w:cstheme="majorBidi"/>
          <w:sz w:val="24"/>
        </w:rPr>
        <w:t>…..</w:t>
      </w:r>
      <w:r w:rsidRPr="003320E8">
        <w:rPr>
          <w:rFonts w:asciiTheme="majorBidi" w:hAnsiTheme="majorBidi" w:cstheme="majorBidi"/>
          <w:sz w:val="24"/>
        </w:rPr>
        <w:t>……………………………………………</w:t>
      </w:r>
      <w:r>
        <w:rPr>
          <w:rFonts w:asciiTheme="majorBidi" w:hAnsiTheme="majorBidi" w:cstheme="majorBidi"/>
          <w:sz w:val="24"/>
        </w:rPr>
        <w:t>.</w:t>
      </w:r>
      <w:r w:rsidRPr="003320E8">
        <w:rPr>
          <w:rFonts w:asciiTheme="majorBidi" w:hAnsiTheme="majorBidi" w:cstheme="majorBidi"/>
          <w:sz w:val="24"/>
        </w:rPr>
        <w:t>……16</w:t>
      </w:r>
    </w:p>
    <w:p w14:paraId="789F9EF8" w14:textId="77777777" w:rsidR="008D11E9" w:rsidRPr="003320E8" w:rsidRDefault="008D11E9" w:rsidP="008D11E9">
      <w:pPr>
        <w:pStyle w:val="TOC2"/>
        <w:bidi w:val="0"/>
        <w:rPr>
          <w:rFonts w:asciiTheme="majorBidi" w:hAnsiTheme="majorBidi" w:cstheme="majorBidi"/>
          <w:sz w:val="24"/>
        </w:rPr>
      </w:pPr>
      <w:r w:rsidRPr="003320E8">
        <w:rPr>
          <w:rFonts w:asciiTheme="majorBidi" w:hAnsiTheme="majorBidi" w:cstheme="majorBidi"/>
          <w:sz w:val="24"/>
        </w:rPr>
        <w:tab/>
        <w:t>1.6.2.</w:t>
      </w:r>
      <w:r w:rsidRPr="003320E8">
        <w:rPr>
          <w:rFonts w:asciiTheme="majorBidi" w:hAnsiTheme="majorBidi" w:cstheme="majorBidi"/>
          <w:noProof w:val="0"/>
          <w:sz w:val="24"/>
        </w:rPr>
        <w:t xml:space="preserve"> </w:t>
      </w:r>
      <w:r>
        <w:rPr>
          <w:rFonts w:asciiTheme="majorBidi" w:hAnsiTheme="majorBidi" w:cstheme="majorBidi"/>
          <w:sz w:val="24"/>
        </w:rPr>
        <w:t>Heading 2</w:t>
      </w:r>
      <w:r w:rsidRPr="003320E8">
        <w:rPr>
          <w:rFonts w:asciiTheme="majorBidi" w:hAnsiTheme="majorBidi" w:cstheme="majorBidi"/>
          <w:sz w:val="24"/>
        </w:rPr>
        <w:t xml:space="preserve"> (After typing the title, click on Title 2 in the </w:t>
      </w:r>
      <w:r>
        <w:rPr>
          <w:rFonts w:asciiTheme="majorBidi" w:hAnsiTheme="majorBidi" w:cstheme="majorBidi"/>
          <w:sz w:val="24"/>
        </w:rPr>
        <w:t>"</w:t>
      </w:r>
      <w:r w:rsidRPr="003320E8">
        <w:rPr>
          <w:rFonts w:asciiTheme="majorBidi" w:hAnsiTheme="majorBidi" w:cstheme="majorBidi"/>
          <w:sz w:val="24"/>
        </w:rPr>
        <w:t>Style</w:t>
      </w:r>
      <w:r>
        <w:rPr>
          <w:rFonts w:asciiTheme="majorBidi" w:hAnsiTheme="majorBidi" w:cstheme="majorBidi"/>
          <w:sz w:val="24"/>
        </w:rPr>
        <w:t>s"</w:t>
      </w:r>
      <w:r w:rsidRPr="003320E8">
        <w:rPr>
          <w:rFonts w:asciiTheme="majorBidi" w:hAnsiTheme="majorBidi" w:cstheme="majorBidi"/>
          <w:sz w:val="24"/>
        </w:rPr>
        <w:t xml:space="preserve"> window)………</w:t>
      </w:r>
      <w:r>
        <w:rPr>
          <w:rFonts w:asciiTheme="majorBidi" w:hAnsiTheme="majorBidi" w:cstheme="majorBidi"/>
          <w:sz w:val="24"/>
        </w:rPr>
        <w:t>………………….. ……………………</w:t>
      </w:r>
      <w:r w:rsidRPr="003320E8">
        <w:rPr>
          <w:rFonts w:asciiTheme="majorBidi" w:hAnsiTheme="majorBidi" w:cstheme="majorBidi"/>
          <w:sz w:val="24"/>
        </w:rPr>
        <w:t>……16</w:t>
      </w:r>
    </w:p>
    <w:p w14:paraId="1EA27673" w14:textId="77777777" w:rsidR="008D11E9" w:rsidRPr="003320E8" w:rsidRDefault="008D11E9" w:rsidP="008D11E9">
      <w:pPr>
        <w:pStyle w:val="TOC2"/>
        <w:bidi w:val="0"/>
        <w:rPr>
          <w:rFonts w:asciiTheme="majorBidi" w:hAnsiTheme="majorBidi" w:cstheme="majorBidi"/>
          <w:sz w:val="24"/>
          <w:rtl/>
        </w:rPr>
      </w:pPr>
      <w:r w:rsidRPr="003320E8">
        <w:rPr>
          <w:rFonts w:asciiTheme="majorBidi" w:hAnsiTheme="majorBidi" w:cstheme="majorBidi"/>
          <w:sz w:val="24"/>
        </w:rPr>
        <w:tab/>
        <w:t>1.6.3.</w:t>
      </w:r>
      <w:r w:rsidRPr="003320E8">
        <w:rPr>
          <w:rFonts w:asciiTheme="majorBidi" w:hAnsiTheme="majorBidi" w:cstheme="majorBidi"/>
          <w:noProof w:val="0"/>
          <w:sz w:val="24"/>
        </w:rPr>
        <w:t xml:space="preserve"> </w:t>
      </w:r>
      <w:r>
        <w:rPr>
          <w:rFonts w:asciiTheme="majorBidi" w:hAnsiTheme="majorBidi" w:cstheme="majorBidi"/>
          <w:sz w:val="24"/>
        </w:rPr>
        <w:t>Heading 2</w:t>
      </w:r>
      <w:r w:rsidRPr="003320E8">
        <w:rPr>
          <w:rFonts w:asciiTheme="majorBidi" w:hAnsiTheme="majorBidi" w:cstheme="majorBidi"/>
          <w:sz w:val="24"/>
        </w:rPr>
        <w:t xml:space="preserve"> (After typing the title, click on Title 2 in the </w:t>
      </w:r>
      <w:r>
        <w:rPr>
          <w:rFonts w:asciiTheme="majorBidi" w:hAnsiTheme="majorBidi" w:cstheme="majorBidi"/>
          <w:sz w:val="24"/>
        </w:rPr>
        <w:t>"</w:t>
      </w:r>
      <w:r w:rsidRPr="003320E8">
        <w:rPr>
          <w:rFonts w:asciiTheme="majorBidi" w:hAnsiTheme="majorBidi" w:cstheme="majorBidi"/>
          <w:sz w:val="24"/>
        </w:rPr>
        <w:t>Style</w:t>
      </w:r>
      <w:r>
        <w:rPr>
          <w:rFonts w:asciiTheme="majorBidi" w:hAnsiTheme="majorBidi" w:cstheme="majorBidi"/>
          <w:sz w:val="24"/>
        </w:rPr>
        <w:t>s"</w:t>
      </w:r>
      <w:r w:rsidRPr="003320E8">
        <w:rPr>
          <w:rFonts w:asciiTheme="majorBidi" w:hAnsiTheme="majorBidi" w:cstheme="majorBidi"/>
          <w:sz w:val="24"/>
        </w:rPr>
        <w:t xml:space="preserve"> window)…………</w:t>
      </w:r>
      <w:r>
        <w:rPr>
          <w:rFonts w:asciiTheme="majorBidi" w:hAnsiTheme="majorBidi" w:cstheme="majorBidi"/>
          <w:sz w:val="24"/>
        </w:rPr>
        <w:t>…</w:t>
      </w:r>
      <w:r w:rsidRPr="003320E8">
        <w:rPr>
          <w:rFonts w:asciiTheme="majorBidi" w:hAnsiTheme="majorBidi" w:cstheme="majorBidi"/>
          <w:sz w:val="24"/>
        </w:rPr>
        <w:t>…………………………</w:t>
      </w:r>
      <w:r>
        <w:rPr>
          <w:rFonts w:asciiTheme="majorBidi" w:hAnsiTheme="majorBidi" w:cstheme="majorBidi"/>
          <w:sz w:val="24"/>
        </w:rPr>
        <w:t>….. ………</w:t>
      </w:r>
      <w:r w:rsidRPr="003320E8">
        <w:rPr>
          <w:rFonts w:asciiTheme="majorBidi" w:hAnsiTheme="majorBidi" w:cstheme="majorBidi"/>
          <w:sz w:val="24"/>
        </w:rPr>
        <w:t>…17</w:t>
      </w:r>
      <w:hyperlink w:anchor="_Toc91496658" w:history="1"/>
    </w:p>
    <w:p w14:paraId="59A6D20C" w14:textId="77777777" w:rsidR="008D11E9" w:rsidRPr="003320E8" w:rsidRDefault="008D11E9" w:rsidP="008D11E9">
      <w:pPr>
        <w:pStyle w:val="TOC3"/>
        <w:bidi w:val="0"/>
        <w:rPr>
          <w:rFonts w:cstheme="majorBidi"/>
          <w:sz w:val="24"/>
        </w:rPr>
      </w:pPr>
    </w:p>
    <w:p w14:paraId="6FD50001" w14:textId="474BD5AF" w:rsidR="008D11E9" w:rsidRPr="00254CCE" w:rsidRDefault="008D11E9" w:rsidP="008D11E9">
      <w:pPr>
        <w:pStyle w:val="TOC1"/>
        <w:rPr>
          <w:rFonts w:eastAsiaTheme="minorEastAsia"/>
          <w:rtl/>
        </w:rPr>
      </w:pPr>
      <w:r w:rsidRPr="003320E8">
        <w:rPr>
          <w:rtl/>
        </w:rPr>
        <w:fldChar w:fldCharType="end"/>
      </w:r>
      <w:hyperlink w:anchor="_Toc91496657" w:history="1">
        <w:r w:rsidRPr="00254CCE">
          <w:rPr>
            <w:rStyle w:val="Hyperlink"/>
            <w:rFonts w:asciiTheme="majorBidi" w:hAnsiTheme="majorBidi" w:cstheme="majorBidi"/>
            <w:b/>
            <w:bCs/>
            <w:color w:val="auto"/>
            <w:szCs w:val="24"/>
          </w:rPr>
          <w:t>Chapter 2: [Type the chapter title here]</w:t>
        </w:r>
        <w:r w:rsidRPr="00254CCE">
          <w:rPr>
            <w:webHidden/>
            <w:rtl/>
          </w:rPr>
          <w:tab/>
        </w:r>
        <w:r w:rsidRPr="00254CCE">
          <w:rPr>
            <w:webHidden/>
            <w:rtl/>
          </w:rPr>
          <w:fldChar w:fldCharType="begin"/>
        </w:r>
        <w:r w:rsidRPr="00254CCE">
          <w:rPr>
            <w:webHidden/>
            <w:rtl/>
          </w:rPr>
          <w:instrText xml:space="preserve"> </w:instrText>
        </w:r>
        <w:r w:rsidRPr="00254CCE">
          <w:rPr>
            <w:webHidden/>
          </w:rPr>
          <w:instrText>PAGEREF</w:instrText>
        </w:r>
        <w:r w:rsidRPr="00254CCE">
          <w:rPr>
            <w:webHidden/>
            <w:rtl/>
          </w:rPr>
          <w:instrText xml:space="preserve"> _</w:instrText>
        </w:r>
        <w:r w:rsidRPr="00254CCE">
          <w:rPr>
            <w:webHidden/>
          </w:rPr>
          <w:instrText>Toc91496657 \h</w:instrText>
        </w:r>
        <w:r w:rsidRPr="00254CCE">
          <w:rPr>
            <w:webHidden/>
            <w:rtl/>
          </w:rPr>
          <w:instrText xml:space="preserve"> </w:instrText>
        </w:r>
        <w:r w:rsidRPr="00254CCE">
          <w:rPr>
            <w:webHidden/>
            <w:rtl/>
          </w:rPr>
        </w:r>
        <w:r w:rsidRPr="00254CCE">
          <w:rPr>
            <w:webHidden/>
            <w:rtl/>
          </w:rPr>
          <w:fldChar w:fldCharType="separate"/>
        </w:r>
        <w:r w:rsidR="00152555">
          <w:rPr>
            <w:webHidden/>
          </w:rPr>
          <w:t>14</w:t>
        </w:r>
        <w:r w:rsidRPr="00254CCE">
          <w:rPr>
            <w:webHidden/>
            <w:rtl/>
          </w:rPr>
          <w:fldChar w:fldCharType="end"/>
        </w:r>
      </w:hyperlink>
      <w:r w:rsidRPr="00254CCE">
        <w:t>8</w:t>
      </w:r>
    </w:p>
    <w:p w14:paraId="596E2AE9" w14:textId="77777777" w:rsidR="008D11E9" w:rsidRPr="003320E8" w:rsidRDefault="008D11E9" w:rsidP="008D11E9">
      <w:pPr>
        <w:pStyle w:val="TOC2"/>
        <w:bidi w:val="0"/>
        <w:rPr>
          <w:rFonts w:asciiTheme="majorBidi" w:hAnsiTheme="majorBidi" w:cstheme="majorBidi"/>
          <w:sz w:val="24"/>
        </w:rPr>
      </w:pPr>
      <w:r w:rsidRPr="003320E8">
        <w:rPr>
          <w:rFonts w:asciiTheme="majorBidi" w:hAnsiTheme="majorBidi" w:cstheme="majorBidi"/>
          <w:sz w:val="24"/>
        </w:rPr>
        <w:t>2.1.</w:t>
      </w:r>
      <w:r w:rsidRPr="003320E8">
        <w:rPr>
          <w:rFonts w:asciiTheme="majorBidi" w:hAnsiTheme="majorBidi" w:cstheme="majorBidi"/>
          <w:noProof w:val="0"/>
          <w:sz w:val="24"/>
        </w:rPr>
        <w:t xml:space="preserve"> </w:t>
      </w:r>
      <w:r>
        <w:rPr>
          <w:rFonts w:asciiTheme="majorBidi" w:hAnsiTheme="majorBidi" w:cstheme="majorBidi"/>
          <w:sz w:val="24"/>
        </w:rPr>
        <w:t>Heading 1</w:t>
      </w:r>
      <w:r w:rsidRPr="003320E8">
        <w:rPr>
          <w:rFonts w:asciiTheme="majorBidi" w:hAnsiTheme="majorBidi" w:cstheme="majorBidi"/>
          <w:sz w:val="24"/>
        </w:rPr>
        <w:t xml:space="preserve"> (After typing the title, click on Title 1 in the </w:t>
      </w:r>
      <w:r>
        <w:rPr>
          <w:rFonts w:asciiTheme="majorBidi" w:hAnsiTheme="majorBidi" w:cstheme="majorBidi"/>
          <w:sz w:val="24"/>
        </w:rPr>
        <w:t>“</w:t>
      </w:r>
      <w:r w:rsidRPr="003320E8">
        <w:rPr>
          <w:rFonts w:asciiTheme="majorBidi" w:hAnsiTheme="majorBidi" w:cstheme="majorBidi"/>
          <w:sz w:val="24"/>
        </w:rPr>
        <w:t>Style</w:t>
      </w:r>
      <w:r>
        <w:rPr>
          <w:rFonts w:asciiTheme="majorBidi" w:hAnsiTheme="majorBidi" w:cstheme="majorBidi"/>
          <w:sz w:val="24"/>
        </w:rPr>
        <w:t>s”</w:t>
      </w:r>
      <w:r w:rsidRPr="003320E8">
        <w:rPr>
          <w:rFonts w:asciiTheme="majorBidi" w:hAnsiTheme="majorBidi" w:cstheme="majorBidi"/>
          <w:sz w:val="24"/>
        </w:rPr>
        <w:t xml:space="preserve"> window)…….…</w:t>
      </w:r>
      <w:r>
        <w:rPr>
          <w:rFonts w:asciiTheme="majorBidi" w:hAnsiTheme="majorBidi" w:cstheme="majorBidi"/>
          <w:sz w:val="24"/>
        </w:rPr>
        <w:t>……………………………………………………..</w:t>
      </w:r>
      <w:r w:rsidRPr="003320E8">
        <w:rPr>
          <w:rFonts w:asciiTheme="majorBidi" w:hAnsiTheme="majorBidi" w:cstheme="majorBidi"/>
          <w:sz w:val="24"/>
        </w:rPr>
        <w:t>..19</w:t>
      </w:r>
    </w:p>
    <w:p w14:paraId="727112EB" w14:textId="77777777" w:rsidR="008D11E9" w:rsidRPr="003320E8" w:rsidRDefault="008D11E9" w:rsidP="008D11E9">
      <w:pPr>
        <w:pStyle w:val="TOC2"/>
        <w:bidi w:val="0"/>
        <w:rPr>
          <w:rFonts w:asciiTheme="majorBidi" w:hAnsiTheme="majorBidi" w:cstheme="majorBidi"/>
          <w:sz w:val="24"/>
        </w:rPr>
      </w:pPr>
      <w:r w:rsidRPr="003320E8">
        <w:rPr>
          <w:rFonts w:asciiTheme="majorBidi" w:hAnsiTheme="majorBidi" w:cstheme="majorBidi"/>
          <w:sz w:val="24"/>
        </w:rPr>
        <w:t>2.2.</w:t>
      </w:r>
      <w:r w:rsidRPr="003320E8">
        <w:rPr>
          <w:rFonts w:asciiTheme="majorBidi" w:hAnsiTheme="majorBidi" w:cstheme="majorBidi"/>
          <w:noProof w:val="0"/>
          <w:sz w:val="24"/>
        </w:rPr>
        <w:t xml:space="preserve"> </w:t>
      </w:r>
      <w:r>
        <w:rPr>
          <w:rFonts w:asciiTheme="majorBidi" w:hAnsiTheme="majorBidi" w:cstheme="majorBidi"/>
          <w:sz w:val="24"/>
        </w:rPr>
        <w:t>Heading 1</w:t>
      </w:r>
      <w:r w:rsidRPr="003320E8">
        <w:rPr>
          <w:rFonts w:asciiTheme="majorBidi" w:hAnsiTheme="majorBidi" w:cstheme="majorBidi"/>
          <w:sz w:val="24"/>
        </w:rPr>
        <w:t xml:space="preserve"> (After typing the title, click on Title 1 in the </w:t>
      </w:r>
      <w:r>
        <w:rPr>
          <w:rFonts w:asciiTheme="majorBidi" w:hAnsiTheme="majorBidi" w:cstheme="majorBidi"/>
          <w:sz w:val="24"/>
        </w:rPr>
        <w:t>“</w:t>
      </w:r>
      <w:r w:rsidRPr="003320E8">
        <w:rPr>
          <w:rFonts w:asciiTheme="majorBidi" w:hAnsiTheme="majorBidi" w:cstheme="majorBidi"/>
          <w:sz w:val="24"/>
        </w:rPr>
        <w:t>Style</w:t>
      </w:r>
      <w:r>
        <w:rPr>
          <w:rFonts w:asciiTheme="majorBidi" w:hAnsiTheme="majorBidi" w:cstheme="majorBidi"/>
          <w:sz w:val="24"/>
        </w:rPr>
        <w:t>s”</w:t>
      </w:r>
      <w:r w:rsidRPr="003320E8">
        <w:rPr>
          <w:rFonts w:asciiTheme="majorBidi" w:hAnsiTheme="majorBidi" w:cstheme="majorBidi"/>
          <w:sz w:val="24"/>
        </w:rPr>
        <w:t xml:space="preserve"> window)……</w:t>
      </w:r>
      <w:r>
        <w:rPr>
          <w:rFonts w:asciiTheme="majorBidi" w:hAnsiTheme="majorBidi" w:cstheme="majorBidi"/>
          <w:sz w:val="24"/>
        </w:rPr>
        <w:t>……………………………………………………..</w:t>
      </w:r>
      <w:r w:rsidRPr="003320E8">
        <w:rPr>
          <w:rFonts w:asciiTheme="majorBidi" w:hAnsiTheme="majorBidi" w:cstheme="majorBidi"/>
          <w:sz w:val="24"/>
        </w:rPr>
        <w:t>.…..19</w:t>
      </w:r>
    </w:p>
    <w:p w14:paraId="76EFBF3F" w14:textId="77777777" w:rsidR="008D11E9" w:rsidRPr="003320E8" w:rsidRDefault="008D11E9" w:rsidP="008D11E9">
      <w:pPr>
        <w:bidi w:val="0"/>
        <w:spacing w:after="0"/>
        <w:ind w:left="221" w:firstLine="487"/>
        <w:jc w:val="both"/>
        <w:rPr>
          <w:rFonts w:asciiTheme="majorBidi" w:hAnsiTheme="majorBidi" w:cstheme="majorBidi"/>
          <w:b/>
          <w:bCs/>
          <w:szCs w:val="24"/>
          <w:rtl/>
          <w:lang w:bidi="ar-BH"/>
        </w:rPr>
      </w:pPr>
      <w:r w:rsidRPr="003320E8">
        <w:rPr>
          <w:rFonts w:asciiTheme="majorBidi" w:hAnsiTheme="majorBidi" w:cstheme="majorBidi"/>
          <w:szCs w:val="24"/>
        </w:rPr>
        <w:t xml:space="preserve">2.2.1. </w:t>
      </w:r>
      <w:r>
        <w:rPr>
          <w:rFonts w:asciiTheme="majorBidi" w:hAnsiTheme="majorBidi" w:cstheme="majorBidi"/>
          <w:szCs w:val="24"/>
        </w:rPr>
        <w:t>Heading 2</w:t>
      </w:r>
      <w:r w:rsidRPr="003320E8">
        <w:rPr>
          <w:rFonts w:asciiTheme="majorBidi" w:hAnsiTheme="majorBidi" w:cstheme="majorBidi"/>
          <w:szCs w:val="24"/>
        </w:rPr>
        <w:t xml:space="preserve"> (After typing the title, click on Title 2 in the </w:t>
      </w:r>
      <w:r>
        <w:rPr>
          <w:rFonts w:asciiTheme="majorBidi" w:hAnsiTheme="majorBidi" w:cstheme="majorBidi"/>
          <w:szCs w:val="24"/>
        </w:rPr>
        <w:t>“</w:t>
      </w:r>
      <w:r w:rsidRPr="003320E8">
        <w:rPr>
          <w:rFonts w:asciiTheme="majorBidi" w:hAnsiTheme="majorBidi" w:cstheme="majorBidi"/>
          <w:szCs w:val="24"/>
        </w:rPr>
        <w:t>Style</w:t>
      </w:r>
      <w:r>
        <w:rPr>
          <w:rFonts w:asciiTheme="majorBidi" w:hAnsiTheme="majorBidi" w:cstheme="majorBidi"/>
          <w:szCs w:val="24"/>
        </w:rPr>
        <w:t>s”</w:t>
      </w:r>
      <w:r w:rsidRPr="003320E8">
        <w:rPr>
          <w:rFonts w:asciiTheme="majorBidi" w:hAnsiTheme="majorBidi" w:cstheme="majorBidi"/>
          <w:szCs w:val="24"/>
        </w:rPr>
        <w:t xml:space="preserve"> window)…… ………………</w:t>
      </w:r>
      <w:r>
        <w:rPr>
          <w:rFonts w:asciiTheme="majorBidi" w:hAnsiTheme="majorBidi" w:cstheme="majorBidi"/>
          <w:szCs w:val="24"/>
        </w:rPr>
        <w:t>……………...</w:t>
      </w:r>
      <w:r w:rsidRPr="003320E8">
        <w:rPr>
          <w:rFonts w:asciiTheme="majorBidi" w:hAnsiTheme="majorBidi" w:cstheme="majorBidi"/>
          <w:szCs w:val="24"/>
        </w:rPr>
        <w:t>……</w:t>
      </w:r>
      <w:r>
        <w:rPr>
          <w:rFonts w:asciiTheme="majorBidi" w:hAnsiTheme="majorBidi" w:cstheme="majorBidi"/>
          <w:szCs w:val="24"/>
        </w:rPr>
        <w:t>……..</w:t>
      </w:r>
      <w:r w:rsidRPr="003320E8">
        <w:rPr>
          <w:rFonts w:asciiTheme="majorBidi" w:hAnsiTheme="majorBidi" w:cstheme="majorBidi"/>
          <w:szCs w:val="24"/>
        </w:rPr>
        <w:t>……19</w:t>
      </w:r>
    </w:p>
    <w:p w14:paraId="6688DA15" w14:textId="78F6D2BD" w:rsidR="008D11E9" w:rsidRPr="001D440F" w:rsidRDefault="008D11E9" w:rsidP="001D440F">
      <w:pPr>
        <w:bidi w:val="0"/>
        <w:spacing w:after="0"/>
        <w:ind w:left="708" w:firstLine="487"/>
        <w:jc w:val="both"/>
        <w:rPr>
          <w:rFonts w:asciiTheme="majorBidi" w:hAnsiTheme="majorBidi" w:cstheme="majorBidi"/>
          <w:szCs w:val="24"/>
          <w:rtl/>
        </w:rPr>
      </w:pPr>
      <w:r w:rsidRPr="003320E8">
        <w:rPr>
          <w:rFonts w:asciiTheme="majorBidi" w:hAnsiTheme="majorBidi" w:cstheme="majorBidi"/>
          <w:szCs w:val="24"/>
        </w:rPr>
        <w:t xml:space="preserve">2.2.1.1. </w:t>
      </w:r>
      <w:r>
        <w:rPr>
          <w:rFonts w:asciiTheme="majorBidi" w:hAnsiTheme="majorBidi" w:cstheme="majorBidi"/>
          <w:szCs w:val="24"/>
        </w:rPr>
        <w:t>Heading 3</w:t>
      </w:r>
      <w:r w:rsidRPr="003320E8">
        <w:rPr>
          <w:rFonts w:asciiTheme="majorBidi" w:hAnsiTheme="majorBidi" w:cstheme="majorBidi"/>
          <w:szCs w:val="24"/>
        </w:rPr>
        <w:t xml:space="preserve"> (After typing the</w:t>
      </w:r>
      <w:r w:rsidR="001D440F">
        <w:rPr>
          <w:rFonts w:asciiTheme="majorBidi" w:hAnsiTheme="majorBidi" w:cstheme="majorBidi"/>
          <w:szCs w:val="24"/>
        </w:rPr>
        <w:t xml:space="preserve"> title, click on Title 2 in the </w:t>
      </w:r>
      <w:r>
        <w:rPr>
          <w:rFonts w:asciiTheme="majorBidi" w:hAnsiTheme="majorBidi" w:cstheme="majorBidi"/>
          <w:szCs w:val="24"/>
        </w:rPr>
        <w:t>“</w:t>
      </w:r>
      <w:r w:rsidRPr="003320E8">
        <w:rPr>
          <w:rFonts w:asciiTheme="majorBidi" w:hAnsiTheme="majorBidi" w:cstheme="majorBidi"/>
          <w:szCs w:val="24"/>
        </w:rPr>
        <w:t>Style</w:t>
      </w:r>
      <w:r>
        <w:rPr>
          <w:rFonts w:asciiTheme="majorBidi" w:hAnsiTheme="majorBidi" w:cstheme="majorBidi"/>
          <w:szCs w:val="24"/>
        </w:rPr>
        <w:t>s”</w:t>
      </w:r>
      <w:r w:rsidR="001D440F">
        <w:rPr>
          <w:rFonts w:asciiTheme="majorBidi" w:hAnsiTheme="majorBidi" w:cstheme="majorBidi"/>
          <w:szCs w:val="24"/>
        </w:rPr>
        <w:t xml:space="preserve"> </w:t>
      </w:r>
      <w:r w:rsidRPr="003320E8">
        <w:rPr>
          <w:rFonts w:asciiTheme="majorBidi" w:hAnsiTheme="majorBidi" w:cstheme="majorBidi"/>
          <w:szCs w:val="24"/>
        </w:rPr>
        <w:t>window)</w:t>
      </w:r>
      <w:r w:rsidR="001D440F">
        <w:rPr>
          <w:rFonts w:asciiTheme="majorBidi" w:hAnsiTheme="majorBidi" w:cstheme="majorBidi"/>
          <w:szCs w:val="24"/>
        </w:rPr>
        <w:t xml:space="preserve">  …………………</w:t>
      </w:r>
      <w:r>
        <w:rPr>
          <w:rFonts w:asciiTheme="majorBidi" w:hAnsiTheme="majorBidi" w:cstheme="majorBidi"/>
          <w:szCs w:val="24"/>
        </w:rPr>
        <w:t>....</w:t>
      </w:r>
      <w:r w:rsidRPr="003320E8">
        <w:rPr>
          <w:rFonts w:asciiTheme="majorBidi" w:hAnsiTheme="majorBidi" w:cstheme="majorBidi"/>
          <w:szCs w:val="24"/>
        </w:rPr>
        <w:t>……………………..20</w:t>
      </w:r>
    </w:p>
    <w:p w14:paraId="2B233DC2" w14:textId="347D3D40" w:rsidR="008D11E9" w:rsidRPr="003320E8" w:rsidRDefault="008D11E9" w:rsidP="008D11E9">
      <w:pPr>
        <w:bidi w:val="0"/>
        <w:spacing w:after="0"/>
        <w:ind w:left="708" w:firstLine="487"/>
        <w:jc w:val="both"/>
        <w:rPr>
          <w:rFonts w:asciiTheme="majorBidi" w:hAnsiTheme="majorBidi" w:cstheme="majorBidi"/>
          <w:b/>
          <w:bCs/>
          <w:szCs w:val="24"/>
          <w:rtl/>
          <w:lang w:bidi="ar-BH"/>
        </w:rPr>
      </w:pPr>
      <w:r w:rsidRPr="003320E8">
        <w:rPr>
          <w:rFonts w:asciiTheme="majorBidi" w:hAnsiTheme="majorBidi" w:cstheme="majorBidi"/>
          <w:szCs w:val="24"/>
        </w:rPr>
        <w:t xml:space="preserve">2.2.1.2. </w:t>
      </w:r>
      <w:r>
        <w:rPr>
          <w:rFonts w:asciiTheme="majorBidi" w:hAnsiTheme="majorBidi" w:cstheme="majorBidi"/>
          <w:szCs w:val="24"/>
        </w:rPr>
        <w:t>Heading 3</w:t>
      </w:r>
      <w:r w:rsidRPr="003320E8">
        <w:rPr>
          <w:rFonts w:asciiTheme="majorBidi" w:hAnsiTheme="majorBidi" w:cstheme="majorBidi"/>
          <w:szCs w:val="24"/>
        </w:rPr>
        <w:t xml:space="preserve"> (After typing the title, click on Title 2 in the </w:t>
      </w:r>
      <w:r>
        <w:rPr>
          <w:rFonts w:asciiTheme="majorBidi" w:hAnsiTheme="majorBidi" w:cstheme="majorBidi"/>
          <w:szCs w:val="24"/>
        </w:rPr>
        <w:t>“</w:t>
      </w:r>
      <w:r w:rsidRPr="003320E8">
        <w:rPr>
          <w:rFonts w:asciiTheme="majorBidi" w:hAnsiTheme="majorBidi" w:cstheme="majorBidi"/>
          <w:szCs w:val="24"/>
        </w:rPr>
        <w:t>Style</w:t>
      </w:r>
      <w:r>
        <w:rPr>
          <w:rFonts w:asciiTheme="majorBidi" w:hAnsiTheme="majorBidi" w:cstheme="majorBidi"/>
          <w:szCs w:val="24"/>
        </w:rPr>
        <w:t>s”</w:t>
      </w:r>
      <w:r w:rsidRPr="003320E8">
        <w:rPr>
          <w:rFonts w:asciiTheme="majorBidi" w:hAnsiTheme="majorBidi" w:cstheme="majorBidi"/>
          <w:szCs w:val="24"/>
        </w:rPr>
        <w:t xml:space="preserve"> window)………</w:t>
      </w:r>
      <w:r>
        <w:rPr>
          <w:rFonts w:asciiTheme="majorBidi" w:hAnsiTheme="majorBidi" w:cstheme="majorBidi"/>
          <w:szCs w:val="24"/>
        </w:rPr>
        <w:t>…...</w:t>
      </w:r>
      <w:r w:rsidR="001D440F">
        <w:rPr>
          <w:rFonts w:asciiTheme="majorBidi" w:hAnsiTheme="majorBidi" w:cstheme="majorBidi"/>
          <w:szCs w:val="24"/>
        </w:rPr>
        <w:t xml:space="preserve"> ……………..</w:t>
      </w:r>
      <w:r w:rsidRPr="003320E8">
        <w:rPr>
          <w:rFonts w:asciiTheme="majorBidi" w:hAnsiTheme="majorBidi" w:cstheme="majorBidi"/>
          <w:szCs w:val="24"/>
        </w:rPr>
        <w:t>………………..21</w:t>
      </w:r>
    </w:p>
    <w:p w14:paraId="0205050F" w14:textId="430F962F" w:rsidR="008D11E9" w:rsidRPr="003320E8" w:rsidRDefault="008D11E9" w:rsidP="008D11E9">
      <w:pPr>
        <w:bidi w:val="0"/>
        <w:spacing w:after="0"/>
        <w:ind w:left="708" w:firstLine="487"/>
        <w:jc w:val="both"/>
        <w:rPr>
          <w:rFonts w:asciiTheme="majorBidi" w:hAnsiTheme="majorBidi" w:cstheme="majorBidi"/>
          <w:b/>
          <w:bCs/>
          <w:szCs w:val="24"/>
          <w:rtl/>
          <w:lang w:bidi="ar-BH"/>
        </w:rPr>
      </w:pPr>
      <w:r w:rsidRPr="003320E8">
        <w:rPr>
          <w:rFonts w:asciiTheme="majorBidi" w:hAnsiTheme="majorBidi" w:cstheme="majorBidi"/>
          <w:szCs w:val="24"/>
        </w:rPr>
        <w:t xml:space="preserve">2.2.1.3. </w:t>
      </w:r>
      <w:r>
        <w:rPr>
          <w:rFonts w:asciiTheme="majorBidi" w:hAnsiTheme="majorBidi" w:cstheme="majorBidi"/>
          <w:szCs w:val="24"/>
        </w:rPr>
        <w:t>Heading 3</w:t>
      </w:r>
      <w:r w:rsidRPr="003320E8">
        <w:rPr>
          <w:rFonts w:asciiTheme="majorBidi" w:hAnsiTheme="majorBidi" w:cstheme="majorBidi"/>
          <w:szCs w:val="24"/>
        </w:rPr>
        <w:t xml:space="preserve"> (After typing the title, click on Title 2 in the </w:t>
      </w:r>
      <w:r>
        <w:rPr>
          <w:rFonts w:asciiTheme="majorBidi" w:hAnsiTheme="majorBidi" w:cstheme="majorBidi"/>
          <w:szCs w:val="24"/>
        </w:rPr>
        <w:t>“</w:t>
      </w:r>
      <w:r w:rsidRPr="003320E8">
        <w:rPr>
          <w:rFonts w:asciiTheme="majorBidi" w:hAnsiTheme="majorBidi" w:cstheme="majorBidi"/>
          <w:szCs w:val="24"/>
        </w:rPr>
        <w:t>Style</w:t>
      </w:r>
      <w:r>
        <w:rPr>
          <w:rFonts w:asciiTheme="majorBidi" w:hAnsiTheme="majorBidi" w:cstheme="majorBidi"/>
          <w:szCs w:val="24"/>
        </w:rPr>
        <w:t>s”</w:t>
      </w:r>
      <w:r w:rsidR="001D440F">
        <w:rPr>
          <w:rFonts w:asciiTheme="majorBidi" w:hAnsiTheme="majorBidi" w:cstheme="majorBidi"/>
          <w:szCs w:val="24"/>
        </w:rPr>
        <w:t xml:space="preserve"> window)…</w:t>
      </w:r>
      <w:r w:rsidRPr="003320E8">
        <w:rPr>
          <w:rFonts w:asciiTheme="majorBidi" w:hAnsiTheme="majorBidi" w:cstheme="majorBidi"/>
          <w:szCs w:val="24"/>
        </w:rPr>
        <w:t>……</w:t>
      </w:r>
      <w:r w:rsidR="001D440F">
        <w:rPr>
          <w:rFonts w:asciiTheme="majorBidi" w:hAnsiTheme="majorBidi" w:cstheme="majorBidi"/>
          <w:szCs w:val="24"/>
        </w:rPr>
        <w:t>…..</w:t>
      </w:r>
      <w:r>
        <w:rPr>
          <w:rFonts w:asciiTheme="majorBidi" w:hAnsiTheme="majorBidi" w:cstheme="majorBidi"/>
          <w:szCs w:val="24"/>
        </w:rPr>
        <w:t>………</w:t>
      </w:r>
      <w:r w:rsidRPr="003320E8">
        <w:rPr>
          <w:rFonts w:asciiTheme="majorBidi" w:hAnsiTheme="majorBidi" w:cstheme="majorBidi"/>
          <w:szCs w:val="24"/>
        </w:rPr>
        <w:t>………………………..22</w:t>
      </w:r>
    </w:p>
    <w:p w14:paraId="159FD22A" w14:textId="77777777" w:rsidR="008D11E9" w:rsidRPr="00293719" w:rsidRDefault="0087745C" w:rsidP="008D11E9">
      <w:pPr>
        <w:pStyle w:val="TOC1"/>
        <w:rPr>
          <w:rFonts w:eastAsiaTheme="minorEastAsia"/>
          <w:rtl/>
        </w:rPr>
      </w:pPr>
      <w:hyperlink w:anchor="_Toc91496657" w:history="1">
        <w:r w:rsidR="008D11E9" w:rsidRPr="00293719">
          <w:rPr>
            <w:rStyle w:val="Hyperlink"/>
            <w:rFonts w:asciiTheme="majorBidi" w:hAnsiTheme="majorBidi" w:cstheme="majorBidi"/>
            <w:b/>
            <w:bCs/>
            <w:color w:val="auto"/>
            <w:szCs w:val="24"/>
          </w:rPr>
          <w:t>Chapter 3: [Type the chapter title here]</w:t>
        </w:r>
        <w:r w:rsidR="008D11E9" w:rsidRPr="00293719">
          <w:rPr>
            <w:webHidden/>
            <w:rtl/>
          </w:rPr>
          <w:tab/>
        </w:r>
      </w:hyperlink>
      <w:r w:rsidR="008D11E9" w:rsidRPr="00293719">
        <w:t>23</w:t>
      </w:r>
    </w:p>
    <w:p w14:paraId="2F4E5434" w14:textId="77777777" w:rsidR="008D11E9" w:rsidRPr="00293719" w:rsidRDefault="008D11E9" w:rsidP="008D11E9">
      <w:pPr>
        <w:pStyle w:val="TOC2"/>
        <w:bidi w:val="0"/>
        <w:rPr>
          <w:rFonts w:asciiTheme="majorBidi" w:hAnsiTheme="majorBidi" w:cstheme="majorBidi"/>
          <w:sz w:val="24"/>
        </w:rPr>
      </w:pPr>
      <w:r w:rsidRPr="00293719">
        <w:rPr>
          <w:rFonts w:asciiTheme="majorBidi" w:hAnsiTheme="majorBidi" w:cstheme="majorBidi"/>
          <w:sz w:val="24"/>
        </w:rPr>
        <w:t>3.1.</w:t>
      </w:r>
      <w:r w:rsidRPr="00293719">
        <w:rPr>
          <w:rFonts w:asciiTheme="majorBidi" w:hAnsiTheme="majorBidi" w:cstheme="majorBidi"/>
          <w:noProof w:val="0"/>
          <w:sz w:val="24"/>
        </w:rPr>
        <w:t xml:space="preserve"> </w:t>
      </w:r>
      <w:r>
        <w:rPr>
          <w:rFonts w:asciiTheme="majorBidi" w:hAnsiTheme="majorBidi" w:cstheme="majorBidi"/>
          <w:sz w:val="24"/>
        </w:rPr>
        <w:t>Heading 1</w:t>
      </w:r>
      <w:r w:rsidRPr="00293719">
        <w:rPr>
          <w:rFonts w:asciiTheme="majorBidi" w:hAnsiTheme="majorBidi" w:cstheme="majorBidi"/>
          <w:sz w:val="24"/>
        </w:rPr>
        <w:t xml:space="preserve"> (After typing the title, click on Title 1 in the </w:t>
      </w:r>
      <w:r>
        <w:rPr>
          <w:rFonts w:asciiTheme="majorBidi" w:hAnsiTheme="majorBidi" w:cstheme="majorBidi"/>
          <w:sz w:val="24"/>
        </w:rPr>
        <w:t>“</w:t>
      </w:r>
      <w:r w:rsidRPr="00293719">
        <w:rPr>
          <w:rFonts w:asciiTheme="majorBidi" w:hAnsiTheme="majorBidi" w:cstheme="majorBidi"/>
          <w:sz w:val="24"/>
        </w:rPr>
        <w:t>Style</w:t>
      </w:r>
      <w:r>
        <w:rPr>
          <w:rFonts w:asciiTheme="majorBidi" w:hAnsiTheme="majorBidi" w:cstheme="majorBidi"/>
          <w:sz w:val="24"/>
        </w:rPr>
        <w:t>s”</w:t>
      </w:r>
      <w:r w:rsidRPr="00293719">
        <w:rPr>
          <w:rFonts w:asciiTheme="majorBidi" w:hAnsiTheme="majorBidi" w:cstheme="majorBidi"/>
          <w:sz w:val="24"/>
        </w:rPr>
        <w:t xml:space="preserve"> window)…………………………………………………………...…..24</w:t>
      </w:r>
    </w:p>
    <w:p w14:paraId="6B01092F" w14:textId="7898788A" w:rsidR="008D11E9" w:rsidRPr="00293719" w:rsidRDefault="008D11E9" w:rsidP="008D11E9">
      <w:pPr>
        <w:bidi w:val="0"/>
        <w:spacing w:after="0"/>
        <w:ind w:left="221" w:firstLine="487"/>
        <w:jc w:val="both"/>
        <w:rPr>
          <w:rFonts w:asciiTheme="majorBidi" w:hAnsiTheme="majorBidi" w:cstheme="majorBidi"/>
          <w:b/>
          <w:bCs/>
          <w:szCs w:val="24"/>
          <w:rtl/>
          <w:lang w:bidi="ar-BH"/>
        </w:rPr>
      </w:pPr>
      <w:r w:rsidRPr="00293719">
        <w:rPr>
          <w:rFonts w:asciiTheme="majorBidi" w:hAnsiTheme="majorBidi" w:cstheme="majorBidi"/>
          <w:szCs w:val="24"/>
        </w:rPr>
        <w:t xml:space="preserve">3.1.1. </w:t>
      </w:r>
      <w:r>
        <w:rPr>
          <w:rFonts w:asciiTheme="majorBidi" w:hAnsiTheme="majorBidi" w:cstheme="majorBidi"/>
          <w:szCs w:val="24"/>
        </w:rPr>
        <w:t>Heading 2</w:t>
      </w:r>
      <w:r w:rsidRPr="00293719">
        <w:rPr>
          <w:rFonts w:asciiTheme="majorBidi" w:hAnsiTheme="majorBidi" w:cstheme="majorBidi"/>
          <w:szCs w:val="24"/>
        </w:rPr>
        <w:t xml:space="preserve"> (After typing the title, click on Title 2 in the </w:t>
      </w:r>
      <w:r>
        <w:rPr>
          <w:rFonts w:asciiTheme="majorBidi" w:hAnsiTheme="majorBidi" w:cstheme="majorBidi"/>
          <w:szCs w:val="24"/>
        </w:rPr>
        <w:t>“</w:t>
      </w:r>
      <w:r w:rsidRPr="00293719">
        <w:rPr>
          <w:rFonts w:asciiTheme="majorBidi" w:hAnsiTheme="majorBidi" w:cstheme="majorBidi"/>
          <w:szCs w:val="24"/>
        </w:rPr>
        <w:t>Style</w:t>
      </w:r>
      <w:r w:rsidR="001D440F">
        <w:rPr>
          <w:rFonts w:asciiTheme="majorBidi" w:hAnsiTheme="majorBidi" w:cstheme="majorBidi"/>
          <w:szCs w:val="24"/>
        </w:rPr>
        <w:t>s” window)………….. ………………………………...</w:t>
      </w:r>
      <w:r>
        <w:rPr>
          <w:rFonts w:asciiTheme="majorBidi" w:hAnsiTheme="majorBidi" w:cstheme="majorBidi"/>
          <w:szCs w:val="24"/>
        </w:rPr>
        <w:t>…</w:t>
      </w:r>
      <w:r w:rsidRPr="00293719">
        <w:rPr>
          <w:rFonts w:asciiTheme="majorBidi" w:hAnsiTheme="majorBidi" w:cstheme="majorBidi"/>
          <w:szCs w:val="24"/>
        </w:rPr>
        <w:t>……24</w:t>
      </w:r>
    </w:p>
    <w:p w14:paraId="21CA360E" w14:textId="77777777" w:rsidR="008D11E9" w:rsidRPr="00293719" w:rsidRDefault="008D11E9" w:rsidP="008D11E9">
      <w:pPr>
        <w:spacing w:after="0"/>
        <w:ind w:firstLine="284"/>
        <w:jc w:val="center"/>
        <w:rPr>
          <w:rFonts w:asciiTheme="majorBidi" w:hAnsiTheme="majorBidi" w:cstheme="majorBidi"/>
          <w:b/>
          <w:bCs/>
          <w:szCs w:val="24"/>
          <w:rtl/>
          <w:lang w:bidi="ar-BH"/>
        </w:rPr>
      </w:pPr>
    </w:p>
    <w:p w14:paraId="658872CD" w14:textId="77777777" w:rsidR="008D11E9" w:rsidRPr="00293719" w:rsidRDefault="0087745C" w:rsidP="008D11E9">
      <w:pPr>
        <w:pStyle w:val="TOC1"/>
        <w:rPr>
          <w:rFonts w:eastAsiaTheme="minorEastAsia"/>
          <w:rtl/>
        </w:rPr>
      </w:pPr>
      <w:hyperlink w:anchor="_Toc91496657" w:history="1">
        <w:r w:rsidR="008D11E9" w:rsidRPr="00293719">
          <w:rPr>
            <w:rStyle w:val="Hyperlink"/>
            <w:rFonts w:asciiTheme="majorBidi" w:hAnsiTheme="majorBidi" w:cstheme="majorBidi"/>
            <w:b/>
            <w:bCs/>
            <w:color w:val="auto"/>
            <w:szCs w:val="24"/>
          </w:rPr>
          <w:t>Chapter 4: [Type the chapter title here]</w:t>
        </w:r>
        <w:r w:rsidR="008D11E9" w:rsidRPr="00293719">
          <w:rPr>
            <w:webHidden/>
            <w:rtl/>
          </w:rPr>
          <w:tab/>
        </w:r>
      </w:hyperlink>
      <w:r w:rsidR="008D11E9" w:rsidRPr="00293719">
        <w:t>26</w:t>
      </w:r>
    </w:p>
    <w:p w14:paraId="3EA919C2" w14:textId="77777777" w:rsidR="008D11E9" w:rsidRPr="00293719" w:rsidRDefault="008D11E9" w:rsidP="008D11E9">
      <w:pPr>
        <w:pStyle w:val="TOC2"/>
        <w:bidi w:val="0"/>
        <w:rPr>
          <w:rFonts w:asciiTheme="majorBidi" w:hAnsiTheme="majorBidi" w:cstheme="majorBidi"/>
          <w:sz w:val="24"/>
        </w:rPr>
      </w:pPr>
      <w:r w:rsidRPr="00293719">
        <w:rPr>
          <w:rFonts w:asciiTheme="majorBidi" w:hAnsiTheme="majorBidi" w:cstheme="majorBidi"/>
          <w:sz w:val="24"/>
        </w:rPr>
        <w:t>4.1.</w:t>
      </w:r>
      <w:r w:rsidRPr="00293719">
        <w:rPr>
          <w:rFonts w:asciiTheme="majorBidi" w:hAnsiTheme="majorBidi" w:cstheme="majorBidi"/>
          <w:noProof w:val="0"/>
          <w:sz w:val="24"/>
        </w:rPr>
        <w:t xml:space="preserve"> </w:t>
      </w:r>
      <w:r>
        <w:rPr>
          <w:rFonts w:asciiTheme="majorBidi" w:hAnsiTheme="majorBidi" w:cstheme="majorBidi"/>
          <w:sz w:val="24"/>
        </w:rPr>
        <w:t>Heading 1</w:t>
      </w:r>
      <w:r w:rsidRPr="00293719">
        <w:rPr>
          <w:rFonts w:asciiTheme="majorBidi" w:hAnsiTheme="majorBidi" w:cstheme="majorBidi"/>
          <w:sz w:val="24"/>
        </w:rPr>
        <w:t xml:space="preserve"> (After typing the title, click on Title 1 in the Style window)…………………………………………………………...…..27</w:t>
      </w:r>
    </w:p>
    <w:p w14:paraId="784E07E8" w14:textId="77777777" w:rsidR="008D11E9" w:rsidRPr="00293719" w:rsidRDefault="008D11E9" w:rsidP="008D11E9">
      <w:pPr>
        <w:bidi w:val="0"/>
        <w:spacing w:after="0"/>
        <w:ind w:firstLine="708"/>
        <w:jc w:val="both"/>
        <w:rPr>
          <w:rFonts w:asciiTheme="majorBidi" w:hAnsiTheme="majorBidi" w:cstheme="majorBidi"/>
          <w:b/>
          <w:bCs/>
          <w:szCs w:val="24"/>
          <w:rtl/>
          <w:lang w:bidi="ar-BH"/>
        </w:rPr>
      </w:pPr>
      <w:r w:rsidRPr="00293719">
        <w:rPr>
          <w:rFonts w:asciiTheme="majorBidi" w:hAnsiTheme="majorBidi" w:cstheme="majorBidi"/>
          <w:szCs w:val="24"/>
        </w:rPr>
        <w:t xml:space="preserve">4.1.1. </w:t>
      </w:r>
      <w:r>
        <w:rPr>
          <w:rFonts w:asciiTheme="majorBidi" w:hAnsiTheme="majorBidi" w:cstheme="majorBidi"/>
        </w:rPr>
        <w:t>Heading 2</w:t>
      </w:r>
      <w:r w:rsidRPr="00293719">
        <w:rPr>
          <w:rFonts w:asciiTheme="majorBidi" w:hAnsiTheme="majorBidi" w:cstheme="majorBidi"/>
          <w:szCs w:val="24"/>
        </w:rPr>
        <w:t xml:space="preserve"> (After typing the title, click on Title 2 in the </w:t>
      </w:r>
      <w:r>
        <w:rPr>
          <w:rFonts w:asciiTheme="majorBidi" w:hAnsiTheme="majorBidi" w:cstheme="majorBidi"/>
          <w:szCs w:val="24"/>
        </w:rPr>
        <w:t>“</w:t>
      </w:r>
      <w:r w:rsidRPr="00293719">
        <w:rPr>
          <w:rFonts w:asciiTheme="majorBidi" w:hAnsiTheme="majorBidi" w:cstheme="majorBidi"/>
          <w:szCs w:val="24"/>
        </w:rPr>
        <w:t>Style</w:t>
      </w:r>
      <w:r>
        <w:rPr>
          <w:rFonts w:asciiTheme="majorBidi" w:hAnsiTheme="majorBidi" w:cstheme="majorBidi"/>
          <w:szCs w:val="24"/>
        </w:rPr>
        <w:t>s”</w:t>
      </w:r>
      <w:r w:rsidRPr="00293719">
        <w:rPr>
          <w:rFonts w:asciiTheme="majorBidi" w:hAnsiTheme="majorBidi" w:cstheme="majorBidi"/>
          <w:szCs w:val="24"/>
        </w:rPr>
        <w:t xml:space="preserve"> wind</w:t>
      </w:r>
      <w:r>
        <w:rPr>
          <w:rFonts w:asciiTheme="majorBidi" w:hAnsiTheme="majorBidi" w:cstheme="majorBidi"/>
          <w:szCs w:val="24"/>
        </w:rPr>
        <w:t>ow)…………... ……………………………………..</w:t>
      </w:r>
      <w:r w:rsidRPr="00293719">
        <w:rPr>
          <w:rFonts w:asciiTheme="majorBidi" w:hAnsiTheme="majorBidi" w:cstheme="majorBidi"/>
          <w:szCs w:val="24"/>
        </w:rPr>
        <w:t>……27</w:t>
      </w:r>
    </w:p>
    <w:p w14:paraId="649246B7" w14:textId="6883C801" w:rsidR="008D11E9" w:rsidRPr="00293719" w:rsidRDefault="008D11E9" w:rsidP="008D11E9">
      <w:pPr>
        <w:bidi w:val="0"/>
        <w:spacing w:after="0"/>
        <w:ind w:left="708" w:firstLine="487"/>
        <w:jc w:val="both"/>
        <w:rPr>
          <w:rFonts w:asciiTheme="majorBidi" w:hAnsiTheme="majorBidi" w:cstheme="majorBidi"/>
          <w:szCs w:val="24"/>
        </w:rPr>
      </w:pPr>
      <w:r w:rsidRPr="00293719">
        <w:rPr>
          <w:rFonts w:asciiTheme="majorBidi" w:hAnsiTheme="majorBidi" w:cstheme="majorBidi"/>
          <w:szCs w:val="24"/>
        </w:rPr>
        <w:t xml:space="preserve">4.1.1.1. </w:t>
      </w:r>
      <w:r>
        <w:rPr>
          <w:rFonts w:asciiTheme="majorBidi" w:hAnsiTheme="majorBidi" w:cstheme="majorBidi"/>
        </w:rPr>
        <w:t>Heading 3</w:t>
      </w:r>
      <w:r w:rsidRPr="00293719">
        <w:rPr>
          <w:rFonts w:asciiTheme="majorBidi" w:hAnsiTheme="majorBidi" w:cstheme="majorBidi"/>
          <w:szCs w:val="24"/>
        </w:rPr>
        <w:t xml:space="preserve"> (After typing the title, click on Title 2 in the </w:t>
      </w:r>
      <w:r>
        <w:rPr>
          <w:rFonts w:asciiTheme="majorBidi" w:hAnsiTheme="majorBidi" w:cstheme="majorBidi"/>
          <w:szCs w:val="24"/>
        </w:rPr>
        <w:t>“</w:t>
      </w:r>
      <w:r w:rsidRPr="00293719">
        <w:rPr>
          <w:rFonts w:asciiTheme="majorBidi" w:hAnsiTheme="majorBidi" w:cstheme="majorBidi"/>
          <w:szCs w:val="24"/>
        </w:rPr>
        <w:t>Style</w:t>
      </w:r>
      <w:r>
        <w:rPr>
          <w:rFonts w:asciiTheme="majorBidi" w:hAnsiTheme="majorBidi" w:cstheme="majorBidi"/>
          <w:szCs w:val="24"/>
        </w:rPr>
        <w:t>s”</w:t>
      </w:r>
      <w:r w:rsidR="001D440F">
        <w:rPr>
          <w:rFonts w:asciiTheme="majorBidi" w:hAnsiTheme="majorBidi" w:cstheme="majorBidi"/>
          <w:szCs w:val="24"/>
        </w:rPr>
        <w:t xml:space="preserve"> window)……………</w:t>
      </w:r>
      <w:r w:rsidRPr="00293719">
        <w:rPr>
          <w:rFonts w:asciiTheme="majorBidi" w:hAnsiTheme="majorBidi" w:cstheme="majorBidi"/>
          <w:szCs w:val="24"/>
        </w:rPr>
        <w:t>……………………………..28</w:t>
      </w:r>
    </w:p>
    <w:p w14:paraId="5AAFC900" w14:textId="77777777" w:rsidR="008D11E9" w:rsidRPr="00293719" w:rsidRDefault="008D11E9" w:rsidP="008D11E9">
      <w:pPr>
        <w:bidi w:val="0"/>
        <w:spacing w:after="0"/>
        <w:ind w:left="708" w:firstLine="487"/>
        <w:jc w:val="both"/>
        <w:rPr>
          <w:rFonts w:asciiTheme="majorBidi" w:hAnsiTheme="majorBidi" w:cstheme="majorBidi"/>
          <w:szCs w:val="24"/>
        </w:rPr>
      </w:pPr>
      <w:r w:rsidRPr="00293719">
        <w:rPr>
          <w:rFonts w:asciiTheme="majorBidi" w:hAnsiTheme="majorBidi" w:cstheme="majorBidi"/>
          <w:szCs w:val="24"/>
        </w:rPr>
        <w:tab/>
        <w:t xml:space="preserve">4.1.1.1.1. </w:t>
      </w:r>
      <w:r>
        <w:rPr>
          <w:rFonts w:asciiTheme="majorBidi" w:hAnsiTheme="majorBidi" w:cstheme="majorBidi"/>
        </w:rPr>
        <w:t>Heading 4</w:t>
      </w:r>
      <w:r w:rsidRPr="00293719">
        <w:rPr>
          <w:rFonts w:asciiTheme="majorBidi" w:hAnsiTheme="majorBidi" w:cstheme="majorBidi"/>
          <w:szCs w:val="24"/>
        </w:rPr>
        <w:t xml:space="preserve"> (After typing the title, click on Title 4 in the </w:t>
      </w:r>
      <w:r>
        <w:rPr>
          <w:rFonts w:asciiTheme="majorBidi" w:hAnsiTheme="majorBidi" w:cstheme="majorBidi"/>
          <w:szCs w:val="24"/>
        </w:rPr>
        <w:t>“</w:t>
      </w:r>
      <w:r w:rsidRPr="00293719">
        <w:rPr>
          <w:rFonts w:asciiTheme="majorBidi" w:hAnsiTheme="majorBidi" w:cstheme="majorBidi"/>
          <w:szCs w:val="24"/>
        </w:rPr>
        <w:t>Style</w:t>
      </w:r>
      <w:r>
        <w:rPr>
          <w:rFonts w:asciiTheme="majorBidi" w:hAnsiTheme="majorBidi" w:cstheme="majorBidi"/>
          <w:szCs w:val="24"/>
        </w:rPr>
        <w:t>s” window)</w:t>
      </w:r>
      <w:r w:rsidRPr="00293719">
        <w:rPr>
          <w:rFonts w:asciiTheme="majorBidi" w:hAnsiTheme="majorBidi" w:cstheme="majorBidi"/>
          <w:szCs w:val="24"/>
        </w:rPr>
        <w:t>………………………… ……………..29</w:t>
      </w:r>
    </w:p>
    <w:p w14:paraId="24BEDBC5" w14:textId="77777777" w:rsidR="008D11E9" w:rsidRPr="00293719" w:rsidRDefault="008D11E9" w:rsidP="008D11E9">
      <w:pPr>
        <w:pStyle w:val="TOC1"/>
      </w:pPr>
    </w:p>
    <w:p w14:paraId="4901D514" w14:textId="77777777" w:rsidR="008D11E9" w:rsidRPr="00293719" w:rsidRDefault="0087745C" w:rsidP="008D11E9">
      <w:pPr>
        <w:pStyle w:val="TOC1"/>
        <w:rPr>
          <w:rFonts w:eastAsiaTheme="minorEastAsia"/>
          <w:rtl/>
        </w:rPr>
      </w:pPr>
      <w:hyperlink w:anchor="_Toc91496657" w:history="1">
        <w:r w:rsidR="008D11E9" w:rsidRPr="00293719">
          <w:rPr>
            <w:rStyle w:val="Hyperlink"/>
            <w:rFonts w:asciiTheme="majorBidi" w:hAnsiTheme="majorBidi" w:cstheme="majorBidi"/>
            <w:b/>
            <w:bCs/>
            <w:color w:val="auto"/>
            <w:szCs w:val="24"/>
          </w:rPr>
          <w:t>Chapter 5: [Type the chapter title here]</w:t>
        </w:r>
        <w:r w:rsidR="008D11E9" w:rsidRPr="00293719">
          <w:rPr>
            <w:webHidden/>
            <w:rtl/>
          </w:rPr>
          <w:tab/>
        </w:r>
      </w:hyperlink>
      <w:r w:rsidR="008D11E9" w:rsidRPr="00293719">
        <w:t>30</w:t>
      </w:r>
    </w:p>
    <w:p w14:paraId="6658492A" w14:textId="77777777" w:rsidR="008D11E9" w:rsidRPr="00293719" w:rsidRDefault="008D11E9" w:rsidP="008D11E9">
      <w:pPr>
        <w:pStyle w:val="TOC2"/>
        <w:bidi w:val="0"/>
        <w:rPr>
          <w:rFonts w:asciiTheme="majorBidi" w:hAnsiTheme="majorBidi" w:cstheme="majorBidi"/>
          <w:sz w:val="24"/>
        </w:rPr>
      </w:pPr>
      <w:r w:rsidRPr="00293719">
        <w:rPr>
          <w:rFonts w:asciiTheme="majorBidi" w:hAnsiTheme="majorBidi" w:cstheme="majorBidi"/>
          <w:sz w:val="24"/>
        </w:rPr>
        <w:t>5.1.</w:t>
      </w:r>
      <w:r w:rsidRPr="00293719">
        <w:rPr>
          <w:rFonts w:asciiTheme="majorBidi" w:hAnsiTheme="majorBidi" w:cstheme="majorBidi"/>
          <w:noProof w:val="0"/>
          <w:sz w:val="24"/>
        </w:rPr>
        <w:t xml:space="preserve"> </w:t>
      </w:r>
      <w:r>
        <w:rPr>
          <w:rFonts w:asciiTheme="majorBidi" w:hAnsiTheme="majorBidi" w:cstheme="majorBidi"/>
          <w:sz w:val="24"/>
        </w:rPr>
        <w:t>Heading 1</w:t>
      </w:r>
      <w:r w:rsidRPr="00293719">
        <w:rPr>
          <w:rFonts w:asciiTheme="majorBidi" w:hAnsiTheme="majorBidi" w:cstheme="majorBidi"/>
          <w:sz w:val="24"/>
        </w:rPr>
        <w:t xml:space="preserve"> (After typing the title, click on Title 1 in the </w:t>
      </w:r>
      <w:r>
        <w:rPr>
          <w:rFonts w:asciiTheme="majorBidi" w:hAnsiTheme="majorBidi" w:cstheme="majorBidi"/>
          <w:sz w:val="24"/>
        </w:rPr>
        <w:t>“</w:t>
      </w:r>
      <w:r w:rsidRPr="00293719">
        <w:rPr>
          <w:rFonts w:asciiTheme="majorBidi" w:hAnsiTheme="majorBidi" w:cstheme="majorBidi"/>
          <w:sz w:val="24"/>
        </w:rPr>
        <w:t>Style</w:t>
      </w:r>
      <w:r>
        <w:rPr>
          <w:rFonts w:asciiTheme="majorBidi" w:hAnsiTheme="majorBidi" w:cstheme="majorBidi"/>
          <w:sz w:val="24"/>
        </w:rPr>
        <w:t>s”</w:t>
      </w:r>
      <w:r w:rsidRPr="00293719">
        <w:rPr>
          <w:rFonts w:asciiTheme="majorBidi" w:hAnsiTheme="majorBidi" w:cstheme="majorBidi"/>
          <w:sz w:val="24"/>
        </w:rPr>
        <w:t xml:space="preserve"> window)…………………………………………………………...…..31</w:t>
      </w:r>
    </w:p>
    <w:p w14:paraId="63FBB57C" w14:textId="77777777" w:rsidR="008D11E9" w:rsidRPr="00293719" w:rsidRDefault="008D11E9" w:rsidP="008D11E9">
      <w:pPr>
        <w:bidi w:val="0"/>
        <w:spacing w:after="0"/>
        <w:ind w:firstLine="708"/>
        <w:jc w:val="both"/>
        <w:rPr>
          <w:rFonts w:asciiTheme="majorBidi" w:hAnsiTheme="majorBidi" w:cstheme="majorBidi"/>
          <w:b/>
          <w:bCs/>
          <w:szCs w:val="24"/>
          <w:rtl/>
          <w:lang w:bidi="ar-BH"/>
        </w:rPr>
      </w:pPr>
      <w:r w:rsidRPr="00293719">
        <w:rPr>
          <w:rFonts w:asciiTheme="majorBidi" w:hAnsiTheme="majorBidi" w:cstheme="majorBidi"/>
          <w:szCs w:val="24"/>
        </w:rPr>
        <w:t xml:space="preserve">5.1.1. </w:t>
      </w:r>
      <w:r>
        <w:rPr>
          <w:rFonts w:asciiTheme="majorBidi" w:hAnsiTheme="majorBidi" w:cstheme="majorBidi"/>
        </w:rPr>
        <w:t>Heading 2</w:t>
      </w:r>
      <w:r w:rsidRPr="00293719">
        <w:rPr>
          <w:rFonts w:asciiTheme="majorBidi" w:hAnsiTheme="majorBidi" w:cstheme="majorBidi"/>
          <w:szCs w:val="24"/>
        </w:rPr>
        <w:t xml:space="preserve"> (After typing the title, click on Title 2 in the </w:t>
      </w:r>
      <w:r>
        <w:rPr>
          <w:rFonts w:asciiTheme="majorBidi" w:hAnsiTheme="majorBidi" w:cstheme="majorBidi"/>
          <w:szCs w:val="24"/>
        </w:rPr>
        <w:t>“</w:t>
      </w:r>
      <w:r w:rsidRPr="00293719">
        <w:rPr>
          <w:rFonts w:asciiTheme="majorBidi" w:hAnsiTheme="majorBidi" w:cstheme="majorBidi"/>
          <w:szCs w:val="24"/>
        </w:rPr>
        <w:t>Style</w:t>
      </w:r>
      <w:r>
        <w:rPr>
          <w:rFonts w:asciiTheme="majorBidi" w:hAnsiTheme="majorBidi" w:cstheme="majorBidi"/>
          <w:szCs w:val="24"/>
        </w:rPr>
        <w:t>s”</w:t>
      </w:r>
      <w:r w:rsidRPr="00293719">
        <w:rPr>
          <w:rFonts w:asciiTheme="majorBidi" w:hAnsiTheme="majorBidi" w:cstheme="majorBidi"/>
          <w:szCs w:val="24"/>
        </w:rPr>
        <w:t xml:space="preserve"> window)…………...………………………</w:t>
      </w:r>
      <w:r>
        <w:rPr>
          <w:rFonts w:asciiTheme="majorBidi" w:hAnsiTheme="majorBidi" w:cstheme="majorBidi"/>
          <w:szCs w:val="24"/>
        </w:rPr>
        <w:t>…...</w:t>
      </w:r>
      <w:r w:rsidRPr="00293719">
        <w:rPr>
          <w:rFonts w:asciiTheme="majorBidi" w:hAnsiTheme="majorBidi" w:cstheme="majorBidi"/>
          <w:szCs w:val="24"/>
        </w:rPr>
        <w:t>………………31</w:t>
      </w:r>
    </w:p>
    <w:p w14:paraId="4A6E3F19" w14:textId="74710510" w:rsidR="008D11E9" w:rsidRPr="00293719" w:rsidRDefault="008D11E9" w:rsidP="008D11E9">
      <w:pPr>
        <w:bidi w:val="0"/>
        <w:spacing w:after="0"/>
        <w:ind w:left="708" w:firstLine="487"/>
        <w:jc w:val="both"/>
        <w:rPr>
          <w:rFonts w:asciiTheme="majorBidi" w:hAnsiTheme="majorBidi" w:cstheme="majorBidi"/>
          <w:szCs w:val="24"/>
        </w:rPr>
      </w:pPr>
      <w:r w:rsidRPr="00293719">
        <w:rPr>
          <w:rFonts w:asciiTheme="majorBidi" w:hAnsiTheme="majorBidi" w:cstheme="majorBidi"/>
          <w:szCs w:val="24"/>
        </w:rPr>
        <w:t xml:space="preserve">5.1.1.1. </w:t>
      </w:r>
      <w:r>
        <w:rPr>
          <w:rFonts w:asciiTheme="majorBidi" w:hAnsiTheme="majorBidi" w:cstheme="majorBidi"/>
        </w:rPr>
        <w:t>Heading 3</w:t>
      </w:r>
      <w:r w:rsidRPr="00293719">
        <w:rPr>
          <w:rFonts w:asciiTheme="majorBidi" w:hAnsiTheme="majorBidi" w:cstheme="majorBidi"/>
          <w:szCs w:val="24"/>
        </w:rPr>
        <w:t xml:space="preserve"> (After typing the title, click on Title 2 in the </w:t>
      </w:r>
      <w:r>
        <w:rPr>
          <w:rFonts w:asciiTheme="majorBidi" w:hAnsiTheme="majorBidi" w:cstheme="majorBidi"/>
          <w:szCs w:val="24"/>
        </w:rPr>
        <w:t>“</w:t>
      </w:r>
      <w:r w:rsidRPr="00293719">
        <w:rPr>
          <w:rFonts w:asciiTheme="majorBidi" w:hAnsiTheme="majorBidi" w:cstheme="majorBidi"/>
          <w:szCs w:val="24"/>
        </w:rPr>
        <w:t>Style</w:t>
      </w:r>
      <w:r>
        <w:rPr>
          <w:rFonts w:asciiTheme="majorBidi" w:hAnsiTheme="majorBidi" w:cstheme="majorBidi"/>
          <w:szCs w:val="24"/>
        </w:rPr>
        <w:t>s”</w:t>
      </w:r>
      <w:r w:rsidR="001D440F">
        <w:rPr>
          <w:rFonts w:asciiTheme="majorBidi" w:hAnsiTheme="majorBidi" w:cstheme="majorBidi"/>
          <w:szCs w:val="24"/>
        </w:rPr>
        <w:t xml:space="preserve"> window)……………..</w:t>
      </w:r>
      <w:r w:rsidRPr="00293719">
        <w:rPr>
          <w:rFonts w:asciiTheme="majorBidi" w:hAnsiTheme="majorBidi" w:cstheme="majorBidi"/>
          <w:szCs w:val="24"/>
        </w:rPr>
        <w:t>……………………………..32</w:t>
      </w:r>
    </w:p>
    <w:p w14:paraId="02776EE3" w14:textId="4CDEF82C" w:rsidR="008D11E9" w:rsidRPr="003320E8" w:rsidRDefault="008D11E9" w:rsidP="008D11E9">
      <w:pPr>
        <w:bidi w:val="0"/>
        <w:spacing w:after="0"/>
        <w:ind w:left="708" w:firstLine="487"/>
        <w:jc w:val="both"/>
        <w:rPr>
          <w:rFonts w:asciiTheme="majorBidi" w:hAnsiTheme="majorBidi" w:cstheme="majorBidi"/>
          <w:szCs w:val="24"/>
        </w:rPr>
      </w:pPr>
      <w:r w:rsidRPr="00293719">
        <w:rPr>
          <w:rFonts w:asciiTheme="majorBidi" w:hAnsiTheme="majorBidi" w:cstheme="majorBidi"/>
          <w:szCs w:val="24"/>
        </w:rPr>
        <w:tab/>
        <w:t xml:space="preserve">5.1.1.1.1. </w:t>
      </w:r>
      <w:r>
        <w:rPr>
          <w:rFonts w:asciiTheme="majorBidi" w:hAnsiTheme="majorBidi" w:cstheme="majorBidi"/>
        </w:rPr>
        <w:t>Heading 4</w:t>
      </w:r>
      <w:r w:rsidRPr="003320E8">
        <w:rPr>
          <w:rFonts w:asciiTheme="majorBidi" w:hAnsiTheme="majorBidi" w:cstheme="majorBidi"/>
          <w:szCs w:val="24"/>
        </w:rPr>
        <w:t xml:space="preserve"> (After typing the title, click on Title 4 in the </w:t>
      </w:r>
      <w:r>
        <w:rPr>
          <w:rFonts w:asciiTheme="majorBidi" w:hAnsiTheme="majorBidi" w:cstheme="majorBidi"/>
          <w:szCs w:val="24"/>
        </w:rPr>
        <w:t>“</w:t>
      </w:r>
      <w:r w:rsidRPr="003320E8">
        <w:rPr>
          <w:rFonts w:asciiTheme="majorBidi" w:hAnsiTheme="majorBidi" w:cstheme="majorBidi"/>
          <w:szCs w:val="24"/>
        </w:rPr>
        <w:t>Sty</w:t>
      </w:r>
      <w:r>
        <w:rPr>
          <w:rFonts w:asciiTheme="majorBidi" w:hAnsiTheme="majorBidi" w:cstheme="majorBidi"/>
          <w:szCs w:val="24"/>
        </w:rPr>
        <w:t>les” window)… ……………………..</w:t>
      </w:r>
      <w:r w:rsidR="001D440F">
        <w:rPr>
          <w:rFonts w:asciiTheme="majorBidi" w:hAnsiTheme="majorBidi" w:cstheme="majorBidi"/>
          <w:szCs w:val="24"/>
        </w:rPr>
        <w:t>…...</w:t>
      </w:r>
      <w:r w:rsidRPr="003320E8">
        <w:rPr>
          <w:rFonts w:asciiTheme="majorBidi" w:hAnsiTheme="majorBidi" w:cstheme="majorBidi"/>
          <w:szCs w:val="24"/>
        </w:rPr>
        <w:t>…………..33</w:t>
      </w:r>
    </w:p>
    <w:p w14:paraId="3AE5B4E9" w14:textId="77777777" w:rsidR="008D11E9" w:rsidRPr="003320E8" w:rsidRDefault="008D11E9" w:rsidP="008D11E9">
      <w:pPr>
        <w:bidi w:val="0"/>
        <w:spacing w:after="0"/>
        <w:jc w:val="both"/>
        <w:rPr>
          <w:rFonts w:asciiTheme="majorBidi" w:hAnsiTheme="majorBidi" w:cstheme="majorBidi"/>
          <w:szCs w:val="24"/>
        </w:rPr>
      </w:pPr>
      <w:r w:rsidRPr="003320E8">
        <w:rPr>
          <w:rFonts w:asciiTheme="majorBidi" w:hAnsiTheme="majorBidi" w:cstheme="majorBidi"/>
          <w:szCs w:val="24"/>
        </w:rPr>
        <w:t>References…………</w:t>
      </w:r>
      <w:r>
        <w:rPr>
          <w:rFonts w:asciiTheme="majorBidi" w:hAnsiTheme="majorBidi" w:cstheme="majorBidi"/>
          <w:szCs w:val="24"/>
        </w:rPr>
        <w:t>….</w:t>
      </w:r>
      <w:r w:rsidRPr="003320E8">
        <w:rPr>
          <w:rFonts w:asciiTheme="majorBidi" w:hAnsiTheme="majorBidi" w:cstheme="majorBidi"/>
          <w:szCs w:val="24"/>
        </w:rPr>
        <w:t>…………………………………………………34</w:t>
      </w:r>
    </w:p>
    <w:p w14:paraId="195A1C33" w14:textId="77777777" w:rsidR="008D11E9" w:rsidRPr="003320E8" w:rsidRDefault="008D11E9" w:rsidP="008D11E9">
      <w:pPr>
        <w:bidi w:val="0"/>
        <w:spacing w:after="0"/>
        <w:jc w:val="both"/>
        <w:rPr>
          <w:rFonts w:asciiTheme="majorBidi" w:hAnsiTheme="majorBidi" w:cstheme="majorBidi"/>
          <w:szCs w:val="24"/>
        </w:rPr>
      </w:pPr>
      <w:r>
        <w:rPr>
          <w:rFonts w:asciiTheme="majorBidi" w:hAnsiTheme="majorBidi" w:cstheme="majorBidi"/>
          <w:szCs w:val="24"/>
        </w:rPr>
        <w:t>Appendices……………….</w:t>
      </w:r>
      <w:r w:rsidRPr="003320E8">
        <w:rPr>
          <w:rFonts w:asciiTheme="majorBidi" w:hAnsiTheme="majorBidi" w:cstheme="majorBidi"/>
          <w:szCs w:val="24"/>
        </w:rPr>
        <w:t>……………………………………………...35</w:t>
      </w:r>
    </w:p>
    <w:p w14:paraId="30F89AEF" w14:textId="7B2C6B85" w:rsidR="008D11E9" w:rsidRPr="003320E8" w:rsidRDefault="008D11E9" w:rsidP="008D11E9">
      <w:pPr>
        <w:bidi w:val="0"/>
        <w:spacing w:after="0"/>
        <w:jc w:val="both"/>
        <w:rPr>
          <w:rFonts w:asciiTheme="majorBidi" w:hAnsiTheme="majorBidi" w:cstheme="majorBidi"/>
          <w:szCs w:val="24"/>
        </w:rPr>
      </w:pPr>
      <w:r w:rsidRPr="003320E8">
        <w:rPr>
          <w:rFonts w:asciiTheme="majorBidi" w:hAnsiTheme="majorBidi" w:cstheme="majorBidi"/>
          <w:szCs w:val="24"/>
        </w:rPr>
        <w:t xml:space="preserve">Descriptive </w:t>
      </w:r>
      <w:r w:rsidR="00686F6A">
        <w:rPr>
          <w:rFonts w:asciiTheme="majorBidi" w:hAnsiTheme="majorBidi" w:cstheme="majorBidi"/>
          <w:szCs w:val="24"/>
        </w:rPr>
        <w:t>Words</w:t>
      </w:r>
      <w:r w:rsidRPr="003320E8">
        <w:rPr>
          <w:rFonts w:asciiTheme="majorBidi" w:hAnsiTheme="majorBidi" w:cstheme="majorBidi"/>
          <w:szCs w:val="24"/>
        </w:rPr>
        <w:t>………………</w:t>
      </w:r>
      <w:r>
        <w:rPr>
          <w:rFonts w:asciiTheme="majorBidi" w:hAnsiTheme="majorBidi" w:cstheme="majorBidi"/>
          <w:szCs w:val="24"/>
        </w:rPr>
        <w:t>………</w:t>
      </w:r>
      <w:r w:rsidRPr="003320E8">
        <w:rPr>
          <w:rFonts w:asciiTheme="majorBidi" w:hAnsiTheme="majorBidi" w:cstheme="majorBidi"/>
          <w:szCs w:val="24"/>
        </w:rPr>
        <w:t>…</w:t>
      </w:r>
      <w:r>
        <w:rPr>
          <w:rFonts w:asciiTheme="majorBidi" w:hAnsiTheme="majorBidi" w:cstheme="majorBidi"/>
          <w:szCs w:val="24"/>
        </w:rPr>
        <w:t>……….</w:t>
      </w:r>
      <w:r w:rsidRPr="003320E8">
        <w:rPr>
          <w:rFonts w:asciiTheme="majorBidi" w:hAnsiTheme="majorBidi" w:cstheme="majorBidi"/>
          <w:szCs w:val="24"/>
        </w:rPr>
        <w:t>……………….36</w:t>
      </w:r>
    </w:p>
    <w:p w14:paraId="4C5C8476" w14:textId="30CE47AE" w:rsidR="008D11E9" w:rsidRPr="003320E8" w:rsidRDefault="008D11E9" w:rsidP="008D11E9">
      <w:pPr>
        <w:bidi w:val="0"/>
        <w:spacing w:after="0"/>
        <w:jc w:val="both"/>
        <w:rPr>
          <w:rFonts w:asciiTheme="majorBidi" w:hAnsiTheme="majorBidi" w:cstheme="majorBidi"/>
          <w:szCs w:val="24"/>
        </w:rPr>
      </w:pPr>
      <w:r w:rsidRPr="003320E8">
        <w:rPr>
          <w:rFonts w:asciiTheme="majorBidi" w:hAnsiTheme="majorBidi" w:cstheme="majorBidi"/>
          <w:szCs w:val="24"/>
        </w:rPr>
        <w:t xml:space="preserve">Persian-English </w:t>
      </w:r>
      <w:r w:rsidR="00686F6A">
        <w:rPr>
          <w:rFonts w:asciiTheme="majorBidi" w:hAnsiTheme="majorBidi" w:cstheme="majorBidi"/>
          <w:szCs w:val="24"/>
        </w:rPr>
        <w:t>Words</w:t>
      </w:r>
      <w:r w:rsidRPr="003320E8">
        <w:rPr>
          <w:rFonts w:asciiTheme="majorBidi" w:hAnsiTheme="majorBidi" w:cstheme="majorBidi"/>
          <w:szCs w:val="24"/>
        </w:rPr>
        <w:t>…………</w:t>
      </w:r>
      <w:r>
        <w:rPr>
          <w:rFonts w:asciiTheme="majorBidi" w:hAnsiTheme="majorBidi" w:cstheme="majorBidi"/>
          <w:szCs w:val="24"/>
        </w:rPr>
        <w:t>…………….</w:t>
      </w:r>
      <w:r w:rsidRPr="003320E8">
        <w:rPr>
          <w:rFonts w:asciiTheme="majorBidi" w:hAnsiTheme="majorBidi" w:cstheme="majorBidi"/>
          <w:szCs w:val="24"/>
        </w:rPr>
        <w:t>……………………..37</w:t>
      </w:r>
    </w:p>
    <w:p w14:paraId="14528134" w14:textId="53E72639" w:rsidR="008D11E9" w:rsidRPr="003320E8" w:rsidRDefault="008D11E9" w:rsidP="008D11E9">
      <w:pPr>
        <w:bidi w:val="0"/>
        <w:spacing w:after="0"/>
        <w:jc w:val="both"/>
        <w:rPr>
          <w:rFonts w:asciiTheme="majorBidi" w:hAnsiTheme="majorBidi" w:cstheme="majorBidi"/>
          <w:szCs w:val="24"/>
        </w:rPr>
      </w:pPr>
      <w:r w:rsidRPr="003320E8">
        <w:rPr>
          <w:rFonts w:asciiTheme="majorBidi" w:hAnsiTheme="majorBidi" w:cstheme="majorBidi"/>
          <w:szCs w:val="24"/>
        </w:rPr>
        <w:t xml:space="preserve">English-Persian </w:t>
      </w:r>
      <w:r w:rsidR="00686F6A">
        <w:rPr>
          <w:rFonts w:asciiTheme="majorBidi" w:hAnsiTheme="majorBidi" w:cstheme="majorBidi"/>
          <w:szCs w:val="24"/>
        </w:rPr>
        <w:t>Words</w:t>
      </w:r>
      <w:r w:rsidRPr="003320E8">
        <w:rPr>
          <w:rFonts w:asciiTheme="majorBidi" w:hAnsiTheme="majorBidi" w:cstheme="majorBidi"/>
          <w:szCs w:val="24"/>
        </w:rPr>
        <w:t>…………</w:t>
      </w:r>
      <w:r>
        <w:rPr>
          <w:rFonts w:asciiTheme="majorBidi" w:hAnsiTheme="majorBidi" w:cstheme="majorBidi"/>
          <w:szCs w:val="24"/>
        </w:rPr>
        <w:t>……….</w:t>
      </w:r>
      <w:r w:rsidRPr="003320E8">
        <w:rPr>
          <w:rFonts w:asciiTheme="majorBidi" w:hAnsiTheme="majorBidi" w:cstheme="majorBidi"/>
          <w:szCs w:val="24"/>
        </w:rPr>
        <w:t>…………………………..38</w:t>
      </w:r>
    </w:p>
    <w:p w14:paraId="3C3375AB" w14:textId="77777777" w:rsidR="008D11E9" w:rsidRPr="003320E8" w:rsidRDefault="008D11E9" w:rsidP="008D11E9">
      <w:pPr>
        <w:bidi w:val="0"/>
        <w:spacing w:after="0"/>
        <w:jc w:val="both"/>
        <w:rPr>
          <w:rFonts w:asciiTheme="majorBidi" w:hAnsiTheme="majorBidi" w:cstheme="majorBidi"/>
          <w:szCs w:val="24"/>
        </w:rPr>
      </w:pPr>
      <w:r>
        <w:rPr>
          <w:rFonts w:asciiTheme="majorBidi" w:hAnsiTheme="majorBidi" w:cstheme="majorBidi"/>
          <w:szCs w:val="24"/>
        </w:rPr>
        <w:t>Reviewers’ Approval/Final Oral Defense Report</w:t>
      </w:r>
      <w:r w:rsidRPr="003320E8">
        <w:rPr>
          <w:rFonts w:asciiTheme="majorBidi" w:hAnsiTheme="majorBidi" w:cstheme="majorBidi"/>
          <w:szCs w:val="24"/>
        </w:rPr>
        <w:t>……………………….39</w:t>
      </w:r>
    </w:p>
    <w:p w14:paraId="1D35E96E" w14:textId="77777777" w:rsidR="008D11E9" w:rsidRDefault="008D11E9" w:rsidP="002F7EFA">
      <w:pPr>
        <w:bidi w:val="0"/>
        <w:spacing w:after="0"/>
        <w:jc w:val="center"/>
        <w:rPr>
          <w:rFonts w:asciiTheme="majorBidi" w:hAnsiTheme="majorBidi" w:cstheme="majorBidi"/>
          <w:b/>
          <w:bCs/>
          <w:szCs w:val="24"/>
          <w:lang w:bidi="ar-BH"/>
        </w:rPr>
      </w:pPr>
    </w:p>
    <w:p w14:paraId="470D0B2D" w14:textId="2C0D0DFB" w:rsidR="000A401D" w:rsidRPr="003320E8" w:rsidRDefault="00526EDA" w:rsidP="008D11E9">
      <w:pPr>
        <w:bidi w:val="0"/>
        <w:spacing w:after="0"/>
        <w:jc w:val="center"/>
        <w:rPr>
          <w:rFonts w:asciiTheme="majorBidi" w:hAnsiTheme="majorBidi" w:cstheme="majorBidi"/>
          <w:b/>
          <w:bCs/>
          <w:szCs w:val="24"/>
          <w:rtl/>
          <w:lang w:bidi="ar-BH"/>
        </w:rPr>
      </w:pPr>
      <w:r w:rsidRPr="003320E8">
        <w:rPr>
          <w:rFonts w:asciiTheme="majorBidi" w:hAnsiTheme="majorBidi" w:cstheme="majorBidi"/>
          <w:b/>
          <w:bCs/>
          <w:szCs w:val="24"/>
          <w:lang w:bidi="ar-BH"/>
        </w:rPr>
        <w:t>After writing the di</w:t>
      </w:r>
      <w:r w:rsidR="00D27C46" w:rsidRPr="003320E8">
        <w:rPr>
          <w:rFonts w:asciiTheme="majorBidi" w:hAnsiTheme="majorBidi" w:cstheme="majorBidi"/>
          <w:b/>
          <w:bCs/>
          <w:szCs w:val="24"/>
          <w:lang w:bidi="ar-BH"/>
        </w:rPr>
        <w:t>ssertation and clicking on the “S</w:t>
      </w:r>
      <w:r w:rsidR="002F7EFA">
        <w:rPr>
          <w:rFonts w:asciiTheme="majorBidi" w:hAnsiTheme="majorBidi" w:cstheme="majorBidi"/>
          <w:b/>
          <w:bCs/>
          <w:szCs w:val="24"/>
          <w:lang w:bidi="ar-BH"/>
        </w:rPr>
        <w:t>tyle</w:t>
      </w:r>
      <w:r w:rsidR="000539A2">
        <w:rPr>
          <w:rFonts w:asciiTheme="majorBidi" w:hAnsiTheme="majorBidi" w:cstheme="majorBidi"/>
          <w:b/>
          <w:bCs/>
          <w:szCs w:val="24"/>
          <w:lang w:bidi="ar-BH"/>
        </w:rPr>
        <w:t>s</w:t>
      </w:r>
      <w:r w:rsidR="00D27C46" w:rsidRPr="003320E8">
        <w:rPr>
          <w:rFonts w:asciiTheme="majorBidi" w:hAnsiTheme="majorBidi" w:cstheme="majorBidi"/>
          <w:b/>
          <w:bCs/>
          <w:szCs w:val="24"/>
          <w:lang w:bidi="ar-BH"/>
        </w:rPr>
        <w:t>”</w:t>
      </w:r>
      <w:r w:rsidRPr="003320E8">
        <w:rPr>
          <w:rFonts w:asciiTheme="majorBidi" w:hAnsiTheme="majorBidi" w:cstheme="majorBidi"/>
          <w:b/>
          <w:bCs/>
          <w:szCs w:val="24"/>
          <w:lang w:bidi="ar-BH"/>
        </w:rPr>
        <w:t xml:space="preserve">, right-click on the list and select </w:t>
      </w:r>
      <w:r w:rsidR="00D27C46" w:rsidRPr="003320E8">
        <w:rPr>
          <w:rFonts w:asciiTheme="majorBidi" w:hAnsiTheme="majorBidi" w:cstheme="majorBidi"/>
          <w:b/>
          <w:bCs/>
          <w:szCs w:val="24"/>
          <w:lang w:bidi="ar-BH"/>
        </w:rPr>
        <w:t>“</w:t>
      </w:r>
      <w:r w:rsidRPr="003320E8">
        <w:rPr>
          <w:rFonts w:asciiTheme="majorBidi" w:hAnsiTheme="majorBidi" w:cstheme="majorBidi"/>
          <w:b/>
          <w:bCs/>
          <w:szCs w:val="24"/>
          <w:lang w:bidi="ar-BH"/>
        </w:rPr>
        <w:t>Update Field</w:t>
      </w:r>
      <w:r w:rsidR="00D27C46" w:rsidRPr="003320E8">
        <w:rPr>
          <w:rFonts w:asciiTheme="majorBidi" w:hAnsiTheme="majorBidi" w:cstheme="majorBidi"/>
          <w:b/>
          <w:bCs/>
          <w:szCs w:val="24"/>
          <w:lang w:bidi="ar-BH"/>
        </w:rPr>
        <w:t>”</w:t>
      </w:r>
      <w:r w:rsidR="002F7EFA">
        <w:rPr>
          <w:rFonts w:asciiTheme="majorBidi" w:hAnsiTheme="majorBidi" w:cstheme="majorBidi"/>
          <w:b/>
          <w:bCs/>
          <w:szCs w:val="24"/>
          <w:lang w:bidi="ar-BH"/>
        </w:rPr>
        <w:t>. T</w:t>
      </w:r>
      <w:r w:rsidRPr="003320E8">
        <w:rPr>
          <w:rFonts w:asciiTheme="majorBidi" w:hAnsiTheme="majorBidi" w:cstheme="majorBidi"/>
          <w:b/>
          <w:bCs/>
          <w:szCs w:val="24"/>
          <w:lang w:bidi="ar-BH"/>
        </w:rPr>
        <w:t xml:space="preserve">hen select </w:t>
      </w:r>
      <w:r w:rsidR="00D27C46" w:rsidRPr="003320E8">
        <w:rPr>
          <w:rFonts w:asciiTheme="majorBidi" w:hAnsiTheme="majorBidi" w:cstheme="majorBidi"/>
          <w:b/>
          <w:bCs/>
          <w:szCs w:val="24"/>
          <w:lang w:bidi="ar-BH"/>
        </w:rPr>
        <w:t>“Update Entire T</w:t>
      </w:r>
      <w:r w:rsidRPr="003320E8">
        <w:rPr>
          <w:rFonts w:asciiTheme="majorBidi" w:hAnsiTheme="majorBidi" w:cstheme="majorBidi"/>
          <w:b/>
          <w:bCs/>
          <w:szCs w:val="24"/>
          <w:lang w:bidi="ar-BH"/>
        </w:rPr>
        <w:t>able</w:t>
      </w:r>
      <w:r w:rsidR="00D27C46" w:rsidRPr="003320E8">
        <w:rPr>
          <w:rFonts w:asciiTheme="majorBidi" w:hAnsiTheme="majorBidi" w:cstheme="majorBidi"/>
          <w:b/>
          <w:bCs/>
          <w:szCs w:val="24"/>
          <w:lang w:bidi="ar-BH"/>
        </w:rPr>
        <w:t>”</w:t>
      </w:r>
      <w:r w:rsidRPr="003320E8">
        <w:rPr>
          <w:rFonts w:asciiTheme="majorBidi" w:hAnsiTheme="majorBidi" w:cstheme="majorBidi"/>
          <w:b/>
          <w:bCs/>
          <w:szCs w:val="24"/>
          <w:lang w:bidi="ar-BH"/>
        </w:rPr>
        <w:t xml:space="preserve"> and update the list</w:t>
      </w:r>
      <w:r w:rsidRPr="003320E8">
        <w:rPr>
          <w:rFonts w:asciiTheme="majorBidi" w:hAnsiTheme="majorBidi" w:cstheme="majorBidi"/>
          <w:b/>
          <w:bCs/>
          <w:szCs w:val="24"/>
          <w:rtl/>
          <w:lang w:bidi="ar-BH"/>
        </w:rPr>
        <w:t>.</w:t>
      </w:r>
    </w:p>
    <w:p w14:paraId="4E1FBBCD" w14:textId="77777777" w:rsidR="000A401D" w:rsidRPr="003320E8" w:rsidRDefault="000A401D" w:rsidP="009C5D6C">
      <w:pPr>
        <w:spacing w:after="0"/>
        <w:ind w:firstLine="284"/>
        <w:jc w:val="center"/>
        <w:rPr>
          <w:rFonts w:asciiTheme="majorBidi" w:hAnsiTheme="majorBidi" w:cstheme="majorBidi"/>
          <w:b/>
          <w:bCs/>
          <w:szCs w:val="24"/>
          <w:rtl/>
          <w:lang w:bidi="ar-BH"/>
        </w:rPr>
        <w:sectPr w:rsidR="000A401D" w:rsidRPr="003320E8" w:rsidSect="00A86510">
          <w:headerReference w:type="even" r:id="rId12"/>
          <w:headerReference w:type="default" r:id="rId13"/>
          <w:headerReference w:type="first" r:id="rId14"/>
          <w:footnotePr>
            <w:numRestart w:val="eachPage"/>
          </w:footnotePr>
          <w:pgSz w:w="9639" w:h="13608" w:code="9"/>
          <w:pgMar w:top="1247" w:right="1247" w:bottom="1247" w:left="1247" w:header="709" w:footer="709" w:gutter="0"/>
          <w:pgBorders w:offsetFrom="page">
            <w:top w:val="twistedLines2" w:sz="18" w:space="24" w:color="auto"/>
            <w:left w:val="twistedLines2" w:sz="18" w:space="24" w:color="auto"/>
            <w:bottom w:val="twistedLines2" w:sz="18" w:space="24" w:color="auto"/>
            <w:right w:val="twistedLines2" w:sz="18" w:space="24" w:color="auto"/>
          </w:pgBorders>
          <w:cols w:space="708"/>
          <w:bidi/>
          <w:rtlGutter/>
          <w:docGrid w:linePitch="360"/>
        </w:sectPr>
      </w:pPr>
    </w:p>
    <w:p w14:paraId="25810A1E" w14:textId="60F2387E" w:rsidR="00E929D5" w:rsidRPr="003320E8" w:rsidRDefault="006F2D98" w:rsidP="006F2D98">
      <w:pPr>
        <w:bidi w:val="0"/>
        <w:spacing w:after="0"/>
        <w:ind w:firstLine="284"/>
        <w:jc w:val="center"/>
        <w:rPr>
          <w:rFonts w:asciiTheme="majorBidi" w:hAnsiTheme="majorBidi" w:cstheme="majorBidi"/>
          <w:b/>
          <w:bCs/>
          <w:szCs w:val="24"/>
          <w:rtl/>
          <w:lang w:bidi="ar-BH"/>
        </w:rPr>
      </w:pPr>
      <w:r w:rsidRPr="003320E8">
        <w:rPr>
          <w:rFonts w:asciiTheme="majorBidi" w:hAnsiTheme="majorBidi" w:cstheme="majorBidi"/>
          <w:b/>
          <w:bCs/>
          <w:szCs w:val="24"/>
          <w:lang w:bidi="ar-BH"/>
        </w:rPr>
        <w:lastRenderedPageBreak/>
        <w:t>List of Tables</w:t>
      </w:r>
    </w:p>
    <w:p w14:paraId="787A8F7E" w14:textId="27FA74FB" w:rsidR="00E929D5" w:rsidRPr="003320E8" w:rsidRDefault="006F2D98" w:rsidP="006F2D98">
      <w:pPr>
        <w:pBdr>
          <w:bottom w:val="single" w:sz="4" w:space="1" w:color="auto"/>
        </w:pBdr>
        <w:bidi w:val="0"/>
        <w:spacing w:after="0"/>
        <w:jc w:val="left"/>
        <w:rPr>
          <w:rFonts w:asciiTheme="majorBidi" w:hAnsiTheme="majorBidi" w:cstheme="majorBidi"/>
          <w:szCs w:val="24"/>
          <w:rtl/>
          <w:lang w:bidi="ar-BH"/>
        </w:rPr>
      </w:pPr>
      <w:r w:rsidRPr="003320E8">
        <w:rPr>
          <w:rFonts w:asciiTheme="majorBidi" w:hAnsiTheme="majorBidi" w:cstheme="majorBidi"/>
          <w:szCs w:val="24"/>
          <w:lang w:bidi="ar-BH"/>
        </w:rPr>
        <w:t>Title</w:t>
      </w:r>
      <w:r w:rsidR="00E929D5" w:rsidRPr="003320E8">
        <w:rPr>
          <w:rFonts w:asciiTheme="majorBidi" w:hAnsiTheme="majorBidi" w:cstheme="majorBidi"/>
          <w:szCs w:val="24"/>
          <w:rtl/>
          <w:lang w:bidi="ar-BH"/>
        </w:rPr>
        <w:tab/>
      </w:r>
      <w:r w:rsidR="00E929D5" w:rsidRPr="003320E8">
        <w:rPr>
          <w:rFonts w:asciiTheme="majorBidi" w:hAnsiTheme="majorBidi" w:cstheme="majorBidi"/>
          <w:szCs w:val="24"/>
          <w:rtl/>
          <w:lang w:bidi="ar-BH"/>
        </w:rPr>
        <w:tab/>
      </w:r>
      <w:r w:rsidR="00E929D5" w:rsidRPr="003320E8">
        <w:rPr>
          <w:rFonts w:asciiTheme="majorBidi" w:hAnsiTheme="majorBidi" w:cstheme="majorBidi"/>
          <w:szCs w:val="24"/>
          <w:rtl/>
          <w:lang w:bidi="ar-BH"/>
        </w:rPr>
        <w:tab/>
      </w:r>
      <w:r w:rsidR="00E929D5" w:rsidRPr="003320E8">
        <w:rPr>
          <w:rFonts w:asciiTheme="majorBidi" w:hAnsiTheme="majorBidi" w:cstheme="majorBidi"/>
          <w:szCs w:val="24"/>
          <w:rtl/>
          <w:lang w:bidi="ar-BH"/>
        </w:rPr>
        <w:tab/>
      </w:r>
      <w:r w:rsidR="00E929D5" w:rsidRPr="003320E8">
        <w:rPr>
          <w:rFonts w:asciiTheme="majorBidi" w:hAnsiTheme="majorBidi" w:cstheme="majorBidi"/>
          <w:szCs w:val="24"/>
          <w:rtl/>
          <w:lang w:bidi="ar-BH"/>
        </w:rPr>
        <w:tab/>
      </w:r>
      <w:r w:rsidR="00E929D5" w:rsidRPr="003320E8">
        <w:rPr>
          <w:rFonts w:asciiTheme="majorBidi" w:hAnsiTheme="majorBidi" w:cstheme="majorBidi"/>
          <w:szCs w:val="24"/>
          <w:rtl/>
          <w:lang w:bidi="ar-BH"/>
        </w:rPr>
        <w:tab/>
      </w:r>
      <w:r w:rsidR="00E929D5" w:rsidRPr="003320E8">
        <w:rPr>
          <w:rFonts w:asciiTheme="majorBidi" w:hAnsiTheme="majorBidi" w:cstheme="majorBidi"/>
          <w:szCs w:val="24"/>
          <w:rtl/>
          <w:lang w:bidi="ar-BH"/>
        </w:rPr>
        <w:tab/>
      </w:r>
      <w:r w:rsidR="00E929D5" w:rsidRPr="003320E8">
        <w:rPr>
          <w:rFonts w:asciiTheme="majorBidi" w:hAnsiTheme="majorBidi" w:cstheme="majorBidi"/>
          <w:szCs w:val="24"/>
          <w:rtl/>
          <w:lang w:bidi="ar-BH"/>
        </w:rPr>
        <w:tab/>
      </w:r>
      <w:r w:rsidR="00E929D5" w:rsidRPr="003320E8">
        <w:rPr>
          <w:rFonts w:asciiTheme="majorBidi" w:hAnsiTheme="majorBidi" w:cstheme="majorBidi"/>
          <w:szCs w:val="24"/>
          <w:rtl/>
          <w:lang w:bidi="ar-BH"/>
        </w:rPr>
        <w:tab/>
        <w:t xml:space="preserve">    </w:t>
      </w:r>
      <w:r w:rsidRPr="003320E8">
        <w:rPr>
          <w:rFonts w:asciiTheme="majorBidi" w:hAnsiTheme="majorBidi" w:cstheme="majorBidi"/>
          <w:szCs w:val="24"/>
          <w:lang w:bidi="ar-BH"/>
        </w:rPr>
        <w:t>Page</w:t>
      </w:r>
    </w:p>
    <w:p w14:paraId="2BD508E6" w14:textId="77777777" w:rsidR="00E929D5" w:rsidRPr="003320E8" w:rsidRDefault="00E929D5" w:rsidP="006F2D98">
      <w:pPr>
        <w:pStyle w:val="a7"/>
        <w:bidi w:val="0"/>
        <w:ind w:firstLine="0"/>
        <w:rPr>
          <w:rFonts w:asciiTheme="majorBidi" w:hAnsiTheme="majorBidi" w:cstheme="majorBidi"/>
          <w:b/>
          <w:bCs/>
          <w:sz w:val="24"/>
          <w:szCs w:val="24"/>
          <w:rtl/>
          <w:lang w:bidi="ar-BH"/>
        </w:rPr>
      </w:pPr>
    </w:p>
    <w:p w14:paraId="3E0C8DD7" w14:textId="79AE7CDC" w:rsidR="002F7EFA" w:rsidRPr="002F7EFA" w:rsidRDefault="0087745C" w:rsidP="000A7EA1">
      <w:pPr>
        <w:pStyle w:val="TOC6"/>
        <w:rPr>
          <w:rFonts w:eastAsiaTheme="minorEastAsia"/>
          <w:rtl/>
        </w:rPr>
      </w:pPr>
      <w:hyperlink w:anchor="_Toc91496705" w:history="1">
        <w:r w:rsidR="002F7EFA" w:rsidRPr="002F7EFA">
          <w:t>Table 2.1. Type the table title here (After typing, click on the “Table Style</w:t>
        </w:r>
        <w:r w:rsidR="000539A2">
          <w:t>s</w:t>
        </w:r>
        <w:r w:rsidR="002F7EFA" w:rsidRPr="002F7EFA">
          <w:t>” to format it</w:t>
        </w:r>
        <w:r w:rsidR="002F7EFA" w:rsidRPr="002F7EFA">
          <w:rPr>
            <w:webHidden/>
            <w:rtl/>
          </w:rPr>
          <w:tab/>
        </w:r>
        <w:r w:rsidR="002F7EFA" w:rsidRPr="002F7EFA">
          <w:rPr>
            <w:webHidden/>
            <w:rtl/>
          </w:rPr>
          <w:fldChar w:fldCharType="begin"/>
        </w:r>
        <w:r w:rsidR="002F7EFA" w:rsidRPr="002F7EFA">
          <w:rPr>
            <w:webHidden/>
            <w:rtl/>
          </w:rPr>
          <w:instrText xml:space="preserve"> </w:instrText>
        </w:r>
        <w:r w:rsidR="002F7EFA" w:rsidRPr="002F7EFA">
          <w:rPr>
            <w:webHidden/>
          </w:rPr>
          <w:instrText>PAGEREF</w:instrText>
        </w:r>
        <w:r w:rsidR="002F7EFA" w:rsidRPr="002F7EFA">
          <w:rPr>
            <w:webHidden/>
            <w:rtl/>
          </w:rPr>
          <w:instrText xml:space="preserve"> _</w:instrText>
        </w:r>
        <w:r w:rsidR="002F7EFA" w:rsidRPr="002F7EFA">
          <w:rPr>
            <w:webHidden/>
          </w:rPr>
          <w:instrText>Toc91496705 \h</w:instrText>
        </w:r>
        <w:r w:rsidR="002F7EFA" w:rsidRPr="002F7EFA">
          <w:rPr>
            <w:webHidden/>
            <w:rtl/>
          </w:rPr>
          <w:instrText xml:space="preserve"> </w:instrText>
        </w:r>
        <w:r w:rsidR="002F7EFA" w:rsidRPr="002F7EFA">
          <w:rPr>
            <w:webHidden/>
            <w:rtl/>
          </w:rPr>
        </w:r>
        <w:r w:rsidR="002F7EFA" w:rsidRPr="002F7EFA">
          <w:rPr>
            <w:webHidden/>
            <w:rtl/>
          </w:rPr>
          <w:fldChar w:fldCharType="separate"/>
        </w:r>
        <w:r w:rsidR="00152555">
          <w:rPr>
            <w:b/>
            <w:bCs/>
            <w:webHidden/>
          </w:rPr>
          <w:t>Error! Bookmark not defined.</w:t>
        </w:r>
        <w:r w:rsidR="002F7EFA" w:rsidRPr="002F7EFA">
          <w:rPr>
            <w:webHidden/>
            <w:rtl/>
          </w:rPr>
          <w:fldChar w:fldCharType="end"/>
        </w:r>
      </w:hyperlink>
      <w:r w:rsidR="002F7EFA">
        <w:t>1</w:t>
      </w:r>
    </w:p>
    <w:p w14:paraId="11F5C9B3" w14:textId="5F8CAB8D" w:rsidR="006F2D98" w:rsidRPr="002F7EFA" w:rsidRDefault="0087745C" w:rsidP="000A7EA1">
      <w:pPr>
        <w:pStyle w:val="TOC6"/>
        <w:rPr>
          <w:rFonts w:eastAsiaTheme="minorEastAsia"/>
          <w:rtl/>
        </w:rPr>
      </w:pPr>
      <w:hyperlink w:anchor="_Toc91496705" w:history="1">
        <w:r w:rsidR="006F2D98" w:rsidRPr="002F7EFA">
          <w:t>Table 2.2. Type the table title here (After typing,</w:t>
        </w:r>
        <w:r w:rsidR="002F7EFA" w:rsidRPr="002F7EFA">
          <w:t xml:space="preserve"> click on the “Table Style</w:t>
        </w:r>
        <w:r w:rsidR="000539A2">
          <w:t>s</w:t>
        </w:r>
        <w:r w:rsidR="006F2D98" w:rsidRPr="002F7EFA">
          <w:t xml:space="preserve">” to </w:t>
        </w:r>
        <w:r w:rsidR="00A36B01" w:rsidRPr="002F7EFA">
          <w:t>format</w:t>
        </w:r>
        <w:r w:rsidR="006F2D98" w:rsidRPr="002F7EFA">
          <w:t xml:space="preserve"> it</w:t>
        </w:r>
        <w:r w:rsidR="006F2D98" w:rsidRPr="002F7EFA">
          <w:rPr>
            <w:webHidden/>
            <w:rtl/>
          </w:rPr>
          <w:tab/>
        </w:r>
        <w:r w:rsidR="006F2D98" w:rsidRPr="002F7EFA">
          <w:rPr>
            <w:webHidden/>
            <w:rtl/>
          </w:rPr>
          <w:fldChar w:fldCharType="begin"/>
        </w:r>
        <w:r w:rsidR="006F2D98" w:rsidRPr="002F7EFA">
          <w:rPr>
            <w:webHidden/>
            <w:rtl/>
          </w:rPr>
          <w:instrText xml:space="preserve"> </w:instrText>
        </w:r>
        <w:r w:rsidR="006F2D98" w:rsidRPr="002F7EFA">
          <w:rPr>
            <w:webHidden/>
          </w:rPr>
          <w:instrText>PAGEREF</w:instrText>
        </w:r>
        <w:r w:rsidR="006F2D98" w:rsidRPr="002F7EFA">
          <w:rPr>
            <w:webHidden/>
            <w:rtl/>
          </w:rPr>
          <w:instrText xml:space="preserve"> _</w:instrText>
        </w:r>
        <w:r w:rsidR="006F2D98" w:rsidRPr="002F7EFA">
          <w:rPr>
            <w:webHidden/>
          </w:rPr>
          <w:instrText>Toc91496705 \h</w:instrText>
        </w:r>
        <w:r w:rsidR="006F2D98" w:rsidRPr="002F7EFA">
          <w:rPr>
            <w:webHidden/>
            <w:rtl/>
          </w:rPr>
          <w:instrText xml:space="preserve"> </w:instrText>
        </w:r>
        <w:r w:rsidR="006F2D98" w:rsidRPr="002F7EFA">
          <w:rPr>
            <w:webHidden/>
            <w:rtl/>
          </w:rPr>
        </w:r>
        <w:r w:rsidR="006F2D98" w:rsidRPr="002F7EFA">
          <w:rPr>
            <w:webHidden/>
            <w:rtl/>
          </w:rPr>
          <w:fldChar w:fldCharType="separate"/>
        </w:r>
        <w:r w:rsidR="00152555">
          <w:rPr>
            <w:b/>
            <w:bCs/>
            <w:webHidden/>
          </w:rPr>
          <w:t>Error! Bookmark not defined.</w:t>
        </w:r>
        <w:r w:rsidR="006F2D98" w:rsidRPr="002F7EFA">
          <w:rPr>
            <w:webHidden/>
            <w:rtl/>
          </w:rPr>
          <w:fldChar w:fldCharType="end"/>
        </w:r>
      </w:hyperlink>
      <w:r w:rsidR="006F2D98" w:rsidRPr="002F7EFA">
        <w:t>2</w:t>
      </w:r>
    </w:p>
    <w:p w14:paraId="7A3EDDC8" w14:textId="01FC3B94" w:rsidR="006F2D98" w:rsidRPr="00293719" w:rsidRDefault="0087745C" w:rsidP="00134E66">
      <w:pPr>
        <w:tabs>
          <w:tab w:val="right" w:leader="dot" w:pos="9016"/>
        </w:tabs>
        <w:bidi w:val="0"/>
        <w:spacing w:after="0" w:line="264" w:lineRule="auto"/>
        <w:jc w:val="both"/>
        <w:rPr>
          <w:rFonts w:asciiTheme="majorBidi" w:eastAsiaTheme="minorEastAsia" w:hAnsiTheme="majorBidi" w:cstheme="majorBidi"/>
          <w:noProof/>
          <w:sz w:val="16"/>
          <w:szCs w:val="16"/>
          <w:rtl/>
        </w:rPr>
      </w:pPr>
      <w:hyperlink w:anchor="_Toc91496705" w:history="1">
        <w:r w:rsidR="006F2D98" w:rsidRPr="00293719">
          <w:rPr>
            <w:rFonts w:asciiTheme="majorBidi" w:hAnsiTheme="majorBidi" w:cstheme="majorBidi"/>
            <w:noProof/>
            <w:sz w:val="16"/>
            <w:szCs w:val="16"/>
            <w:lang w:bidi="ar-BH"/>
          </w:rPr>
          <w:t xml:space="preserve">Table </w:t>
        </w:r>
        <w:r w:rsidR="00134E66" w:rsidRPr="00293719">
          <w:rPr>
            <w:rFonts w:asciiTheme="majorBidi" w:hAnsiTheme="majorBidi" w:cstheme="majorBidi"/>
            <w:noProof/>
            <w:sz w:val="16"/>
            <w:szCs w:val="16"/>
            <w:lang w:bidi="ar-BH"/>
          </w:rPr>
          <w:t>4.1</w:t>
        </w:r>
        <w:r w:rsidR="006F2D98" w:rsidRPr="00293719">
          <w:rPr>
            <w:rFonts w:asciiTheme="majorBidi" w:hAnsiTheme="majorBidi" w:cstheme="majorBidi"/>
            <w:noProof/>
            <w:sz w:val="16"/>
            <w:szCs w:val="16"/>
            <w:lang w:bidi="ar-BH"/>
          </w:rPr>
          <w:t>. Type the table title here (After ty</w:t>
        </w:r>
        <w:r w:rsidR="002F7EFA" w:rsidRPr="00293719">
          <w:rPr>
            <w:rFonts w:asciiTheme="majorBidi" w:hAnsiTheme="majorBidi" w:cstheme="majorBidi"/>
            <w:noProof/>
            <w:sz w:val="16"/>
            <w:szCs w:val="16"/>
            <w:lang w:bidi="ar-BH"/>
          </w:rPr>
          <w:t>ping, click on the “Table Style</w:t>
        </w:r>
        <w:r w:rsidR="000539A2" w:rsidRPr="00293719">
          <w:rPr>
            <w:rFonts w:asciiTheme="majorBidi" w:hAnsiTheme="majorBidi" w:cstheme="majorBidi"/>
            <w:noProof/>
            <w:sz w:val="16"/>
            <w:szCs w:val="16"/>
            <w:lang w:bidi="ar-BH"/>
          </w:rPr>
          <w:t>s</w:t>
        </w:r>
        <w:r w:rsidR="006F2D98" w:rsidRPr="00293719">
          <w:rPr>
            <w:rFonts w:asciiTheme="majorBidi" w:hAnsiTheme="majorBidi" w:cstheme="majorBidi"/>
            <w:noProof/>
            <w:sz w:val="16"/>
            <w:szCs w:val="16"/>
            <w:lang w:bidi="ar-BH"/>
          </w:rPr>
          <w:t xml:space="preserve">” to </w:t>
        </w:r>
        <w:r w:rsidR="00A36B01" w:rsidRPr="00293719">
          <w:rPr>
            <w:rFonts w:asciiTheme="majorBidi" w:hAnsiTheme="majorBidi" w:cstheme="majorBidi"/>
            <w:noProof/>
            <w:sz w:val="16"/>
            <w:szCs w:val="16"/>
            <w:lang w:bidi="ar-BH"/>
          </w:rPr>
          <w:t>format</w:t>
        </w:r>
        <w:r w:rsidR="006F2D98" w:rsidRPr="00293719">
          <w:rPr>
            <w:rFonts w:asciiTheme="majorBidi" w:hAnsiTheme="majorBidi" w:cstheme="majorBidi"/>
            <w:noProof/>
            <w:sz w:val="16"/>
            <w:szCs w:val="16"/>
            <w:lang w:bidi="ar-BH"/>
          </w:rPr>
          <w:t xml:space="preserve"> it</w:t>
        </w:r>
        <w:r w:rsidR="006F2D98" w:rsidRPr="00293719">
          <w:rPr>
            <w:rFonts w:asciiTheme="majorBidi" w:hAnsiTheme="majorBidi" w:cstheme="majorBidi"/>
            <w:noProof/>
            <w:webHidden/>
            <w:sz w:val="16"/>
            <w:szCs w:val="16"/>
            <w:rtl/>
            <w:lang w:bidi="ar-SA"/>
          </w:rPr>
          <w:tab/>
        </w:r>
        <w:r w:rsidR="006F2D98" w:rsidRPr="00293719">
          <w:rPr>
            <w:rFonts w:asciiTheme="majorBidi" w:hAnsiTheme="majorBidi" w:cstheme="majorBidi"/>
            <w:noProof/>
            <w:webHidden/>
            <w:sz w:val="16"/>
            <w:szCs w:val="16"/>
            <w:rtl/>
            <w:lang w:bidi="ar-SA"/>
          </w:rPr>
          <w:fldChar w:fldCharType="begin"/>
        </w:r>
        <w:r w:rsidR="006F2D98" w:rsidRPr="00293719">
          <w:rPr>
            <w:rFonts w:asciiTheme="majorBidi" w:hAnsiTheme="majorBidi" w:cstheme="majorBidi"/>
            <w:noProof/>
            <w:webHidden/>
            <w:sz w:val="16"/>
            <w:szCs w:val="16"/>
            <w:rtl/>
            <w:lang w:bidi="ar-SA"/>
          </w:rPr>
          <w:instrText xml:space="preserve"> </w:instrText>
        </w:r>
        <w:r w:rsidR="006F2D98" w:rsidRPr="00293719">
          <w:rPr>
            <w:rFonts w:asciiTheme="majorBidi" w:hAnsiTheme="majorBidi" w:cstheme="majorBidi"/>
            <w:noProof/>
            <w:webHidden/>
            <w:sz w:val="16"/>
            <w:szCs w:val="16"/>
            <w:lang w:bidi="ar-SA"/>
          </w:rPr>
          <w:instrText>PAGEREF</w:instrText>
        </w:r>
        <w:r w:rsidR="006F2D98" w:rsidRPr="00293719">
          <w:rPr>
            <w:rFonts w:asciiTheme="majorBidi" w:hAnsiTheme="majorBidi" w:cstheme="majorBidi"/>
            <w:noProof/>
            <w:webHidden/>
            <w:sz w:val="16"/>
            <w:szCs w:val="16"/>
            <w:rtl/>
            <w:lang w:bidi="ar-SA"/>
          </w:rPr>
          <w:instrText xml:space="preserve"> _</w:instrText>
        </w:r>
        <w:r w:rsidR="006F2D98" w:rsidRPr="00293719">
          <w:rPr>
            <w:rFonts w:asciiTheme="majorBidi" w:hAnsiTheme="majorBidi" w:cstheme="majorBidi"/>
            <w:noProof/>
            <w:webHidden/>
            <w:sz w:val="16"/>
            <w:szCs w:val="16"/>
            <w:lang w:bidi="ar-SA"/>
          </w:rPr>
          <w:instrText>Toc91496705 \h</w:instrText>
        </w:r>
        <w:r w:rsidR="006F2D98" w:rsidRPr="00293719">
          <w:rPr>
            <w:rFonts w:asciiTheme="majorBidi" w:hAnsiTheme="majorBidi" w:cstheme="majorBidi"/>
            <w:noProof/>
            <w:webHidden/>
            <w:sz w:val="16"/>
            <w:szCs w:val="16"/>
            <w:rtl/>
            <w:lang w:bidi="ar-SA"/>
          </w:rPr>
          <w:instrText xml:space="preserve"> </w:instrText>
        </w:r>
        <w:r w:rsidR="006F2D98" w:rsidRPr="00293719">
          <w:rPr>
            <w:rFonts w:asciiTheme="majorBidi" w:hAnsiTheme="majorBidi" w:cstheme="majorBidi"/>
            <w:noProof/>
            <w:webHidden/>
            <w:sz w:val="16"/>
            <w:szCs w:val="16"/>
            <w:rtl/>
            <w:lang w:bidi="ar-SA"/>
          </w:rPr>
        </w:r>
        <w:r w:rsidR="006F2D98" w:rsidRPr="00293719">
          <w:rPr>
            <w:rFonts w:asciiTheme="majorBidi" w:hAnsiTheme="majorBidi" w:cstheme="majorBidi"/>
            <w:noProof/>
            <w:webHidden/>
            <w:sz w:val="16"/>
            <w:szCs w:val="16"/>
            <w:rtl/>
            <w:lang w:bidi="ar-SA"/>
          </w:rPr>
          <w:fldChar w:fldCharType="separate"/>
        </w:r>
        <w:r w:rsidR="00152555">
          <w:rPr>
            <w:rFonts w:asciiTheme="majorBidi" w:hAnsiTheme="majorBidi" w:cstheme="majorBidi"/>
            <w:b/>
            <w:bCs/>
            <w:noProof/>
            <w:webHidden/>
            <w:sz w:val="16"/>
            <w:szCs w:val="16"/>
            <w:lang w:bidi="ar-SA"/>
          </w:rPr>
          <w:t>Error! Bookmark not defined.</w:t>
        </w:r>
        <w:r w:rsidR="006F2D98" w:rsidRPr="00293719">
          <w:rPr>
            <w:rFonts w:asciiTheme="majorBidi" w:hAnsiTheme="majorBidi" w:cstheme="majorBidi"/>
            <w:noProof/>
            <w:webHidden/>
            <w:sz w:val="16"/>
            <w:szCs w:val="16"/>
            <w:rtl/>
            <w:lang w:bidi="ar-SA"/>
          </w:rPr>
          <w:fldChar w:fldCharType="end"/>
        </w:r>
      </w:hyperlink>
      <w:r w:rsidR="006F2D98" w:rsidRPr="00293719">
        <w:rPr>
          <w:rFonts w:asciiTheme="majorBidi" w:hAnsiTheme="majorBidi" w:cstheme="majorBidi"/>
          <w:noProof/>
          <w:sz w:val="16"/>
          <w:szCs w:val="16"/>
          <w:lang w:bidi="ar-SA"/>
        </w:rPr>
        <w:t>7</w:t>
      </w:r>
    </w:p>
    <w:p w14:paraId="65B34BB0" w14:textId="71EC22F6" w:rsidR="006F2D98" w:rsidRPr="00293719" w:rsidRDefault="0087745C" w:rsidP="00134E66">
      <w:pPr>
        <w:tabs>
          <w:tab w:val="right" w:leader="dot" w:pos="9016"/>
        </w:tabs>
        <w:bidi w:val="0"/>
        <w:spacing w:after="0" w:line="264" w:lineRule="auto"/>
        <w:jc w:val="both"/>
        <w:rPr>
          <w:rFonts w:asciiTheme="majorBidi" w:eastAsiaTheme="minorEastAsia" w:hAnsiTheme="majorBidi" w:cstheme="majorBidi"/>
          <w:noProof/>
          <w:sz w:val="16"/>
          <w:szCs w:val="16"/>
          <w:rtl/>
        </w:rPr>
      </w:pPr>
      <w:hyperlink w:anchor="_Toc91496705" w:history="1">
        <w:r w:rsidR="006F2D98" w:rsidRPr="00293719">
          <w:rPr>
            <w:rFonts w:asciiTheme="majorBidi" w:hAnsiTheme="majorBidi" w:cstheme="majorBidi"/>
            <w:noProof/>
            <w:sz w:val="16"/>
            <w:szCs w:val="16"/>
            <w:lang w:bidi="ar-BH"/>
          </w:rPr>
          <w:t xml:space="preserve">Table </w:t>
        </w:r>
        <w:r w:rsidR="00134E66" w:rsidRPr="00293719">
          <w:rPr>
            <w:rFonts w:asciiTheme="majorBidi" w:hAnsiTheme="majorBidi" w:cstheme="majorBidi"/>
            <w:noProof/>
            <w:sz w:val="16"/>
            <w:szCs w:val="16"/>
            <w:lang w:bidi="ar-BH"/>
          </w:rPr>
          <w:t>5.1</w:t>
        </w:r>
        <w:r w:rsidR="006F2D98" w:rsidRPr="00293719">
          <w:rPr>
            <w:rFonts w:asciiTheme="majorBidi" w:hAnsiTheme="majorBidi" w:cstheme="majorBidi"/>
            <w:noProof/>
            <w:sz w:val="16"/>
            <w:szCs w:val="16"/>
            <w:lang w:bidi="ar-BH"/>
          </w:rPr>
          <w:t>. Type the table title here (After ty</w:t>
        </w:r>
        <w:r w:rsidR="002F7EFA" w:rsidRPr="00293719">
          <w:rPr>
            <w:rFonts w:asciiTheme="majorBidi" w:hAnsiTheme="majorBidi" w:cstheme="majorBidi"/>
            <w:noProof/>
            <w:sz w:val="16"/>
            <w:szCs w:val="16"/>
            <w:lang w:bidi="ar-BH"/>
          </w:rPr>
          <w:t>ping, click on the “Table Style</w:t>
        </w:r>
        <w:r w:rsidR="000539A2" w:rsidRPr="00293719">
          <w:rPr>
            <w:rFonts w:asciiTheme="majorBidi" w:hAnsiTheme="majorBidi" w:cstheme="majorBidi"/>
            <w:noProof/>
            <w:sz w:val="16"/>
            <w:szCs w:val="16"/>
            <w:lang w:bidi="ar-BH"/>
          </w:rPr>
          <w:t>s</w:t>
        </w:r>
        <w:r w:rsidR="006F2D98" w:rsidRPr="00293719">
          <w:rPr>
            <w:rFonts w:asciiTheme="majorBidi" w:hAnsiTheme="majorBidi" w:cstheme="majorBidi"/>
            <w:noProof/>
            <w:sz w:val="16"/>
            <w:szCs w:val="16"/>
            <w:lang w:bidi="ar-BH"/>
          </w:rPr>
          <w:t xml:space="preserve">” to </w:t>
        </w:r>
        <w:r w:rsidR="00A36B01" w:rsidRPr="00293719">
          <w:rPr>
            <w:rFonts w:asciiTheme="majorBidi" w:hAnsiTheme="majorBidi" w:cstheme="majorBidi"/>
            <w:noProof/>
            <w:sz w:val="16"/>
            <w:szCs w:val="16"/>
            <w:lang w:bidi="ar-BH"/>
          </w:rPr>
          <w:t>format</w:t>
        </w:r>
        <w:r w:rsidR="006F2D98" w:rsidRPr="00293719">
          <w:rPr>
            <w:rFonts w:asciiTheme="majorBidi" w:hAnsiTheme="majorBidi" w:cstheme="majorBidi"/>
            <w:noProof/>
            <w:sz w:val="16"/>
            <w:szCs w:val="16"/>
            <w:lang w:bidi="ar-BH"/>
          </w:rPr>
          <w:t xml:space="preserve"> it</w:t>
        </w:r>
        <w:r w:rsidR="006F2D98" w:rsidRPr="00293719">
          <w:rPr>
            <w:rFonts w:asciiTheme="majorBidi" w:hAnsiTheme="majorBidi" w:cstheme="majorBidi"/>
            <w:noProof/>
            <w:webHidden/>
            <w:sz w:val="16"/>
            <w:szCs w:val="16"/>
            <w:rtl/>
            <w:lang w:bidi="ar-SA"/>
          </w:rPr>
          <w:tab/>
        </w:r>
      </w:hyperlink>
      <w:r w:rsidR="006F2D98" w:rsidRPr="00293719">
        <w:rPr>
          <w:rFonts w:asciiTheme="majorBidi" w:hAnsiTheme="majorBidi" w:cstheme="majorBidi"/>
          <w:noProof/>
          <w:sz w:val="16"/>
          <w:szCs w:val="16"/>
          <w:lang w:bidi="ar-SA"/>
        </w:rPr>
        <w:t>31</w:t>
      </w:r>
    </w:p>
    <w:p w14:paraId="7996F255" w14:textId="77777777" w:rsidR="00E929D5" w:rsidRPr="003320E8" w:rsidRDefault="00E929D5" w:rsidP="006F2D98">
      <w:pPr>
        <w:bidi w:val="0"/>
        <w:spacing w:after="0"/>
        <w:jc w:val="both"/>
        <w:rPr>
          <w:rFonts w:asciiTheme="majorBidi" w:hAnsiTheme="majorBidi" w:cstheme="majorBidi"/>
          <w:szCs w:val="24"/>
          <w:rtl/>
          <w:lang w:bidi="ar-BH"/>
        </w:rPr>
      </w:pPr>
    </w:p>
    <w:p w14:paraId="52E5A57A" w14:textId="4EA9975C" w:rsidR="00A36B01" w:rsidRPr="003320E8" w:rsidRDefault="00A36B01" w:rsidP="00A36B01">
      <w:pPr>
        <w:bidi w:val="0"/>
        <w:spacing w:after="0"/>
        <w:ind w:firstLine="284"/>
        <w:jc w:val="center"/>
        <w:rPr>
          <w:rFonts w:asciiTheme="majorBidi" w:hAnsiTheme="majorBidi" w:cstheme="majorBidi"/>
          <w:b/>
          <w:bCs/>
          <w:szCs w:val="24"/>
          <w:rtl/>
          <w:lang w:bidi="ar-BH"/>
        </w:rPr>
      </w:pPr>
      <w:r w:rsidRPr="003320E8">
        <w:rPr>
          <w:rFonts w:asciiTheme="majorBidi" w:hAnsiTheme="majorBidi" w:cstheme="majorBidi"/>
          <w:b/>
          <w:bCs/>
          <w:szCs w:val="24"/>
          <w:lang w:bidi="ar-BH"/>
        </w:rPr>
        <w:t>After writing the dissertation and clicking on the “S</w:t>
      </w:r>
      <w:r w:rsidR="002F7EFA">
        <w:rPr>
          <w:rFonts w:asciiTheme="majorBidi" w:hAnsiTheme="majorBidi" w:cstheme="majorBidi"/>
          <w:b/>
          <w:bCs/>
          <w:szCs w:val="24"/>
          <w:lang w:bidi="ar-BH"/>
        </w:rPr>
        <w:t>tyle</w:t>
      </w:r>
      <w:r w:rsidR="000539A2">
        <w:rPr>
          <w:rFonts w:asciiTheme="majorBidi" w:hAnsiTheme="majorBidi" w:cstheme="majorBidi"/>
          <w:b/>
          <w:bCs/>
          <w:szCs w:val="24"/>
          <w:lang w:bidi="ar-BH"/>
        </w:rPr>
        <w:t>s</w:t>
      </w:r>
      <w:r w:rsidRPr="003320E8">
        <w:rPr>
          <w:rFonts w:asciiTheme="majorBidi" w:hAnsiTheme="majorBidi" w:cstheme="majorBidi"/>
          <w:b/>
          <w:bCs/>
          <w:szCs w:val="24"/>
          <w:lang w:bidi="ar-BH"/>
        </w:rPr>
        <w:t>”, right-click on the list and select “Update Field”</w:t>
      </w:r>
      <w:r w:rsidR="002F7EFA">
        <w:rPr>
          <w:rFonts w:asciiTheme="majorBidi" w:hAnsiTheme="majorBidi" w:cstheme="majorBidi"/>
          <w:b/>
          <w:bCs/>
          <w:szCs w:val="24"/>
          <w:lang w:bidi="ar-BH"/>
        </w:rPr>
        <w:t>. T</w:t>
      </w:r>
      <w:r w:rsidRPr="003320E8">
        <w:rPr>
          <w:rFonts w:asciiTheme="majorBidi" w:hAnsiTheme="majorBidi" w:cstheme="majorBidi"/>
          <w:b/>
          <w:bCs/>
          <w:szCs w:val="24"/>
          <w:lang w:bidi="ar-BH"/>
        </w:rPr>
        <w:t>hen select “Update Entire Table” and update the list</w:t>
      </w:r>
      <w:r w:rsidRPr="003320E8">
        <w:rPr>
          <w:rFonts w:asciiTheme="majorBidi" w:hAnsiTheme="majorBidi" w:cstheme="majorBidi"/>
          <w:b/>
          <w:bCs/>
          <w:szCs w:val="24"/>
          <w:rtl/>
          <w:lang w:bidi="ar-BH"/>
        </w:rPr>
        <w:t>.</w:t>
      </w:r>
    </w:p>
    <w:p w14:paraId="275529E1" w14:textId="77777777" w:rsidR="00412C5C" w:rsidRPr="003320E8" w:rsidRDefault="00412C5C" w:rsidP="00E929D5">
      <w:pPr>
        <w:spacing w:after="0"/>
        <w:ind w:firstLine="284"/>
        <w:jc w:val="both"/>
        <w:rPr>
          <w:rFonts w:asciiTheme="majorBidi" w:hAnsiTheme="majorBidi" w:cstheme="majorBidi"/>
          <w:szCs w:val="24"/>
          <w:rtl/>
          <w:lang w:bidi="ar-BH"/>
        </w:rPr>
      </w:pPr>
    </w:p>
    <w:p w14:paraId="67C5B179" w14:textId="77777777" w:rsidR="00F63795" w:rsidRPr="003320E8" w:rsidRDefault="00F63795" w:rsidP="00E929D5">
      <w:pPr>
        <w:spacing w:after="0"/>
        <w:ind w:firstLine="284"/>
        <w:jc w:val="both"/>
        <w:rPr>
          <w:rFonts w:asciiTheme="majorBidi" w:hAnsiTheme="majorBidi" w:cstheme="majorBidi"/>
          <w:szCs w:val="24"/>
          <w:lang w:bidi="ar-BH"/>
        </w:rPr>
      </w:pPr>
    </w:p>
    <w:p w14:paraId="2EDBAD14" w14:textId="77777777" w:rsidR="00E929D5" w:rsidRPr="003320E8" w:rsidRDefault="00E929D5" w:rsidP="00E929D5">
      <w:pPr>
        <w:spacing w:after="0"/>
        <w:ind w:firstLine="284"/>
        <w:jc w:val="both"/>
        <w:rPr>
          <w:rFonts w:asciiTheme="majorBidi" w:hAnsiTheme="majorBidi" w:cstheme="majorBidi"/>
          <w:szCs w:val="24"/>
          <w:rtl/>
          <w:lang w:bidi="ar-BH"/>
        </w:rPr>
        <w:sectPr w:rsidR="00E929D5" w:rsidRPr="003320E8" w:rsidSect="00A86510">
          <w:headerReference w:type="even" r:id="rId15"/>
          <w:headerReference w:type="default" r:id="rId16"/>
          <w:headerReference w:type="first" r:id="rId17"/>
          <w:footnotePr>
            <w:numRestart w:val="eachPage"/>
          </w:footnotePr>
          <w:pgSz w:w="9639" w:h="13608" w:code="9"/>
          <w:pgMar w:top="1247" w:right="1247" w:bottom="1247" w:left="1247" w:header="850" w:footer="1022" w:gutter="0"/>
          <w:pgBorders w:offsetFrom="page">
            <w:top w:val="twistedLines2" w:sz="18" w:space="24" w:color="auto"/>
            <w:left w:val="twistedLines2" w:sz="18" w:space="24" w:color="auto"/>
            <w:bottom w:val="twistedLines2" w:sz="18" w:space="24" w:color="auto"/>
            <w:right w:val="twistedLines2" w:sz="18" w:space="24" w:color="auto"/>
          </w:pgBorders>
          <w:cols w:space="708"/>
          <w:bidi/>
          <w:rtlGutter/>
          <w:docGrid w:linePitch="360"/>
        </w:sectPr>
      </w:pPr>
    </w:p>
    <w:p w14:paraId="4C57C83C" w14:textId="0AB6850A" w:rsidR="006F2D98" w:rsidRPr="003320E8" w:rsidRDefault="006F2D98" w:rsidP="006F2D98">
      <w:pPr>
        <w:bidi w:val="0"/>
        <w:spacing w:after="0"/>
        <w:ind w:firstLine="284"/>
        <w:jc w:val="center"/>
        <w:rPr>
          <w:rFonts w:asciiTheme="majorBidi" w:hAnsiTheme="majorBidi" w:cstheme="majorBidi"/>
          <w:b/>
          <w:bCs/>
          <w:szCs w:val="24"/>
          <w:rtl/>
          <w:lang w:bidi="ar-BH"/>
        </w:rPr>
      </w:pPr>
      <w:bookmarkStart w:id="1" w:name="TOT"/>
      <w:bookmarkEnd w:id="0"/>
      <w:r w:rsidRPr="003320E8">
        <w:rPr>
          <w:rFonts w:asciiTheme="majorBidi" w:hAnsiTheme="majorBidi" w:cstheme="majorBidi"/>
          <w:b/>
          <w:bCs/>
          <w:szCs w:val="24"/>
          <w:lang w:bidi="ar-BH"/>
        </w:rPr>
        <w:lastRenderedPageBreak/>
        <w:t>List of Figures</w:t>
      </w:r>
    </w:p>
    <w:p w14:paraId="5EA979DD" w14:textId="77777777" w:rsidR="006F2D98" w:rsidRPr="003320E8" w:rsidRDefault="006F2D98" w:rsidP="006F2D98">
      <w:pPr>
        <w:pBdr>
          <w:bottom w:val="single" w:sz="4" w:space="1" w:color="auto"/>
        </w:pBdr>
        <w:bidi w:val="0"/>
        <w:spacing w:after="0"/>
        <w:jc w:val="left"/>
        <w:rPr>
          <w:rFonts w:asciiTheme="majorBidi" w:hAnsiTheme="majorBidi" w:cstheme="majorBidi"/>
          <w:szCs w:val="24"/>
          <w:rtl/>
          <w:lang w:bidi="ar-BH"/>
        </w:rPr>
      </w:pPr>
      <w:r w:rsidRPr="003320E8">
        <w:rPr>
          <w:rFonts w:asciiTheme="majorBidi" w:hAnsiTheme="majorBidi" w:cstheme="majorBidi"/>
          <w:szCs w:val="24"/>
          <w:lang w:bidi="ar-BH"/>
        </w:rPr>
        <w:t>Title</w:t>
      </w:r>
      <w:r w:rsidRPr="003320E8">
        <w:rPr>
          <w:rFonts w:asciiTheme="majorBidi" w:hAnsiTheme="majorBidi" w:cstheme="majorBidi"/>
          <w:szCs w:val="24"/>
          <w:rtl/>
          <w:lang w:bidi="ar-BH"/>
        </w:rPr>
        <w:tab/>
      </w:r>
      <w:r w:rsidRPr="003320E8">
        <w:rPr>
          <w:rFonts w:asciiTheme="majorBidi" w:hAnsiTheme="majorBidi" w:cstheme="majorBidi"/>
          <w:szCs w:val="24"/>
          <w:rtl/>
          <w:lang w:bidi="ar-BH"/>
        </w:rPr>
        <w:tab/>
      </w:r>
      <w:r w:rsidRPr="003320E8">
        <w:rPr>
          <w:rFonts w:asciiTheme="majorBidi" w:hAnsiTheme="majorBidi" w:cstheme="majorBidi"/>
          <w:szCs w:val="24"/>
          <w:rtl/>
          <w:lang w:bidi="ar-BH"/>
        </w:rPr>
        <w:tab/>
      </w:r>
      <w:r w:rsidRPr="003320E8">
        <w:rPr>
          <w:rFonts w:asciiTheme="majorBidi" w:hAnsiTheme="majorBidi" w:cstheme="majorBidi"/>
          <w:szCs w:val="24"/>
          <w:rtl/>
          <w:lang w:bidi="ar-BH"/>
        </w:rPr>
        <w:tab/>
      </w:r>
      <w:r w:rsidRPr="003320E8">
        <w:rPr>
          <w:rFonts w:asciiTheme="majorBidi" w:hAnsiTheme="majorBidi" w:cstheme="majorBidi"/>
          <w:szCs w:val="24"/>
          <w:rtl/>
          <w:lang w:bidi="ar-BH"/>
        </w:rPr>
        <w:tab/>
      </w:r>
      <w:r w:rsidRPr="003320E8">
        <w:rPr>
          <w:rFonts w:asciiTheme="majorBidi" w:hAnsiTheme="majorBidi" w:cstheme="majorBidi"/>
          <w:szCs w:val="24"/>
          <w:rtl/>
          <w:lang w:bidi="ar-BH"/>
        </w:rPr>
        <w:tab/>
      </w:r>
      <w:r w:rsidRPr="003320E8">
        <w:rPr>
          <w:rFonts w:asciiTheme="majorBidi" w:hAnsiTheme="majorBidi" w:cstheme="majorBidi"/>
          <w:szCs w:val="24"/>
          <w:rtl/>
          <w:lang w:bidi="ar-BH"/>
        </w:rPr>
        <w:tab/>
      </w:r>
      <w:r w:rsidRPr="003320E8">
        <w:rPr>
          <w:rFonts w:asciiTheme="majorBidi" w:hAnsiTheme="majorBidi" w:cstheme="majorBidi"/>
          <w:szCs w:val="24"/>
          <w:rtl/>
          <w:lang w:bidi="ar-BH"/>
        </w:rPr>
        <w:tab/>
      </w:r>
      <w:r w:rsidRPr="003320E8">
        <w:rPr>
          <w:rFonts w:asciiTheme="majorBidi" w:hAnsiTheme="majorBidi" w:cstheme="majorBidi"/>
          <w:szCs w:val="24"/>
          <w:rtl/>
          <w:lang w:bidi="ar-BH"/>
        </w:rPr>
        <w:tab/>
        <w:t xml:space="preserve">    </w:t>
      </w:r>
      <w:r w:rsidRPr="003320E8">
        <w:rPr>
          <w:rFonts w:asciiTheme="majorBidi" w:hAnsiTheme="majorBidi" w:cstheme="majorBidi"/>
          <w:szCs w:val="24"/>
          <w:lang w:bidi="ar-BH"/>
        </w:rPr>
        <w:t>Page</w:t>
      </w:r>
    </w:p>
    <w:p w14:paraId="26B50BD9" w14:textId="77777777" w:rsidR="006F2D98" w:rsidRPr="003320E8" w:rsidRDefault="006F2D98" w:rsidP="006F2D98">
      <w:pPr>
        <w:pStyle w:val="a7"/>
        <w:bidi w:val="0"/>
        <w:ind w:firstLine="0"/>
        <w:rPr>
          <w:rFonts w:asciiTheme="majorBidi" w:hAnsiTheme="majorBidi" w:cstheme="majorBidi"/>
          <w:b/>
          <w:bCs/>
          <w:sz w:val="24"/>
          <w:szCs w:val="24"/>
          <w:rtl/>
          <w:lang w:bidi="ar-BH"/>
        </w:rPr>
      </w:pPr>
    </w:p>
    <w:p w14:paraId="5DD9124B" w14:textId="79B02541" w:rsidR="002F7EFA" w:rsidRPr="002F7EFA" w:rsidRDefault="0087745C" w:rsidP="00134E66">
      <w:pPr>
        <w:pStyle w:val="TOC6"/>
        <w:rPr>
          <w:rFonts w:eastAsiaTheme="minorEastAsia"/>
          <w:rtl/>
        </w:rPr>
      </w:pPr>
      <w:hyperlink w:anchor="_Toc91496705" w:history="1">
        <w:r w:rsidR="002F7EFA" w:rsidRPr="002F7EFA">
          <w:t xml:space="preserve">Figure </w:t>
        </w:r>
        <w:r w:rsidR="00134E66">
          <w:t>2.1</w:t>
        </w:r>
        <w:r w:rsidR="002F7EFA" w:rsidRPr="002F7EFA">
          <w:t>. Type the figure title here (After typing, click on the “Figure Styles” to format it</w:t>
        </w:r>
        <w:r w:rsidR="002F7EFA" w:rsidRPr="002F7EFA">
          <w:rPr>
            <w:webHidden/>
            <w:rtl/>
          </w:rPr>
          <w:tab/>
        </w:r>
      </w:hyperlink>
      <w:r w:rsidR="002F7EFA">
        <w:t>19</w:t>
      </w:r>
    </w:p>
    <w:p w14:paraId="7498F22B" w14:textId="6D44DE91" w:rsidR="006F2D98" w:rsidRPr="002F7EFA" w:rsidRDefault="0087745C" w:rsidP="000A7EA1">
      <w:pPr>
        <w:pStyle w:val="TOC6"/>
        <w:rPr>
          <w:rFonts w:eastAsiaTheme="minorEastAsia"/>
          <w:rtl/>
        </w:rPr>
      </w:pPr>
      <w:hyperlink w:anchor="_Toc91496705" w:history="1">
        <w:r w:rsidR="006F2D98" w:rsidRPr="002F7EFA">
          <w:t xml:space="preserve">Figure 2.2. Type the figure title here (After typing, click on the “Figure Styles” to </w:t>
        </w:r>
        <w:r w:rsidR="00A36B01" w:rsidRPr="002F7EFA">
          <w:t>format</w:t>
        </w:r>
        <w:r w:rsidR="006F2D98" w:rsidRPr="002F7EFA">
          <w:t xml:space="preserve"> it</w:t>
        </w:r>
        <w:r w:rsidR="006F2D98" w:rsidRPr="002F7EFA">
          <w:rPr>
            <w:webHidden/>
            <w:rtl/>
          </w:rPr>
          <w:tab/>
        </w:r>
        <w:r w:rsidR="006F2D98" w:rsidRPr="002F7EFA">
          <w:rPr>
            <w:webHidden/>
            <w:rtl/>
          </w:rPr>
          <w:fldChar w:fldCharType="begin"/>
        </w:r>
        <w:r w:rsidR="006F2D98" w:rsidRPr="002F7EFA">
          <w:rPr>
            <w:webHidden/>
            <w:rtl/>
          </w:rPr>
          <w:instrText xml:space="preserve"> </w:instrText>
        </w:r>
        <w:r w:rsidR="006F2D98" w:rsidRPr="002F7EFA">
          <w:rPr>
            <w:webHidden/>
          </w:rPr>
          <w:instrText>PAGEREF</w:instrText>
        </w:r>
        <w:r w:rsidR="006F2D98" w:rsidRPr="002F7EFA">
          <w:rPr>
            <w:webHidden/>
            <w:rtl/>
          </w:rPr>
          <w:instrText xml:space="preserve"> _</w:instrText>
        </w:r>
        <w:r w:rsidR="006F2D98" w:rsidRPr="002F7EFA">
          <w:rPr>
            <w:webHidden/>
          </w:rPr>
          <w:instrText>Toc91496705 \h</w:instrText>
        </w:r>
        <w:r w:rsidR="006F2D98" w:rsidRPr="002F7EFA">
          <w:rPr>
            <w:webHidden/>
            <w:rtl/>
          </w:rPr>
          <w:instrText xml:space="preserve"> </w:instrText>
        </w:r>
        <w:r w:rsidR="006F2D98" w:rsidRPr="002F7EFA">
          <w:rPr>
            <w:webHidden/>
            <w:rtl/>
          </w:rPr>
        </w:r>
        <w:r w:rsidR="006F2D98" w:rsidRPr="002F7EFA">
          <w:rPr>
            <w:webHidden/>
            <w:rtl/>
          </w:rPr>
          <w:fldChar w:fldCharType="separate"/>
        </w:r>
        <w:r w:rsidR="00152555">
          <w:rPr>
            <w:b/>
            <w:bCs/>
            <w:webHidden/>
          </w:rPr>
          <w:t>Error! Bookmark not defined.</w:t>
        </w:r>
        <w:r w:rsidR="006F2D98" w:rsidRPr="002F7EFA">
          <w:rPr>
            <w:webHidden/>
            <w:rtl/>
          </w:rPr>
          <w:fldChar w:fldCharType="end"/>
        </w:r>
      </w:hyperlink>
      <w:r w:rsidR="00A36B01" w:rsidRPr="002F7EFA">
        <w:t>0</w:t>
      </w:r>
    </w:p>
    <w:p w14:paraId="2A8F505C" w14:textId="5E63757F" w:rsidR="006F2D98" w:rsidRPr="00293719" w:rsidRDefault="0087745C" w:rsidP="00134E66">
      <w:pPr>
        <w:tabs>
          <w:tab w:val="right" w:leader="dot" w:pos="9016"/>
        </w:tabs>
        <w:bidi w:val="0"/>
        <w:spacing w:after="0" w:line="264" w:lineRule="auto"/>
        <w:jc w:val="both"/>
        <w:rPr>
          <w:rFonts w:asciiTheme="majorBidi" w:eastAsiaTheme="minorEastAsia" w:hAnsiTheme="majorBidi" w:cstheme="majorBidi"/>
          <w:noProof/>
          <w:sz w:val="16"/>
          <w:szCs w:val="16"/>
          <w:rtl/>
        </w:rPr>
      </w:pPr>
      <w:hyperlink w:anchor="_Toc91496705" w:history="1">
        <w:r w:rsidR="006F2D98" w:rsidRPr="00293719">
          <w:rPr>
            <w:rFonts w:asciiTheme="majorBidi" w:hAnsiTheme="majorBidi" w:cstheme="majorBidi"/>
            <w:noProof/>
            <w:sz w:val="16"/>
            <w:szCs w:val="16"/>
            <w:lang w:bidi="ar-BH"/>
          </w:rPr>
          <w:t xml:space="preserve">Figure </w:t>
        </w:r>
        <w:r w:rsidR="00134E66" w:rsidRPr="00293719">
          <w:rPr>
            <w:rFonts w:asciiTheme="majorBidi" w:hAnsiTheme="majorBidi" w:cstheme="majorBidi"/>
            <w:noProof/>
            <w:sz w:val="16"/>
            <w:szCs w:val="16"/>
            <w:lang w:bidi="ar-BH"/>
          </w:rPr>
          <w:t>3.1</w:t>
        </w:r>
        <w:r w:rsidR="006F2D98" w:rsidRPr="00293719">
          <w:rPr>
            <w:rFonts w:asciiTheme="majorBidi" w:hAnsiTheme="majorBidi" w:cstheme="majorBidi"/>
            <w:noProof/>
            <w:sz w:val="16"/>
            <w:szCs w:val="16"/>
            <w:lang w:bidi="ar-BH"/>
          </w:rPr>
          <w:t xml:space="preserve">. Type the figure title here (After typing, click on the “Figure Styles” to </w:t>
        </w:r>
        <w:r w:rsidR="00A36B01" w:rsidRPr="00293719">
          <w:rPr>
            <w:rFonts w:asciiTheme="majorBidi" w:hAnsiTheme="majorBidi" w:cstheme="majorBidi"/>
            <w:noProof/>
            <w:sz w:val="16"/>
            <w:szCs w:val="16"/>
            <w:lang w:bidi="ar-BH"/>
          </w:rPr>
          <w:t>format</w:t>
        </w:r>
        <w:r w:rsidR="006F2D98" w:rsidRPr="00293719">
          <w:rPr>
            <w:rFonts w:asciiTheme="majorBidi" w:hAnsiTheme="majorBidi" w:cstheme="majorBidi"/>
            <w:noProof/>
            <w:sz w:val="16"/>
            <w:szCs w:val="16"/>
            <w:lang w:bidi="ar-BH"/>
          </w:rPr>
          <w:t xml:space="preserve"> it</w:t>
        </w:r>
        <w:r w:rsidR="006F2D98" w:rsidRPr="00293719">
          <w:rPr>
            <w:rFonts w:asciiTheme="majorBidi" w:hAnsiTheme="majorBidi" w:cstheme="majorBidi"/>
            <w:noProof/>
            <w:webHidden/>
            <w:sz w:val="16"/>
            <w:szCs w:val="16"/>
            <w:rtl/>
            <w:lang w:bidi="ar-SA"/>
          </w:rPr>
          <w:tab/>
        </w:r>
        <w:r w:rsidR="006F2D98" w:rsidRPr="00293719">
          <w:rPr>
            <w:rFonts w:asciiTheme="majorBidi" w:hAnsiTheme="majorBidi" w:cstheme="majorBidi"/>
            <w:noProof/>
            <w:webHidden/>
            <w:sz w:val="16"/>
            <w:szCs w:val="16"/>
            <w:rtl/>
            <w:lang w:bidi="ar-SA"/>
          </w:rPr>
          <w:fldChar w:fldCharType="begin"/>
        </w:r>
        <w:r w:rsidR="006F2D98" w:rsidRPr="00293719">
          <w:rPr>
            <w:rFonts w:asciiTheme="majorBidi" w:hAnsiTheme="majorBidi" w:cstheme="majorBidi"/>
            <w:noProof/>
            <w:webHidden/>
            <w:sz w:val="16"/>
            <w:szCs w:val="16"/>
            <w:rtl/>
            <w:lang w:bidi="ar-SA"/>
          </w:rPr>
          <w:instrText xml:space="preserve"> </w:instrText>
        </w:r>
        <w:r w:rsidR="006F2D98" w:rsidRPr="00293719">
          <w:rPr>
            <w:rFonts w:asciiTheme="majorBidi" w:hAnsiTheme="majorBidi" w:cstheme="majorBidi"/>
            <w:noProof/>
            <w:webHidden/>
            <w:sz w:val="16"/>
            <w:szCs w:val="16"/>
            <w:lang w:bidi="ar-SA"/>
          </w:rPr>
          <w:instrText>PAGEREF</w:instrText>
        </w:r>
        <w:r w:rsidR="006F2D98" w:rsidRPr="00293719">
          <w:rPr>
            <w:rFonts w:asciiTheme="majorBidi" w:hAnsiTheme="majorBidi" w:cstheme="majorBidi"/>
            <w:noProof/>
            <w:webHidden/>
            <w:sz w:val="16"/>
            <w:szCs w:val="16"/>
            <w:rtl/>
            <w:lang w:bidi="ar-SA"/>
          </w:rPr>
          <w:instrText xml:space="preserve"> _</w:instrText>
        </w:r>
        <w:r w:rsidR="006F2D98" w:rsidRPr="00293719">
          <w:rPr>
            <w:rFonts w:asciiTheme="majorBidi" w:hAnsiTheme="majorBidi" w:cstheme="majorBidi"/>
            <w:noProof/>
            <w:webHidden/>
            <w:sz w:val="16"/>
            <w:szCs w:val="16"/>
            <w:lang w:bidi="ar-SA"/>
          </w:rPr>
          <w:instrText>Toc91496705 \h</w:instrText>
        </w:r>
        <w:r w:rsidR="006F2D98" w:rsidRPr="00293719">
          <w:rPr>
            <w:rFonts w:asciiTheme="majorBidi" w:hAnsiTheme="majorBidi" w:cstheme="majorBidi"/>
            <w:noProof/>
            <w:webHidden/>
            <w:sz w:val="16"/>
            <w:szCs w:val="16"/>
            <w:rtl/>
            <w:lang w:bidi="ar-SA"/>
          </w:rPr>
          <w:instrText xml:space="preserve"> </w:instrText>
        </w:r>
        <w:r w:rsidR="006F2D98" w:rsidRPr="00293719">
          <w:rPr>
            <w:rFonts w:asciiTheme="majorBidi" w:hAnsiTheme="majorBidi" w:cstheme="majorBidi"/>
            <w:noProof/>
            <w:webHidden/>
            <w:sz w:val="16"/>
            <w:szCs w:val="16"/>
            <w:rtl/>
            <w:lang w:bidi="ar-SA"/>
          </w:rPr>
        </w:r>
        <w:r w:rsidR="006F2D98" w:rsidRPr="00293719">
          <w:rPr>
            <w:rFonts w:asciiTheme="majorBidi" w:hAnsiTheme="majorBidi" w:cstheme="majorBidi"/>
            <w:noProof/>
            <w:webHidden/>
            <w:sz w:val="16"/>
            <w:szCs w:val="16"/>
            <w:rtl/>
            <w:lang w:bidi="ar-SA"/>
          </w:rPr>
          <w:fldChar w:fldCharType="separate"/>
        </w:r>
        <w:r w:rsidR="00152555">
          <w:rPr>
            <w:rFonts w:asciiTheme="majorBidi" w:hAnsiTheme="majorBidi" w:cstheme="majorBidi"/>
            <w:b/>
            <w:bCs/>
            <w:noProof/>
            <w:webHidden/>
            <w:sz w:val="16"/>
            <w:szCs w:val="16"/>
            <w:lang w:bidi="ar-SA"/>
          </w:rPr>
          <w:t>Error! Bookmark not defined.</w:t>
        </w:r>
        <w:r w:rsidR="006F2D98" w:rsidRPr="00293719">
          <w:rPr>
            <w:rFonts w:asciiTheme="majorBidi" w:hAnsiTheme="majorBidi" w:cstheme="majorBidi"/>
            <w:noProof/>
            <w:webHidden/>
            <w:sz w:val="16"/>
            <w:szCs w:val="16"/>
            <w:rtl/>
            <w:lang w:bidi="ar-SA"/>
          </w:rPr>
          <w:fldChar w:fldCharType="end"/>
        </w:r>
      </w:hyperlink>
      <w:r w:rsidR="00A36B01" w:rsidRPr="00293719">
        <w:rPr>
          <w:rFonts w:asciiTheme="majorBidi" w:hAnsiTheme="majorBidi" w:cstheme="majorBidi"/>
          <w:noProof/>
          <w:sz w:val="16"/>
          <w:szCs w:val="16"/>
          <w:lang w:bidi="ar-SA"/>
        </w:rPr>
        <w:t>4</w:t>
      </w:r>
    </w:p>
    <w:p w14:paraId="570AB343" w14:textId="351D9259" w:rsidR="006F2D98" w:rsidRPr="00293719" w:rsidRDefault="0087745C" w:rsidP="00134E66">
      <w:pPr>
        <w:tabs>
          <w:tab w:val="right" w:leader="dot" w:pos="9016"/>
        </w:tabs>
        <w:bidi w:val="0"/>
        <w:spacing w:after="0" w:line="264" w:lineRule="auto"/>
        <w:jc w:val="both"/>
        <w:rPr>
          <w:rFonts w:asciiTheme="majorBidi" w:hAnsiTheme="majorBidi" w:cstheme="majorBidi"/>
          <w:noProof/>
          <w:sz w:val="16"/>
          <w:szCs w:val="16"/>
          <w:lang w:bidi="ar-SA"/>
        </w:rPr>
      </w:pPr>
      <w:hyperlink w:anchor="_Toc91496705" w:history="1">
        <w:r w:rsidR="006F2D98" w:rsidRPr="00293719">
          <w:rPr>
            <w:rFonts w:asciiTheme="majorBidi" w:hAnsiTheme="majorBidi" w:cstheme="majorBidi"/>
            <w:noProof/>
            <w:sz w:val="16"/>
            <w:szCs w:val="16"/>
            <w:lang w:bidi="ar-BH"/>
          </w:rPr>
          <w:t xml:space="preserve">Figure </w:t>
        </w:r>
        <w:r w:rsidR="00134E66" w:rsidRPr="00293719">
          <w:rPr>
            <w:rFonts w:asciiTheme="majorBidi" w:hAnsiTheme="majorBidi" w:cstheme="majorBidi"/>
            <w:noProof/>
            <w:sz w:val="16"/>
            <w:szCs w:val="16"/>
            <w:lang w:bidi="ar-BH"/>
          </w:rPr>
          <w:t>4.1</w:t>
        </w:r>
        <w:r w:rsidR="006F2D98" w:rsidRPr="00293719">
          <w:rPr>
            <w:rFonts w:asciiTheme="majorBidi" w:hAnsiTheme="majorBidi" w:cstheme="majorBidi"/>
            <w:noProof/>
            <w:sz w:val="16"/>
            <w:szCs w:val="16"/>
            <w:lang w:bidi="ar-BH"/>
          </w:rPr>
          <w:t xml:space="preserve">. </w:t>
        </w:r>
        <w:r w:rsidR="00A36B01" w:rsidRPr="00293719">
          <w:rPr>
            <w:rFonts w:asciiTheme="majorBidi" w:hAnsiTheme="majorBidi" w:cstheme="majorBidi"/>
            <w:noProof/>
            <w:sz w:val="16"/>
            <w:szCs w:val="16"/>
            <w:lang w:bidi="ar-SA"/>
          </w:rPr>
          <w:t>Identification of the main components of the symmetry index using PCA method</w:t>
        </w:r>
        <w:r w:rsidR="006F2D98" w:rsidRPr="00293719">
          <w:rPr>
            <w:rFonts w:asciiTheme="majorBidi" w:hAnsiTheme="majorBidi" w:cstheme="majorBidi"/>
            <w:noProof/>
            <w:webHidden/>
            <w:sz w:val="16"/>
            <w:szCs w:val="16"/>
            <w:rtl/>
            <w:lang w:bidi="ar-SA"/>
          </w:rPr>
          <w:tab/>
        </w:r>
      </w:hyperlink>
      <w:r w:rsidR="00A36B01" w:rsidRPr="00293719">
        <w:rPr>
          <w:rFonts w:asciiTheme="majorBidi" w:hAnsiTheme="majorBidi" w:cstheme="majorBidi"/>
          <w:noProof/>
          <w:sz w:val="16"/>
          <w:szCs w:val="16"/>
          <w:lang w:bidi="ar-SA"/>
        </w:rPr>
        <w:t>28</w:t>
      </w:r>
    </w:p>
    <w:p w14:paraId="7343699A" w14:textId="4653B577" w:rsidR="00A36B01" w:rsidRPr="00293719" w:rsidRDefault="0087745C" w:rsidP="00134E66">
      <w:pPr>
        <w:tabs>
          <w:tab w:val="right" w:leader="dot" w:pos="9016"/>
        </w:tabs>
        <w:bidi w:val="0"/>
        <w:spacing w:after="0" w:line="264" w:lineRule="auto"/>
        <w:jc w:val="both"/>
        <w:rPr>
          <w:rFonts w:asciiTheme="majorBidi" w:hAnsiTheme="majorBidi" w:cstheme="majorBidi"/>
          <w:noProof/>
          <w:sz w:val="16"/>
          <w:szCs w:val="16"/>
          <w:lang w:bidi="ar-SA"/>
        </w:rPr>
      </w:pPr>
      <w:hyperlink w:anchor="_Toc91496705" w:history="1">
        <w:r w:rsidR="00A36B01" w:rsidRPr="00293719">
          <w:rPr>
            <w:rFonts w:asciiTheme="majorBidi" w:hAnsiTheme="majorBidi" w:cstheme="majorBidi"/>
            <w:noProof/>
            <w:sz w:val="16"/>
            <w:szCs w:val="16"/>
            <w:lang w:bidi="ar-BH"/>
          </w:rPr>
          <w:t xml:space="preserve">Figure </w:t>
        </w:r>
        <w:r w:rsidR="00134E66" w:rsidRPr="00293719">
          <w:rPr>
            <w:rFonts w:asciiTheme="majorBidi" w:hAnsiTheme="majorBidi" w:cstheme="majorBidi"/>
            <w:noProof/>
            <w:sz w:val="16"/>
            <w:szCs w:val="16"/>
            <w:lang w:bidi="ar-BH"/>
          </w:rPr>
          <w:t>4.2</w:t>
        </w:r>
        <w:r w:rsidR="00A36B01" w:rsidRPr="00293719">
          <w:rPr>
            <w:rFonts w:asciiTheme="majorBidi" w:hAnsiTheme="majorBidi" w:cstheme="majorBidi"/>
            <w:noProof/>
            <w:sz w:val="16"/>
            <w:szCs w:val="16"/>
            <w:lang w:bidi="ar-BH"/>
          </w:rPr>
          <w:t xml:space="preserve">. </w:t>
        </w:r>
        <w:r w:rsidR="00A36B01" w:rsidRPr="00293719">
          <w:rPr>
            <w:rFonts w:asciiTheme="majorBidi" w:hAnsiTheme="majorBidi" w:cstheme="majorBidi"/>
            <w:noProof/>
            <w:sz w:val="16"/>
            <w:szCs w:val="16"/>
            <w:lang w:bidi="ar-SA"/>
          </w:rPr>
          <w:t>Identification of the main components of the symmetry index using PCA method</w:t>
        </w:r>
        <w:r w:rsidR="00A36B01" w:rsidRPr="00293719">
          <w:rPr>
            <w:rFonts w:asciiTheme="majorBidi" w:hAnsiTheme="majorBidi" w:cstheme="majorBidi"/>
            <w:noProof/>
            <w:webHidden/>
            <w:sz w:val="16"/>
            <w:szCs w:val="16"/>
            <w:rtl/>
            <w:lang w:bidi="ar-SA"/>
          </w:rPr>
          <w:tab/>
        </w:r>
      </w:hyperlink>
      <w:r w:rsidR="00A36B01" w:rsidRPr="00293719">
        <w:rPr>
          <w:rFonts w:asciiTheme="majorBidi" w:hAnsiTheme="majorBidi" w:cstheme="majorBidi"/>
          <w:noProof/>
          <w:sz w:val="16"/>
          <w:szCs w:val="16"/>
          <w:lang w:bidi="ar-SA"/>
        </w:rPr>
        <w:t>29</w:t>
      </w:r>
    </w:p>
    <w:p w14:paraId="584F65FD" w14:textId="3237A7EA" w:rsidR="00A36B01" w:rsidRPr="00293719" w:rsidRDefault="0087745C" w:rsidP="00134E66">
      <w:pPr>
        <w:tabs>
          <w:tab w:val="right" w:leader="dot" w:pos="9016"/>
        </w:tabs>
        <w:bidi w:val="0"/>
        <w:spacing w:after="0" w:line="264" w:lineRule="auto"/>
        <w:jc w:val="both"/>
        <w:rPr>
          <w:rFonts w:asciiTheme="majorBidi" w:hAnsiTheme="majorBidi" w:cstheme="majorBidi"/>
          <w:noProof/>
          <w:sz w:val="16"/>
          <w:szCs w:val="16"/>
          <w:lang w:bidi="ar-SA"/>
        </w:rPr>
      </w:pPr>
      <w:hyperlink w:anchor="_Toc91496705" w:history="1">
        <w:r w:rsidR="00A36B01" w:rsidRPr="00293719">
          <w:rPr>
            <w:rFonts w:asciiTheme="majorBidi" w:hAnsiTheme="majorBidi" w:cstheme="majorBidi"/>
            <w:noProof/>
            <w:sz w:val="16"/>
            <w:szCs w:val="16"/>
            <w:lang w:bidi="ar-BH"/>
          </w:rPr>
          <w:t xml:space="preserve">Figure </w:t>
        </w:r>
        <w:r w:rsidR="00134E66" w:rsidRPr="00293719">
          <w:rPr>
            <w:rFonts w:asciiTheme="majorBidi" w:hAnsiTheme="majorBidi" w:cstheme="majorBidi"/>
            <w:noProof/>
            <w:sz w:val="16"/>
            <w:szCs w:val="16"/>
            <w:lang w:bidi="ar-BH"/>
          </w:rPr>
          <w:t>5.1</w:t>
        </w:r>
        <w:r w:rsidR="00A36B01" w:rsidRPr="00293719">
          <w:rPr>
            <w:rFonts w:asciiTheme="majorBidi" w:hAnsiTheme="majorBidi" w:cstheme="majorBidi"/>
            <w:noProof/>
            <w:sz w:val="16"/>
            <w:szCs w:val="16"/>
            <w:lang w:bidi="ar-BH"/>
          </w:rPr>
          <w:t xml:space="preserve">. </w:t>
        </w:r>
        <w:r w:rsidR="00A36B01" w:rsidRPr="00293719">
          <w:rPr>
            <w:rFonts w:asciiTheme="majorBidi" w:hAnsiTheme="majorBidi" w:cstheme="majorBidi"/>
            <w:noProof/>
            <w:sz w:val="16"/>
            <w:szCs w:val="16"/>
            <w:lang w:bidi="ar-SA"/>
          </w:rPr>
          <w:t>Identification of the main components of the symmetry index using PCA method</w:t>
        </w:r>
        <w:r w:rsidR="00A36B01" w:rsidRPr="00293719">
          <w:rPr>
            <w:rFonts w:asciiTheme="majorBidi" w:hAnsiTheme="majorBidi" w:cstheme="majorBidi"/>
            <w:noProof/>
            <w:webHidden/>
            <w:sz w:val="16"/>
            <w:szCs w:val="16"/>
            <w:rtl/>
            <w:lang w:bidi="ar-SA"/>
          </w:rPr>
          <w:tab/>
        </w:r>
      </w:hyperlink>
      <w:r w:rsidR="00A36B01" w:rsidRPr="00293719">
        <w:rPr>
          <w:rFonts w:asciiTheme="majorBidi" w:hAnsiTheme="majorBidi" w:cstheme="majorBidi"/>
          <w:noProof/>
          <w:sz w:val="16"/>
          <w:szCs w:val="16"/>
          <w:lang w:bidi="ar-SA"/>
        </w:rPr>
        <w:t>32</w:t>
      </w:r>
    </w:p>
    <w:p w14:paraId="73ED5280" w14:textId="3F7F0013" w:rsidR="00A36B01" w:rsidRPr="00293719" w:rsidRDefault="0087745C" w:rsidP="00134E66">
      <w:pPr>
        <w:tabs>
          <w:tab w:val="right" w:leader="dot" w:pos="9016"/>
        </w:tabs>
        <w:bidi w:val="0"/>
        <w:spacing w:after="0" w:line="264" w:lineRule="auto"/>
        <w:jc w:val="both"/>
        <w:rPr>
          <w:rFonts w:asciiTheme="majorBidi" w:hAnsiTheme="majorBidi" w:cstheme="majorBidi"/>
          <w:noProof/>
          <w:sz w:val="16"/>
          <w:szCs w:val="16"/>
          <w:lang w:bidi="ar-SA"/>
        </w:rPr>
      </w:pPr>
      <w:hyperlink w:anchor="_Toc91496705" w:history="1">
        <w:r w:rsidR="00A36B01" w:rsidRPr="00293719">
          <w:rPr>
            <w:rFonts w:asciiTheme="majorBidi" w:hAnsiTheme="majorBidi" w:cstheme="majorBidi"/>
            <w:noProof/>
            <w:sz w:val="16"/>
            <w:szCs w:val="16"/>
            <w:lang w:bidi="ar-BH"/>
          </w:rPr>
          <w:t xml:space="preserve">Figure </w:t>
        </w:r>
        <w:r w:rsidR="00134E66" w:rsidRPr="00293719">
          <w:rPr>
            <w:rFonts w:asciiTheme="majorBidi" w:hAnsiTheme="majorBidi" w:cstheme="majorBidi"/>
            <w:noProof/>
            <w:sz w:val="16"/>
            <w:szCs w:val="16"/>
            <w:lang w:bidi="ar-BH"/>
          </w:rPr>
          <w:t>5.2</w:t>
        </w:r>
        <w:r w:rsidR="00A36B01" w:rsidRPr="00293719">
          <w:rPr>
            <w:rFonts w:asciiTheme="majorBidi" w:hAnsiTheme="majorBidi" w:cstheme="majorBidi"/>
            <w:noProof/>
            <w:sz w:val="16"/>
            <w:szCs w:val="16"/>
            <w:lang w:bidi="ar-BH"/>
          </w:rPr>
          <w:t xml:space="preserve">. </w:t>
        </w:r>
        <w:r w:rsidR="00A36B01" w:rsidRPr="00293719">
          <w:rPr>
            <w:rFonts w:asciiTheme="majorBidi" w:hAnsiTheme="majorBidi" w:cstheme="majorBidi"/>
            <w:noProof/>
            <w:sz w:val="16"/>
            <w:szCs w:val="16"/>
            <w:lang w:bidi="ar-SA"/>
          </w:rPr>
          <w:t>Identification of the main components of the symmetry index using PCA method</w:t>
        </w:r>
        <w:r w:rsidR="00A36B01" w:rsidRPr="00293719">
          <w:rPr>
            <w:rFonts w:asciiTheme="majorBidi" w:hAnsiTheme="majorBidi" w:cstheme="majorBidi"/>
            <w:noProof/>
            <w:webHidden/>
            <w:sz w:val="16"/>
            <w:szCs w:val="16"/>
            <w:rtl/>
            <w:lang w:bidi="ar-SA"/>
          </w:rPr>
          <w:tab/>
        </w:r>
      </w:hyperlink>
      <w:r w:rsidR="00A36B01" w:rsidRPr="00293719">
        <w:rPr>
          <w:rFonts w:asciiTheme="majorBidi" w:hAnsiTheme="majorBidi" w:cstheme="majorBidi"/>
          <w:noProof/>
          <w:sz w:val="16"/>
          <w:szCs w:val="16"/>
          <w:lang w:bidi="ar-SA"/>
        </w:rPr>
        <w:t>33</w:t>
      </w:r>
    </w:p>
    <w:p w14:paraId="321C4C81" w14:textId="77777777" w:rsidR="00A36B01" w:rsidRPr="003320E8" w:rsidRDefault="00A36B01" w:rsidP="00A36B01">
      <w:pPr>
        <w:bidi w:val="0"/>
        <w:spacing w:after="0"/>
        <w:ind w:firstLine="284"/>
        <w:jc w:val="center"/>
        <w:rPr>
          <w:rFonts w:asciiTheme="majorBidi" w:hAnsiTheme="majorBidi" w:cstheme="majorBidi"/>
          <w:noProof/>
          <w:szCs w:val="24"/>
          <w:lang w:bidi="ar-SA"/>
        </w:rPr>
      </w:pPr>
    </w:p>
    <w:p w14:paraId="2BB2BC11" w14:textId="77777777" w:rsidR="00A36B01" w:rsidRPr="003320E8" w:rsidRDefault="00A36B01" w:rsidP="002F7EFA">
      <w:pPr>
        <w:bidi w:val="0"/>
        <w:spacing w:after="0"/>
        <w:jc w:val="both"/>
        <w:rPr>
          <w:rFonts w:asciiTheme="majorBidi" w:hAnsiTheme="majorBidi" w:cstheme="majorBidi"/>
          <w:noProof/>
          <w:szCs w:val="24"/>
          <w:lang w:bidi="ar-SA"/>
        </w:rPr>
      </w:pPr>
    </w:p>
    <w:p w14:paraId="02E59CE4" w14:textId="77777777" w:rsidR="00A36B01" w:rsidRPr="003320E8" w:rsidRDefault="00A36B01" w:rsidP="00A36B01">
      <w:pPr>
        <w:bidi w:val="0"/>
        <w:spacing w:after="0"/>
        <w:ind w:firstLine="284"/>
        <w:jc w:val="center"/>
        <w:rPr>
          <w:rFonts w:asciiTheme="majorBidi" w:hAnsiTheme="majorBidi" w:cstheme="majorBidi"/>
          <w:noProof/>
          <w:szCs w:val="24"/>
          <w:lang w:bidi="ar-SA"/>
        </w:rPr>
      </w:pPr>
    </w:p>
    <w:p w14:paraId="67C530DF" w14:textId="5B20732C" w:rsidR="00A36B01" w:rsidRPr="003320E8" w:rsidRDefault="00A36B01" w:rsidP="00A545A7">
      <w:pPr>
        <w:bidi w:val="0"/>
        <w:spacing w:after="0"/>
        <w:ind w:firstLine="284"/>
        <w:jc w:val="center"/>
        <w:rPr>
          <w:rFonts w:asciiTheme="majorBidi" w:hAnsiTheme="majorBidi" w:cstheme="majorBidi"/>
          <w:b/>
          <w:bCs/>
          <w:szCs w:val="24"/>
          <w:rtl/>
          <w:lang w:bidi="ar-BH"/>
        </w:rPr>
      </w:pPr>
      <w:r w:rsidRPr="003320E8">
        <w:rPr>
          <w:rFonts w:asciiTheme="majorBidi" w:hAnsiTheme="majorBidi" w:cstheme="majorBidi"/>
          <w:b/>
          <w:bCs/>
          <w:szCs w:val="24"/>
          <w:lang w:bidi="ar-BH"/>
        </w:rPr>
        <w:t>After writing the dissertation and clicking on the “S</w:t>
      </w:r>
      <w:r w:rsidR="002F7EFA">
        <w:rPr>
          <w:rFonts w:asciiTheme="majorBidi" w:hAnsiTheme="majorBidi" w:cstheme="majorBidi"/>
          <w:b/>
          <w:bCs/>
          <w:szCs w:val="24"/>
          <w:lang w:bidi="ar-BH"/>
        </w:rPr>
        <w:t>tyle</w:t>
      </w:r>
      <w:r w:rsidR="000539A2">
        <w:rPr>
          <w:rFonts w:asciiTheme="majorBidi" w:hAnsiTheme="majorBidi" w:cstheme="majorBidi"/>
          <w:b/>
          <w:bCs/>
          <w:szCs w:val="24"/>
          <w:lang w:bidi="ar-BH"/>
        </w:rPr>
        <w:t>s</w:t>
      </w:r>
      <w:r w:rsidRPr="003320E8">
        <w:rPr>
          <w:rFonts w:asciiTheme="majorBidi" w:hAnsiTheme="majorBidi" w:cstheme="majorBidi"/>
          <w:b/>
          <w:bCs/>
          <w:szCs w:val="24"/>
          <w:lang w:bidi="ar-BH"/>
        </w:rPr>
        <w:t>”, right-click on the l</w:t>
      </w:r>
      <w:r w:rsidR="00A545A7">
        <w:rPr>
          <w:rFonts w:asciiTheme="majorBidi" w:hAnsiTheme="majorBidi" w:cstheme="majorBidi"/>
          <w:b/>
          <w:bCs/>
          <w:szCs w:val="24"/>
          <w:lang w:bidi="ar-BH"/>
        </w:rPr>
        <w:t>ist and select “Update Field”. T</w:t>
      </w:r>
      <w:r w:rsidRPr="003320E8">
        <w:rPr>
          <w:rFonts w:asciiTheme="majorBidi" w:hAnsiTheme="majorBidi" w:cstheme="majorBidi"/>
          <w:b/>
          <w:bCs/>
          <w:szCs w:val="24"/>
          <w:lang w:bidi="ar-BH"/>
        </w:rPr>
        <w:t xml:space="preserve">hen select “Update Entire </w:t>
      </w:r>
      <w:r w:rsidR="00A545A7">
        <w:rPr>
          <w:rFonts w:asciiTheme="majorBidi" w:hAnsiTheme="majorBidi" w:cstheme="majorBidi"/>
          <w:b/>
          <w:bCs/>
          <w:szCs w:val="24"/>
          <w:lang w:bidi="ar-BH"/>
        </w:rPr>
        <w:t>Figure</w:t>
      </w:r>
      <w:r w:rsidRPr="003320E8">
        <w:rPr>
          <w:rFonts w:asciiTheme="majorBidi" w:hAnsiTheme="majorBidi" w:cstheme="majorBidi"/>
          <w:b/>
          <w:bCs/>
          <w:szCs w:val="24"/>
          <w:lang w:bidi="ar-BH"/>
        </w:rPr>
        <w:t>” and update the list</w:t>
      </w:r>
      <w:r w:rsidRPr="003320E8">
        <w:rPr>
          <w:rFonts w:asciiTheme="majorBidi" w:hAnsiTheme="majorBidi" w:cstheme="majorBidi"/>
          <w:b/>
          <w:bCs/>
          <w:szCs w:val="24"/>
          <w:rtl/>
          <w:lang w:bidi="ar-BH"/>
        </w:rPr>
        <w:t>.</w:t>
      </w:r>
    </w:p>
    <w:p w14:paraId="49F23338" w14:textId="77777777" w:rsidR="00627104" w:rsidRPr="003320E8" w:rsidRDefault="00627104" w:rsidP="005E63E8">
      <w:pPr>
        <w:rPr>
          <w:rFonts w:asciiTheme="majorBidi" w:hAnsiTheme="majorBidi" w:cstheme="majorBidi"/>
          <w:szCs w:val="24"/>
          <w:rtl/>
          <w:lang w:bidi="ar-BH"/>
        </w:rPr>
      </w:pPr>
    </w:p>
    <w:p w14:paraId="424B930A" w14:textId="77777777" w:rsidR="00F63795" w:rsidRPr="003320E8" w:rsidRDefault="00F63795" w:rsidP="005E63E8">
      <w:pPr>
        <w:rPr>
          <w:rFonts w:asciiTheme="majorBidi" w:hAnsiTheme="majorBidi" w:cstheme="majorBidi"/>
          <w:szCs w:val="24"/>
          <w:rtl/>
          <w:lang w:bidi="ar-BH"/>
        </w:rPr>
      </w:pPr>
    </w:p>
    <w:p w14:paraId="279A4D5A" w14:textId="77777777" w:rsidR="00F63795" w:rsidRPr="003320E8" w:rsidRDefault="00F63795" w:rsidP="005E63E8">
      <w:pPr>
        <w:rPr>
          <w:rFonts w:asciiTheme="majorBidi" w:hAnsiTheme="majorBidi" w:cstheme="majorBidi"/>
          <w:szCs w:val="24"/>
          <w:rtl/>
          <w:lang w:bidi="ar-BH"/>
        </w:rPr>
        <w:sectPr w:rsidR="00F63795" w:rsidRPr="003320E8" w:rsidSect="00A86510">
          <w:headerReference w:type="even" r:id="rId18"/>
          <w:headerReference w:type="default" r:id="rId19"/>
          <w:headerReference w:type="first" r:id="rId20"/>
          <w:footnotePr>
            <w:numRestart w:val="eachPage"/>
          </w:footnotePr>
          <w:pgSz w:w="9639" w:h="13608" w:code="9"/>
          <w:pgMar w:top="1247" w:right="1247" w:bottom="1247" w:left="1247" w:header="709" w:footer="709" w:gutter="0"/>
          <w:pgBorders w:offsetFrom="page">
            <w:top w:val="twistedLines2" w:sz="18" w:space="24" w:color="auto"/>
            <w:left w:val="twistedLines2" w:sz="18" w:space="24" w:color="auto"/>
            <w:bottom w:val="twistedLines2" w:sz="18" w:space="24" w:color="auto"/>
            <w:right w:val="twistedLines2" w:sz="18" w:space="24" w:color="auto"/>
          </w:pgBorders>
          <w:cols w:space="708"/>
          <w:bidi/>
          <w:rtlGutter/>
          <w:docGrid w:linePitch="360"/>
        </w:sectPr>
      </w:pPr>
    </w:p>
    <w:p w14:paraId="01EA5087" w14:textId="25E98A82" w:rsidR="0003257D" w:rsidRPr="003320E8" w:rsidRDefault="0003257D" w:rsidP="0003257D">
      <w:pPr>
        <w:bidi w:val="0"/>
        <w:spacing w:after="0"/>
        <w:ind w:firstLine="284"/>
        <w:jc w:val="center"/>
        <w:rPr>
          <w:rFonts w:asciiTheme="majorBidi" w:hAnsiTheme="majorBidi" w:cstheme="majorBidi"/>
          <w:b/>
          <w:bCs/>
          <w:szCs w:val="24"/>
          <w:lang w:bidi="ar-BH"/>
        </w:rPr>
      </w:pPr>
      <w:r w:rsidRPr="003320E8">
        <w:rPr>
          <w:rFonts w:asciiTheme="majorBidi" w:hAnsiTheme="majorBidi" w:cstheme="majorBidi"/>
          <w:b/>
          <w:bCs/>
          <w:szCs w:val="24"/>
          <w:lang w:bidi="ar-BH"/>
        </w:rPr>
        <w:lastRenderedPageBreak/>
        <w:t>List of Charts</w:t>
      </w:r>
    </w:p>
    <w:p w14:paraId="152008F0" w14:textId="77777777" w:rsidR="0003257D" w:rsidRPr="003320E8" w:rsidRDefault="0003257D" w:rsidP="0003257D">
      <w:pPr>
        <w:pBdr>
          <w:bottom w:val="single" w:sz="4" w:space="1" w:color="auto"/>
        </w:pBdr>
        <w:bidi w:val="0"/>
        <w:spacing w:after="0"/>
        <w:jc w:val="left"/>
        <w:rPr>
          <w:rFonts w:asciiTheme="majorBidi" w:hAnsiTheme="majorBidi" w:cstheme="majorBidi"/>
          <w:szCs w:val="24"/>
          <w:rtl/>
          <w:lang w:bidi="ar-BH"/>
        </w:rPr>
      </w:pPr>
      <w:r w:rsidRPr="003320E8">
        <w:rPr>
          <w:rFonts w:asciiTheme="majorBidi" w:hAnsiTheme="majorBidi" w:cstheme="majorBidi"/>
          <w:szCs w:val="24"/>
          <w:lang w:bidi="ar-BH"/>
        </w:rPr>
        <w:t>Title</w:t>
      </w:r>
      <w:r w:rsidRPr="003320E8">
        <w:rPr>
          <w:rFonts w:asciiTheme="majorBidi" w:hAnsiTheme="majorBidi" w:cstheme="majorBidi"/>
          <w:szCs w:val="24"/>
          <w:rtl/>
          <w:lang w:bidi="ar-BH"/>
        </w:rPr>
        <w:tab/>
      </w:r>
      <w:r w:rsidRPr="003320E8">
        <w:rPr>
          <w:rFonts w:asciiTheme="majorBidi" w:hAnsiTheme="majorBidi" w:cstheme="majorBidi"/>
          <w:szCs w:val="24"/>
          <w:rtl/>
          <w:lang w:bidi="ar-BH"/>
        </w:rPr>
        <w:tab/>
      </w:r>
      <w:r w:rsidRPr="003320E8">
        <w:rPr>
          <w:rFonts w:asciiTheme="majorBidi" w:hAnsiTheme="majorBidi" w:cstheme="majorBidi"/>
          <w:szCs w:val="24"/>
          <w:rtl/>
          <w:lang w:bidi="ar-BH"/>
        </w:rPr>
        <w:tab/>
      </w:r>
      <w:r w:rsidRPr="003320E8">
        <w:rPr>
          <w:rFonts w:asciiTheme="majorBidi" w:hAnsiTheme="majorBidi" w:cstheme="majorBidi"/>
          <w:szCs w:val="24"/>
          <w:rtl/>
          <w:lang w:bidi="ar-BH"/>
        </w:rPr>
        <w:tab/>
      </w:r>
      <w:r w:rsidRPr="003320E8">
        <w:rPr>
          <w:rFonts w:asciiTheme="majorBidi" w:hAnsiTheme="majorBidi" w:cstheme="majorBidi"/>
          <w:szCs w:val="24"/>
          <w:rtl/>
          <w:lang w:bidi="ar-BH"/>
        </w:rPr>
        <w:tab/>
      </w:r>
      <w:r w:rsidRPr="003320E8">
        <w:rPr>
          <w:rFonts w:asciiTheme="majorBidi" w:hAnsiTheme="majorBidi" w:cstheme="majorBidi"/>
          <w:szCs w:val="24"/>
          <w:rtl/>
          <w:lang w:bidi="ar-BH"/>
        </w:rPr>
        <w:tab/>
      </w:r>
      <w:r w:rsidRPr="003320E8">
        <w:rPr>
          <w:rFonts w:asciiTheme="majorBidi" w:hAnsiTheme="majorBidi" w:cstheme="majorBidi"/>
          <w:szCs w:val="24"/>
          <w:rtl/>
          <w:lang w:bidi="ar-BH"/>
        </w:rPr>
        <w:tab/>
      </w:r>
      <w:r w:rsidRPr="003320E8">
        <w:rPr>
          <w:rFonts w:asciiTheme="majorBidi" w:hAnsiTheme="majorBidi" w:cstheme="majorBidi"/>
          <w:szCs w:val="24"/>
          <w:rtl/>
          <w:lang w:bidi="ar-BH"/>
        </w:rPr>
        <w:tab/>
      </w:r>
      <w:r w:rsidRPr="003320E8">
        <w:rPr>
          <w:rFonts w:asciiTheme="majorBidi" w:hAnsiTheme="majorBidi" w:cstheme="majorBidi"/>
          <w:szCs w:val="24"/>
          <w:rtl/>
          <w:lang w:bidi="ar-BH"/>
        </w:rPr>
        <w:tab/>
        <w:t xml:space="preserve">    </w:t>
      </w:r>
      <w:r w:rsidRPr="003320E8">
        <w:rPr>
          <w:rFonts w:asciiTheme="majorBidi" w:hAnsiTheme="majorBidi" w:cstheme="majorBidi"/>
          <w:szCs w:val="24"/>
          <w:lang w:bidi="ar-BH"/>
        </w:rPr>
        <w:t>Page</w:t>
      </w:r>
    </w:p>
    <w:p w14:paraId="09039405" w14:textId="77777777" w:rsidR="0003257D" w:rsidRPr="003320E8" w:rsidRDefault="0003257D" w:rsidP="0003257D">
      <w:pPr>
        <w:pStyle w:val="a7"/>
        <w:bidi w:val="0"/>
        <w:ind w:firstLine="0"/>
        <w:rPr>
          <w:rFonts w:asciiTheme="majorBidi" w:hAnsiTheme="majorBidi" w:cstheme="majorBidi"/>
          <w:b/>
          <w:bCs/>
          <w:sz w:val="24"/>
          <w:szCs w:val="24"/>
          <w:rtl/>
          <w:lang w:bidi="ar-BH"/>
        </w:rPr>
      </w:pPr>
    </w:p>
    <w:p w14:paraId="108190D2" w14:textId="3516BDC9" w:rsidR="00A545A7" w:rsidRPr="00A545A7" w:rsidRDefault="0087745C" w:rsidP="00134E66">
      <w:pPr>
        <w:pStyle w:val="TOC6"/>
        <w:rPr>
          <w:rFonts w:eastAsiaTheme="minorEastAsia"/>
          <w:rtl/>
        </w:rPr>
      </w:pPr>
      <w:hyperlink w:anchor="_Toc91496705" w:history="1">
        <w:r w:rsidR="00A545A7" w:rsidRPr="00A545A7">
          <w:t xml:space="preserve">Chart </w:t>
        </w:r>
        <w:r w:rsidR="00134E66">
          <w:t>4.1</w:t>
        </w:r>
        <w:r w:rsidR="00A545A7" w:rsidRPr="00A545A7">
          <w:t>. Type the chart title here (After typing, click on the “Chart Styles” to format it</w:t>
        </w:r>
        <w:r w:rsidR="00A545A7" w:rsidRPr="00A545A7">
          <w:rPr>
            <w:webHidden/>
            <w:rtl/>
          </w:rPr>
          <w:tab/>
        </w:r>
        <w:r w:rsidR="00A545A7" w:rsidRPr="00A545A7">
          <w:rPr>
            <w:webHidden/>
            <w:rtl/>
          </w:rPr>
          <w:fldChar w:fldCharType="begin"/>
        </w:r>
        <w:r w:rsidR="00A545A7" w:rsidRPr="00A545A7">
          <w:rPr>
            <w:webHidden/>
            <w:rtl/>
          </w:rPr>
          <w:instrText xml:space="preserve"> </w:instrText>
        </w:r>
        <w:r w:rsidR="00A545A7" w:rsidRPr="00A545A7">
          <w:rPr>
            <w:webHidden/>
          </w:rPr>
          <w:instrText>PAGEREF</w:instrText>
        </w:r>
        <w:r w:rsidR="00A545A7" w:rsidRPr="00A545A7">
          <w:rPr>
            <w:webHidden/>
            <w:rtl/>
          </w:rPr>
          <w:instrText xml:space="preserve"> _</w:instrText>
        </w:r>
        <w:r w:rsidR="00A545A7" w:rsidRPr="00A545A7">
          <w:rPr>
            <w:webHidden/>
          </w:rPr>
          <w:instrText>Toc91496705 \h</w:instrText>
        </w:r>
        <w:r w:rsidR="00A545A7" w:rsidRPr="00A545A7">
          <w:rPr>
            <w:webHidden/>
            <w:rtl/>
          </w:rPr>
          <w:instrText xml:space="preserve"> </w:instrText>
        </w:r>
        <w:r w:rsidR="00A545A7" w:rsidRPr="00A545A7">
          <w:rPr>
            <w:webHidden/>
            <w:rtl/>
          </w:rPr>
        </w:r>
        <w:r w:rsidR="00A545A7" w:rsidRPr="00A545A7">
          <w:rPr>
            <w:webHidden/>
            <w:rtl/>
          </w:rPr>
          <w:fldChar w:fldCharType="separate"/>
        </w:r>
        <w:r w:rsidR="00152555">
          <w:rPr>
            <w:b/>
            <w:bCs/>
            <w:webHidden/>
          </w:rPr>
          <w:t>Error! Bookmark not defined.</w:t>
        </w:r>
        <w:r w:rsidR="00A545A7" w:rsidRPr="00A545A7">
          <w:rPr>
            <w:webHidden/>
            <w:rtl/>
          </w:rPr>
          <w:fldChar w:fldCharType="end"/>
        </w:r>
      </w:hyperlink>
      <w:r w:rsidR="00A545A7">
        <w:t>5</w:t>
      </w:r>
    </w:p>
    <w:p w14:paraId="102620AF" w14:textId="140C5776" w:rsidR="0003257D" w:rsidRPr="00A545A7" w:rsidRDefault="0003257D" w:rsidP="000A7EA1">
      <w:pPr>
        <w:pStyle w:val="TOC6"/>
        <w:rPr>
          <w:rFonts w:eastAsiaTheme="minorEastAsia"/>
          <w:rtl/>
        </w:rPr>
      </w:pPr>
      <w:r w:rsidRPr="00A545A7">
        <w:rPr>
          <w:rtl/>
        </w:rPr>
        <w:fldChar w:fldCharType="begin"/>
      </w:r>
      <w:r w:rsidRPr="00A545A7">
        <w:rPr>
          <w:rtl/>
        </w:rPr>
        <w:instrText xml:space="preserve"> </w:instrText>
      </w:r>
      <w:r w:rsidRPr="00A545A7">
        <w:instrText>TOC</w:instrText>
      </w:r>
      <w:r w:rsidRPr="00A545A7">
        <w:rPr>
          <w:rtl/>
        </w:rPr>
        <w:instrText xml:space="preserve"> \</w:instrText>
      </w:r>
      <w:r w:rsidRPr="00A545A7">
        <w:instrText>h \z \t</w:instrText>
      </w:r>
      <w:r w:rsidRPr="00A545A7">
        <w:rPr>
          <w:rtl/>
        </w:rPr>
        <w:instrText xml:space="preserve"> "جدول ها؛6" </w:instrText>
      </w:r>
      <w:r w:rsidRPr="00A545A7">
        <w:rPr>
          <w:rtl/>
        </w:rPr>
        <w:fldChar w:fldCharType="end"/>
      </w:r>
      <w:hyperlink w:anchor="_Toc91496705" w:history="1">
        <w:r w:rsidR="00134E66">
          <w:t>Chart 4.2</w:t>
        </w:r>
        <w:r w:rsidRPr="00A545A7">
          <w:t>. Type the chart title here (After typing, click on the “Chart Styles” to format it</w:t>
        </w:r>
        <w:r w:rsidRPr="00A545A7">
          <w:rPr>
            <w:webHidden/>
            <w:rtl/>
          </w:rPr>
          <w:tab/>
        </w:r>
        <w:r w:rsidRPr="00A545A7">
          <w:rPr>
            <w:webHidden/>
            <w:rtl/>
          </w:rPr>
          <w:fldChar w:fldCharType="begin"/>
        </w:r>
        <w:r w:rsidRPr="00A545A7">
          <w:rPr>
            <w:webHidden/>
            <w:rtl/>
          </w:rPr>
          <w:instrText xml:space="preserve"> </w:instrText>
        </w:r>
        <w:r w:rsidRPr="00A545A7">
          <w:rPr>
            <w:webHidden/>
          </w:rPr>
          <w:instrText>PAGEREF</w:instrText>
        </w:r>
        <w:r w:rsidRPr="00A545A7">
          <w:rPr>
            <w:webHidden/>
            <w:rtl/>
          </w:rPr>
          <w:instrText xml:space="preserve"> _</w:instrText>
        </w:r>
        <w:r w:rsidRPr="00A545A7">
          <w:rPr>
            <w:webHidden/>
          </w:rPr>
          <w:instrText>Toc91496705 \h</w:instrText>
        </w:r>
        <w:r w:rsidRPr="00A545A7">
          <w:rPr>
            <w:webHidden/>
            <w:rtl/>
          </w:rPr>
          <w:instrText xml:space="preserve"> </w:instrText>
        </w:r>
        <w:r w:rsidRPr="00A545A7">
          <w:rPr>
            <w:webHidden/>
            <w:rtl/>
          </w:rPr>
        </w:r>
        <w:r w:rsidRPr="00A545A7">
          <w:rPr>
            <w:webHidden/>
            <w:rtl/>
          </w:rPr>
          <w:fldChar w:fldCharType="separate"/>
        </w:r>
        <w:r w:rsidR="00152555">
          <w:rPr>
            <w:b/>
            <w:bCs/>
            <w:webHidden/>
          </w:rPr>
          <w:t>Error! Bookmark not defined.</w:t>
        </w:r>
        <w:r w:rsidRPr="00A545A7">
          <w:rPr>
            <w:webHidden/>
            <w:rtl/>
          </w:rPr>
          <w:fldChar w:fldCharType="end"/>
        </w:r>
      </w:hyperlink>
      <w:r w:rsidRPr="00A545A7">
        <w:t>8</w:t>
      </w:r>
    </w:p>
    <w:p w14:paraId="21C08902" w14:textId="0A1EB9CA" w:rsidR="0003257D" w:rsidRPr="00293719" w:rsidRDefault="0087745C" w:rsidP="0003257D">
      <w:pPr>
        <w:tabs>
          <w:tab w:val="right" w:leader="dot" w:pos="9016"/>
        </w:tabs>
        <w:bidi w:val="0"/>
        <w:spacing w:after="0" w:line="264" w:lineRule="auto"/>
        <w:jc w:val="both"/>
        <w:rPr>
          <w:rFonts w:asciiTheme="majorBidi" w:hAnsiTheme="majorBidi" w:cstheme="majorBidi"/>
          <w:noProof/>
          <w:sz w:val="16"/>
          <w:szCs w:val="16"/>
          <w:lang w:bidi="ar-SA"/>
        </w:rPr>
      </w:pPr>
      <w:hyperlink w:anchor="_Toc91496705" w:history="1">
        <w:r w:rsidR="00134E66" w:rsidRPr="00293719">
          <w:rPr>
            <w:rFonts w:asciiTheme="majorBidi" w:hAnsiTheme="majorBidi" w:cstheme="majorBidi"/>
            <w:noProof/>
            <w:sz w:val="16"/>
            <w:szCs w:val="16"/>
            <w:lang w:bidi="ar-BH"/>
          </w:rPr>
          <w:t>Chart 5.1</w:t>
        </w:r>
        <w:r w:rsidR="0003257D" w:rsidRPr="00293719">
          <w:rPr>
            <w:rFonts w:asciiTheme="majorBidi" w:hAnsiTheme="majorBidi" w:cstheme="majorBidi"/>
            <w:noProof/>
            <w:sz w:val="16"/>
            <w:szCs w:val="16"/>
            <w:lang w:bidi="ar-BH"/>
          </w:rPr>
          <w:t>. Type the chart title here (After typing, click on the “Chart Styles” to format it</w:t>
        </w:r>
        <w:r w:rsidR="0003257D" w:rsidRPr="00293719">
          <w:rPr>
            <w:rFonts w:asciiTheme="majorBidi" w:hAnsiTheme="majorBidi" w:cstheme="majorBidi"/>
            <w:noProof/>
            <w:webHidden/>
            <w:sz w:val="16"/>
            <w:szCs w:val="16"/>
            <w:rtl/>
            <w:lang w:bidi="ar-SA"/>
          </w:rPr>
          <w:tab/>
        </w:r>
      </w:hyperlink>
      <w:r w:rsidR="0003257D" w:rsidRPr="00293719">
        <w:rPr>
          <w:rFonts w:asciiTheme="majorBidi" w:hAnsiTheme="majorBidi" w:cstheme="majorBidi"/>
          <w:noProof/>
          <w:sz w:val="16"/>
          <w:szCs w:val="16"/>
          <w:lang w:bidi="ar-SA"/>
        </w:rPr>
        <w:t>32</w:t>
      </w:r>
    </w:p>
    <w:p w14:paraId="740F64C6" w14:textId="77777777" w:rsidR="0003257D" w:rsidRPr="003320E8" w:rsidRDefault="0003257D" w:rsidP="0003257D">
      <w:pPr>
        <w:tabs>
          <w:tab w:val="right" w:leader="dot" w:pos="9016"/>
        </w:tabs>
        <w:bidi w:val="0"/>
        <w:spacing w:after="0" w:line="264" w:lineRule="auto"/>
        <w:jc w:val="both"/>
        <w:rPr>
          <w:rFonts w:asciiTheme="majorBidi" w:hAnsiTheme="majorBidi" w:cstheme="majorBidi"/>
          <w:noProof/>
          <w:szCs w:val="24"/>
          <w:lang w:bidi="ar-SA"/>
        </w:rPr>
      </w:pPr>
    </w:p>
    <w:p w14:paraId="0D99F040" w14:textId="77777777" w:rsidR="0003257D" w:rsidRPr="003320E8" w:rsidRDefault="0003257D" w:rsidP="0003257D">
      <w:pPr>
        <w:tabs>
          <w:tab w:val="right" w:leader="dot" w:pos="9016"/>
        </w:tabs>
        <w:bidi w:val="0"/>
        <w:spacing w:after="0" w:line="264" w:lineRule="auto"/>
        <w:jc w:val="both"/>
        <w:rPr>
          <w:rFonts w:asciiTheme="majorBidi" w:hAnsiTheme="majorBidi" w:cstheme="majorBidi"/>
          <w:noProof/>
          <w:szCs w:val="24"/>
          <w:lang w:bidi="ar-SA"/>
        </w:rPr>
      </w:pPr>
    </w:p>
    <w:p w14:paraId="65A28583" w14:textId="77777777" w:rsidR="0003257D" w:rsidRPr="003320E8" w:rsidRDefault="0003257D" w:rsidP="0003257D">
      <w:pPr>
        <w:tabs>
          <w:tab w:val="right" w:leader="dot" w:pos="9016"/>
        </w:tabs>
        <w:bidi w:val="0"/>
        <w:spacing w:after="0" w:line="264" w:lineRule="auto"/>
        <w:jc w:val="both"/>
        <w:rPr>
          <w:rFonts w:asciiTheme="majorBidi" w:eastAsiaTheme="minorEastAsia" w:hAnsiTheme="majorBidi" w:cstheme="majorBidi"/>
          <w:noProof/>
          <w:szCs w:val="24"/>
          <w:rtl/>
        </w:rPr>
      </w:pPr>
    </w:p>
    <w:p w14:paraId="26E8F09F" w14:textId="06EF3528" w:rsidR="0003257D" w:rsidRPr="003320E8" w:rsidRDefault="0003257D" w:rsidP="00A545A7">
      <w:pPr>
        <w:bidi w:val="0"/>
        <w:spacing w:after="0"/>
        <w:ind w:firstLine="284"/>
        <w:jc w:val="center"/>
        <w:rPr>
          <w:rFonts w:asciiTheme="majorBidi" w:hAnsiTheme="majorBidi" w:cstheme="majorBidi"/>
          <w:b/>
          <w:bCs/>
          <w:szCs w:val="24"/>
          <w:rtl/>
          <w:lang w:bidi="ar-BH"/>
        </w:rPr>
      </w:pPr>
      <w:r w:rsidRPr="003320E8">
        <w:rPr>
          <w:rFonts w:asciiTheme="majorBidi" w:hAnsiTheme="majorBidi" w:cstheme="majorBidi"/>
          <w:b/>
          <w:bCs/>
          <w:szCs w:val="24"/>
          <w:lang w:bidi="ar-BH"/>
        </w:rPr>
        <w:t>After writing the disserta</w:t>
      </w:r>
      <w:r w:rsidR="00A545A7">
        <w:rPr>
          <w:rFonts w:asciiTheme="majorBidi" w:hAnsiTheme="majorBidi" w:cstheme="majorBidi"/>
          <w:b/>
          <w:bCs/>
          <w:szCs w:val="24"/>
          <w:lang w:bidi="ar-BH"/>
        </w:rPr>
        <w:t>tion and clicking on the “Style</w:t>
      </w:r>
      <w:r w:rsidR="000539A2">
        <w:rPr>
          <w:rFonts w:asciiTheme="majorBidi" w:hAnsiTheme="majorBidi" w:cstheme="majorBidi"/>
          <w:b/>
          <w:bCs/>
          <w:szCs w:val="24"/>
          <w:lang w:bidi="ar-BH"/>
        </w:rPr>
        <w:t>s</w:t>
      </w:r>
      <w:r w:rsidRPr="003320E8">
        <w:rPr>
          <w:rFonts w:asciiTheme="majorBidi" w:hAnsiTheme="majorBidi" w:cstheme="majorBidi"/>
          <w:b/>
          <w:bCs/>
          <w:szCs w:val="24"/>
          <w:lang w:bidi="ar-BH"/>
        </w:rPr>
        <w:t>”, right-click on the l</w:t>
      </w:r>
      <w:r w:rsidR="00A545A7">
        <w:rPr>
          <w:rFonts w:asciiTheme="majorBidi" w:hAnsiTheme="majorBidi" w:cstheme="majorBidi"/>
          <w:b/>
          <w:bCs/>
          <w:szCs w:val="24"/>
          <w:lang w:bidi="ar-BH"/>
        </w:rPr>
        <w:t>ist and select “Update Field”. T</w:t>
      </w:r>
      <w:r w:rsidRPr="003320E8">
        <w:rPr>
          <w:rFonts w:asciiTheme="majorBidi" w:hAnsiTheme="majorBidi" w:cstheme="majorBidi"/>
          <w:b/>
          <w:bCs/>
          <w:szCs w:val="24"/>
          <w:lang w:bidi="ar-BH"/>
        </w:rPr>
        <w:t xml:space="preserve">hen select “Update Entire </w:t>
      </w:r>
      <w:r w:rsidR="00A545A7">
        <w:rPr>
          <w:rFonts w:asciiTheme="majorBidi" w:hAnsiTheme="majorBidi" w:cstheme="majorBidi"/>
          <w:b/>
          <w:bCs/>
          <w:szCs w:val="24"/>
          <w:lang w:bidi="ar-BH"/>
        </w:rPr>
        <w:t>Chart</w:t>
      </w:r>
      <w:r w:rsidRPr="003320E8">
        <w:rPr>
          <w:rFonts w:asciiTheme="majorBidi" w:hAnsiTheme="majorBidi" w:cstheme="majorBidi"/>
          <w:b/>
          <w:bCs/>
          <w:szCs w:val="24"/>
          <w:lang w:bidi="ar-BH"/>
        </w:rPr>
        <w:t>” and update the list</w:t>
      </w:r>
      <w:r w:rsidRPr="003320E8">
        <w:rPr>
          <w:rFonts w:asciiTheme="majorBidi" w:hAnsiTheme="majorBidi" w:cstheme="majorBidi"/>
          <w:b/>
          <w:bCs/>
          <w:szCs w:val="24"/>
          <w:rtl/>
          <w:lang w:bidi="ar-BH"/>
        </w:rPr>
        <w:t>.</w:t>
      </w:r>
    </w:p>
    <w:p w14:paraId="0646E4B8" w14:textId="6C37E0DC" w:rsidR="00627104" w:rsidRPr="003320E8" w:rsidRDefault="00627104" w:rsidP="0003257D">
      <w:pPr>
        <w:bidi w:val="0"/>
        <w:spacing w:after="0" w:line="240" w:lineRule="auto"/>
        <w:ind w:firstLine="284"/>
        <w:jc w:val="center"/>
        <w:rPr>
          <w:rFonts w:asciiTheme="majorBidi" w:hAnsiTheme="majorBidi" w:cstheme="majorBidi"/>
          <w:b/>
          <w:bCs/>
          <w:szCs w:val="24"/>
          <w:rtl/>
          <w:lang w:bidi="ar-BH"/>
        </w:rPr>
        <w:sectPr w:rsidR="00627104" w:rsidRPr="003320E8" w:rsidSect="00A86510">
          <w:headerReference w:type="even" r:id="rId21"/>
          <w:headerReference w:type="default" r:id="rId22"/>
          <w:headerReference w:type="first" r:id="rId23"/>
          <w:footnotePr>
            <w:numRestart w:val="eachPage"/>
          </w:footnotePr>
          <w:pgSz w:w="9639" w:h="13608" w:code="9"/>
          <w:pgMar w:top="1247" w:right="1247" w:bottom="1247" w:left="1247" w:header="709" w:footer="709" w:gutter="0"/>
          <w:pgBorders w:offsetFrom="page">
            <w:top w:val="twistedLines2" w:sz="18" w:space="24" w:color="auto"/>
            <w:left w:val="twistedLines2" w:sz="18" w:space="24" w:color="auto"/>
            <w:bottom w:val="twistedLines2" w:sz="18" w:space="24" w:color="auto"/>
            <w:right w:val="twistedLines2" w:sz="18" w:space="24" w:color="auto"/>
          </w:pgBorders>
          <w:cols w:space="708"/>
          <w:bidi/>
          <w:rtlGutter/>
          <w:docGrid w:linePitch="360"/>
        </w:sectPr>
      </w:pPr>
    </w:p>
    <w:p w14:paraId="5CE00281" w14:textId="707E82EA" w:rsidR="005E63E8" w:rsidRPr="003320E8" w:rsidRDefault="0003257D" w:rsidP="0003257D">
      <w:pPr>
        <w:bidi w:val="0"/>
        <w:jc w:val="center"/>
        <w:rPr>
          <w:rFonts w:asciiTheme="majorBidi" w:hAnsiTheme="majorBidi" w:cstheme="majorBidi"/>
          <w:b/>
          <w:bCs/>
          <w:szCs w:val="24"/>
          <w:rtl/>
          <w:lang w:bidi="ar-BH"/>
        </w:rPr>
      </w:pPr>
      <w:r w:rsidRPr="003320E8">
        <w:rPr>
          <w:rFonts w:asciiTheme="majorBidi" w:hAnsiTheme="majorBidi" w:cstheme="majorBidi"/>
          <w:b/>
          <w:bCs/>
          <w:szCs w:val="24"/>
          <w:lang w:bidi="ar-BH"/>
        </w:rPr>
        <w:lastRenderedPageBreak/>
        <w:t>List of Abbreviations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4867"/>
        <w:gridCol w:w="2268"/>
      </w:tblGrid>
      <w:tr w:rsidR="00627104" w:rsidRPr="003320E8" w14:paraId="2598A513" w14:textId="77777777" w:rsidTr="00627104">
        <w:tc>
          <w:tcPr>
            <w:tcW w:w="4867" w:type="dxa"/>
          </w:tcPr>
          <w:p w14:paraId="671F2015" w14:textId="54E75B4B" w:rsidR="00627104" w:rsidRPr="00A545A7" w:rsidRDefault="0003257D" w:rsidP="0003257D">
            <w:pPr>
              <w:bidi w:val="0"/>
              <w:rPr>
                <w:rFonts w:asciiTheme="majorBidi" w:hAnsiTheme="majorBidi" w:cstheme="majorBidi"/>
                <w:sz w:val="22"/>
                <w:szCs w:val="22"/>
                <w:rtl/>
                <w:lang w:bidi="ar-BH"/>
              </w:rPr>
            </w:pPr>
            <w:r w:rsidRPr="00A545A7">
              <w:rPr>
                <w:rFonts w:asciiTheme="majorBidi" w:hAnsiTheme="majorBidi" w:cstheme="majorBidi"/>
                <w:sz w:val="22"/>
                <w:szCs w:val="22"/>
                <w:lang w:bidi="ar-BH"/>
              </w:rPr>
              <w:t>Abbreviation</w:t>
            </w:r>
          </w:p>
        </w:tc>
        <w:tc>
          <w:tcPr>
            <w:tcW w:w="2268" w:type="dxa"/>
          </w:tcPr>
          <w:p w14:paraId="301EB87F" w14:textId="71B8B3B7" w:rsidR="00627104" w:rsidRPr="00A545A7" w:rsidRDefault="00EE7BC1" w:rsidP="0003257D">
            <w:pPr>
              <w:bidi w:val="0"/>
              <w:rPr>
                <w:rFonts w:asciiTheme="majorBidi" w:hAnsiTheme="majorBidi" w:cstheme="majorBidi"/>
                <w:sz w:val="22"/>
                <w:szCs w:val="22"/>
                <w:rtl/>
                <w:lang w:bidi="ar-BH"/>
              </w:rPr>
            </w:pPr>
            <w:r>
              <w:rPr>
                <w:rFonts w:asciiTheme="majorBidi" w:hAnsiTheme="majorBidi" w:cstheme="majorBidi"/>
                <w:sz w:val="22"/>
                <w:szCs w:val="22"/>
                <w:lang w:bidi="ar-BH"/>
              </w:rPr>
              <w:t>Full</w:t>
            </w:r>
            <w:r w:rsidR="0003257D" w:rsidRPr="00A545A7">
              <w:rPr>
                <w:rFonts w:asciiTheme="majorBidi" w:hAnsiTheme="majorBidi" w:cstheme="majorBidi"/>
                <w:sz w:val="22"/>
                <w:szCs w:val="22"/>
                <w:lang w:bidi="ar-BH"/>
              </w:rPr>
              <w:t xml:space="preserve"> Name</w:t>
            </w:r>
          </w:p>
        </w:tc>
      </w:tr>
      <w:tr w:rsidR="0003257D" w:rsidRPr="003320E8" w14:paraId="4C56C510" w14:textId="77777777" w:rsidTr="00627104">
        <w:tc>
          <w:tcPr>
            <w:tcW w:w="4867" w:type="dxa"/>
          </w:tcPr>
          <w:p w14:paraId="6C018192" w14:textId="396DA92B" w:rsidR="0003257D" w:rsidRPr="00A545A7" w:rsidRDefault="0003257D" w:rsidP="0003257D">
            <w:pPr>
              <w:bidi w:val="0"/>
              <w:rPr>
                <w:rFonts w:asciiTheme="majorBidi" w:hAnsiTheme="majorBidi" w:cstheme="majorBidi"/>
                <w:sz w:val="22"/>
                <w:szCs w:val="22"/>
                <w:rtl/>
                <w:lang w:bidi="ar-BH"/>
              </w:rPr>
            </w:pPr>
            <w:r w:rsidRPr="00A545A7">
              <w:rPr>
                <w:rFonts w:asciiTheme="majorBidi" w:hAnsiTheme="majorBidi" w:cstheme="majorBidi"/>
                <w:sz w:val="22"/>
                <w:szCs w:val="22"/>
                <w:lang w:bidi="ar-BH"/>
              </w:rPr>
              <w:t>Abbreviation</w:t>
            </w:r>
          </w:p>
        </w:tc>
        <w:tc>
          <w:tcPr>
            <w:tcW w:w="2268" w:type="dxa"/>
          </w:tcPr>
          <w:p w14:paraId="10D4BCAC" w14:textId="2888FAAC" w:rsidR="0003257D" w:rsidRPr="00A545A7" w:rsidRDefault="00EE7BC1" w:rsidP="0003257D">
            <w:pPr>
              <w:bidi w:val="0"/>
              <w:rPr>
                <w:rFonts w:asciiTheme="majorBidi" w:hAnsiTheme="majorBidi" w:cstheme="majorBidi"/>
                <w:sz w:val="22"/>
                <w:szCs w:val="22"/>
                <w:rtl/>
                <w:lang w:bidi="ar-BH"/>
              </w:rPr>
            </w:pPr>
            <w:r>
              <w:rPr>
                <w:rFonts w:asciiTheme="majorBidi" w:hAnsiTheme="majorBidi" w:cstheme="majorBidi"/>
                <w:sz w:val="22"/>
                <w:szCs w:val="22"/>
                <w:lang w:bidi="ar-BH"/>
              </w:rPr>
              <w:t>Full</w:t>
            </w:r>
            <w:r w:rsidR="0003257D" w:rsidRPr="00A545A7">
              <w:rPr>
                <w:rFonts w:asciiTheme="majorBidi" w:hAnsiTheme="majorBidi" w:cstheme="majorBidi"/>
                <w:sz w:val="22"/>
                <w:szCs w:val="22"/>
                <w:lang w:bidi="ar-BH"/>
              </w:rPr>
              <w:t xml:space="preserve"> Name</w:t>
            </w:r>
          </w:p>
        </w:tc>
      </w:tr>
      <w:tr w:rsidR="0003257D" w:rsidRPr="003320E8" w14:paraId="28B586F9" w14:textId="77777777" w:rsidTr="00627104">
        <w:tc>
          <w:tcPr>
            <w:tcW w:w="4867" w:type="dxa"/>
          </w:tcPr>
          <w:p w14:paraId="37D2C197" w14:textId="38598ED3" w:rsidR="0003257D" w:rsidRPr="00A545A7" w:rsidRDefault="0003257D" w:rsidP="0003257D">
            <w:pPr>
              <w:bidi w:val="0"/>
              <w:rPr>
                <w:rFonts w:asciiTheme="majorBidi" w:hAnsiTheme="majorBidi" w:cstheme="majorBidi"/>
                <w:sz w:val="22"/>
                <w:szCs w:val="22"/>
                <w:rtl/>
                <w:lang w:bidi="ar-BH"/>
              </w:rPr>
            </w:pPr>
            <w:r w:rsidRPr="00A545A7">
              <w:rPr>
                <w:rFonts w:asciiTheme="majorBidi" w:hAnsiTheme="majorBidi" w:cstheme="majorBidi"/>
                <w:sz w:val="22"/>
                <w:szCs w:val="22"/>
                <w:lang w:bidi="ar-BH"/>
              </w:rPr>
              <w:t>Abbreviation</w:t>
            </w:r>
          </w:p>
        </w:tc>
        <w:tc>
          <w:tcPr>
            <w:tcW w:w="2268" w:type="dxa"/>
          </w:tcPr>
          <w:p w14:paraId="2B59A256" w14:textId="2C30E0A6" w:rsidR="0003257D" w:rsidRPr="00A545A7" w:rsidRDefault="00EE7BC1" w:rsidP="0003257D">
            <w:pPr>
              <w:bidi w:val="0"/>
              <w:rPr>
                <w:rFonts w:asciiTheme="majorBidi" w:hAnsiTheme="majorBidi" w:cstheme="majorBidi"/>
                <w:sz w:val="22"/>
                <w:szCs w:val="22"/>
                <w:rtl/>
                <w:lang w:bidi="ar-BH"/>
              </w:rPr>
            </w:pPr>
            <w:r>
              <w:rPr>
                <w:rFonts w:asciiTheme="majorBidi" w:hAnsiTheme="majorBidi" w:cstheme="majorBidi"/>
                <w:sz w:val="22"/>
                <w:szCs w:val="22"/>
                <w:lang w:bidi="ar-BH"/>
              </w:rPr>
              <w:t>Full</w:t>
            </w:r>
            <w:r w:rsidR="0003257D" w:rsidRPr="00A545A7">
              <w:rPr>
                <w:rFonts w:asciiTheme="majorBidi" w:hAnsiTheme="majorBidi" w:cstheme="majorBidi"/>
                <w:sz w:val="22"/>
                <w:szCs w:val="22"/>
                <w:lang w:bidi="ar-BH"/>
              </w:rPr>
              <w:t xml:space="preserve"> Name</w:t>
            </w:r>
          </w:p>
        </w:tc>
      </w:tr>
      <w:tr w:rsidR="0003257D" w:rsidRPr="003320E8" w14:paraId="3CF93B6B" w14:textId="77777777" w:rsidTr="00627104">
        <w:tc>
          <w:tcPr>
            <w:tcW w:w="4867" w:type="dxa"/>
          </w:tcPr>
          <w:p w14:paraId="5707CE1B" w14:textId="20BDB5E7" w:rsidR="0003257D" w:rsidRPr="00A545A7" w:rsidRDefault="0003257D" w:rsidP="0003257D">
            <w:pPr>
              <w:bidi w:val="0"/>
              <w:rPr>
                <w:rFonts w:asciiTheme="majorBidi" w:hAnsiTheme="majorBidi" w:cstheme="majorBidi"/>
                <w:sz w:val="22"/>
                <w:szCs w:val="22"/>
                <w:rtl/>
                <w:lang w:bidi="ar-BH"/>
              </w:rPr>
            </w:pPr>
            <w:r w:rsidRPr="00A545A7">
              <w:rPr>
                <w:rFonts w:asciiTheme="majorBidi" w:hAnsiTheme="majorBidi" w:cstheme="majorBidi"/>
                <w:sz w:val="22"/>
                <w:szCs w:val="22"/>
                <w:lang w:bidi="ar-BH"/>
              </w:rPr>
              <w:t>Abbreviation</w:t>
            </w:r>
          </w:p>
        </w:tc>
        <w:tc>
          <w:tcPr>
            <w:tcW w:w="2268" w:type="dxa"/>
          </w:tcPr>
          <w:p w14:paraId="617ABEDE" w14:textId="7503DE93" w:rsidR="0003257D" w:rsidRPr="00A545A7" w:rsidRDefault="00EE7BC1" w:rsidP="0003257D">
            <w:pPr>
              <w:bidi w:val="0"/>
              <w:rPr>
                <w:rFonts w:asciiTheme="majorBidi" w:hAnsiTheme="majorBidi" w:cstheme="majorBidi"/>
                <w:sz w:val="22"/>
                <w:szCs w:val="22"/>
                <w:rtl/>
                <w:lang w:bidi="ar-BH"/>
              </w:rPr>
            </w:pPr>
            <w:r>
              <w:rPr>
                <w:rFonts w:asciiTheme="majorBidi" w:hAnsiTheme="majorBidi" w:cstheme="majorBidi"/>
                <w:sz w:val="22"/>
                <w:szCs w:val="22"/>
                <w:lang w:bidi="ar-BH"/>
              </w:rPr>
              <w:t>Full</w:t>
            </w:r>
            <w:r w:rsidR="0003257D" w:rsidRPr="00A545A7">
              <w:rPr>
                <w:rFonts w:asciiTheme="majorBidi" w:hAnsiTheme="majorBidi" w:cstheme="majorBidi"/>
                <w:sz w:val="22"/>
                <w:szCs w:val="22"/>
                <w:lang w:bidi="ar-BH"/>
              </w:rPr>
              <w:t xml:space="preserve"> Name</w:t>
            </w:r>
          </w:p>
        </w:tc>
      </w:tr>
    </w:tbl>
    <w:p w14:paraId="187301AE" w14:textId="77777777" w:rsidR="00627104" w:rsidRPr="003320E8" w:rsidRDefault="00627104" w:rsidP="0003257D">
      <w:pPr>
        <w:bidi w:val="0"/>
        <w:rPr>
          <w:rFonts w:asciiTheme="majorBidi" w:hAnsiTheme="majorBidi" w:cstheme="majorBidi"/>
          <w:szCs w:val="24"/>
          <w:rtl/>
          <w:lang w:bidi="ar-BH"/>
        </w:rPr>
      </w:pPr>
    </w:p>
    <w:p w14:paraId="6E86C84F" w14:textId="77777777" w:rsidR="00627104" w:rsidRPr="003320E8" w:rsidRDefault="00627104" w:rsidP="005E63E8">
      <w:pPr>
        <w:rPr>
          <w:rFonts w:asciiTheme="majorBidi" w:hAnsiTheme="majorBidi" w:cstheme="majorBidi"/>
          <w:szCs w:val="24"/>
          <w:rtl/>
          <w:lang w:bidi="ar-BH"/>
        </w:rPr>
      </w:pPr>
    </w:p>
    <w:p w14:paraId="1572C88A" w14:textId="77777777" w:rsidR="00627104" w:rsidRPr="003320E8" w:rsidRDefault="00627104" w:rsidP="005E63E8">
      <w:pPr>
        <w:rPr>
          <w:rFonts w:asciiTheme="majorBidi" w:hAnsiTheme="majorBidi" w:cstheme="majorBidi"/>
          <w:szCs w:val="24"/>
          <w:rtl/>
          <w:lang w:bidi="ar-BH"/>
        </w:rPr>
      </w:pPr>
    </w:p>
    <w:p w14:paraId="53113847" w14:textId="77777777" w:rsidR="005E63E8" w:rsidRPr="003320E8" w:rsidRDefault="005E63E8" w:rsidP="005E63E8">
      <w:pPr>
        <w:rPr>
          <w:rFonts w:asciiTheme="majorBidi" w:hAnsiTheme="majorBidi" w:cstheme="majorBidi"/>
          <w:szCs w:val="24"/>
          <w:rtl/>
          <w:lang w:bidi="ar-BH"/>
        </w:rPr>
      </w:pPr>
    </w:p>
    <w:p w14:paraId="3904DF91" w14:textId="77777777" w:rsidR="00974316" w:rsidRPr="003320E8" w:rsidRDefault="00974316" w:rsidP="000D0B83">
      <w:pPr>
        <w:pStyle w:val="aa"/>
        <w:tabs>
          <w:tab w:val="center" w:pos="4254"/>
        </w:tabs>
        <w:spacing w:line="276" w:lineRule="auto"/>
        <w:ind w:firstLine="284"/>
        <w:jc w:val="center"/>
        <w:rPr>
          <w:rFonts w:asciiTheme="majorBidi" w:hAnsiTheme="majorBidi" w:cstheme="majorBidi"/>
          <w:szCs w:val="24"/>
          <w:rtl/>
          <w:lang w:bidi="ar-BH"/>
        </w:rPr>
        <w:sectPr w:rsidR="00974316" w:rsidRPr="003320E8" w:rsidSect="00A86510">
          <w:headerReference w:type="even" r:id="rId24"/>
          <w:headerReference w:type="default" r:id="rId25"/>
          <w:headerReference w:type="first" r:id="rId26"/>
          <w:footnotePr>
            <w:numRestart w:val="eachPage"/>
          </w:footnotePr>
          <w:pgSz w:w="9639" w:h="13608" w:code="9"/>
          <w:pgMar w:top="1247" w:right="1247" w:bottom="1247" w:left="1247" w:header="709" w:footer="709" w:gutter="0"/>
          <w:pgBorders w:offsetFrom="page">
            <w:top w:val="twistedLines2" w:sz="18" w:space="24" w:color="auto"/>
            <w:left w:val="twistedLines2" w:sz="18" w:space="24" w:color="auto"/>
            <w:bottom w:val="twistedLines2" w:sz="18" w:space="24" w:color="auto"/>
            <w:right w:val="twistedLines2" w:sz="18" w:space="24" w:color="auto"/>
          </w:pgBorders>
          <w:cols w:space="708"/>
          <w:bidi/>
          <w:rtlGutter/>
          <w:docGrid w:linePitch="360"/>
        </w:sectPr>
      </w:pPr>
    </w:p>
    <w:p w14:paraId="3248C253" w14:textId="77777777" w:rsidR="00766079" w:rsidRPr="003320E8" w:rsidRDefault="00766079" w:rsidP="00766079">
      <w:pPr>
        <w:pStyle w:val="1"/>
        <w:rPr>
          <w:rFonts w:cstheme="majorBidi"/>
          <w:szCs w:val="24"/>
          <w:rtl/>
        </w:rPr>
      </w:pPr>
      <w:bookmarkStart w:id="2" w:name="_Toc89127576"/>
      <w:bookmarkEnd w:id="1"/>
    </w:p>
    <w:p w14:paraId="3DA0589A" w14:textId="77777777" w:rsidR="005E63E8" w:rsidRPr="003320E8" w:rsidRDefault="005E63E8" w:rsidP="00766079">
      <w:pPr>
        <w:pStyle w:val="1"/>
        <w:rPr>
          <w:rFonts w:cstheme="majorBidi"/>
          <w:szCs w:val="24"/>
          <w:rtl/>
        </w:rPr>
      </w:pPr>
    </w:p>
    <w:p w14:paraId="2C53BD8D" w14:textId="77777777" w:rsidR="00766079" w:rsidRPr="003320E8" w:rsidRDefault="00766079" w:rsidP="00766079">
      <w:pPr>
        <w:pStyle w:val="1"/>
        <w:rPr>
          <w:rFonts w:cstheme="majorBidi"/>
          <w:szCs w:val="24"/>
          <w:rtl/>
        </w:rPr>
      </w:pPr>
    </w:p>
    <w:p w14:paraId="239B8412" w14:textId="77777777" w:rsidR="00766079" w:rsidRPr="003320E8" w:rsidRDefault="00766079" w:rsidP="00766079">
      <w:pPr>
        <w:pStyle w:val="1"/>
        <w:rPr>
          <w:rFonts w:cstheme="majorBidi"/>
          <w:szCs w:val="24"/>
          <w:rtl/>
        </w:rPr>
      </w:pPr>
    </w:p>
    <w:p w14:paraId="194A2956" w14:textId="77777777" w:rsidR="00766079" w:rsidRPr="003320E8" w:rsidRDefault="00766079" w:rsidP="00766079">
      <w:pPr>
        <w:pStyle w:val="1"/>
        <w:rPr>
          <w:rFonts w:cstheme="majorBidi"/>
          <w:szCs w:val="24"/>
          <w:rtl/>
        </w:rPr>
      </w:pPr>
    </w:p>
    <w:p w14:paraId="533E97EE" w14:textId="19DCD84C" w:rsidR="00766079" w:rsidRPr="00A545A7" w:rsidRDefault="0003257D" w:rsidP="0003257D">
      <w:pPr>
        <w:pStyle w:val="af1"/>
        <w:bidi w:val="0"/>
        <w:spacing w:line="360" w:lineRule="auto"/>
        <w:rPr>
          <w:rFonts w:cstheme="majorBidi"/>
          <w:sz w:val="40"/>
          <w:szCs w:val="40"/>
          <w:rtl/>
        </w:rPr>
      </w:pPr>
      <w:bookmarkStart w:id="3" w:name="_Toc89863619"/>
      <w:bookmarkStart w:id="4" w:name="_Toc89127575"/>
      <w:bookmarkStart w:id="5" w:name="_Toc91496657"/>
      <w:r w:rsidRPr="00A545A7">
        <w:rPr>
          <w:rFonts w:cstheme="majorBidi"/>
          <w:sz w:val="40"/>
          <w:szCs w:val="40"/>
        </w:rPr>
        <w:t>Chapter 1:</w:t>
      </w:r>
      <w:r w:rsidR="00F12CB2" w:rsidRPr="00A545A7">
        <w:rPr>
          <w:rFonts w:cstheme="majorBidi"/>
          <w:sz w:val="40"/>
          <w:szCs w:val="40"/>
          <w:rtl/>
        </w:rPr>
        <w:t xml:space="preserve"> </w:t>
      </w:r>
      <w:r w:rsidR="00F12CB2" w:rsidRPr="00A545A7">
        <w:rPr>
          <w:rFonts w:cstheme="majorBidi"/>
          <w:sz w:val="40"/>
          <w:szCs w:val="40"/>
          <w:rtl/>
        </w:rPr>
        <w:br/>
      </w:r>
      <w:bookmarkEnd w:id="3"/>
      <w:bookmarkEnd w:id="4"/>
      <w:r w:rsidRPr="00A545A7">
        <w:rPr>
          <w:rFonts w:cstheme="majorBidi"/>
          <w:sz w:val="40"/>
          <w:szCs w:val="40"/>
        </w:rPr>
        <w:t>[Type the chapter title here</w:t>
      </w:r>
      <w:bookmarkEnd w:id="5"/>
      <w:r w:rsidRPr="00A545A7">
        <w:rPr>
          <w:rFonts w:cstheme="majorBidi"/>
          <w:sz w:val="40"/>
          <w:szCs w:val="40"/>
        </w:rPr>
        <w:t>]</w:t>
      </w:r>
    </w:p>
    <w:p w14:paraId="515C0D1B" w14:textId="3E5C9C39" w:rsidR="00F63795" w:rsidRPr="00A545A7" w:rsidRDefault="0003257D" w:rsidP="006F6022">
      <w:pPr>
        <w:pStyle w:val="a7"/>
        <w:bidi w:val="0"/>
        <w:jc w:val="center"/>
        <w:rPr>
          <w:rFonts w:asciiTheme="majorBidi" w:hAnsiTheme="majorBidi" w:cstheme="majorBidi"/>
          <w:color w:val="212529"/>
          <w:szCs w:val="22"/>
          <w:shd w:val="clear" w:color="auto" w:fill="FFFFFF"/>
          <w:rtl/>
          <w:lang w:bidi="ar-BH"/>
        </w:rPr>
      </w:pPr>
      <w:r w:rsidRPr="00A545A7">
        <w:rPr>
          <w:rFonts w:asciiTheme="majorBidi" w:hAnsiTheme="majorBidi" w:cstheme="majorBidi"/>
          <w:color w:val="212529"/>
          <w:szCs w:val="22"/>
          <w:shd w:val="clear" w:color="auto" w:fill="FFFFFF"/>
          <w:lang w:bidi="ar-BH"/>
        </w:rPr>
        <w:t>(After typing the title</w:t>
      </w:r>
      <w:r w:rsidR="00A545A7">
        <w:rPr>
          <w:rFonts w:asciiTheme="majorBidi" w:hAnsiTheme="majorBidi" w:cstheme="majorBidi"/>
          <w:color w:val="212529"/>
          <w:szCs w:val="22"/>
          <w:shd w:val="clear" w:color="auto" w:fill="FFFFFF"/>
          <w:lang w:bidi="ar-BH"/>
        </w:rPr>
        <w:t>, click on the “Chapter</w:t>
      </w:r>
      <w:r w:rsidR="006F6022">
        <w:rPr>
          <w:rFonts w:asciiTheme="majorBidi" w:hAnsiTheme="majorBidi" w:cstheme="majorBidi"/>
          <w:color w:val="212529"/>
          <w:szCs w:val="22"/>
          <w:shd w:val="clear" w:color="auto" w:fill="FFFFFF"/>
          <w:lang w:bidi="ar-BH"/>
        </w:rPr>
        <w:t>s</w:t>
      </w:r>
      <w:r w:rsidR="00A545A7">
        <w:rPr>
          <w:rFonts w:asciiTheme="majorBidi" w:hAnsiTheme="majorBidi" w:cstheme="majorBidi"/>
          <w:color w:val="212529"/>
          <w:szCs w:val="22"/>
          <w:shd w:val="clear" w:color="auto" w:fill="FFFFFF"/>
          <w:lang w:bidi="ar-BH"/>
        </w:rPr>
        <w:t>” in the “Style</w:t>
      </w:r>
      <w:r w:rsidR="006F6022">
        <w:rPr>
          <w:rFonts w:asciiTheme="majorBidi" w:hAnsiTheme="majorBidi" w:cstheme="majorBidi"/>
          <w:color w:val="212529"/>
          <w:szCs w:val="22"/>
          <w:shd w:val="clear" w:color="auto" w:fill="FFFFFF"/>
          <w:lang w:bidi="ar-BH"/>
        </w:rPr>
        <w:t>s</w:t>
      </w:r>
      <w:r w:rsidRPr="00A545A7">
        <w:rPr>
          <w:rFonts w:asciiTheme="majorBidi" w:hAnsiTheme="majorBidi" w:cstheme="majorBidi"/>
          <w:color w:val="212529"/>
          <w:szCs w:val="22"/>
          <w:shd w:val="clear" w:color="auto" w:fill="FFFFFF"/>
          <w:lang w:bidi="ar-BH"/>
        </w:rPr>
        <w:t>” window.</w:t>
      </w:r>
    </w:p>
    <w:p w14:paraId="5F870D1A" w14:textId="77777777" w:rsidR="00766079" w:rsidRPr="003320E8" w:rsidRDefault="00766079" w:rsidP="00766079">
      <w:pPr>
        <w:pStyle w:val="1"/>
        <w:rPr>
          <w:rFonts w:cstheme="majorBidi"/>
          <w:szCs w:val="24"/>
          <w:rtl/>
        </w:rPr>
      </w:pPr>
    </w:p>
    <w:p w14:paraId="1AB5E747" w14:textId="44192E89" w:rsidR="00B21EAE" w:rsidRPr="003320E8" w:rsidRDefault="00766079" w:rsidP="0003257D">
      <w:pPr>
        <w:pStyle w:val="1"/>
        <w:rPr>
          <w:rFonts w:cstheme="majorBidi"/>
          <w:szCs w:val="24"/>
        </w:rPr>
      </w:pPr>
      <w:r w:rsidRPr="003320E8">
        <w:rPr>
          <w:rFonts w:cstheme="majorBidi"/>
          <w:szCs w:val="24"/>
          <w:rtl/>
        </w:rPr>
        <w:br w:type="page"/>
      </w:r>
      <w:bookmarkEnd w:id="2"/>
    </w:p>
    <w:p w14:paraId="71CE044C" w14:textId="7127907F" w:rsidR="0003257D" w:rsidRPr="003320E8" w:rsidRDefault="00A545A7" w:rsidP="005D04B1">
      <w:pPr>
        <w:pStyle w:val="1"/>
        <w:numPr>
          <w:ilvl w:val="1"/>
          <w:numId w:val="42"/>
        </w:numPr>
        <w:bidi w:val="0"/>
        <w:rPr>
          <w:rFonts w:cstheme="majorBidi"/>
          <w:szCs w:val="24"/>
        </w:rPr>
      </w:pPr>
      <w:r>
        <w:rPr>
          <w:rFonts w:cstheme="majorBidi"/>
          <w:szCs w:val="24"/>
        </w:rPr>
        <w:lastRenderedPageBreak/>
        <w:t>Heading 1</w:t>
      </w:r>
      <w:r w:rsidR="005D04B1" w:rsidRPr="003320E8">
        <w:rPr>
          <w:rFonts w:cstheme="majorBidi"/>
          <w:szCs w:val="24"/>
        </w:rPr>
        <w:t xml:space="preserve"> (After typing the title, click on “Title 1” in the “Styles” window)</w:t>
      </w:r>
    </w:p>
    <w:p w14:paraId="545F3474" w14:textId="5A2695ED" w:rsidR="005D04B1" w:rsidRPr="00A545A7" w:rsidRDefault="005D04B1" w:rsidP="005D04B1">
      <w:pPr>
        <w:pStyle w:val="1"/>
        <w:bidi w:val="0"/>
        <w:ind w:firstLine="708"/>
        <w:rPr>
          <w:rFonts w:cstheme="majorBidi"/>
          <w:b w:val="0"/>
          <w:bCs w:val="0"/>
          <w:sz w:val="22"/>
          <w:szCs w:val="22"/>
        </w:rPr>
      </w:pPr>
      <w:r w:rsidRPr="00A545A7">
        <w:rPr>
          <w:rFonts w:cstheme="majorBidi"/>
          <w:b w:val="0"/>
          <w:bCs w:val="0"/>
          <w:sz w:val="22"/>
          <w:szCs w:val="22"/>
        </w:rPr>
        <w:t xml:space="preserve">Type your Persian text in B Nazanin 13 font and your </w:t>
      </w:r>
      <w:r w:rsidR="007F642C">
        <w:rPr>
          <w:rFonts w:cstheme="majorBidi"/>
          <w:b w:val="0"/>
          <w:bCs w:val="0"/>
          <w:sz w:val="22"/>
          <w:szCs w:val="22"/>
        </w:rPr>
        <w:t>English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text in Times new roman 11. Then, in the “Style</w:t>
      </w:r>
      <w:r w:rsidR="000539A2"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window, click on “Text Style</w:t>
      </w:r>
      <w:r w:rsidR="000539A2"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to adjust the text.</w:t>
      </w:r>
    </w:p>
    <w:p w14:paraId="230EDB8E" w14:textId="27CEDA71" w:rsidR="005D04B1" w:rsidRPr="003320E8" w:rsidRDefault="00A545A7" w:rsidP="005D04B1">
      <w:pPr>
        <w:pStyle w:val="1"/>
        <w:numPr>
          <w:ilvl w:val="1"/>
          <w:numId w:val="42"/>
        </w:numPr>
        <w:bidi w:val="0"/>
        <w:rPr>
          <w:rFonts w:cstheme="majorBidi"/>
          <w:szCs w:val="24"/>
        </w:rPr>
      </w:pPr>
      <w:r>
        <w:rPr>
          <w:rFonts w:cstheme="majorBidi"/>
          <w:szCs w:val="24"/>
        </w:rPr>
        <w:t>Heading 1</w:t>
      </w:r>
      <w:r w:rsidRPr="003320E8">
        <w:rPr>
          <w:rFonts w:cstheme="majorBidi"/>
          <w:szCs w:val="24"/>
        </w:rPr>
        <w:t xml:space="preserve"> </w:t>
      </w:r>
      <w:r w:rsidR="005D04B1" w:rsidRPr="003320E8">
        <w:rPr>
          <w:rFonts w:cstheme="majorBidi"/>
          <w:szCs w:val="24"/>
        </w:rPr>
        <w:t>(After typing the title, click on “Title 1” in the “Styles” window)</w:t>
      </w:r>
    </w:p>
    <w:p w14:paraId="0C0989FE" w14:textId="1C3AE810" w:rsidR="005D04B1" w:rsidRPr="00A545A7" w:rsidRDefault="005D04B1" w:rsidP="005D04B1">
      <w:pPr>
        <w:pStyle w:val="1"/>
        <w:bidi w:val="0"/>
        <w:ind w:firstLine="708"/>
        <w:rPr>
          <w:rFonts w:cstheme="majorBidi"/>
          <w:b w:val="0"/>
          <w:bCs w:val="0"/>
          <w:sz w:val="22"/>
          <w:szCs w:val="22"/>
        </w:rPr>
      </w:pPr>
      <w:r w:rsidRPr="00A545A7">
        <w:rPr>
          <w:rFonts w:cstheme="majorBidi"/>
          <w:b w:val="0"/>
          <w:bCs w:val="0"/>
          <w:sz w:val="22"/>
          <w:szCs w:val="22"/>
        </w:rPr>
        <w:t xml:space="preserve">Type your Persian text in B Nazanin 13 font and your </w:t>
      </w:r>
      <w:r w:rsidR="007F642C">
        <w:rPr>
          <w:rFonts w:cstheme="majorBidi"/>
          <w:b w:val="0"/>
          <w:bCs w:val="0"/>
          <w:sz w:val="22"/>
          <w:szCs w:val="22"/>
        </w:rPr>
        <w:t>English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text in Times new roman 11. Then, in the “Style</w:t>
      </w:r>
      <w:r w:rsidR="000539A2"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window, click on “Text Style</w:t>
      </w:r>
      <w:r w:rsidR="000539A2"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to adjust the text.</w:t>
      </w:r>
    </w:p>
    <w:p w14:paraId="37E9598C" w14:textId="134D045E" w:rsidR="005D04B1" w:rsidRPr="003320E8" w:rsidRDefault="00A545A7" w:rsidP="005D04B1">
      <w:pPr>
        <w:pStyle w:val="1"/>
        <w:numPr>
          <w:ilvl w:val="1"/>
          <w:numId w:val="42"/>
        </w:numPr>
        <w:bidi w:val="0"/>
        <w:rPr>
          <w:rFonts w:cstheme="majorBidi"/>
          <w:szCs w:val="24"/>
        </w:rPr>
      </w:pPr>
      <w:r>
        <w:rPr>
          <w:rFonts w:cstheme="majorBidi"/>
          <w:szCs w:val="24"/>
        </w:rPr>
        <w:t>Heading 1</w:t>
      </w:r>
      <w:r w:rsidRPr="003320E8">
        <w:rPr>
          <w:rFonts w:cstheme="majorBidi"/>
          <w:szCs w:val="24"/>
        </w:rPr>
        <w:t xml:space="preserve"> </w:t>
      </w:r>
      <w:r w:rsidR="005D04B1" w:rsidRPr="003320E8">
        <w:rPr>
          <w:rFonts w:cstheme="majorBidi"/>
          <w:szCs w:val="24"/>
        </w:rPr>
        <w:t>(After typing the title, click on “Title 1” in the “Styles” window)</w:t>
      </w:r>
    </w:p>
    <w:p w14:paraId="0E1D1DB7" w14:textId="7133331D" w:rsidR="005D04B1" w:rsidRPr="00A545A7" w:rsidRDefault="005D04B1" w:rsidP="005D04B1">
      <w:pPr>
        <w:pStyle w:val="1"/>
        <w:bidi w:val="0"/>
        <w:ind w:firstLine="708"/>
        <w:rPr>
          <w:rFonts w:cstheme="majorBidi"/>
          <w:b w:val="0"/>
          <w:bCs w:val="0"/>
          <w:sz w:val="22"/>
          <w:szCs w:val="22"/>
          <w:rtl/>
        </w:rPr>
      </w:pPr>
      <w:r w:rsidRPr="00A545A7">
        <w:rPr>
          <w:rFonts w:cstheme="majorBidi"/>
          <w:b w:val="0"/>
          <w:bCs w:val="0"/>
          <w:sz w:val="22"/>
          <w:szCs w:val="22"/>
        </w:rPr>
        <w:t xml:space="preserve">Type your Persian text in B Nazanin 13 font and your </w:t>
      </w:r>
      <w:r w:rsidR="007F642C">
        <w:rPr>
          <w:rFonts w:cstheme="majorBidi"/>
          <w:b w:val="0"/>
          <w:bCs w:val="0"/>
          <w:sz w:val="22"/>
          <w:szCs w:val="22"/>
        </w:rPr>
        <w:t>English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text in Times new roman 11. Then, in the “Style</w:t>
      </w:r>
      <w:r w:rsidR="000539A2"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window, click on “Text Style</w:t>
      </w:r>
      <w:r w:rsidR="000539A2"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to adjust the text.</w:t>
      </w:r>
    </w:p>
    <w:p w14:paraId="1829C3A8" w14:textId="003A5FE6" w:rsidR="005D04B1" w:rsidRPr="003320E8" w:rsidRDefault="00A545A7" w:rsidP="005D04B1">
      <w:pPr>
        <w:pStyle w:val="1"/>
        <w:numPr>
          <w:ilvl w:val="1"/>
          <w:numId w:val="42"/>
        </w:numPr>
        <w:bidi w:val="0"/>
        <w:rPr>
          <w:rFonts w:cstheme="majorBidi"/>
          <w:szCs w:val="24"/>
        </w:rPr>
      </w:pPr>
      <w:r>
        <w:rPr>
          <w:rFonts w:cstheme="majorBidi"/>
          <w:szCs w:val="24"/>
        </w:rPr>
        <w:t>Heading 1</w:t>
      </w:r>
      <w:r w:rsidRPr="003320E8">
        <w:rPr>
          <w:rFonts w:cstheme="majorBidi"/>
          <w:szCs w:val="24"/>
        </w:rPr>
        <w:t xml:space="preserve"> </w:t>
      </w:r>
      <w:r w:rsidR="005D04B1" w:rsidRPr="003320E8">
        <w:rPr>
          <w:rFonts w:cstheme="majorBidi"/>
          <w:szCs w:val="24"/>
        </w:rPr>
        <w:t>(After typing the title, click on “Title 1” in the “Styles” window)</w:t>
      </w:r>
    </w:p>
    <w:p w14:paraId="1543C3CC" w14:textId="3EEA2133" w:rsidR="005D04B1" w:rsidRPr="00A545A7" w:rsidRDefault="005D04B1" w:rsidP="005D04B1">
      <w:pPr>
        <w:pStyle w:val="1"/>
        <w:bidi w:val="0"/>
        <w:ind w:firstLine="708"/>
        <w:rPr>
          <w:rFonts w:cstheme="majorBidi"/>
          <w:b w:val="0"/>
          <w:bCs w:val="0"/>
          <w:sz w:val="22"/>
          <w:szCs w:val="22"/>
        </w:rPr>
      </w:pPr>
      <w:r w:rsidRPr="00A545A7">
        <w:rPr>
          <w:rFonts w:cstheme="majorBidi"/>
          <w:b w:val="0"/>
          <w:bCs w:val="0"/>
          <w:sz w:val="22"/>
          <w:szCs w:val="22"/>
        </w:rPr>
        <w:t xml:space="preserve">Type your Persian text in B Nazanin 13 font and your </w:t>
      </w:r>
      <w:r w:rsidR="007F642C">
        <w:rPr>
          <w:rFonts w:cstheme="majorBidi"/>
          <w:b w:val="0"/>
          <w:bCs w:val="0"/>
          <w:sz w:val="22"/>
          <w:szCs w:val="22"/>
        </w:rPr>
        <w:t>English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text in Times new roman 11. Then, in the “Style</w:t>
      </w:r>
      <w:r w:rsidR="000539A2"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window, click on “Text Style</w:t>
      </w:r>
      <w:r w:rsidR="000539A2"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to adjust the text.</w:t>
      </w:r>
    </w:p>
    <w:p w14:paraId="0C5EAD46" w14:textId="5B85B5EA" w:rsidR="005D04B1" w:rsidRPr="00A545A7" w:rsidRDefault="005D04B1" w:rsidP="005D04B1">
      <w:pPr>
        <w:pStyle w:val="1"/>
        <w:bidi w:val="0"/>
        <w:ind w:firstLine="708"/>
        <w:rPr>
          <w:rFonts w:cstheme="majorBidi"/>
          <w:b w:val="0"/>
          <w:bCs w:val="0"/>
          <w:sz w:val="22"/>
          <w:szCs w:val="22"/>
          <w:rtl/>
        </w:rPr>
      </w:pPr>
      <w:r w:rsidRPr="00A545A7">
        <w:rPr>
          <w:rFonts w:cstheme="majorBidi"/>
          <w:b w:val="0"/>
          <w:bCs w:val="0"/>
          <w:sz w:val="22"/>
          <w:szCs w:val="22"/>
        </w:rPr>
        <w:t xml:space="preserve">Type your Persian text in B Nazanin 13 font and your </w:t>
      </w:r>
      <w:r w:rsidR="007F642C">
        <w:rPr>
          <w:rFonts w:cstheme="majorBidi"/>
          <w:b w:val="0"/>
          <w:bCs w:val="0"/>
          <w:sz w:val="22"/>
          <w:szCs w:val="22"/>
        </w:rPr>
        <w:t>English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text in Times new roman 11. Then, in the “Style</w:t>
      </w:r>
      <w:r w:rsidR="006F6022"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window, click on “Text Style</w:t>
      </w:r>
      <w:r w:rsidR="006F6022"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to adjust the text.</w:t>
      </w:r>
    </w:p>
    <w:p w14:paraId="1CE6C265" w14:textId="202BC86E" w:rsidR="005D04B1" w:rsidRPr="003320E8" w:rsidRDefault="00A545A7" w:rsidP="005D04B1">
      <w:pPr>
        <w:pStyle w:val="1"/>
        <w:numPr>
          <w:ilvl w:val="1"/>
          <w:numId w:val="42"/>
        </w:numPr>
        <w:bidi w:val="0"/>
        <w:rPr>
          <w:rFonts w:cstheme="majorBidi"/>
          <w:szCs w:val="24"/>
        </w:rPr>
      </w:pPr>
      <w:r>
        <w:rPr>
          <w:rFonts w:cstheme="majorBidi"/>
          <w:szCs w:val="24"/>
        </w:rPr>
        <w:t>Heading 1</w:t>
      </w:r>
      <w:r w:rsidRPr="003320E8">
        <w:rPr>
          <w:rFonts w:cstheme="majorBidi"/>
          <w:szCs w:val="24"/>
        </w:rPr>
        <w:t xml:space="preserve"> </w:t>
      </w:r>
      <w:r w:rsidR="005D04B1" w:rsidRPr="003320E8">
        <w:rPr>
          <w:rFonts w:cstheme="majorBidi"/>
          <w:szCs w:val="24"/>
        </w:rPr>
        <w:t>(After typing the title, click on “Title 1” in the “Styles” window)</w:t>
      </w:r>
    </w:p>
    <w:p w14:paraId="5BBC6658" w14:textId="374945DB" w:rsidR="005D04B1" w:rsidRPr="00A545A7" w:rsidRDefault="005D04B1" w:rsidP="005D04B1">
      <w:pPr>
        <w:pStyle w:val="1"/>
        <w:bidi w:val="0"/>
        <w:ind w:firstLine="708"/>
        <w:rPr>
          <w:rFonts w:cstheme="majorBidi"/>
          <w:b w:val="0"/>
          <w:bCs w:val="0"/>
          <w:sz w:val="22"/>
          <w:szCs w:val="22"/>
        </w:rPr>
      </w:pPr>
      <w:r w:rsidRPr="00A545A7">
        <w:rPr>
          <w:rFonts w:cstheme="majorBidi"/>
          <w:b w:val="0"/>
          <w:bCs w:val="0"/>
          <w:sz w:val="22"/>
          <w:szCs w:val="22"/>
        </w:rPr>
        <w:t xml:space="preserve">Type your Persian text in B Nazanin 13 font and your </w:t>
      </w:r>
      <w:r w:rsidR="007F642C">
        <w:rPr>
          <w:rFonts w:cstheme="majorBidi"/>
          <w:b w:val="0"/>
          <w:bCs w:val="0"/>
          <w:sz w:val="22"/>
          <w:szCs w:val="22"/>
        </w:rPr>
        <w:t>English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text in Times new roman 11. Then, in the “Style</w:t>
      </w:r>
      <w:r w:rsidR="006F6022"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window, click on “Text Style</w:t>
      </w:r>
      <w:r w:rsidR="006F6022"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to adjust the text.</w:t>
      </w:r>
    </w:p>
    <w:p w14:paraId="6AD31727" w14:textId="3D7F0760" w:rsidR="005D04B1" w:rsidRPr="00A545A7" w:rsidRDefault="005D04B1" w:rsidP="00A545A7">
      <w:pPr>
        <w:pStyle w:val="1"/>
        <w:bidi w:val="0"/>
        <w:ind w:firstLine="708"/>
        <w:rPr>
          <w:rFonts w:cstheme="majorBidi"/>
          <w:b w:val="0"/>
          <w:bCs w:val="0"/>
          <w:sz w:val="22"/>
          <w:szCs w:val="22"/>
          <w:rtl/>
        </w:rPr>
      </w:pPr>
      <w:r w:rsidRPr="00A545A7">
        <w:rPr>
          <w:rFonts w:cstheme="majorBidi"/>
          <w:b w:val="0"/>
          <w:bCs w:val="0"/>
          <w:sz w:val="22"/>
          <w:szCs w:val="22"/>
        </w:rPr>
        <w:lastRenderedPageBreak/>
        <w:t xml:space="preserve">Type your Persian text in B Nazanin 13 font and your </w:t>
      </w:r>
      <w:r w:rsidR="007F642C">
        <w:rPr>
          <w:rFonts w:cstheme="majorBidi"/>
          <w:b w:val="0"/>
          <w:bCs w:val="0"/>
          <w:sz w:val="22"/>
          <w:szCs w:val="22"/>
        </w:rPr>
        <w:t>English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text in Times new roman 11. Then, in the “Style</w:t>
      </w:r>
      <w:r w:rsidR="006F6022"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window, click on “Text Style</w:t>
      </w:r>
      <w:r w:rsidR="006F6022"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to adjust the text.</w:t>
      </w:r>
    </w:p>
    <w:p w14:paraId="3F2C18C5" w14:textId="0FE078F6" w:rsidR="005D04B1" w:rsidRPr="003320E8" w:rsidRDefault="00A545A7" w:rsidP="005D04B1">
      <w:pPr>
        <w:pStyle w:val="1"/>
        <w:numPr>
          <w:ilvl w:val="1"/>
          <w:numId w:val="42"/>
        </w:numPr>
        <w:bidi w:val="0"/>
        <w:rPr>
          <w:rFonts w:cstheme="majorBidi"/>
          <w:szCs w:val="24"/>
        </w:rPr>
      </w:pPr>
      <w:r>
        <w:rPr>
          <w:rFonts w:cstheme="majorBidi"/>
          <w:szCs w:val="24"/>
        </w:rPr>
        <w:t>Heading 1</w:t>
      </w:r>
      <w:r w:rsidRPr="003320E8">
        <w:rPr>
          <w:rFonts w:cstheme="majorBidi"/>
          <w:szCs w:val="24"/>
        </w:rPr>
        <w:t xml:space="preserve"> </w:t>
      </w:r>
      <w:r w:rsidR="005D04B1" w:rsidRPr="003320E8">
        <w:rPr>
          <w:rFonts w:cstheme="majorBidi"/>
          <w:szCs w:val="24"/>
        </w:rPr>
        <w:t>(After typing the title, click on “Title 1” in the “Styles” window)</w:t>
      </w:r>
    </w:p>
    <w:p w14:paraId="7775C5B0" w14:textId="56B1290A" w:rsidR="005D04B1" w:rsidRPr="003320E8" w:rsidRDefault="00A545A7" w:rsidP="005D04B1">
      <w:pPr>
        <w:pStyle w:val="1"/>
        <w:numPr>
          <w:ilvl w:val="2"/>
          <w:numId w:val="42"/>
        </w:numPr>
        <w:bidi w:val="0"/>
        <w:rPr>
          <w:rFonts w:cstheme="majorBidi"/>
          <w:szCs w:val="24"/>
        </w:rPr>
      </w:pPr>
      <w:r>
        <w:rPr>
          <w:rFonts w:cstheme="majorBidi"/>
          <w:szCs w:val="24"/>
        </w:rPr>
        <w:t>Heading 2</w:t>
      </w:r>
      <w:r w:rsidRPr="003320E8">
        <w:rPr>
          <w:rFonts w:cstheme="majorBidi"/>
          <w:szCs w:val="24"/>
        </w:rPr>
        <w:t xml:space="preserve"> </w:t>
      </w:r>
      <w:r w:rsidR="005D04B1" w:rsidRPr="003320E8">
        <w:rPr>
          <w:rFonts w:cstheme="majorBidi"/>
          <w:szCs w:val="24"/>
        </w:rPr>
        <w:t>(After typing the title, click on “Title 2” in the “Styles” window)</w:t>
      </w:r>
    </w:p>
    <w:p w14:paraId="19BF2319" w14:textId="46220894" w:rsidR="005D04B1" w:rsidRPr="00A545A7" w:rsidRDefault="005D04B1" w:rsidP="005D04B1">
      <w:pPr>
        <w:pStyle w:val="1"/>
        <w:bidi w:val="0"/>
        <w:ind w:firstLine="708"/>
        <w:rPr>
          <w:rFonts w:cstheme="majorBidi"/>
          <w:b w:val="0"/>
          <w:bCs w:val="0"/>
          <w:sz w:val="22"/>
          <w:szCs w:val="22"/>
        </w:rPr>
      </w:pPr>
      <w:r w:rsidRPr="00A545A7">
        <w:rPr>
          <w:rFonts w:cstheme="majorBidi"/>
          <w:b w:val="0"/>
          <w:bCs w:val="0"/>
          <w:sz w:val="22"/>
          <w:szCs w:val="22"/>
        </w:rPr>
        <w:t xml:space="preserve">Type your Persian text in B Nazanin 13 font and your </w:t>
      </w:r>
      <w:r w:rsidR="007F642C">
        <w:rPr>
          <w:rFonts w:cstheme="majorBidi"/>
          <w:b w:val="0"/>
          <w:bCs w:val="0"/>
          <w:sz w:val="22"/>
          <w:szCs w:val="22"/>
        </w:rPr>
        <w:t>English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text in Times new roman 11. Then, in the “Style</w:t>
      </w:r>
      <w:r w:rsidR="006F6022"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window, click on “Text Style</w:t>
      </w:r>
      <w:r w:rsidR="006F6022"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to adjust the text.</w:t>
      </w:r>
    </w:p>
    <w:p w14:paraId="54B22E47" w14:textId="530EF8E7" w:rsidR="005D04B1" w:rsidRPr="00A545A7" w:rsidRDefault="005D04B1" w:rsidP="005D04B1">
      <w:pPr>
        <w:pStyle w:val="1"/>
        <w:bidi w:val="0"/>
        <w:ind w:firstLine="708"/>
        <w:rPr>
          <w:rFonts w:cstheme="majorBidi"/>
          <w:b w:val="0"/>
          <w:bCs w:val="0"/>
          <w:sz w:val="22"/>
          <w:szCs w:val="22"/>
        </w:rPr>
      </w:pPr>
      <w:r w:rsidRPr="00A545A7">
        <w:rPr>
          <w:rFonts w:cstheme="majorBidi"/>
          <w:b w:val="0"/>
          <w:bCs w:val="0"/>
          <w:sz w:val="22"/>
          <w:szCs w:val="22"/>
        </w:rPr>
        <w:t xml:space="preserve">Type your Persian text in B Nazanin 13 font and your </w:t>
      </w:r>
      <w:r w:rsidR="007F642C">
        <w:rPr>
          <w:rFonts w:cstheme="majorBidi"/>
          <w:b w:val="0"/>
          <w:bCs w:val="0"/>
          <w:sz w:val="22"/>
          <w:szCs w:val="22"/>
        </w:rPr>
        <w:t>English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text in Times new roman 11. Then, in the “Style</w:t>
      </w:r>
      <w:r w:rsidR="006F6022"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window, click on “Text Style</w:t>
      </w:r>
      <w:r w:rsidR="006F6022"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to adjust the text.</w:t>
      </w:r>
    </w:p>
    <w:p w14:paraId="375BCE49" w14:textId="7AE81182" w:rsidR="005D04B1" w:rsidRPr="003320E8" w:rsidRDefault="00A545A7" w:rsidP="005D04B1">
      <w:pPr>
        <w:pStyle w:val="1"/>
        <w:numPr>
          <w:ilvl w:val="2"/>
          <w:numId w:val="42"/>
        </w:numPr>
        <w:bidi w:val="0"/>
        <w:rPr>
          <w:rFonts w:cstheme="majorBidi"/>
          <w:szCs w:val="24"/>
        </w:rPr>
      </w:pPr>
      <w:r>
        <w:rPr>
          <w:rFonts w:cstheme="majorBidi"/>
          <w:szCs w:val="24"/>
        </w:rPr>
        <w:t>Heading 2</w:t>
      </w:r>
      <w:r w:rsidRPr="003320E8">
        <w:rPr>
          <w:rFonts w:cstheme="majorBidi"/>
          <w:szCs w:val="24"/>
        </w:rPr>
        <w:t xml:space="preserve"> </w:t>
      </w:r>
      <w:r w:rsidR="005D04B1" w:rsidRPr="003320E8">
        <w:rPr>
          <w:rFonts w:cstheme="majorBidi"/>
          <w:szCs w:val="24"/>
        </w:rPr>
        <w:t>(After typing the title, click on “Title 2” in the “Styles” window)</w:t>
      </w:r>
    </w:p>
    <w:p w14:paraId="5805A54D" w14:textId="5291BB28" w:rsidR="005D04B1" w:rsidRPr="00A545A7" w:rsidRDefault="005D04B1" w:rsidP="005D04B1">
      <w:pPr>
        <w:pStyle w:val="1"/>
        <w:bidi w:val="0"/>
        <w:ind w:firstLine="708"/>
        <w:rPr>
          <w:rFonts w:cstheme="majorBidi"/>
          <w:b w:val="0"/>
          <w:bCs w:val="0"/>
          <w:sz w:val="22"/>
          <w:szCs w:val="22"/>
        </w:rPr>
      </w:pPr>
      <w:r w:rsidRPr="00A545A7">
        <w:rPr>
          <w:rFonts w:cstheme="majorBidi"/>
          <w:b w:val="0"/>
          <w:bCs w:val="0"/>
          <w:sz w:val="22"/>
          <w:szCs w:val="22"/>
        </w:rPr>
        <w:t xml:space="preserve">Type your Persian text in B Nazanin 13 font and your </w:t>
      </w:r>
      <w:r w:rsidR="007F642C">
        <w:rPr>
          <w:rFonts w:cstheme="majorBidi"/>
          <w:b w:val="0"/>
          <w:bCs w:val="0"/>
          <w:sz w:val="22"/>
          <w:szCs w:val="22"/>
        </w:rPr>
        <w:t>English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text in Times new roman 11. Then, in the “Style</w:t>
      </w:r>
      <w:r w:rsidR="006F6022"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window, click on “Text Style</w:t>
      </w:r>
      <w:r w:rsidR="006F6022"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to adjust the text.</w:t>
      </w:r>
    </w:p>
    <w:p w14:paraId="0BA96CA3" w14:textId="2F52EF92" w:rsidR="005D04B1" w:rsidRPr="00A545A7" w:rsidRDefault="005D04B1" w:rsidP="005D04B1">
      <w:pPr>
        <w:pStyle w:val="1"/>
        <w:bidi w:val="0"/>
        <w:ind w:firstLine="708"/>
        <w:rPr>
          <w:rFonts w:cstheme="majorBidi"/>
          <w:b w:val="0"/>
          <w:bCs w:val="0"/>
          <w:sz w:val="22"/>
          <w:szCs w:val="22"/>
          <w:rtl/>
        </w:rPr>
      </w:pPr>
      <w:r w:rsidRPr="00A545A7">
        <w:rPr>
          <w:rFonts w:cstheme="majorBidi"/>
          <w:b w:val="0"/>
          <w:bCs w:val="0"/>
          <w:sz w:val="22"/>
          <w:szCs w:val="22"/>
        </w:rPr>
        <w:t xml:space="preserve">Type your Persian text in B Nazanin 13 font and your </w:t>
      </w:r>
      <w:r w:rsidR="007F642C">
        <w:rPr>
          <w:rFonts w:cstheme="majorBidi"/>
          <w:b w:val="0"/>
          <w:bCs w:val="0"/>
          <w:sz w:val="22"/>
          <w:szCs w:val="22"/>
        </w:rPr>
        <w:t>English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text in Times new roman 11. Then, in the “Style</w:t>
      </w:r>
      <w:r w:rsidR="006F6022"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window, click on “Text Style</w:t>
      </w:r>
      <w:r w:rsidR="006F6022"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to adjust the text.</w:t>
      </w:r>
    </w:p>
    <w:p w14:paraId="7DB96514" w14:textId="68868AA1" w:rsidR="005D04B1" w:rsidRPr="003320E8" w:rsidRDefault="00A545A7" w:rsidP="005D04B1">
      <w:pPr>
        <w:pStyle w:val="1"/>
        <w:numPr>
          <w:ilvl w:val="2"/>
          <w:numId w:val="42"/>
        </w:numPr>
        <w:bidi w:val="0"/>
        <w:rPr>
          <w:rFonts w:cstheme="majorBidi"/>
          <w:szCs w:val="24"/>
        </w:rPr>
      </w:pPr>
      <w:r>
        <w:rPr>
          <w:rFonts w:cstheme="majorBidi"/>
          <w:szCs w:val="24"/>
        </w:rPr>
        <w:t>Heading 2</w:t>
      </w:r>
      <w:r w:rsidRPr="003320E8">
        <w:rPr>
          <w:rFonts w:cstheme="majorBidi"/>
          <w:szCs w:val="24"/>
        </w:rPr>
        <w:t xml:space="preserve"> </w:t>
      </w:r>
      <w:r w:rsidR="005D04B1" w:rsidRPr="003320E8">
        <w:rPr>
          <w:rFonts w:cstheme="majorBidi"/>
          <w:szCs w:val="24"/>
        </w:rPr>
        <w:t>(After typing the title, click on “Title 2” in the “Styles” window)</w:t>
      </w:r>
    </w:p>
    <w:p w14:paraId="4C67B57D" w14:textId="4DC5B2C7" w:rsidR="005D04B1" w:rsidRPr="00A545A7" w:rsidRDefault="005D04B1" w:rsidP="005D04B1">
      <w:pPr>
        <w:pStyle w:val="1"/>
        <w:bidi w:val="0"/>
        <w:ind w:firstLine="708"/>
        <w:rPr>
          <w:rFonts w:cstheme="majorBidi"/>
          <w:b w:val="0"/>
          <w:bCs w:val="0"/>
          <w:sz w:val="22"/>
          <w:szCs w:val="22"/>
        </w:rPr>
      </w:pPr>
      <w:r w:rsidRPr="00A545A7">
        <w:rPr>
          <w:rFonts w:cstheme="majorBidi"/>
          <w:b w:val="0"/>
          <w:bCs w:val="0"/>
          <w:sz w:val="22"/>
          <w:szCs w:val="22"/>
        </w:rPr>
        <w:t xml:space="preserve">Type your Persian text in B Nazanin 13 font and your </w:t>
      </w:r>
      <w:r w:rsidR="007F642C">
        <w:rPr>
          <w:rFonts w:cstheme="majorBidi"/>
          <w:b w:val="0"/>
          <w:bCs w:val="0"/>
          <w:sz w:val="22"/>
          <w:szCs w:val="22"/>
        </w:rPr>
        <w:t>English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text in Times new roman 11. Then, in the “Style</w:t>
      </w:r>
      <w:r w:rsidR="006F6022"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window, click on “Text Style</w:t>
      </w:r>
      <w:r w:rsidR="006F6022"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to adjust the text.</w:t>
      </w:r>
    </w:p>
    <w:p w14:paraId="41AA54C0" w14:textId="22AE9D2A" w:rsidR="005D04B1" w:rsidRPr="00A545A7" w:rsidRDefault="005D04B1" w:rsidP="005D04B1">
      <w:pPr>
        <w:pStyle w:val="1"/>
        <w:bidi w:val="0"/>
        <w:ind w:firstLine="708"/>
        <w:rPr>
          <w:rFonts w:cstheme="majorBidi"/>
          <w:b w:val="0"/>
          <w:bCs w:val="0"/>
          <w:sz w:val="22"/>
          <w:szCs w:val="22"/>
        </w:rPr>
      </w:pPr>
      <w:r w:rsidRPr="00A545A7">
        <w:rPr>
          <w:rFonts w:cstheme="majorBidi"/>
          <w:b w:val="0"/>
          <w:bCs w:val="0"/>
          <w:sz w:val="22"/>
          <w:szCs w:val="22"/>
        </w:rPr>
        <w:t xml:space="preserve">Type your Persian text in B Nazanin 13 font and your </w:t>
      </w:r>
      <w:r w:rsidR="007F642C">
        <w:rPr>
          <w:rFonts w:cstheme="majorBidi"/>
          <w:b w:val="0"/>
          <w:bCs w:val="0"/>
          <w:sz w:val="22"/>
          <w:szCs w:val="22"/>
        </w:rPr>
        <w:t>English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text in Times new roman 11. Then, in the “Style</w:t>
      </w:r>
      <w:r w:rsidR="006F6022"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window, click on “Text Style</w:t>
      </w:r>
      <w:r w:rsidR="006F6022"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to adjust the text.</w:t>
      </w:r>
    </w:p>
    <w:p w14:paraId="227F3F50" w14:textId="54568939" w:rsidR="005D04B1" w:rsidRPr="00A545A7" w:rsidRDefault="005D04B1" w:rsidP="005D04B1">
      <w:pPr>
        <w:pStyle w:val="1"/>
        <w:bidi w:val="0"/>
        <w:rPr>
          <w:rFonts w:cstheme="majorBidi"/>
          <w:b w:val="0"/>
          <w:bCs w:val="0"/>
          <w:sz w:val="22"/>
          <w:szCs w:val="22"/>
          <w:rtl/>
        </w:rPr>
      </w:pPr>
      <w:r w:rsidRPr="00A545A7">
        <w:rPr>
          <w:rFonts w:cstheme="majorBidi"/>
          <w:sz w:val="22"/>
          <w:szCs w:val="22"/>
        </w:rPr>
        <w:lastRenderedPageBreak/>
        <w:t>Note: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Detailed descriptions of fonts, font sizes, and writing styles are provided in the guideline.</w:t>
      </w:r>
    </w:p>
    <w:p w14:paraId="64FF799D" w14:textId="77777777" w:rsidR="005D04B1" w:rsidRPr="003320E8" w:rsidRDefault="005D04B1" w:rsidP="005D04B1">
      <w:pPr>
        <w:pStyle w:val="1"/>
        <w:bidi w:val="0"/>
        <w:ind w:firstLine="708"/>
        <w:rPr>
          <w:rFonts w:cstheme="majorBidi"/>
          <w:b w:val="0"/>
          <w:bCs w:val="0"/>
          <w:szCs w:val="24"/>
          <w:rtl/>
        </w:rPr>
      </w:pPr>
    </w:p>
    <w:p w14:paraId="05E1FDAA" w14:textId="77777777" w:rsidR="005D04B1" w:rsidRPr="003320E8" w:rsidRDefault="005D04B1" w:rsidP="005D04B1">
      <w:pPr>
        <w:pStyle w:val="1"/>
        <w:bidi w:val="0"/>
        <w:ind w:firstLine="708"/>
        <w:rPr>
          <w:rFonts w:cstheme="majorBidi"/>
          <w:b w:val="0"/>
          <w:bCs w:val="0"/>
          <w:szCs w:val="24"/>
          <w:rtl/>
        </w:rPr>
      </w:pPr>
    </w:p>
    <w:p w14:paraId="71D55634" w14:textId="77777777" w:rsidR="00CC77C9" w:rsidRPr="003320E8" w:rsidRDefault="00CC77C9" w:rsidP="003F151F">
      <w:pPr>
        <w:pStyle w:val="a7"/>
        <w:spacing w:line="269" w:lineRule="auto"/>
        <w:rPr>
          <w:rFonts w:asciiTheme="majorBidi" w:hAnsiTheme="majorBidi" w:cstheme="majorBidi"/>
          <w:sz w:val="24"/>
          <w:szCs w:val="24"/>
          <w:rtl/>
          <w:lang w:bidi="ar-BH"/>
        </w:rPr>
      </w:pPr>
    </w:p>
    <w:p w14:paraId="1DF7E539" w14:textId="77777777" w:rsidR="00766079" w:rsidRPr="003320E8" w:rsidRDefault="00766079" w:rsidP="007E36E1">
      <w:pPr>
        <w:pStyle w:val="a7"/>
        <w:rPr>
          <w:rFonts w:asciiTheme="majorBidi" w:hAnsiTheme="majorBidi" w:cstheme="majorBidi"/>
          <w:sz w:val="24"/>
          <w:szCs w:val="24"/>
          <w:rtl/>
          <w:lang w:bidi="ar-BH"/>
        </w:rPr>
        <w:sectPr w:rsidR="00766079" w:rsidRPr="003320E8" w:rsidSect="00A86510">
          <w:headerReference w:type="even" r:id="rId27"/>
          <w:headerReference w:type="default" r:id="rId28"/>
          <w:footerReference w:type="default" r:id="rId29"/>
          <w:headerReference w:type="first" r:id="rId30"/>
          <w:footnotePr>
            <w:numRestart w:val="eachPage"/>
          </w:footnotePr>
          <w:pgSz w:w="9639" w:h="13608" w:code="9"/>
          <w:pgMar w:top="1247" w:right="1247" w:bottom="1247" w:left="1247" w:header="709" w:footer="709" w:gutter="0"/>
          <w:pgBorders w:offsetFrom="page">
            <w:top w:val="twistedLines2" w:sz="18" w:space="24" w:color="auto"/>
            <w:left w:val="twistedLines2" w:sz="18" w:space="24" w:color="auto"/>
            <w:bottom w:val="twistedLines2" w:sz="18" w:space="24" w:color="auto"/>
            <w:right w:val="twistedLines2" w:sz="18" w:space="24" w:color="auto"/>
          </w:pgBorders>
          <w:cols w:space="708"/>
          <w:titlePg/>
          <w:bidi/>
          <w:rtlGutter/>
          <w:docGrid w:linePitch="360"/>
        </w:sectPr>
      </w:pPr>
    </w:p>
    <w:p w14:paraId="5634BF15" w14:textId="77777777" w:rsidR="00766079" w:rsidRPr="003320E8" w:rsidRDefault="00766079" w:rsidP="007E36E1">
      <w:pPr>
        <w:spacing w:after="0"/>
        <w:ind w:firstLine="284"/>
        <w:jc w:val="both"/>
        <w:rPr>
          <w:rFonts w:asciiTheme="majorBidi" w:hAnsiTheme="majorBidi" w:cstheme="majorBidi"/>
          <w:szCs w:val="24"/>
          <w:rtl/>
          <w:lang w:bidi="ar-BH"/>
        </w:rPr>
      </w:pPr>
    </w:p>
    <w:p w14:paraId="40937ABF" w14:textId="77777777" w:rsidR="00766079" w:rsidRPr="003320E8" w:rsidRDefault="00766079" w:rsidP="007E36E1">
      <w:pPr>
        <w:spacing w:after="0"/>
        <w:ind w:firstLine="284"/>
        <w:jc w:val="both"/>
        <w:rPr>
          <w:rFonts w:asciiTheme="majorBidi" w:hAnsiTheme="majorBidi" w:cstheme="majorBidi"/>
          <w:szCs w:val="24"/>
          <w:rtl/>
          <w:lang w:bidi="ar-BH"/>
        </w:rPr>
      </w:pPr>
    </w:p>
    <w:p w14:paraId="74D8BD5C" w14:textId="77777777" w:rsidR="00766079" w:rsidRPr="003320E8" w:rsidRDefault="00766079" w:rsidP="007E36E1">
      <w:pPr>
        <w:spacing w:after="0"/>
        <w:ind w:firstLine="284"/>
        <w:jc w:val="both"/>
        <w:rPr>
          <w:rFonts w:asciiTheme="majorBidi" w:hAnsiTheme="majorBidi" w:cstheme="majorBidi"/>
          <w:szCs w:val="24"/>
          <w:rtl/>
          <w:lang w:bidi="ar-BH"/>
        </w:rPr>
      </w:pPr>
    </w:p>
    <w:p w14:paraId="39E579AB" w14:textId="77777777" w:rsidR="00766079" w:rsidRPr="003320E8" w:rsidRDefault="00766079" w:rsidP="007E36E1">
      <w:pPr>
        <w:spacing w:after="0"/>
        <w:ind w:firstLine="284"/>
        <w:jc w:val="both"/>
        <w:rPr>
          <w:rFonts w:asciiTheme="majorBidi" w:hAnsiTheme="majorBidi" w:cstheme="majorBidi"/>
          <w:szCs w:val="24"/>
          <w:rtl/>
          <w:lang w:bidi="ar-BH"/>
        </w:rPr>
      </w:pPr>
    </w:p>
    <w:p w14:paraId="337969B7" w14:textId="77777777" w:rsidR="00766079" w:rsidRPr="003320E8" w:rsidRDefault="00766079" w:rsidP="007E36E1">
      <w:pPr>
        <w:spacing w:after="0"/>
        <w:ind w:firstLine="284"/>
        <w:jc w:val="both"/>
        <w:rPr>
          <w:rFonts w:asciiTheme="majorBidi" w:hAnsiTheme="majorBidi" w:cstheme="majorBidi"/>
          <w:szCs w:val="24"/>
          <w:rtl/>
          <w:lang w:bidi="ar-BH"/>
        </w:rPr>
      </w:pPr>
    </w:p>
    <w:p w14:paraId="53D96E17" w14:textId="77777777" w:rsidR="00766079" w:rsidRPr="003320E8" w:rsidRDefault="00766079" w:rsidP="007E36E1">
      <w:pPr>
        <w:spacing w:after="0"/>
        <w:ind w:firstLine="284"/>
        <w:jc w:val="both"/>
        <w:rPr>
          <w:rFonts w:asciiTheme="majorBidi" w:hAnsiTheme="majorBidi" w:cstheme="majorBidi"/>
          <w:szCs w:val="24"/>
          <w:rtl/>
          <w:lang w:bidi="ar-BH"/>
        </w:rPr>
      </w:pPr>
    </w:p>
    <w:p w14:paraId="576155AD" w14:textId="77777777" w:rsidR="00766079" w:rsidRPr="003320E8" w:rsidRDefault="00766079" w:rsidP="007E36E1">
      <w:pPr>
        <w:spacing w:after="0"/>
        <w:ind w:firstLine="284"/>
        <w:jc w:val="both"/>
        <w:rPr>
          <w:rFonts w:asciiTheme="majorBidi" w:hAnsiTheme="majorBidi" w:cstheme="majorBidi"/>
          <w:szCs w:val="24"/>
          <w:rtl/>
          <w:lang w:bidi="ar-BH"/>
        </w:rPr>
      </w:pPr>
    </w:p>
    <w:p w14:paraId="1BE1FBB5" w14:textId="77777777" w:rsidR="00766079" w:rsidRPr="003320E8" w:rsidRDefault="00766079" w:rsidP="007E36E1">
      <w:pPr>
        <w:spacing w:after="0"/>
        <w:ind w:firstLine="284"/>
        <w:jc w:val="both"/>
        <w:rPr>
          <w:rFonts w:asciiTheme="majorBidi" w:hAnsiTheme="majorBidi" w:cstheme="majorBidi"/>
          <w:szCs w:val="24"/>
          <w:rtl/>
          <w:lang w:bidi="ar-BH"/>
        </w:rPr>
      </w:pPr>
    </w:p>
    <w:p w14:paraId="47820B4C" w14:textId="77777777" w:rsidR="00766079" w:rsidRPr="003320E8" w:rsidRDefault="00766079" w:rsidP="007E36E1">
      <w:pPr>
        <w:spacing w:after="0"/>
        <w:ind w:firstLine="284"/>
        <w:jc w:val="both"/>
        <w:rPr>
          <w:rFonts w:asciiTheme="majorBidi" w:hAnsiTheme="majorBidi" w:cstheme="majorBidi"/>
          <w:szCs w:val="24"/>
          <w:rtl/>
          <w:lang w:bidi="ar-BH"/>
        </w:rPr>
      </w:pPr>
    </w:p>
    <w:p w14:paraId="4932B707" w14:textId="11FD8288" w:rsidR="006F6022" w:rsidRPr="00A545A7" w:rsidRDefault="006F6022" w:rsidP="006F6022">
      <w:pPr>
        <w:pStyle w:val="af1"/>
        <w:bidi w:val="0"/>
        <w:spacing w:line="360" w:lineRule="auto"/>
        <w:rPr>
          <w:rFonts w:cstheme="majorBidi"/>
          <w:sz w:val="40"/>
          <w:szCs w:val="40"/>
          <w:rtl/>
        </w:rPr>
      </w:pPr>
      <w:bookmarkStart w:id="6" w:name="_Toc89127588"/>
      <w:bookmarkStart w:id="7" w:name="_Toc89863632"/>
      <w:bookmarkStart w:id="8" w:name="_Toc91496668"/>
      <w:r>
        <w:rPr>
          <w:rFonts w:cstheme="majorBidi"/>
          <w:sz w:val="40"/>
          <w:szCs w:val="40"/>
        </w:rPr>
        <w:t>Chapter 2</w:t>
      </w:r>
      <w:r w:rsidRPr="00A545A7">
        <w:rPr>
          <w:rFonts w:cstheme="majorBidi"/>
          <w:sz w:val="40"/>
          <w:szCs w:val="40"/>
        </w:rPr>
        <w:t>:</w:t>
      </w:r>
      <w:r w:rsidRPr="00A545A7">
        <w:rPr>
          <w:rFonts w:cstheme="majorBidi"/>
          <w:sz w:val="40"/>
          <w:szCs w:val="40"/>
          <w:rtl/>
        </w:rPr>
        <w:t xml:space="preserve"> </w:t>
      </w:r>
      <w:r w:rsidRPr="00A545A7">
        <w:rPr>
          <w:rFonts w:cstheme="majorBidi"/>
          <w:sz w:val="40"/>
          <w:szCs w:val="40"/>
          <w:rtl/>
        </w:rPr>
        <w:br/>
      </w:r>
      <w:r w:rsidRPr="00A545A7">
        <w:rPr>
          <w:rFonts w:cstheme="majorBidi"/>
          <w:sz w:val="40"/>
          <w:szCs w:val="40"/>
        </w:rPr>
        <w:t>[Type the chapter title here]</w:t>
      </w:r>
    </w:p>
    <w:p w14:paraId="39A45445" w14:textId="5BD153EC" w:rsidR="006F6022" w:rsidRPr="00A545A7" w:rsidRDefault="006F6022" w:rsidP="006F6022">
      <w:pPr>
        <w:pStyle w:val="a7"/>
        <w:bidi w:val="0"/>
        <w:jc w:val="center"/>
        <w:rPr>
          <w:rFonts w:asciiTheme="majorBidi" w:hAnsiTheme="majorBidi" w:cstheme="majorBidi"/>
          <w:color w:val="212529"/>
          <w:szCs w:val="22"/>
          <w:shd w:val="clear" w:color="auto" w:fill="FFFFFF"/>
          <w:rtl/>
          <w:lang w:bidi="ar-BH"/>
        </w:rPr>
      </w:pPr>
      <w:r w:rsidRPr="00A545A7">
        <w:rPr>
          <w:rFonts w:asciiTheme="majorBidi" w:hAnsiTheme="majorBidi" w:cstheme="majorBidi"/>
          <w:color w:val="212529"/>
          <w:szCs w:val="22"/>
          <w:shd w:val="clear" w:color="auto" w:fill="FFFFFF"/>
          <w:lang w:bidi="ar-BH"/>
        </w:rPr>
        <w:t>(After typing the title</w:t>
      </w:r>
      <w:r>
        <w:rPr>
          <w:rFonts w:asciiTheme="majorBidi" w:hAnsiTheme="majorBidi" w:cstheme="majorBidi"/>
          <w:color w:val="212529"/>
          <w:szCs w:val="22"/>
          <w:shd w:val="clear" w:color="auto" w:fill="FFFFFF"/>
          <w:lang w:bidi="ar-BH"/>
        </w:rPr>
        <w:t>, click on the “Chapters” in the “Styles</w:t>
      </w:r>
      <w:r w:rsidRPr="00A545A7">
        <w:rPr>
          <w:rFonts w:asciiTheme="majorBidi" w:hAnsiTheme="majorBidi" w:cstheme="majorBidi"/>
          <w:color w:val="212529"/>
          <w:szCs w:val="22"/>
          <w:shd w:val="clear" w:color="auto" w:fill="FFFFFF"/>
          <w:lang w:bidi="ar-BH"/>
        </w:rPr>
        <w:t>” window.</w:t>
      </w:r>
    </w:p>
    <w:p w14:paraId="23C5F9F5" w14:textId="77777777" w:rsidR="006F6022" w:rsidRPr="003320E8" w:rsidRDefault="006F6022" w:rsidP="006F6022">
      <w:pPr>
        <w:pStyle w:val="1"/>
        <w:rPr>
          <w:rFonts w:cstheme="majorBidi"/>
          <w:szCs w:val="24"/>
          <w:rtl/>
        </w:rPr>
      </w:pPr>
    </w:p>
    <w:p w14:paraId="7D12DF2D" w14:textId="77777777" w:rsidR="006F6022" w:rsidRPr="003320E8" w:rsidRDefault="006F6022" w:rsidP="006F6022">
      <w:pPr>
        <w:pStyle w:val="1"/>
        <w:rPr>
          <w:rFonts w:cstheme="majorBidi"/>
          <w:szCs w:val="24"/>
        </w:rPr>
      </w:pPr>
      <w:r w:rsidRPr="003320E8">
        <w:rPr>
          <w:rFonts w:cstheme="majorBidi"/>
          <w:szCs w:val="24"/>
          <w:rtl/>
        </w:rPr>
        <w:br w:type="page"/>
      </w:r>
    </w:p>
    <w:p w14:paraId="5808C3DF" w14:textId="078B8105" w:rsidR="006F6022" w:rsidRPr="003320E8" w:rsidRDefault="006F6022" w:rsidP="006F6022">
      <w:pPr>
        <w:pStyle w:val="1"/>
        <w:numPr>
          <w:ilvl w:val="1"/>
          <w:numId w:val="44"/>
        </w:numPr>
        <w:bidi w:val="0"/>
        <w:rPr>
          <w:rFonts w:cstheme="majorBidi"/>
          <w:szCs w:val="24"/>
        </w:rPr>
      </w:pPr>
      <w:r>
        <w:rPr>
          <w:rFonts w:cstheme="majorBidi"/>
          <w:szCs w:val="24"/>
        </w:rPr>
        <w:lastRenderedPageBreak/>
        <w:t xml:space="preserve"> Heading 1</w:t>
      </w:r>
      <w:r w:rsidRPr="003320E8">
        <w:rPr>
          <w:rFonts w:cstheme="majorBidi"/>
          <w:szCs w:val="24"/>
        </w:rPr>
        <w:t xml:space="preserve"> (After typing the title, click on “Title 1” in the “Styles” window)</w:t>
      </w:r>
    </w:p>
    <w:p w14:paraId="634F2C09" w14:textId="0A91CB4D" w:rsidR="006F6022" w:rsidRDefault="006F6022" w:rsidP="006F6022">
      <w:pPr>
        <w:pStyle w:val="1"/>
        <w:bidi w:val="0"/>
        <w:ind w:firstLine="708"/>
        <w:rPr>
          <w:rFonts w:cstheme="majorBidi"/>
          <w:b w:val="0"/>
          <w:bCs w:val="0"/>
          <w:sz w:val="22"/>
          <w:szCs w:val="22"/>
        </w:rPr>
      </w:pPr>
      <w:r w:rsidRPr="00A545A7">
        <w:rPr>
          <w:rFonts w:cstheme="majorBidi"/>
          <w:b w:val="0"/>
          <w:bCs w:val="0"/>
          <w:sz w:val="22"/>
          <w:szCs w:val="22"/>
        </w:rPr>
        <w:t xml:space="preserve">Type your Persian text in B Nazanin 13 font and your </w:t>
      </w:r>
      <w:r w:rsidR="007F642C">
        <w:rPr>
          <w:rFonts w:cstheme="majorBidi"/>
          <w:b w:val="0"/>
          <w:bCs w:val="0"/>
          <w:sz w:val="22"/>
          <w:szCs w:val="22"/>
        </w:rPr>
        <w:t>English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text in Times new roman 11. Then, in the “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window, click on “Text 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to adjust the text.</w:t>
      </w:r>
    </w:p>
    <w:p w14:paraId="70C60C2D" w14:textId="6FDE9E9F" w:rsidR="006F6022" w:rsidRPr="00A545A7" w:rsidRDefault="006F6022" w:rsidP="006F6022">
      <w:pPr>
        <w:pStyle w:val="1"/>
        <w:bidi w:val="0"/>
        <w:ind w:firstLine="708"/>
        <w:rPr>
          <w:rFonts w:cstheme="majorBidi"/>
          <w:b w:val="0"/>
          <w:bCs w:val="0"/>
          <w:sz w:val="22"/>
          <w:szCs w:val="22"/>
        </w:rPr>
      </w:pPr>
      <w:r w:rsidRPr="00A545A7">
        <w:rPr>
          <w:rFonts w:cstheme="majorBidi"/>
          <w:b w:val="0"/>
          <w:bCs w:val="0"/>
          <w:sz w:val="22"/>
          <w:szCs w:val="22"/>
        </w:rPr>
        <w:t xml:space="preserve">Type your Persian text in B Nazanin 13 font and your </w:t>
      </w:r>
      <w:r w:rsidR="007F642C">
        <w:rPr>
          <w:rFonts w:cstheme="majorBidi"/>
          <w:b w:val="0"/>
          <w:bCs w:val="0"/>
          <w:sz w:val="22"/>
          <w:szCs w:val="22"/>
        </w:rPr>
        <w:t>English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text in Times new roman 11. Then, in the “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window, click on “Text Style</w:t>
      </w:r>
      <w:r>
        <w:rPr>
          <w:rFonts w:cstheme="majorBidi"/>
          <w:b w:val="0"/>
          <w:bCs w:val="0"/>
          <w:sz w:val="22"/>
          <w:szCs w:val="22"/>
        </w:rPr>
        <w:t>s” to adjust the text.</w:t>
      </w:r>
    </w:p>
    <w:p w14:paraId="6F592FEE" w14:textId="59C2ED80" w:rsidR="006F6022" w:rsidRPr="003320E8" w:rsidRDefault="006F6022" w:rsidP="006F6022">
      <w:pPr>
        <w:pStyle w:val="1"/>
        <w:numPr>
          <w:ilvl w:val="1"/>
          <w:numId w:val="44"/>
        </w:numPr>
        <w:bidi w:val="0"/>
        <w:rPr>
          <w:rFonts w:cstheme="majorBidi"/>
          <w:szCs w:val="24"/>
        </w:rPr>
      </w:pPr>
      <w:r>
        <w:rPr>
          <w:rFonts w:cstheme="majorBidi"/>
          <w:szCs w:val="24"/>
        </w:rPr>
        <w:t xml:space="preserve"> Heading 1</w:t>
      </w:r>
      <w:r w:rsidRPr="003320E8">
        <w:rPr>
          <w:rFonts w:cstheme="majorBidi"/>
          <w:szCs w:val="24"/>
        </w:rPr>
        <w:t xml:space="preserve"> (After typing the title, click on “Title 1” in the “Styles” window)</w:t>
      </w:r>
    </w:p>
    <w:p w14:paraId="28D9C1AB" w14:textId="77777777" w:rsidR="006F6022" w:rsidRPr="003320E8" w:rsidRDefault="006F6022" w:rsidP="006F6022">
      <w:pPr>
        <w:pStyle w:val="1"/>
        <w:numPr>
          <w:ilvl w:val="2"/>
          <w:numId w:val="44"/>
        </w:numPr>
        <w:bidi w:val="0"/>
        <w:rPr>
          <w:rFonts w:cstheme="majorBidi"/>
          <w:szCs w:val="24"/>
        </w:rPr>
      </w:pPr>
      <w:r>
        <w:rPr>
          <w:rFonts w:cstheme="majorBidi"/>
          <w:szCs w:val="24"/>
        </w:rPr>
        <w:t>Heading 2</w:t>
      </w:r>
      <w:r w:rsidRPr="003320E8">
        <w:rPr>
          <w:rFonts w:cstheme="majorBidi"/>
          <w:szCs w:val="24"/>
        </w:rPr>
        <w:t xml:space="preserve"> (After typing the title, click on “Title 2” in the “Styles” window)</w:t>
      </w:r>
    </w:p>
    <w:p w14:paraId="44E78FB1" w14:textId="7D3879CF" w:rsidR="006F6022" w:rsidRPr="00A545A7" w:rsidRDefault="006F6022" w:rsidP="006F6022">
      <w:pPr>
        <w:pStyle w:val="1"/>
        <w:bidi w:val="0"/>
        <w:ind w:firstLine="708"/>
        <w:rPr>
          <w:rFonts w:cstheme="majorBidi"/>
          <w:b w:val="0"/>
          <w:bCs w:val="0"/>
          <w:sz w:val="22"/>
          <w:szCs w:val="22"/>
        </w:rPr>
      </w:pPr>
      <w:r w:rsidRPr="00A545A7">
        <w:rPr>
          <w:rFonts w:cstheme="majorBidi"/>
          <w:b w:val="0"/>
          <w:bCs w:val="0"/>
          <w:sz w:val="22"/>
          <w:szCs w:val="22"/>
        </w:rPr>
        <w:t xml:space="preserve">Type your Persian text in B Nazanin 13 font and your </w:t>
      </w:r>
      <w:r w:rsidR="007F642C">
        <w:rPr>
          <w:rFonts w:cstheme="majorBidi"/>
          <w:b w:val="0"/>
          <w:bCs w:val="0"/>
          <w:sz w:val="22"/>
          <w:szCs w:val="22"/>
        </w:rPr>
        <w:t>English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text in Times new roman 11. Then, in the “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window, click on “Text 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to adjust the text.</w:t>
      </w:r>
    </w:p>
    <w:p w14:paraId="02805996" w14:textId="4990151A" w:rsidR="006F6022" w:rsidRPr="00A545A7" w:rsidRDefault="006F6022" w:rsidP="006F6022">
      <w:pPr>
        <w:pStyle w:val="1"/>
        <w:bidi w:val="0"/>
        <w:ind w:firstLine="708"/>
        <w:rPr>
          <w:rFonts w:cstheme="majorBidi"/>
          <w:b w:val="0"/>
          <w:bCs w:val="0"/>
          <w:sz w:val="22"/>
          <w:szCs w:val="22"/>
        </w:rPr>
      </w:pPr>
      <w:r w:rsidRPr="00A545A7">
        <w:rPr>
          <w:rFonts w:cstheme="majorBidi"/>
          <w:b w:val="0"/>
          <w:bCs w:val="0"/>
          <w:sz w:val="22"/>
          <w:szCs w:val="22"/>
        </w:rPr>
        <w:t xml:space="preserve">Type your Persian text in B Nazanin 13 font and your </w:t>
      </w:r>
      <w:r w:rsidR="007F642C">
        <w:rPr>
          <w:rFonts w:cstheme="majorBidi"/>
          <w:b w:val="0"/>
          <w:bCs w:val="0"/>
          <w:sz w:val="22"/>
          <w:szCs w:val="22"/>
        </w:rPr>
        <w:t>English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text in Times new roman 11. Then, in the “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window, click on “Text 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to adjust the text.</w:t>
      </w:r>
    </w:p>
    <w:bookmarkEnd w:id="6"/>
    <w:bookmarkEnd w:id="7"/>
    <w:bookmarkEnd w:id="8"/>
    <w:p w14:paraId="08F8F610" w14:textId="33BD43D5" w:rsidR="0058263E" w:rsidRPr="003320E8" w:rsidRDefault="008E7BA4" w:rsidP="000A7EA1">
      <w:pPr>
        <w:pStyle w:val="1"/>
        <w:jc w:val="center"/>
        <w:rPr>
          <w:rFonts w:cstheme="majorBidi"/>
          <w:color w:val="FF0000"/>
          <w:szCs w:val="24"/>
          <w:rtl/>
        </w:rPr>
      </w:pPr>
      <w:r>
        <w:rPr>
          <w:rFonts w:cstheme="majorBidi"/>
          <w:noProof/>
          <w:color w:val="FF0000"/>
          <w:szCs w:val="24"/>
        </w:rPr>
        <w:pict w14:anchorId="015DC3A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67.35pt;height:142.15pt">
            <v:imagedata r:id="rId31" o:title="شکل 1"/>
          </v:shape>
        </w:pict>
      </w:r>
    </w:p>
    <w:p w14:paraId="7E48807C" w14:textId="228F607F" w:rsidR="006F6022" w:rsidRDefault="0087745C" w:rsidP="000A7EA1">
      <w:pPr>
        <w:pStyle w:val="TOC6"/>
      </w:pPr>
      <w:hyperlink w:anchor="_Toc91496705" w:history="1">
        <w:r w:rsidR="006F6022" w:rsidRPr="006F6022">
          <w:t>Figure 2.1. Type the figure title here (After typing, click on the “Figure Styles” to format it</w:t>
        </w:r>
      </w:hyperlink>
      <w:r w:rsidR="006F6022" w:rsidRPr="006F6022">
        <w:t>)</w:t>
      </w:r>
    </w:p>
    <w:p w14:paraId="5D9480C6" w14:textId="7AD0139A" w:rsidR="006F6022" w:rsidRPr="003320E8" w:rsidRDefault="006F6022" w:rsidP="006F6022">
      <w:pPr>
        <w:pStyle w:val="1"/>
        <w:numPr>
          <w:ilvl w:val="3"/>
          <w:numId w:val="44"/>
        </w:numPr>
        <w:bidi w:val="0"/>
        <w:rPr>
          <w:rFonts w:cstheme="majorBidi"/>
          <w:szCs w:val="24"/>
        </w:rPr>
      </w:pPr>
      <w:r>
        <w:rPr>
          <w:rFonts w:cstheme="majorBidi"/>
          <w:szCs w:val="24"/>
        </w:rPr>
        <w:t xml:space="preserve"> Heading 3</w:t>
      </w:r>
      <w:r w:rsidRPr="003320E8">
        <w:rPr>
          <w:rFonts w:cstheme="majorBidi"/>
          <w:szCs w:val="24"/>
        </w:rPr>
        <w:t xml:space="preserve"> (After typ</w:t>
      </w:r>
      <w:r>
        <w:rPr>
          <w:rFonts w:cstheme="majorBidi"/>
          <w:szCs w:val="24"/>
        </w:rPr>
        <w:t>ing the title, click on “Title 3</w:t>
      </w:r>
      <w:r w:rsidRPr="003320E8">
        <w:rPr>
          <w:rFonts w:cstheme="majorBidi"/>
          <w:szCs w:val="24"/>
        </w:rPr>
        <w:t>” in the “Styles” window)</w:t>
      </w:r>
    </w:p>
    <w:p w14:paraId="251D0133" w14:textId="3A8D1228" w:rsidR="006F6022" w:rsidRPr="00A545A7" w:rsidRDefault="006F6022" w:rsidP="006F6022">
      <w:pPr>
        <w:pStyle w:val="1"/>
        <w:bidi w:val="0"/>
        <w:ind w:firstLine="708"/>
        <w:rPr>
          <w:rFonts w:cstheme="majorBidi"/>
          <w:b w:val="0"/>
          <w:bCs w:val="0"/>
          <w:sz w:val="22"/>
          <w:szCs w:val="22"/>
        </w:rPr>
      </w:pPr>
      <w:r w:rsidRPr="00A545A7">
        <w:rPr>
          <w:rFonts w:cstheme="majorBidi"/>
          <w:b w:val="0"/>
          <w:bCs w:val="0"/>
          <w:sz w:val="22"/>
          <w:szCs w:val="22"/>
        </w:rPr>
        <w:lastRenderedPageBreak/>
        <w:t xml:space="preserve">Type your Persian text in B Nazanin 13 font and your </w:t>
      </w:r>
      <w:r w:rsidR="007F642C">
        <w:rPr>
          <w:rFonts w:cstheme="majorBidi"/>
          <w:b w:val="0"/>
          <w:bCs w:val="0"/>
          <w:sz w:val="22"/>
          <w:szCs w:val="22"/>
        </w:rPr>
        <w:t>English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text in Times new roman 11. Then, in the “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window, click on “Text 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to adjust the text.</w:t>
      </w:r>
    </w:p>
    <w:p w14:paraId="64C3D020" w14:textId="4827FE2B" w:rsidR="006F6022" w:rsidRPr="00A545A7" w:rsidRDefault="006F6022" w:rsidP="006F6022">
      <w:pPr>
        <w:pStyle w:val="1"/>
        <w:bidi w:val="0"/>
        <w:ind w:firstLine="708"/>
        <w:rPr>
          <w:rFonts w:cstheme="majorBidi"/>
          <w:b w:val="0"/>
          <w:bCs w:val="0"/>
          <w:sz w:val="22"/>
          <w:szCs w:val="22"/>
        </w:rPr>
      </w:pPr>
      <w:r w:rsidRPr="00A545A7">
        <w:rPr>
          <w:rFonts w:cstheme="majorBidi"/>
          <w:b w:val="0"/>
          <w:bCs w:val="0"/>
          <w:sz w:val="22"/>
          <w:szCs w:val="22"/>
        </w:rPr>
        <w:t xml:space="preserve">Type your Persian text in B Nazanin 13 font and your </w:t>
      </w:r>
      <w:r w:rsidR="007F642C">
        <w:rPr>
          <w:rFonts w:cstheme="majorBidi"/>
          <w:b w:val="0"/>
          <w:bCs w:val="0"/>
          <w:sz w:val="22"/>
          <w:szCs w:val="22"/>
        </w:rPr>
        <w:t>English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text in Times new roman 11. Then, in the “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window, click on “Text 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to adjust the text.</w:t>
      </w:r>
    </w:p>
    <w:p w14:paraId="51D7BA95" w14:textId="59AC6AD1" w:rsidR="007F67CA" w:rsidRPr="006F6022" w:rsidRDefault="00B61548" w:rsidP="000A7EA1">
      <w:pPr>
        <w:pStyle w:val="af2"/>
        <w:bidi w:val="0"/>
        <w:jc w:val="center"/>
        <w:rPr>
          <w:rFonts w:cstheme="majorBidi"/>
          <w:b w:val="0"/>
          <w:bCs w:val="0"/>
          <w:sz w:val="24"/>
          <w:szCs w:val="24"/>
          <w:rtl/>
        </w:rPr>
      </w:pPr>
      <w:r w:rsidRPr="003320E8">
        <w:rPr>
          <w:rFonts w:cstheme="majorBidi"/>
          <w:b w:val="0"/>
          <w:bCs w:val="0"/>
          <w:sz w:val="24"/>
          <w:szCs w:val="24"/>
          <w:rtl/>
        </w:rPr>
        <w:br w:type="page"/>
      </w:r>
      <w:r w:rsidR="006F6022" w:rsidRPr="003320E8">
        <w:rPr>
          <w:rFonts w:cstheme="majorBidi"/>
          <w:noProof/>
          <w:color w:val="FF0000"/>
          <w:szCs w:val="24"/>
          <w:lang w:bidi="ar-SA"/>
        </w:rPr>
        <w:lastRenderedPageBreak/>
        <w:drawing>
          <wp:inline distT="0" distB="0" distL="0" distR="0" wp14:anchorId="379A63C9" wp14:editId="38F2E79E">
            <wp:extent cx="4522064" cy="2415654"/>
            <wp:effectExtent l="0" t="0" r="0" b="3810"/>
            <wp:docPr id="2" name="Picture 2" descr="C:\Users\Dear User!\AppData\Local\Microsoft\Windows\INetCache\Content.Word\شکل 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Dear User!\AppData\Local\Microsoft\Windows\INetCache\Content.Word\شکل 1.jpg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1527" cy="24207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2653EC" w14:textId="70EC5F84" w:rsidR="006F6022" w:rsidRPr="000A7EA1" w:rsidRDefault="0087745C" w:rsidP="000A7EA1">
      <w:pPr>
        <w:pStyle w:val="TOC6"/>
        <w:rPr>
          <w:rFonts w:eastAsiaTheme="minorEastAsia"/>
          <w:rtl/>
        </w:rPr>
      </w:pPr>
      <w:hyperlink w:anchor="_Toc91496705" w:history="1">
        <w:r w:rsidR="006F6022" w:rsidRPr="000A7EA1">
          <w:t>Figure 2.2. Type the figure title here (After typing, click on the “Figure Styles” to format it</w:t>
        </w:r>
      </w:hyperlink>
      <w:r w:rsidR="006F6022" w:rsidRPr="000A7EA1">
        <w:t>)</w:t>
      </w:r>
    </w:p>
    <w:p w14:paraId="1ED4E7AD" w14:textId="435170FA" w:rsidR="006F6022" w:rsidRPr="003320E8" w:rsidRDefault="00B61548" w:rsidP="006F6022">
      <w:pPr>
        <w:pStyle w:val="1"/>
        <w:numPr>
          <w:ilvl w:val="3"/>
          <w:numId w:val="44"/>
        </w:numPr>
        <w:bidi w:val="0"/>
        <w:rPr>
          <w:rFonts w:cstheme="majorBidi"/>
          <w:szCs w:val="24"/>
        </w:rPr>
      </w:pPr>
      <w:r w:rsidRPr="003320E8">
        <w:rPr>
          <w:rFonts w:cstheme="majorBidi"/>
          <w:szCs w:val="24"/>
          <w:rtl/>
        </w:rPr>
        <w:br w:type="page"/>
      </w:r>
      <w:r w:rsidR="006F6022">
        <w:rPr>
          <w:rFonts w:cstheme="majorBidi"/>
          <w:szCs w:val="24"/>
        </w:rPr>
        <w:lastRenderedPageBreak/>
        <w:t xml:space="preserve"> Heading 3</w:t>
      </w:r>
      <w:r w:rsidR="006F6022" w:rsidRPr="003320E8">
        <w:rPr>
          <w:rFonts w:cstheme="majorBidi"/>
          <w:szCs w:val="24"/>
        </w:rPr>
        <w:t xml:space="preserve"> (After typ</w:t>
      </w:r>
      <w:r w:rsidR="006F6022">
        <w:rPr>
          <w:rFonts w:cstheme="majorBidi"/>
          <w:szCs w:val="24"/>
        </w:rPr>
        <w:t>ing the title, click on “Title 3</w:t>
      </w:r>
      <w:r w:rsidR="006F6022" w:rsidRPr="003320E8">
        <w:rPr>
          <w:rFonts w:cstheme="majorBidi"/>
          <w:szCs w:val="24"/>
        </w:rPr>
        <w:t>” in the “Styles” window)</w:t>
      </w:r>
    </w:p>
    <w:p w14:paraId="68C8A4B9" w14:textId="7F9F1CFB" w:rsidR="006F6022" w:rsidRPr="00A545A7" w:rsidRDefault="006F6022" w:rsidP="006F6022">
      <w:pPr>
        <w:pStyle w:val="1"/>
        <w:bidi w:val="0"/>
        <w:ind w:firstLine="708"/>
        <w:rPr>
          <w:rFonts w:cstheme="majorBidi"/>
          <w:b w:val="0"/>
          <w:bCs w:val="0"/>
          <w:sz w:val="22"/>
          <w:szCs w:val="22"/>
        </w:rPr>
      </w:pPr>
      <w:r w:rsidRPr="00A545A7">
        <w:rPr>
          <w:rFonts w:cstheme="majorBidi"/>
          <w:b w:val="0"/>
          <w:bCs w:val="0"/>
          <w:sz w:val="22"/>
          <w:szCs w:val="22"/>
        </w:rPr>
        <w:t xml:space="preserve">Type your Persian text in B Nazanin 13 font and your </w:t>
      </w:r>
      <w:r w:rsidR="007F642C">
        <w:rPr>
          <w:rFonts w:cstheme="majorBidi"/>
          <w:b w:val="0"/>
          <w:bCs w:val="0"/>
          <w:sz w:val="22"/>
          <w:szCs w:val="22"/>
        </w:rPr>
        <w:t>English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text in Times new roman 11. Then, in the “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window, click on “Text 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to adjust the text.</w:t>
      </w:r>
    </w:p>
    <w:p w14:paraId="746434FB" w14:textId="10C45CF0" w:rsidR="006F6022" w:rsidRPr="00A545A7" w:rsidRDefault="006F6022" w:rsidP="006F6022">
      <w:pPr>
        <w:pStyle w:val="1"/>
        <w:bidi w:val="0"/>
        <w:ind w:firstLine="708"/>
        <w:rPr>
          <w:rFonts w:cstheme="majorBidi"/>
          <w:b w:val="0"/>
          <w:bCs w:val="0"/>
          <w:sz w:val="22"/>
          <w:szCs w:val="22"/>
        </w:rPr>
      </w:pPr>
      <w:r w:rsidRPr="00A545A7">
        <w:rPr>
          <w:rFonts w:cstheme="majorBidi"/>
          <w:b w:val="0"/>
          <w:bCs w:val="0"/>
          <w:sz w:val="22"/>
          <w:szCs w:val="22"/>
        </w:rPr>
        <w:t xml:space="preserve">Type your Persian text in B Nazanin 13 font and your </w:t>
      </w:r>
      <w:r w:rsidR="007F642C">
        <w:rPr>
          <w:rFonts w:cstheme="majorBidi"/>
          <w:b w:val="0"/>
          <w:bCs w:val="0"/>
          <w:sz w:val="22"/>
          <w:szCs w:val="22"/>
        </w:rPr>
        <w:t>English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text in Times new roman 11. Then, in the “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window, click on “Text 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to adjust the text.</w:t>
      </w:r>
    </w:p>
    <w:bookmarkStart w:id="9" w:name="_Toc89127596"/>
    <w:p w14:paraId="7E637A66" w14:textId="7F75E431" w:rsidR="000A7EA1" w:rsidRPr="000A7EA1" w:rsidRDefault="000A7EA1" w:rsidP="000A7EA1">
      <w:pPr>
        <w:pStyle w:val="af3"/>
        <w:bidi w:val="0"/>
        <w:rPr>
          <w:rFonts w:asciiTheme="majorBidi" w:hAnsiTheme="majorBidi" w:cstheme="majorBidi"/>
          <w:sz w:val="16"/>
          <w:szCs w:val="16"/>
          <w:rtl/>
        </w:rPr>
      </w:pPr>
      <w:r w:rsidRPr="000A7EA1">
        <w:rPr>
          <w:sz w:val="16"/>
          <w:szCs w:val="16"/>
        </w:rPr>
        <w:fldChar w:fldCharType="begin"/>
      </w:r>
      <w:r w:rsidRPr="000A7EA1">
        <w:rPr>
          <w:sz w:val="16"/>
          <w:szCs w:val="16"/>
        </w:rPr>
        <w:instrText xml:space="preserve"> HYPERLINK \l "_Toc91496705" </w:instrText>
      </w:r>
      <w:r w:rsidRPr="000A7EA1">
        <w:rPr>
          <w:sz w:val="16"/>
          <w:szCs w:val="16"/>
        </w:rPr>
        <w:fldChar w:fldCharType="separate"/>
      </w:r>
      <w:r>
        <w:rPr>
          <w:sz w:val="16"/>
          <w:szCs w:val="16"/>
        </w:rPr>
        <w:t>Table</w:t>
      </w:r>
      <w:r w:rsidRPr="000A7EA1">
        <w:rPr>
          <w:sz w:val="16"/>
          <w:szCs w:val="16"/>
        </w:rPr>
        <w:t xml:space="preserve"> 2.</w:t>
      </w:r>
      <w:r>
        <w:rPr>
          <w:sz w:val="16"/>
          <w:szCs w:val="16"/>
        </w:rPr>
        <w:t>1</w:t>
      </w:r>
      <w:r w:rsidRPr="000A7EA1">
        <w:rPr>
          <w:sz w:val="16"/>
          <w:szCs w:val="16"/>
        </w:rPr>
        <w:t>. Type the table title here (After typing, click on the “Table Styles” to format it</w:t>
      </w:r>
      <w:r w:rsidRPr="000A7EA1">
        <w:rPr>
          <w:sz w:val="16"/>
          <w:szCs w:val="16"/>
        </w:rPr>
        <w:fldChar w:fldCharType="end"/>
      </w:r>
    </w:p>
    <w:tbl>
      <w:tblPr>
        <w:bidiVisual/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616"/>
        <w:gridCol w:w="1839"/>
        <w:gridCol w:w="1891"/>
        <w:gridCol w:w="1799"/>
      </w:tblGrid>
      <w:tr w:rsidR="000A7EA1" w:rsidRPr="000A7EA1" w14:paraId="0A3955C1" w14:textId="77777777" w:rsidTr="000A7EA1">
        <w:trPr>
          <w:jc w:val="center"/>
        </w:trPr>
        <w:tc>
          <w:tcPr>
            <w:tcW w:w="1616" w:type="dxa"/>
            <w:tcBorders>
              <w:top w:val="single" w:sz="18" w:space="0" w:color="auto"/>
              <w:left w:val="nil"/>
              <w:bottom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495B8DFF" w14:textId="77777777" w:rsidR="000A7EA1" w:rsidRPr="000A7EA1" w:rsidRDefault="000A7EA1" w:rsidP="00134E66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asciiTheme="majorBidi" w:hAnsiTheme="majorBidi" w:cstheme="majorBidi"/>
                <w:sz w:val="18"/>
                <w:szCs w:val="18"/>
                <w:lang w:bidi="ar-BH"/>
              </w:rPr>
              <w:t>Title</w:t>
            </w:r>
          </w:p>
        </w:tc>
        <w:tc>
          <w:tcPr>
            <w:tcW w:w="1839" w:type="dxa"/>
            <w:tcBorders>
              <w:top w:val="single" w:sz="18" w:space="0" w:color="auto"/>
              <w:left w:val="nil"/>
              <w:bottom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58633BB0" w14:textId="77777777" w:rsidR="000A7EA1" w:rsidRPr="000A7EA1" w:rsidRDefault="000A7EA1" w:rsidP="00134E66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asciiTheme="majorBidi" w:hAnsiTheme="majorBidi" w:cstheme="majorBidi"/>
                <w:sz w:val="18"/>
                <w:szCs w:val="18"/>
                <w:lang w:bidi="ar-BH"/>
              </w:rPr>
              <w:t>Title</w:t>
            </w:r>
          </w:p>
        </w:tc>
        <w:tc>
          <w:tcPr>
            <w:tcW w:w="1891" w:type="dxa"/>
            <w:tcBorders>
              <w:top w:val="single" w:sz="18" w:space="0" w:color="auto"/>
              <w:left w:val="nil"/>
              <w:bottom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71F5B6C9" w14:textId="77777777" w:rsidR="000A7EA1" w:rsidRPr="000A7EA1" w:rsidRDefault="000A7EA1" w:rsidP="00134E66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asciiTheme="majorBidi" w:hAnsiTheme="majorBidi" w:cstheme="majorBidi"/>
                <w:sz w:val="18"/>
                <w:szCs w:val="18"/>
                <w:lang w:bidi="ar-BH"/>
              </w:rPr>
              <w:t>Title</w:t>
            </w:r>
          </w:p>
        </w:tc>
        <w:tc>
          <w:tcPr>
            <w:tcW w:w="1799" w:type="dxa"/>
            <w:tcBorders>
              <w:top w:val="single" w:sz="18" w:space="0" w:color="auto"/>
              <w:left w:val="nil"/>
              <w:bottom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7A7233C7" w14:textId="77777777" w:rsidR="000A7EA1" w:rsidRPr="000A7EA1" w:rsidRDefault="000A7EA1" w:rsidP="00134E66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asciiTheme="majorBidi" w:hAnsiTheme="majorBidi" w:cstheme="majorBidi"/>
                <w:sz w:val="18"/>
                <w:szCs w:val="18"/>
                <w:lang w:bidi="ar-BH"/>
              </w:rPr>
              <w:t>Title</w:t>
            </w:r>
          </w:p>
        </w:tc>
      </w:tr>
      <w:tr w:rsidR="000A7EA1" w:rsidRPr="000A7EA1" w14:paraId="6829B97F" w14:textId="77777777" w:rsidTr="000A7EA1">
        <w:trPr>
          <w:jc w:val="center"/>
        </w:trPr>
        <w:tc>
          <w:tcPr>
            <w:tcW w:w="1616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49B7559" w14:textId="77777777" w:rsidR="000A7EA1" w:rsidRPr="000A7EA1" w:rsidRDefault="000A7EA1" w:rsidP="00134E66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839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6AF1C5ED" w14:textId="77777777" w:rsidR="000A7EA1" w:rsidRPr="000A7EA1" w:rsidRDefault="000A7EA1" w:rsidP="00134E66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891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5842F2D5" w14:textId="77777777" w:rsidR="000A7EA1" w:rsidRPr="000A7EA1" w:rsidRDefault="000A7EA1" w:rsidP="00134E66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799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1B6AB836" w14:textId="77777777" w:rsidR="000A7EA1" w:rsidRPr="000A7EA1" w:rsidRDefault="000A7EA1" w:rsidP="00134E66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</w:tr>
      <w:tr w:rsidR="000A7EA1" w:rsidRPr="000A7EA1" w14:paraId="616DB73F" w14:textId="77777777" w:rsidTr="000A7EA1">
        <w:trPr>
          <w:jc w:val="center"/>
        </w:trPr>
        <w:tc>
          <w:tcPr>
            <w:tcW w:w="1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3BE1AB9" w14:textId="77777777" w:rsidR="000A7EA1" w:rsidRPr="000A7EA1" w:rsidRDefault="000A7EA1" w:rsidP="00134E66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F140006" w14:textId="77777777" w:rsidR="000A7EA1" w:rsidRPr="000A7EA1" w:rsidRDefault="000A7EA1" w:rsidP="00134E66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D51D7B2" w14:textId="77777777" w:rsidR="000A7EA1" w:rsidRPr="000A7EA1" w:rsidRDefault="000A7EA1" w:rsidP="00134E66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7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7CCA89F" w14:textId="77777777" w:rsidR="000A7EA1" w:rsidRPr="000A7EA1" w:rsidRDefault="000A7EA1" w:rsidP="00134E66">
            <w:pPr>
              <w:autoSpaceDE w:val="0"/>
              <w:autoSpaceDN w:val="0"/>
              <w:bidi w:val="0"/>
              <w:adjustRightInd w:val="0"/>
              <w:spacing w:after="0" w:line="240" w:lineRule="auto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</w:tr>
      <w:tr w:rsidR="000A7EA1" w:rsidRPr="000A7EA1" w14:paraId="62BFEC84" w14:textId="77777777" w:rsidTr="000A7EA1">
        <w:trPr>
          <w:jc w:val="center"/>
        </w:trPr>
        <w:tc>
          <w:tcPr>
            <w:tcW w:w="1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91BE3C6" w14:textId="77777777" w:rsidR="000A7EA1" w:rsidRPr="000A7EA1" w:rsidRDefault="000A7EA1" w:rsidP="00134E66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DFDEE62" w14:textId="77777777" w:rsidR="000A7EA1" w:rsidRPr="000A7EA1" w:rsidRDefault="000A7EA1" w:rsidP="00134E66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1AEFC12" w14:textId="77777777" w:rsidR="000A7EA1" w:rsidRPr="000A7EA1" w:rsidRDefault="000A7EA1" w:rsidP="00134E66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7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109098B" w14:textId="77777777" w:rsidR="000A7EA1" w:rsidRPr="000A7EA1" w:rsidRDefault="000A7EA1" w:rsidP="00134E66">
            <w:pPr>
              <w:autoSpaceDE w:val="0"/>
              <w:autoSpaceDN w:val="0"/>
              <w:bidi w:val="0"/>
              <w:adjustRightInd w:val="0"/>
              <w:spacing w:after="0" w:line="240" w:lineRule="auto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</w:tr>
      <w:tr w:rsidR="000A7EA1" w:rsidRPr="000A7EA1" w14:paraId="1A6A6EEB" w14:textId="77777777" w:rsidTr="000A7EA1">
        <w:trPr>
          <w:trHeight w:val="319"/>
          <w:jc w:val="center"/>
        </w:trPr>
        <w:tc>
          <w:tcPr>
            <w:tcW w:w="1616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77E167AE" w14:textId="77777777" w:rsidR="000A7EA1" w:rsidRPr="000A7EA1" w:rsidRDefault="000A7EA1" w:rsidP="00134E66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839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1D537559" w14:textId="77777777" w:rsidR="000A7EA1" w:rsidRPr="000A7EA1" w:rsidRDefault="000A7EA1" w:rsidP="00134E66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891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25C9A9FB" w14:textId="77777777" w:rsidR="000A7EA1" w:rsidRPr="000A7EA1" w:rsidRDefault="000A7EA1" w:rsidP="00134E66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799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448AC312" w14:textId="77777777" w:rsidR="000A7EA1" w:rsidRPr="000A7EA1" w:rsidRDefault="000A7EA1" w:rsidP="00134E66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</w:tr>
    </w:tbl>
    <w:p w14:paraId="0900C0F2" w14:textId="77777777" w:rsidR="006A59D0" w:rsidRPr="003320E8" w:rsidRDefault="006A59D0" w:rsidP="006A59D0">
      <w:pPr>
        <w:pStyle w:val="a0"/>
        <w:numPr>
          <w:ilvl w:val="0"/>
          <w:numId w:val="0"/>
        </w:numPr>
        <w:spacing w:before="0" w:after="0" w:line="276" w:lineRule="auto"/>
        <w:ind w:left="288"/>
        <w:jc w:val="both"/>
        <w:rPr>
          <w:rFonts w:asciiTheme="majorBidi" w:hAnsiTheme="majorBidi" w:cstheme="majorBidi"/>
          <w:sz w:val="24"/>
          <w:szCs w:val="24"/>
          <w:rtl/>
          <w:lang w:bidi="ar-BH"/>
        </w:rPr>
      </w:pPr>
    </w:p>
    <w:p w14:paraId="71E0D621" w14:textId="77777777" w:rsidR="000A7EA1" w:rsidRPr="003320E8" w:rsidRDefault="000A7EA1" w:rsidP="000A7EA1">
      <w:pPr>
        <w:pStyle w:val="1"/>
        <w:numPr>
          <w:ilvl w:val="3"/>
          <w:numId w:val="44"/>
        </w:numPr>
        <w:bidi w:val="0"/>
        <w:rPr>
          <w:rFonts w:cstheme="majorBidi"/>
          <w:szCs w:val="24"/>
        </w:rPr>
      </w:pPr>
      <w:bookmarkStart w:id="10" w:name="_Toc89127597"/>
      <w:bookmarkEnd w:id="9"/>
      <w:r w:rsidRPr="003320E8">
        <w:rPr>
          <w:rFonts w:cstheme="majorBidi"/>
          <w:noProof/>
          <w:szCs w:val="24"/>
          <w:rtl/>
        </w:rPr>
        <w:t xml:space="preserve"> </w:t>
      </w:r>
      <w:r>
        <w:rPr>
          <w:rFonts w:cstheme="majorBidi"/>
          <w:szCs w:val="24"/>
        </w:rPr>
        <w:t>Heading 3</w:t>
      </w:r>
      <w:r w:rsidRPr="003320E8">
        <w:rPr>
          <w:rFonts w:cstheme="majorBidi"/>
          <w:szCs w:val="24"/>
        </w:rPr>
        <w:t xml:space="preserve"> (After typ</w:t>
      </w:r>
      <w:r>
        <w:rPr>
          <w:rFonts w:cstheme="majorBidi"/>
          <w:szCs w:val="24"/>
        </w:rPr>
        <w:t>ing the title, click on “Title 3</w:t>
      </w:r>
      <w:r w:rsidRPr="003320E8">
        <w:rPr>
          <w:rFonts w:cstheme="majorBidi"/>
          <w:szCs w:val="24"/>
        </w:rPr>
        <w:t>” in the “Styles” window)</w:t>
      </w:r>
    </w:p>
    <w:p w14:paraId="5983A746" w14:textId="7B872529" w:rsidR="000A7EA1" w:rsidRPr="00A545A7" w:rsidRDefault="000A7EA1" w:rsidP="000A7EA1">
      <w:pPr>
        <w:pStyle w:val="1"/>
        <w:bidi w:val="0"/>
        <w:ind w:firstLine="708"/>
        <w:rPr>
          <w:rFonts w:cstheme="majorBidi"/>
          <w:b w:val="0"/>
          <w:bCs w:val="0"/>
          <w:sz w:val="22"/>
          <w:szCs w:val="22"/>
        </w:rPr>
      </w:pPr>
      <w:r w:rsidRPr="00A545A7">
        <w:rPr>
          <w:rFonts w:cstheme="majorBidi"/>
          <w:b w:val="0"/>
          <w:bCs w:val="0"/>
          <w:sz w:val="22"/>
          <w:szCs w:val="22"/>
        </w:rPr>
        <w:t xml:space="preserve">Type your Persian text in B Nazanin 13 font and your </w:t>
      </w:r>
      <w:r w:rsidR="007F642C">
        <w:rPr>
          <w:rFonts w:cstheme="majorBidi"/>
          <w:b w:val="0"/>
          <w:bCs w:val="0"/>
          <w:sz w:val="22"/>
          <w:szCs w:val="22"/>
        </w:rPr>
        <w:t>English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text in Times new roman 11. Then, in the “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window, click on “Text 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to adjust the text.</w:t>
      </w:r>
    </w:p>
    <w:p w14:paraId="2AB508DD" w14:textId="23BCD3C3" w:rsidR="000A7EA1" w:rsidRPr="00A545A7" w:rsidRDefault="000A7EA1" w:rsidP="000A7EA1">
      <w:pPr>
        <w:pStyle w:val="1"/>
        <w:bidi w:val="0"/>
        <w:ind w:firstLine="708"/>
        <w:rPr>
          <w:rFonts w:cstheme="majorBidi"/>
          <w:b w:val="0"/>
          <w:bCs w:val="0"/>
          <w:sz w:val="22"/>
          <w:szCs w:val="22"/>
        </w:rPr>
      </w:pPr>
      <w:r w:rsidRPr="00A545A7">
        <w:rPr>
          <w:rFonts w:cstheme="majorBidi"/>
          <w:b w:val="0"/>
          <w:bCs w:val="0"/>
          <w:sz w:val="22"/>
          <w:szCs w:val="22"/>
        </w:rPr>
        <w:t xml:space="preserve">Type your Persian text in B Nazanin 13 font and your </w:t>
      </w:r>
      <w:r w:rsidR="007F642C">
        <w:rPr>
          <w:rFonts w:cstheme="majorBidi"/>
          <w:b w:val="0"/>
          <w:bCs w:val="0"/>
          <w:sz w:val="22"/>
          <w:szCs w:val="22"/>
        </w:rPr>
        <w:t>English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text in Times new roman 11. Then, in the “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window, click on “Text 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to adjust the text.</w:t>
      </w:r>
    </w:p>
    <w:p w14:paraId="7E21D75B" w14:textId="5010E266" w:rsidR="000A7EA1" w:rsidRPr="000A7EA1" w:rsidRDefault="0087745C" w:rsidP="000A7EA1">
      <w:pPr>
        <w:pStyle w:val="af3"/>
        <w:bidi w:val="0"/>
        <w:jc w:val="center"/>
        <w:rPr>
          <w:rFonts w:asciiTheme="majorBidi" w:hAnsiTheme="majorBidi" w:cstheme="majorBidi"/>
          <w:sz w:val="16"/>
          <w:szCs w:val="16"/>
          <w:rtl/>
        </w:rPr>
      </w:pPr>
      <w:hyperlink w:anchor="_Toc91496705" w:history="1">
        <w:r w:rsidR="000A7EA1">
          <w:rPr>
            <w:sz w:val="16"/>
            <w:szCs w:val="16"/>
          </w:rPr>
          <w:t>Table</w:t>
        </w:r>
        <w:r w:rsidR="000A7EA1" w:rsidRPr="000A7EA1">
          <w:rPr>
            <w:sz w:val="16"/>
            <w:szCs w:val="16"/>
          </w:rPr>
          <w:t xml:space="preserve"> 2.2. Type the table title here (After typing, click on the “Table Styles” to format it</w:t>
        </w:r>
      </w:hyperlink>
    </w:p>
    <w:tbl>
      <w:tblPr>
        <w:bidiVisual/>
        <w:tblW w:w="0" w:type="auto"/>
        <w:jc w:val="righ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616"/>
        <w:gridCol w:w="1839"/>
        <w:gridCol w:w="1891"/>
        <w:gridCol w:w="1799"/>
      </w:tblGrid>
      <w:tr w:rsidR="000A7EA1" w:rsidRPr="000A7EA1" w14:paraId="53E618AB" w14:textId="77777777" w:rsidTr="00134E66">
        <w:trPr>
          <w:jc w:val="right"/>
        </w:trPr>
        <w:tc>
          <w:tcPr>
            <w:tcW w:w="1616" w:type="dxa"/>
            <w:tcBorders>
              <w:top w:val="single" w:sz="18" w:space="0" w:color="auto"/>
              <w:left w:val="nil"/>
              <w:bottom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734FAC6D" w14:textId="77777777" w:rsidR="000A7EA1" w:rsidRPr="000A7EA1" w:rsidRDefault="000A7EA1" w:rsidP="000A7EA1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asciiTheme="majorBidi" w:hAnsiTheme="majorBidi" w:cstheme="majorBidi"/>
                <w:sz w:val="18"/>
                <w:szCs w:val="18"/>
                <w:lang w:bidi="ar-BH"/>
              </w:rPr>
              <w:t>Title</w:t>
            </w:r>
          </w:p>
        </w:tc>
        <w:tc>
          <w:tcPr>
            <w:tcW w:w="1839" w:type="dxa"/>
            <w:tcBorders>
              <w:top w:val="single" w:sz="18" w:space="0" w:color="auto"/>
              <w:left w:val="nil"/>
              <w:bottom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5296C0DE" w14:textId="77777777" w:rsidR="000A7EA1" w:rsidRPr="000A7EA1" w:rsidRDefault="000A7EA1" w:rsidP="000A7EA1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asciiTheme="majorBidi" w:hAnsiTheme="majorBidi" w:cstheme="majorBidi"/>
                <w:sz w:val="18"/>
                <w:szCs w:val="18"/>
                <w:lang w:bidi="ar-BH"/>
              </w:rPr>
              <w:t>Title</w:t>
            </w:r>
          </w:p>
        </w:tc>
        <w:tc>
          <w:tcPr>
            <w:tcW w:w="1891" w:type="dxa"/>
            <w:tcBorders>
              <w:top w:val="single" w:sz="18" w:space="0" w:color="auto"/>
              <w:left w:val="nil"/>
              <w:bottom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7C71D472" w14:textId="77777777" w:rsidR="000A7EA1" w:rsidRPr="000A7EA1" w:rsidRDefault="000A7EA1" w:rsidP="000A7EA1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asciiTheme="majorBidi" w:hAnsiTheme="majorBidi" w:cstheme="majorBidi"/>
                <w:sz w:val="18"/>
                <w:szCs w:val="18"/>
                <w:lang w:bidi="ar-BH"/>
              </w:rPr>
              <w:t>Title</w:t>
            </w:r>
          </w:p>
        </w:tc>
        <w:tc>
          <w:tcPr>
            <w:tcW w:w="1799" w:type="dxa"/>
            <w:tcBorders>
              <w:top w:val="single" w:sz="18" w:space="0" w:color="auto"/>
              <w:left w:val="nil"/>
              <w:bottom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35F0046A" w14:textId="77777777" w:rsidR="000A7EA1" w:rsidRPr="000A7EA1" w:rsidRDefault="000A7EA1" w:rsidP="000A7EA1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asciiTheme="majorBidi" w:hAnsiTheme="majorBidi" w:cstheme="majorBidi"/>
                <w:sz w:val="18"/>
                <w:szCs w:val="18"/>
                <w:lang w:bidi="ar-BH"/>
              </w:rPr>
              <w:t>Title</w:t>
            </w:r>
          </w:p>
        </w:tc>
      </w:tr>
      <w:tr w:rsidR="000A7EA1" w:rsidRPr="000A7EA1" w14:paraId="2C3B7CF7" w14:textId="77777777" w:rsidTr="00134E66">
        <w:trPr>
          <w:jc w:val="right"/>
        </w:trPr>
        <w:tc>
          <w:tcPr>
            <w:tcW w:w="1616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D4D40DF" w14:textId="68CEE64A" w:rsidR="000A7EA1" w:rsidRPr="000A7EA1" w:rsidRDefault="000A7EA1" w:rsidP="000A7EA1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839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57BE824D" w14:textId="2F86D447" w:rsidR="000A7EA1" w:rsidRPr="000A7EA1" w:rsidRDefault="000A7EA1" w:rsidP="000A7EA1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891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4299B544" w14:textId="55E9B15C" w:rsidR="000A7EA1" w:rsidRPr="000A7EA1" w:rsidRDefault="000A7EA1" w:rsidP="000A7EA1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799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1DCBBDC2" w14:textId="1A68A473" w:rsidR="000A7EA1" w:rsidRPr="000A7EA1" w:rsidRDefault="000A7EA1" w:rsidP="000A7EA1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</w:tr>
      <w:tr w:rsidR="000A7EA1" w:rsidRPr="000A7EA1" w14:paraId="3820F896" w14:textId="77777777" w:rsidTr="00134E66">
        <w:trPr>
          <w:jc w:val="right"/>
        </w:trPr>
        <w:tc>
          <w:tcPr>
            <w:tcW w:w="1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135E022" w14:textId="25426ACD" w:rsidR="000A7EA1" w:rsidRPr="000A7EA1" w:rsidRDefault="000A7EA1" w:rsidP="000A7EA1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AE42802" w14:textId="7462CF21" w:rsidR="000A7EA1" w:rsidRPr="000A7EA1" w:rsidRDefault="000A7EA1" w:rsidP="000A7EA1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DDF9C48" w14:textId="776BFA7A" w:rsidR="000A7EA1" w:rsidRPr="000A7EA1" w:rsidRDefault="000A7EA1" w:rsidP="000A7EA1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7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67B6D68" w14:textId="438719ED" w:rsidR="000A7EA1" w:rsidRPr="000A7EA1" w:rsidRDefault="000A7EA1" w:rsidP="000A7EA1">
            <w:pPr>
              <w:autoSpaceDE w:val="0"/>
              <w:autoSpaceDN w:val="0"/>
              <w:bidi w:val="0"/>
              <w:adjustRightInd w:val="0"/>
              <w:spacing w:after="0" w:line="240" w:lineRule="auto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</w:tr>
      <w:tr w:rsidR="000A7EA1" w:rsidRPr="000A7EA1" w14:paraId="4BDBC63A" w14:textId="77777777" w:rsidTr="00134E66">
        <w:trPr>
          <w:jc w:val="right"/>
        </w:trPr>
        <w:tc>
          <w:tcPr>
            <w:tcW w:w="1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3ED691C" w14:textId="50A6F6BE" w:rsidR="000A7EA1" w:rsidRPr="000A7EA1" w:rsidRDefault="000A7EA1" w:rsidP="000A7EA1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5E6301D" w14:textId="5BA84BB1" w:rsidR="000A7EA1" w:rsidRPr="000A7EA1" w:rsidRDefault="000A7EA1" w:rsidP="000A7EA1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AD09351" w14:textId="1AA44E1C" w:rsidR="000A7EA1" w:rsidRPr="000A7EA1" w:rsidRDefault="000A7EA1" w:rsidP="000A7EA1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7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EB0488A" w14:textId="13EA096C" w:rsidR="000A7EA1" w:rsidRPr="000A7EA1" w:rsidRDefault="000A7EA1" w:rsidP="000A7EA1">
            <w:pPr>
              <w:autoSpaceDE w:val="0"/>
              <w:autoSpaceDN w:val="0"/>
              <w:bidi w:val="0"/>
              <w:adjustRightInd w:val="0"/>
              <w:spacing w:after="0" w:line="240" w:lineRule="auto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</w:tr>
      <w:tr w:rsidR="000A7EA1" w:rsidRPr="000A7EA1" w14:paraId="3FDA59BD" w14:textId="77777777" w:rsidTr="000A7EA1">
        <w:trPr>
          <w:trHeight w:val="319"/>
          <w:jc w:val="right"/>
        </w:trPr>
        <w:tc>
          <w:tcPr>
            <w:tcW w:w="1616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49506EB8" w14:textId="3DE67884" w:rsidR="000A7EA1" w:rsidRPr="000A7EA1" w:rsidRDefault="000A7EA1" w:rsidP="000A7EA1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 xml:space="preserve">Type in Times new </w:t>
            </w:r>
            <w:r w:rsidRPr="000A7EA1">
              <w:rPr>
                <w:rFonts w:cstheme="majorBidi"/>
                <w:sz w:val="18"/>
                <w:szCs w:val="18"/>
              </w:rPr>
              <w:lastRenderedPageBreak/>
              <w:t>roman 9</w:t>
            </w:r>
          </w:p>
        </w:tc>
        <w:tc>
          <w:tcPr>
            <w:tcW w:w="1839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2DB465E8" w14:textId="7C139A65" w:rsidR="000A7EA1" w:rsidRPr="000A7EA1" w:rsidRDefault="000A7EA1" w:rsidP="000A7EA1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lastRenderedPageBreak/>
              <w:t xml:space="preserve">Type in Times new </w:t>
            </w:r>
            <w:r w:rsidRPr="000A7EA1">
              <w:rPr>
                <w:rFonts w:cstheme="majorBidi"/>
                <w:sz w:val="18"/>
                <w:szCs w:val="18"/>
              </w:rPr>
              <w:lastRenderedPageBreak/>
              <w:t>roman 9</w:t>
            </w:r>
          </w:p>
        </w:tc>
        <w:tc>
          <w:tcPr>
            <w:tcW w:w="1891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7CB63FAF" w14:textId="5F70635C" w:rsidR="000A7EA1" w:rsidRPr="000A7EA1" w:rsidRDefault="000A7EA1" w:rsidP="000A7EA1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lastRenderedPageBreak/>
              <w:t xml:space="preserve">Type in Times new </w:t>
            </w:r>
            <w:r w:rsidRPr="000A7EA1">
              <w:rPr>
                <w:rFonts w:cstheme="majorBidi"/>
                <w:sz w:val="18"/>
                <w:szCs w:val="18"/>
              </w:rPr>
              <w:lastRenderedPageBreak/>
              <w:t>roman 9</w:t>
            </w:r>
          </w:p>
        </w:tc>
        <w:tc>
          <w:tcPr>
            <w:tcW w:w="1799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76B60492" w14:textId="616FD916" w:rsidR="000A7EA1" w:rsidRPr="000A7EA1" w:rsidRDefault="000A7EA1" w:rsidP="000A7EA1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lastRenderedPageBreak/>
              <w:t xml:space="preserve">Type in Times new </w:t>
            </w:r>
            <w:r w:rsidRPr="000A7EA1">
              <w:rPr>
                <w:rFonts w:cstheme="majorBidi"/>
                <w:sz w:val="18"/>
                <w:szCs w:val="18"/>
              </w:rPr>
              <w:lastRenderedPageBreak/>
              <w:t>roman 9</w:t>
            </w:r>
          </w:p>
        </w:tc>
      </w:tr>
    </w:tbl>
    <w:p w14:paraId="219887D3" w14:textId="73F46A8E" w:rsidR="006A59D0" w:rsidRPr="003320E8" w:rsidRDefault="006A59D0" w:rsidP="000A7EA1">
      <w:pPr>
        <w:pStyle w:val="3"/>
        <w:bidi w:val="0"/>
        <w:rPr>
          <w:rFonts w:cstheme="majorBidi"/>
          <w:noProof/>
          <w:sz w:val="24"/>
          <w:szCs w:val="24"/>
          <w:rtl/>
        </w:rPr>
      </w:pPr>
    </w:p>
    <w:p w14:paraId="1F3F0F01" w14:textId="0BAFBFC5" w:rsidR="00534E0C" w:rsidRDefault="000A7EA1" w:rsidP="000A7EA1">
      <w:pPr>
        <w:bidi w:val="0"/>
        <w:rPr>
          <w:rFonts w:asciiTheme="majorBidi" w:hAnsiTheme="majorBidi" w:cstheme="majorBidi"/>
          <w:sz w:val="22"/>
          <w:szCs w:val="22"/>
          <w:lang w:bidi="ar-SA"/>
        </w:rPr>
      </w:pPr>
      <w:r>
        <w:rPr>
          <w:rFonts w:asciiTheme="majorBidi" w:hAnsiTheme="majorBidi" w:cstheme="majorBidi"/>
          <w:sz w:val="22"/>
          <w:szCs w:val="22"/>
          <w:lang w:bidi="ar-SA"/>
        </w:rPr>
        <w:t xml:space="preserve">Formula (2.1) </w:t>
      </w:r>
      <w:r>
        <w:rPr>
          <w:rFonts w:asciiTheme="majorBidi" w:hAnsiTheme="majorBidi" w:cstheme="majorBidi"/>
          <w:sz w:val="22"/>
          <w:szCs w:val="22"/>
          <w:lang w:bidi="ar-SA"/>
        </w:rPr>
        <w:tab/>
      </w:r>
      <w:r>
        <w:rPr>
          <w:rFonts w:asciiTheme="majorBidi" w:hAnsiTheme="majorBidi" w:cstheme="majorBidi"/>
          <w:sz w:val="22"/>
          <w:szCs w:val="22"/>
          <w:lang w:bidi="ar-SA"/>
        </w:rPr>
        <w:tab/>
      </w:r>
      <w:r>
        <w:rPr>
          <w:rFonts w:asciiTheme="majorBidi" w:hAnsiTheme="majorBidi" w:cstheme="majorBidi"/>
          <w:sz w:val="22"/>
          <w:szCs w:val="22"/>
          <w:lang w:bidi="ar-SA"/>
        </w:rPr>
        <w:tab/>
      </w:r>
      <w:r>
        <w:rPr>
          <w:rFonts w:asciiTheme="majorBidi" w:hAnsiTheme="majorBidi" w:cstheme="majorBidi"/>
          <w:sz w:val="22"/>
          <w:szCs w:val="22"/>
          <w:lang w:bidi="ar-SA"/>
        </w:rPr>
        <w:tab/>
      </w:r>
      <w:r>
        <w:rPr>
          <w:rFonts w:asciiTheme="majorBidi" w:hAnsiTheme="majorBidi" w:cstheme="majorBidi"/>
          <w:sz w:val="22"/>
          <w:szCs w:val="22"/>
          <w:lang w:bidi="ar-SA"/>
        </w:rPr>
        <w:tab/>
        <w:t>(Type the formula here)</w:t>
      </w:r>
    </w:p>
    <w:p w14:paraId="155CC7D7" w14:textId="369F5B8E" w:rsidR="000A7EA1" w:rsidRDefault="000A7EA1" w:rsidP="000A7EA1">
      <w:pPr>
        <w:bidi w:val="0"/>
        <w:rPr>
          <w:rFonts w:asciiTheme="majorBidi" w:hAnsiTheme="majorBidi" w:cstheme="majorBidi"/>
          <w:sz w:val="22"/>
          <w:szCs w:val="22"/>
          <w:lang w:bidi="ar-SA"/>
        </w:rPr>
      </w:pPr>
      <w:r>
        <w:rPr>
          <w:rFonts w:asciiTheme="majorBidi" w:hAnsiTheme="majorBidi" w:cstheme="majorBidi"/>
          <w:sz w:val="22"/>
          <w:szCs w:val="22"/>
          <w:lang w:bidi="ar-SA"/>
        </w:rPr>
        <w:t>Formula (2.2)</w:t>
      </w:r>
      <w:r>
        <w:rPr>
          <w:rFonts w:asciiTheme="majorBidi" w:hAnsiTheme="majorBidi" w:cstheme="majorBidi"/>
          <w:sz w:val="22"/>
          <w:szCs w:val="22"/>
          <w:lang w:bidi="ar-SA"/>
        </w:rPr>
        <w:tab/>
      </w:r>
      <w:r>
        <w:rPr>
          <w:rFonts w:asciiTheme="majorBidi" w:hAnsiTheme="majorBidi" w:cstheme="majorBidi"/>
          <w:sz w:val="22"/>
          <w:szCs w:val="22"/>
          <w:lang w:bidi="ar-SA"/>
        </w:rPr>
        <w:tab/>
      </w:r>
      <w:r>
        <w:rPr>
          <w:rFonts w:asciiTheme="majorBidi" w:hAnsiTheme="majorBidi" w:cstheme="majorBidi"/>
          <w:sz w:val="22"/>
          <w:szCs w:val="22"/>
          <w:lang w:bidi="ar-SA"/>
        </w:rPr>
        <w:tab/>
      </w:r>
      <w:r>
        <w:rPr>
          <w:rFonts w:asciiTheme="majorBidi" w:hAnsiTheme="majorBidi" w:cstheme="majorBidi"/>
          <w:sz w:val="22"/>
          <w:szCs w:val="22"/>
          <w:lang w:bidi="ar-SA"/>
        </w:rPr>
        <w:tab/>
      </w:r>
      <w:r>
        <w:rPr>
          <w:rFonts w:asciiTheme="majorBidi" w:hAnsiTheme="majorBidi" w:cstheme="majorBidi"/>
          <w:sz w:val="22"/>
          <w:szCs w:val="22"/>
          <w:lang w:bidi="ar-SA"/>
        </w:rPr>
        <w:tab/>
        <w:t>(Type the formula here)</w:t>
      </w:r>
    </w:p>
    <w:p w14:paraId="3763AEFF" w14:textId="18C09A90" w:rsidR="008215E7" w:rsidRDefault="000A7EA1" w:rsidP="000A7EA1">
      <w:pPr>
        <w:bidi w:val="0"/>
        <w:rPr>
          <w:rFonts w:asciiTheme="majorBidi" w:hAnsiTheme="majorBidi" w:cstheme="majorBidi"/>
          <w:b/>
          <w:bCs/>
          <w:szCs w:val="24"/>
        </w:rPr>
      </w:pPr>
      <w:r>
        <w:rPr>
          <w:rFonts w:asciiTheme="majorBidi" w:hAnsiTheme="majorBidi" w:cstheme="majorBidi"/>
          <w:sz w:val="22"/>
          <w:szCs w:val="22"/>
          <w:lang w:bidi="ar-SA"/>
        </w:rPr>
        <w:t>Formula (2.3)</w:t>
      </w:r>
      <w:r>
        <w:rPr>
          <w:rFonts w:asciiTheme="majorBidi" w:hAnsiTheme="majorBidi" w:cstheme="majorBidi"/>
          <w:sz w:val="22"/>
          <w:szCs w:val="22"/>
          <w:lang w:bidi="ar-SA"/>
        </w:rPr>
        <w:tab/>
      </w:r>
      <w:r>
        <w:rPr>
          <w:rFonts w:asciiTheme="majorBidi" w:hAnsiTheme="majorBidi" w:cstheme="majorBidi"/>
          <w:sz w:val="22"/>
          <w:szCs w:val="22"/>
          <w:lang w:bidi="ar-SA"/>
        </w:rPr>
        <w:tab/>
      </w:r>
      <w:r>
        <w:rPr>
          <w:rFonts w:asciiTheme="majorBidi" w:hAnsiTheme="majorBidi" w:cstheme="majorBidi"/>
          <w:sz w:val="22"/>
          <w:szCs w:val="22"/>
          <w:lang w:bidi="ar-SA"/>
        </w:rPr>
        <w:tab/>
      </w:r>
      <w:r>
        <w:rPr>
          <w:rFonts w:asciiTheme="majorBidi" w:hAnsiTheme="majorBidi" w:cstheme="majorBidi"/>
          <w:sz w:val="22"/>
          <w:szCs w:val="22"/>
          <w:lang w:bidi="ar-SA"/>
        </w:rPr>
        <w:tab/>
      </w:r>
      <w:r>
        <w:rPr>
          <w:rFonts w:asciiTheme="majorBidi" w:hAnsiTheme="majorBidi" w:cstheme="majorBidi"/>
          <w:sz w:val="22"/>
          <w:szCs w:val="22"/>
          <w:lang w:bidi="ar-SA"/>
        </w:rPr>
        <w:tab/>
        <w:t>(Type the formula here)</w:t>
      </w:r>
    </w:p>
    <w:p w14:paraId="2FF63704" w14:textId="77777777" w:rsidR="000A7EA1" w:rsidRDefault="000A7EA1" w:rsidP="000A7EA1">
      <w:pPr>
        <w:bidi w:val="0"/>
        <w:rPr>
          <w:rFonts w:asciiTheme="majorBidi" w:hAnsiTheme="majorBidi" w:cstheme="majorBidi"/>
          <w:b/>
          <w:bCs/>
          <w:szCs w:val="24"/>
        </w:rPr>
      </w:pPr>
    </w:p>
    <w:p w14:paraId="4298950B" w14:textId="77777777" w:rsidR="000A7EA1" w:rsidRPr="00A545A7" w:rsidRDefault="000A7EA1" w:rsidP="000A7EA1">
      <w:pPr>
        <w:pStyle w:val="1"/>
        <w:bidi w:val="0"/>
        <w:rPr>
          <w:rFonts w:cstheme="majorBidi"/>
          <w:b w:val="0"/>
          <w:bCs w:val="0"/>
          <w:sz w:val="22"/>
          <w:szCs w:val="22"/>
          <w:rtl/>
        </w:rPr>
      </w:pPr>
      <w:r w:rsidRPr="00A545A7">
        <w:rPr>
          <w:rFonts w:cstheme="majorBidi"/>
          <w:sz w:val="22"/>
          <w:szCs w:val="22"/>
        </w:rPr>
        <w:t>Note: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Detailed descriptions of fonts, font sizes, and writing styles are provided in the style guideline.</w:t>
      </w:r>
    </w:p>
    <w:p w14:paraId="13A970D8" w14:textId="77777777" w:rsidR="000A7EA1" w:rsidRPr="003320E8" w:rsidRDefault="000A7EA1" w:rsidP="000A7EA1">
      <w:pPr>
        <w:bidi w:val="0"/>
        <w:rPr>
          <w:rFonts w:asciiTheme="majorBidi" w:hAnsiTheme="majorBidi" w:cstheme="majorBidi"/>
          <w:szCs w:val="24"/>
          <w:rtl/>
        </w:rPr>
      </w:pPr>
    </w:p>
    <w:p w14:paraId="512F4C12" w14:textId="77777777" w:rsidR="00534E0C" w:rsidRPr="003320E8" w:rsidRDefault="00534E0C" w:rsidP="00534E0C">
      <w:pPr>
        <w:rPr>
          <w:rFonts w:asciiTheme="majorBidi" w:hAnsiTheme="majorBidi" w:cstheme="majorBidi"/>
          <w:szCs w:val="24"/>
          <w:rtl/>
          <w:lang w:bidi="ar-SA"/>
        </w:rPr>
      </w:pPr>
    </w:p>
    <w:p w14:paraId="1E862F20" w14:textId="77777777" w:rsidR="00534E0C" w:rsidRPr="003320E8" w:rsidRDefault="00534E0C" w:rsidP="00534E0C">
      <w:pPr>
        <w:rPr>
          <w:rFonts w:asciiTheme="majorBidi" w:hAnsiTheme="majorBidi" w:cstheme="majorBidi"/>
          <w:szCs w:val="24"/>
          <w:rtl/>
          <w:lang w:bidi="ar-SA"/>
        </w:rPr>
      </w:pPr>
    </w:p>
    <w:bookmarkEnd w:id="10"/>
    <w:p w14:paraId="0A494062" w14:textId="687F4ED9" w:rsidR="001D0294" w:rsidRPr="003320E8" w:rsidRDefault="001D0294" w:rsidP="007E36E1">
      <w:pPr>
        <w:pStyle w:val="a7"/>
        <w:rPr>
          <w:rFonts w:asciiTheme="majorBidi" w:hAnsiTheme="majorBidi" w:cstheme="majorBidi"/>
          <w:sz w:val="24"/>
          <w:szCs w:val="24"/>
          <w:rtl/>
          <w:lang w:bidi="ar-BH"/>
        </w:rPr>
      </w:pPr>
    </w:p>
    <w:p w14:paraId="5E3B8AE0" w14:textId="77777777" w:rsidR="005166B7" w:rsidRPr="003320E8" w:rsidRDefault="005166B7" w:rsidP="007E36E1">
      <w:pPr>
        <w:pStyle w:val="a7"/>
        <w:rPr>
          <w:rFonts w:asciiTheme="majorBidi" w:hAnsiTheme="majorBidi" w:cstheme="majorBidi"/>
          <w:sz w:val="24"/>
          <w:szCs w:val="24"/>
          <w:rtl/>
          <w:lang w:bidi="ar-BH"/>
        </w:rPr>
        <w:sectPr w:rsidR="005166B7" w:rsidRPr="003320E8" w:rsidSect="00A86510">
          <w:headerReference w:type="even" r:id="rId33"/>
          <w:headerReference w:type="default" r:id="rId34"/>
          <w:footerReference w:type="default" r:id="rId35"/>
          <w:headerReference w:type="first" r:id="rId36"/>
          <w:footnotePr>
            <w:numRestart w:val="eachPage"/>
          </w:footnotePr>
          <w:pgSz w:w="9639" w:h="13608" w:code="9"/>
          <w:pgMar w:top="1247" w:right="1247" w:bottom="1247" w:left="1247" w:header="709" w:footer="709" w:gutter="0"/>
          <w:pgBorders w:offsetFrom="page">
            <w:top w:val="twistedLines2" w:sz="18" w:space="24" w:color="auto"/>
            <w:left w:val="twistedLines2" w:sz="18" w:space="24" w:color="auto"/>
            <w:bottom w:val="twistedLines2" w:sz="18" w:space="24" w:color="auto"/>
            <w:right w:val="twistedLines2" w:sz="18" w:space="24" w:color="auto"/>
          </w:pgBorders>
          <w:cols w:space="708"/>
          <w:titlePg/>
          <w:bidi/>
          <w:rtlGutter/>
          <w:docGrid w:linePitch="360"/>
        </w:sectPr>
      </w:pPr>
    </w:p>
    <w:p w14:paraId="6482EA8B" w14:textId="77777777" w:rsidR="005109B4" w:rsidRPr="003320E8" w:rsidRDefault="005109B4" w:rsidP="007E36E1">
      <w:pPr>
        <w:pStyle w:val="a7"/>
        <w:rPr>
          <w:rFonts w:asciiTheme="majorBidi" w:hAnsiTheme="majorBidi" w:cstheme="majorBidi"/>
          <w:sz w:val="24"/>
          <w:szCs w:val="24"/>
          <w:rtl/>
          <w:lang w:bidi="ar-BH"/>
        </w:rPr>
      </w:pPr>
    </w:p>
    <w:p w14:paraId="0D6CC638" w14:textId="77777777" w:rsidR="005109B4" w:rsidRPr="003320E8" w:rsidRDefault="005109B4" w:rsidP="007E36E1">
      <w:pPr>
        <w:pStyle w:val="a7"/>
        <w:rPr>
          <w:rFonts w:asciiTheme="majorBidi" w:hAnsiTheme="majorBidi" w:cstheme="majorBidi"/>
          <w:sz w:val="24"/>
          <w:szCs w:val="24"/>
          <w:rtl/>
          <w:lang w:bidi="ar-BH"/>
        </w:rPr>
      </w:pPr>
    </w:p>
    <w:p w14:paraId="20FCFF27" w14:textId="77777777" w:rsidR="005109B4" w:rsidRPr="003320E8" w:rsidRDefault="005109B4" w:rsidP="007E36E1">
      <w:pPr>
        <w:pStyle w:val="a7"/>
        <w:rPr>
          <w:rFonts w:asciiTheme="majorBidi" w:hAnsiTheme="majorBidi" w:cstheme="majorBidi"/>
          <w:sz w:val="24"/>
          <w:szCs w:val="24"/>
          <w:rtl/>
          <w:lang w:bidi="ar-BH"/>
        </w:rPr>
      </w:pPr>
    </w:p>
    <w:p w14:paraId="24D54679" w14:textId="77777777" w:rsidR="005109B4" w:rsidRPr="003320E8" w:rsidRDefault="005109B4" w:rsidP="007E36E1">
      <w:pPr>
        <w:pStyle w:val="a7"/>
        <w:rPr>
          <w:rFonts w:asciiTheme="majorBidi" w:hAnsiTheme="majorBidi" w:cstheme="majorBidi"/>
          <w:sz w:val="24"/>
          <w:szCs w:val="24"/>
          <w:rtl/>
          <w:lang w:bidi="ar-BH"/>
        </w:rPr>
      </w:pPr>
    </w:p>
    <w:p w14:paraId="24FD587D" w14:textId="77777777" w:rsidR="005109B4" w:rsidRPr="003320E8" w:rsidRDefault="005109B4" w:rsidP="007E36E1">
      <w:pPr>
        <w:pStyle w:val="a7"/>
        <w:rPr>
          <w:rFonts w:asciiTheme="majorBidi" w:hAnsiTheme="majorBidi" w:cstheme="majorBidi"/>
          <w:sz w:val="24"/>
          <w:szCs w:val="24"/>
          <w:rtl/>
          <w:lang w:bidi="ar-BH"/>
        </w:rPr>
      </w:pPr>
    </w:p>
    <w:p w14:paraId="263886A8" w14:textId="77777777" w:rsidR="005109B4" w:rsidRPr="003320E8" w:rsidRDefault="005109B4" w:rsidP="007E36E1">
      <w:pPr>
        <w:pStyle w:val="a7"/>
        <w:rPr>
          <w:rFonts w:asciiTheme="majorBidi" w:hAnsiTheme="majorBidi" w:cstheme="majorBidi"/>
          <w:sz w:val="24"/>
          <w:szCs w:val="24"/>
          <w:rtl/>
          <w:lang w:bidi="ar-BH"/>
        </w:rPr>
      </w:pPr>
    </w:p>
    <w:p w14:paraId="11B464BC" w14:textId="1A6F67AD" w:rsidR="00134E66" w:rsidRPr="00A545A7" w:rsidRDefault="00134E66" w:rsidP="00134E66">
      <w:pPr>
        <w:pStyle w:val="af1"/>
        <w:bidi w:val="0"/>
        <w:spacing w:line="360" w:lineRule="auto"/>
        <w:rPr>
          <w:rFonts w:cstheme="majorBidi"/>
          <w:sz w:val="40"/>
          <w:szCs w:val="40"/>
          <w:rtl/>
        </w:rPr>
      </w:pPr>
      <w:bookmarkStart w:id="11" w:name="_Toc89127610"/>
      <w:bookmarkStart w:id="12" w:name="_Toc89863650"/>
      <w:bookmarkStart w:id="13" w:name="_Toc91496675"/>
      <w:r>
        <w:rPr>
          <w:rFonts w:cstheme="majorBidi"/>
          <w:sz w:val="40"/>
          <w:szCs w:val="40"/>
        </w:rPr>
        <w:t>Chapter 3</w:t>
      </w:r>
      <w:r w:rsidRPr="00A545A7">
        <w:rPr>
          <w:rFonts w:cstheme="majorBidi"/>
          <w:sz w:val="40"/>
          <w:szCs w:val="40"/>
        </w:rPr>
        <w:t>:</w:t>
      </w:r>
      <w:r w:rsidRPr="00A545A7">
        <w:rPr>
          <w:rFonts w:cstheme="majorBidi"/>
          <w:sz w:val="40"/>
          <w:szCs w:val="40"/>
          <w:rtl/>
        </w:rPr>
        <w:t xml:space="preserve"> </w:t>
      </w:r>
      <w:r w:rsidRPr="00A545A7">
        <w:rPr>
          <w:rFonts w:cstheme="majorBidi"/>
          <w:sz w:val="40"/>
          <w:szCs w:val="40"/>
          <w:rtl/>
        </w:rPr>
        <w:br/>
      </w:r>
      <w:r w:rsidRPr="00A545A7">
        <w:rPr>
          <w:rFonts w:cstheme="majorBidi"/>
          <w:sz w:val="40"/>
          <w:szCs w:val="40"/>
        </w:rPr>
        <w:t>[Type the chapter title here]</w:t>
      </w:r>
    </w:p>
    <w:p w14:paraId="5089465B" w14:textId="77777777" w:rsidR="00134E66" w:rsidRPr="00A545A7" w:rsidRDefault="00134E66" w:rsidP="00134E66">
      <w:pPr>
        <w:pStyle w:val="a7"/>
        <w:bidi w:val="0"/>
        <w:jc w:val="center"/>
        <w:rPr>
          <w:rFonts w:asciiTheme="majorBidi" w:hAnsiTheme="majorBidi" w:cstheme="majorBidi"/>
          <w:color w:val="212529"/>
          <w:szCs w:val="22"/>
          <w:shd w:val="clear" w:color="auto" w:fill="FFFFFF"/>
          <w:rtl/>
          <w:lang w:bidi="ar-BH"/>
        </w:rPr>
      </w:pPr>
      <w:r w:rsidRPr="00A545A7">
        <w:rPr>
          <w:rFonts w:asciiTheme="majorBidi" w:hAnsiTheme="majorBidi" w:cstheme="majorBidi"/>
          <w:color w:val="212529"/>
          <w:szCs w:val="22"/>
          <w:shd w:val="clear" w:color="auto" w:fill="FFFFFF"/>
          <w:lang w:bidi="ar-BH"/>
        </w:rPr>
        <w:t>(After typing the title</w:t>
      </w:r>
      <w:r>
        <w:rPr>
          <w:rFonts w:asciiTheme="majorBidi" w:hAnsiTheme="majorBidi" w:cstheme="majorBidi"/>
          <w:color w:val="212529"/>
          <w:szCs w:val="22"/>
          <w:shd w:val="clear" w:color="auto" w:fill="FFFFFF"/>
          <w:lang w:bidi="ar-BH"/>
        </w:rPr>
        <w:t>, click on the “Chapters” in the “Styles</w:t>
      </w:r>
      <w:r w:rsidRPr="00A545A7">
        <w:rPr>
          <w:rFonts w:asciiTheme="majorBidi" w:hAnsiTheme="majorBidi" w:cstheme="majorBidi"/>
          <w:color w:val="212529"/>
          <w:szCs w:val="22"/>
          <w:shd w:val="clear" w:color="auto" w:fill="FFFFFF"/>
          <w:lang w:bidi="ar-BH"/>
        </w:rPr>
        <w:t>” window.</w:t>
      </w:r>
    </w:p>
    <w:p w14:paraId="2FB7F638" w14:textId="77777777" w:rsidR="00134E66" w:rsidRPr="003320E8" w:rsidRDefault="00134E66" w:rsidP="00134E66">
      <w:pPr>
        <w:pStyle w:val="1"/>
        <w:rPr>
          <w:rFonts w:cstheme="majorBidi"/>
          <w:szCs w:val="24"/>
          <w:rtl/>
        </w:rPr>
      </w:pPr>
    </w:p>
    <w:p w14:paraId="3F6DA0C1" w14:textId="77777777" w:rsidR="00134E66" w:rsidRPr="003320E8" w:rsidRDefault="00134E66" w:rsidP="00134E66">
      <w:pPr>
        <w:pStyle w:val="1"/>
        <w:rPr>
          <w:rFonts w:cstheme="majorBidi"/>
          <w:szCs w:val="24"/>
        </w:rPr>
      </w:pPr>
      <w:r w:rsidRPr="003320E8">
        <w:rPr>
          <w:rFonts w:cstheme="majorBidi"/>
          <w:szCs w:val="24"/>
          <w:rtl/>
        </w:rPr>
        <w:br w:type="page"/>
      </w:r>
    </w:p>
    <w:p w14:paraId="6BBCE0DB" w14:textId="3EE90C26" w:rsidR="00134E66" w:rsidRPr="003320E8" w:rsidRDefault="00134E66" w:rsidP="00134E66">
      <w:pPr>
        <w:pStyle w:val="1"/>
        <w:bidi w:val="0"/>
        <w:rPr>
          <w:rFonts w:cstheme="majorBidi"/>
          <w:szCs w:val="24"/>
        </w:rPr>
      </w:pPr>
      <w:r>
        <w:rPr>
          <w:rFonts w:cstheme="majorBidi"/>
          <w:szCs w:val="24"/>
        </w:rPr>
        <w:lastRenderedPageBreak/>
        <w:t>3.1. Heading 1</w:t>
      </w:r>
      <w:r w:rsidRPr="003320E8">
        <w:rPr>
          <w:rFonts w:cstheme="majorBidi"/>
          <w:szCs w:val="24"/>
        </w:rPr>
        <w:t xml:space="preserve"> (After typing the title, click on “Title 1” in the “Styles” window)</w:t>
      </w:r>
    </w:p>
    <w:p w14:paraId="480B1C1B" w14:textId="1BF33C15" w:rsidR="00134E66" w:rsidRDefault="00134E66" w:rsidP="00134E66">
      <w:pPr>
        <w:pStyle w:val="1"/>
        <w:bidi w:val="0"/>
        <w:ind w:firstLine="708"/>
        <w:rPr>
          <w:rFonts w:cstheme="majorBidi"/>
          <w:b w:val="0"/>
          <w:bCs w:val="0"/>
          <w:sz w:val="22"/>
          <w:szCs w:val="22"/>
        </w:rPr>
      </w:pPr>
      <w:r w:rsidRPr="00A545A7">
        <w:rPr>
          <w:rFonts w:cstheme="majorBidi"/>
          <w:b w:val="0"/>
          <w:bCs w:val="0"/>
          <w:sz w:val="22"/>
          <w:szCs w:val="22"/>
        </w:rPr>
        <w:t xml:space="preserve">Type your Persian text in B Nazanin 13 font and your </w:t>
      </w:r>
      <w:r w:rsidR="007F642C">
        <w:rPr>
          <w:rFonts w:cstheme="majorBidi"/>
          <w:b w:val="0"/>
          <w:bCs w:val="0"/>
          <w:sz w:val="22"/>
          <w:szCs w:val="22"/>
        </w:rPr>
        <w:t>English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text in Times new roman 11. Then, in the “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window, click on “Text 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to adjust the text.</w:t>
      </w:r>
    </w:p>
    <w:p w14:paraId="6D421D09" w14:textId="17FD788E" w:rsidR="00134E66" w:rsidRPr="00A545A7" w:rsidRDefault="00134E66" w:rsidP="00134E66">
      <w:pPr>
        <w:pStyle w:val="1"/>
        <w:bidi w:val="0"/>
        <w:ind w:firstLine="708"/>
        <w:rPr>
          <w:rFonts w:cstheme="majorBidi"/>
          <w:b w:val="0"/>
          <w:bCs w:val="0"/>
          <w:sz w:val="22"/>
          <w:szCs w:val="22"/>
        </w:rPr>
      </w:pPr>
      <w:r w:rsidRPr="00A545A7">
        <w:rPr>
          <w:rFonts w:cstheme="majorBidi"/>
          <w:b w:val="0"/>
          <w:bCs w:val="0"/>
          <w:sz w:val="22"/>
          <w:szCs w:val="22"/>
        </w:rPr>
        <w:t xml:space="preserve">Type your Persian text in B Nazanin 13 font and your </w:t>
      </w:r>
      <w:r w:rsidR="007F642C">
        <w:rPr>
          <w:rFonts w:cstheme="majorBidi"/>
          <w:b w:val="0"/>
          <w:bCs w:val="0"/>
          <w:sz w:val="22"/>
          <w:szCs w:val="22"/>
        </w:rPr>
        <w:t>English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text in Times new roman 11. Then, in the “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window, click on “Text Style</w:t>
      </w:r>
      <w:r>
        <w:rPr>
          <w:rFonts w:cstheme="majorBidi"/>
          <w:b w:val="0"/>
          <w:bCs w:val="0"/>
          <w:sz w:val="22"/>
          <w:szCs w:val="22"/>
        </w:rPr>
        <w:t>s” to adjust the text.</w:t>
      </w:r>
    </w:p>
    <w:p w14:paraId="4864D5BD" w14:textId="171E44D8" w:rsidR="00134E66" w:rsidRPr="003320E8" w:rsidRDefault="00134E66" w:rsidP="00134E66">
      <w:pPr>
        <w:pStyle w:val="1"/>
        <w:numPr>
          <w:ilvl w:val="2"/>
          <w:numId w:val="45"/>
        </w:numPr>
        <w:bidi w:val="0"/>
        <w:rPr>
          <w:rFonts w:cstheme="majorBidi"/>
          <w:szCs w:val="24"/>
        </w:rPr>
      </w:pPr>
      <w:r>
        <w:rPr>
          <w:rFonts w:cstheme="majorBidi"/>
          <w:szCs w:val="24"/>
        </w:rPr>
        <w:t>Heading 2</w:t>
      </w:r>
      <w:r w:rsidRPr="003320E8">
        <w:rPr>
          <w:rFonts w:cstheme="majorBidi"/>
          <w:szCs w:val="24"/>
        </w:rPr>
        <w:t xml:space="preserve"> (After typing the title, click on “Title 2” in the “Styles” window)</w:t>
      </w:r>
    </w:p>
    <w:p w14:paraId="5F68A267" w14:textId="026131AF" w:rsidR="00134E66" w:rsidRPr="00A545A7" w:rsidRDefault="00134E66" w:rsidP="00134E66">
      <w:pPr>
        <w:pStyle w:val="1"/>
        <w:bidi w:val="0"/>
        <w:ind w:firstLine="708"/>
        <w:rPr>
          <w:rFonts w:cstheme="majorBidi"/>
          <w:b w:val="0"/>
          <w:bCs w:val="0"/>
          <w:sz w:val="22"/>
          <w:szCs w:val="22"/>
        </w:rPr>
      </w:pPr>
      <w:r w:rsidRPr="00A545A7">
        <w:rPr>
          <w:rFonts w:cstheme="majorBidi"/>
          <w:b w:val="0"/>
          <w:bCs w:val="0"/>
          <w:sz w:val="22"/>
          <w:szCs w:val="22"/>
        </w:rPr>
        <w:t xml:space="preserve">Type your Persian text in B Nazanin 13 font and your </w:t>
      </w:r>
      <w:r w:rsidR="007F642C">
        <w:rPr>
          <w:rFonts w:cstheme="majorBidi"/>
          <w:b w:val="0"/>
          <w:bCs w:val="0"/>
          <w:sz w:val="22"/>
          <w:szCs w:val="22"/>
        </w:rPr>
        <w:t>English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text in Times new roman 11. Then, in the “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window, click on “Text 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to adjust the text.</w:t>
      </w:r>
    </w:p>
    <w:p w14:paraId="12BA2C82" w14:textId="6FE87EDB" w:rsidR="00BB7CD7" w:rsidRPr="00134E66" w:rsidRDefault="00134E66" w:rsidP="00134E66">
      <w:pPr>
        <w:pStyle w:val="1"/>
        <w:bidi w:val="0"/>
        <w:ind w:firstLine="708"/>
        <w:rPr>
          <w:rFonts w:cstheme="majorBidi"/>
          <w:b w:val="0"/>
          <w:bCs w:val="0"/>
          <w:sz w:val="22"/>
          <w:szCs w:val="22"/>
        </w:rPr>
      </w:pPr>
      <w:r w:rsidRPr="00A545A7">
        <w:rPr>
          <w:rFonts w:cstheme="majorBidi"/>
          <w:b w:val="0"/>
          <w:bCs w:val="0"/>
          <w:sz w:val="22"/>
          <w:szCs w:val="22"/>
        </w:rPr>
        <w:t xml:space="preserve">Type your Persian text in B Nazanin 13 font and your </w:t>
      </w:r>
      <w:r w:rsidR="007F642C">
        <w:rPr>
          <w:rFonts w:cstheme="majorBidi"/>
          <w:b w:val="0"/>
          <w:bCs w:val="0"/>
          <w:sz w:val="22"/>
          <w:szCs w:val="22"/>
        </w:rPr>
        <w:t>English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text in Times new roman 11. Then, in the “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window, click on “Text 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to adjust the text.</w:t>
      </w:r>
      <w:bookmarkEnd w:id="11"/>
      <w:bookmarkEnd w:id="12"/>
      <w:bookmarkEnd w:id="13"/>
    </w:p>
    <w:p w14:paraId="6D6EC7F8" w14:textId="7D348AB6" w:rsidR="00A30D02" w:rsidRPr="003320E8" w:rsidRDefault="004E57CA" w:rsidP="005109B4">
      <w:pPr>
        <w:spacing w:after="0"/>
        <w:ind w:firstLine="284"/>
        <w:jc w:val="center"/>
        <w:rPr>
          <w:rFonts w:asciiTheme="majorBidi" w:hAnsiTheme="majorBidi" w:cstheme="majorBidi"/>
          <w:szCs w:val="24"/>
          <w:lang w:bidi="ar-BH"/>
        </w:rPr>
      </w:pPr>
      <w:r w:rsidRPr="003320E8">
        <w:rPr>
          <w:rFonts w:asciiTheme="majorBidi" w:hAnsiTheme="majorBidi" w:cstheme="majorBidi"/>
          <w:noProof/>
          <w:szCs w:val="24"/>
          <w:lang w:bidi="ar-SA"/>
        </w:rPr>
        <w:drawing>
          <wp:inline distT="0" distB="0" distL="0" distR="0" wp14:anchorId="2E874EA2" wp14:editId="05A00D12">
            <wp:extent cx="2742751" cy="1405227"/>
            <wp:effectExtent l="0" t="0" r="635" b="5080"/>
            <wp:docPr id="13" name="Picture 10" descr="A close up of a devi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A close up of a devic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37">
                      <a:lum bright="-20000" contrast="4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1078"/>
                    <a:stretch/>
                  </pic:blipFill>
                  <pic:spPr bwMode="auto">
                    <a:xfrm>
                      <a:off x="0" y="0"/>
                      <a:ext cx="2744030" cy="14058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</a:ext>
                    </a:extLst>
                  </pic:spPr>
                </pic:pic>
              </a:graphicData>
            </a:graphic>
          </wp:inline>
        </w:drawing>
      </w:r>
    </w:p>
    <w:p w14:paraId="50710CBF" w14:textId="5C0C01DB" w:rsidR="00134E66" w:rsidRDefault="0087745C" w:rsidP="00134E66">
      <w:pPr>
        <w:pStyle w:val="TOC6"/>
      </w:pPr>
      <w:hyperlink w:anchor="_Toc91496705" w:history="1">
        <w:r w:rsidR="00134E66">
          <w:t>Figure 3.1</w:t>
        </w:r>
        <w:r w:rsidR="00134E66" w:rsidRPr="000A7EA1">
          <w:t>. Type the figure title here (After typing, click on the “Figure Styles” to format it</w:t>
        </w:r>
      </w:hyperlink>
      <w:r w:rsidR="00134E66" w:rsidRPr="000A7EA1">
        <w:t>)</w:t>
      </w:r>
    </w:p>
    <w:p w14:paraId="1AD145B4" w14:textId="77777777" w:rsidR="00134E66" w:rsidRDefault="00134E66" w:rsidP="00134E66">
      <w:pPr>
        <w:bidi w:val="0"/>
        <w:rPr>
          <w:rFonts w:asciiTheme="majorBidi" w:hAnsiTheme="majorBidi" w:cstheme="majorBidi"/>
          <w:sz w:val="22"/>
          <w:szCs w:val="22"/>
          <w:lang w:bidi="ar-SA"/>
        </w:rPr>
      </w:pPr>
    </w:p>
    <w:p w14:paraId="43F334EE" w14:textId="7B39E204" w:rsidR="00134E66" w:rsidRDefault="00134E66" w:rsidP="00134E66">
      <w:pPr>
        <w:bidi w:val="0"/>
        <w:rPr>
          <w:rFonts w:asciiTheme="majorBidi" w:hAnsiTheme="majorBidi" w:cstheme="majorBidi"/>
          <w:sz w:val="22"/>
          <w:szCs w:val="22"/>
          <w:lang w:bidi="ar-SA"/>
        </w:rPr>
      </w:pPr>
      <w:r>
        <w:rPr>
          <w:rFonts w:asciiTheme="majorBidi" w:hAnsiTheme="majorBidi" w:cstheme="majorBidi"/>
          <w:sz w:val="22"/>
          <w:szCs w:val="22"/>
          <w:lang w:bidi="ar-SA"/>
        </w:rPr>
        <w:t xml:space="preserve">Formula (3.1) </w:t>
      </w:r>
      <w:r>
        <w:rPr>
          <w:rFonts w:asciiTheme="majorBidi" w:hAnsiTheme="majorBidi" w:cstheme="majorBidi"/>
          <w:sz w:val="22"/>
          <w:szCs w:val="22"/>
          <w:lang w:bidi="ar-SA"/>
        </w:rPr>
        <w:tab/>
      </w:r>
      <w:r>
        <w:rPr>
          <w:rFonts w:asciiTheme="majorBidi" w:hAnsiTheme="majorBidi" w:cstheme="majorBidi"/>
          <w:sz w:val="22"/>
          <w:szCs w:val="22"/>
          <w:lang w:bidi="ar-SA"/>
        </w:rPr>
        <w:tab/>
      </w:r>
      <w:r>
        <w:rPr>
          <w:rFonts w:asciiTheme="majorBidi" w:hAnsiTheme="majorBidi" w:cstheme="majorBidi"/>
          <w:sz w:val="22"/>
          <w:szCs w:val="22"/>
          <w:lang w:bidi="ar-SA"/>
        </w:rPr>
        <w:tab/>
      </w:r>
      <w:r>
        <w:rPr>
          <w:rFonts w:asciiTheme="majorBidi" w:hAnsiTheme="majorBidi" w:cstheme="majorBidi"/>
          <w:sz w:val="22"/>
          <w:szCs w:val="22"/>
          <w:lang w:bidi="ar-SA"/>
        </w:rPr>
        <w:tab/>
      </w:r>
      <w:r>
        <w:rPr>
          <w:rFonts w:asciiTheme="majorBidi" w:hAnsiTheme="majorBidi" w:cstheme="majorBidi"/>
          <w:sz w:val="22"/>
          <w:szCs w:val="22"/>
          <w:lang w:bidi="ar-SA"/>
        </w:rPr>
        <w:tab/>
        <w:t>(Type the formula here)</w:t>
      </w:r>
    </w:p>
    <w:p w14:paraId="64426081" w14:textId="33D9D9D3" w:rsidR="00134E66" w:rsidRDefault="00134E66" w:rsidP="00134E66">
      <w:pPr>
        <w:bidi w:val="0"/>
        <w:rPr>
          <w:rFonts w:asciiTheme="majorBidi" w:hAnsiTheme="majorBidi" w:cstheme="majorBidi"/>
          <w:sz w:val="22"/>
          <w:szCs w:val="22"/>
          <w:lang w:bidi="ar-SA"/>
        </w:rPr>
      </w:pPr>
      <w:r>
        <w:rPr>
          <w:rFonts w:asciiTheme="majorBidi" w:hAnsiTheme="majorBidi" w:cstheme="majorBidi"/>
          <w:sz w:val="22"/>
          <w:szCs w:val="22"/>
          <w:lang w:bidi="ar-SA"/>
        </w:rPr>
        <w:t>Formula (3.2)</w:t>
      </w:r>
      <w:r>
        <w:rPr>
          <w:rFonts w:asciiTheme="majorBidi" w:hAnsiTheme="majorBidi" w:cstheme="majorBidi"/>
          <w:sz w:val="22"/>
          <w:szCs w:val="22"/>
          <w:lang w:bidi="ar-SA"/>
        </w:rPr>
        <w:tab/>
      </w:r>
      <w:r>
        <w:rPr>
          <w:rFonts w:asciiTheme="majorBidi" w:hAnsiTheme="majorBidi" w:cstheme="majorBidi"/>
          <w:sz w:val="22"/>
          <w:szCs w:val="22"/>
          <w:lang w:bidi="ar-SA"/>
        </w:rPr>
        <w:tab/>
      </w:r>
      <w:r>
        <w:rPr>
          <w:rFonts w:asciiTheme="majorBidi" w:hAnsiTheme="majorBidi" w:cstheme="majorBidi"/>
          <w:sz w:val="22"/>
          <w:szCs w:val="22"/>
          <w:lang w:bidi="ar-SA"/>
        </w:rPr>
        <w:tab/>
      </w:r>
      <w:r>
        <w:rPr>
          <w:rFonts w:asciiTheme="majorBidi" w:hAnsiTheme="majorBidi" w:cstheme="majorBidi"/>
          <w:sz w:val="22"/>
          <w:szCs w:val="22"/>
          <w:lang w:bidi="ar-SA"/>
        </w:rPr>
        <w:tab/>
      </w:r>
      <w:r>
        <w:rPr>
          <w:rFonts w:asciiTheme="majorBidi" w:hAnsiTheme="majorBidi" w:cstheme="majorBidi"/>
          <w:sz w:val="22"/>
          <w:szCs w:val="22"/>
          <w:lang w:bidi="ar-SA"/>
        </w:rPr>
        <w:tab/>
        <w:t>(Type the formula here)</w:t>
      </w:r>
    </w:p>
    <w:p w14:paraId="617D3118" w14:textId="47C0EC0E" w:rsidR="00134E66" w:rsidRDefault="00134E66" w:rsidP="00134E66">
      <w:pPr>
        <w:bidi w:val="0"/>
        <w:rPr>
          <w:rFonts w:asciiTheme="majorBidi" w:hAnsiTheme="majorBidi" w:cstheme="majorBidi"/>
          <w:b/>
          <w:bCs/>
          <w:szCs w:val="24"/>
        </w:rPr>
      </w:pPr>
      <w:r>
        <w:rPr>
          <w:rFonts w:asciiTheme="majorBidi" w:hAnsiTheme="majorBidi" w:cstheme="majorBidi"/>
          <w:sz w:val="22"/>
          <w:szCs w:val="22"/>
          <w:lang w:bidi="ar-SA"/>
        </w:rPr>
        <w:t>Formula (3.3)</w:t>
      </w:r>
      <w:r>
        <w:rPr>
          <w:rFonts w:asciiTheme="majorBidi" w:hAnsiTheme="majorBidi" w:cstheme="majorBidi"/>
          <w:sz w:val="22"/>
          <w:szCs w:val="22"/>
          <w:lang w:bidi="ar-SA"/>
        </w:rPr>
        <w:tab/>
      </w:r>
      <w:r>
        <w:rPr>
          <w:rFonts w:asciiTheme="majorBidi" w:hAnsiTheme="majorBidi" w:cstheme="majorBidi"/>
          <w:sz w:val="22"/>
          <w:szCs w:val="22"/>
          <w:lang w:bidi="ar-SA"/>
        </w:rPr>
        <w:tab/>
      </w:r>
      <w:r>
        <w:rPr>
          <w:rFonts w:asciiTheme="majorBidi" w:hAnsiTheme="majorBidi" w:cstheme="majorBidi"/>
          <w:sz w:val="22"/>
          <w:szCs w:val="22"/>
          <w:lang w:bidi="ar-SA"/>
        </w:rPr>
        <w:tab/>
      </w:r>
      <w:r>
        <w:rPr>
          <w:rFonts w:asciiTheme="majorBidi" w:hAnsiTheme="majorBidi" w:cstheme="majorBidi"/>
          <w:sz w:val="22"/>
          <w:szCs w:val="22"/>
          <w:lang w:bidi="ar-SA"/>
        </w:rPr>
        <w:tab/>
      </w:r>
      <w:r>
        <w:rPr>
          <w:rFonts w:asciiTheme="majorBidi" w:hAnsiTheme="majorBidi" w:cstheme="majorBidi"/>
          <w:sz w:val="22"/>
          <w:szCs w:val="22"/>
          <w:lang w:bidi="ar-SA"/>
        </w:rPr>
        <w:tab/>
        <w:t>(Type the formula here)</w:t>
      </w:r>
    </w:p>
    <w:p w14:paraId="3520BCAE" w14:textId="77777777" w:rsidR="00134E66" w:rsidRPr="00134E66" w:rsidRDefault="00134E66" w:rsidP="00134E66">
      <w:pPr>
        <w:bidi w:val="0"/>
        <w:rPr>
          <w:rFonts w:eastAsiaTheme="minorEastAsia"/>
          <w:rtl/>
          <w:lang w:bidi="ar-BH"/>
        </w:rPr>
      </w:pPr>
    </w:p>
    <w:p w14:paraId="458E11E8" w14:textId="395D6912" w:rsidR="00C658A2" w:rsidRPr="003320E8" w:rsidRDefault="00036932" w:rsidP="00B92495">
      <w:pPr>
        <w:pStyle w:val="-"/>
        <w:spacing w:line="276" w:lineRule="auto"/>
        <w:ind w:firstLine="284"/>
        <w:jc w:val="center"/>
        <w:rPr>
          <w:rFonts w:asciiTheme="majorBidi" w:hAnsiTheme="majorBidi" w:cstheme="majorBidi"/>
          <w:sz w:val="24"/>
          <w:szCs w:val="24"/>
          <w:shd w:val="clear" w:color="auto" w:fill="FFFFFF"/>
          <w:rtl/>
          <w:lang w:bidi="ar-BH"/>
        </w:rPr>
      </w:pPr>
      <w:r w:rsidRPr="003320E8">
        <w:rPr>
          <w:rFonts w:asciiTheme="majorBidi" w:hAnsiTheme="majorBidi" w:cstheme="majorBidi"/>
          <w:noProof/>
          <w:sz w:val="24"/>
          <w:szCs w:val="24"/>
          <w:shd w:val="clear" w:color="auto" w:fill="FFFFFF"/>
          <w:rtl/>
          <w:lang w:bidi="ar-SA"/>
        </w:rPr>
        <w:lastRenderedPageBreak/>
        <w:drawing>
          <wp:inline distT="0" distB="0" distL="0" distR="0" wp14:anchorId="6FA271D7" wp14:editId="4F94AA2F">
            <wp:extent cx="2509736" cy="1804466"/>
            <wp:effectExtent l="0" t="0" r="5080" b="571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/>
                    <pic:cNvPicPr/>
                  </pic:nvPicPr>
                  <pic:blipFill rotWithShape="1"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1071" t="25625" r="25074" b="5497"/>
                    <a:stretch/>
                  </pic:blipFill>
                  <pic:spPr bwMode="auto">
                    <a:xfrm>
                      <a:off x="0" y="0"/>
                      <a:ext cx="2533397" cy="182147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</a:ext>
                    </a:extLst>
                  </pic:spPr>
                </pic:pic>
              </a:graphicData>
            </a:graphic>
          </wp:inline>
        </w:drawing>
      </w:r>
    </w:p>
    <w:p w14:paraId="0159561A" w14:textId="126AA54A" w:rsidR="00134E66" w:rsidRDefault="0087745C" w:rsidP="00134E66">
      <w:pPr>
        <w:pStyle w:val="TOC6"/>
      </w:pPr>
      <w:hyperlink w:anchor="_Toc91496705" w:history="1">
        <w:r w:rsidR="00134E66">
          <w:t>Chart 3.1</w:t>
        </w:r>
        <w:r w:rsidR="00134E66" w:rsidRPr="000A7EA1">
          <w:t xml:space="preserve">. Type the </w:t>
        </w:r>
        <w:r w:rsidR="00134E66">
          <w:t>chart</w:t>
        </w:r>
        <w:r w:rsidR="00134E66" w:rsidRPr="000A7EA1">
          <w:t xml:space="preserve"> title here (After typing, click on the “</w:t>
        </w:r>
        <w:r w:rsidR="00134E66">
          <w:t>Chart</w:t>
        </w:r>
        <w:r w:rsidR="00134E66" w:rsidRPr="000A7EA1">
          <w:t xml:space="preserve"> Styles” to format it</w:t>
        </w:r>
      </w:hyperlink>
      <w:r w:rsidR="00134E66" w:rsidRPr="000A7EA1">
        <w:t>)</w:t>
      </w:r>
    </w:p>
    <w:p w14:paraId="41E7F823" w14:textId="77777777" w:rsidR="00B92495" w:rsidRPr="003320E8" w:rsidRDefault="00B92495" w:rsidP="00B92495">
      <w:pPr>
        <w:pStyle w:val="af2"/>
        <w:ind w:left="288"/>
        <w:rPr>
          <w:rFonts w:cstheme="majorBidi"/>
          <w:iCs/>
          <w:sz w:val="24"/>
          <w:szCs w:val="24"/>
        </w:rPr>
      </w:pPr>
    </w:p>
    <w:p w14:paraId="1E1D80F1" w14:textId="77777777" w:rsidR="00B92495" w:rsidRPr="003320E8" w:rsidRDefault="00B92495" w:rsidP="007E36E1">
      <w:pPr>
        <w:pStyle w:val="a7"/>
        <w:rPr>
          <w:rFonts w:asciiTheme="majorBidi" w:hAnsiTheme="majorBidi" w:cstheme="majorBidi"/>
          <w:color w:val="212529"/>
          <w:sz w:val="24"/>
          <w:szCs w:val="24"/>
          <w:shd w:val="clear" w:color="auto" w:fill="FFFFFF"/>
          <w:rtl/>
          <w:lang w:bidi="ar-BH"/>
        </w:rPr>
      </w:pPr>
    </w:p>
    <w:p w14:paraId="49DCAC59" w14:textId="77777777" w:rsidR="00134E66" w:rsidRPr="00A545A7" w:rsidRDefault="00134E66" w:rsidP="00134E66">
      <w:pPr>
        <w:pStyle w:val="1"/>
        <w:bidi w:val="0"/>
        <w:rPr>
          <w:rFonts w:cstheme="majorBidi"/>
          <w:b w:val="0"/>
          <w:bCs w:val="0"/>
          <w:sz w:val="22"/>
          <w:szCs w:val="22"/>
          <w:rtl/>
        </w:rPr>
      </w:pPr>
      <w:r w:rsidRPr="00A545A7">
        <w:rPr>
          <w:rFonts w:cstheme="majorBidi"/>
          <w:sz w:val="22"/>
          <w:szCs w:val="22"/>
        </w:rPr>
        <w:t>Note: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Detailed descriptions of fonts, font sizes, and writing styles are provided in the style guideline.</w:t>
      </w:r>
    </w:p>
    <w:p w14:paraId="063D3CAA" w14:textId="77777777" w:rsidR="008215E7" w:rsidRPr="003320E8" w:rsidRDefault="008215E7" w:rsidP="007E36E1">
      <w:pPr>
        <w:pStyle w:val="a7"/>
        <w:rPr>
          <w:rFonts w:asciiTheme="majorBidi" w:hAnsiTheme="majorBidi" w:cstheme="majorBidi"/>
          <w:color w:val="212529"/>
          <w:sz w:val="24"/>
          <w:szCs w:val="24"/>
          <w:shd w:val="clear" w:color="auto" w:fill="FFFFFF"/>
          <w:rtl/>
          <w:lang w:bidi="ar-BH"/>
        </w:rPr>
      </w:pPr>
    </w:p>
    <w:p w14:paraId="764CF8EE" w14:textId="77777777" w:rsidR="008215E7" w:rsidRPr="003320E8" w:rsidRDefault="008215E7" w:rsidP="007E36E1">
      <w:pPr>
        <w:pStyle w:val="a7"/>
        <w:rPr>
          <w:rFonts w:asciiTheme="majorBidi" w:hAnsiTheme="majorBidi" w:cstheme="majorBidi"/>
          <w:color w:val="212529"/>
          <w:sz w:val="24"/>
          <w:szCs w:val="24"/>
          <w:shd w:val="clear" w:color="auto" w:fill="FFFFFF"/>
          <w:rtl/>
          <w:lang w:bidi="ar-BH"/>
        </w:rPr>
      </w:pPr>
    </w:p>
    <w:p w14:paraId="01F6C4FD" w14:textId="77777777" w:rsidR="008215E7" w:rsidRPr="003320E8" w:rsidRDefault="008215E7" w:rsidP="007E36E1">
      <w:pPr>
        <w:pStyle w:val="a7"/>
        <w:rPr>
          <w:rFonts w:asciiTheme="majorBidi" w:hAnsiTheme="majorBidi" w:cstheme="majorBidi"/>
          <w:color w:val="212529"/>
          <w:sz w:val="24"/>
          <w:szCs w:val="24"/>
          <w:shd w:val="clear" w:color="auto" w:fill="FFFFFF"/>
          <w:rtl/>
          <w:lang w:bidi="ar-BH"/>
        </w:rPr>
      </w:pPr>
    </w:p>
    <w:p w14:paraId="5F34803D" w14:textId="77777777" w:rsidR="00B92495" w:rsidRPr="003320E8" w:rsidRDefault="00B92495" w:rsidP="007E36E1">
      <w:pPr>
        <w:pStyle w:val="a7"/>
        <w:rPr>
          <w:rFonts w:asciiTheme="majorBidi" w:hAnsiTheme="majorBidi" w:cstheme="majorBidi"/>
          <w:color w:val="212529"/>
          <w:sz w:val="24"/>
          <w:szCs w:val="24"/>
          <w:shd w:val="clear" w:color="auto" w:fill="FFFFFF"/>
          <w:rtl/>
          <w:lang w:bidi="ar-BH"/>
        </w:rPr>
        <w:sectPr w:rsidR="00B92495" w:rsidRPr="003320E8" w:rsidSect="00A86510">
          <w:headerReference w:type="even" r:id="rId39"/>
          <w:headerReference w:type="default" r:id="rId40"/>
          <w:footerReference w:type="default" r:id="rId41"/>
          <w:headerReference w:type="first" r:id="rId42"/>
          <w:footnotePr>
            <w:numRestart w:val="eachPage"/>
          </w:footnotePr>
          <w:pgSz w:w="9639" w:h="13608" w:code="9"/>
          <w:pgMar w:top="1247" w:right="1247" w:bottom="1247" w:left="1247" w:header="709" w:footer="709" w:gutter="0"/>
          <w:pgBorders w:offsetFrom="page">
            <w:top w:val="twistedLines2" w:sz="18" w:space="24" w:color="auto"/>
            <w:left w:val="twistedLines2" w:sz="18" w:space="24" w:color="auto"/>
            <w:bottom w:val="twistedLines2" w:sz="18" w:space="24" w:color="auto"/>
            <w:right w:val="twistedLines2" w:sz="18" w:space="24" w:color="auto"/>
          </w:pgBorders>
          <w:cols w:space="708"/>
          <w:titlePg/>
          <w:bidi/>
          <w:rtlGutter/>
          <w:docGrid w:linePitch="360"/>
        </w:sectPr>
      </w:pPr>
    </w:p>
    <w:p w14:paraId="2A56D61A" w14:textId="0E7AF534" w:rsidR="00526529" w:rsidRPr="003320E8" w:rsidRDefault="00526529" w:rsidP="007E36E1">
      <w:pPr>
        <w:pStyle w:val="a7"/>
        <w:rPr>
          <w:rFonts w:asciiTheme="majorBidi" w:hAnsiTheme="majorBidi" w:cstheme="majorBidi"/>
          <w:color w:val="212529"/>
          <w:sz w:val="24"/>
          <w:szCs w:val="24"/>
          <w:shd w:val="clear" w:color="auto" w:fill="FFFFFF"/>
          <w:rtl/>
          <w:lang w:bidi="ar-BH"/>
        </w:rPr>
      </w:pPr>
    </w:p>
    <w:p w14:paraId="2C8F8D42" w14:textId="77777777" w:rsidR="00B92495" w:rsidRPr="003320E8" w:rsidRDefault="00B92495" w:rsidP="007E36E1">
      <w:pPr>
        <w:pStyle w:val="a7"/>
        <w:rPr>
          <w:rFonts w:asciiTheme="majorBidi" w:hAnsiTheme="majorBidi" w:cstheme="majorBidi"/>
          <w:color w:val="212529"/>
          <w:sz w:val="24"/>
          <w:szCs w:val="24"/>
          <w:shd w:val="clear" w:color="auto" w:fill="FFFFFF"/>
          <w:rtl/>
          <w:lang w:bidi="ar-BH"/>
        </w:rPr>
      </w:pPr>
    </w:p>
    <w:p w14:paraId="1A2AECDA" w14:textId="77777777" w:rsidR="00B92495" w:rsidRPr="003320E8" w:rsidRDefault="00B92495" w:rsidP="007E36E1">
      <w:pPr>
        <w:pStyle w:val="a7"/>
        <w:rPr>
          <w:rFonts w:asciiTheme="majorBidi" w:hAnsiTheme="majorBidi" w:cstheme="majorBidi"/>
          <w:color w:val="212529"/>
          <w:sz w:val="24"/>
          <w:szCs w:val="24"/>
          <w:shd w:val="clear" w:color="auto" w:fill="FFFFFF"/>
          <w:rtl/>
          <w:lang w:bidi="ar-BH"/>
        </w:rPr>
      </w:pPr>
    </w:p>
    <w:p w14:paraId="7BCD32CB" w14:textId="77777777" w:rsidR="00B92495" w:rsidRPr="003320E8" w:rsidRDefault="00B92495" w:rsidP="007E36E1">
      <w:pPr>
        <w:pStyle w:val="a7"/>
        <w:rPr>
          <w:rFonts w:asciiTheme="majorBidi" w:hAnsiTheme="majorBidi" w:cstheme="majorBidi"/>
          <w:color w:val="212529"/>
          <w:sz w:val="24"/>
          <w:szCs w:val="24"/>
          <w:shd w:val="clear" w:color="auto" w:fill="FFFFFF"/>
          <w:rtl/>
          <w:lang w:bidi="ar-BH"/>
        </w:rPr>
      </w:pPr>
    </w:p>
    <w:p w14:paraId="0A22A084" w14:textId="77777777" w:rsidR="00B92495" w:rsidRPr="003320E8" w:rsidRDefault="00B92495" w:rsidP="007E36E1">
      <w:pPr>
        <w:pStyle w:val="a7"/>
        <w:rPr>
          <w:rFonts w:asciiTheme="majorBidi" w:hAnsiTheme="majorBidi" w:cstheme="majorBidi"/>
          <w:color w:val="212529"/>
          <w:sz w:val="24"/>
          <w:szCs w:val="24"/>
          <w:shd w:val="clear" w:color="auto" w:fill="FFFFFF"/>
          <w:rtl/>
          <w:lang w:bidi="ar-BH"/>
        </w:rPr>
      </w:pPr>
    </w:p>
    <w:p w14:paraId="6D74AAB6" w14:textId="77777777" w:rsidR="00B92495" w:rsidRPr="003320E8" w:rsidRDefault="00B92495" w:rsidP="007E36E1">
      <w:pPr>
        <w:pStyle w:val="a7"/>
        <w:rPr>
          <w:rFonts w:asciiTheme="majorBidi" w:hAnsiTheme="majorBidi" w:cstheme="majorBidi"/>
          <w:color w:val="212529"/>
          <w:sz w:val="24"/>
          <w:szCs w:val="24"/>
          <w:shd w:val="clear" w:color="auto" w:fill="FFFFFF"/>
          <w:rtl/>
          <w:lang w:bidi="ar-BH"/>
        </w:rPr>
      </w:pPr>
    </w:p>
    <w:p w14:paraId="2FC60240" w14:textId="77777777" w:rsidR="00B92495" w:rsidRPr="003320E8" w:rsidRDefault="00B92495" w:rsidP="007E36E1">
      <w:pPr>
        <w:pStyle w:val="a7"/>
        <w:rPr>
          <w:rFonts w:asciiTheme="majorBidi" w:hAnsiTheme="majorBidi" w:cstheme="majorBidi"/>
          <w:color w:val="212529"/>
          <w:sz w:val="24"/>
          <w:szCs w:val="24"/>
          <w:shd w:val="clear" w:color="auto" w:fill="FFFFFF"/>
          <w:rtl/>
          <w:lang w:bidi="ar-BH"/>
        </w:rPr>
      </w:pPr>
    </w:p>
    <w:p w14:paraId="25DE6B5C" w14:textId="77777777" w:rsidR="00B92495" w:rsidRPr="003320E8" w:rsidRDefault="00B92495" w:rsidP="007E36E1">
      <w:pPr>
        <w:pStyle w:val="a7"/>
        <w:rPr>
          <w:rFonts w:asciiTheme="majorBidi" w:hAnsiTheme="majorBidi" w:cstheme="majorBidi"/>
          <w:color w:val="212529"/>
          <w:sz w:val="24"/>
          <w:szCs w:val="24"/>
          <w:shd w:val="clear" w:color="auto" w:fill="FFFFFF"/>
          <w:rtl/>
          <w:lang w:bidi="ar-BH"/>
        </w:rPr>
      </w:pPr>
    </w:p>
    <w:p w14:paraId="60C96C28" w14:textId="77777777" w:rsidR="00B92495" w:rsidRPr="003320E8" w:rsidRDefault="00B92495" w:rsidP="007E36E1">
      <w:pPr>
        <w:pStyle w:val="a7"/>
        <w:rPr>
          <w:rFonts w:asciiTheme="majorBidi" w:hAnsiTheme="majorBidi" w:cstheme="majorBidi"/>
          <w:color w:val="212529"/>
          <w:sz w:val="24"/>
          <w:szCs w:val="24"/>
          <w:shd w:val="clear" w:color="auto" w:fill="FFFFFF"/>
          <w:rtl/>
          <w:lang w:bidi="ar-BH"/>
        </w:rPr>
      </w:pPr>
    </w:p>
    <w:p w14:paraId="7CE54863" w14:textId="6F2DAB5D" w:rsidR="00134E66" w:rsidRPr="00A545A7" w:rsidRDefault="00134E66" w:rsidP="00134E66">
      <w:pPr>
        <w:pStyle w:val="af1"/>
        <w:bidi w:val="0"/>
        <w:spacing w:line="360" w:lineRule="auto"/>
        <w:rPr>
          <w:rFonts w:cstheme="majorBidi"/>
          <w:sz w:val="40"/>
          <w:szCs w:val="40"/>
          <w:rtl/>
        </w:rPr>
      </w:pPr>
      <w:bookmarkStart w:id="14" w:name="_Toc209236409"/>
      <w:bookmarkStart w:id="15" w:name="_Toc89127627"/>
      <w:bookmarkStart w:id="16" w:name="_Toc89863666"/>
      <w:bookmarkStart w:id="17" w:name="_Toc91496678"/>
      <w:r>
        <w:rPr>
          <w:rFonts w:cstheme="majorBidi"/>
          <w:sz w:val="40"/>
          <w:szCs w:val="40"/>
        </w:rPr>
        <w:t>Chapter 4</w:t>
      </w:r>
      <w:r w:rsidRPr="00A545A7">
        <w:rPr>
          <w:rFonts w:cstheme="majorBidi"/>
          <w:sz w:val="40"/>
          <w:szCs w:val="40"/>
        </w:rPr>
        <w:t>:</w:t>
      </w:r>
      <w:r w:rsidRPr="00A545A7">
        <w:rPr>
          <w:rFonts w:cstheme="majorBidi"/>
          <w:sz w:val="40"/>
          <w:szCs w:val="40"/>
          <w:rtl/>
        </w:rPr>
        <w:t xml:space="preserve"> </w:t>
      </w:r>
      <w:r w:rsidRPr="00A545A7">
        <w:rPr>
          <w:rFonts w:cstheme="majorBidi"/>
          <w:sz w:val="40"/>
          <w:szCs w:val="40"/>
          <w:rtl/>
        </w:rPr>
        <w:br/>
      </w:r>
      <w:r w:rsidRPr="00A545A7">
        <w:rPr>
          <w:rFonts w:cstheme="majorBidi"/>
          <w:sz w:val="40"/>
          <w:szCs w:val="40"/>
        </w:rPr>
        <w:t>[Type the chapter title here]</w:t>
      </w:r>
    </w:p>
    <w:p w14:paraId="0316F5C7" w14:textId="77777777" w:rsidR="00134E66" w:rsidRPr="00A545A7" w:rsidRDefault="00134E66" w:rsidP="00134E66">
      <w:pPr>
        <w:pStyle w:val="a7"/>
        <w:bidi w:val="0"/>
        <w:jc w:val="center"/>
        <w:rPr>
          <w:rFonts w:asciiTheme="majorBidi" w:hAnsiTheme="majorBidi" w:cstheme="majorBidi"/>
          <w:color w:val="212529"/>
          <w:szCs w:val="22"/>
          <w:shd w:val="clear" w:color="auto" w:fill="FFFFFF"/>
          <w:rtl/>
          <w:lang w:bidi="ar-BH"/>
        </w:rPr>
      </w:pPr>
      <w:r w:rsidRPr="00A545A7">
        <w:rPr>
          <w:rFonts w:asciiTheme="majorBidi" w:hAnsiTheme="majorBidi" w:cstheme="majorBidi"/>
          <w:color w:val="212529"/>
          <w:szCs w:val="22"/>
          <w:shd w:val="clear" w:color="auto" w:fill="FFFFFF"/>
          <w:lang w:bidi="ar-BH"/>
        </w:rPr>
        <w:t>(After typing the title</w:t>
      </w:r>
      <w:r>
        <w:rPr>
          <w:rFonts w:asciiTheme="majorBidi" w:hAnsiTheme="majorBidi" w:cstheme="majorBidi"/>
          <w:color w:val="212529"/>
          <w:szCs w:val="22"/>
          <w:shd w:val="clear" w:color="auto" w:fill="FFFFFF"/>
          <w:lang w:bidi="ar-BH"/>
        </w:rPr>
        <w:t>, click on the “Chapters” in the “Styles</w:t>
      </w:r>
      <w:r w:rsidRPr="00A545A7">
        <w:rPr>
          <w:rFonts w:asciiTheme="majorBidi" w:hAnsiTheme="majorBidi" w:cstheme="majorBidi"/>
          <w:color w:val="212529"/>
          <w:szCs w:val="22"/>
          <w:shd w:val="clear" w:color="auto" w:fill="FFFFFF"/>
          <w:lang w:bidi="ar-BH"/>
        </w:rPr>
        <w:t>” window.</w:t>
      </w:r>
    </w:p>
    <w:p w14:paraId="76D167C0" w14:textId="77777777" w:rsidR="00134E66" w:rsidRPr="003320E8" w:rsidRDefault="00134E66" w:rsidP="00134E66">
      <w:pPr>
        <w:pStyle w:val="1"/>
        <w:rPr>
          <w:rFonts w:cstheme="majorBidi"/>
          <w:szCs w:val="24"/>
          <w:rtl/>
        </w:rPr>
      </w:pPr>
    </w:p>
    <w:p w14:paraId="5A86349F" w14:textId="77777777" w:rsidR="00134E66" w:rsidRPr="003320E8" w:rsidRDefault="00134E66" w:rsidP="00134E66">
      <w:pPr>
        <w:pStyle w:val="1"/>
        <w:rPr>
          <w:rFonts w:cstheme="majorBidi"/>
          <w:szCs w:val="24"/>
        </w:rPr>
      </w:pPr>
      <w:r w:rsidRPr="003320E8">
        <w:rPr>
          <w:rFonts w:cstheme="majorBidi"/>
          <w:szCs w:val="24"/>
          <w:rtl/>
        </w:rPr>
        <w:br w:type="page"/>
      </w:r>
    </w:p>
    <w:p w14:paraId="699DABF9" w14:textId="082E6D14" w:rsidR="00134E66" w:rsidRPr="003320E8" w:rsidRDefault="00134E66" w:rsidP="00134E66">
      <w:pPr>
        <w:pStyle w:val="1"/>
        <w:bidi w:val="0"/>
        <w:rPr>
          <w:rFonts w:cstheme="majorBidi"/>
          <w:szCs w:val="24"/>
        </w:rPr>
      </w:pPr>
      <w:r>
        <w:rPr>
          <w:rFonts w:cstheme="majorBidi"/>
          <w:szCs w:val="24"/>
        </w:rPr>
        <w:lastRenderedPageBreak/>
        <w:t>4.1. Heading 1</w:t>
      </w:r>
      <w:r w:rsidRPr="003320E8">
        <w:rPr>
          <w:rFonts w:cstheme="majorBidi"/>
          <w:szCs w:val="24"/>
        </w:rPr>
        <w:t xml:space="preserve"> (After typing the title, click on “Title 1” in the “Styles” window)</w:t>
      </w:r>
    </w:p>
    <w:p w14:paraId="60DB6518" w14:textId="4C9C8334" w:rsidR="00134E66" w:rsidRDefault="00134E66" w:rsidP="00134E66">
      <w:pPr>
        <w:pStyle w:val="1"/>
        <w:bidi w:val="0"/>
        <w:ind w:firstLine="708"/>
        <w:rPr>
          <w:rFonts w:cstheme="majorBidi"/>
          <w:b w:val="0"/>
          <w:bCs w:val="0"/>
          <w:sz w:val="22"/>
          <w:szCs w:val="22"/>
        </w:rPr>
      </w:pPr>
      <w:r w:rsidRPr="00A545A7">
        <w:rPr>
          <w:rFonts w:cstheme="majorBidi"/>
          <w:b w:val="0"/>
          <w:bCs w:val="0"/>
          <w:sz w:val="22"/>
          <w:szCs w:val="22"/>
        </w:rPr>
        <w:t xml:space="preserve">Type your Persian text in B Nazanin 13 font and your </w:t>
      </w:r>
      <w:r w:rsidR="007F642C">
        <w:rPr>
          <w:rFonts w:cstheme="majorBidi"/>
          <w:b w:val="0"/>
          <w:bCs w:val="0"/>
          <w:sz w:val="22"/>
          <w:szCs w:val="22"/>
        </w:rPr>
        <w:t>English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text in Times new roman 11. Then, in the “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window, click on “Text 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to adjust the text.</w:t>
      </w:r>
    </w:p>
    <w:p w14:paraId="5BC22A4D" w14:textId="7463520A" w:rsidR="00134E66" w:rsidRDefault="00134E66" w:rsidP="00134E66">
      <w:pPr>
        <w:pStyle w:val="1"/>
        <w:bidi w:val="0"/>
        <w:ind w:firstLine="708"/>
        <w:rPr>
          <w:rFonts w:cstheme="majorBidi"/>
          <w:b w:val="0"/>
          <w:bCs w:val="0"/>
          <w:sz w:val="22"/>
          <w:szCs w:val="22"/>
        </w:rPr>
      </w:pPr>
      <w:r w:rsidRPr="00A545A7">
        <w:rPr>
          <w:rFonts w:cstheme="majorBidi"/>
          <w:b w:val="0"/>
          <w:bCs w:val="0"/>
          <w:sz w:val="22"/>
          <w:szCs w:val="22"/>
        </w:rPr>
        <w:t xml:space="preserve">Type your Persian text in B Nazanin 13 font and your </w:t>
      </w:r>
      <w:r w:rsidR="007F642C">
        <w:rPr>
          <w:rFonts w:cstheme="majorBidi"/>
          <w:b w:val="0"/>
          <w:bCs w:val="0"/>
          <w:sz w:val="22"/>
          <w:szCs w:val="22"/>
        </w:rPr>
        <w:t>English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text in Times new roman 11. Then, in the “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window, click on “Text Style</w:t>
      </w:r>
      <w:r>
        <w:rPr>
          <w:rFonts w:cstheme="majorBidi"/>
          <w:b w:val="0"/>
          <w:bCs w:val="0"/>
          <w:sz w:val="22"/>
          <w:szCs w:val="22"/>
        </w:rPr>
        <w:t>s” to adjust the text.</w:t>
      </w:r>
    </w:p>
    <w:p w14:paraId="04F64C4E" w14:textId="79494E7D" w:rsidR="00134E66" w:rsidRPr="00A545A7" w:rsidRDefault="00134E66" w:rsidP="00134E66">
      <w:pPr>
        <w:pStyle w:val="1"/>
        <w:bidi w:val="0"/>
        <w:ind w:firstLine="708"/>
        <w:rPr>
          <w:rFonts w:cstheme="majorBidi"/>
          <w:b w:val="0"/>
          <w:bCs w:val="0"/>
          <w:sz w:val="22"/>
          <w:szCs w:val="22"/>
        </w:rPr>
      </w:pPr>
      <w:r w:rsidRPr="00A545A7">
        <w:rPr>
          <w:rFonts w:cstheme="majorBidi"/>
          <w:b w:val="0"/>
          <w:bCs w:val="0"/>
          <w:sz w:val="22"/>
          <w:szCs w:val="22"/>
        </w:rPr>
        <w:t xml:space="preserve">Type your Persian text in B Nazanin 13 font and your </w:t>
      </w:r>
      <w:r w:rsidR="007F642C">
        <w:rPr>
          <w:rFonts w:cstheme="majorBidi"/>
          <w:b w:val="0"/>
          <w:bCs w:val="0"/>
          <w:sz w:val="22"/>
          <w:szCs w:val="22"/>
        </w:rPr>
        <w:t>English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text in Times new roman 11. Then, in the “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window, click on “Text Style</w:t>
      </w:r>
      <w:r>
        <w:rPr>
          <w:rFonts w:cstheme="majorBidi"/>
          <w:b w:val="0"/>
          <w:bCs w:val="0"/>
          <w:sz w:val="22"/>
          <w:szCs w:val="22"/>
        </w:rPr>
        <w:t>s” to adjust the text.</w:t>
      </w:r>
    </w:p>
    <w:p w14:paraId="4A1F6E1B" w14:textId="7EE49B00" w:rsidR="00134E66" w:rsidRDefault="00134E66" w:rsidP="00134E66">
      <w:pPr>
        <w:bidi w:val="0"/>
        <w:rPr>
          <w:rFonts w:asciiTheme="majorBidi" w:hAnsiTheme="majorBidi" w:cstheme="majorBidi"/>
          <w:sz w:val="22"/>
          <w:szCs w:val="22"/>
          <w:lang w:bidi="ar-SA"/>
        </w:rPr>
      </w:pPr>
      <w:r>
        <w:rPr>
          <w:rFonts w:asciiTheme="majorBidi" w:hAnsiTheme="majorBidi" w:cstheme="majorBidi"/>
          <w:sz w:val="22"/>
          <w:szCs w:val="22"/>
          <w:lang w:bidi="ar-SA"/>
        </w:rPr>
        <w:t xml:space="preserve">Formula (4.1) </w:t>
      </w:r>
      <w:r>
        <w:rPr>
          <w:rFonts w:asciiTheme="majorBidi" w:hAnsiTheme="majorBidi" w:cstheme="majorBidi"/>
          <w:sz w:val="22"/>
          <w:szCs w:val="22"/>
          <w:lang w:bidi="ar-SA"/>
        </w:rPr>
        <w:tab/>
      </w:r>
      <w:r>
        <w:rPr>
          <w:rFonts w:asciiTheme="majorBidi" w:hAnsiTheme="majorBidi" w:cstheme="majorBidi"/>
          <w:sz w:val="22"/>
          <w:szCs w:val="22"/>
          <w:lang w:bidi="ar-SA"/>
        </w:rPr>
        <w:tab/>
      </w:r>
      <w:r>
        <w:rPr>
          <w:rFonts w:asciiTheme="majorBidi" w:hAnsiTheme="majorBidi" w:cstheme="majorBidi"/>
          <w:sz w:val="22"/>
          <w:szCs w:val="22"/>
          <w:lang w:bidi="ar-SA"/>
        </w:rPr>
        <w:tab/>
      </w:r>
      <w:r>
        <w:rPr>
          <w:rFonts w:asciiTheme="majorBidi" w:hAnsiTheme="majorBidi" w:cstheme="majorBidi"/>
          <w:sz w:val="22"/>
          <w:szCs w:val="22"/>
          <w:lang w:bidi="ar-SA"/>
        </w:rPr>
        <w:tab/>
      </w:r>
      <w:r>
        <w:rPr>
          <w:rFonts w:asciiTheme="majorBidi" w:hAnsiTheme="majorBidi" w:cstheme="majorBidi"/>
          <w:sz w:val="22"/>
          <w:szCs w:val="22"/>
          <w:lang w:bidi="ar-SA"/>
        </w:rPr>
        <w:tab/>
        <w:t>(Type the formula here)</w:t>
      </w:r>
    </w:p>
    <w:p w14:paraId="32CFE35E" w14:textId="6B07C0A2" w:rsidR="00134E66" w:rsidRDefault="00134E66" w:rsidP="00134E66">
      <w:pPr>
        <w:bidi w:val="0"/>
        <w:rPr>
          <w:rFonts w:asciiTheme="majorBidi" w:hAnsiTheme="majorBidi" w:cstheme="majorBidi"/>
          <w:sz w:val="22"/>
          <w:szCs w:val="22"/>
          <w:lang w:bidi="ar-SA"/>
        </w:rPr>
      </w:pPr>
      <w:r>
        <w:rPr>
          <w:rFonts w:asciiTheme="majorBidi" w:hAnsiTheme="majorBidi" w:cstheme="majorBidi"/>
          <w:sz w:val="22"/>
          <w:szCs w:val="22"/>
          <w:lang w:bidi="ar-SA"/>
        </w:rPr>
        <w:t>Formula (4.2)</w:t>
      </w:r>
      <w:r>
        <w:rPr>
          <w:rFonts w:asciiTheme="majorBidi" w:hAnsiTheme="majorBidi" w:cstheme="majorBidi"/>
          <w:sz w:val="22"/>
          <w:szCs w:val="22"/>
          <w:lang w:bidi="ar-SA"/>
        </w:rPr>
        <w:tab/>
      </w:r>
      <w:r>
        <w:rPr>
          <w:rFonts w:asciiTheme="majorBidi" w:hAnsiTheme="majorBidi" w:cstheme="majorBidi"/>
          <w:sz w:val="22"/>
          <w:szCs w:val="22"/>
          <w:lang w:bidi="ar-SA"/>
        </w:rPr>
        <w:tab/>
      </w:r>
      <w:r>
        <w:rPr>
          <w:rFonts w:asciiTheme="majorBidi" w:hAnsiTheme="majorBidi" w:cstheme="majorBidi"/>
          <w:sz w:val="22"/>
          <w:szCs w:val="22"/>
          <w:lang w:bidi="ar-SA"/>
        </w:rPr>
        <w:tab/>
      </w:r>
      <w:r>
        <w:rPr>
          <w:rFonts w:asciiTheme="majorBidi" w:hAnsiTheme="majorBidi" w:cstheme="majorBidi"/>
          <w:sz w:val="22"/>
          <w:szCs w:val="22"/>
          <w:lang w:bidi="ar-SA"/>
        </w:rPr>
        <w:tab/>
      </w:r>
      <w:r>
        <w:rPr>
          <w:rFonts w:asciiTheme="majorBidi" w:hAnsiTheme="majorBidi" w:cstheme="majorBidi"/>
          <w:sz w:val="22"/>
          <w:szCs w:val="22"/>
          <w:lang w:bidi="ar-SA"/>
        </w:rPr>
        <w:tab/>
        <w:t>(Type the formula here)</w:t>
      </w:r>
    </w:p>
    <w:p w14:paraId="6C5253A7" w14:textId="004D292E" w:rsidR="00134E66" w:rsidRDefault="00134E66" w:rsidP="00134E66">
      <w:pPr>
        <w:bidi w:val="0"/>
        <w:rPr>
          <w:rFonts w:asciiTheme="majorBidi" w:hAnsiTheme="majorBidi" w:cstheme="majorBidi"/>
          <w:b/>
          <w:bCs/>
          <w:szCs w:val="24"/>
        </w:rPr>
      </w:pPr>
      <w:r>
        <w:rPr>
          <w:rFonts w:asciiTheme="majorBidi" w:hAnsiTheme="majorBidi" w:cstheme="majorBidi"/>
          <w:sz w:val="22"/>
          <w:szCs w:val="22"/>
          <w:lang w:bidi="ar-SA"/>
        </w:rPr>
        <w:t>Formula (4.3)</w:t>
      </w:r>
      <w:r>
        <w:rPr>
          <w:rFonts w:asciiTheme="majorBidi" w:hAnsiTheme="majorBidi" w:cstheme="majorBidi"/>
          <w:sz w:val="22"/>
          <w:szCs w:val="22"/>
          <w:lang w:bidi="ar-SA"/>
        </w:rPr>
        <w:tab/>
      </w:r>
      <w:r>
        <w:rPr>
          <w:rFonts w:asciiTheme="majorBidi" w:hAnsiTheme="majorBidi" w:cstheme="majorBidi"/>
          <w:sz w:val="22"/>
          <w:szCs w:val="22"/>
          <w:lang w:bidi="ar-SA"/>
        </w:rPr>
        <w:tab/>
      </w:r>
      <w:r>
        <w:rPr>
          <w:rFonts w:asciiTheme="majorBidi" w:hAnsiTheme="majorBidi" w:cstheme="majorBidi"/>
          <w:sz w:val="22"/>
          <w:szCs w:val="22"/>
          <w:lang w:bidi="ar-SA"/>
        </w:rPr>
        <w:tab/>
      </w:r>
      <w:r>
        <w:rPr>
          <w:rFonts w:asciiTheme="majorBidi" w:hAnsiTheme="majorBidi" w:cstheme="majorBidi"/>
          <w:sz w:val="22"/>
          <w:szCs w:val="22"/>
          <w:lang w:bidi="ar-SA"/>
        </w:rPr>
        <w:tab/>
      </w:r>
      <w:r>
        <w:rPr>
          <w:rFonts w:asciiTheme="majorBidi" w:hAnsiTheme="majorBidi" w:cstheme="majorBidi"/>
          <w:sz w:val="22"/>
          <w:szCs w:val="22"/>
          <w:lang w:bidi="ar-SA"/>
        </w:rPr>
        <w:tab/>
        <w:t>(Type the formula here)</w:t>
      </w:r>
    </w:p>
    <w:p w14:paraId="7A630B6B" w14:textId="2CE9EDEC" w:rsidR="00134E66" w:rsidRPr="000A7EA1" w:rsidRDefault="0087745C" w:rsidP="00134E66">
      <w:pPr>
        <w:pStyle w:val="af3"/>
        <w:bidi w:val="0"/>
        <w:rPr>
          <w:rFonts w:asciiTheme="majorBidi" w:hAnsiTheme="majorBidi" w:cstheme="majorBidi"/>
          <w:sz w:val="16"/>
          <w:szCs w:val="16"/>
          <w:rtl/>
        </w:rPr>
      </w:pPr>
      <w:hyperlink w:anchor="_Toc91496705" w:history="1">
        <w:r w:rsidR="00134E66">
          <w:rPr>
            <w:sz w:val="16"/>
            <w:szCs w:val="16"/>
          </w:rPr>
          <w:t>Table 4</w:t>
        </w:r>
        <w:r w:rsidR="00134E66" w:rsidRPr="000A7EA1">
          <w:rPr>
            <w:sz w:val="16"/>
            <w:szCs w:val="16"/>
          </w:rPr>
          <w:t>.</w:t>
        </w:r>
        <w:r w:rsidR="00134E66">
          <w:rPr>
            <w:sz w:val="16"/>
            <w:szCs w:val="16"/>
          </w:rPr>
          <w:t>1</w:t>
        </w:r>
        <w:r w:rsidR="00134E66" w:rsidRPr="000A7EA1">
          <w:rPr>
            <w:sz w:val="16"/>
            <w:szCs w:val="16"/>
          </w:rPr>
          <w:t>. Type the table title here (After typing, click on the “Table Styles” to format it</w:t>
        </w:r>
      </w:hyperlink>
    </w:p>
    <w:tbl>
      <w:tblPr>
        <w:bidiVisual/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616"/>
        <w:gridCol w:w="1839"/>
        <w:gridCol w:w="1891"/>
        <w:gridCol w:w="1799"/>
      </w:tblGrid>
      <w:tr w:rsidR="00134E66" w:rsidRPr="000A7EA1" w14:paraId="3FDA306B" w14:textId="77777777" w:rsidTr="00134E66">
        <w:trPr>
          <w:jc w:val="center"/>
        </w:trPr>
        <w:tc>
          <w:tcPr>
            <w:tcW w:w="1616" w:type="dxa"/>
            <w:tcBorders>
              <w:top w:val="single" w:sz="18" w:space="0" w:color="auto"/>
              <w:left w:val="nil"/>
              <w:bottom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44BA01C8" w14:textId="77777777" w:rsidR="00134E66" w:rsidRPr="000A7EA1" w:rsidRDefault="00134E66" w:rsidP="00134E66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asciiTheme="majorBidi" w:hAnsiTheme="majorBidi" w:cstheme="majorBidi"/>
                <w:sz w:val="18"/>
                <w:szCs w:val="18"/>
                <w:lang w:bidi="ar-BH"/>
              </w:rPr>
              <w:t>Title</w:t>
            </w:r>
          </w:p>
        </w:tc>
        <w:tc>
          <w:tcPr>
            <w:tcW w:w="1839" w:type="dxa"/>
            <w:tcBorders>
              <w:top w:val="single" w:sz="18" w:space="0" w:color="auto"/>
              <w:left w:val="nil"/>
              <w:bottom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2EE31D84" w14:textId="77777777" w:rsidR="00134E66" w:rsidRPr="000A7EA1" w:rsidRDefault="00134E66" w:rsidP="00134E66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asciiTheme="majorBidi" w:hAnsiTheme="majorBidi" w:cstheme="majorBidi"/>
                <w:sz w:val="18"/>
                <w:szCs w:val="18"/>
                <w:lang w:bidi="ar-BH"/>
              </w:rPr>
              <w:t>Title</w:t>
            </w:r>
          </w:p>
        </w:tc>
        <w:tc>
          <w:tcPr>
            <w:tcW w:w="1891" w:type="dxa"/>
            <w:tcBorders>
              <w:top w:val="single" w:sz="18" w:space="0" w:color="auto"/>
              <w:left w:val="nil"/>
              <w:bottom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59F00BD8" w14:textId="77777777" w:rsidR="00134E66" w:rsidRPr="000A7EA1" w:rsidRDefault="00134E66" w:rsidP="00134E66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asciiTheme="majorBidi" w:hAnsiTheme="majorBidi" w:cstheme="majorBidi"/>
                <w:sz w:val="18"/>
                <w:szCs w:val="18"/>
                <w:lang w:bidi="ar-BH"/>
              </w:rPr>
              <w:t>Title</w:t>
            </w:r>
          </w:p>
        </w:tc>
        <w:tc>
          <w:tcPr>
            <w:tcW w:w="1799" w:type="dxa"/>
            <w:tcBorders>
              <w:top w:val="single" w:sz="18" w:space="0" w:color="auto"/>
              <w:left w:val="nil"/>
              <w:bottom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690354D4" w14:textId="77777777" w:rsidR="00134E66" w:rsidRPr="000A7EA1" w:rsidRDefault="00134E66" w:rsidP="00134E66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asciiTheme="majorBidi" w:hAnsiTheme="majorBidi" w:cstheme="majorBidi"/>
                <w:sz w:val="18"/>
                <w:szCs w:val="18"/>
                <w:lang w:bidi="ar-BH"/>
              </w:rPr>
              <w:t>Title</w:t>
            </w:r>
          </w:p>
        </w:tc>
      </w:tr>
      <w:tr w:rsidR="00134E66" w:rsidRPr="000A7EA1" w14:paraId="280E5BD1" w14:textId="77777777" w:rsidTr="00134E66">
        <w:trPr>
          <w:jc w:val="center"/>
        </w:trPr>
        <w:tc>
          <w:tcPr>
            <w:tcW w:w="1616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08045D3" w14:textId="77777777" w:rsidR="00134E66" w:rsidRPr="000A7EA1" w:rsidRDefault="00134E66" w:rsidP="00134E66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839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44037808" w14:textId="77777777" w:rsidR="00134E66" w:rsidRPr="000A7EA1" w:rsidRDefault="00134E66" w:rsidP="00134E66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891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5420B694" w14:textId="77777777" w:rsidR="00134E66" w:rsidRPr="000A7EA1" w:rsidRDefault="00134E66" w:rsidP="00134E66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799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06092648" w14:textId="77777777" w:rsidR="00134E66" w:rsidRPr="000A7EA1" w:rsidRDefault="00134E66" w:rsidP="00134E66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</w:tr>
      <w:tr w:rsidR="00134E66" w:rsidRPr="000A7EA1" w14:paraId="128765C7" w14:textId="77777777" w:rsidTr="00134E66">
        <w:trPr>
          <w:jc w:val="center"/>
        </w:trPr>
        <w:tc>
          <w:tcPr>
            <w:tcW w:w="1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9E53B97" w14:textId="77777777" w:rsidR="00134E66" w:rsidRPr="000A7EA1" w:rsidRDefault="00134E66" w:rsidP="00134E66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A2BE173" w14:textId="77777777" w:rsidR="00134E66" w:rsidRPr="000A7EA1" w:rsidRDefault="00134E66" w:rsidP="00134E66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074F191" w14:textId="77777777" w:rsidR="00134E66" w:rsidRPr="000A7EA1" w:rsidRDefault="00134E66" w:rsidP="00134E66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7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163F3A9" w14:textId="77777777" w:rsidR="00134E66" w:rsidRPr="000A7EA1" w:rsidRDefault="00134E66" w:rsidP="00134E66">
            <w:pPr>
              <w:autoSpaceDE w:val="0"/>
              <w:autoSpaceDN w:val="0"/>
              <w:bidi w:val="0"/>
              <w:adjustRightInd w:val="0"/>
              <w:spacing w:after="0" w:line="240" w:lineRule="auto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</w:tr>
      <w:tr w:rsidR="00134E66" w:rsidRPr="000A7EA1" w14:paraId="566287B2" w14:textId="77777777" w:rsidTr="00134E66">
        <w:trPr>
          <w:jc w:val="center"/>
        </w:trPr>
        <w:tc>
          <w:tcPr>
            <w:tcW w:w="1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F5837ED" w14:textId="77777777" w:rsidR="00134E66" w:rsidRPr="000A7EA1" w:rsidRDefault="00134E66" w:rsidP="00134E66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666833C" w14:textId="77777777" w:rsidR="00134E66" w:rsidRPr="000A7EA1" w:rsidRDefault="00134E66" w:rsidP="00134E66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5C567E4" w14:textId="77777777" w:rsidR="00134E66" w:rsidRPr="000A7EA1" w:rsidRDefault="00134E66" w:rsidP="00134E66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7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12F8087" w14:textId="77777777" w:rsidR="00134E66" w:rsidRPr="000A7EA1" w:rsidRDefault="00134E66" w:rsidP="00134E66">
            <w:pPr>
              <w:autoSpaceDE w:val="0"/>
              <w:autoSpaceDN w:val="0"/>
              <w:bidi w:val="0"/>
              <w:adjustRightInd w:val="0"/>
              <w:spacing w:after="0" w:line="240" w:lineRule="auto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</w:tr>
      <w:tr w:rsidR="00134E66" w:rsidRPr="000A7EA1" w14:paraId="0943C2B4" w14:textId="77777777" w:rsidTr="00134E66">
        <w:trPr>
          <w:trHeight w:val="319"/>
          <w:jc w:val="center"/>
        </w:trPr>
        <w:tc>
          <w:tcPr>
            <w:tcW w:w="1616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1CFC8A8A" w14:textId="77777777" w:rsidR="00134E66" w:rsidRPr="000A7EA1" w:rsidRDefault="00134E66" w:rsidP="00134E66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839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1F5B7F91" w14:textId="77777777" w:rsidR="00134E66" w:rsidRPr="000A7EA1" w:rsidRDefault="00134E66" w:rsidP="00134E66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891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14399055" w14:textId="77777777" w:rsidR="00134E66" w:rsidRPr="000A7EA1" w:rsidRDefault="00134E66" w:rsidP="00134E66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799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7F62B842" w14:textId="77777777" w:rsidR="00134E66" w:rsidRPr="000A7EA1" w:rsidRDefault="00134E66" w:rsidP="00134E66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</w:tr>
    </w:tbl>
    <w:p w14:paraId="2D602AF3" w14:textId="77777777" w:rsidR="00134E66" w:rsidRPr="00134E66" w:rsidRDefault="00134E66" w:rsidP="00134E66">
      <w:pPr>
        <w:bidi w:val="0"/>
        <w:rPr>
          <w:rFonts w:eastAsiaTheme="minorEastAsia"/>
          <w:rtl/>
          <w:lang w:bidi="ar-BH"/>
        </w:rPr>
      </w:pPr>
    </w:p>
    <w:bookmarkEnd w:id="14"/>
    <w:bookmarkEnd w:id="15"/>
    <w:bookmarkEnd w:id="16"/>
    <w:bookmarkEnd w:id="17"/>
    <w:p w14:paraId="29FD0D72" w14:textId="6E5CC0DD" w:rsidR="00134E66" w:rsidRPr="003320E8" w:rsidRDefault="00134E66" w:rsidP="00134E66">
      <w:pPr>
        <w:pStyle w:val="1"/>
        <w:numPr>
          <w:ilvl w:val="2"/>
          <w:numId w:val="47"/>
        </w:numPr>
        <w:bidi w:val="0"/>
        <w:rPr>
          <w:rFonts w:cstheme="majorBidi"/>
          <w:szCs w:val="24"/>
        </w:rPr>
      </w:pPr>
      <w:r>
        <w:rPr>
          <w:rFonts w:cstheme="majorBidi"/>
          <w:szCs w:val="24"/>
        </w:rPr>
        <w:t>Heading 2</w:t>
      </w:r>
      <w:r w:rsidRPr="003320E8">
        <w:rPr>
          <w:rFonts w:cstheme="majorBidi"/>
          <w:szCs w:val="24"/>
        </w:rPr>
        <w:t xml:space="preserve"> (After typing the title, click on “Title 2” in the “Styles” window)</w:t>
      </w:r>
    </w:p>
    <w:p w14:paraId="6BF9A6D4" w14:textId="36C82367" w:rsidR="00134E66" w:rsidRPr="00A545A7" w:rsidRDefault="00134E66" w:rsidP="00134E66">
      <w:pPr>
        <w:pStyle w:val="1"/>
        <w:bidi w:val="0"/>
        <w:ind w:firstLine="708"/>
        <w:rPr>
          <w:rFonts w:cstheme="majorBidi"/>
          <w:b w:val="0"/>
          <w:bCs w:val="0"/>
          <w:sz w:val="22"/>
          <w:szCs w:val="22"/>
        </w:rPr>
      </w:pPr>
      <w:r w:rsidRPr="00A545A7">
        <w:rPr>
          <w:rFonts w:cstheme="majorBidi"/>
          <w:b w:val="0"/>
          <w:bCs w:val="0"/>
          <w:sz w:val="22"/>
          <w:szCs w:val="22"/>
        </w:rPr>
        <w:t xml:space="preserve">Type your Persian text in B Nazanin 13 font and your </w:t>
      </w:r>
      <w:r w:rsidR="007F642C">
        <w:rPr>
          <w:rFonts w:cstheme="majorBidi"/>
          <w:b w:val="0"/>
          <w:bCs w:val="0"/>
          <w:sz w:val="22"/>
          <w:szCs w:val="22"/>
        </w:rPr>
        <w:t>English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text in Times new roman 11. Then, in the “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window, click on “Text 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to adjust the text.</w:t>
      </w:r>
    </w:p>
    <w:p w14:paraId="3B4FBAEE" w14:textId="44201F6D" w:rsidR="001337FE" w:rsidRPr="003320E8" w:rsidRDefault="001337FE" w:rsidP="00134E66">
      <w:pPr>
        <w:pStyle w:val="2"/>
        <w:rPr>
          <w:rFonts w:cstheme="majorBidi"/>
          <w:sz w:val="24"/>
          <w:szCs w:val="24"/>
          <w:rtl/>
          <w:lang w:bidi="fa-IR"/>
        </w:rPr>
      </w:pPr>
    </w:p>
    <w:p w14:paraId="7CC31373" w14:textId="0F859C68" w:rsidR="001337FE" w:rsidRPr="003320E8" w:rsidRDefault="001337FE" w:rsidP="001337FE">
      <w:pPr>
        <w:pStyle w:val="a7"/>
        <w:rPr>
          <w:rFonts w:asciiTheme="majorBidi" w:hAnsiTheme="majorBidi" w:cstheme="majorBidi"/>
          <w:sz w:val="24"/>
          <w:szCs w:val="24"/>
          <w:lang w:bidi="ar-BH"/>
        </w:rPr>
      </w:pPr>
    </w:p>
    <w:tbl>
      <w:tblPr>
        <w:tblStyle w:val="TableGrid11"/>
        <w:bidiVisual/>
        <w:tblW w:w="0" w:type="auto"/>
        <w:tblLook w:val="04A0" w:firstRow="1" w:lastRow="0" w:firstColumn="1" w:lastColumn="0" w:noHBand="0" w:noVBand="1"/>
      </w:tblPr>
      <w:tblGrid>
        <w:gridCol w:w="7145"/>
      </w:tblGrid>
      <w:tr w:rsidR="005F3B04" w:rsidRPr="003320E8" w14:paraId="0BA35891" w14:textId="77777777" w:rsidTr="001337FE">
        <w:tc>
          <w:tcPr>
            <w:tcW w:w="7145" w:type="dxa"/>
            <w:tcBorders>
              <w:top w:val="nil"/>
              <w:left w:val="nil"/>
              <w:bottom w:val="nil"/>
              <w:right w:val="nil"/>
            </w:tcBorders>
          </w:tcPr>
          <w:p w14:paraId="2CFD4741" w14:textId="62CE1E8F" w:rsidR="005F3B04" w:rsidRPr="003320E8" w:rsidRDefault="005F3B04" w:rsidP="00F30E46">
            <w:pPr>
              <w:spacing w:after="0"/>
              <w:jc w:val="center"/>
              <w:rPr>
                <w:rFonts w:asciiTheme="majorBidi" w:hAnsiTheme="majorBidi" w:cstheme="majorBidi"/>
                <w:szCs w:val="24"/>
                <w:rtl/>
                <w:lang w:bidi="ar-BH"/>
              </w:rPr>
            </w:pPr>
            <w:r w:rsidRPr="003320E8">
              <w:rPr>
                <w:rFonts w:asciiTheme="majorBidi" w:hAnsiTheme="majorBidi" w:cstheme="majorBidi"/>
                <w:noProof/>
                <w:szCs w:val="24"/>
                <w:lang w:bidi="ar-SA"/>
              </w:rPr>
              <w:lastRenderedPageBreak/>
              <w:drawing>
                <wp:inline distT="0" distB="0" distL="0" distR="0" wp14:anchorId="582D4B24" wp14:editId="1877307D">
                  <wp:extent cx="3947160" cy="1967865"/>
                  <wp:effectExtent l="0" t="0" r="0" b="0"/>
                  <wp:docPr id="47" name="Chart 47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39A119CA-DF84-4561-BB71-3C936CE75443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43"/>
                    </a:graphicData>
                  </a:graphic>
                </wp:inline>
              </w:drawing>
            </w:r>
          </w:p>
        </w:tc>
      </w:tr>
    </w:tbl>
    <w:p w14:paraId="5BE93803" w14:textId="57DFB55B" w:rsidR="00134E66" w:rsidRDefault="0087745C" w:rsidP="00134E66">
      <w:pPr>
        <w:pStyle w:val="TOC6"/>
      </w:pPr>
      <w:hyperlink w:anchor="_Toc91496705" w:history="1">
        <w:r w:rsidR="00134E66">
          <w:t>Chart 4.1</w:t>
        </w:r>
        <w:r w:rsidR="00134E66" w:rsidRPr="000A7EA1">
          <w:t xml:space="preserve">. Type the </w:t>
        </w:r>
        <w:r w:rsidR="00134E66">
          <w:t>chart</w:t>
        </w:r>
        <w:r w:rsidR="00134E66" w:rsidRPr="000A7EA1">
          <w:t xml:space="preserve"> title here (After typing, click on the “</w:t>
        </w:r>
        <w:r w:rsidR="00134E66">
          <w:t>Chart</w:t>
        </w:r>
        <w:r w:rsidR="00134E66" w:rsidRPr="000A7EA1">
          <w:t xml:space="preserve"> Styles” to format it</w:t>
        </w:r>
      </w:hyperlink>
      <w:r w:rsidR="00134E66" w:rsidRPr="000A7EA1">
        <w:t>)</w:t>
      </w:r>
    </w:p>
    <w:p w14:paraId="32AD766F" w14:textId="6FF9ADE4" w:rsidR="0080610C" w:rsidRPr="003320E8" w:rsidRDefault="0080610C" w:rsidP="00F30E46">
      <w:pPr>
        <w:pStyle w:val="-"/>
        <w:spacing w:line="276" w:lineRule="auto"/>
        <w:ind w:firstLine="284"/>
        <w:jc w:val="center"/>
        <w:rPr>
          <w:rFonts w:asciiTheme="majorBidi" w:hAnsiTheme="majorBidi" w:cstheme="majorBidi"/>
          <w:sz w:val="24"/>
          <w:szCs w:val="24"/>
          <w:rtl/>
          <w:lang w:bidi="ar-BH"/>
        </w:rPr>
      </w:pPr>
      <w:r w:rsidRPr="003320E8">
        <w:rPr>
          <w:rFonts w:asciiTheme="majorBidi" w:hAnsiTheme="majorBidi" w:cstheme="majorBidi"/>
          <w:noProof/>
          <w:sz w:val="24"/>
          <w:szCs w:val="24"/>
          <w:lang w:bidi="ar-SA"/>
        </w:rPr>
        <w:drawing>
          <wp:inline distT="0" distB="0" distL="0" distR="0" wp14:anchorId="6D8ED531" wp14:editId="51878CB6">
            <wp:extent cx="2990837" cy="2048385"/>
            <wp:effectExtent l="0" t="0" r="63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4">
                      <a:extLst>
                        <a:ext uri="{BEBA8EAE-BF5A-486C-A8C5-ECC9F3942E4B}">
                          <a14:imgProps xmlns:a14="http://schemas.microsoft.com/office/drawing/2010/main">
                            <a14:imgLayer r:embed="rId45">
                              <a14:imgEffect>
                                <a14:sharpenSoften amount="25000"/>
                              </a14:imgEffect>
                              <a14:imgEffect>
                                <a14:saturation sat="400000"/>
                              </a14:imgEffect>
                            </a14:imgLayer>
                          </a14:imgProps>
                        </a:ext>
                      </a:extLst>
                    </a:blip>
                    <a:srcRect l="17495" t="25549" r="20634" b="6639"/>
                    <a:stretch/>
                  </pic:blipFill>
                  <pic:spPr bwMode="auto">
                    <a:xfrm>
                      <a:off x="0" y="0"/>
                      <a:ext cx="2997882" cy="20532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</a:ext>
                    </a:extLst>
                  </pic:spPr>
                </pic:pic>
              </a:graphicData>
            </a:graphic>
          </wp:inline>
        </w:drawing>
      </w:r>
    </w:p>
    <w:p w14:paraId="56B36E5A" w14:textId="77777777" w:rsidR="00860458" w:rsidRPr="003320E8" w:rsidRDefault="00860458" w:rsidP="007E36E1">
      <w:pPr>
        <w:pStyle w:val="-"/>
        <w:spacing w:line="276" w:lineRule="auto"/>
        <w:ind w:firstLine="284"/>
        <w:jc w:val="both"/>
        <w:rPr>
          <w:rFonts w:asciiTheme="majorBidi" w:hAnsiTheme="majorBidi" w:cstheme="majorBidi"/>
          <w:sz w:val="24"/>
          <w:szCs w:val="24"/>
          <w:rtl/>
          <w:lang w:bidi="ar-BH"/>
        </w:rPr>
      </w:pPr>
    </w:p>
    <w:bookmarkStart w:id="18" w:name="_Toc89863672"/>
    <w:bookmarkStart w:id="19" w:name="_Toc91496680"/>
    <w:p w14:paraId="3C3D3A9A" w14:textId="6B849FBA" w:rsidR="00134E66" w:rsidRDefault="00134E66" w:rsidP="00060907">
      <w:pPr>
        <w:pStyle w:val="TOC6"/>
      </w:pPr>
      <w:r w:rsidRPr="000A7EA1">
        <w:fldChar w:fldCharType="begin"/>
      </w:r>
      <w:r w:rsidRPr="000A7EA1">
        <w:instrText xml:space="preserve"> HYPERLINK \l "_Toc91496705" </w:instrText>
      </w:r>
      <w:r w:rsidRPr="000A7EA1">
        <w:fldChar w:fldCharType="separate"/>
      </w:r>
      <w:r>
        <w:t>Figure 4.1</w:t>
      </w:r>
      <w:r w:rsidR="00060907">
        <w:t>. Id</w:t>
      </w:r>
      <w:r w:rsidR="00060907" w:rsidRPr="00060907">
        <w:t>entification of the main components of the symmetry index using PCA method</w:t>
      </w:r>
      <w:r w:rsidR="00060907">
        <w:t xml:space="preserve"> </w:t>
      </w:r>
      <w:r w:rsidRPr="000A7EA1">
        <w:fldChar w:fldCharType="end"/>
      </w:r>
    </w:p>
    <w:bookmarkEnd w:id="18"/>
    <w:bookmarkEnd w:id="19"/>
    <w:p w14:paraId="78D610ED" w14:textId="092E8D2C" w:rsidR="00060907" w:rsidRPr="003320E8" w:rsidRDefault="00060907" w:rsidP="00060907">
      <w:pPr>
        <w:pStyle w:val="1"/>
        <w:numPr>
          <w:ilvl w:val="3"/>
          <w:numId w:val="47"/>
        </w:numPr>
        <w:bidi w:val="0"/>
        <w:rPr>
          <w:rFonts w:cstheme="majorBidi"/>
          <w:szCs w:val="24"/>
        </w:rPr>
      </w:pPr>
      <w:r>
        <w:rPr>
          <w:rFonts w:cstheme="majorBidi"/>
          <w:szCs w:val="24"/>
        </w:rPr>
        <w:t xml:space="preserve"> Heading 3</w:t>
      </w:r>
      <w:r w:rsidRPr="003320E8">
        <w:rPr>
          <w:rFonts w:cstheme="majorBidi"/>
          <w:szCs w:val="24"/>
        </w:rPr>
        <w:t xml:space="preserve"> (After typ</w:t>
      </w:r>
      <w:r>
        <w:rPr>
          <w:rFonts w:cstheme="majorBidi"/>
          <w:szCs w:val="24"/>
        </w:rPr>
        <w:t>ing the title, click on “Title 3</w:t>
      </w:r>
      <w:r w:rsidRPr="003320E8">
        <w:rPr>
          <w:rFonts w:cstheme="majorBidi"/>
          <w:szCs w:val="24"/>
        </w:rPr>
        <w:t>” in the “Styles” window)</w:t>
      </w:r>
    </w:p>
    <w:p w14:paraId="08E82316" w14:textId="0537034E" w:rsidR="00060907" w:rsidRPr="00A545A7" w:rsidRDefault="00060907" w:rsidP="00060907">
      <w:pPr>
        <w:pStyle w:val="1"/>
        <w:bidi w:val="0"/>
        <w:ind w:firstLine="708"/>
        <w:rPr>
          <w:rFonts w:cstheme="majorBidi"/>
          <w:b w:val="0"/>
          <w:bCs w:val="0"/>
          <w:sz w:val="22"/>
          <w:szCs w:val="22"/>
        </w:rPr>
      </w:pPr>
      <w:r w:rsidRPr="00A545A7">
        <w:rPr>
          <w:rFonts w:cstheme="majorBidi"/>
          <w:b w:val="0"/>
          <w:bCs w:val="0"/>
          <w:sz w:val="22"/>
          <w:szCs w:val="22"/>
        </w:rPr>
        <w:t xml:space="preserve">Type your Persian text in B Nazanin 13 font and your </w:t>
      </w:r>
      <w:r w:rsidR="007F642C">
        <w:rPr>
          <w:rFonts w:cstheme="majorBidi"/>
          <w:b w:val="0"/>
          <w:bCs w:val="0"/>
          <w:sz w:val="22"/>
          <w:szCs w:val="22"/>
        </w:rPr>
        <w:t>English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text in Times new roman 11. Then, in the “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window, click on “Text Style</w:t>
      </w:r>
      <w:r>
        <w:rPr>
          <w:rFonts w:cstheme="majorBidi"/>
          <w:b w:val="0"/>
          <w:bCs w:val="0"/>
          <w:sz w:val="22"/>
          <w:szCs w:val="22"/>
        </w:rPr>
        <w:t>s” to adjust the text.</w:t>
      </w:r>
    </w:p>
    <w:p w14:paraId="5C2E6219" w14:textId="7A7640C8" w:rsidR="00BB6360" w:rsidRPr="003320E8" w:rsidRDefault="00BB6360" w:rsidP="007E36E1">
      <w:pPr>
        <w:pStyle w:val="a7"/>
        <w:rPr>
          <w:rFonts w:asciiTheme="majorBidi" w:hAnsiTheme="majorBidi" w:cstheme="majorBidi"/>
          <w:sz w:val="24"/>
          <w:szCs w:val="24"/>
          <w:rtl/>
          <w:lang w:bidi="ar-BH"/>
        </w:rPr>
      </w:pPr>
    </w:p>
    <w:p w14:paraId="29E342D1" w14:textId="61472FAA" w:rsidR="00BB6360" w:rsidRPr="003320E8" w:rsidRDefault="00BB6360" w:rsidP="00096B14">
      <w:pPr>
        <w:pStyle w:val="a7"/>
        <w:jc w:val="center"/>
        <w:rPr>
          <w:rFonts w:asciiTheme="majorBidi" w:hAnsiTheme="majorBidi" w:cstheme="majorBidi"/>
          <w:sz w:val="24"/>
          <w:szCs w:val="24"/>
          <w:rtl/>
          <w:lang w:bidi="ar-BH"/>
        </w:rPr>
      </w:pPr>
      <w:r w:rsidRPr="003320E8">
        <w:rPr>
          <w:rFonts w:asciiTheme="majorBidi" w:hAnsiTheme="majorBidi" w:cstheme="majorBidi"/>
          <w:noProof/>
          <w:sz w:val="24"/>
          <w:szCs w:val="24"/>
          <w:rtl/>
        </w:rPr>
        <w:lastRenderedPageBreak/>
        <w:drawing>
          <wp:inline distT="0" distB="0" distL="0" distR="0" wp14:anchorId="3FD060A9" wp14:editId="0F26DF0A">
            <wp:extent cx="4045089" cy="2582727"/>
            <wp:effectExtent l="0" t="0" r="0" b="8255"/>
            <wp:docPr id="53" name="Picture 53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 53" descr="Chart, scatter chart&#10;&#10;Description automatically generated"/>
                    <pic:cNvPicPr/>
                  </pic:nvPicPr>
                  <pic:blipFill rotWithShape="1">
                    <a:blip r:embed="rId46">
                      <a:extLst>
                        <a:ext uri="{BEBA8EAE-BF5A-486C-A8C5-ECC9F3942E4B}">
                          <a14:imgProps xmlns:a14="http://schemas.microsoft.com/office/drawing/2010/main">
                            <a14:imgLayer r:embed="rId47">
                              <a14:imgEffect>
                                <a14:sharpenSoften amount="25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275" t="27598" r="19252" b="3722"/>
                    <a:stretch/>
                  </pic:blipFill>
                  <pic:spPr bwMode="auto">
                    <a:xfrm>
                      <a:off x="0" y="0"/>
                      <a:ext cx="4141201" cy="264409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</a:ext>
                    </a:extLst>
                  </pic:spPr>
                </pic:pic>
              </a:graphicData>
            </a:graphic>
          </wp:inline>
        </w:drawing>
      </w:r>
    </w:p>
    <w:bookmarkStart w:id="20" w:name="_Toc91496681"/>
    <w:p w14:paraId="6B9BB7BB" w14:textId="2067B18A" w:rsidR="00060907" w:rsidRDefault="00060907" w:rsidP="00060907">
      <w:pPr>
        <w:pStyle w:val="TOC6"/>
      </w:pPr>
      <w:r w:rsidRPr="000A7EA1">
        <w:fldChar w:fldCharType="begin"/>
      </w:r>
      <w:r w:rsidRPr="000A7EA1">
        <w:instrText xml:space="preserve"> HYPERLINK \l "_Toc91496705" </w:instrText>
      </w:r>
      <w:r w:rsidRPr="000A7EA1">
        <w:fldChar w:fldCharType="separate"/>
      </w:r>
      <w:r>
        <w:t>Figure 4.2. Id</w:t>
      </w:r>
      <w:r w:rsidRPr="00060907">
        <w:t>entification of the main components of the symmetry index using PCA method</w:t>
      </w:r>
      <w:r>
        <w:t xml:space="preserve"> </w:t>
      </w:r>
      <w:r w:rsidRPr="000A7EA1">
        <w:fldChar w:fldCharType="end"/>
      </w:r>
    </w:p>
    <w:bookmarkEnd w:id="20"/>
    <w:p w14:paraId="30DEB48C" w14:textId="09426327" w:rsidR="00060907" w:rsidRPr="003320E8" w:rsidRDefault="00060907" w:rsidP="00060907">
      <w:pPr>
        <w:pStyle w:val="1"/>
        <w:numPr>
          <w:ilvl w:val="4"/>
          <w:numId w:val="47"/>
        </w:numPr>
        <w:bidi w:val="0"/>
        <w:rPr>
          <w:rFonts w:cstheme="majorBidi"/>
          <w:szCs w:val="24"/>
        </w:rPr>
      </w:pPr>
      <w:r>
        <w:rPr>
          <w:rFonts w:cstheme="majorBidi"/>
          <w:szCs w:val="24"/>
        </w:rPr>
        <w:t>Heading 4</w:t>
      </w:r>
      <w:r w:rsidRPr="003320E8">
        <w:rPr>
          <w:rFonts w:cstheme="majorBidi"/>
          <w:szCs w:val="24"/>
        </w:rPr>
        <w:t xml:space="preserve"> (After typ</w:t>
      </w:r>
      <w:r>
        <w:rPr>
          <w:rFonts w:cstheme="majorBidi"/>
          <w:szCs w:val="24"/>
        </w:rPr>
        <w:t>ing the title, click on “Title 4</w:t>
      </w:r>
      <w:r w:rsidRPr="003320E8">
        <w:rPr>
          <w:rFonts w:cstheme="majorBidi"/>
          <w:szCs w:val="24"/>
        </w:rPr>
        <w:t>” in the “Styles” window)</w:t>
      </w:r>
    </w:p>
    <w:p w14:paraId="6AC134F3" w14:textId="039B3551" w:rsidR="00060907" w:rsidRPr="00A545A7" w:rsidRDefault="00060907" w:rsidP="00060907">
      <w:pPr>
        <w:pStyle w:val="1"/>
        <w:bidi w:val="0"/>
        <w:ind w:firstLine="708"/>
        <w:rPr>
          <w:rFonts w:cstheme="majorBidi"/>
          <w:b w:val="0"/>
          <w:bCs w:val="0"/>
          <w:sz w:val="22"/>
          <w:szCs w:val="22"/>
        </w:rPr>
      </w:pPr>
      <w:r w:rsidRPr="00A545A7">
        <w:rPr>
          <w:rFonts w:cstheme="majorBidi"/>
          <w:b w:val="0"/>
          <w:bCs w:val="0"/>
          <w:sz w:val="22"/>
          <w:szCs w:val="22"/>
        </w:rPr>
        <w:t xml:space="preserve">Type your Persian text in B Nazanin 13 font and your </w:t>
      </w:r>
      <w:r w:rsidR="007F642C">
        <w:rPr>
          <w:rFonts w:cstheme="majorBidi"/>
          <w:b w:val="0"/>
          <w:bCs w:val="0"/>
          <w:sz w:val="22"/>
          <w:szCs w:val="22"/>
        </w:rPr>
        <w:t>English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text in Times new roman 11. Then, in the “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window, click on “Text Style</w:t>
      </w:r>
      <w:r>
        <w:rPr>
          <w:rFonts w:cstheme="majorBidi"/>
          <w:b w:val="0"/>
          <w:bCs w:val="0"/>
          <w:sz w:val="22"/>
          <w:szCs w:val="22"/>
        </w:rPr>
        <w:t>s” to adjust the text.</w:t>
      </w:r>
    </w:p>
    <w:p w14:paraId="3D80556F" w14:textId="0E64174E" w:rsidR="002E7E8B" w:rsidRPr="003320E8" w:rsidRDefault="002E7E8B" w:rsidP="00060907">
      <w:pPr>
        <w:pStyle w:val="4"/>
        <w:rPr>
          <w:rFonts w:cstheme="majorBidi"/>
          <w:color w:val="212529"/>
          <w:rtl/>
        </w:rPr>
      </w:pPr>
    </w:p>
    <w:p w14:paraId="594A2820" w14:textId="41254E72" w:rsidR="00060907" w:rsidRPr="00A545A7" w:rsidRDefault="00060907" w:rsidP="00060907">
      <w:pPr>
        <w:pStyle w:val="1"/>
        <w:bidi w:val="0"/>
        <w:rPr>
          <w:rFonts w:cstheme="majorBidi"/>
          <w:b w:val="0"/>
          <w:bCs w:val="0"/>
          <w:sz w:val="22"/>
          <w:szCs w:val="22"/>
          <w:rtl/>
        </w:rPr>
      </w:pPr>
      <w:r w:rsidRPr="00A545A7">
        <w:rPr>
          <w:rFonts w:cstheme="majorBidi"/>
          <w:sz w:val="22"/>
          <w:szCs w:val="22"/>
        </w:rPr>
        <w:t>Note: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Detailed descriptions of fonts, font sizes, and writing styles are provided in the guideline.</w:t>
      </w:r>
    </w:p>
    <w:p w14:paraId="77AD78B4" w14:textId="77777777" w:rsidR="008215E7" w:rsidRPr="003320E8" w:rsidRDefault="008215E7" w:rsidP="008215E7">
      <w:pPr>
        <w:pStyle w:val="NormalWeb"/>
        <w:shd w:val="clear" w:color="auto" w:fill="FFFFFF"/>
        <w:bidi/>
        <w:spacing w:before="0" w:beforeAutospacing="0" w:after="0" w:afterAutospacing="0" w:line="276" w:lineRule="auto"/>
        <w:ind w:firstLine="284"/>
        <w:jc w:val="both"/>
        <w:rPr>
          <w:rFonts w:asciiTheme="majorBidi" w:hAnsiTheme="majorBidi" w:cstheme="majorBidi"/>
          <w:color w:val="212529"/>
          <w:rtl/>
          <w:lang w:bidi="ar-BH"/>
        </w:rPr>
      </w:pPr>
    </w:p>
    <w:p w14:paraId="74E3AE92" w14:textId="77777777" w:rsidR="008215E7" w:rsidRPr="003320E8" w:rsidRDefault="008215E7" w:rsidP="008215E7">
      <w:pPr>
        <w:pStyle w:val="NormalWeb"/>
        <w:shd w:val="clear" w:color="auto" w:fill="FFFFFF"/>
        <w:bidi/>
        <w:spacing w:before="0" w:beforeAutospacing="0" w:after="0" w:afterAutospacing="0" w:line="276" w:lineRule="auto"/>
        <w:ind w:firstLine="284"/>
        <w:jc w:val="both"/>
        <w:rPr>
          <w:rFonts w:asciiTheme="majorBidi" w:hAnsiTheme="majorBidi" w:cstheme="majorBidi"/>
          <w:color w:val="212529"/>
          <w:rtl/>
          <w:lang w:bidi="ar-BH"/>
        </w:rPr>
      </w:pPr>
    </w:p>
    <w:p w14:paraId="3451B18F" w14:textId="77777777" w:rsidR="008215E7" w:rsidRPr="003320E8" w:rsidRDefault="008215E7" w:rsidP="008215E7">
      <w:pPr>
        <w:pStyle w:val="NormalWeb"/>
        <w:shd w:val="clear" w:color="auto" w:fill="FFFFFF"/>
        <w:bidi/>
        <w:spacing w:before="0" w:beforeAutospacing="0" w:after="0" w:afterAutospacing="0" w:line="276" w:lineRule="auto"/>
        <w:ind w:firstLine="284"/>
        <w:jc w:val="both"/>
        <w:rPr>
          <w:rFonts w:asciiTheme="majorBidi" w:hAnsiTheme="majorBidi" w:cstheme="majorBidi"/>
          <w:color w:val="212529"/>
          <w:rtl/>
          <w:lang w:bidi="ar-BH"/>
        </w:rPr>
      </w:pPr>
    </w:p>
    <w:p w14:paraId="2630647B" w14:textId="77777777" w:rsidR="008215E7" w:rsidRPr="003320E8" w:rsidRDefault="008215E7" w:rsidP="008215E7">
      <w:pPr>
        <w:pStyle w:val="NormalWeb"/>
        <w:shd w:val="clear" w:color="auto" w:fill="FFFFFF"/>
        <w:bidi/>
        <w:spacing w:before="0" w:beforeAutospacing="0" w:after="0" w:afterAutospacing="0" w:line="276" w:lineRule="auto"/>
        <w:ind w:firstLine="284"/>
        <w:jc w:val="both"/>
        <w:rPr>
          <w:rFonts w:asciiTheme="majorBidi" w:hAnsiTheme="majorBidi" w:cstheme="majorBidi"/>
          <w:color w:val="212529"/>
          <w:rtl/>
          <w:lang w:bidi="ar-BH"/>
        </w:rPr>
        <w:sectPr w:rsidR="008215E7" w:rsidRPr="003320E8" w:rsidSect="00A86510">
          <w:headerReference w:type="even" r:id="rId48"/>
          <w:headerReference w:type="default" r:id="rId49"/>
          <w:footerReference w:type="default" r:id="rId50"/>
          <w:headerReference w:type="first" r:id="rId51"/>
          <w:footnotePr>
            <w:numRestart w:val="eachPage"/>
          </w:footnotePr>
          <w:pgSz w:w="9639" w:h="13608" w:code="9"/>
          <w:pgMar w:top="1247" w:right="1247" w:bottom="1247" w:left="1247" w:header="709" w:footer="709" w:gutter="0"/>
          <w:pgBorders w:offsetFrom="page">
            <w:top w:val="twistedLines2" w:sz="18" w:space="24" w:color="auto"/>
            <w:left w:val="twistedLines2" w:sz="18" w:space="24" w:color="auto"/>
            <w:bottom w:val="twistedLines2" w:sz="18" w:space="24" w:color="auto"/>
            <w:right w:val="twistedLines2" w:sz="18" w:space="24" w:color="auto"/>
          </w:pgBorders>
          <w:cols w:space="708"/>
          <w:titlePg/>
          <w:bidi/>
          <w:rtlGutter/>
          <w:docGrid w:linePitch="360"/>
        </w:sectPr>
      </w:pPr>
    </w:p>
    <w:p w14:paraId="143CFCE9" w14:textId="12CF8079" w:rsidR="00055342" w:rsidRPr="003320E8" w:rsidRDefault="00055342" w:rsidP="007E36E1">
      <w:pPr>
        <w:pStyle w:val="NormalWeb"/>
        <w:shd w:val="clear" w:color="auto" w:fill="FFFFFF"/>
        <w:bidi/>
        <w:spacing w:before="0" w:beforeAutospacing="0" w:after="0" w:afterAutospacing="0" w:line="276" w:lineRule="auto"/>
        <w:ind w:firstLine="284"/>
        <w:jc w:val="both"/>
        <w:rPr>
          <w:rFonts w:asciiTheme="majorBidi" w:hAnsiTheme="majorBidi" w:cstheme="majorBidi"/>
          <w:color w:val="212529"/>
          <w:rtl/>
          <w:lang w:bidi="ar-BH"/>
        </w:rPr>
      </w:pPr>
    </w:p>
    <w:p w14:paraId="7F5A54FE" w14:textId="77777777" w:rsidR="002E7E8B" w:rsidRPr="003320E8" w:rsidRDefault="002E7E8B" w:rsidP="002E7E8B">
      <w:pPr>
        <w:pStyle w:val="NormalWeb"/>
        <w:shd w:val="clear" w:color="auto" w:fill="FFFFFF"/>
        <w:bidi/>
        <w:spacing w:before="0" w:beforeAutospacing="0" w:after="0" w:afterAutospacing="0" w:line="276" w:lineRule="auto"/>
        <w:ind w:firstLine="284"/>
        <w:jc w:val="both"/>
        <w:rPr>
          <w:rFonts w:asciiTheme="majorBidi" w:hAnsiTheme="majorBidi" w:cstheme="majorBidi"/>
          <w:color w:val="212529"/>
          <w:rtl/>
          <w:lang w:bidi="ar-BH"/>
        </w:rPr>
      </w:pPr>
    </w:p>
    <w:p w14:paraId="4B1E0687" w14:textId="77777777" w:rsidR="002E7E8B" w:rsidRPr="003320E8" w:rsidRDefault="002E7E8B" w:rsidP="002E7E8B">
      <w:pPr>
        <w:pStyle w:val="NormalWeb"/>
        <w:shd w:val="clear" w:color="auto" w:fill="FFFFFF"/>
        <w:bidi/>
        <w:spacing w:before="0" w:beforeAutospacing="0" w:after="0" w:afterAutospacing="0" w:line="276" w:lineRule="auto"/>
        <w:ind w:firstLine="284"/>
        <w:jc w:val="both"/>
        <w:rPr>
          <w:rFonts w:asciiTheme="majorBidi" w:hAnsiTheme="majorBidi" w:cstheme="majorBidi"/>
          <w:color w:val="212529"/>
          <w:rtl/>
          <w:lang w:bidi="ar-BH"/>
        </w:rPr>
      </w:pPr>
    </w:p>
    <w:p w14:paraId="59ED39D0" w14:textId="77777777" w:rsidR="002E7E8B" w:rsidRPr="003320E8" w:rsidRDefault="002E7E8B" w:rsidP="002E7E8B">
      <w:pPr>
        <w:pStyle w:val="NormalWeb"/>
        <w:shd w:val="clear" w:color="auto" w:fill="FFFFFF"/>
        <w:bidi/>
        <w:spacing w:before="0" w:beforeAutospacing="0" w:after="0" w:afterAutospacing="0" w:line="276" w:lineRule="auto"/>
        <w:ind w:firstLine="284"/>
        <w:jc w:val="both"/>
        <w:rPr>
          <w:rFonts w:asciiTheme="majorBidi" w:hAnsiTheme="majorBidi" w:cstheme="majorBidi"/>
          <w:color w:val="212529"/>
          <w:rtl/>
          <w:lang w:bidi="ar-BH"/>
        </w:rPr>
      </w:pPr>
    </w:p>
    <w:p w14:paraId="3E979845" w14:textId="77777777" w:rsidR="002E7E8B" w:rsidRPr="003320E8" w:rsidRDefault="002E7E8B" w:rsidP="002E7E8B">
      <w:pPr>
        <w:pStyle w:val="NormalWeb"/>
        <w:shd w:val="clear" w:color="auto" w:fill="FFFFFF"/>
        <w:bidi/>
        <w:spacing w:before="0" w:beforeAutospacing="0" w:after="0" w:afterAutospacing="0" w:line="276" w:lineRule="auto"/>
        <w:ind w:firstLine="284"/>
        <w:jc w:val="both"/>
        <w:rPr>
          <w:rFonts w:asciiTheme="majorBidi" w:hAnsiTheme="majorBidi" w:cstheme="majorBidi"/>
          <w:color w:val="212529"/>
          <w:rtl/>
          <w:lang w:bidi="ar-BH"/>
        </w:rPr>
      </w:pPr>
    </w:p>
    <w:p w14:paraId="58B95D5E" w14:textId="77777777" w:rsidR="002E7E8B" w:rsidRPr="003320E8" w:rsidRDefault="002E7E8B" w:rsidP="002E7E8B">
      <w:pPr>
        <w:pStyle w:val="NormalWeb"/>
        <w:shd w:val="clear" w:color="auto" w:fill="FFFFFF"/>
        <w:bidi/>
        <w:spacing w:before="0" w:beforeAutospacing="0" w:after="0" w:afterAutospacing="0" w:line="276" w:lineRule="auto"/>
        <w:ind w:firstLine="284"/>
        <w:jc w:val="both"/>
        <w:rPr>
          <w:rFonts w:asciiTheme="majorBidi" w:hAnsiTheme="majorBidi" w:cstheme="majorBidi"/>
          <w:color w:val="212529"/>
          <w:rtl/>
          <w:lang w:bidi="ar-BH"/>
        </w:rPr>
      </w:pPr>
    </w:p>
    <w:p w14:paraId="5A3FB1DE" w14:textId="77777777" w:rsidR="002E7E8B" w:rsidRPr="003320E8" w:rsidRDefault="002E7E8B" w:rsidP="002E7E8B">
      <w:pPr>
        <w:pStyle w:val="NormalWeb"/>
        <w:shd w:val="clear" w:color="auto" w:fill="FFFFFF"/>
        <w:bidi/>
        <w:spacing w:before="0" w:beforeAutospacing="0" w:after="0" w:afterAutospacing="0" w:line="276" w:lineRule="auto"/>
        <w:ind w:firstLine="284"/>
        <w:jc w:val="both"/>
        <w:rPr>
          <w:rFonts w:asciiTheme="majorBidi" w:hAnsiTheme="majorBidi" w:cstheme="majorBidi"/>
          <w:color w:val="212529"/>
          <w:rtl/>
          <w:lang w:bidi="ar-BH"/>
        </w:rPr>
      </w:pPr>
    </w:p>
    <w:p w14:paraId="58977FDE" w14:textId="77777777" w:rsidR="002E7E8B" w:rsidRPr="003320E8" w:rsidRDefault="002E7E8B" w:rsidP="002E7E8B">
      <w:pPr>
        <w:pStyle w:val="NormalWeb"/>
        <w:shd w:val="clear" w:color="auto" w:fill="FFFFFF"/>
        <w:bidi/>
        <w:spacing w:before="0" w:beforeAutospacing="0" w:after="0" w:afterAutospacing="0" w:line="276" w:lineRule="auto"/>
        <w:ind w:firstLine="284"/>
        <w:jc w:val="both"/>
        <w:rPr>
          <w:rFonts w:asciiTheme="majorBidi" w:hAnsiTheme="majorBidi" w:cstheme="majorBidi"/>
          <w:color w:val="212529"/>
          <w:rtl/>
          <w:lang w:bidi="ar-BH"/>
        </w:rPr>
      </w:pPr>
    </w:p>
    <w:p w14:paraId="7CCFD96B" w14:textId="77777777" w:rsidR="002E7E8B" w:rsidRPr="003320E8" w:rsidRDefault="002E7E8B" w:rsidP="002E7E8B">
      <w:pPr>
        <w:pStyle w:val="NormalWeb"/>
        <w:shd w:val="clear" w:color="auto" w:fill="FFFFFF"/>
        <w:bidi/>
        <w:spacing w:before="0" w:beforeAutospacing="0" w:after="0" w:afterAutospacing="0" w:line="276" w:lineRule="auto"/>
        <w:ind w:firstLine="284"/>
        <w:jc w:val="both"/>
        <w:rPr>
          <w:rFonts w:asciiTheme="majorBidi" w:hAnsiTheme="majorBidi" w:cstheme="majorBidi"/>
          <w:color w:val="212529"/>
          <w:rtl/>
          <w:lang w:bidi="ar-BH"/>
        </w:rPr>
      </w:pPr>
    </w:p>
    <w:p w14:paraId="2D1B98A1" w14:textId="138F35C7" w:rsidR="00060907" w:rsidRPr="00A545A7" w:rsidRDefault="00060907" w:rsidP="00060907">
      <w:pPr>
        <w:pStyle w:val="af1"/>
        <w:bidi w:val="0"/>
        <w:spacing w:line="360" w:lineRule="auto"/>
        <w:rPr>
          <w:rFonts w:cstheme="majorBidi"/>
          <w:sz w:val="40"/>
          <w:szCs w:val="40"/>
          <w:rtl/>
        </w:rPr>
      </w:pPr>
      <w:r>
        <w:rPr>
          <w:rFonts w:cstheme="majorBidi"/>
          <w:sz w:val="40"/>
          <w:szCs w:val="40"/>
        </w:rPr>
        <w:t>Chapter 5</w:t>
      </w:r>
      <w:r w:rsidRPr="00A545A7">
        <w:rPr>
          <w:rFonts w:cstheme="majorBidi"/>
          <w:sz w:val="40"/>
          <w:szCs w:val="40"/>
        </w:rPr>
        <w:t>:</w:t>
      </w:r>
      <w:r w:rsidRPr="00A545A7">
        <w:rPr>
          <w:rFonts w:cstheme="majorBidi"/>
          <w:sz w:val="40"/>
          <w:szCs w:val="40"/>
          <w:rtl/>
        </w:rPr>
        <w:t xml:space="preserve"> </w:t>
      </w:r>
      <w:r w:rsidRPr="00A545A7">
        <w:rPr>
          <w:rFonts w:cstheme="majorBidi"/>
          <w:sz w:val="40"/>
          <w:szCs w:val="40"/>
          <w:rtl/>
        </w:rPr>
        <w:br/>
      </w:r>
      <w:r w:rsidRPr="00A545A7">
        <w:rPr>
          <w:rFonts w:cstheme="majorBidi"/>
          <w:sz w:val="40"/>
          <w:szCs w:val="40"/>
        </w:rPr>
        <w:t>[Type the chapter title here]</w:t>
      </w:r>
    </w:p>
    <w:p w14:paraId="16BB2C43" w14:textId="77777777" w:rsidR="00060907" w:rsidRPr="00A545A7" w:rsidRDefault="00060907" w:rsidP="00060907">
      <w:pPr>
        <w:pStyle w:val="a7"/>
        <w:bidi w:val="0"/>
        <w:jc w:val="center"/>
        <w:rPr>
          <w:rFonts w:asciiTheme="majorBidi" w:hAnsiTheme="majorBidi" w:cstheme="majorBidi"/>
          <w:color w:val="212529"/>
          <w:szCs w:val="22"/>
          <w:shd w:val="clear" w:color="auto" w:fill="FFFFFF"/>
          <w:rtl/>
          <w:lang w:bidi="ar-BH"/>
        </w:rPr>
      </w:pPr>
      <w:r w:rsidRPr="00A545A7">
        <w:rPr>
          <w:rFonts w:asciiTheme="majorBidi" w:hAnsiTheme="majorBidi" w:cstheme="majorBidi"/>
          <w:color w:val="212529"/>
          <w:szCs w:val="22"/>
          <w:shd w:val="clear" w:color="auto" w:fill="FFFFFF"/>
          <w:lang w:bidi="ar-BH"/>
        </w:rPr>
        <w:t>(After typing the title</w:t>
      </w:r>
      <w:r>
        <w:rPr>
          <w:rFonts w:asciiTheme="majorBidi" w:hAnsiTheme="majorBidi" w:cstheme="majorBidi"/>
          <w:color w:val="212529"/>
          <w:szCs w:val="22"/>
          <w:shd w:val="clear" w:color="auto" w:fill="FFFFFF"/>
          <w:lang w:bidi="ar-BH"/>
        </w:rPr>
        <w:t>, click on the “Chapters” in the “Styles</w:t>
      </w:r>
      <w:r w:rsidRPr="00A545A7">
        <w:rPr>
          <w:rFonts w:asciiTheme="majorBidi" w:hAnsiTheme="majorBidi" w:cstheme="majorBidi"/>
          <w:color w:val="212529"/>
          <w:szCs w:val="22"/>
          <w:shd w:val="clear" w:color="auto" w:fill="FFFFFF"/>
          <w:lang w:bidi="ar-BH"/>
        </w:rPr>
        <w:t>” window.</w:t>
      </w:r>
    </w:p>
    <w:p w14:paraId="259DBCAA" w14:textId="77777777" w:rsidR="00060907" w:rsidRPr="003320E8" w:rsidRDefault="00060907" w:rsidP="00060907">
      <w:pPr>
        <w:pStyle w:val="1"/>
        <w:rPr>
          <w:rFonts w:cstheme="majorBidi"/>
          <w:szCs w:val="24"/>
          <w:rtl/>
        </w:rPr>
      </w:pPr>
    </w:p>
    <w:p w14:paraId="2F5B93AF" w14:textId="77777777" w:rsidR="00060907" w:rsidRPr="003320E8" w:rsidRDefault="00060907" w:rsidP="00060907">
      <w:pPr>
        <w:pStyle w:val="1"/>
        <w:rPr>
          <w:rFonts w:cstheme="majorBidi"/>
          <w:szCs w:val="24"/>
        </w:rPr>
      </w:pPr>
      <w:r w:rsidRPr="003320E8">
        <w:rPr>
          <w:rFonts w:cstheme="majorBidi"/>
          <w:szCs w:val="24"/>
          <w:rtl/>
        </w:rPr>
        <w:br w:type="page"/>
      </w:r>
    </w:p>
    <w:p w14:paraId="673D76D1" w14:textId="6C730823" w:rsidR="00060907" w:rsidRPr="003320E8" w:rsidRDefault="00060907" w:rsidP="00060907">
      <w:pPr>
        <w:pStyle w:val="1"/>
        <w:bidi w:val="0"/>
        <w:rPr>
          <w:rFonts w:cstheme="majorBidi"/>
          <w:szCs w:val="24"/>
        </w:rPr>
      </w:pPr>
      <w:r>
        <w:rPr>
          <w:rFonts w:cstheme="majorBidi"/>
          <w:szCs w:val="24"/>
        </w:rPr>
        <w:lastRenderedPageBreak/>
        <w:t>5.1. Heading 1</w:t>
      </w:r>
      <w:r w:rsidRPr="003320E8">
        <w:rPr>
          <w:rFonts w:cstheme="majorBidi"/>
          <w:szCs w:val="24"/>
        </w:rPr>
        <w:t xml:space="preserve"> (After typing the title, click on “Title 1” in the “Styles” window)</w:t>
      </w:r>
    </w:p>
    <w:p w14:paraId="3C040C63" w14:textId="192D6823" w:rsidR="00060907" w:rsidRDefault="00060907" w:rsidP="00060907">
      <w:pPr>
        <w:pStyle w:val="1"/>
        <w:bidi w:val="0"/>
        <w:ind w:firstLine="708"/>
        <w:rPr>
          <w:rFonts w:cstheme="majorBidi"/>
          <w:b w:val="0"/>
          <w:bCs w:val="0"/>
          <w:sz w:val="22"/>
          <w:szCs w:val="22"/>
        </w:rPr>
      </w:pPr>
      <w:r w:rsidRPr="00A545A7">
        <w:rPr>
          <w:rFonts w:cstheme="majorBidi"/>
          <w:b w:val="0"/>
          <w:bCs w:val="0"/>
          <w:sz w:val="22"/>
          <w:szCs w:val="22"/>
        </w:rPr>
        <w:t xml:space="preserve">Type your Persian text in B Nazanin 13 font and your </w:t>
      </w:r>
      <w:r w:rsidR="007F642C">
        <w:rPr>
          <w:rFonts w:cstheme="majorBidi"/>
          <w:b w:val="0"/>
          <w:bCs w:val="0"/>
          <w:sz w:val="22"/>
          <w:szCs w:val="22"/>
        </w:rPr>
        <w:t>English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text in Times new roman 11. Then, in the “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window, click on “Text 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to adjust the text.</w:t>
      </w:r>
    </w:p>
    <w:p w14:paraId="025C115A" w14:textId="7CA8FED5" w:rsidR="00060907" w:rsidRDefault="00060907" w:rsidP="00060907">
      <w:pPr>
        <w:pStyle w:val="1"/>
        <w:bidi w:val="0"/>
        <w:ind w:firstLine="708"/>
        <w:rPr>
          <w:rFonts w:cstheme="majorBidi"/>
          <w:b w:val="0"/>
          <w:bCs w:val="0"/>
          <w:sz w:val="22"/>
          <w:szCs w:val="22"/>
        </w:rPr>
      </w:pPr>
      <w:r w:rsidRPr="00A545A7">
        <w:rPr>
          <w:rFonts w:cstheme="majorBidi"/>
          <w:b w:val="0"/>
          <w:bCs w:val="0"/>
          <w:sz w:val="22"/>
          <w:szCs w:val="22"/>
        </w:rPr>
        <w:t xml:space="preserve">Type your Persian text in B Nazanin 13 font and your </w:t>
      </w:r>
      <w:r w:rsidR="007F642C">
        <w:rPr>
          <w:rFonts w:cstheme="majorBidi"/>
          <w:b w:val="0"/>
          <w:bCs w:val="0"/>
          <w:sz w:val="22"/>
          <w:szCs w:val="22"/>
        </w:rPr>
        <w:t>English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text in Times new roman 11. Then, in the “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window, click on “Text Style</w:t>
      </w:r>
      <w:r>
        <w:rPr>
          <w:rFonts w:cstheme="majorBidi"/>
          <w:b w:val="0"/>
          <w:bCs w:val="0"/>
          <w:sz w:val="22"/>
          <w:szCs w:val="22"/>
        </w:rPr>
        <w:t>s” to adjust the text.</w:t>
      </w:r>
    </w:p>
    <w:p w14:paraId="211265F1" w14:textId="4A4A015C" w:rsidR="00060907" w:rsidRPr="00A545A7" w:rsidRDefault="00060907" w:rsidP="00060907">
      <w:pPr>
        <w:pStyle w:val="1"/>
        <w:bidi w:val="0"/>
        <w:ind w:firstLine="708"/>
        <w:rPr>
          <w:rFonts w:cstheme="majorBidi"/>
          <w:b w:val="0"/>
          <w:bCs w:val="0"/>
          <w:sz w:val="22"/>
          <w:szCs w:val="22"/>
        </w:rPr>
      </w:pPr>
      <w:r w:rsidRPr="00A545A7">
        <w:rPr>
          <w:rFonts w:cstheme="majorBidi"/>
          <w:b w:val="0"/>
          <w:bCs w:val="0"/>
          <w:sz w:val="22"/>
          <w:szCs w:val="22"/>
        </w:rPr>
        <w:t xml:space="preserve">Type your Persian text in B Nazanin 13 font and your </w:t>
      </w:r>
      <w:r w:rsidR="007F642C">
        <w:rPr>
          <w:rFonts w:cstheme="majorBidi"/>
          <w:b w:val="0"/>
          <w:bCs w:val="0"/>
          <w:sz w:val="22"/>
          <w:szCs w:val="22"/>
        </w:rPr>
        <w:t>English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text in Times new roman 11. Then, in the “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window, click on “Text Style</w:t>
      </w:r>
      <w:r>
        <w:rPr>
          <w:rFonts w:cstheme="majorBidi"/>
          <w:b w:val="0"/>
          <w:bCs w:val="0"/>
          <w:sz w:val="22"/>
          <w:szCs w:val="22"/>
        </w:rPr>
        <w:t>s” to adjust the text.</w:t>
      </w:r>
    </w:p>
    <w:p w14:paraId="25427E3A" w14:textId="706E1B43" w:rsidR="00060907" w:rsidRPr="000A7EA1" w:rsidRDefault="0087745C" w:rsidP="00060907">
      <w:pPr>
        <w:pStyle w:val="af3"/>
        <w:bidi w:val="0"/>
        <w:rPr>
          <w:rFonts w:asciiTheme="majorBidi" w:hAnsiTheme="majorBidi" w:cstheme="majorBidi"/>
          <w:sz w:val="16"/>
          <w:szCs w:val="16"/>
          <w:rtl/>
        </w:rPr>
      </w:pPr>
      <w:hyperlink w:anchor="_Toc91496705" w:history="1">
        <w:r w:rsidR="00060907">
          <w:rPr>
            <w:sz w:val="16"/>
            <w:szCs w:val="16"/>
          </w:rPr>
          <w:t>Table 5</w:t>
        </w:r>
        <w:r w:rsidR="00060907" w:rsidRPr="000A7EA1">
          <w:rPr>
            <w:sz w:val="16"/>
            <w:szCs w:val="16"/>
          </w:rPr>
          <w:t>.</w:t>
        </w:r>
        <w:r w:rsidR="00060907">
          <w:rPr>
            <w:sz w:val="16"/>
            <w:szCs w:val="16"/>
          </w:rPr>
          <w:t>1</w:t>
        </w:r>
        <w:r w:rsidR="00060907" w:rsidRPr="000A7EA1">
          <w:rPr>
            <w:sz w:val="16"/>
            <w:szCs w:val="16"/>
          </w:rPr>
          <w:t>. Type the table title here (After typing, click on the “Table Styles” to format it</w:t>
        </w:r>
      </w:hyperlink>
    </w:p>
    <w:tbl>
      <w:tblPr>
        <w:bidiVisual/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616"/>
        <w:gridCol w:w="1839"/>
        <w:gridCol w:w="1891"/>
        <w:gridCol w:w="1799"/>
      </w:tblGrid>
      <w:tr w:rsidR="00060907" w:rsidRPr="000A7EA1" w14:paraId="54021E6B" w14:textId="77777777" w:rsidTr="00CC59CF">
        <w:trPr>
          <w:jc w:val="center"/>
        </w:trPr>
        <w:tc>
          <w:tcPr>
            <w:tcW w:w="1616" w:type="dxa"/>
            <w:tcBorders>
              <w:top w:val="single" w:sz="18" w:space="0" w:color="auto"/>
              <w:left w:val="nil"/>
              <w:bottom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02F1490C" w14:textId="77777777" w:rsidR="00060907" w:rsidRPr="000A7EA1" w:rsidRDefault="00060907" w:rsidP="00CC59CF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asciiTheme="majorBidi" w:hAnsiTheme="majorBidi" w:cstheme="majorBidi"/>
                <w:sz w:val="18"/>
                <w:szCs w:val="18"/>
                <w:lang w:bidi="ar-BH"/>
              </w:rPr>
              <w:t>Title</w:t>
            </w:r>
          </w:p>
        </w:tc>
        <w:tc>
          <w:tcPr>
            <w:tcW w:w="1839" w:type="dxa"/>
            <w:tcBorders>
              <w:top w:val="single" w:sz="18" w:space="0" w:color="auto"/>
              <w:left w:val="nil"/>
              <w:bottom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7D8BF9E4" w14:textId="77777777" w:rsidR="00060907" w:rsidRPr="000A7EA1" w:rsidRDefault="00060907" w:rsidP="00CC59CF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asciiTheme="majorBidi" w:hAnsiTheme="majorBidi" w:cstheme="majorBidi"/>
                <w:sz w:val="18"/>
                <w:szCs w:val="18"/>
                <w:lang w:bidi="ar-BH"/>
              </w:rPr>
              <w:t>Title</w:t>
            </w:r>
          </w:p>
        </w:tc>
        <w:tc>
          <w:tcPr>
            <w:tcW w:w="1891" w:type="dxa"/>
            <w:tcBorders>
              <w:top w:val="single" w:sz="18" w:space="0" w:color="auto"/>
              <w:left w:val="nil"/>
              <w:bottom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7DFEAA4B" w14:textId="77777777" w:rsidR="00060907" w:rsidRPr="000A7EA1" w:rsidRDefault="00060907" w:rsidP="00CC59CF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asciiTheme="majorBidi" w:hAnsiTheme="majorBidi" w:cstheme="majorBidi"/>
                <w:sz w:val="18"/>
                <w:szCs w:val="18"/>
                <w:lang w:bidi="ar-BH"/>
              </w:rPr>
              <w:t>Title</w:t>
            </w:r>
          </w:p>
        </w:tc>
        <w:tc>
          <w:tcPr>
            <w:tcW w:w="1799" w:type="dxa"/>
            <w:tcBorders>
              <w:top w:val="single" w:sz="18" w:space="0" w:color="auto"/>
              <w:left w:val="nil"/>
              <w:bottom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2DD809F1" w14:textId="77777777" w:rsidR="00060907" w:rsidRPr="000A7EA1" w:rsidRDefault="00060907" w:rsidP="00CC59CF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asciiTheme="majorBidi" w:hAnsiTheme="majorBidi" w:cstheme="majorBidi"/>
                <w:sz w:val="18"/>
                <w:szCs w:val="18"/>
                <w:lang w:bidi="ar-BH"/>
              </w:rPr>
              <w:t>Title</w:t>
            </w:r>
          </w:p>
        </w:tc>
      </w:tr>
      <w:tr w:rsidR="00060907" w:rsidRPr="000A7EA1" w14:paraId="063D2CE7" w14:textId="77777777" w:rsidTr="00CC59CF">
        <w:trPr>
          <w:jc w:val="center"/>
        </w:trPr>
        <w:tc>
          <w:tcPr>
            <w:tcW w:w="1616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055CDBA" w14:textId="77777777" w:rsidR="00060907" w:rsidRPr="000A7EA1" w:rsidRDefault="00060907" w:rsidP="00CC59CF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839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26C25720" w14:textId="77777777" w:rsidR="00060907" w:rsidRPr="000A7EA1" w:rsidRDefault="00060907" w:rsidP="00CC59CF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891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08953886" w14:textId="77777777" w:rsidR="00060907" w:rsidRPr="000A7EA1" w:rsidRDefault="00060907" w:rsidP="00CC59CF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799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5FA6349C" w14:textId="77777777" w:rsidR="00060907" w:rsidRPr="000A7EA1" w:rsidRDefault="00060907" w:rsidP="00CC59CF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</w:tr>
      <w:tr w:rsidR="00060907" w:rsidRPr="000A7EA1" w14:paraId="415C0036" w14:textId="77777777" w:rsidTr="00CC59CF">
        <w:trPr>
          <w:jc w:val="center"/>
        </w:trPr>
        <w:tc>
          <w:tcPr>
            <w:tcW w:w="1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3F0406E" w14:textId="77777777" w:rsidR="00060907" w:rsidRPr="000A7EA1" w:rsidRDefault="00060907" w:rsidP="00CC59CF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2E4A3BC" w14:textId="77777777" w:rsidR="00060907" w:rsidRPr="000A7EA1" w:rsidRDefault="00060907" w:rsidP="00CC59CF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86A5329" w14:textId="77777777" w:rsidR="00060907" w:rsidRPr="000A7EA1" w:rsidRDefault="00060907" w:rsidP="00CC59CF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7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205535E" w14:textId="77777777" w:rsidR="00060907" w:rsidRPr="000A7EA1" w:rsidRDefault="00060907" w:rsidP="00CC59CF">
            <w:pPr>
              <w:autoSpaceDE w:val="0"/>
              <w:autoSpaceDN w:val="0"/>
              <w:bidi w:val="0"/>
              <w:adjustRightInd w:val="0"/>
              <w:spacing w:after="0" w:line="240" w:lineRule="auto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</w:tr>
      <w:tr w:rsidR="00060907" w:rsidRPr="000A7EA1" w14:paraId="65BD61E1" w14:textId="77777777" w:rsidTr="00CC59CF">
        <w:trPr>
          <w:jc w:val="center"/>
        </w:trPr>
        <w:tc>
          <w:tcPr>
            <w:tcW w:w="1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180E0E7" w14:textId="77777777" w:rsidR="00060907" w:rsidRPr="000A7EA1" w:rsidRDefault="00060907" w:rsidP="00CC59CF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840A3C2" w14:textId="77777777" w:rsidR="00060907" w:rsidRPr="000A7EA1" w:rsidRDefault="00060907" w:rsidP="00CC59CF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2D718E6" w14:textId="77777777" w:rsidR="00060907" w:rsidRPr="000A7EA1" w:rsidRDefault="00060907" w:rsidP="00CC59CF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7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0E3298A" w14:textId="77777777" w:rsidR="00060907" w:rsidRPr="000A7EA1" w:rsidRDefault="00060907" w:rsidP="00CC59CF">
            <w:pPr>
              <w:autoSpaceDE w:val="0"/>
              <w:autoSpaceDN w:val="0"/>
              <w:bidi w:val="0"/>
              <w:adjustRightInd w:val="0"/>
              <w:spacing w:after="0" w:line="240" w:lineRule="auto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</w:tr>
      <w:tr w:rsidR="00060907" w:rsidRPr="000A7EA1" w14:paraId="18E00560" w14:textId="77777777" w:rsidTr="00CC59CF">
        <w:trPr>
          <w:trHeight w:val="319"/>
          <w:jc w:val="center"/>
        </w:trPr>
        <w:tc>
          <w:tcPr>
            <w:tcW w:w="1616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2D60F145" w14:textId="77777777" w:rsidR="00060907" w:rsidRPr="000A7EA1" w:rsidRDefault="00060907" w:rsidP="00CC59CF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839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7B14B98E" w14:textId="77777777" w:rsidR="00060907" w:rsidRPr="000A7EA1" w:rsidRDefault="00060907" w:rsidP="00CC59CF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891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651F8674" w14:textId="77777777" w:rsidR="00060907" w:rsidRPr="000A7EA1" w:rsidRDefault="00060907" w:rsidP="00CC59CF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  <w:tc>
          <w:tcPr>
            <w:tcW w:w="1799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0575F260" w14:textId="77777777" w:rsidR="00060907" w:rsidRPr="000A7EA1" w:rsidRDefault="00060907" w:rsidP="00CC59CF">
            <w:pPr>
              <w:pStyle w:val="a7"/>
              <w:bidi w:val="0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 w:val="18"/>
                <w:szCs w:val="18"/>
                <w:rtl/>
                <w:lang w:bidi="ar-BH"/>
              </w:rPr>
            </w:pPr>
            <w:r w:rsidRPr="000A7EA1">
              <w:rPr>
                <w:rFonts w:cstheme="majorBidi"/>
                <w:sz w:val="18"/>
                <w:szCs w:val="18"/>
              </w:rPr>
              <w:t>Type in Times new roman 9</w:t>
            </w:r>
          </w:p>
        </w:tc>
      </w:tr>
    </w:tbl>
    <w:p w14:paraId="653AE5B3" w14:textId="77777777" w:rsidR="00060907" w:rsidRPr="00134E66" w:rsidRDefault="00060907" w:rsidP="00060907">
      <w:pPr>
        <w:bidi w:val="0"/>
        <w:rPr>
          <w:rFonts w:eastAsiaTheme="minorEastAsia"/>
          <w:rtl/>
          <w:lang w:bidi="ar-BH"/>
        </w:rPr>
      </w:pPr>
    </w:p>
    <w:p w14:paraId="1F8AFC37" w14:textId="43A8C952" w:rsidR="00060907" w:rsidRPr="003320E8" w:rsidRDefault="00060907" w:rsidP="00060907">
      <w:pPr>
        <w:pStyle w:val="1"/>
        <w:numPr>
          <w:ilvl w:val="2"/>
          <w:numId w:val="49"/>
        </w:numPr>
        <w:bidi w:val="0"/>
        <w:rPr>
          <w:rFonts w:cstheme="majorBidi"/>
          <w:szCs w:val="24"/>
        </w:rPr>
      </w:pPr>
      <w:r>
        <w:rPr>
          <w:rFonts w:cstheme="majorBidi"/>
          <w:szCs w:val="24"/>
        </w:rPr>
        <w:t>Heading 2</w:t>
      </w:r>
      <w:r w:rsidRPr="003320E8">
        <w:rPr>
          <w:rFonts w:cstheme="majorBidi"/>
          <w:szCs w:val="24"/>
        </w:rPr>
        <w:t xml:space="preserve"> (After typing the title, click on “Title 2” in the “Styles” window)</w:t>
      </w:r>
    </w:p>
    <w:p w14:paraId="31FA8AF2" w14:textId="1EF8CE90" w:rsidR="00060907" w:rsidRPr="00A545A7" w:rsidRDefault="00060907" w:rsidP="00060907">
      <w:pPr>
        <w:pStyle w:val="1"/>
        <w:bidi w:val="0"/>
        <w:ind w:firstLine="708"/>
        <w:rPr>
          <w:rFonts w:cstheme="majorBidi"/>
          <w:b w:val="0"/>
          <w:bCs w:val="0"/>
          <w:sz w:val="22"/>
          <w:szCs w:val="22"/>
        </w:rPr>
      </w:pPr>
      <w:r w:rsidRPr="00A545A7">
        <w:rPr>
          <w:rFonts w:cstheme="majorBidi"/>
          <w:b w:val="0"/>
          <w:bCs w:val="0"/>
          <w:sz w:val="22"/>
          <w:szCs w:val="22"/>
        </w:rPr>
        <w:t xml:space="preserve">Type your Persian text in B Nazanin 13 font and your </w:t>
      </w:r>
      <w:r w:rsidR="007F642C">
        <w:rPr>
          <w:rFonts w:cstheme="majorBidi"/>
          <w:b w:val="0"/>
          <w:bCs w:val="0"/>
          <w:sz w:val="22"/>
          <w:szCs w:val="22"/>
        </w:rPr>
        <w:t>English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text in Times new roman 11. Then, in the “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window, click on “Text 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to adjust the text.</w:t>
      </w:r>
    </w:p>
    <w:p w14:paraId="73B12BE5" w14:textId="77777777" w:rsidR="00060907" w:rsidRPr="003320E8" w:rsidRDefault="00060907" w:rsidP="00060907">
      <w:pPr>
        <w:pStyle w:val="2"/>
        <w:rPr>
          <w:rFonts w:cstheme="majorBidi"/>
          <w:sz w:val="24"/>
          <w:szCs w:val="24"/>
          <w:rtl/>
          <w:lang w:bidi="fa-IR"/>
        </w:rPr>
      </w:pPr>
    </w:p>
    <w:p w14:paraId="6EEDE30E" w14:textId="77777777" w:rsidR="00060907" w:rsidRPr="003320E8" w:rsidRDefault="00060907" w:rsidP="00060907">
      <w:pPr>
        <w:pStyle w:val="a7"/>
        <w:rPr>
          <w:rFonts w:asciiTheme="majorBidi" w:hAnsiTheme="majorBidi" w:cstheme="majorBidi"/>
          <w:sz w:val="24"/>
          <w:szCs w:val="24"/>
          <w:lang w:bidi="ar-BH"/>
        </w:rPr>
      </w:pPr>
    </w:p>
    <w:tbl>
      <w:tblPr>
        <w:tblStyle w:val="TableGrid11"/>
        <w:bidiVisual/>
        <w:tblW w:w="0" w:type="auto"/>
        <w:tblLook w:val="04A0" w:firstRow="1" w:lastRow="0" w:firstColumn="1" w:lastColumn="0" w:noHBand="0" w:noVBand="1"/>
      </w:tblPr>
      <w:tblGrid>
        <w:gridCol w:w="7145"/>
      </w:tblGrid>
      <w:tr w:rsidR="00060907" w:rsidRPr="003320E8" w14:paraId="40891C95" w14:textId="77777777" w:rsidTr="00CC59CF">
        <w:tc>
          <w:tcPr>
            <w:tcW w:w="7145" w:type="dxa"/>
            <w:tcBorders>
              <w:top w:val="nil"/>
              <w:left w:val="nil"/>
              <w:bottom w:val="nil"/>
              <w:right w:val="nil"/>
            </w:tcBorders>
          </w:tcPr>
          <w:p w14:paraId="372C7B76" w14:textId="77777777" w:rsidR="00060907" w:rsidRPr="003320E8" w:rsidRDefault="00060907" w:rsidP="00CC59CF">
            <w:pPr>
              <w:spacing w:after="0"/>
              <w:jc w:val="center"/>
              <w:rPr>
                <w:rFonts w:asciiTheme="majorBidi" w:hAnsiTheme="majorBidi" w:cstheme="majorBidi"/>
                <w:szCs w:val="24"/>
                <w:rtl/>
                <w:lang w:bidi="ar-BH"/>
              </w:rPr>
            </w:pPr>
            <w:r w:rsidRPr="003320E8">
              <w:rPr>
                <w:rFonts w:asciiTheme="majorBidi" w:hAnsiTheme="majorBidi" w:cstheme="majorBidi"/>
                <w:noProof/>
                <w:szCs w:val="24"/>
                <w:lang w:bidi="ar-SA"/>
              </w:rPr>
              <w:lastRenderedPageBreak/>
              <w:drawing>
                <wp:inline distT="0" distB="0" distL="0" distR="0" wp14:anchorId="00DC8861" wp14:editId="2768A35E">
                  <wp:extent cx="3947160" cy="1967865"/>
                  <wp:effectExtent l="0" t="0" r="0" b="0"/>
                  <wp:docPr id="10" name="Chart 10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39A119CA-DF84-4561-BB71-3C936CE75443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52"/>
                    </a:graphicData>
                  </a:graphic>
                </wp:inline>
              </w:drawing>
            </w:r>
          </w:p>
        </w:tc>
      </w:tr>
    </w:tbl>
    <w:p w14:paraId="671A5B3D" w14:textId="0B246C52" w:rsidR="00060907" w:rsidRDefault="0087745C" w:rsidP="00060907">
      <w:pPr>
        <w:pStyle w:val="TOC6"/>
      </w:pPr>
      <w:hyperlink w:anchor="_Toc91496705" w:history="1">
        <w:r w:rsidR="00060907">
          <w:t>Chart 5.1</w:t>
        </w:r>
        <w:r w:rsidR="00060907" w:rsidRPr="000A7EA1">
          <w:t xml:space="preserve">. Type the </w:t>
        </w:r>
        <w:r w:rsidR="00060907">
          <w:t>chart</w:t>
        </w:r>
        <w:r w:rsidR="00060907" w:rsidRPr="000A7EA1">
          <w:t xml:space="preserve"> title here (After typing, click on the “</w:t>
        </w:r>
        <w:r w:rsidR="00060907">
          <w:t>Chart</w:t>
        </w:r>
        <w:r w:rsidR="00060907" w:rsidRPr="000A7EA1">
          <w:t xml:space="preserve"> Styles” to format it</w:t>
        </w:r>
      </w:hyperlink>
      <w:r w:rsidR="00060907" w:rsidRPr="000A7EA1">
        <w:t>)</w:t>
      </w:r>
    </w:p>
    <w:p w14:paraId="792B2E90" w14:textId="77777777" w:rsidR="00060907" w:rsidRPr="003320E8" w:rsidRDefault="00060907" w:rsidP="00060907">
      <w:pPr>
        <w:pStyle w:val="-"/>
        <w:spacing w:line="276" w:lineRule="auto"/>
        <w:ind w:firstLine="284"/>
        <w:jc w:val="center"/>
        <w:rPr>
          <w:rFonts w:asciiTheme="majorBidi" w:hAnsiTheme="majorBidi" w:cstheme="majorBidi"/>
          <w:sz w:val="24"/>
          <w:szCs w:val="24"/>
          <w:rtl/>
          <w:lang w:bidi="ar-BH"/>
        </w:rPr>
      </w:pPr>
      <w:r w:rsidRPr="003320E8">
        <w:rPr>
          <w:rFonts w:asciiTheme="majorBidi" w:hAnsiTheme="majorBidi" w:cstheme="majorBidi"/>
          <w:noProof/>
          <w:sz w:val="24"/>
          <w:szCs w:val="24"/>
          <w:lang w:bidi="ar-SA"/>
        </w:rPr>
        <w:drawing>
          <wp:inline distT="0" distB="0" distL="0" distR="0" wp14:anchorId="7450147A" wp14:editId="3F2E9507">
            <wp:extent cx="2990837" cy="2048385"/>
            <wp:effectExtent l="0" t="0" r="635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4">
                      <a:extLst>
                        <a:ext uri="{BEBA8EAE-BF5A-486C-A8C5-ECC9F3942E4B}">
                          <a14:imgProps xmlns:a14="http://schemas.microsoft.com/office/drawing/2010/main">
                            <a14:imgLayer r:embed="rId45">
                              <a14:imgEffect>
                                <a14:sharpenSoften amount="25000"/>
                              </a14:imgEffect>
                              <a14:imgEffect>
                                <a14:saturation sat="400000"/>
                              </a14:imgEffect>
                            </a14:imgLayer>
                          </a14:imgProps>
                        </a:ext>
                      </a:extLst>
                    </a:blip>
                    <a:srcRect l="17495" t="25549" r="20634" b="6639"/>
                    <a:stretch/>
                  </pic:blipFill>
                  <pic:spPr bwMode="auto">
                    <a:xfrm>
                      <a:off x="0" y="0"/>
                      <a:ext cx="2997882" cy="20532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</a:ext>
                    </a:extLst>
                  </pic:spPr>
                </pic:pic>
              </a:graphicData>
            </a:graphic>
          </wp:inline>
        </w:drawing>
      </w:r>
    </w:p>
    <w:p w14:paraId="08A650BD" w14:textId="77777777" w:rsidR="00060907" w:rsidRPr="003320E8" w:rsidRDefault="00060907" w:rsidP="00060907">
      <w:pPr>
        <w:pStyle w:val="-"/>
        <w:spacing w:line="276" w:lineRule="auto"/>
        <w:ind w:firstLine="284"/>
        <w:jc w:val="both"/>
        <w:rPr>
          <w:rFonts w:asciiTheme="majorBidi" w:hAnsiTheme="majorBidi" w:cstheme="majorBidi"/>
          <w:sz w:val="24"/>
          <w:szCs w:val="24"/>
          <w:rtl/>
          <w:lang w:bidi="ar-BH"/>
        </w:rPr>
      </w:pPr>
    </w:p>
    <w:p w14:paraId="6F74110A" w14:textId="4B093CE7" w:rsidR="00060907" w:rsidRDefault="0087745C" w:rsidP="00060907">
      <w:pPr>
        <w:pStyle w:val="TOC6"/>
      </w:pPr>
      <w:hyperlink w:anchor="_Toc91496705" w:history="1">
        <w:r w:rsidR="00060907">
          <w:t>Figure 5.1. Id</w:t>
        </w:r>
        <w:r w:rsidR="00060907" w:rsidRPr="00060907">
          <w:t>entification of the main components of the symmetry index using PCA method</w:t>
        </w:r>
        <w:r w:rsidR="00060907">
          <w:t xml:space="preserve"> </w:t>
        </w:r>
      </w:hyperlink>
    </w:p>
    <w:p w14:paraId="52BE972E" w14:textId="3C724E2C" w:rsidR="00060907" w:rsidRPr="003320E8" w:rsidRDefault="00060907" w:rsidP="00060907">
      <w:pPr>
        <w:pStyle w:val="1"/>
        <w:bidi w:val="0"/>
        <w:rPr>
          <w:rFonts w:cstheme="majorBidi"/>
          <w:szCs w:val="24"/>
        </w:rPr>
      </w:pPr>
      <w:r>
        <w:rPr>
          <w:rFonts w:cstheme="majorBidi"/>
          <w:szCs w:val="24"/>
        </w:rPr>
        <w:t>5.1.1.1. Heading 3</w:t>
      </w:r>
      <w:r w:rsidRPr="003320E8">
        <w:rPr>
          <w:rFonts w:cstheme="majorBidi"/>
          <w:szCs w:val="24"/>
        </w:rPr>
        <w:t xml:space="preserve"> (After typ</w:t>
      </w:r>
      <w:r>
        <w:rPr>
          <w:rFonts w:cstheme="majorBidi"/>
          <w:szCs w:val="24"/>
        </w:rPr>
        <w:t>ing the title, click on “Title 3</w:t>
      </w:r>
      <w:r w:rsidRPr="003320E8">
        <w:rPr>
          <w:rFonts w:cstheme="majorBidi"/>
          <w:szCs w:val="24"/>
        </w:rPr>
        <w:t>” in the “Styles” window)</w:t>
      </w:r>
    </w:p>
    <w:p w14:paraId="74BAA4F0" w14:textId="454A29FF" w:rsidR="00060907" w:rsidRPr="00A545A7" w:rsidRDefault="00060907" w:rsidP="00060907">
      <w:pPr>
        <w:pStyle w:val="1"/>
        <w:bidi w:val="0"/>
        <w:ind w:firstLine="708"/>
        <w:rPr>
          <w:rFonts w:cstheme="majorBidi"/>
          <w:b w:val="0"/>
          <w:bCs w:val="0"/>
          <w:sz w:val="22"/>
          <w:szCs w:val="22"/>
        </w:rPr>
      </w:pPr>
      <w:r w:rsidRPr="00A545A7">
        <w:rPr>
          <w:rFonts w:cstheme="majorBidi"/>
          <w:b w:val="0"/>
          <w:bCs w:val="0"/>
          <w:sz w:val="22"/>
          <w:szCs w:val="22"/>
        </w:rPr>
        <w:t xml:space="preserve">Type your Persian text in B Nazanin 13 font and your </w:t>
      </w:r>
      <w:r w:rsidR="007F642C">
        <w:rPr>
          <w:rFonts w:cstheme="majorBidi"/>
          <w:b w:val="0"/>
          <w:bCs w:val="0"/>
          <w:sz w:val="22"/>
          <w:szCs w:val="22"/>
        </w:rPr>
        <w:t>English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text in Times new roman 11. Then, in the “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window, click on “Text Style</w:t>
      </w:r>
      <w:r>
        <w:rPr>
          <w:rFonts w:cstheme="majorBidi"/>
          <w:b w:val="0"/>
          <w:bCs w:val="0"/>
          <w:sz w:val="22"/>
          <w:szCs w:val="22"/>
        </w:rPr>
        <w:t>s” to adjust the text.</w:t>
      </w:r>
    </w:p>
    <w:p w14:paraId="3756743D" w14:textId="77777777" w:rsidR="00060907" w:rsidRPr="003320E8" w:rsidRDefault="00060907" w:rsidP="00060907">
      <w:pPr>
        <w:pStyle w:val="a7"/>
        <w:rPr>
          <w:rFonts w:asciiTheme="majorBidi" w:hAnsiTheme="majorBidi" w:cstheme="majorBidi"/>
          <w:sz w:val="24"/>
          <w:szCs w:val="24"/>
          <w:rtl/>
          <w:lang w:bidi="ar-BH"/>
        </w:rPr>
      </w:pPr>
    </w:p>
    <w:p w14:paraId="0AB6151D" w14:textId="77777777" w:rsidR="00060907" w:rsidRPr="003320E8" w:rsidRDefault="00060907" w:rsidP="00060907">
      <w:pPr>
        <w:pStyle w:val="a7"/>
        <w:jc w:val="center"/>
        <w:rPr>
          <w:rFonts w:asciiTheme="majorBidi" w:hAnsiTheme="majorBidi" w:cstheme="majorBidi"/>
          <w:sz w:val="24"/>
          <w:szCs w:val="24"/>
          <w:rtl/>
          <w:lang w:bidi="ar-BH"/>
        </w:rPr>
      </w:pPr>
      <w:r w:rsidRPr="003320E8">
        <w:rPr>
          <w:rFonts w:asciiTheme="majorBidi" w:hAnsiTheme="majorBidi" w:cstheme="majorBidi"/>
          <w:noProof/>
          <w:sz w:val="24"/>
          <w:szCs w:val="24"/>
          <w:rtl/>
        </w:rPr>
        <w:lastRenderedPageBreak/>
        <w:drawing>
          <wp:inline distT="0" distB="0" distL="0" distR="0" wp14:anchorId="791803C8" wp14:editId="2956127C">
            <wp:extent cx="4045089" cy="2582727"/>
            <wp:effectExtent l="0" t="0" r="0" b="8255"/>
            <wp:docPr id="12" name="Picture 12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 53" descr="Chart, scatter chart&#10;&#10;Description automatically generated"/>
                    <pic:cNvPicPr/>
                  </pic:nvPicPr>
                  <pic:blipFill rotWithShape="1">
                    <a:blip r:embed="rId46">
                      <a:extLst>
                        <a:ext uri="{BEBA8EAE-BF5A-486C-A8C5-ECC9F3942E4B}">
                          <a14:imgProps xmlns:a14="http://schemas.microsoft.com/office/drawing/2010/main">
                            <a14:imgLayer r:embed="rId47">
                              <a14:imgEffect>
                                <a14:sharpenSoften amount="25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275" t="27598" r="19252" b="3722"/>
                    <a:stretch/>
                  </pic:blipFill>
                  <pic:spPr bwMode="auto">
                    <a:xfrm>
                      <a:off x="0" y="0"/>
                      <a:ext cx="4141201" cy="264409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</a:ext>
                    </a:extLst>
                  </pic:spPr>
                </pic:pic>
              </a:graphicData>
            </a:graphic>
          </wp:inline>
        </w:drawing>
      </w:r>
    </w:p>
    <w:p w14:paraId="0654C1EB" w14:textId="04ADAA94" w:rsidR="00060907" w:rsidRDefault="0087745C" w:rsidP="00060907">
      <w:pPr>
        <w:pStyle w:val="TOC6"/>
      </w:pPr>
      <w:hyperlink w:anchor="_Toc91496705" w:history="1">
        <w:r w:rsidR="00060907">
          <w:t>Figure 2.2. Id</w:t>
        </w:r>
        <w:r w:rsidR="00060907" w:rsidRPr="00060907">
          <w:t>entification of the main components of the symmetry index using PCA method</w:t>
        </w:r>
        <w:r w:rsidR="00060907">
          <w:t xml:space="preserve"> </w:t>
        </w:r>
      </w:hyperlink>
    </w:p>
    <w:p w14:paraId="7CA019AD" w14:textId="5C497B9A" w:rsidR="00060907" w:rsidRPr="003320E8" w:rsidRDefault="00060907" w:rsidP="00060907">
      <w:pPr>
        <w:pStyle w:val="1"/>
        <w:numPr>
          <w:ilvl w:val="4"/>
          <w:numId w:val="49"/>
        </w:numPr>
        <w:bidi w:val="0"/>
        <w:rPr>
          <w:rFonts w:cstheme="majorBidi"/>
          <w:szCs w:val="24"/>
        </w:rPr>
      </w:pPr>
      <w:r>
        <w:rPr>
          <w:rFonts w:cstheme="majorBidi"/>
          <w:szCs w:val="24"/>
        </w:rPr>
        <w:t>Heading 4</w:t>
      </w:r>
      <w:r w:rsidRPr="003320E8">
        <w:rPr>
          <w:rFonts w:cstheme="majorBidi"/>
          <w:szCs w:val="24"/>
        </w:rPr>
        <w:t xml:space="preserve"> (After typ</w:t>
      </w:r>
      <w:r>
        <w:rPr>
          <w:rFonts w:cstheme="majorBidi"/>
          <w:szCs w:val="24"/>
        </w:rPr>
        <w:t>ing the title, click on “Title 4</w:t>
      </w:r>
      <w:r w:rsidRPr="003320E8">
        <w:rPr>
          <w:rFonts w:cstheme="majorBidi"/>
          <w:szCs w:val="24"/>
        </w:rPr>
        <w:t>” in the “Styles” window)</w:t>
      </w:r>
    </w:p>
    <w:p w14:paraId="250602BA" w14:textId="5009954D" w:rsidR="00060907" w:rsidRPr="00A545A7" w:rsidRDefault="00060907" w:rsidP="00060907">
      <w:pPr>
        <w:pStyle w:val="1"/>
        <w:bidi w:val="0"/>
        <w:ind w:firstLine="708"/>
        <w:rPr>
          <w:rFonts w:cstheme="majorBidi"/>
          <w:b w:val="0"/>
          <w:bCs w:val="0"/>
          <w:sz w:val="22"/>
          <w:szCs w:val="22"/>
        </w:rPr>
      </w:pPr>
      <w:r w:rsidRPr="00A545A7">
        <w:rPr>
          <w:rFonts w:cstheme="majorBidi"/>
          <w:b w:val="0"/>
          <w:bCs w:val="0"/>
          <w:sz w:val="22"/>
          <w:szCs w:val="22"/>
        </w:rPr>
        <w:t xml:space="preserve">Type your Persian text in B Nazanin 13 font and your </w:t>
      </w:r>
      <w:r w:rsidR="007F642C">
        <w:rPr>
          <w:rFonts w:cstheme="majorBidi"/>
          <w:b w:val="0"/>
          <w:bCs w:val="0"/>
          <w:sz w:val="22"/>
          <w:szCs w:val="22"/>
        </w:rPr>
        <w:t>English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text in Times new roman 11. Then, in the “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window, click on “Text Style</w:t>
      </w:r>
      <w:r>
        <w:rPr>
          <w:rFonts w:cstheme="majorBidi"/>
          <w:b w:val="0"/>
          <w:bCs w:val="0"/>
          <w:sz w:val="22"/>
          <w:szCs w:val="22"/>
        </w:rPr>
        <w:t>s” to adjust the text.</w:t>
      </w:r>
    </w:p>
    <w:p w14:paraId="72A35D3A" w14:textId="77777777" w:rsidR="00060907" w:rsidRPr="003320E8" w:rsidRDefault="00060907" w:rsidP="00060907">
      <w:pPr>
        <w:pStyle w:val="4"/>
        <w:rPr>
          <w:rFonts w:cstheme="majorBidi"/>
          <w:color w:val="212529"/>
          <w:rtl/>
        </w:rPr>
      </w:pPr>
    </w:p>
    <w:p w14:paraId="003C7B1A" w14:textId="4F3F4D7F" w:rsidR="00060907" w:rsidRPr="00A545A7" w:rsidRDefault="00060907" w:rsidP="00060907">
      <w:pPr>
        <w:pStyle w:val="1"/>
        <w:bidi w:val="0"/>
        <w:rPr>
          <w:rFonts w:cstheme="majorBidi"/>
          <w:b w:val="0"/>
          <w:bCs w:val="0"/>
          <w:sz w:val="22"/>
          <w:szCs w:val="22"/>
          <w:rtl/>
        </w:rPr>
      </w:pPr>
      <w:r w:rsidRPr="00A545A7">
        <w:rPr>
          <w:rFonts w:cstheme="majorBidi"/>
          <w:sz w:val="22"/>
          <w:szCs w:val="22"/>
        </w:rPr>
        <w:t>Note: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Detailed descriptions of fonts, font sizes, and writing styles are provided in the guideline.</w:t>
      </w:r>
    </w:p>
    <w:p w14:paraId="2B4B3FD5" w14:textId="77777777" w:rsidR="00060907" w:rsidRPr="003320E8" w:rsidRDefault="00060907" w:rsidP="00060907">
      <w:pPr>
        <w:pStyle w:val="NormalWeb"/>
        <w:shd w:val="clear" w:color="auto" w:fill="FFFFFF"/>
        <w:bidi/>
        <w:spacing w:before="0" w:beforeAutospacing="0" w:after="0" w:afterAutospacing="0" w:line="276" w:lineRule="auto"/>
        <w:ind w:firstLine="284"/>
        <w:jc w:val="both"/>
        <w:rPr>
          <w:rFonts w:asciiTheme="majorBidi" w:hAnsiTheme="majorBidi" w:cstheme="majorBidi"/>
          <w:color w:val="212529"/>
          <w:rtl/>
          <w:lang w:bidi="ar-BH"/>
        </w:rPr>
      </w:pPr>
    </w:p>
    <w:p w14:paraId="01DEF18E" w14:textId="77777777" w:rsidR="002E7E8B" w:rsidRPr="003320E8" w:rsidRDefault="002E7E8B" w:rsidP="007E36E1">
      <w:pPr>
        <w:pStyle w:val="a7"/>
        <w:rPr>
          <w:rFonts w:asciiTheme="majorBidi" w:hAnsiTheme="majorBidi" w:cstheme="majorBidi"/>
          <w:sz w:val="24"/>
          <w:szCs w:val="24"/>
          <w:rtl/>
          <w:lang w:bidi="ar-BH"/>
        </w:rPr>
      </w:pPr>
    </w:p>
    <w:p w14:paraId="2BF7D675" w14:textId="77777777" w:rsidR="008215E7" w:rsidRPr="003320E8" w:rsidRDefault="008215E7" w:rsidP="007E36E1">
      <w:pPr>
        <w:pStyle w:val="a7"/>
        <w:rPr>
          <w:rFonts w:asciiTheme="majorBidi" w:hAnsiTheme="majorBidi" w:cstheme="majorBidi"/>
          <w:sz w:val="24"/>
          <w:szCs w:val="24"/>
          <w:rtl/>
          <w:lang w:bidi="ar-BH"/>
        </w:rPr>
      </w:pPr>
    </w:p>
    <w:p w14:paraId="5DEB188D" w14:textId="77777777" w:rsidR="008215E7" w:rsidRPr="003320E8" w:rsidRDefault="008215E7" w:rsidP="007E36E1">
      <w:pPr>
        <w:pStyle w:val="a7"/>
        <w:rPr>
          <w:rFonts w:asciiTheme="majorBidi" w:hAnsiTheme="majorBidi" w:cstheme="majorBidi"/>
          <w:sz w:val="24"/>
          <w:szCs w:val="24"/>
          <w:rtl/>
          <w:lang w:bidi="ar-BH"/>
        </w:rPr>
        <w:sectPr w:rsidR="008215E7" w:rsidRPr="003320E8" w:rsidSect="00A86510">
          <w:headerReference w:type="even" r:id="rId53"/>
          <w:headerReference w:type="default" r:id="rId54"/>
          <w:footerReference w:type="default" r:id="rId55"/>
          <w:headerReference w:type="first" r:id="rId56"/>
          <w:footnotePr>
            <w:numRestart w:val="eachPage"/>
          </w:footnotePr>
          <w:pgSz w:w="9639" w:h="13608" w:code="9"/>
          <w:pgMar w:top="1247" w:right="1247" w:bottom="1247" w:left="1247" w:header="709" w:footer="709" w:gutter="0"/>
          <w:pgBorders w:offsetFrom="page">
            <w:top w:val="twistedLines2" w:sz="18" w:space="24" w:color="auto"/>
            <w:left w:val="twistedLines2" w:sz="18" w:space="24" w:color="auto"/>
            <w:bottom w:val="twistedLines2" w:sz="18" w:space="24" w:color="auto"/>
            <w:right w:val="twistedLines2" w:sz="18" w:space="24" w:color="auto"/>
          </w:pgBorders>
          <w:cols w:space="708"/>
          <w:titlePg/>
          <w:bidi/>
          <w:rtlGutter/>
          <w:docGrid w:linePitch="360"/>
        </w:sectPr>
      </w:pPr>
    </w:p>
    <w:p w14:paraId="412AEE4B" w14:textId="6F52A07B" w:rsidR="008215E7" w:rsidRDefault="00060907" w:rsidP="00060907">
      <w:pPr>
        <w:pStyle w:val="a7"/>
        <w:bidi w:val="0"/>
        <w:spacing w:line="269" w:lineRule="auto"/>
        <w:ind w:firstLine="0"/>
        <w:rPr>
          <w:rFonts w:asciiTheme="majorBidi" w:hAnsiTheme="majorBidi" w:cstheme="majorBidi"/>
          <w:b/>
          <w:bCs/>
          <w:sz w:val="24"/>
          <w:szCs w:val="24"/>
          <w:lang w:bidi="fa-IR"/>
        </w:rPr>
      </w:pPr>
      <w:r w:rsidRPr="00060907">
        <w:rPr>
          <w:rFonts w:asciiTheme="majorBidi" w:hAnsiTheme="majorBidi" w:cstheme="majorBidi"/>
          <w:b/>
          <w:bCs/>
          <w:sz w:val="24"/>
          <w:szCs w:val="24"/>
          <w:lang w:bidi="fa-IR"/>
        </w:rPr>
        <w:lastRenderedPageBreak/>
        <w:t>References</w:t>
      </w:r>
    </w:p>
    <w:p w14:paraId="5072A62D" w14:textId="309EDC49" w:rsidR="00060907" w:rsidRDefault="00060907" w:rsidP="00060907">
      <w:pPr>
        <w:pStyle w:val="1"/>
        <w:bidi w:val="0"/>
        <w:rPr>
          <w:rFonts w:cstheme="majorBidi"/>
          <w:color w:val="auto"/>
          <w:szCs w:val="24"/>
          <w:lang w:val="en-US" w:bidi="fa-IR"/>
        </w:rPr>
      </w:pPr>
      <w:r>
        <w:rPr>
          <w:rFonts w:cstheme="majorBidi"/>
          <w:color w:val="auto"/>
          <w:szCs w:val="24"/>
          <w:lang w:val="en-US" w:bidi="fa-IR"/>
        </w:rPr>
        <w:t xml:space="preserve">Persian References </w:t>
      </w:r>
    </w:p>
    <w:p w14:paraId="26D6EF0D" w14:textId="28C21FE8" w:rsidR="00060907" w:rsidRDefault="00060907" w:rsidP="00060907">
      <w:pPr>
        <w:pStyle w:val="1"/>
        <w:bidi w:val="0"/>
        <w:rPr>
          <w:rFonts w:cstheme="majorBidi"/>
          <w:b w:val="0"/>
          <w:bCs w:val="0"/>
          <w:sz w:val="22"/>
          <w:szCs w:val="22"/>
        </w:rPr>
      </w:pPr>
      <w:r>
        <w:rPr>
          <w:rFonts w:cstheme="majorBidi"/>
          <w:b w:val="0"/>
          <w:bCs w:val="0"/>
          <w:sz w:val="22"/>
          <w:szCs w:val="22"/>
        </w:rPr>
        <w:t xml:space="preserve">-Type 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Persian </w:t>
      </w:r>
      <w:r>
        <w:rPr>
          <w:rFonts w:cstheme="majorBidi"/>
          <w:b w:val="0"/>
          <w:bCs w:val="0"/>
          <w:sz w:val="22"/>
          <w:szCs w:val="22"/>
        </w:rPr>
        <w:t>references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in B Nazanin 13 font and </w:t>
      </w:r>
      <w:r w:rsidR="007F642C">
        <w:rPr>
          <w:rFonts w:cstheme="majorBidi"/>
          <w:b w:val="0"/>
          <w:bCs w:val="0"/>
          <w:sz w:val="22"/>
          <w:szCs w:val="22"/>
        </w:rPr>
        <w:t>English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</w:t>
      </w:r>
      <w:r>
        <w:rPr>
          <w:rFonts w:cstheme="majorBidi"/>
          <w:b w:val="0"/>
          <w:bCs w:val="0"/>
          <w:sz w:val="22"/>
          <w:szCs w:val="22"/>
        </w:rPr>
        <w:t>references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in Times </w:t>
      </w:r>
      <w:r>
        <w:rPr>
          <w:rFonts w:cstheme="majorBidi"/>
          <w:b w:val="0"/>
          <w:bCs w:val="0"/>
          <w:sz w:val="22"/>
          <w:szCs w:val="22"/>
        </w:rPr>
        <w:t>new roman 11</w:t>
      </w:r>
    </w:p>
    <w:p w14:paraId="4230ECCA" w14:textId="7CC94ED4" w:rsidR="00060907" w:rsidRPr="00A545A7" w:rsidRDefault="00060907" w:rsidP="00060907">
      <w:pPr>
        <w:pStyle w:val="1"/>
        <w:bidi w:val="0"/>
        <w:rPr>
          <w:rFonts w:cstheme="majorBidi"/>
          <w:b w:val="0"/>
          <w:bCs w:val="0"/>
          <w:sz w:val="22"/>
          <w:szCs w:val="22"/>
        </w:rPr>
      </w:pPr>
      <w:r>
        <w:rPr>
          <w:rFonts w:cstheme="majorBidi"/>
          <w:b w:val="0"/>
          <w:bCs w:val="0"/>
          <w:sz w:val="22"/>
          <w:szCs w:val="22"/>
        </w:rPr>
        <w:t xml:space="preserve">-Type 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Persian </w:t>
      </w:r>
      <w:r>
        <w:rPr>
          <w:rFonts w:cstheme="majorBidi"/>
          <w:b w:val="0"/>
          <w:bCs w:val="0"/>
          <w:sz w:val="22"/>
          <w:szCs w:val="22"/>
        </w:rPr>
        <w:t>references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in B Nazanin 13 font and </w:t>
      </w:r>
      <w:r w:rsidR="007F642C">
        <w:rPr>
          <w:rFonts w:cstheme="majorBidi"/>
          <w:b w:val="0"/>
          <w:bCs w:val="0"/>
          <w:sz w:val="22"/>
          <w:szCs w:val="22"/>
        </w:rPr>
        <w:t>English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</w:t>
      </w:r>
      <w:r>
        <w:rPr>
          <w:rFonts w:cstheme="majorBidi"/>
          <w:b w:val="0"/>
          <w:bCs w:val="0"/>
          <w:sz w:val="22"/>
          <w:szCs w:val="22"/>
        </w:rPr>
        <w:t>references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in Times </w:t>
      </w:r>
      <w:r>
        <w:rPr>
          <w:rFonts w:cstheme="majorBidi"/>
          <w:b w:val="0"/>
          <w:bCs w:val="0"/>
          <w:sz w:val="22"/>
          <w:szCs w:val="22"/>
        </w:rPr>
        <w:t>new roman 11</w:t>
      </w:r>
    </w:p>
    <w:p w14:paraId="69F8DBAB" w14:textId="6C23AF1A" w:rsidR="00060907" w:rsidRDefault="00060907" w:rsidP="00060907">
      <w:pPr>
        <w:pStyle w:val="1"/>
        <w:bidi w:val="0"/>
        <w:rPr>
          <w:rFonts w:cstheme="majorBidi"/>
          <w:b w:val="0"/>
          <w:bCs w:val="0"/>
          <w:sz w:val="22"/>
          <w:szCs w:val="22"/>
        </w:rPr>
      </w:pPr>
      <w:r>
        <w:rPr>
          <w:rFonts w:cstheme="majorBidi"/>
          <w:b w:val="0"/>
          <w:bCs w:val="0"/>
          <w:sz w:val="22"/>
          <w:szCs w:val="22"/>
        </w:rPr>
        <w:t>-Type Per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sian </w:t>
      </w:r>
      <w:r>
        <w:rPr>
          <w:rFonts w:cstheme="majorBidi"/>
          <w:b w:val="0"/>
          <w:bCs w:val="0"/>
          <w:sz w:val="22"/>
          <w:szCs w:val="22"/>
        </w:rPr>
        <w:t>references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in B Nazanin 13 font and </w:t>
      </w:r>
      <w:r w:rsidR="007F642C">
        <w:rPr>
          <w:rFonts w:cstheme="majorBidi"/>
          <w:b w:val="0"/>
          <w:bCs w:val="0"/>
          <w:sz w:val="22"/>
          <w:szCs w:val="22"/>
        </w:rPr>
        <w:t>English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</w:t>
      </w:r>
      <w:r>
        <w:rPr>
          <w:rFonts w:cstheme="majorBidi"/>
          <w:b w:val="0"/>
          <w:bCs w:val="0"/>
          <w:sz w:val="22"/>
          <w:szCs w:val="22"/>
        </w:rPr>
        <w:t>references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in Times </w:t>
      </w:r>
      <w:r>
        <w:rPr>
          <w:rFonts w:cstheme="majorBidi"/>
          <w:b w:val="0"/>
          <w:bCs w:val="0"/>
          <w:sz w:val="22"/>
          <w:szCs w:val="22"/>
        </w:rPr>
        <w:t>new roman 11</w:t>
      </w:r>
    </w:p>
    <w:p w14:paraId="5D43A652" w14:textId="42F7300E" w:rsidR="00060907" w:rsidRPr="00A545A7" w:rsidRDefault="00060907" w:rsidP="00060907">
      <w:pPr>
        <w:pStyle w:val="1"/>
        <w:bidi w:val="0"/>
        <w:rPr>
          <w:rFonts w:cstheme="majorBidi"/>
          <w:b w:val="0"/>
          <w:bCs w:val="0"/>
          <w:sz w:val="22"/>
          <w:szCs w:val="22"/>
        </w:rPr>
      </w:pPr>
      <w:r>
        <w:rPr>
          <w:rFonts w:cstheme="majorBidi"/>
          <w:b w:val="0"/>
          <w:bCs w:val="0"/>
          <w:sz w:val="22"/>
          <w:szCs w:val="22"/>
        </w:rPr>
        <w:t xml:space="preserve">-Type 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Persian </w:t>
      </w:r>
      <w:r>
        <w:rPr>
          <w:rFonts w:cstheme="majorBidi"/>
          <w:b w:val="0"/>
          <w:bCs w:val="0"/>
          <w:sz w:val="22"/>
          <w:szCs w:val="22"/>
        </w:rPr>
        <w:t>references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in B Nazanin 13 font and </w:t>
      </w:r>
      <w:r w:rsidR="007F642C">
        <w:rPr>
          <w:rFonts w:cstheme="majorBidi"/>
          <w:b w:val="0"/>
          <w:bCs w:val="0"/>
          <w:sz w:val="22"/>
          <w:szCs w:val="22"/>
        </w:rPr>
        <w:t>English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</w:t>
      </w:r>
      <w:r>
        <w:rPr>
          <w:rFonts w:cstheme="majorBidi"/>
          <w:b w:val="0"/>
          <w:bCs w:val="0"/>
          <w:sz w:val="22"/>
          <w:szCs w:val="22"/>
        </w:rPr>
        <w:t>references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in Times </w:t>
      </w:r>
      <w:r>
        <w:rPr>
          <w:rFonts w:cstheme="majorBidi"/>
          <w:b w:val="0"/>
          <w:bCs w:val="0"/>
          <w:sz w:val="22"/>
          <w:szCs w:val="22"/>
        </w:rPr>
        <w:t>new roman 11</w:t>
      </w:r>
    </w:p>
    <w:p w14:paraId="53A0DCCE" w14:textId="77777777" w:rsidR="00060907" w:rsidRPr="00A545A7" w:rsidRDefault="00060907" w:rsidP="00060907">
      <w:pPr>
        <w:pStyle w:val="1"/>
        <w:bidi w:val="0"/>
        <w:rPr>
          <w:rFonts w:cstheme="majorBidi"/>
          <w:b w:val="0"/>
          <w:bCs w:val="0"/>
          <w:sz w:val="22"/>
          <w:szCs w:val="22"/>
        </w:rPr>
      </w:pPr>
    </w:p>
    <w:p w14:paraId="2051371F" w14:textId="176369E2" w:rsidR="00060907" w:rsidRDefault="007F642C" w:rsidP="00060907">
      <w:pPr>
        <w:pStyle w:val="1"/>
        <w:bidi w:val="0"/>
        <w:rPr>
          <w:rFonts w:cstheme="majorBidi"/>
          <w:color w:val="auto"/>
          <w:szCs w:val="24"/>
          <w:lang w:val="en-US" w:bidi="fa-IR"/>
        </w:rPr>
      </w:pPr>
      <w:r>
        <w:rPr>
          <w:rFonts w:cstheme="majorBidi"/>
          <w:color w:val="auto"/>
          <w:szCs w:val="24"/>
          <w:lang w:val="en-US" w:bidi="fa-IR"/>
        </w:rPr>
        <w:t>English</w:t>
      </w:r>
      <w:r w:rsidR="00060907">
        <w:rPr>
          <w:rFonts w:cstheme="majorBidi"/>
          <w:color w:val="auto"/>
          <w:szCs w:val="24"/>
          <w:lang w:val="en-US" w:bidi="fa-IR"/>
        </w:rPr>
        <w:t xml:space="preserve"> References </w:t>
      </w:r>
    </w:p>
    <w:p w14:paraId="66BC74A1" w14:textId="01958A5C" w:rsidR="00060907" w:rsidRDefault="00060907" w:rsidP="00060907">
      <w:pPr>
        <w:pStyle w:val="1"/>
        <w:bidi w:val="0"/>
        <w:rPr>
          <w:rFonts w:cstheme="majorBidi"/>
          <w:b w:val="0"/>
          <w:bCs w:val="0"/>
          <w:sz w:val="22"/>
          <w:szCs w:val="22"/>
        </w:rPr>
      </w:pPr>
      <w:r>
        <w:rPr>
          <w:rFonts w:cstheme="majorBidi"/>
          <w:b w:val="0"/>
          <w:bCs w:val="0"/>
          <w:sz w:val="22"/>
          <w:szCs w:val="22"/>
        </w:rPr>
        <w:t xml:space="preserve">-Type 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Persian </w:t>
      </w:r>
      <w:r>
        <w:rPr>
          <w:rFonts w:cstheme="majorBidi"/>
          <w:b w:val="0"/>
          <w:bCs w:val="0"/>
          <w:sz w:val="22"/>
          <w:szCs w:val="22"/>
        </w:rPr>
        <w:t>references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in B Nazanin 13 font and </w:t>
      </w:r>
      <w:r w:rsidR="007F642C">
        <w:rPr>
          <w:rFonts w:cstheme="majorBidi"/>
          <w:b w:val="0"/>
          <w:bCs w:val="0"/>
          <w:sz w:val="22"/>
          <w:szCs w:val="22"/>
        </w:rPr>
        <w:t>English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</w:t>
      </w:r>
      <w:r>
        <w:rPr>
          <w:rFonts w:cstheme="majorBidi"/>
          <w:b w:val="0"/>
          <w:bCs w:val="0"/>
          <w:sz w:val="22"/>
          <w:szCs w:val="22"/>
        </w:rPr>
        <w:t>references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in Times </w:t>
      </w:r>
      <w:r>
        <w:rPr>
          <w:rFonts w:cstheme="majorBidi"/>
          <w:b w:val="0"/>
          <w:bCs w:val="0"/>
          <w:sz w:val="22"/>
          <w:szCs w:val="22"/>
        </w:rPr>
        <w:t>new roman 11</w:t>
      </w:r>
    </w:p>
    <w:p w14:paraId="66D3328E" w14:textId="7AF52C95" w:rsidR="00060907" w:rsidRPr="00A545A7" w:rsidRDefault="00060907" w:rsidP="00060907">
      <w:pPr>
        <w:pStyle w:val="1"/>
        <w:bidi w:val="0"/>
        <w:rPr>
          <w:rFonts w:cstheme="majorBidi"/>
          <w:b w:val="0"/>
          <w:bCs w:val="0"/>
          <w:sz w:val="22"/>
          <w:szCs w:val="22"/>
        </w:rPr>
      </w:pPr>
      <w:r>
        <w:rPr>
          <w:rFonts w:cstheme="majorBidi"/>
          <w:b w:val="0"/>
          <w:bCs w:val="0"/>
          <w:sz w:val="22"/>
          <w:szCs w:val="22"/>
        </w:rPr>
        <w:t xml:space="preserve">-Type 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Persian </w:t>
      </w:r>
      <w:r>
        <w:rPr>
          <w:rFonts w:cstheme="majorBidi"/>
          <w:b w:val="0"/>
          <w:bCs w:val="0"/>
          <w:sz w:val="22"/>
          <w:szCs w:val="22"/>
        </w:rPr>
        <w:t>references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in B Nazanin 13 font and </w:t>
      </w:r>
      <w:r w:rsidR="007F642C">
        <w:rPr>
          <w:rFonts w:cstheme="majorBidi"/>
          <w:b w:val="0"/>
          <w:bCs w:val="0"/>
          <w:sz w:val="22"/>
          <w:szCs w:val="22"/>
        </w:rPr>
        <w:t>English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</w:t>
      </w:r>
      <w:r>
        <w:rPr>
          <w:rFonts w:cstheme="majorBidi"/>
          <w:b w:val="0"/>
          <w:bCs w:val="0"/>
          <w:sz w:val="22"/>
          <w:szCs w:val="22"/>
        </w:rPr>
        <w:t>references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in Times </w:t>
      </w:r>
      <w:r>
        <w:rPr>
          <w:rFonts w:cstheme="majorBidi"/>
          <w:b w:val="0"/>
          <w:bCs w:val="0"/>
          <w:sz w:val="22"/>
          <w:szCs w:val="22"/>
        </w:rPr>
        <w:t>new roman 11</w:t>
      </w:r>
    </w:p>
    <w:p w14:paraId="4F476B45" w14:textId="137FB45B" w:rsidR="00060907" w:rsidRDefault="00060907" w:rsidP="00060907">
      <w:pPr>
        <w:pStyle w:val="1"/>
        <w:bidi w:val="0"/>
        <w:rPr>
          <w:rFonts w:cstheme="majorBidi"/>
          <w:b w:val="0"/>
          <w:bCs w:val="0"/>
          <w:sz w:val="22"/>
          <w:szCs w:val="22"/>
        </w:rPr>
      </w:pPr>
      <w:r>
        <w:rPr>
          <w:rFonts w:cstheme="majorBidi"/>
          <w:b w:val="0"/>
          <w:bCs w:val="0"/>
          <w:sz w:val="22"/>
          <w:szCs w:val="22"/>
        </w:rPr>
        <w:t>-Type Per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sian </w:t>
      </w:r>
      <w:r>
        <w:rPr>
          <w:rFonts w:cstheme="majorBidi"/>
          <w:b w:val="0"/>
          <w:bCs w:val="0"/>
          <w:sz w:val="22"/>
          <w:szCs w:val="22"/>
        </w:rPr>
        <w:t>references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in B Nazanin 13 font and </w:t>
      </w:r>
      <w:r w:rsidR="007F642C">
        <w:rPr>
          <w:rFonts w:cstheme="majorBidi"/>
          <w:b w:val="0"/>
          <w:bCs w:val="0"/>
          <w:sz w:val="22"/>
          <w:szCs w:val="22"/>
        </w:rPr>
        <w:t>English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</w:t>
      </w:r>
      <w:r>
        <w:rPr>
          <w:rFonts w:cstheme="majorBidi"/>
          <w:b w:val="0"/>
          <w:bCs w:val="0"/>
          <w:sz w:val="22"/>
          <w:szCs w:val="22"/>
        </w:rPr>
        <w:t>references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in Times </w:t>
      </w:r>
      <w:r>
        <w:rPr>
          <w:rFonts w:cstheme="majorBidi"/>
          <w:b w:val="0"/>
          <w:bCs w:val="0"/>
          <w:sz w:val="22"/>
          <w:szCs w:val="22"/>
        </w:rPr>
        <w:t>new roman 11</w:t>
      </w:r>
    </w:p>
    <w:p w14:paraId="01EB0F4F" w14:textId="40DDFD16" w:rsidR="00060907" w:rsidRPr="00A545A7" w:rsidRDefault="00060907" w:rsidP="00060907">
      <w:pPr>
        <w:pStyle w:val="1"/>
        <w:bidi w:val="0"/>
        <w:rPr>
          <w:rFonts w:cstheme="majorBidi"/>
          <w:b w:val="0"/>
          <w:bCs w:val="0"/>
          <w:sz w:val="22"/>
          <w:szCs w:val="22"/>
        </w:rPr>
      </w:pPr>
      <w:r>
        <w:rPr>
          <w:rFonts w:cstheme="majorBidi"/>
          <w:b w:val="0"/>
          <w:bCs w:val="0"/>
          <w:sz w:val="22"/>
          <w:szCs w:val="22"/>
        </w:rPr>
        <w:t xml:space="preserve">-Type 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Persian </w:t>
      </w:r>
      <w:r>
        <w:rPr>
          <w:rFonts w:cstheme="majorBidi"/>
          <w:b w:val="0"/>
          <w:bCs w:val="0"/>
          <w:sz w:val="22"/>
          <w:szCs w:val="22"/>
        </w:rPr>
        <w:t>references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in B Nazanin 13 font and </w:t>
      </w:r>
      <w:r w:rsidR="007F642C">
        <w:rPr>
          <w:rFonts w:cstheme="majorBidi"/>
          <w:b w:val="0"/>
          <w:bCs w:val="0"/>
          <w:sz w:val="22"/>
          <w:szCs w:val="22"/>
        </w:rPr>
        <w:t>English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</w:t>
      </w:r>
      <w:r>
        <w:rPr>
          <w:rFonts w:cstheme="majorBidi"/>
          <w:b w:val="0"/>
          <w:bCs w:val="0"/>
          <w:sz w:val="22"/>
          <w:szCs w:val="22"/>
        </w:rPr>
        <w:t>references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in Times </w:t>
      </w:r>
      <w:r>
        <w:rPr>
          <w:rFonts w:cstheme="majorBidi"/>
          <w:b w:val="0"/>
          <w:bCs w:val="0"/>
          <w:sz w:val="22"/>
          <w:szCs w:val="22"/>
        </w:rPr>
        <w:t>new roman 11</w:t>
      </w:r>
    </w:p>
    <w:p w14:paraId="564C24E9" w14:textId="77777777" w:rsidR="00060907" w:rsidRPr="00A545A7" w:rsidRDefault="00060907" w:rsidP="00060907">
      <w:pPr>
        <w:pStyle w:val="1"/>
        <w:bidi w:val="0"/>
        <w:rPr>
          <w:rFonts w:cstheme="majorBidi"/>
          <w:b w:val="0"/>
          <w:bCs w:val="0"/>
          <w:sz w:val="22"/>
          <w:szCs w:val="22"/>
        </w:rPr>
      </w:pPr>
    </w:p>
    <w:p w14:paraId="62D6BC9F" w14:textId="77777777" w:rsidR="008215E7" w:rsidRPr="003320E8" w:rsidRDefault="008215E7" w:rsidP="004E2735">
      <w:pPr>
        <w:pStyle w:val="EndNoteBibliography"/>
        <w:spacing w:after="0" w:line="276" w:lineRule="auto"/>
        <w:jc w:val="both"/>
        <w:rPr>
          <w:rFonts w:asciiTheme="majorBidi" w:hAnsiTheme="majorBidi" w:cstheme="majorBidi"/>
          <w:szCs w:val="24"/>
          <w:lang w:bidi="ar-BH"/>
        </w:rPr>
      </w:pPr>
    </w:p>
    <w:p w14:paraId="337D517A" w14:textId="77777777" w:rsidR="00B8534F" w:rsidRPr="003320E8" w:rsidRDefault="00B8534F" w:rsidP="000460DB">
      <w:pPr>
        <w:pStyle w:val="EndNoteBibliography"/>
        <w:spacing w:after="0" w:line="276" w:lineRule="auto"/>
        <w:jc w:val="both"/>
        <w:rPr>
          <w:rFonts w:asciiTheme="majorBidi" w:hAnsiTheme="majorBidi" w:cstheme="majorBidi"/>
          <w:szCs w:val="24"/>
          <w:lang w:bidi="ar-BH"/>
        </w:rPr>
      </w:pPr>
    </w:p>
    <w:p w14:paraId="0D5852D4" w14:textId="1FFB645A" w:rsidR="00060907" w:rsidRPr="00A545A7" w:rsidRDefault="00060907" w:rsidP="00060907">
      <w:pPr>
        <w:pStyle w:val="1"/>
        <w:bidi w:val="0"/>
        <w:rPr>
          <w:rFonts w:cstheme="majorBidi"/>
          <w:b w:val="0"/>
          <w:bCs w:val="0"/>
          <w:sz w:val="22"/>
          <w:szCs w:val="22"/>
          <w:rtl/>
        </w:rPr>
      </w:pPr>
      <w:r w:rsidRPr="00A545A7">
        <w:rPr>
          <w:rFonts w:cstheme="majorBidi"/>
          <w:sz w:val="22"/>
          <w:szCs w:val="22"/>
        </w:rPr>
        <w:t>Note: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Detailed descriptions of fonts, font sizes, and writing styles are provided in the guideline.</w:t>
      </w:r>
    </w:p>
    <w:p w14:paraId="69AB7BFA" w14:textId="77777777" w:rsidR="00B8534F" w:rsidRPr="003320E8" w:rsidRDefault="00B8534F" w:rsidP="00060907">
      <w:pPr>
        <w:pStyle w:val="EndNoteBibliography"/>
        <w:bidi w:val="0"/>
        <w:spacing w:after="0" w:line="276" w:lineRule="auto"/>
        <w:jc w:val="both"/>
        <w:rPr>
          <w:rFonts w:asciiTheme="majorBidi" w:hAnsiTheme="majorBidi" w:cstheme="majorBidi"/>
          <w:szCs w:val="24"/>
          <w:rtl/>
          <w:lang w:bidi="ar-BH"/>
        </w:rPr>
        <w:sectPr w:rsidR="00B8534F" w:rsidRPr="003320E8" w:rsidSect="00A86510">
          <w:headerReference w:type="even" r:id="rId57"/>
          <w:headerReference w:type="default" r:id="rId58"/>
          <w:footerReference w:type="default" r:id="rId59"/>
          <w:headerReference w:type="first" r:id="rId60"/>
          <w:footnotePr>
            <w:numRestart w:val="eachPage"/>
          </w:footnotePr>
          <w:pgSz w:w="9639" w:h="13608" w:code="9"/>
          <w:pgMar w:top="1247" w:right="1247" w:bottom="1247" w:left="1247" w:header="709" w:footer="709" w:gutter="0"/>
          <w:pgBorders w:offsetFrom="page">
            <w:top w:val="twistedLines2" w:sz="18" w:space="24" w:color="auto"/>
            <w:left w:val="twistedLines2" w:sz="18" w:space="24" w:color="auto"/>
            <w:bottom w:val="twistedLines2" w:sz="18" w:space="24" w:color="auto"/>
            <w:right w:val="twistedLines2" w:sz="18" w:space="24" w:color="auto"/>
          </w:pgBorders>
          <w:cols w:space="708"/>
          <w:bidi/>
          <w:rtlGutter/>
          <w:docGrid w:linePitch="360"/>
        </w:sectPr>
      </w:pPr>
    </w:p>
    <w:p w14:paraId="6803680D" w14:textId="77777777" w:rsidR="00060907" w:rsidRPr="00060907" w:rsidRDefault="00060907" w:rsidP="00060907">
      <w:pPr>
        <w:pStyle w:val="1"/>
        <w:bidi w:val="0"/>
        <w:rPr>
          <w:rFonts w:cstheme="majorBidi"/>
          <w:szCs w:val="24"/>
        </w:rPr>
      </w:pPr>
      <w:r w:rsidRPr="00060907">
        <w:rPr>
          <w:rFonts w:cstheme="majorBidi"/>
          <w:szCs w:val="24"/>
        </w:rPr>
        <w:lastRenderedPageBreak/>
        <w:t>Appendices</w:t>
      </w:r>
    </w:p>
    <w:p w14:paraId="4C90843F" w14:textId="546D1981" w:rsidR="00060907" w:rsidRPr="00A545A7" w:rsidRDefault="00060907" w:rsidP="00060907">
      <w:pPr>
        <w:pStyle w:val="1"/>
        <w:bidi w:val="0"/>
        <w:ind w:firstLine="708"/>
        <w:rPr>
          <w:rFonts w:cstheme="majorBidi"/>
          <w:b w:val="0"/>
          <w:bCs w:val="0"/>
          <w:sz w:val="22"/>
          <w:szCs w:val="22"/>
        </w:rPr>
      </w:pPr>
      <w:r w:rsidRPr="00A545A7">
        <w:rPr>
          <w:rFonts w:cstheme="majorBidi"/>
          <w:b w:val="0"/>
          <w:bCs w:val="0"/>
          <w:sz w:val="22"/>
          <w:szCs w:val="22"/>
        </w:rPr>
        <w:t xml:space="preserve">Type your Persian text in B Nazanin 13 font and your </w:t>
      </w:r>
      <w:r w:rsidR="007F642C">
        <w:rPr>
          <w:rFonts w:cstheme="majorBidi"/>
          <w:b w:val="0"/>
          <w:bCs w:val="0"/>
          <w:sz w:val="22"/>
          <w:szCs w:val="22"/>
        </w:rPr>
        <w:t>English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text in Times new roman 11. Then, in the “Style</w:t>
      </w:r>
      <w:r>
        <w:rPr>
          <w:rFonts w:cstheme="majorBidi"/>
          <w:b w:val="0"/>
          <w:bCs w:val="0"/>
          <w:sz w:val="22"/>
          <w:szCs w:val="22"/>
        </w:rPr>
        <w:t>s</w:t>
      </w:r>
      <w:r w:rsidRPr="00A545A7">
        <w:rPr>
          <w:rFonts w:cstheme="majorBidi"/>
          <w:b w:val="0"/>
          <w:bCs w:val="0"/>
          <w:sz w:val="22"/>
          <w:szCs w:val="22"/>
        </w:rPr>
        <w:t>” window, click on “Text Style</w:t>
      </w:r>
      <w:r>
        <w:rPr>
          <w:rFonts w:cstheme="majorBidi"/>
          <w:b w:val="0"/>
          <w:bCs w:val="0"/>
          <w:sz w:val="22"/>
          <w:szCs w:val="22"/>
        </w:rPr>
        <w:t>s” to adjust the text.</w:t>
      </w:r>
    </w:p>
    <w:p w14:paraId="5F2E39DB" w14:textId="77777777" w:rsidR="00060907" w:rsidRPr="003320E8" w:rsidRDefault="00060907" w:rsidP="00060907">
      <w:pPr>
        <w:pStyle w:val="4"/>
        <w:rPr>
          <w:rFonts w:cstheme="majorBidi"/>
          <w:color w:val="212529"/>
          <w:rtl/>
        </w:rPr>
      </w:pPr>
    </w:p>
    <w:p w14:paraId="745925A1" w14:textId="77777777" w:rsidR="000460DB" w:rsidRPr="003320E8" w:rsidRDefault="000460DB" w:rsidP="000460DB">
      <w:pPr>
        <w:pStyle w:val="EndNoteBibliography"/>
        <w:spacing w:after="0" w:line="276" w:lineRule="auto"/>
        <w:jc w:val="both"/>
        <w:rPr>
          <w:rFonts w:asciiTheme="majorBidi" w:hAnsiTheme="majorBidi" w:cstheme="majorBidi"/>
          <w:szCs w:val="24"/>
          <w:rtl/>
          <w:lang w:bidi="ar-BH"/>
        </w:rPr>
      </w:pPr>
    </w:p>
    <w:p w14:paraId="6796EAE1" w14:textId="77777777" w:rsidR="00C24781" w:rsidRPr="003320E8" w:rsidRDefault="00C24781" w:rsidP="000460DB">
      <w:pPr>
        <w:pStyle w:val="EndNoteBibliography"/>
        <w:spacing w:after="0" w:line="276" w:lineRule="auto"/>
        <w:jc w:val="both"/>
        <w:rPr>
          <w:rFonts w:asciiTheme="majorBidi" w:hAnsiTheme="majorBidi" w:cstheme="majorBidi"/>
          <w:szCs w:val="24"/>
          <w:rtl/>
          <w:lang w:bidi="ar-BH"/>
        </w:rPr>
      </w:pPr>
    </w:p>
    <w:p w14:paraId="23BDAF87" w14:textId="77777777" w:rsidR="00C24781" w:rsidRPr="003320E8" w:rsidRDefault="00C24781" w:rsidP="000460DB">
      <w:pPr>
        <w:pStyle w:val="EndNoteBibliography"/>
        <w:spacing w:after="0" w:line="276" w:lineRule="auto"/>
        <w:jc w:val="both"/>
        <w:rPr>
          <w:rFonts w:asciiTheme="majorBidi" w:hAnsiTheme="majorBidi" w:cstheme="majorBidi"/>
          <w:szCs w:val="24"/>
          <w:rtl/>
          <w:lang w:bidi="ar-BH"/>
        </w:rPr>
      </w:pPr>
    </w:p>
    <w:p w14:paraId="3F039633" w14:textId="77777777" w:rsidR="00C24781" w:rsidRPr="003320E8" w:rsidRDefault="00C24781" w:rsidP="000460DB">
      <w:pPr>
        <w:pStyle w:val="EndNoteBibliography"/>
        <w:spacing w:after="0" w:line="276" w:lineRule="auto"/>
        <w:jc w:val="both"/>
        <w:rPr>
          <w:rFonts w:asciiTheme="majorBidi" w:hAnsiTheme="majorBidi" w:cstheme="majorBidi"/>
          <w:szCs w:val="24"/>
          <w:rtl/>
          <w:lang w:bidi="ar-BH"/>
        </w:rPr>
      </w:pPr>
    </w:p>
    <w:p w14:paraId="07A5F94C" w14:textId="77777777" w:rsidR="00C24781" w:rsidRPr="003320E8" w:rsidRDefault="00C24781" w:rsidP="000460DB">
      <w:pPr>
        <w:pStyle w:val="EndNoteBibliography"/>
        <w:spacing w:after="0" w:line="276" w:lineRule="auto"/>
        <w:jc w:val="both"/>
        <w:rPr>
          <w:rFonts w:asciiTheme="majorBidi" w:hAnsiTheme="majorBidi" w:cstheme="majorBidi"/>
          <w:szCs w:val="24"/>
          <w:rtl/>
          <w:lang w:bidi="ar-BH"/>
        </w:rPr>
      </w:pPr>
    </w:p>
    <w:p w14:paraId="05599920" w14:textId="77777777" w:rsidR="00C24781" w:rsidRPr="003320E8" w:rsidRDefault="00C24781" w:rsidP="000460DB">
      <w:pPr>
        <w:pStyle w:val="EndNoteBibliography"/>
        <w:spacing w:after="0" w:line="276" w:lineRule="auto"/>
        <w:jc w:val="both"/>
        <w:rPr>
          <w:rFonts w:asciiTheme="majorBidi" w:hAnsiTheme="majorBidi" w:cstheme="majorBidi"/>
          <w:szCs w:val="24"/>
          <w:rtl/>
          <w:lang w:bidi="ar-BH"/>
        </w:rPr>
      </w:pPr>
    </w:p>
    <w:p w14:paraId="142341B4" w14:textId="77777777" w:rsidR="00627104" w:rsidRPr="003320E8" w:rsidRDefault="00627104" w:rsidP="000460DB">
      <w:pPr>
        <w:pStyle w:val="EndNoteBibliography"/>
        <w:spacing w:after="0" w:line="276" w:lineRule="auto"/>
        <w:jc w:val="both"/>
        <w:rPr>
          <w:rFonts w:asciiTheme="majorBidi" w:hAnsiTheme="majorBidi" w:cstheme="majorBidi"/>
          <w:szCs w:val="24"/>
          <w:rtl/>
          <w:lang w:bidi="ar-BH"/>
        </w:rPr>
        <w:sectPr w:rsidR="00627104" w:rsidRPr="003320E8" w:rsidSect="00A86510">
          <w:headerReference w:type="even" r:id="rId61"/>
          <w:headerReference w:type="default" r:id="rId62"/>
          <w:headerReference w:type="first" r:id="rId63"/>
          <w:footnotePr>
            <w:numRestart w:val="eachPage"/>
          </w:footnotePr>
          <w:pgSz w:w="9639" w:h="13608" w:code="9"/>
          <w:pgMar w:top="1247" w:right="1247" w:bottom="1247" w:left="1247" w:header="709" w:footer="709" w:gutter="0"/>
          <w:pgBorders w:offsetFrom="page">
            <w:top w:val="twistedLines2" w:sz="18" w:space="24" w:color="auto"/>
            <w:left w:val="twistedLines2" w:sz="18" w:space="24" w:color="auto"/>
            <w:bottom w:val="twistedLines2" w:sz="18" w:space="24" w:color="auto"/>
            <w:right w:val="twistedLines2" w:sz="18" w:space="24" w:color="auto"/>
          </w:pgBorders>
          <w:cols w:space="708"/>
          <w:bidi/>
          <w:rtlGutter/>
          <w:docGrid w:linePitch="360"/>
        </w:sectPr>
      </w:pPr>
    </w:p>
    <w:p w14:paraId="0BD5C120" w14:textId="7CC0BBA9" w:rsidR="00C24781" w:rsidRPr="00060907" w:rsidRDefault="00060907" w:rsidP="00060907">
      <w:pPr>
        <w:pStyle w:val="EndNoteBibliography"/>
        <w:bidi w:val="0"/>
        <w:spacing w:after="0" w:line="276" w:lineRule="auto"/>
        <w:jc w:val="both"/>
        <w:rPr>
          <w:rFonts w:asciiTheme="majorBidi" w:hAnsiTheme="majorBidi" w:cstheme="majorBidi"/>
          <w:b/>
          <w:bCs/>
          <w:szCs w:val="24"/>
          <w:rtl/>
          <w:lang w:bidi="ar-BH"/>
        </w:rPr>
      </w:pPr>
      <w:r w:rsidRPr="00060907">
        <w:rPr>
          <w:rFonts w:asciiTheme="majorBidi" w:hAnsiTheme="majorBidi" w:cstheme="majorBidi"/>
          <w:b/>
          <w:bCs/>
          <w:szCs w:val="24"/>
          <w:lang w:bidi="ar-BH"/>
        </w:rPr>
        <w:lastRenderedPageBreak/>
        <w:t xml:space="preserve">Descriptive </w:t>
      </w:r>
      <w:r w:rsidR="00686F6A">
        <w:rPr>
          <w:rFonts w:asciiTheme="majorBidi" w:hAnsiTheme="majorBidi" w:cstheme="majorBidi"/>
          <w:b/>
          <w:bCs/>
          <w:szCs w:val="24"/>
          <w:lang w:bidi="ar-BH"/>
        </w:rPr>
        <w:t>W</w:t>
      </w:r>
      <w:r w:rsidR="007F642C">
        <w:rPr>
          <w:rFonts w:asciiTheme="majorBidi" w:hAnsiTheme="majorBidi" w:cstheme="majorBidi"/>
          <w:b/>
          <w:bCs/>
          <w:szCs w:val="24"/>
          <w:lang w:bidi="ar-BH"/>
        </w:rPr>
        <w:t>ords</w:t>
      </w:r>
    </w:p>
    <w:p w14:paraId="225EAB50" w14:textId="77777777" w:rsidR="00C24781" w:rsidRPr="003320E8" w:rsidRDefault="00C24781" w:rsidP="000460DB">
      <w:pPr>
        <w:pStyle w:val="EndNoteBibliography"/>
        <w:spacing w:after="0" w:line="276" w:lineRule="auto"/>
        <w:jc w:val="both"/>
        <w:rPr>
          <w:rFonts w:asciiTheme="majorBidi" w:hAnsiTheme="majorBidi" w:cstheme="majorBidi"/>
          <w:szCs w:val="24"/>
          <w:rtl/>
          <w:lang w:bidi="ar-BH"/>
        </w:rPr>
      </w:pPr>
    </w:p>
    <w:p w14:paraId="24DEE8DE" w14:textId="77777777" w:rsidR="00C24781" w:rsidRPr="003320E8" w:rsidRDefault="00C24781" w:rsidP="000460DB">
      <w:pPr>
        <w:pStyle w:val="EndNoteBibliography"/>
        <w:spacing w:after="0" w:line="276" w:lineRule="auto"/>
        <w:jc w:val="both"/>
        <w:rPr>
          <w:rFonts w:asciiTheme="majorBidi" w:hAnsiTheme="majorBidi" w:cstheme="majorBidi"/>
          <w:szCs w:val="24"/>
          <w:rtl/>
          <w:lang w:bidi="ar-BH"/>
        </w:rPr>
      </w:pPr>
    </w:p>
    <w:p w14:paraId="7D382B14" w14:textId="77777777" w:rsidR="00C24781" w:rsidRPr="003320E8" w:rsidRDefault="00C24781" w:rsidP="000460DB">
      <w:pPr>
        <w:pStyle w:val="EndNoteBibliography"/>
        <w:spacing w:after="0" w:line="276" w:lineRule="auto"/>
        <w:jc w:val="both"/>
        <w:rPr>
          <w:rFonts w:asciiTheme="majorBidi" w:hAnsiTheme="majorBidi" w:cstheme="majorBidi"/>
          <w:szCs w:val="24"/>
          <w:rtl/>
          <w:lang w:bidi="ar-BH"/>
        </w:rPr>
      </w:pPr>
    </w:p>
    <w:p w14:paraId="6ED9AAC1" w14:textId="77777777" w:rsidR="00C24781" w:rsidRPr="003320E8" w:rsidRDefault="00C24781" w:rsidP="000460DB">
      <w:pPr>
        <w:pStyle w:val="EndNoteBibliography"/>
        <w:spacing w:after="0" w:line="276" w:lineRule="auto"/>
        <w:jc w:val="both"/>
        <w:rPr>
          <w:rFonts w:asciiTheme="majorBidi" w:hAnsiTheme="majorBidi" w:cstheme="majorBidi"/>
          <w:szCs w:val="24"/>
          <w:rtl/>
          <w:lang w:bidi="ar-BH"/>
        </w:rPr>
      </w:pPr>
    </w:p>
    <w:p w14:paraId="3610E66B" w14:textId="77777777" w:rsidR="00627104" w:rsidRPr="003320E8" w:rsidRDefault="00627104" w:rsidP="000460DB">
      <w:pPr>
        <w:pStyle w:val="EndNoteBibliography"/>
        <w:spacing w:after="0" w:line="276" w:lineRule="auto"/>
        <w:jc w:val="both"/>
        <w:rPr>
          <w:rFonts w:asciiTheme="majorBidi" w:hAnsiTheme="majorBidi" w:cstheme="majorBidi"/>
          <w:szCs w:val="24"/>
          <w:rtl/>
          <w:lang w:bidi="ar-BH"/>
        </w:rPr>
        <w:sectPr w:rsidR="00627104" w:rsidRPr="003320E8" w:rsidSect="00A86510">
          <w:headerReference w:type="even" r:id="rId64"/>
          <w:headerReference w:type="default" r:id="rId65"/>
          <w:headerReference w:type="first" r:id="rId66"/>
          <w:footnotePr>
            <w:numRestart w:val="eachPage"/>
          </w:footnotePr>
          <w:pgSz w:w="9639" w:h="13608" w:code="9"/>
          <w:pgMar w:top="1247" w:right="1247" w:bottom="1247" w:left="1247" w:header="709" w:footer="709" w:gutter="0"/>
          <w:pgBorders w:offsetFrom="page">
            <w:top w:val="twistedLines2" w:sz="18" w:space="24" w:color="auto"/>
            <w:left w:val="twistedLines2" w:sz="18" w:space="24" w:color="auto"/>
            <w:bottom w:val="twistedLines2" w:sz="18" w:space="24" w:color="auto"/>
            <w:right w:val="twistedLines2" w:sz="18" w:space="24" w:color="auto"/>
          </w:pgBorders>
          <w:cols w:space="708"/>
          <w:bidi/>
          <w:rtlGutter/>
          <w:docGrid w:linePitch="360"/>
        </w:sectPr>
      </w:pPr>
    </w:p>
    <w:p w14:paraId="6C77287C" w14:textId="42E53E7D" w:rsidR="00C24781" w:rsidRPr="003320E8" w:rsidRDefault="00060907" w:rsidP="00060907">
      <w:pPr>
        <w:pStyle w:val="1"/>
        <w:bidi w:val="0"/>
        <w:spacing w:before="0"/>
        <w:rPr>
          <w:rFonts w:cstheme="majorBidi"/>
          <w:szCs w:val="24"/>
          <w:rtl/>
        </w:rPr>
      </w:pPr>
      <w:r>
        <w:rPr>
          <w:rFonts w:cstheme="majorBidi"/>
          <w:szCs w:val="24"/>
        </w:rPr>
        <w:lastRenderedPageBreak/>
        <w:t xml:space="preserve">Persian-English </w:t>
      </w:r>
      <w:r w:rsidR="00686F6A">
        <w:rPr>
          <w:rFonts w:cstheme="majorBidi"/>
          <w:szCs w:val="24"/>
        </w:rPr>
        <w:t>Words</w:t>
      </w:r>
    </w:p>
    <w:p w14:paraId="4157471B" w14:textId="77777777" w:rsidR="00C24781" w:rsidRPr="003320E8" w:rsidRDefault="00C24781" w:rsidP="000460DB">
      <w:pPr>
        <w:pStyle w:val="EndNoteBibliography"/>
        <w:spacing w:after="0" w:line="276" w:lineRule="auto"/>
        <w:jc w:val="both"/>
        <w:rPr>
          <w:rFonts w:asciiTheme="majorBidi" w:hAnsiTheme="majorBidi" w:cstheme="majorBidi"/>
          <w:szCs w:val="24"/>
          <w:rtl/>
          <w:lang w:bidi="ar-BH"/>
        </w:rPr>
      </w:pPr>
    </w:p>
    <w:p w14:paraId="4C4FBEF5" w14:textId="77777777" w:rsidR="00C24781" w:rsidRPr="003320E8" w:rsidRDefault="00C24781" w:rsidP="000460DB">
      <w:pPr>
        <w:pStyle w:val="EndNoteBibliography"/>
        <w:spacing w:after="0" w:line="276" w:lineRule="auto"/>
        <w:jc w:val="both"/>
        <w:rPr>
          <w:rFonts w:asciiTheme="majorBidi" w:hAnsiTheme="majorBidi" w:cstheme="majorBidi"/>
          <w:szCs w:val="24"/>
          <w:rtl/>
          <w:lang w:bidi="ar-BH"/>
        </w:rPr>
      </w:pPr>
    </w:p>
    <w:p w14:paraId="10101455" w14:textId="77777777" w:rsidR="00627104" w:rsidRPr="003320E8" w:rsidRDefault="00627104" w:rsidP="000460DB">
      <w:pPr>
        <w:pStyle w:val="EndNoteBibliography"/>
        <w:spacing w:after="0" w:line="276" w:lineRule="auto"/>
        <w:jc w:val="both"/>
        <w:rPr>
          <w:rFonts w:asciiTheme="majorBidi" w:hAnsiTheme="majorBidi" w:cstheme="majorBidi"/>
          <w:szCs w:val="24"/>
          <w:rtl/>
          <w:lang w:bidi="ar-BH"/>
        </w:rPr>
      </w:pPr>
    </w:p>
    <w:p w14:paraId="0F4F3ADE" w14:textId="77777777" w:rsidR="00627104" w:rsidRPr="003320E8" w:rsidRDefault="00627104" w:rsidP="000460DB">
      <w:pPr>
        <w:pStyle w:val="EndNoteBibliography"/>
        <w:spacing w:after="0" w:line="276" w:lineRule="auto"/>
        <w:jc w:val="both"/>
        <w:rPr>
          <w:rFonts w:asciiTheme="majorBidi" w:hAnsiTheme="majorBidi" w:cstheme="majorBidi"/>
          <w:szCs w:val="24"/>
          <w:rtl/>
          <w:lang w:bidi="ar-BH"/>
        </w:rPr>
        <w:sectPr w:rsidR="00627104" w:rsidRPr="003320E8" w:rsidSect="00A86510">
          <w:headerReference w:type="even" r:id="rId67"/>
          <w:headerReference w:type="default" r:id="rId68"/>
          <w:headerReference w:type="first" r:id="rId69"/>
          <w:footnotePr>
            <w:numRestart w:val="eachPage"/>
          </w:footnotePr>
          <w:pgSz w:w="9639" w:h="13608" w:code="9"/>
          <w:pgMar w:top="1247" w:right="1247" w:bottom="1247" w:left="1247" w:header="709" w:footer="709" w:gutter="0"/>
          <w:pgBorders w:offsetFrom="page">
            <w:top w:val="twistedLines2" w:sz="18" w:space="24" w:color="auto"/>
            <w:left w:val="twistedLines2" w:sz="18" w:space="24" w:color="auto"/>
            <w:bottom w:val="twistedLines2" w:sz="18" w:space="24" w:color="auto"/>
            <w:right w:val="twistedLines2" w:sz="18" w:space="24" w:color="auto"/>
          </w:pgBorders>
          <w:cols w:space="708"/>
          <w:bidi/>
          <w:rtlGutter/>
          <w:docGrid w:linePitch="360"/>
        </w:sectPr>
      </w:pPr>
    </w:p>
    <w:p w14:paraId="53E8AA9D" w14:textId="1AC301FE" w:rsidR="00627104" w:rsidRPr="003320E8" w:rsidRDefault="00060907" w:rsidP="00060907">
      <w:pPr>
        <w:pStyle w:val="1"/>
        <w:bidi w:val="0"/>
        <w:spacing w:before="0"/>
        <w:rPr>
          <w:rFonts w:cstheme="majorBidi"/>
          <w:szCs w:val="24"/>
          <w:rtl/>
        </w:rPr>
      </w:pPr>
      <w:r>
        <w:rPr>
          <w:rFonts w:cstheme="majorBidi"/>
          <w:szCs w:val="24"/>
        </w:rPr>
        <w:lastRenderedPageBreak/>
        <w:t xml:space="preserve">English-Persian </w:t>
      </w:r>
      <w:r w:rsidR="00686F6A">
        <w:rPr>
          <w:rFonts w:cstheme="majorBidi"/>
          <w:szCs w:val="24"/>
        </w:rPr>
        <w:t>Words</w:t>
      </w:r>
    </w:p>
    <w:p w14:paraId="1FE6298C" w14:textId="77777777" w:rsidR="00627104" w:rsidRPr="003320E8" w:rsidRDefault="00627104" w:rsidP="000460DB">
      <w:pPr>
        <w:pStyle w:val="EndNoteBibliography"/>
        <w:spacing w:after="0" w:line="276" w:lineRule="auto"/>
        <w:jc w:val="both"/>
        <w:rPr>
          <w:rFonts w:asciiTheme="majorBidi" w:hAnsiTheme="majorBidi" w:cstheme="majorBidi"/>
          <w:szCs w:val="24"/>
          <w:rtl/>
          <w:lang w:bidi="ar-BH"/>
        </w:rPr>
      </w:pPr>
    </w:p>
    <w:p w14:paraId="5BD49189" w14:textId="77777777" w:rsidR="00627104" w:rsidRPr="003320E8" w:rsidRDefault="00627104" w:rsidP="000460DB">
      <w:pPr>
        <w:pStyle w:val="EndNoteBibliography"/>
        <w:spacing w:after="0" w:line="276" w:lineRule="auto"/>
        <w:jc w:val="both"/>
        <w:rPr>
          <w:rFonts w:asciiTheme="majorBidi" w:hAnsiTheme="majorBidi" w:cstheme="majorBidi"/>
          <w:szCs w:val="24"/>
          <w:rtl/>
          <w:lang w:bidi="ar-BH"/>
        </w:rPr>
      </w:pPr>
    </w:p>
    <w:p w14:paraId="3FD7FEC6" w14:textId="77777777" w:rsidR="00627104" w:rsidRPr="003320E8" w:rsidRDefault="00627104" w:rsidP="000460DB">
      <w:pPr>
        <w:pStyle w:val="EndNoteBibliography"/>
        <w:spacing w:after="0" w:line="276" w:lineRule="auto"/>
        <w:jc w:val="both"/>
        <w:rPr>
          <w:rFonts w:asciiTheme="majorBidi" w:hAnsiTheme="majorBidi" w:cstheme="majorBidi"/>
          <w:szCs w:val="24"/>
          <w:rtl/>
          <w:lang w:bidi="ar-BH"/>
        </w:rPr>
      </w:pPr>
    </w:p>
    <w:p w14:paraId="59DE00EE" w14:textId="77777777" w:rsidR="00627104" w:rsidRPr="003320E8" w:rsidRDefault="00627104" w:rsidP="000460DB">
      <w:pPr>
        <w:pStyle w:val="EndNoteBibliography"/>
        <w:spacing w:after="0" w:line="276" w:lineRule="auto"/>
        <w:jc w:val="both"/>
        <w:rPr>
          <w:rFonts w:asciiTheme="majorBidi" w:hAnsiTheme="majorBidi" w:cstheme="majorBidi"/>
          <w:szCs w:val="24"/>
          <w:rtl/>
          <w:lang w:bidi="ar-BH"/>
        </w:rPr>
      </w:pPr>
    </w:p>
    <w:p w14:paraId="34D687AC" w14:textId="77777777" w:rsidR="00627104" w:rsidRPr="003320E8" w:rsidRDefault="00627104" w:rsidP="000460DB">
      <w:pPr>
        <w:pStyle w:val="EndNoteBibliography"/>
        <w:spacing w:after="0" w:line="276" w:lineRule="auto"/>
        <w:jc w:val="both"/>
        <w:rPr>
          <w:rFonts w:asciiTheme="majorBidi" w:hAnsiTheme="majorBidi" w:cstheme="majorBidi"/>
          <w:szCs w:val="24"/>
          <w:rtl/>
          <w:lang w:bidi="ar-BH"/>
        </w:rPr>
      </w:pPr>
    </w:p>
    <w:p w14:paraId="4B2A693D" w14:textId="77777777" w:rsidR="00627104" w:rsidRPr="003320E8" w:rsidRDefault="00627104" w:rsidP="000460DB">
      <w:pPr>
        <w:pStyle w:val="EndNoteBibliography"/>
        <w:spacing w:after="0" w:line="276" w:lineRule="auto"/>
        <w:jc w:val="both"/>
        <w:rPr>
          <w:rFonts w:asciiTheme="majorBidi" w:hAnsiTheme="majorBidi" w:cstheme="majorBidi"/>
          <w:szCs w:val="24"/>
          <w:rtl/>
          <w:lang w:bidi="ar-BH"/>
        </w:rPr>
        <w:sectPr w:rsidR="00627104" w:rsidRPr="003320E8" w:rsidSect="00A86510">
          <w:headerReference w:type="even" r:id="rId70"/>
          <w:headerReference w:type="default" r:id="rId71"/>
          <w:headerReference w:type="first" r:id="rId72"/>
          <w:footnotePr>
            <w:numRestart w:val="eachPage"/>
          </w:footnotePr>
          <w:pgSz w:w="9639" w:h="13608" w:code="9"/>
          <w:pgMar w:top="1247" w:right="1247" w:bottom="1247" w:left="1247" w:header="709" w:footer="709" w:gutter="0"/>
          <w:pgBorders w:offsetFrom="page">
            <w:top w:val="twistedLines2" w:sz="18" w:space="24" w:color="auto"/>
            <w:left w:val="twistedLines2" w:sz="18" w:space="24" w:color="auto"/>
            <w:bottom w:val="twistedLines2" w:sz="18" w:space="24" w:color="auto"/>
            <w:right w:val="twistedLines2" w:sz="18" w:space="24" w:color="auto"/>
          </w:pgBorders>
          <w:cols w:space="708"/>
          <w:bidi/>
          <w:rtlGutter/>
          <w:docGrid w:linePitch="360"/>
        </w:sectPr>
      </w:pPr>
    </w:p>
    <w:p w14:paraId="26D4010E" w14:textId="5AF5F1DD" w:rsidR="00627104" w:rsidRPr="003320E8" w:rsidRDefault="00DE7770" w:rsidP="00DE7770">
      <w:pPr>
        <w:pStyle w:val="EndNoteBibliography"/>
        <w:spacing w:after="0" w:line="276" w:lineRule="auto"/>
        <w:rPr>
          <w:rFonts w:asciiTheme="majorBidi" w:hAnsiTheme="majorBidi" w:cstheme="majorBidi"/>
          <w:szCs w:val="24"/>
          <w:rtl/>
          <w:lang w:bidi="ar-BH"/>
        </w:rPr>
      </w:pPr>
      <w:r w:rsidRPr="00DE7770">
        <w:rPr>
          <w:rFonts w:asciiTheme="majorBidi" w:hAnsiTheme="majorBidi" w:cstheme="majorBidi"/>
          <w:b/>
          <w:bCs/>
          <w:szCs w:val="24"/>
        </w:rPr>
        <w:lastRenderedPageBreak/>
        <w:t>Reviewers’ Approval/Final Oral Defense Report</w:t>
      </w:r>
      <w:r w:rsidRPr="00DE7770">
        <w:rPr>
          <w:rFonts w:asciiTheme="majorBidi" w:hAnsiTheme="majorBidi" w:cstheme="majorBidi"/>
          <w:b/>
          <w:bCs/>
          <w:szCs w:val="24"/>
          <w:lang w:bidi="ar-SA"/>
        </w:rPr>
        <w:t xml:space="preserve"> </w:t>
      </w:r>
    </w:p>
    <w:p w14:paraId="3EF81B94" w14:textId="77777777" w:rsidR="00A63943" w:rsidRPr="004E428E" w:rsidRDefault="00A63943" w:rsidP="00A63943">
      <w:pPr>
        <w:bidi w:val="0"/>
        <w:jc w:val="left"/>
        <w:rPr>
          <w:rFonts w:asciiTheme="majorBidi" w:hAnsiTheme="majorBidi" w:cstheme="majorBidi"/>
          <w:sz w:val="16"/>
          <w:szCs w:val="16"/>
        </w:rPr>
      </w:pPr>
      <w:r w:rsidRPr="004E428E">
        <w:rPr>
          <w:rFonts w:asciiTheme="majorBidi" w:hAnsiTheme="majorBidi" w:cstheme="majorBidi"/>
          <w:sz w:val="16"/>
          <w:szCs w:val="16"/>
        </w:rPr>
        <w:t>Faculty of ….</w:t>
      </w:r>
    </w:p>
    <w:p w14:paraId="4F46C808" w14:textId="77777777" w:rsidR="00A63943" w:rsidRPr="004E428E" w:rsidRDefault="00A63943" w:rsidP="00A63943">
      <w:pPr>
        <w:bidi w:val="0"/>
        <w:jc w:val="center"/>
        <w:rPr>
          <w:rFonts w:asciiTheme="majorBidi" w:hAnsiTheme="majorBidi" w:cstheme="majorBidi"/>
          <w:sz w:val="16"/>
          <w:szCs w:val="16"/>
        </w:rPr>
      </w:pPr>
      <w:r w:rsidRPr="004E428E">
        <w:rPr>
          <w:rFonts w:asciiTheme="majorBidi" w:hAnsiTheme="majorBidi" w:cstheme="majorBidi"/>
          <w:sz w:val="16"/>
          <w:szCs w:val="16"/>
        </w:rPr>
        <w:t xml:space="preserve">Table 1. </w:t>
      </w:r>
      <w:r>
        <w:rPr>
          <w:rFonts w:asciiTheme="majorBidi" w:hAnsiTheme="majorBidi" w:cstheme="majorBidi"/>
          <w:sz w:val="16"/>
          <w:szCs w:val="16"/>
        </w:rPr>
        <w:t>Student’s</w:t>
      </w:r>
      <w:r w:rsidRPr="004E428E">
        <w:rPr>
          <w:rFonts w:asciiTheme="majorBidi" w:hAnsiTheme="majorBidi" w:cstheme="majorBidi"/>
          <w:sz w:val="16"/>
          <w:szCs w:val="16"/>
        </w:rPr>
        <w:t xml:space="preserve">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42"/>
        <w:gridCol w:w="1034"/>
        <w:gridCol w:w="851"/>
        <w:gridCol w:w="1483"/>
        <w:gridCol w:w="1343"/>
        <w:gridCol w:w="1290"/>
      </w:tblGrid>
      <w:tr w:rsidR="00A63943" w:rsidRPr="004E428E" w14:paraId="4D9B1BA8" w14:textId="77777777" w:rsidTr="00750E38">
        <w:tc>
          <w:tcPr>
            <w:tcW w:w="1342" w:type="dxa"/>
          </w:tcPr>
          <w:p w14:paraId="6974B32B" w14:textId="77777777" w:rsidR="00A63943" w:rsidRPr="004E428E" w:rsidRDefault="00A63943" w:rsidP="00CC59CF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E428E">
              <w:rPr>
                <w:rFonts w:asciiTheme="majorBidi" w:hAnsiTheme="majorBidi" w:cstheme="majorBidi"/>
                <w:sz w:val="16"/>
                <w:szCs w:val="16"/>
              </w:rPr>
              <w:t>First Name and Last Name</w:t>
            </w:r>
          </w:p>
        </w:tc>
        <w:tc>
          <w:tcPr>
            <w:tcW w:w="1034" w:type="dxa"/>
          </w:tcPr>
          <w:p w14:paraId="3D0A77C6" w14:textId="77777777" w:rsidR="00A63943" w:rsidRPr="004E428E" w:rsidRDefault="00A63943" w:rsidP="00CC59CF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E428E">
              <w:rPr>
                <w:rFonts w:asciiTheme="majorBidi" w:hAnsiTheme="majorBidi" w:cstheme="majorBidi"/>
                <w:sz w:val="16"/>
                <w:szCs w:val="16"/>
              </w:rPr>
              <w:t>Major</w:t>
            </w:r>
          </w:p>
        </w:tc>
        <w:tc>
          <w:tcPr>
            <w:tcW w:w="851" w:type="dxa"/>
          </w:tcPr>
          <w:p w14:paraId="55A1CA22" w14:textId="77777777" w:rsidR="00A63943" w:rsidRPr="004E428E" w:rsidRDefault="00A63943" w:rsidP="00CC59CF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Field</w:t>
            </w:r>
          </w:p>
        </w:tc>
        <w:tc>
          <w:tcPr>
            <w:tcW w:w="1483" w:type="dxa"/>
          </w:tcPr>
          <w:p w14:paraId="3AD46713" w14:textId="77777777" w:rsidR="00A63943" w:rsidRPr="004E428E" w:rsidRDefault="00A63943" w:rsidP="00CC59CF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Program type (state funded/tuition-based)</w:t>
            </w:r>
          </w:p>
        </w:tc>
        <w:tc>
          <w:tcPr>
            <w:tcW w:w="1343" w:type="dxa"/>
          </w:tcPr>
          <w:p w14:paraId="01830CE3" w14:textId="77777777" w:rsidR="00A63943" w:rsidRPr="004E428E" w:rsidRDefault="00A63943" w:rsidP="00CC59CF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E428E">
              <w:rPr>
                <w:rFonts w:asciiTheme="majorBidi" w:hAnsiTheme="majorBidi" w:cstheme="majorBidi"/>
                <w:sz w:val="16"/>
                <w:szCs w:val="16"/>
              </w:rPr>
              <w:t>Entrance Year</w:t>
            </w:r>
          </w:p>
        </w:tc>
        <w:tc>
          <w:tcPr>
            <w:tcW w:w="1290" w:type="dxa"/>
          </w:tcPr>
          <w:p w14:paraId="1B9210CC" w14:textId="77777777" w:rsidR="00A63943" w:rsidRPr="004E428E" w:rsidRDefault="00A63943" w:rsidP="00CC59CF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E428E">
              <w:rPr>
                <w:rFonts w:asciiTheme="majorBidi" w:hAnsiTheme="majorBidi" w:cstheme="majorBidi"/>
                <w:sz w:val="16"/>
                <w:szCs w:val="16"/>
              </w:rPr>
              <w:t xml:space="preserve">Student 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ID</w:t>
            </w:r>
          </w:p>
        </w:tc>
      </w:tr>
      <w:tr w:rsidR="00A63943" w:rsidRPr="004E428E" w14:paraId="177A550E" w14:textId="77777777" w:rsidTr="00750E38">
        <w:tc>
          <w:tcPr>
            <w:tcW w:w="1342" w:type="dxa"/>
          </w:tcPr>
          <w:p w14:paraId="5280CE30" w14:textId="77777777" w:rsidR="00A63943" w:rsidRPr="004E428E" w:rsidRDefault="00A63943" w:rsidP="00CC59CF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034" w:type="dxa"/>
          </w:tcPr>
          <w:p w14:paraId="3272FAFA" w14:textId="77777777" w:rsidR="00A63943" w:rsidRPr="004E428E" w:rsidRDefault="00A63943" w:rsidP="00CC59CF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851" w:type="dxa"/>
          </w:tcPr>
          <w:p w14:paraId="0013261C" w14:textId="77777777" w:rsidR="00A63943" w:rsidRPr="004E428E" w:rsidRDefault="00A63943" w:rsidP="00CC59CF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483" w:type="dxa"/>
          </w:tcPr>
          <w:p w14:paraId="79A9B91D" w14:textId="77777777" w:rsidR="00A63943" w:rsidRPr="004E428E" w:rsidRDefault="00A63943" w:rsidP="00CC59CF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343" w:type="dxa"/>
          </w:tcPr>
          <w:p w14:paraId="7F2F8F89" w14:textId="77777777" w:rsidR="00A63943" w:rsidRPr="004E428E" w:rsidRDefault="00A63943" w:rsidP="00CC59CF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290" w:type="dxa"/>
          </w:tcPr>
          <w:p w14:paraId="5EA267F0" w14:textId="77777777" w:rsidR="00A63943" w:rsidRPr="004E428E" w:rsidRDefault="00A63943" w:rsidP="00CC59CF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</w:tr>
      <w:tr w:rsidR="00A63943" w:rsidRPr="004E428E" w14:paraId="4F3600DA" w14:textId="77777777" w:rsidTr="00750E38">
        <w:tc>
          <w:tcPr>
            <w:tcW w:w="7343" w:type="dxa"/>
            <w:gridSpan w:val="6"/>
          </w:tcPr>
          <w:p w14:paraId="4B1DBF05" w14:textId="77777777" w:rsidR="00A63943" w:rsidRPr="004E428E" w:rsidRDefault="00A63943" w:rsidP="00CC59CF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E428E">
              <w:rPr>
                <w:rFonts w:asciiTheme="majorBidi" w:hAnsiTheme="majorBidi" w:cstheme="majorBidi"/>
                <w:sz w:val="16"/>
                <w:szCs w:val="16"/>
              </w:rPr>
              <w:t>Email Address:</w:t>
            </w:r>
          </w:p>
        </w:tc>
      </w:tr>
    </w:tbl>
    <w:p w14:paraId="65CB8375" w14:textId="77777777" w:rsidR="00A63943" w:rsidRPr="004E428E" w:rsidRDefault="00A63943" w:rsidP="00A63943">
      <w:pPr>
        <w:bidi w:val="0"/>
        <w:jc w:val="center"/>
        <w:rPr>
          <w:rFonts w:asciiTheme="majorBidi" w:hAnsiTheme="majorBidi" w:cstheme="majorBidi"/>
          <w:sz w:val="16"/>
          <w:szCs w:val="16"/>
        </w:rPr>
      </w:pPr>
      <w:r w:rsidRPr="004E428E">
        <w:rPr>
          <w:rFonts w:asciiTheme="majorBidi" w:hAnsiTheme="majorBidi" w:cstheme="majorBidi"/>
          <w:sz w:val="16"/>
          <w:szCs w:val="16"/>
        </w:rPr>
        <w:t>Table 2. Dissertation title and final oral defense dat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774"/>
        <w:gridCol w:w="3587"/>
      </w:tblGrid>
      <w:tr w:rsidR="00A63943" w:rsidRPr="004E428E" w14:paraId="203E4885" w14:textId="77777777" w:rsidTr="00CC59CF">
        <w:tc>
          <w:tcPr>
            <w:tcW w:w="4675" w:type="dxa"/>
          </w:tcPr>
          <w:p w14:paraId="4B7F1EA8" w14:textId="77777777" w:rsidR="00A63943" w:rsidRPr="004E428E" w:rsidRDefault="00A63943" w:rsidP="00CC59CF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E428E">
              <w:rPr>
                <w:rFonts w:asciiTheme="majorBidi" w:hAnsiTheme="majorBidi" w:cstheme="majorBidi"/>
                <w:sz w:val="16"/>
                <w:szCs w:val="16"/>
              </w:rPr>
              <w:t>Dissertation Title</w:t>
            </w:r>
          </w:p>
        </w:tc>
        <w:tc>
          <w:tcPr>
            <w:tcW w:w="4675" w:type="dxa"/>
          </w:tcPr>
          <w:p w14:paraId="66C7F63C" w14:textId="77777777" w:rsidR="00A63943" w:rsidRPr="004E428E" w:rsidRDefault="00A63943" w:rsidP="00CC59CF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</w:tr>
      <w:tr w:rsidR="00A63943" w:rsidRPr="004E428E" w14:paraId="29C392E2" w14:textId="77777777" w:rsidTr="00CC59CF">
        <w:tc>
          <w:tcPr>
            <w:tcW w:w="4675" w:type="dxa"/>
          </w:tcPr>
          <w:p w14:paraId="1070DF4D" w14:textId="77777777" w:rsidR="00A63943" w:rsidRPr="004E428E" w:rsidRDefault="00A63943" w:rsidP="00CC59CF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E428E">
              <w:rPr>
                <w:rFonts w:asciiTheme="majorBidi" w:hAnsiTheme="majorBidi" w:cstheme="majorBidi"/>
                <w:sz w:val="16"/>
                <w:szCs w:val="16"/>
              </w:rPr>
              <w:t>Final Oral Defense Date and Time</w:t>
            </w:r>
          </w:p>
        </w:tc>
        <w:tc>
          <w:tcPr>
            <w:tcW w:w="4675" w:type="dxa"/>
          </w:tcPr>
          <w:p w14:paraId="55333D4D" w14:textId="77777777" w:rsidR="00A63943" w:rsidRPr="004E428E" w:rsidRDefault="00A63943" w:rsidP="00CC59CF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</w:tr>
    </w:tbl>
    <w:p w14:paraId="4EE6AEC2" w14:textId="77777777" w:rsidR="00A63943" w:rsidRPr="004E428E" w:rsidRDefault="00A63943" w:rsidP="00A63943">
      <w:pPr>
        <w:bidi w:val="0"/>
        <w:jc w:val="center"/>
        <w:rPr>
          <w:rFonts w:asciiTheme="majorBidi" w:hAnsiTheme="majorBidi" w:cstheme="majorBidi"/>
          <w:sz w:val="16"/>
          <w:szCs w:val="16"/>
        </w:rPr>
      </w:pPr>
      <w:r w:rsidRPr="004E428E">
        <w:rPr>
          <w:rFonts w:asciiTheme="majorBidi" w:hAnsiTheme="majorBidi" w:cstheme="majorBidi"/>
          <w:sz w:val="16"/>
          <w:szCs w:val="16"/>
        </w:rPr>
        <w:t>Table 3. Evaluation scor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59"/>
        <w:gridCol w:w="1802"/>
        <w:gridCol w:w="1823"/>
        <w:gridCol w:w="1877"/>
      </w:tblGrid>
      <w:tr w:rsidR="00A63943" w:rsidRPr="004E428E" w14:paraId="7F680D5D" w14:textId="77777777" w:rsidTr="00CC59CF">
        <w:tc>
          <w:tcPr>
            <w:tcW w:w="2337" w:type="dxa"/>
          </w:tcPr>
          <w:p w14:paraId="02CB2D56" w14:textId="77777777" w:rsidR="00A63943" w:rsidRPr="004E428E" w:rsidRDefault="00A63943" w:rsidP="00CC59CF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E428E">
              <w:rPr>
                <w:rFonts w:asciiTheme="majorBidi" w:hAnsiTheme="majorBidi" w:cstheme="majorBidi"/>
                <w:sz w:val="16"/>
                <w:szCs w:val="16"/>
              </w:rPr>
              <w:t>Score (in number)</w:t>
            </w:r>
          </w:p>
        </w:tc>
        <w:tc>
          <w:tcPr>
            <w:tcW w:w="2337" w:type="dxa"/>
          </w:tcPr>
          <w:p w14:paraId="4796DC16" w14:textId="77777777" w:rsidR="00A63943" w:rsidRPr="004E428E" w:rsidRDefault="00A63943" w:rsidP="00CC59CF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2338" w:type="dxa"/>
          </w:tcPr>
          <w:p w14:paraId="01861968" w14:textId="77777777" w:rsidR="00A63943" w:rsidRPr="004E428E" w:rsidRDefault="00A63943" w:rsidP="00CC59CF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E428E">
              <w:rPr>
                <w:rFonts w:asciiTheme="majorBidi" w:hAnsiTheme="majorBidi" w:cstheme="majorBidi"/>
                <w:sz w:val="16"/>
                <w:szCs w:val="16"/>
              </w:rPr>
              <w:t xml:space="preserve">Score (in 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word</w:t>
            </w:r>
            <w:r w:rsidRPr="004E428E">
              <w:rPr>
                <w:rFonts w:asciiTheme="majorBidi" w:hAnsiTheme="majorBidi" w:cstheme="majorBidi"/>
                <w:sz w:val="16"/>
                <w:szCs w:val="16"/>
              </w:rPr>
              <w:t>):</w:t>
            </w:r>
          </w:p>
        </w:tc>
        <w:tc>
          <w:tcPr>
            <w:tcW w:w="2338" w:type="dxa"/>
          </w:tcPr>
          <w:p w14:paraId="108953FF" w14:textId="77777777" w:rsidR="00A63943" w:rsidRPr="004E428E" w:rsidRDefault="00A63943" w:rsidP="00CC59CF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</w:tr>
      <w:tr w:rsidR="00A63943" w:rsidRPr="004E428E" w14:paraId="53195E46" w14:textId="77777777" w:rsidTr="00CC59CF">
        <w:tc>
          <w:tcPr>
            <w:tcW w:w="2337" w:type="dxa"/>
          </w:tcPr>
          <w:p w14:paraId="55D5A92C" w14:textId="77777777" w:rsidR="00A63943" w:rsidRPr="004E428E" w:rsidRDefault="00A63943" w:rsidP="00CC59CF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E428E">
              <w:rPr>
                <w:rFonts w:asciiTheme="majorBidi" w:hAnsiTheme="majorBidi" w:cstheme="majorBidi"/>
                <w:sz w:val="16"/>
                <w:szCs w:val="16"/>
              </w:rPr>
              <w:t>Less than 16</w:t>
            </w:r>
          </w:p>
        </w:tc>
        <w:tc>
          <w:tcPr>
            <w:tcW w:w="2337" w:type="dxa"/>
          </w:tcPr>
          <w:p w14:paraId="00C7F34D" w14:textId="77777777" w:rsidR="00A63943" w:rsidRPr="004E428E" w:rsidRDefault="00A63943" w:rsidP="00CC59CF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E428E">
              <w:rPr>
                <w:rFonts w:asciiTheme="majorBidi" w:hAnsiTheme="majorBidi" w:cstheme="majorBidi"/>
                <w:sz w:val="16"/>
                <w:szCs w:val="16"/>
              </w:rPr>
              <w:t>16-17.50</w:t>
            </w:r>
          </w:p>
        </w:tc>
        <w:tc>
          <w:tcPr>
            <w:tcW w:w="2338" w:type="dxa"/>
          </w:tcPr>
          <w:p w14:paraId="11CD7D2F" w14:textId="77777777" w:rsidR="00A63943" w:rsidRPr="004E428E" w:rsidRDefault="00A63943" w:rsidP="00CC59CF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E428E">
              <w:rPr>
                <w:rFonts w:asciiTheme="majorBidi" w:hAnsiTheme="majorBidi" w:cstheme="majorBidi"/>
                <w:sz w:val="16"/>
                <w:szCs w:val="16"/>
              </w:rPr>
              <w:t>17.51-18.99</w:t>
            </w:r>
          </w:p>
        </w:tc>
        <w:tc>
          <w:tcPr>
            <w:tcW w:w="2338" w:type="dxa"/>
          </w:tcPr>
          <w:p w14:paraId="13482DFF" w14:textId="77777777" w:rsidR="00A63943" w:rsidRPr="004E428E" w:rsidRDefault="00A63943" w:rsidP="00CC59CF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E428E">
              <w:rPr>
                <w:rFonts w:asciiTheme="majorBidi" w:hAnsiTheme="majorBidi" w:cstheme="majorBidi"/>
                <w:sz w:val="16"/>
                <w:szCs w:val="16"/>
              </w:rPr>
              <w:t>19-20</w:t>
            </w:r>
          </w:p>
        </w:tc>
      </w:tr>
      <w:tr w:rsidR="00A63943" w:rsidRPr="004E428E" w14:paraId="1A32488B" w14:textId="77777777" w:rsidTr="00CC59CF">
        <w:tc>
          <w:tcPr>
            <w:tcW w:w="2337" w:type="dxa"/>
          </w:tcPr>
          <w:p w14:paraId="0F428254" w14:textId="77777777" w:rsidR="00A63943" w:rsidRPr="004E428E" w:rsidRDefault="00A63943" w:rsidP="00CC59CF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Failed</w:t>
            </w:r>
          </w:p>
        </w:tc>
        <w:tc>
          <w:tcPr>
            <w:tcW w:w="2337" w:type="dxa"/>
          </w:tcPr>
          <w:p w14:paraId="058E990D" w14:textId="77777777" w:rsidR="00A63943" w:rsidRPr="004E428E" w:rsidRDefault="00A63943" w:rsidP="00CC59CF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E428E">
              <w:rPr>
                <w:rFonts w:asciiTheme="majorBidi" w:hAnsiTheme="majorBidi" w:cstheme="majorBidi"/>
                <w:sz w:val="16"/>
                <w:szCs w:val="16"/>
              </w:rPr>
              <w:t>Good</w:t>
            </w:r>
          </w:p>
        </w:tc>
        <w:tc>
          <w:tcPr>
            <w:tcW w:w="2338" w:type="dxa"/>
          </w:tcPr>
          <w:p w14:paraId="4A92349B" w14:textId="77777777" w:rsidR="00A63943" w:rsidRPr="004E428E" w:rsidRDefault="00A63943" w:rsidP="00CC59CF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E428E">
              <w:rPr>
                <w:rFonts w:asciiTheme="majorBidi" w:hAnsiTheme="majorBidi" w:cstheme="majorBidi"/>
                <w:sz w:val="16"/>
                <w:szCs w:val="16"/>
              </w:rPr>
              <w:t>Very Good</w:t>
            </w:r>
          </w:p>
        </w:tc>
        <w:tc>
          <w:tcPr>
            <w:tcW w:w="2338" w:type="dxa"/>
          </w:tcPr>
          <w:p w14:paraId="65F8F094" w14:textId="77777777" w:rsidR="00A63943" w:rsidRPr="004E428E" w:rsidRDefault="00A63943" w:rsidP="00CC59CF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E428E">
              <w:rPr>
                <w:rFonts w:asciiTheme="majorBidi" w:hAnsiTheme="majorBidi" w:cstheme="majorBidi"/>
                <w:sz w:val="16"/>
                <w:szCs w:val="16"/>
              </w:rPr>
              <w:t>Excellent</w:t>
            </w:r>
          </w:p>
        </w:tc>
      </w:tr>
    </w:tbl>
    <w:p w14:paraId="1615A9C1" w14:textId="77777777" w:rsidR="00A63943" w:rsidRPr="004E428E" w:rsidRDefault="00A63943" w:rsidP="00A63943">
      <w:pPr>
        <w:bidi w:val="0"/>
        <w:jc w:val="center"/>
        <w:rPr>
          <w:rFonts w:asciiTheme="majorBidi" w:hAnsiTheme="majorBidi" w:cstheme="majorBidi"/>
          <w:sz w:val="16"/>
          <w:szCs w:val="16"/>
        </w:rPr>
      </w:pPr>
      <w:r>
        <w:rPr>
          <w:rFonts w:asciiTheme="majorBidi" w:hAnsiTheme="majorBidi" w:cstheme="majorBidi"/>
          <w:sz w:val="16"/>
          <w:szCs w:val="16"/>
        </w:rPr>
        <w:t>Table 4. Professor’s i</w:t>
      </w:r>
      <w:r w:rsidRPr="004E428E">
        <w:rPr>
          <w:rFonts w:asciiTheme="majorBidi" w:hAnsiTheme="majorBidi" w:cstheme="majorBidi"/>
          <w:sz w:val="16"/>
          <w:szCs w:val="16"/>
        </w:rPr>
        <w:t>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28"/>
        <w:gridCol w:w="1302"/>
        <w:gridCol w:w="1099"/>
        <w:gridCol w:w="1099"/>
        <w:gridCol w:w="1099"/>
        <w:gridCol w:w="1308"/>
      </w:tblGrid>
      <w:tr w:rsidR="00A63943" w:rsidRPr="004E428E" w14:paraId="62706336" w14:textId="77777777" w:rsidTr="00CC59CF">
        <w:tc>
          <w:tcPr>
            <w:tcW w:w="1228" w:type="dxa"/>
          </w:tcPr>
          <w:p w14:paraId="581E1FDD" w14:textId="77777777" w:rsidR="00A63943" w:rsidRPr="004E428E" w:rsidRDefault="00A63943" w:rsidP="00CC59CF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E428E">
              <w:rPr>
                <w:rFonts w:asciiTheme="majorBidi" w:hAnsiTheme="majorBidi" w:cstheme="majorBidi"/>
                <w:sz w:val="16"/>
                <w:szCs w:val="16"/>
              </w:rPr>
              <w:t>First Name and Last Name</w:t>
            </w:r>
          </w:p>
        </w:tc>
        <w:tc>
          <w:tcPr>
            <w:tcW w:w="1302" w:type="dxa"/>
          </w:tcPr>
          <w:p w14:paraId="16B93775" w14:textId="77777777" w:rsidR="00A63943" w:rsidRPr="004E428E" w:rsidRDefault="00A63943" w:rsidP="00CC59CF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E428E">
              <w:rPr>
                <w:rFonts w:asciiTheme="majorBidi" w:hAnsiTheme="majorBidi" w:cstheme="majorBidi"/>
                <w:sz w:val="16"/>
                <w:szCs w:val="16"/>
              </w:rPr>
              <w:t>Specialty</w:t>
            </w:r>
            <w:r>
              <w:rPr>
                <w:rFonts w:asciiTheme="majorBidi" w:hAnsiTheme="majorBidi" w:cstheme="majorBidi"/>
                <w:sz w:val="16"/>
                <w:szCs w:val="16"/>
              </w:rPr>
              <w:t xml:space="preserve"> and Research Domain</w:t>
            </w:r>
          </w:p>
        </w:tc>
        <w:tc>
          <w:tcPr>
            <w:tcW w:w="1099" w:type="dxa"/>
          </w:tcPr>
          <w:p w14:paraId="5A9132A2" w14:textId="77777777" w:rsidR="00A63943" w:rsidRPr="004E428E" w:rsidRDefault="00A63943" w:rsidP="00CC59CF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Academic Rank</w:t>
            </w:r>
          </w:p>
        </w:tc>
        <w:tc>
          <w:tcPr>
            <w:tcW w:w="1099" w:type="dxa"/>
          </w:tcPr>
          <w:p w14:paraId="0F50545C" w14:textId="77777777" w:rsidR="00A63943" w:rsidRPr="004E428E" w:rsidRDefault="00A63943" w:rsidP="00CC59CF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Position in Dissertation</w:t>
            </w:r>
          </w:p>
        </w:tc>
        <w:tc>
          <w:tcPr>
            <w:tcW w:w="1099" w:type="dxa"/>
          </w:tcPr>
          <w:p w14:paraId="17C1094B" w14:textId="69DDC3AC" w:rsidR="00A63943" w:rsidRPr="004E428E" w:rsidRDefault="00686F6A" w:rsidP="00CC59CF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Affiliation</w:t>
            </w:r>
          </w:p>
        </w:tc>
        <w:tc>
          <w:tcPr>
            <w:tcW w:w="1308" w:type="dxa"/>
          </w:tcPr>
          <w:p w14:paraId="638E3ABD" w14:textId="77777777" w:rsidR="00A63943" w:rsidRPr="004E428E" w:rsidRDefault="00A63943" w:rsidP="00CC59CF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E428E">
              <w:rPr>
                <w:rFonts w:asciiTheme="majorBidi" w:hAnsiTheme="majorBidi" w:cstheme="majorBidi"/>
                <w:sz w:val="16"/>
                <w:szCs w:val="16"/>
              </w:rPr>
              <w:t>Date and Signature</w:t>
            </w:r>
          </w:p>
        </w:tc>
      </w:tr>
      <w:tr w:rsidR="00A63943" w:rsidRPr="004E428E" w14:paraId="7C6FCA4C" w14:textId="77777777" w:rsidTr="00CC59CF">
        <w:tc>
          <w:tcPr>
            <w:tcW w:w="1228" w:type="dxa"/>
          </w:tcPr>
          <w:p w14:paraId="0C9B06CE" w14:textId="77777777" w:rsidR="00A63943" w:rsidRPr="004E428E" w:rsidRDefault="00A63943" w:rsidP="00CC59CF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302" w:type="dxa"/>
          </w:tcPr>
          <w:p w14:paraId="3260CDCD" w14:textId="77777777" w:rsidR="00A63943" w:rsidRPr="004E428E" w:rsidRDefault="00A63943" w:rsidP="00CC59CF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099" w:type="dxa"/>
          </w:tcPr>
          <w:p w14:paraId="46C3F775" w14:textId="77777777" w:rsidR="00A63943" w:rsidRPr="004E428E" w:rsidRDefault="00A63943" w:rsidP="00CC59CF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099" w:type="dxa"/>
          </w:tcPr>
          <w:p w14:paraId="66F91001" w14:textId="77777777" w:rsidR="00A63943" w:rsidRPr="004E428E" w:rsidRDefault="00A63943" w:rsidP="00CC59CF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099" w:type="dxa"/>
          </w:tcPr>
          <w:p w14:paraId="7BE7E1A8" w14:textId="77777777" w:rsidR="00A63943" w:rsidRPr="004E428E" w:rsidRDefault="00A63943" w:rsidP="00CC59CF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308" w:type="dxa"/>
          </w:tcPr>
          <w:p w14:paraId="09C8EE6F" w14:textId="77777777" w:rsidR="00A63943" w:rsidRPr="004E428E" w:rsidRDefault="00A63943" w:rsidP="00CC59CF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</w:tr>
      <w:tr w:rsidR="00A63943" w:rsidRPr="004E428E" w14:paraId="6C599576" w14:textId="77777777" w:rsidTr="00CC59CF">
        <w:tc>
          <w:tcPr>
            <w:tcW w:w="1228" w:type="dxa"/>
          </w:tcPr>
          <w:p w14:paraId="67B0CBBB" w14:textId="77777777" w:rsidR="00A63943" w:rsidRPr="004E428E" w:rsidRDefault="00A63943" w:rsidP="00CC59CF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302" w:type="dxa"/>
          </w:tcPr>
          <w:p w14:paraId="0484A42C" w14:textId="77777777" w:rsidR="00A63943" w:rsidRPr="004E428E" w:rsidRDefault="00A63943" w:rsidP="00CC59CF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099" w:type="dxa"/>
          </w:tcPr>
          <w:p w14:paraId="6F9ADA4A" w14:textId="77777777" w:rsidR="00A63943" w:rsidRPr="004E428E" w:rsidRDefault="00A63943" w:rsidP="00CC59CF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099" w:type="dxa"/>
          </w:tcPr>
          <w:p w14:paraId="22B52C77" w14:textId="77777777" w:rsidR="00A63943" w:rsidRPr="004E428E" w:rsidRDefault="00A63943" w:rsidP="00CC59CF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099" w:type="dxa"/>
          </w:tcPr>
          <w:p w14:paraId="1B779425" w14:textId="77777777" w:rsidR="00A63943" w:rsidRPr="004E428E" w:rsidRDefault="00A63943" w:rsidP="00CC59CF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308" w:type="dxa"/>
          </w:tcPr>
          <w:p w14:paraId="557B0AC9" w14:textId="77777777" w:rsidR="00A63943" w:rsidRPr="004E428E" w:rsidRDefault="00A63943" w:rsidP="00CC59CF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</w:tr>
      <w:tr w:rsidR="00A63943" w:rsidRPr="004E428E" w14:paraId="30F43587" w14:textId="77777777" w:rsidTr="00CC59CF">
        <w:tc>
          <w:tcPr>
            <w:tcW w:w="1228" w:type="dxa"/>
          </w:tcPr>
          <w:p w14:paraId="37ED9B99" w14:textId="77777777" w:rsidR="00A63943" w:rsidRPr="004E428E" w:rsidRDefault="00A63943" w:rsidP="00CC59CF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302" w:type="dxa"/>
          </w:tcPr>
          <w:p w14:paraId="31770F61" w14:textId="77777777" w:rsidR="00A63943" w:rsidRPr="004E428E" w:rsidRDefault="00A63943" w:rsidP="00CC59CF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099" w:type="dxa"/>
          </w:tcPr>
          <w:p w14:paraId="3F95CB10" w14:textId="77777777" w:rsidR="00A63943" w:rsidRPr="004E428E" w:rsidRDefault="00A63943" w:rsidP="00CC59CF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099" w:type="dxa"/>
          </w:tcPr>
          <w:p w14:paraId="709C01F2" w14:textId="77777777" w:rsidR="00A63943" w:rsidRPr="004E428E" w:rsidRDefault="00A63943" w:rsidP="00CC59CF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099" w:type="dxa"/>
          </w:tcPr>
          <w:p w14:paraId="2C0398A7" w14:textId="77777777" w:rsidR="00A63943" w:rsidRPr="004E428E" w:rsidRDefault="00A63943" w:rsidP="00CC59CF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308" w:type="dxa"/>
          </w:tcPr>
          <w:p w14:paraId="2103FC56" w14:textId="77777777" w:rsidR="00A63943" w:rsidRPr="004E428E" w:rsidRDefault="00A63943" w:rsidP="00CC59CF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</w:tr>
      <w:tr w:rsidR="00A63943" w:rsidRPr="004E428E" w14:paraId="7D992DFA" w14:textId="77777777" w:rsidTr="00CC59CF">
        <w:tc>
          <w:tcPr>
            <w:tcW w:w="1228" w:type="dxa"/>
          </w:tcPr>
          <w:p w14:paraId="23B63E0F" w14:textId="77777777" w:rsidR="00A63943" w:rsidRPr="004E428E" w:rsidRDefault="00A63943" w:rsidP="00CC59CF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302" w:type="dxa"/>
          </w:tcPr>
          <w:p w14:paraId="217779E7" w14:textId="77777777" w:rsidR="00A63943" w:rsidRPr="004E428E" w:rsidRDefault="00A63943" w:rsidP="00CC59CF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099" w:type="dxa"/>
          </w:tcPr>
          <w:p w14:paraId="7F8C4C16" w14:textId="77777777" w:rsidR="00A63943" w:rsidRPr="004E428E" w:rsidRDefault="00A63943" w:rsidP="00CC59CF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099" w:type="dxa"/>
          </w:tcPr>
          <w:p w14:paraId="444FD889" w14:textId="77777777" w:rsidR="00A63943" w:rsidRPr="004E428E" w:rsidRDefault="00A63943" w:rsidP="00CC59CF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099" w:type="dxa"/>
          </w:tcPr>
          <w:p w14:paraId="4632D304" w14:textId="77777777" w:rsidR="00A63943" w:rsidRPr="004E428E" w:rsidRDefault="00A63943" w:rsidP="00CC59CF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308" w:type="dxa"/>
          </w:tcPr>
          <w:p w14:paraId="26D612BA" w14:textId="77777777" w:rsidR="00A63943" w:rsidRPr="004E428E" w:rsidRDefault="00A63943" w:rsidP="00CC59CF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</w:tr>
    </w:tbl>
    <w:p w14:paraId="277558AB" w14:textId="77777777" w:rsidR="00750E38" w:rsidRDefault="00750E38" w:rsidP="00A63943">
      <w:pPr>
        <w:bidi w:val="0"/>
        <w:jc w:val="center"/>
        <w:rPr>
          <w:rFonts w:asciiTheme="majorBidi" w:hAnsiTheme="majorBidi" w:cstheme="majorBidi"/>
          <w:sz w:val="16"/>
          <w:szCs w:val="16"/>
          <w:rtl/>
        </w:rPr>
      </w:pPr>
    </w:p>
    <w:p w14:paraId="7885C9CD" w14:textId="378FEC9F" w:rsidR="00A63943" w:rsidRDefault="00A63943" w:rsidP="00750E38">
      <w:pPr>
        <w:bidi w:val="0"/>
        <w:jc w:val="center"/>
        <w:rPr>
          <w:rFonts w:asciiTheme="majorBidi" w:hAnsiTheme="majorBidi" w:cstheme="majorBidi"/>
          <w:sz w:val="16"/>
          <w:szCs w:val="16"/>
          <w:rtl/>
        </w:rPr>
      </w:pPr>
      <w:r>
        <w:rPr>
          <w:rFonts w:asciiTheme="majorBidi" w:hAnsiTheme="majorBidi" w:cstheme="majorBidi"/>
          <w:sz w:val="16"/>
          <w:szCs w:val="16"/>
        </w:rPr>
        <w:lastRenderedPageBreak/>
        <w:t>Table 5. Postgraduate r</w:t>
      </w:r>
      <w:r w:rsidRPr="004E428E">
        <w:rPr>
          <w:rFonts w:asciiTheme="majorBidi" w:hAnsiTheme="majorBidi" w:cstheme="majorBidi"/>
          <w:sz w:val="16"/>
          <w:szCs w:val="16"/>
        </w:rPr>
        <w:t>epresentative’s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51"/>
        <w:gridCol w:w="3710"/>
      </w:tblGrid>
      <w:tr w:rsidR="00A63943" w:rsidRPr="004E428E" w14:paraId="6685DAC2" w14:textId="77777777" w:rsidTr="00750E38">
        <w:tc>
          <w:tcPr>
            <w:tcW w:w="3651" w:type="dxa"/>
          </w:tcPr>
          <w:p w14:paraId="3F9BB296" w14:textId="77777777" w:rsidR="00A63943" w:rsidRPr="004E428E" w:rsidRDefault="00A63943" w:rsidP="00CC59CF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E428E">
              <w:rPr>
                <w:rFonts w:asciiTheme="majorBidi" w:hAnsiTheme="majorBidi" w:cstheme="majorBidi"/>
                <w:sz w:val="16"/>
                <w:szCs w:val="16"/>
              </w:rPr>
              <w:t>First Name and Last Name</w:t>
            </w:r>
          </w:p>
        </w:tc>
        <w:tc>
          <w:tcPr>
            <w:tcW w:w="3710" w:type="dxa"/>
          </w:tcPr>
          <w:p w14:paraId="531EFABC" w14:textId="77777777" w:rsidR="00A63943" w:rsidRPr="004E428E" w:rsidRDefault="00A63943" w:rsidP="00CC59CF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E428E">
              <w:rPr>
                <w:rFonts w:asciiTheme="majorBidi" w:hAnsiTheme="majorBidi" w:cstheme="majorBidi"/>
                <w:sz w:val="16"/>
                <w:szCs w:val="16"/>
              </w:rPr>
              <w:t>Date and Signature</w:t>
            </w:r>
          </w:p>
        </w:tc>
      </w:tr>
      <w:tr w:rsidR="00A63943" w:rsidRPr="004E428E" w14:paraId="23EDC362" w14:textId="77777777" w:rsidTr="00750E38">
        <w:tc>
          <w:tcPr>
            <w:tcW w:w="3651" w:type="dxa"/>
          </w:tcPr>
          <w:p w14:paraId="382623DC" w14:textId="77777777" w:rsidR="00A63943" w:rsidRPr="004E428E" w:rsidRDefault="00A63943" w:rsidP="00CC59CF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3710" w:type="dxa"/>
          </w:tcPr>
          <w:p w14:paraId="2A3A9187" w14:textId="77777777" w:rsidR="00A63943" w:rsidRPr="004E428E" w:rsidRDefault="00A63943" w:rsidP="00CC59CF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</w:tr>
    </w:tbl>
    <w:p w14:paraId="736D4A2F" w14:textId="77777777" w:rsidR="00A63943" w:rsidRPr="004E428E" w:rsidRDefault="00A63943" w:rsidP="00A63943">
      <w:pPr>
        <w:jc w:val="center"/>
        <w:rPr>
          <w:rFonts w:asciiTheme="majorBidi" w:hAnsiTheme="majorBidi" w:cstheme="majorBidi"/>
          <w:sz w:val="16"/>
          <w:szCs w:val="16"/>
        </w:rPr>
      </w:pPr>
    </w:p>
    <w:p w14:paraId="50EFF7E2" w14:textId="42C3E722" w:rsidR="007C5197" w:rsidRPr="003320E8" w:rsidRDefault="00A63943" w:rsidP="00A63943">
      <w:pPr>
        <w:bidi w:val="0"/>
        <w:spacing w:after="0"/>
        <w:jc w:val="both"/>
        <w:rPr>
          <w:rFonts w:asciiTheme="majorBidi" w:hAnsiTheme="majorBidi" w:cstheme="majorBidi"/>
          <w:szCs w:val="24"/>
          <w:lang w:bidi="ar-BH"/>
        </w:rPr>
      </w:pPr>
      <w:r w:rsidRPr="004E428E">
        <w:rPr>
          <w:rFonts w:asciiTheme="majorBidi" w:hAnsiTheme="majorBidi" w:cstheme="majorBidi"/>
          <w:b/>
          <w:bCs/>
          <w:sz w:val="16"/>
          <w:szCs w:val="16"/>
          <w:rtl/>
          <w:lang w:eastAsia="af-ZA" w:bidi="ar-BH"/>
        </w:rPr>
        <w:br w:type="page"/>
      </w:r>
    </w:p>
    <w:p w14:paraId="7BD42461" w14:textId="6BDE79B5" w:rsidR="00B75B93" w:rsidRPr="003320E8" w:rsidRDefault="00B75B93" w:rsidP="002E7E8B">
      <w:pPr>
        <w:bidi w:val="0"/>
        <w:spacing w:after="0"/>
        <w:jc w:val="both"/>
        <w:rPr>
          <w:rFonts w:asciiTheme="majorBidi" w:hAnsiTheme="majorBidi" w:cstheme="majorBidi"/>
          <w:b/>
          <w:bCs/>
          <w:szCs w:val="24"/>
          <w:rtl/>
          <w:lang w:bidi="ar-BH"/>
        </w:rPr>
      </w:pPr>
      <w:r w:rsidRPr="003320E8">
        <w:rPr>
          <w:rFonts w:asciiTheme="majorBidi" w:hAnsiTheme="majorBidi" w:cstheme="majorBidi"/>
          <w:b/>
          <w:bCs/>
          <w:szCs w:val="24"/>
          <w:lang w:bidi="ar-BH"/>
        </w:rPr>
        <w:lastRenderedPageBreak/>
        <w:t>Abstract:</w:t>
      </w:r>
    </w:p>
    <w:p w14:paraId="02E8A872" w14:textId="38ECA083" w:rsidR="00627104" w:rsidRPr="00DE7770" w:rsidRDefault="00DE7770" w:rsidP="00DE7770">
      <w:pPr>
        <w:pStyle w:val="1"/>
        <w:bidi w:val="0"/>
        <w:ind w:firstLine="708"/>
        <w:rPr>
          <w:rFonts w:cstheme="majorBidi"/>
          <w:b w:val="0"/>
          <w:bCs w:val="0"/>
          <w:sz w:val="22"/>
          <w:szCs w:val="22"/>
        </w:rPr>
      </w:pPr>
      <w:r w:rsidRPr="00A545A7">
        <w:rPr>
          <w:rFonts w:cstheme="majorBidi"/>
          <w:b w:val="0"/>
          <w:bCs w:val="0"/>
          <w:sz w:val="22"/>
          <w:szCs w:val="22"/>
        </w:rPr>
        <w:t xml:space="preserve">Type your </w:t>
      </w:r>
      <w:r w:rsidR="007F642C">
        <w:rPr>
          <w:rFonts w:cstheme="majorBidi"/>
          <w:b w:val="0"/>
          <w:bCs w:val="0"/>
          <w:sz w:val="22"/>
          <w:szCs w:val="22"/>
        </w:rPr>
        <w:t>English</w:t>
      </w:r>
      <w:r w:rsidRPr="00A545A7">
        <w:rPr>
          <w:rFonts w:cstheme="majorBidi"/>
          <w:b w:val="0"/>
          <w:bCs w:val="0"/>
          <w:sz w:val="22"/>
          <w:szCs w:val="22"/>
        </w:rPr>
        <w:t xml:space="preserve"> text in Times new roman 11. </w:t>
      </w:r>
    </w:p>
    <w:p w14:paraId="6A32068B" w14:textId="77777777" w:rsidR="00627104" w:rsidRPr="003320E8" w:rsidRDefault="00627104" w:rsidP="00627104">
      <w:pPr>
        <w:pStyle w:val="a7"/>
        <w:bidi w:val="0"/>
        <w:spacing w:line="271" w:lineRule="auto"/>
        <w:ind w:firstLine="0"/>
        <w:jc w:val="left"/>
        <w:rPr>
          <w:rFonts w:asciiTheme="majorBidi" w:hAnsiTheme="majorBidi" w:cstheme="majorBidi"/>
          <w:b/>
          <w:bCs/>
          <w:sz w:val="24"/>
          <w:szCs w:val="24"/>
          <w:lang w:bidi="fa-IR"/>
        </w:rPr>
      </w:pPr>
    </w:p>
    <w:p w14:paraId="1C31E494" w14:textId="77777777" w:rsidR="00627104" w:rsidRPr="003320E8" w:rsidRDefault="00627104" w:rsidP="00627104">
      <w:pPr>
        <w:pStyle w:val="a7"/>
        <w:bidi w:val="0"/>
        <w:spacing w:line="271" w:lineRule="auto"/>
        <w:ind w:firstLine="0"/>
        <w:jc w:val="left"/>
        <w:rPr>
          <w:rFonts w:asciiTheme="majorBidi" w:hAnsiTheme="majorBidi" w:cstheme="majorBidi"/>
          <w:b/>
          <w:bCs/>
          <w:sz w:val="24"/>
          <w:szCs w:val="24"/>
          <w:lang w:bidi="fa-IR"/>
        </w:rPr>
      </w:pPr>
    </w:p>
    <w:p w14:paraId="411AD2B0" w14:textId="77777777" w:rsidR="00627104" w:rsidRPr="003320E8" w:rsidRDefault="00627104" w:rsidP="00627104">
      <w:pPr>
        <w:pStyle w:val="a7"/>
        <w:bidi w:val="0"/>
        <w:spacing w:line="271" w:lineRule="auto"/>
        <w:ind w:firstLine="0"/>
        <w:jc w:val="left"/>
        <w:rPr>
          <w:rFonts w:asciiTheme="majorBidi" w:hAnsiTheme="majorBidi" w:cstheme="majorBidi"/>
          <w:b/>
          <w:bCs/>
          <w:sz w:val="24"/>
          <w:szCs w:val="24"/>
          <w:lang w:bidi="fa-IR"/>
        </w:rPr>
      </w:pPr>
    </w:p>
    <w:p w14:paraId="3D118A5F" w14:textId="77777777" w:rsidR="00627104" w:rsidRPr="003320E8" w:rsidRDefault="00627104" w:rsidP="00627104">
      <w:pPr>
        <w:pStyle w:val="a7"/>
        <w:bidi w:val="0"/>
        <w:spacing w:line="271" w:lineRule="auto"/>
        <w:ind w:firstLine="0"/>
        <w:jc w:val="left"/>
        <w:rPr>
          <w:rFonts w:asciiTheme="majorBidi" w:hAnsiTheme="majorBidi" w:cstheme="majorBidi"/>
          <w:b/>
          <w:bCs/>
          <w:sz w:val="24"/>
          <w:szCs w:val="24"/>
          <w:lang w:bidi="fa-IR"/>
        </w:rPr>
      </w:pPr>
    </w:p>
    <w:p w14:paraId="64F62F95" w14:textId="77777777" w:rsidR="00627104" w:rsidRPr="003320E8" w:rsidRDefault="00627104" w:rsidP="00627104">
      <w:pPr>
        <w:pStyle w:val="a7"/>
        <w:bidi w:val="0"/>
        <w:spacing w:line="271" w:lineRule="auto"/>
        <w:ind w:firstLine="0"/>
        <w:jc w:val="left"/>
        <w:rPr>
          <w:rFonts w:asciiTheme="majorBidi" w:hAnsiTheme="majorBidi" w:cstheme="majorBidi"/>
          <w:b/>
          <w:bCs/>
          <w:sz w:val="24"/>
          <w:szCs w:val="24"/>
          <w:lang w:bidi="fa-IR"/>
        </w:rPr>
      </w:pPr>
    </w:p>
    <w:p w14:paraId="538C557F" w14:textId="77777777" w:rsidR="00627104" w:rsidRPr="003320E8" w:rsidRDefault="00627104" w:rsidP="00627104">
      <w:pPr>
        <w:pStyle w:val="a7"/>
        <w:bidi w:val="0"/>
        <w:spacing w:line="271" w:lineRule="auto"/>
        <w:ind w:firstLine="0"/>
        <w:jc w:val="left"/>
        <w:rPr>
          <w:rFonts w:asciiTheme="majorBidi" w:hAnsiTheme="majorBidi" w:cstheme="majorBidi"/>
          <w:b/>
          <w:bCs/>
          <w:sz w:val="24"/>
          <w:szCs w:val="24"/>
          <w:lang w:bidi="fa-IR"/>
        </w:rPr>
      </w:pPr>
    </w:p>
    <w:p w14:paraId="3292E233" w14:textId="114048B5" w:rsidR="00627104" w:rsidRPr="003320E8" w:rsidRDefault="00627104" w:rsidP="00627104">
      <w:pPr>
        <w:pStyle w:val="a7"/>
        <w:bidi w:val="0"/>
        <w:spacing w:line="271" w:lineRule="auto"/>
        <w:ind w:firstLine="0"/>
        <w:jc w:val="left"/>
        <w:rPr>
          <w:rFonts w:asciiTheme="majorBidi" w:hAnsiTheme="majorBidi" w:cstheme="majorBidi"/>
          <w:b/>
          <w:bCs/>
          <w:sz w:val="24"/>
          <w:szCs w:val="24"/>
          <w:rtl/>
          <w:lang w:bidi="ar-BH"/>
        </w:rPr>
      </w:pPr>
      <w:r w:rsidRPr="003320E8">
        <w:rPr>
          <w:rFonts w:asciiTheme="majorBidi" w:hAnsiTheme="majorBidi" w:cstheme="majorBidi"/>
          <w:b/>
          <w:bCs/>
          <w:sz w:val="24"/>
          <w:szCs w:val="24"/>
          <w:lang w:bidi="fa-IR"/>
        </w:rPr>
        <w:t>Keywords: 1, 2, 3, 4, 5</w:t>
      </w:r>
    </w:p>
    <w:p w14:paraId="45066416" w14:textId="77777777" w:rsidR="007C5197" w:rsidRPr="003320E8" w:rsidRDefault="007C5197" w:rsidP="007C5197">
      <w:pPr>
        <w:bidi w:val="0"/>
        <w:spacing w:after="0"/>
        <w:jc w:val="both"/>
        <w:rPr>
          <w:rFonts w:asciiTheme="majorBidi" w:hAnsiTheme="majorBidi" w:cstheme="majorBidi"/>
          <w:b/>
          <w:bCs/>
          <w:szCs w:val="24"/>
          <w:lang w:bidi="ar-BH"/>
        </w:rPr>
      </w:pPr>
    </w:p>
    <w:p w14:paraId="317451A9" w14:textId="77777777" w:rsidR="002E7E8B" w:rsidRPr="003320E8" w:rsidRDefault="002E7E8B" w:rsidP="007E36E1">
      <w:pPr>
        <w:pStyle w:val="a7"/>
        <w:rPr>
          <w:rFonts w:asciiTheme="majorBidi" w:hAnsiTheme="majorBidi" w:cstheme="majorBidi"/>
          <w:sz w:val="24"/>
          <w:szCs w:val="24"/>
          <w:rtl/>
          <w:lang w:eastAsia="af-ZA" w:bidi="ar-BH"/>
        </w:rPr>
      </w:pPr>
    </w:p>
    <w:p w14:paraId="566D8986" w14:textId="77777777" w:rsidR="002E7E8B" w:rsidRPr="003320E8" w:rsidRDefault="002E7E8B" w:rsidP="007E36E1">
      <w:pPr>
        <w:pStyle w:val="a7"/>
        <w:rPr>
          <w:rFonts w:asciiTheme="majorBidi" w:hAnsiTheme="majorBidi" w:cstheme="majorBidi"/>
          <w:sz w:val="24"/>
          <w:szCs w:val="24"/>
          <w:rtl/>
          <w:lang w:eastAsia="af-ZA" w:bidi="ar-BH"/>
        </w:rPr>
        <w:sectPr w:rsidR="002E7E8B" w:rsidRPr="003320E8" w:rsidSect="00A86510">
          <w:headerReference w:type="even" r:id="rId73"/>
          <w:headerReference w:type="default" r:id="rId74"/>
          <w:footerReference w:type="default" r:id="rId75"/>
          <w:headerReference w:type="first" r:id="rId76"/>
          <w:type w:val="continuous"/>
          <w:pgSz w:w="9639" w:h="13608" w:code="9"/>
          <w:pgMar w:top="1247" w:right="1247" w:bottom="1247" w:left="1247" w:header="708" w:footer="708" w:gutter="0"/>
          <w:pgBorders w:offsetFrom="page">
            <w:top w:val="twistedLines2" w:sz="18" w:space="24" w:color="auto"/>
            <w:left w:val="twistedLines2" w:sz="18" w:space="24" w:color="auto"/>
            <w:bottom w:val="twistedLines2" w:sz="18" w:space="24" w:color="auto"/>
            <w:right w:val="twistedLines2" w:sz="18" w:space="24" w:color="auto"/>
          </w:pgBorders>
          <w:pgNumType w:start="1"/>
          <w:cols w:space="708"/>
          <w:titlePg/>
          <w:bidi/>
          <w:rtlGutter/>
          <w:docGrid w:linePitch="360"/>
        </w:sectPr>
      </w:pPr>
    </w:p>
    <w:p w14:paraId="58DA3499" w14:textId="2974895E" w:rsidR="00F95788" w:rsidRPr="003320E8" w:rsidRDefault="00F95788" w:rsidP="00F95788">
      <w:pPr>
        <w:bidi w:val="0"/>
        <w:spacing w:after="0" w:line="360" w:lineRule="auto"/>
        <w:jc w:val="center"/>
        <w:rPr>
          <w:rFonts w:asciiTheme="majorBidi" w:hAnsiTheme="majorBidi" w:cstheme="majorBidi"/>
          <w:color w:val="000000"/>
          <w:szCs w:val="24"/>
          <w:rtl/>
          <w:lang w:bidi="ar-BH"/>
        </w:rPr>
      </w:pPr>
    </w:p>
    <w:p w14:paraId="09D6AD3B" w14:textId="7411D2ED" w:rsidR="00750E38" w:rsidRDefault="00750E38" w:rsidP="00750E38">
      <w:pPr>
        <w:bidi w:val="0"/>
        <w:spacing w:after="0" w:line="360" w:lineRule="auto"/>
        <w:jc w:val="center"/>
        <w:rPr>
          <w:rFonts w:asciiTheme="majorBidi" w:hAnsiTheme="majorBidi" w:cstheme="majorBidi"/>
          <w:b/>
          <w:bCs/>
          <w:szCs w:val="24"/>
          <w:rtl/>
          <w:lang w:bidi="ar-BH"/>
        </w:rPr>
      </w:pPr>
    </w:p>
    <w:p w14:paraId="6AD5C382" w14:textId="77777777" w:rsidR="008E7BA4" w:rsidRDefault="008E7BA4" w:rsidP="008E7BA4">
      <w:pPr>
        <w:bidi w:val="0"/>
        <w:spacing w:after="0" w:line="360" w:lineRule="auto"/>
        <w:jc w:val="center"/>
        <w:rPr>
          <w:rFonts w:asciiTheme="majorBidi" w:hAnsiTheme="majorBidi" w:cstheme="majorBidi"/>
          <w:b/>
          <w:bCs/>
          <w:szCs w:val="24"/>
          <w:lang w:bidi="ar-BH"/>
        </w:rPr>
      </w:pPr>
      <w:bookmarkStart w:id="21" w:name="_GoBack"/>
      <w:bookmarkEnd w:id="21"/>
    </w:p>
    <w:p w14:paraId="6DC81404" w14:textId="3282FD23" w:rsidR="00DE7770" w:rsidRPr="00DE7770" w:rsidRDefault="00DE7770" w:rsidP="00DE7770">
      <w:pPr>
        <w:spacing w:after="0" w:line="360" w:lineRule="auto"/>
        <w:jc w:val="center"/>
        <w:rPr>
          <w:rFonts w:asciiTheme="majorBidi" w:hAnsiTheme="majorBidi" w:cstheme="majorBidi"/>
          <w:b/>
          <w:bCs/>
          <w:sz w:val="32"/>
          <w:szCs w:val="32"/>
          <w:lang w:bidi="ar-BH"/>
        </w:rPr>
      </w:pPr>
      <w:r w:rsidRPr="00DE7770">
        <w:rPr>
          <w:rFonts w:asciiTheme="majorBidi" w:hAnsiTheme="majorBidi" w:cstheme="majorBidi"/>
          <w:b/>
          <w:bCs/>
          <w:sz w:val="32"/>
          <w:szCs w:val="32"/>
          <w:lang w:bidi="ar-BH"/>
        </w:rPr>
        <w:t xml:space="preserve">Prepared and edited by: </w:t>
      </w:r>
      <w:r w:rsidR="00056177">
        <w:rPr>
          <w:rFonts w:asciiTheme="majorBidi" w:hAnsiTheme="majorBidi" w:cstheme="majorBidi"/>
          <w:b/>
          <w:bCs/>
          <w:spacing w:val="4"/>
          <w:sz w:val="32"/>
          <w:szCs w:val="32"/>
          <w:shd w:val="clear" w:color="auto" w:fill="FFFFFF"/>
        </w:rPr>
        <w:t>Office of Research and Technology, University of Mazandaran</w:t>
      </w:r>
    </w:p>
    <w:p w14:paraId="489FA817" w14:textId="77777777" w:rsidR="00DE7770" w:rsidRDefault="00DE7770" w:rsidP="00DE7770">
      <w:pPr>
        <w:bidi w:val="0"/>
        <w:spacing w:after="0" w:line="360" w:lineRule="auto"/>
        <w:jc w:val="center"/>
        <w:rPr>
          <w:rFonts w:asciiTheme="majorBidi" w:hAnsiTheme="majorBidi" w:cstheme="majorBidi"/>
          <w:b/>
          <w:bCs/>
          <w:sz w:val="32"/>
          <w:szCs w:val="32"/>
          <w:lang w:bidi="ar-BH"/>
        </w:rPr>
      </w:pPr>
    </w:p>
    <w:p w14:paraId="5CB0460C" w14:textId="3000601C" w:rsidR="00DE7770" w:rsidRPr="00DE7770" w:rsidRDefault="00DE7770" w:rsidP="00DE7770">
      <w:pPr>
        <w:bidi w:val="0"/>
        <w:spacing w:after="0" w:line="360" w:lineRule="auto"/>
        <w:jc w:val="center"/>
        <w:rPr>
          <w:rFonts w:asciiTheme="majorBidi" w:hAnsiTheme="majorBidi" w:cstheme="majorBidi"/>
          <w:b/>
          <w:bCs/>
          <w:sz w:val="32"/>
          <w:szCs w:val="32"/>
          <w:lang w:bidi="ar-BH"/>
        </w:rPr>
      </w:pPr>
      <w:r w:rsidRPr="00DE7770">
        <w:rPr>
          <w:rFonts w:asciiTheme="majorBidi" w:hAnsiTheme="majorBidi" w:cstheme="majorBidi"/>
          <w:b/>
          <w:bCs/>
          <w:sz w:val="32"/>
          <w:szCs w:val="32"/>
          <w:lang w:bidi="ar-BH"/>
        </w:rPr>
        <w:t>January</w:t>
      </w:r>
      <w:r>
        <w:rPr>
          <w:rFonts w:asciiTheme="majorBidi" w:hAnsiTheme="majorBidi" w:cstheme="majorBidi"/>
          <w:b/>
          <w:bCs/>
          <w:sz w:val="32"/>
          <w:szCs w:val="32"/>
          <w:lang w:bidi="ar-BH"/>
        </w:rPr>
        <w:t xml:space="preserve"> 2022</w:t>
      </w:r>
    </w:p>
    <w:p w14:paraId="6725C012" w14:textId="77777777" w:rsidR="00F95788" w:rsidRPr="003320E8" w:rsidRDefault="00F95788" w:rsidP="00F95788">
      <w:pPr>
        <w:bidi w:val="0"/>
        <w:spacing w:after="0" w:line="360" w:lineRule="auto"/>
        <w:jc w:val="center"/>
        <w:rPr>
          <w:rFonts w:asciiTheme="majorBidi" w:hAnsiTheme="majorBidi" w:cstheme="majorBidi"/>
          <w:szCs w:val="24"/>
          <w:rtl/>
        </w:rPr>
      </w:pPr>
    </w:p>
    <w:p w14:paraId="0114397E" w14:textId="6A1E5A79" w:rsidR="00A86510" w:rsidRPr="003320E8" w:rsidRDefault="00A86510" w:rsidP="00A86510">
      <w:pPr>
        <w:bidi w:val="0"/>
        <w:spacing w:after="0" w:line="360" w:lineRule="auto"/>
        <w:jc w:val="center"/>
        <w:rPr>
          <w:rFonts w:asciiTheme="majorBidi" w:hAnsiTheme="majorBidi" w:cstheme="majorBidi"/>
          <w:szCs w:val="24"/>
          <w:rtl/>
        </w:rPr>
      </w:pPr>
    </w:p>
    <w:p w14:paraId="5661D5CF" w14:textId="3F620EA7" w:rsidR="00A86510" w:rsidRPr="003320E8" w:rsidRDefault="00A86510" w:rsidP="00A86510">
      <w:pPr>
        <w:bidi w:val="0"/>
        <w:spacing w:after="0" w:line="360" w:lineRule="auto"/>
        <w:jc w:val="center"/>
        <w:rPr>
          <w:rFonts w:asciiTheme="majorBidi" w:hAnsiTheme="majorBidi" w:cstheme="majorBidi"/>
          <w:szCs w:val="24"/>
          <w:rtl/>
        </w:rPr>
      </w:pPr>
    </w:p>
    <w:sectPr w:rsidR="00A86510" w:rsidRPr="003320E8" w:rsidSect="00A86510">
      <w:headerReference w:type="even" r:id="rId77"/>
      <w:headerReference w:type="default" r:id="rId78"/>
      <w:headerReference w:type="first" r:id="rId79"/>
      <w:pgSz w:w="9639" w:h="13608" w:code="9"/>
      <w:pgMar w:top="1247" w:right="1247" w:bottom="1247" w:left="1247" w:header="708" w:footer="708" w:gutter="0"/>
      <w:pgBorders w:offsetFrom="page">
        <w:top w:val="twistedLines2" w:sz="18" w:space="24" w:color="auto"/>
        <w:left w:val="twistedLines2" w:sz="18" w:space="24" w:color="auto"/>
        <w:bottom w:val="twistedLines2" w:sz="18" w:space="24" w:color="auto"/>
        <w:right w:val="twistedLines2" w:sz="18" w:space="24" w:color="auto"/>
      </w:pgBorders>
      <w:cols w:space="708"/>
      <w:titlePg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9A8CF52" w14:textId="77777777" w:rsidR="0087745C" w:rsidRDefault="0087745C" w:rsidP="00463463">
      <w:pPr>
        <w:spacing w:after="0" w:line="240" w:lineRule="auto"/>
      </w:pPr>
      <w:r>
        <w:separator/>
      </w:r>
    </w:p>
  </w:endnote>
  <w:endnote w:type="continuationSeparator" w:id="0">
    <w:p w14:paraId="02149475" w14:textId="77777777" w:rsidR="0087745C" w:rsidRDefault="0087745C" w:rsidP="004634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 Lotus">
    <w:altName w:val="Arial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Zar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B Nazanin">
    <w:altName w:val="Arial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imes New Roman Bold"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 Titr">
    <w:altName w:val="Arial"/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tr">
    <w:altName w:val="Courier New"/>
    <w:panose1 w:val="00000700000000000000"/>
    <w:charset w:val="B2"/>
    <w:family w:val="auto"/>
    <w:pitch w:val="variable"/>
    <w:sig w:usb0="00002000" w:usb1="80000000" w:usb2="00000008" w:usb3="00000000" w:csb0="00000040" w:csb1="00000000"/>
  </w:font>
  <w:font w:name="Nazanin">
    <w:altName w:val="Courier New"/>
    <w:panose1 w:val="00000400000000000000"/>
    <w:charset w:val="B2"/>
    <w:family w:val="auto"/>
    <w:pitch w:val="variable"/>
    <w:sig w:usb0="00002000" w:usb1="80000000" w:usb2="00000008" w:usb3="00000000" w:csb0="0000004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DC7E97" w14:textId="24D16E08" w:rsidR="00152555" w:rsidRPr="0033072C" w:rsidRDefault="00152555" w:rsidP="0033072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E13D0B7" w14:textId="4161FAE9" w:rsidR="00152555" w:rsidRPr="00766079" w:rsidRDefault="00152555" w:rsidP="0076607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92021A" w14:textId="26B91117" w:rsidR="00152555" w:rsidRPr="0033072C" w:rsidRDefault="00152555" w:rsidP="0033072C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5A17631" w14:textId="26D082C5" w:rsidR="00152555" w:rsidRDefault="00152555" w:rsidP="004F386E">
    <w:pPr>
      <w:pStyle w:val="Footer"/>
      <w:jc w:val="center"/>
    </w:pPr>
  </w:p>
</w:ftr>
</file>

<file path=word/footer5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1CEAF2" w14:textId="77777777" w:rsidR="00152555" w:rsidRDefault="00152555">
    <w:pPr>
      <w:pStyle w:val="Footer"/>
    </w:pPr>
  </w:p>
</w:ftr>
</file>

<file path=word/footer6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8E157D" w14:textId="77777777" w:rsidR="00152555" w:rsidRDefault="00152555">
    <w:pPr>
      <w:pStyle w:val="Footer"/>
    </w:pPr>
  </w:p>
</w:ftr>
</file>

<file path=word/footer7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DDF38AA" w14:textId="77777777" w:rsidR="00152555" w:rsidRDefault="0015255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AA276E2" w14:textId="77777777" w:rsidR="0087745C" w:rsidRDefault="0087745C" w:rsidP="006520B1">
      <w:pPr>
        <w:bidi w:val="0"/>
        <w:spacing w:after="0" w:line="240" w:lineRule="auto"/>
      </w:pPr>
      <w:r>
        <w:separator/>
      </w:r>
    </w:p>
  </w:footnote>
  <w:footnote w:type="continuationSeparator" w:id="0">
    <w:p w14:paraId="00A97D16" w14:textId="77777777" w:rsidR="0087745C" w:rsidRDefault="0087745C" w:rsidP="004634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3FBB73D" w14:textId="465002D5" w:rsidR="00152555" w:rsidRPr="00DA2354" w:rsidRDefault="0087745C" w:rsidP="00DA2354">
    <w:pPr>
      <w:pStyle w:val="Header"/>
      <w:pBdr>
        <w:bottom w:val="single" w:sz="4" w:space="1" w:color="auto"/>
      </w:pBdr>
      <w:ind w:firstLine="0"/>
      <w:rPr>
        <w:sz w:val="22"/>
        <w:szCs w:val="22"/>
      </w:rPr>
    </w:pPr>
    <w:sdt>
      <w:sdtPr>
        <w:rPr>
          <w:sz w:val="22"/>
          <w:szCs w:val="22"/>
          <w:rtl/>
        </w:rPr>
        <w:id w:val="2102977353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152555" w:rsidRPr="00DA2354">
          <w:rPr>
            <w:sz w:val="22"/>
            <w:szCs w:val="22"/>
          </w:rPr>
          <w:fldChar w:fldCharType="begin"/>
        </w:r>
        <w:r w:rsidR="00152555" w:rsidRPr="00DA2354">
          <w:rPr>
            <w:sz w:val="22"/>
            <w:szCs w:val="22"/>
          </w:rPr>
          <w:instrText xml:space="preserve"> PAGE   \* MERGEFORMAT </w:instrText>
        </w:r>
        <w:r w:rsidR="00152555" w:rsidRPr="00DA2354">
          <w:rPr>
            <w:sz w:val="22"/>
            <w:szCs w:val="22"/>
          </w:rPr>
          <w:fldChar w:fldCharType="separate"/>
        </w:r>
        <w:r w:rsidR="00152555">
          <w:rPr>
            <w:noProof/>
            <w:sz w:val="22"/>
            <w:szCs w:val="22"/>
            <w:rtl/>
          </w:rPr>
          <w:t>8</w:t>
        </w:r>
        <w:r w:rsidR="00152555" w:rsidRPr="00DA2354">
          <w:rPr>
            <w:noProof/>
            <w:sz w:val="22"/>
            <w:szCs w:val="22"/>
          </w:rPr>
          <w:fldChar w:fldCharType="end"/>
        </w:r>
      </w:sdtContent>
    </w:sdt>
    <w:r w:rsidR="00152555" w:rsidRPr="00DA2354">
      <w:rPr>
        <w:noProof/>
        <w:sz w:val="22"/>
        <w:szCs w:val="22"/>
        <w:rtl/>
      </w:rPr>
      <w:tab/>
    </w:r>
    <w:r w:rsidR="00152555" w:rsidRPr="00DA2354">
      <w:rPr>
        <w:noProof/>
        <w:sz w:val="22"/>
        <w:szCs w:val="22"/>
        <w:rtl/>
      </w:rPr>
      <w:tab/>
    </w:r>
    <w:r w:rsidR="00152555" w:rsidRPr="00DA2354">
      <w:rPr>
        <w:rFonts w:hint="cs"/>
        <w:noProof/>
        <w:sz w:val="22"/>
        <w:szCs w:val="22"/>
        <w:rtl/>
      </w:rPr>
      <w:t xml:space="preserve">چکیده </w:t>
    </w:r>
  </w:p>
</w:hdr>
</file>

<file path=word/header10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0DF1C59" w14:textId="184C0E3A" w:rsidR="00152555" w:rsidRPr="00627104" w:rsidRDefault="0087745C" w:rsidP="00974316">
    <w:pPr>
      <w:pStyle w:val="Header"/>
      <w:pBdr>
        <w:bottom w:val="single" w:sz="4" w:space="1" w:color="auto"/>
      </w:pBdr>
      <w:spacing w:after="0"/>
      <w:ind w:firstLine="0"/>
      <w:rPr>
        <w:sz w:val="22"/>
        <w:szCs w:val="22"/>
      </w:rPr>
    </w:pPr>
    <w:sdt>
      <w:sdtPr>
        <w:rPr>
          <w:sz w:val="22"/>
          <w:szCs w:val="22"/>
          <w:rtl/>
        </w:rPr>
        <w:id w:val="130445317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152555" w:rsidRPr="00627104">
          <w:rPr>
            <w:sz w:val="22"/>
            <w:szCs w:val="22"/>
          </w:rPr>
          <w:fldChar w:fldCharType="begin"/>
        </w:r>
        <w:r w:rsidR="00152555" w:rsidRPr="00627104">
          <w:rPr>
            <w:sz w:val="22"/>
            <w:szCs w:val="22"/>
          </w:rPr>
          <w:instrText xml:space="preserve"> PAGE   \* MERGEFORMAT </w:instrText>
        </w:r>
        <w:r w:rsidR="00152555" w:rsidRPr="00627104">
          <w:rPr>
            <w:sz w:val="22"/>
            <w:szCs w:val="22"/>
          </w:rPr>
          <w:fldChar w:fldCharType="separate"/>
        </w:r>
        <w:r w:rsidR="00152555">
          <w:rPr>
            <w:noProof/>
            <w:sz w:val="22"/>
            <w:szCs w:val="22"/>
            <w:rtl/>
          </w:rPr>
          <w:t>12</w:t>
        </w:r>
        <w:r w:rsidR="00152555" w:rsidRPr="00627104">
          <w:rPr>
            <w:noProof/>
            <w:sz w:val="22"/>
            <w:szCs w:val="22"/>
          </w:rPr>
          <w:fldChar w:fldCharType="end"/>
        </w:r>
      </w:sdtContent>
    </w:sdt>
    <w:r w:rsidR="00152555" w:rsidRPr="00627104">
      <w:rPr>
        <w:noProof/>
        <w:sz w:val="22"/>
        <w:szCs w:val="22"/>
        <w:rtl/>
      </w:rPr>
      <w:tab/>
    </w:r>
    <w:r w:rsidR="00152555" w:rsidRPr="00627104">
      <w:rPr>
        <w:noProof/>
        <w:sz w:val="22"/>
        <w:szCs w:val="22"/>
        <w:rtl/>
      </w:rPr>
      <w:tab/>
    </w:r>
    <w:r w:rsidR="00152555" w:rsidRPr="00627104">
      <w:rPr>
        <w:rFonts w:hint="cs"/>
        <w:noProof/>
        <w:sz w:val="22"/>
        <w:szCs w:val="22"/>
        <w:rtl/>
      </w:rPr>
      <w:t>فهرست شکل‌ها</w:t>
    </w:r>
  </w:p>
</w:hdr>
</file>

<file path=word/header1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368BA0" w14:textId="5E1005ED" w:rsidR="00152555" w:rsidRPr="00627104" w:rsidRDefault="00152555" w:rsidP="00F12CB2">
    <w:pPr>
      <w:pStyle w:val="Header"/>
      <w:pBdr>
        <w:bottom w:val="single" w:sz="4" w:space="1" w:color="auto"/>
      </w:pBdr>
      <w:ind w:firstLine="0"/>
      <w:jc w:val="right"/>
      <w:rPr>
        <w:sz w:val="22"/>
        <w:szCs w:val="22"/>
      </w:rPr>
    </w:pPr>
    <w:r w:rsidRPr="00627104">
      <w:rPr>
        <w:rFonts w:hint="cs"/>
        <w:sz w:val="22"/>
        <w:szCs w:val="22"/>
        <w:rtl/>
      </w:rPr>
      <w:t>فهرست شکل‌ها</w:t>
    </w:r>
    <w:r w:rsidRPr="00627104">
      <w:rPr>
        <w:sz w:val="22"/>
        <w:szCs w:val="22"/>
        <w:rtl/>
      </w:rPr>
      <w:tab/>
    </w:r>
    <w:r w:rsidRPr="00627104">
      <w:rPr>
        <w:sz w:val="22"/>
        <w:szCs w:val="22"/>
        <w:rtl/>
      </w:rPr>
      <w:tab/>
    </w:r>
    <w:sdt>
      <w:sdtPr>
        <w:rPr>
          <w:sz w:val="22"/>
          <w:szCs w:val="22"/>
          <w:rtl/>
        </w:rPr>
        <w:id w:val="-685451333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627104">
          <w:rPr>
            <w:sz w:val="22"/>
            <w:szCs w:val="22"/>
          </w:rPr>
          <w:fldChar w:fldCharType="begin"/>
        </w:r>
        <w:r w:rsidRPr="00627104">
          <w:rPr>
            <w:sz w:val="22"/>
            <w:szCs w:val="22"/>
          </w:rPr>
          <w:instrText xml:space="preserve"> PAGE   \* MERGEFORMAT </w:instrText>
        </w:r>
        <w:r w:rsidRPr="00627104">
          <w:rPr>
            <w:sz w:val="22"/>
            <w:szCs w:val="22"/>
          </w:rPr>
          <w:fldChar w:fldCharType="separate"/>
        </w:r>
        <w:r w:rsidR="008E7BA4">
          <w:rPr>
            <w:noProof/>
            <w:sz w:val="22"/>
            <w:szCs w:val="22"/>
            <w:rtl/>
          </w:rPr>
          <w:t>11</w:t>
        </w:r>
        <w:r w:rsidRPr="00627104">
          <w:rPr>
            <w:noProof/>
            <w:sz w:val="22"/>
            <w:szCs w:val="22"/>
          </w:rPr>
          <w:fldChar w:fldCharType="end"/>
        </w:r>
      </w:sdtContent>
    </w:sdt>
  </w:p>
</w:hdr>
</file>

<file path=word/header1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3461F4" w14:textId="27880B46" w:rsidR="00152555" w:rsidRDefault="00152555">
    <w:pPr>
      <w:pStyle w:val="Header"/>
    </w:pPr>
  </w:p>
</w:hdr>
</file>

<file path=word/header1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7421CC7" w14:textId="157BE057" w:rsidR="00152555" w:rsidRPr="00627104" w:rsidRDefault="0087745C" w:rsidP="005E63E8">
    <w:pPr>
      <w:pStyle w:val="Header"/>
      <w:pBdr>
        <w:bottom w:val="single" w:sz="4" w:space="1" w:color="auto"/>
      </w:pBdr>
      <w:spacing w:after="0"/>
      <w:ind w:firstLine="0"/>
      <w:rPr>
        <w:sz w:val="22"/>
        <w:szCs w:val="22"/>
      </w:rPr>
    </w:pPr>
    <w:sdt>
      <w:sdtPr>
        <w:rPr>
          <w:sz w:val="22"/>
          <w:szCs w:val="22"/>
          <w:rtl/>
        </w:rPr>
        <w:id w:val="2071074768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152555" w:rsidRPr="00627104">
          <w:rPr>
            <w:sz w:val="22"/>
            <w:szCs w:val="22"/>
          </w:rPr>
          <w:fldChar w:fldCharType="begin"/>
        </w:r>
        <w:r w:rsidR="00152555" w:rsidRPr="00627104">
          <w:rPr>
            <w:sz w:val="22"/>
            <w:szCs w:val="22"/>
          </w:rPr>
          <w:instrText xml:space="preserve"> PAGE   \* MERGEFORMAT </w:instrText>
        </w:r>
        <w:r w:rsidR="00152555" w:rsidRPr="00627104">
          <w:rPr>
            <w:sz w:val="22"/>
            <w:szCs w:val="22"/>
          </w:rPr>
          <w:fldChar w:fldCharType="separate"/>
        </w:r>
        <w:r w:rsidR="008E7BA4">
          <w:rPr>
            <w:noProof/>
            <w:sz w:val="22"/>
            <w:szCs w:val="22"/>
            <w:rtl/>
          </w:rPr>
          <w:t>12</w:t>
        </w:r>
        <w:r w:rsidR="00152555" w:rsidRPr="00627104">
          <w:rPr>
            <w:noProof/>
            <w:sz w:val="22"/>
            <w:szCs w:val="22"/>
          </w:rPr>
          <w:fldChar w:fldCharType="end"/>
        </w:r>
      </w:sdtContent>
    </w:sdt>
    <w:r w:rsidR="00152555" w:rsidRPr="00627104">
      <w:rPr>
        <w:noProof/>
        <w:sz w:val="22"/>
        <w:szCs w:val="22"/>
        <w:rtl/>
      </w:rPr>
      <w:tab/>
    </w:r>
    <w:r w:rsidR="00152555" w:rsidRPr="00627104">
      <w:rPr>
        <w:noProof/>
        <w:sz w:val="22"/>
        <w:szCs w:val="22"/>
        <w:rtl/>
      </w:rPr>
      <w:tab/>
    </w:r>
    <w:r w:rsidR="00152555" w:rsidRPr="00627104">
      <w:rPr>
        <w:rFonts w:hint="cs"/>
        <w:noProof/>
        <w:sz w:val="22"/>
        <w:szCs w:val="22"/>
        <w:rtl/>
      </w:rPr>
      <w:t>فهرست نمودارها</w:t>
    </w:r>
  </w:p>
</w:hdr>
</file>

<file path=word/header14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92469E" w14:textId="281D9FEA" w:rsidR="00152555" w:rsidRPr="00627104" w:rsidRDefault="00152555" w:rsidP="005E63E8">
    <w:pPr>
      <w:pStyle w:val="Header"/>
      <w:pBdr>
        <w:bottom w:val="single" w:sz="4" w:space="1" w:color="auto"/>
      </w:pBdr>
      <w:ind w:firstLine="0"/>
      <w:jc w:val="right"/>
      <w:rPr>
        <w:sz w:val="22"/>
        <w:szCs w:val="22"/>
      </w:rPr>
    </w:pPr>
    <w:r w:rsidRPr="00627104">
      <w:rPr>
        <w:rFonts w:hint="cs"/>
        <w:sz w:val="22"/>
        <w:szCs w:val="22"/>
        <w:rtl/>
      </w:rPr>
      <w:t>فهرست نمودارها</w:t>
    </w:r>
    <w:r w:rsidRPr="00627104">
      <w:rPr>
        <w:sz w:val="22"/>
        <w:szCs w:val="22"/>
        <w:rtl/>
      </w:rPr>
      <w:tab/>
    </w:r>
    <w:r w:rsidRPr="00627104">
      <w:rPr>
        <w:sz w:val="22"/>
        <w:szCs w:val="22"/>
        <w:rtl/>
      </w:rPr>
      <w:tab/>
    </w:r>
    <w:sdt>
      <w:sdtPr>
        <w:rPr>
          <w:sz w:val="22"/>
          <w:szCs w:val="22"/>
          <w:rtl/>
        </w:rPr>
        <w:id w:val="-546828287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627104">
          <w:rPr>
            <w:sz w:val="22"/>
            <w:szCs w:val="22"/>
          </w:rPr>
          <w:fldChar w:fldCharType="begin"/>
        </w:r>
        <w:r w:rsidRPr="00627104">
          <w:rPr>
            <w:sz w:val="22"/>
            <w:szCs w:val="22"/>
          </w:rPr>
          <w:instrText xml:space="preserve"> PAGE   \* MERGEFORMAT </w:instrText>
        </w:r>
        <w:r w:rsidRPr="00627104">
          <w:rPr>
            <w:sz w:val="22"/>
            <w:szCs w:val="22"/>
          </w:rPr>
          <w:fldChar w:fldCharType="separate"/>
        </w:r>
        <w:r>
          <w:rPr>
            <w:noProof/>
            <w:sz w:val="22"/>
            <w:szCs w:val="22"/>
            <w:rtl/>
          </w:rPr>
          <w:t>13</w:t>
        </w:r>
        <w:r w:rsidRPr="00627104">
          <w:rPr>
            <w:noProof/>
            <w:sz w:val="22"/>
            <w:szCs w:val="22"/>
          </w:rPr>
          <w:fldChar w:fldCharType="end"/>
        </w:r>
      </w:sdtContent>
    </w:sdt>
  </w:p>
</w:hdr>
</file>

<file path=word/header15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2DD95A" w14:textId="6F9B769A" w:rsidR="00152555" w:rsidRDefault="00152555">
    <w:pPr>
      <w:pStyle w:val="Header"/>
    </w:pPr>
  </w:p>
</w:hdr>
</file>

<file path=word/header16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3533E43" w14:textId="119B0D32" w:rsidR="00152555" w:rsidRPr="00627104" w:rsidRDefault="0087745C" w:rsidP="00627104">
    <w:pPr>
      <w:pStyle w:val="Header"/>
      <w:pBdr>
        <w:bottom w:val="single" w:sz="4" w:space="1" w:color="auto"/>
      </w:pBdr>
      <w:spacing w:after="0"/>
      <w:ind w:firstLine="0"/>
      <w:rPr>
        <w:sz w:val="22"/>
        <w:szCs w:val="22"/>
      </w:rPr>
    </w:pPr>
    <w:sdt>
      <w:sdtPr>
        <w:rPr>
          <w:sz w:val="22"/>
          <w:szCs w:val="22"/>
          <w:rtl/>
        </w:rPr>
        <w:id w:val="1095822283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152555" w:rsidRPr="00627104">
          <w:rPr>
            <w:sz w:val="22"/>
            <w:szCs w:val="22"/>
          </w:rPr>
          <w:fldChar w:fldCharType="begin"/>
        </w:r>
        <w:r w:rsidR="00152555" w:rsidRPr="00627104">
          <w:rPr>
            <w:sz w:val="22"/>
            <w:szCs w:val="22"/>
          </w:rPr>
          <w:instrText xml:space="preserve"> PAGE   \* MERGEFORMAT </w:instrText>
        </w:r>
        <w:r w:rsidR="00152555" w:rsidRPr="00627104">
          <w:rPr>
            <w:sz w:val="22"/>
            <w:szCs w:val="22"/>
          </w:rPr>
          <w:fldChar w:fldCharType="separate"/>
        </w:r>
        <w:r w:rsidR="00152555">
          <w:rPr>
            <w:noProof/>
            <w:sz w:val="22"/>
            <w:szCs w:val="22"/>
            <w:rtl/>
          </w:rPr>
          <w:t>14</w:t>
        </w:r>
        <w:r w:rsidR="00152555" w:rsidRPr="00627104">
          <w:rPr>
            <w:noProof/>
            <w:sz w:val="22"/>
            <w:szCs w:val="22"/>
          </w:rPr>
          <w:fldChar w:fldCharType="end"/>
        </w:r>
      </w:sdtContent>
    </w:sdt>
    <w:r w:rsidR="00152555" w:rsidRPr="00627104">
      <w:rPr>
        <w:noProof/>
        <w:sz w:val="22"/>
        <w:szCs w:val="22"/>
        <w:rtl/>
      </w:rPr>
      <w:tab/>
    </w:r>
    <w:r w:rsidR="00152555" w:rsidRPr="00627104">
      <w:rPr>
        <w:noProof/>
        <w:sz w:val="22"/>
        <w:szCs w:val="22"/>
        <w:rtl/>
      </w:rPr>
      <w:tab/>
    </w:r>
    <w:r w:rsidR="00152555" w:rsidRPr="00627104">
      <w:rPr>
        <w:rFonts w:hint="cs"/>
        <w:noProof/>
        <w:sz w:val="22"/>
        <w:szCs w:val="22"/>
        <w:rtl/>
      </w:rPr>
      <w:t>فهرست علائم و اختصارات</w:t>
    </w:r>
  </w:p>
</w:hdr>
</file>

<file path=word/header17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C34927" w14:textId="6225571C" w:rsidR="00152555" w:rsidRPr="00627104" w:rsidRDefault="00152555" w:rsidP="00627104">
    <w:pPr>
      <w:pStyle w:val="Header"/>
      <w:pBdr>
        <w:bottom w:val="single" w:sz="4" w:space="1" w:color="auto"/>
      </w:pBdr>
      <w:ind w:firstLine="0"/>
      <w:jc w:val="right"/>
      <w:rPr>
        <w:sz w:val="22"/>
        <w:szCs w:val="22"/>
      </w:rPr>
    </w:pPr>
    <w:r w:rsidRPr="00627104">
      <w:rPr>
        <w:rFonts w:hint="cs"/>
        <w:sz w:val="22"/>
        <w:szCs w:val="22"/>
        <w:rtl/>
      </w:rPr>
      <w:t>فهرست علائم و اختصارات</w:t>
    </w:r>
    <w:r w:rsidRPr="00627104">
      <w:rPr>
        <w:sz w:val="22"/>
        <w:szCs w:val="22"/>
        <w:rtl/>
      </w:rPr>
      <w:tab/>
    </w:r>
    <w:r w:rsidRPr="00627104">
      <w:rPr>
        <w:sz w:val="22"/>
        <w:szCs w:val="22"/>
        <w:rtl/>
      </w:rPr>
      <w:tab/>
    </w:r>
    <w:sdt>
      <w:sdtPr>
        <w:rPr>
          <w:sz w:val="22"/>
          <w:szCs w:val="22"/>
          <w:rtl/>
        </w:rPr>
        <w:id w:val="1201976410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627104">
          <w:rPr>
            <w:sz w:val="22"/>
            <w:szCs w:val="22"/>
          </w:rPr>
          <w:fldChar w:fldCharType="begin"/>
        </w:r>
        <w:r w:rsidRPr="00627104">
          <w:rPr>
            <w:sz w:val="22"/>
            <w:szCs w:val="22"/>
          </w:rPr>
          <w:instrText xml:space="preserve"> PAGE   \* MERGEFORMAT </w:instrText>
        </w:r>
        <w:r w:rsidRPr="00627104">
          <w:rPr>
            <w:sz w:val="22"/>
            <w:szCs w:val="22"/>
          </w:rPr>
          <w:fldChar w:fldCharType="separate"/>
        </w:r>
        <w:r w:rsidR="008E7BA4">
          <w:rPr>
            <w:noProof/>
            <w:sz w:val="22"/>
            <w:szCs w:val="22"/>
            <w:rtl/>
          </w:rPr>
          <w:t>13</w:t>
        </w:r>
        <w:r w:rsidRPr="00627104">
          <w:rPr>
            <w:noProof/>
            <w:sz w:val="22"/>
            <w:szCs w:val="22"/>
          </w:rPr>
          <w:fldChar w:fldCharType="end"/>
        </w:r>
      </w:sdtContent>
    </w:sdt>
  </w:p>
</w:hdr>
</file>

<file path=word/header18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25F787E" w14:textId="5D145C79" w:rsidR="00152555" w:rsidRDefault="00152555">
    <w:pPr>
      <w:pStyle w:val="Header"/>
    </w:pPr>
  </w:p>
</w:hdr>
</file>

<file path=word/header19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EEB3902" w14:textId="5DF622A7" w:rsidR="00152555" w:rsidRPr="005E63E8" w:rsidRDefault="0087745C" w:rsidP="005E63E8">
    <w:pPr>
      <w:pStyle w:val="Header"/>
      <w:pBdr>
        <w:bottom w:val="single" w:sz="4" w:space="1" w:color="auto"/>
      </w:pBdr>
      <w:tabs>
        <w:tab w:val="clear" w:pos="4513"/>
        <w:tab w:val="center" w:pos="3884"/>
      </w:tabs>
      <w:spacing w:after="0"/>
      <w:ind w:firstLine="0"/>
      <w:rPr>
        <w:sz w:val="22"/>
        <w:szCs w:val="22"/>
      </w:rPr>
    </w:pPr>
    <w:sdt>
      <w:sdtPr>
        <w:rPr>
          <w:sz w:val="22"/>
          <w:szCs w:val="22"/>
          <w:rtl/>
        </w:rPr>
        <w:id w:val="1404564568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152555" w:rsidRPr="005E63E8">
          <w:rPr>
            <w:sz w:val="22"/>
            <w:szCs w:val="22"/>
          </w:rPr>
          <w:fldChar w:fldCharType="begin"/>
        </w:r>
        <w:r w:rsidR="00152555" w:rsidRPr="005E63E8">
          <w:rPr>
            <w:sz w:val="22"/>
            <w:szCs w:val="22"/>
          </w:rPr>
          <w:instrText xml:space="preserve"> PAGE   \* MERGEFORMAT </w:instrText>
        </w:r>
        <w:r w:rsidR="00152555" w:rsidRPr="005E63E8">
          <w:rPr>
            <w:sz w:val="22"/>
            <w:szCs w:val="22"/>
          </w:rPr>
          <w:fldChar w:fldCharType="separate"/>
        </w:r>
        <w:r w:rsidR="008E7BA4">
          <w:rPr>
            <w:noProof/>
            <w:sz w:val="22"/>
            <w:szCs w:val="22"/>
            <w:rtl/>
          </w:rPr>
          <w:t>16</w:t>
        </w:r>
        <w:r w:rsidR="00152555" w:rsidRPr="005E63E8">
          <w:rPr>
            <w:noProof/>
            <w:sz w:val="22"/>
            <w:szCs w:val="22"/>
          </w:rPr>
          <w:fldChar w:fldCharType="end"/>
        </w:r>
      </w:sdtContent>
    </w:sdt>
    <w:r w:rsidR="00152555" w:rsidRPr="005E63E8">
      <w:rPr>
        <w:noProof/>
        <w:sz w:val="22"/>
        <w:szCs w:val="22"/>
        <w:rtl/>
      </w:rPr>
      <w:tab/>
    </w:r>
    <w:r w:rsidR="00152555" w:rsidRPr="005E63E8">
      <w:rPr>
        <w:noProof/>
        <w:sz w:val="22"/>
        <w:szCs w:val="22"/>
        <w:rtl/>
      </w:rPr>
      <w:tab/>
    </w:r>
    <w:r w:rsidR="00152555" w:rsidRPr="005E63E8">
      <w:rPr>
        <w:rFonts w:hint="cs"/>
        <w:sz w:val="22"/>
        <w:szCs w:val="22"/>
        <w:rtl/>
      </w:rPr>
      <w:t>فصل اول (عنوان فصل اول اینجا تایپ شود)</w: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377E144" w14:textId="57F5D2A5" w:rsidR="00152555" w:rsidRPr="00627104" w:rsidRDefault="00152555" w:rsidP="00F12CB2">
    <w:pPr>
      <w:pStyle w:val="Header"/>
      <w:pBdr>
        <w:bottom w:val="single" w:sz="4" w:space="1" w:color="auto"/>
      </w:pBdr>
      <w:ind w:firstLine="0"/>
      <w:jc w:val="right"/>
      <w:rPr>
        <w:sz w:val="22"/>
        <w:szCs w:val="22"/>
      </w:rPr>
    </w:pPr>
    <w:r>
      <w:rPr>
        <w:rFonts w:hint="cs"/>
        <w:sz w:val="22"/>
        <w:szCs w:val="22"/>
        <w:rtl/>
      </w:rPr>
      <w:t>چکیده</w:t>
    </w:r>
    <w:r w:rsidRPr="00627104">
      <w:rPr>
        <w:sz w:val="22"/>
        <w:szCs w:val="22"/>
        <w:rtl/>
      </w:rPr>
      <w:tab/>
    </w:r>
    <w:r w:rsidRPr="00627104">
      <w:rPr>
        <w:sz w:val="22"/>
        <w:szCs w:val="22"/>
        <w:rtl/>
      </w:rPr>
      <w:tab/>
    </w:r>
    <w:sdt>
      <w:sdtPr>
        <w:rPr>
          <w:sz w:val="22"/>
          <w:szCs w:val="22"/>
          <w:rtl/>
        </w:rPr>
        <w:id w:val="-739478365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627104">
          <w:rPr>
            <w:sz w:val="22"/>
            <w:szCs w:val="22"/>
          </w:rPr>
          <w:fldChar w:fldCharType="begin"/>
        </w:r>
        <w:r w:rsidRPr="00627104">
          <w:rPr>
            <w:sz w:val="22"/>
            <w:szCs w:val="22"/>
          </w:rPr>
          <w:instrText xml:space="preserve"> PAGE   \* MERGEFORMAT </w:instrText>
        </w:r>
        <w:r w:rsidRPr="00627104">
          <w:rPr>
            <w:sz w:val="22"/>
            <w:szCs w:val="22"/>
          </w:rPr>
          <w:fldChar w:fldCharType="separate"/>
        </w:r>
        <w:r w:rsidR="008E7BA4">
          <w:rPr>
            <w:noProof/>
            <w:sz w:val="22"/>
            <w:szCs w:val="22"/>
            <w:rtl/>
          </w:rPr>
          <w:t>7</w:t>
        </w:r>
        <w:r w:rsidRPr="00627104">
          <w:rPr>
            <w:noProof/>
            <w:sz w:val="22"/>
            <w:szCs w:val="22"/>
          </w:rPr>
          <w:fldChar w:fldCharType="end"/>
        </w:r>
      </w:sdtContent>
    </w:sdt>
  </w:p>
</w:hdr>
</file>

<file path=word/header20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sz w:val="22"/>
        <w:szCs w:val="22"/>
        <w:rtl/>
      </w:rPr>
      <w:id w:val="1233962309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CF42FAB" w14:textId="56755320" w:rsidR="00152555" w:rsidRPr="005E63E8" w:rsidRDefault="00152555" w:rsidP="005E63E8">
        <w:pPr>
          <w:pStyle w:val="Header"/>
          <w:pBdr>
            <w:bottom w:val="single" w:sz="4" w:space="1" w:color="auto"/>
          </w:pBdr>
          <w:ind w:firstLine="0"/>
          <w:jc w:val="left"/>
          <w:rPr>
            <w:sz w:val="22"/>
            <w:szCs w:val="22"/>
          </w:rPr>
        </w:pPr>
        <w:r w:rsidRPr="005E63E8">
          <w:rPr>
            <w:rFonts w:hint="cs"/>
            <w:sz w:val="22"/>
            <w:szCs w:val="22"/>
            <w:rtl/>
          </w:rPr>
          <w:t xml:space="preserve">(عنوان </w:t>
        </w:r>
        <w:r>
          <w:rPr>
            <w:rFonts w:hint="cs"/>
            <w:sz w:val="22"/>
            <w:szCs w:val="22"/>
            <w:rtl/>
          </w:rPr>
          <w:t>پایان نامه اینجا تایپ شود)</w:t>
        </w:r>
        <w:r w:rsidRPr="005E63E8">
          <w:rPr>
            <w:sz w:val="22"/>
            <w:szCs w:val="22"/>
            <w:rtl/>
            <w:lang w:bidi="ar-BH"/>
          </w:rPr>
          <w:tab/>
        </w:r>
        <w:r w:rsidRPr="005E63E8">
          <w:rPr>
            <w:noProof/>
            <w:sz w:val="22"/>
            <w:szCs w:val="22"/>
            <w:rtl/>
          </w:rPr>
          <w:tab/>
        </w:r>
        <w:r w:rsidRPr="005E63E8">
          <w:rPr>
            <w:sz w:val="22"/>
            <w:szCs w:val="22"/>
          </w:rPr>
          <w:fldChar w:fldCharType="begin"/>
        </w:r>
        <w:r w:rsidRPr="005E63E8">
          <w:rPr>
            <w:sz w:val="22"/>
            <w:szCs w:val="22"/>
          </w:rPr>
          <w:instrText xml:space="preserve"> PAGE   \* MERGEFORMAT </w:instrText>
        </w:r>
        <w:r w:rsidRPr="005E63E8">
          <w:rPr>
            <w:sz w:val="22"/>
            <w:szCs w:val="22"/>
          </w:rPr>
          <w:fldChar w:fldCharType="separate"/>
        </w:r>
        <w:r w:rsidR="008E7BA4">
          <w:rPr>
            <w:noProof/>
            <w:sz w:val="22"/>
            <w:szCs w:val="22"/>
            <w:rtl/>
          </w:rPr>
          <w:t>17</w:t>
        </w:r>
        <w:r w:rsidRPr="005E63E8">
          <w:rPr>
            <w:noProof/>
            <w:sz w:val="22"/>
            <w:szCs w:val="22"/>
          </w:rPr>
          <w:fldChar w:fldCharType="end"/>
        </w:r>
      </w:p>
    </w:sdtContent>
  </w:sdt>
</w:hdr>
</file>

<file path=word/header2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2247C01" w14:textId="44147BD4" w:rsidR="00152555" w:rsidRDefault="00152555">
    <w:pPr>
      <w:pStyle w:val="Header"/>
    </w:pPr>
  </w:p>
</w:hdr>
</file>

<file path=word/header2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B8B125" w14:textId="5227FE60" w:rsidR="00152555" w:rsidRPr="001D3454" w:rsidRDefault="00152555" w:rsidP="001D3454">
    <w:pPr>
      <w:pStyle w:val="Header"/>
      <w:pBdr>
        <w:bottom w:val="single" w:sz="4" w:space="1" w:color="auto"/>
      </w:pBdr>
      <w:tabs>
        <w:tab w:val="clear" w:pos="4513"/>
        <w:tab w:val="center" w:pos="4026"/>
      </w:tabs>
      <w:ind w:firstLine="0"/>
      <w:rPr>
        <w:sz w:val="22"/>
        <w:szCs w:val="22"/>
      </w:rPr>
    </w:pPr>
    <w:r w:rsidRPr="001D3454">
      <w:rPr>
        <w:sz w:val="22"/>
        <w:szCs w:val="22"/>
      </w:rPr>
      <w:fldChar w:fldCharType="begin"/>
    </w:r>
    <w:r w:rsidRPr="001D3454">
      <w:rPr>
        <w:sz w:val="22"/>
        <w:szCs w:val="22"/>
      </w:rPr>
      <w:instrText xml:space="preserve"> PAGE   \* MERGEFORMAT </w:instrText>
    </w:r>
    <w:r w:rsidRPr="001D3454">
      <w:rPr>
        <w:sz w:val="22"/>
        <w:szCs w:val="22"/>
      </w:rPr>
      <w:fldChar w:fldCharType="separate"/>
    </w:r>
    <w:r w:rsidR="008E7BA4">
      <w:rPr>
        <w:noProof/>
        <w:sz w:val="22"/>
        <w:szCs w:val="22"/>
        <w:rtl/>
      </w:rPr>
      <w:t>22</w:t>
    </w:r>
    <w:r w:rsidRPr="001D3454">
      <w:rPr>
        <w:noProof/>
        <w:sz w:val="22"/>
        <w:szCs w:val="22"/>
      </w:rPr>
      <w:fldChar w:fldCharType="end"/>
    </w:r>
    <w:r w:rsidRPr="001D3454">
      <w:rPr>
        <w:noProof/>
        <w:sz w:val="22"/>
        <w:szCs w:val="22"/>
        <w:rtl/>
      </w:rPr>
      <w:tab/>
    </w:r>
    <w:sdt>
      <w:sdtPr>
        <w:rPr>
          <w:sz w:val="22"/>
          <w:szCs w:val="22"/>
          <w:rtl/>
        </w:rPr>
        <w:id w:val="1061596169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1D3454">
          <w:rPr>
            <w:sz w:val="22"/>
            <w:szCs w:val="22"/>
            <w:rtl/>
          </w:rPr>
          <w:tab/>
        </w:r>
        <w:r w:rsidRPr="001D3454">
          <w:rPr>
            <w:rFonts w:hint="cs"/>
            <w:sz w:val="22"/>
            <w:szCs w:val="22"/>
            <w:rtl/>
          </w:rPr>
          <w:t xml:space="preserve">فصل دوم: </w:t>
        </w:r>
        <w:r>
          <w:rPr>
            <w:rFonts w:hint="cs"/>
            <w:sz w:val="22"/>
            <w:szCs w:val="22"/>
            <w:rtl/>
          </w:rPr>
          <w:t>(عنوان فصل دوم اینجا تایپ شود)</w:t>
        </w:r>
      </w:sdtContent>
    </w:sdt>
  </w:p>
</w:hdr>
</file>

<file path=word/header2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sz w:val="22"/>
        <w:szCs w:val="22"/>
        <w:rtl/>
      </w:rPr>
      <w:id w:val="639929435"/>
      <w:docPartObj>
        <w:docPartGallery w:val="Page Numbers (Top of Page)"/>
        <w:docPartUnique/>
      </w:docPartObj>
    </w:sdtPr>
    <w:sdtEndPr>
      <w:rPr>
        <w:noProof/>
      </w:rPr>
    </w:sdtEndPr>
    <w:sdtContent>
      <w:p w14:paraId="4A4B3E13" w14:textId="532E6A8E" w:rsidR="00152555" w:rsidRPr="005E63E8" w:rsidRDefault="00152555" w:rsidP="005E63E8">
        <w:pPr>
          <w:pStyle w:val="Header"/>
          <w:pBdr>
            <w:bottom w:val="single" w:sz="4" w:space="1" w:color="auto"/>
          </w:pBdr>
          <w:ind w:firstLine="0"/>
          <w:jc w:val="left"/>
          <w:rPr>
            <w:sz w:val="22"/>
            <w:szCs w:val="22"/>
          </w:rPr>
        </w:pPr>
        <w:r w:rsidRPr="005E63E8">
          <w:rPr>
            <w:rFonts w:hint="cs"/>
            <w:sz w:val="22"/>
            <w:szCs w:val="22"/>
            <w:rtl/>
          </w:rPr>
          <w:t xml:space="preserve">(عنوان </w:t>
        </w:r>
        <w:r>
          <w:rPr>
            <w:rFonts w:hint="cs"/>
            <w:sz w:val="22"/>
            <w:szCs w:val="22"/>
            <w:rtl/>
          </w:rPr>
          <w:t>پایان نامه اینجا تایپ شود)</w:t>
        </w:r>
        <w:r w:rsidRPr="005E63E8">
          <w:rPr>
            <w:sz w:val="22"/>
            <w:szCs w:val="22"/>
            <w:rtl/>
            <w:lang w:bidi="ar-BH"/>
          </w:rPr>
          <w:tab/>
        </w:r>
        <w:r w:rsidRPr="005E63E8">
          <w:rPr>
            <w:noProof/>
            <w:sz w:val="22"/>
            <w:szCs w:val="22"/>
            <w:rtl/>
          </w:rPr>
          <w:tab/>
        </w:r>
        <w:r w:rsidRPr="005E63E8">
          <w:rPr>
            <w:sz w:val="22"/>
            <w:szCs w:val="22"/>
          </w:rPr>
          <w:fldChar w:fldCharType="begin"/>
        </w:r>
        <w:r w:rsidRPr="005E63E8">
          <w:rPr>
            <w:sz w:val="22"/>
            <w:szCs w:val="22"/>
          </w:rPr>
          <w:instrText xml:space="preserve"> PAGE   \* MERGEFORMAT </w:instrText>
        </w:r>
        <w:r w:rsidRPr="005E63E8">
          <w:rPr>
            <w:sz w:val="22"/>
            <w:szCs w:val="22"/>
          </w:rPr>
          <w:fldChar w:fldCharType="separate"/>
        </w:r>
        <w:r w:rsidR="008E7BA4">
          <w:rPr>
            <w:noProof/>
            <w:sz w:val="22"/>
            <w:szCs w:val="22"/>
            <w:rtl/>
          </w:rPr>
          <w:t>23</w:t>
        </w:r>
        <w:r w:rsidRPr="005E63E8">
          <w:rPr>
            <w:noProof/>
            <w:sz w:val="22"/>
            <w:szCs w:val="22"/>
          </w:rPr>
          <w:fldChar w:fldCharType="end"/>
        </w:r>
      </w:p>
    </w:sdtContent>
  </w:sdt>
</w:hdr>
</file>

<file path=word/header24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0B6131" w14:textId="292662AE" w:rsidR="00152555" w:rsidRPr="00C504C2" w:rsidRDefault="00152555" w:rsidP="00C504C2">
    <w:pPr>
      <w:pStyle w:val="Header"/>
    </w:pPr>
  </w:p>
</w:hdr>
</file>

<file path=word/header25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A952D32" w14:textId="573388A8" w:rsidR="00152555" w:rsidRPr="001D6955" w:rsidRDefault="00152555" w:rsidP="006C325A">
    <w:pPr>
      <w:pStyle w:val="Header"/>
      <w:pBdr>
        <w:bottom w:val="single" w:sz="4" w:space="1" w:color="auto"/>
      </w:pBdr>
      <w:ind w:firstLine="0"/>
      <w:rPr>
        <w:szCs w:val="24"/>
      </w:rPr>
    </w:pPr>
    <w:r w:rsidRPr="001D6955">
      <w:rPr>
        <w:szCs w:val="24"/>
      </w:rPr>
      <w:fldChar w:fldCharType="begin"/>
    </w:r>
    <w:r w:rsidRPr="001D6955">
      <w:rPr>
        <w:szCs w:val="24"/>
      </w:rPr>
      <w:instrText xml:space="preserve"> PAGE   \* MERGEFORMAT </w:instrText>
    </w:r>
    <w:r w:rsidRPr="001D6955">
      <w:rPr>
        <w:szCs w:val="24"/>
      </w:rPr>
      <w:fldChar w:fldCharType="separate"/>
    </w:r>
    <w:r w:rsidR="008E7BA4">
      <w:rPr>
        <w:noProof/>
        <w:szCs w:val="24"/>
        <w:rtl/>
      </w:rPr>
      <w:t>26</w:t>
    </w:r>
    <w:r w:rsidRPr="001D6955">
      <w:rPr>
        <w:noProof/>
        <w:szCs w:val="24"/>
      </w:rPr>
      <w:fldChar w:fldCharType="end"/>
    </w:r>
    <w:r w:rsidRPr="001D6955">
      <w:rPr>
        <w:noProof/>
        <w:szCs w:val="24"/>
        <w:rtl/>
      </w:rPr>
      <w:tab/>
    </w:r>
    <w:sdt>
      <w:sdtPr>
        <w:rPr>
          <w:szCs w:val="24"/>
          <w:rtl/>
        </w:rPr>
        <w:id w:val="-517384294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1D6955">
          <w:rPr>
            <w:szCs w:val="24"/>
            <w:rtl/>
          </w:rPr>
          <w:tab/>
        </w:r>
        <w:r w:rsidRPr="001D6955">
          <w:rPr>
            <w:rFonts w:hint="cs"/>
            <w:szCs w:val="24"/>
            <w:rtl/>
          </w:rPr>
          <w:t xml:space="preserve">فصل سوم : </w:t>
        </w:r>
        <w:r w:rsidRPr="001D6955">
          <w:rPr>
            <w:szCs w:val="24"/>
            <w:rtl/>
          </w:rPr>
          <w:t>روش تحقیق</w:t>
        </w:r>
      </w:sdtContent>
    </w:sdt>
  </w:p>
</w:hdr>
</file>

<file path=word/header26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8937AF9" w14:textId="44D7DFE1" w:rsidR="00152555" w:rsidRDefault="00152555">
    <w:pPr>
      <w:pStyle w:val="Header"/>
    </w:pPr>
  </w:p>
</w:hdr>
</file>

<file path=word/header27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3E453C" w14:textId="31EA1364" w:rsidR="00152555" w:rsidRPr="00C504C2" w:rsidRDefault="00152555" w:rsidP="00C504C2">
    <w:pPr>
      <w:pStyle w:val="Header"/>
    </w:pPr>
  </w:p>
</w:hdr>
</file>

<file path=word/header28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4CE0237" w14:textId="108EB589" w:rsidR="00152555" w:rsidRPr="00BB7CD7" w:rsidRDefault="00152555" w:rsidP="00BB7CD7">
    <w:pPr>
      <w:pStyle w:val="Header"/>
      <w:pBdr>
        <w:bottom w:val="single" w:sz="4" w:space="1" w:color="auto"/>
      </w:pBdr>
      <w:tabs>
        <w:tab w:val="clear" w:pos="4513"/>
        <w:tab w:val="center" w:pos="4026"/>
      </w:tabs>
      <w:ind w:firstLine="0"/>
      <w:rPr>
        <w:sz w:val="22"/>
        <w:szCs w:val="22"/>
      </w:rPr>
    </w:pPr>
    <w:r w:rsidRPr="00BB7CD7">
      <w:rPr>
        <w:sz w:val="22"/>
        <w:szCs w:val="22"/>
      </w:rPr>
      <w:fldChar w:fldCharType="begin"/>
    </w:r>
    <w:r w:rsidRPr="00BB7CD7">
      <w:rPr>
        <w:sz w:val="22"/>
        <w:szCs w:val="22"/>
      </w:rPr>
      <w:instrText xml:space="preserve"> PAGE   \* MERGEFORMAT </w:instrText>
    </w:r>
    <w:r w:rsidRPr="00BB7CD7">
      <w:rPr>
        <w:sz w:val="22"/>
        <w:szCs w:val="22"/>
      </w:rPr>
      <w:fldChar w:fldCharType="separate"/>
    </w:r>
    <w:r w:rsidR="008E7BA4">
      <w:rPr>
        <w:noProof/>
        <w:sz w:val="22"/>
        <w:szCs w:val="22"/>
        <w:rtl/>
      </w:rPr>
      <w:t>30</w:t>
    </w:r>
    <w:r w:rsidRPr="00BB7CD7">
      <w:rPr>
        <w:noProof/>
        <w:sz w:val="22"/>
        <w:szCs w:val="22"/>
      </w:rPr>
      <w:fldChar w:fldCharType="end"/>
    </w:r>
    <w:r w:rsidRPr="00BB7CD7">
      <w:rPr>
        <w:noProof/>
        <w:sz w:val="22"/>
        <w:szCs w:val="22"/>
        <w:rtl/>
      </w:rPr>
      <w:tab/>
    </w:r>
    <w:sdt>
      <w:sdtPr>
        <w:rPr>
          <w:sz w:val="22"/>
          <w:szCs w:val="22"/>
          <w:rtl/>
        </w:rPr>
        <w:id w:val="193195581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BB7CD7">
          <w:rPr>
            <w:sz w:val="22"/>
            <w:szCs w:val="22"/>
            <w:rtl/>
          </w:rPr>
          <w:tab/>
        </w:r>
        <w:r w:rsidRPr="00BB7CD7">
          <w:rPr>
            <w:rFonts w:hint="cs"/>
            <w:sz w:val="22"/>
            <w:szCs w:val="22"/>
            <w:rtl/>
          </w:rPr>
          <w:t>فصل چهارم</w:t>
        </w:r>
        <w:r>
          <w:rPr>
            <w:rFonts w:hint="cs"/>
            <w:sz w:val="22"/>
            <w:szCs w:val="22"/>
            <w:rtl/>
          </w:rPr>
          <w:t>:</w:t>
        </w:r>
        <w:r w:rsidRPr="00BB7CD7">
          <w:rPr>
            <w:rFonts w:hint="cs"/>
            <w:sz w:val="22"/>
            <w:szCs w:val="22"/>
            <w:rtl/>
          </w:rPr>
          <w:t xml:space="preserve"> </w:t>
        </w:r>
        <w:r>
          <w:rPr>
            <w:rFonts w:hint="cs"/>
            <w:sz w:val="22"/>
            <w:szCs w:val="22"/>
            <w:rtl/>
          </w:rPr>
          <w:t>(عنوان فصل اینجا تایپ شود)</w:t>
        </w:r>
      </w:sdtContent>
    </w:sdt>
  </w:p>
</w:hdr>
</file>

<file path=word/header29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50FED6" w14:textId="369EA302" w:rsidR="00152555" w:rsidRDefault="0015255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8689F2" w14:textId="023E3E54" w:rsidR="00152555" w:rsidRDefault="00152555">
    <w:pPr>
      <w:pStyle w:val="Header"/>
    </w:pPr>
  </w:p>
</w:hdr>
</file>

<file path=word/header30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A0D210E" w14:textId="28B4884A" w:rsidR="00152555" w:rsidRPr="00C504C2" w:rsidRDefault="00152555" w:rsidP="00C504C2">
    <w:pPr>
      <w:pStyle w:val="Header"/>
    </w:pPr>
  </w:p>
</w:hdr>
</file>

<file path=word/header3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ABE3618" w14:textId="68F4B208" w:rsidR="00152555" w:rsidRPr="000460DB" w:rsidRDefault="00152555" w:rsidP="000460DB">
    <w:pPr>
      <w:pStyle w:val="Header"/>
      <w:pBdr>
        <w:bottom w:val="single" w:sz="4" w:space="1" w:color="auto"/>
      </w:pBdr>
      <w:tabs>
        <w:tab w:val="clear" w:pos="4513"/>
        <w:tab w:val="center" w:pos="4310"/>
      </w:tabs>
      <w:ind w:firstLine="0"/>
      <w:rPr>
        <w:sz w:val="22"/>
        <w:szCs w:val="24"/>
      </w:rPr>
    </w:pPr>
    <w:r w:rsidRPr="000460DB">
      <w:rPr>
        <w:sz w:val="22"/>
        <w:szCs w:val="22"/>
      </w:rPr>
      <w:fldChar w:fldCharType="begin"/>
    </w:r>
    <w:r w:rsidRPr="000460DB">
      <w:rPr>
        <w:sz w:val="22"/>
        <w:szCs w:val="22"/>
      </w:rPr>
      <w:instrText xml:space="preserve"> PAGE   \* MERGEFORMAT </w:instrText>
    </w:r>
    <w:r w:rsidRPr="000460DB">
      <w:rPr>
        <w:sz w:val="22"/>
        <w:szCs w:val="22"/>
      </w:rPr>
      <w:fldChar w:fldCharType="separate"/>
    </w:r>
    <w:r w:rsidR="008E7BA4">
      <w:rPr>
        <w:noProof/>
        <w:sz w:val="22"/>
        <w:szCs w:val="22"/>
        <w:rtl/>
      </w:rPr>
      <w:t>34</w:t>
    </w:r>
    <w:r w:rsidRPr="000460DB">
      <w:rPr>
        <w:noProof/>
        <w:sz w:val="22"/>
        <w:szCs w:val="22"/>
      </w:rPr>
      <w:fldChar w:fldCharType="end"/>
    </w:r>
    <w:r w:rsidRPr="000460DB">
      <w:rPr>
        <w:noProof/>
        <w:sz w:val="22"/>
        <w:szCs w:val="24"/>
        <w:rtl/>
      </w:rPr>
      <w:tab/>
    </w:r>
    <w:sdt>
      <w:sdtPr>
        <w:rPr>
          <w:sz w:val="22"/>
          <w:szCs w:val="24"/>
          <w:rtl/>
        </w:rPr>
        <w:id w:val="351307717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0460DB">
          <w:rPr>
            <w:sz w:val="22"/>
            <w:szCs w:val="24"/>
            <w:rtl/>
          </w:rPr>
          <w:tab/>
        </w:r>
        <w:r w:rsidRPr="000460DB">
          <w:rPr>
            <w:rFonts w:hint="cs"/>
            <w:sz w:val="20"/>
            <w:szCs w:val="22"/>
            <w:rtl/>
          </w:rPr>
          <w:t>فصل پنجم : (عنوان فصل اینجا تایپ شود)</w:t>
        </w:r>
      </w:sdtContent>
    </w:sdt>
  </w:p>
</w:hdr>
</file>

<file path=word/header3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DEA677" w14:textId="58BB5570" w:rsidR="00152555" w:rsidRDefault="00152555">
    <w:pPr>
      <w:pStyle w:val="Header"/>
    </w:pPr>
  </w:p>
</w:hdr>
</file>

<file path=word/header3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DCCE39" w14:textId="7EE0613C" w:rsidR="00152555" w:rsidRPr="00C504C2" w:rsidRDefault="00152555" w:rsidP="00C504C2">
    <w:pPr>
      <w:pStyle w:val="Header"/>
    </w:pPr>
  </w:p>
</w:hdr>
</file>

<file path=word/header34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D8B5B8" w14:textId="399F276B" w:rsidR="00152555" w:rsidRPr="007C5197" w:rsidRDefault="00152555" w:rsidP="007C5197">
    <w:pPr>
      <w:pStyle w:val="Header"/>
      <w:pBdr>
        <w:bottom w:val="single" w:sz="4" w:space="1" w:color="auto"/>
      </w:pBdr>
      <w:tabs>
        <w:tab w:val="clear" w:pos="4513"/>
        <w:tab w:val="center" w:pos="4310"/>
      </w:tabs>
      <w:ind w:firstLine="0"/>
      <w:rPr>
        <w:sz w:val="22"/>
        <w:szCs w:val="22"/>
      </w:rPr>
    </w:pPr>
    <w:r w:rsidRPr="007C5197">
      <w:rPr>
        <w:sz w:val="22"/>
        <w:szCs w:val="22"/>
      </w:rPr>
      <w:fldChar w:fldCharType="begin"/>
    </w:r>
    <w:r w:rsidRPr="007C5197">
      <w:rPr>
        <w:sz w:val="22"/>
        <w:szCs w:val="22"/>
      </w:rPr>
      <w:instrText xml:space="preserve"> PAGE   \* MERGEFORMAT </w:instrText>
    </w:r>
    <w:r w:rsidRPr="007C5197">
      <w:rPr>
        <w:sz w:val="22"/>
        <w:szCs w:val="22"/>
      </w:rPr>
      <w:fldChar w:fldCharType="separate"/>
    </w:r>
    <w:r>
      <w:rPr>
        <w:noProof/>
        <w:sz w:val="22"/>
        <w:szCs w:val="22"/>
        <w:rtl/>
      </w:rPr>
      <w:t>36</w:t>
    </w:r>
    <w:r w:rsidRPr="007C5197">
      <w:rPr>
        <w:noProof/>
        <w:sz w:val="22"/>
        <w:szCs w:val="22"/>
      </w:rPr>
      <w:fldChar w:fldCharType="end"/>
    </w:r>
    <w:r w:rsidRPr="007C5197">
      <w:rPr>
        <w:noProof/>
        <w:sz w:val="22"/>
        <w:szCs w:val="22"/>
        <w:rtl/>
      </w:rPr>
      <w:tab/>
    </w:r>
    <w:sdt>
      <w:sdtPr>
        <w:rPr>
          <w:sz w:val="22"/>
          <w:szCs w:val="22"/>
          <w:rtl/>
        </w:rPr>
        <w:id w:val="-2280751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7C5197">
          <w:rPr>
            <w:sz w:val="22"/>
            <w:szCs w:val="22"/>
            <w:rtl/>
          </w:rPr>
          <w:tab/>
        </w:r>
        <w:r w:rsidRPr="007C5197">
          <w:rPr>
            <w:rFonts w:hint="cs"/>
            <w:sz w:val="22"/>
            <w:szCs w:val="22"/>
            <w:rtl/>
          </w:rPr>
          <w:t>منابع و مآخذ</w:t>
        </w:r>
      </w:sdtContent>
    </w:sdt>
  </w:p>
</w:hdr>
</file>

<file path=word/header35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B4861A" w14:textId="269DDB4E" w:rsidR="00152555" w:rsidRPr="007C5197" w:rsidRDefault="00152555" w:rsidP="0056020E">
    <w:pPr>
      <w:pStyle w:val="Header"/>
      <w:pBdr>
        <w:bottom w:val="single" w:sz="4" w:space="1" w:color="auto"/>
      </w:pBdr>
      <w:ind w:firstLine="0"/>
      <w:jc w:val="right"/>
      <w:rPr>
        <w:sz w:val="22"/>
        <w:szCs w:val="22"/>
      </w:rPr>
    </w:pPr>
    <w:r w:rsidRPr="007C5197">
      <w:rPr>
        <w:rFonts w:hint="cs"/>
        <w:sz w:val="22"/>
        <w:szCs w:val="22"/>
        <w:rtl/>
      </w:rPr>
      <w:t>منابع و مآخذ</w:t>
    </w:r>
    <w:r w:rsidRPr="007C5197">
      <w:rPr>
        <w:noProof/>
        <w:sz w:val="22"/>
        <w:szCs w:val="22"/>
        <w:rtl/>
      </w:rPr>
      <w:tab/>
    </w:r>
    <w:r w:rsidRPr="007C5197">
      <w:rPr>
        <w:noProof/>
        <w:sz w:val="22"/>
        <w:szCs w:val="22"/>
        <w:rtl/>
      </w:rPr>
      <w:tab/>
    </w:r>
    <w:sdt>
      <w:sdtPr>
        <w:rPr>
          <w:sz w:val="22"/>
          <w:szCs w:val="22"/>
          <w:rtl/>
        </w:rPr>
        <w:id w:val="-807168159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7C5197">
          <w:rPr>
            <w:sz w:val="22"/>
            <w:szCs w:val="22"/>
          </w:rPr>
          <w:fldChar w:fldCharType="begin"/>
        </w:r>
        <w:r w:rsidRPr="007C5197">
          <w:rPr>
            <w:sz w:val="22"/>
            <w:szCs w:val="22"/>
          </w:rPr>
          <w:instrText xml:space="preserve"> PAGE   \* MERGEFORMAT </w:instrText>
        </w:r>
        <w:r w:rsidRPr="007C5197">
          <w:rPr>
            <w:sz w:val="22"/>
            <w:szCs w:val="22"/>
          </w:rPr>
          <w:fldChar w:fldCharType="separate"/>
        </w:r>
        <w:r w:rsidR="008E7BA4">
          <w:rPr>
            <w:noProof/>
            <w:sz w:val="22"/>
            <w:szCs w:val="22"/>
            <w:rtl/>
          </w:rPr>
          <w:t>35</w:t>
        </w:r>
        <w:r w:rsidRPr="007C5197">
          <w:rPr>
            <w:noProof/>
            <w:sz w:val="22"/>
            <w:szCs w:val="22"/>
          </w:rPr>
          <w:fldChar w:fldCharType="end"/>
        </w:r>
      </w:sdtContent>
    </w:sdt>
  </w:p>
</w:hdr>
</file>

<file path=word/header36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37C3AB" w14:textId="25C9913E" w:rsidR="00152555" w:rsidRPr="0056020E" w:rsidRDefault="00152555" w:rsidP="0056020E">
    <w:pPr>
      <w:pStyle w:val="Header"/>
    </w:pPr>
  </w:p>
</w:hdr>
</file>

<file path=word/header37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D409D0" w14:textId="0A908379" w:rsidR="00152555" w:rsidRPr="007C5197" w:rsidRDefault="00152555" w:rsidP="00C24781">
    <w:pPr>
      <w:pStyle w:val="Header"/>
      <w:pBdr>
        <w:bottom w:val="single" w:sz="4" w:space="1" w:color="auto"/>
      </w:pBdr>
      <w:tabs>
        <w:tab w:val="clear" w:pos="4513"/>
        <w:tab w:val="center" w:pos="4310"/>
      </w:tabs>
      <w:ind w:firstLine="0"/>
      <w:rPr>
        <w:sz w:val="22"/>
        <w:szCs w:val="22"/>
      </w:rPr>
    </w:pPr>
    <w:r w:rsidRPr="007C5197">
      <w:rPr>
        <w:sz w:val="22"/>
        <w:szCs w:val="22"/>
      </w:rPr>
      <w:fldChar w:fldCharType="begin"/>
    </w:r>
    <w:r w:rsidRPr="007C5197">
      <w:rPr>
        <w:sz w:val="22"/>
        <w:szCs w:val="22"/>
      </w:rPr>
      <w:instrText xml:space="preserve"> PAGE   \* MERGEFORMAT </w:instrText>
    </w:r>
    <w:r w:rsidRPr="007C5197">
      <w:rPr>
        <w:sz w:val="22"/>
        <w:szCs w:val="22"/>
      </w:rPr>
      <w:fldChar w:fldCharType="separate"/>
    </w:r>
    <w:r w:rsidR="008E7BA4">
      <w:rPr>
        <w:noProof/>
        <w:sz w:val="22"/>
        <w:szCs w:val="22"/>
        <w:rtl/>
      </w:rPr>
      <w:t>36</w:t>
    </w:r>
    <w:r w:rsidRPr="007C5197">
      <w:rPr>
        <w:noProof/>
        <w:sz w:val="22"/>
        <w:szCs w:val="22"/>
      </w:rPr>
      <w:fldChar w:fldCharType="end"/>
    </w:r>
    <w:r w:rsidRPr="007C5197">
      <w:rPr>
        <w:noProof/>
        <w:sz w:val="22"/>
        <w:szCs w:val="22"/>
        <w:rtl/>
      </w:rPr>
      <w:tab/>
    </w:r>
    <w:sdt>
      <w:sdtPr>
        <w:rPr>
          <w:sz w:val="22"/>
          <w:szCs w:val="22"/>
          <w:rtl/>
        </w:rPr>
        <w:id w:val="-845630388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7C5197">
          <w:rPr>
            <w:sz w:val="22"/>
            <w:szCs w:val="22"/>
            <w:rtl/>
          </w:rPr>
          <w:tab/>
        </w:r>
        <w:r>
          <w:rPr>
            <w:rFonts w:hint="cs"/>
            <w:sz w:val="22"/>
            <w:szCs w:val="22"/>
            <w:rtl/>
          </w:rPr>
          <w:t>پیوست‌ها</w:t>
        </w:r>
      </w:sdtContent>
    </w:sdt>
  </w:p>
</w:hdr>
</file>

<file path=word/header38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8E14A5" w14:textId="0E979560" w:rsidR="00152555" w:rsidRPr="007C5197" w:rsidRDefault="00152555" w:rsidP="0056020E">
    <w:pPr>
      <w:pStyle w:val="Header"/>
      <w:pBdr>
        <w:bottom w:val="single" w:sz="4" w:space="1" w:color="auto"/>
      </w:pBdr>
      <w:ind w:firstLine="0"/>
      <w:jc w:val="right"/>
      <w:rPr>
        <w:sz w:val="22"/>
        <w:szCs w:val="22"/>
      </w:rPr>
    </w:pPr>
    <w:r>
      <w:rPr>
        <w:rFonts w:hint="cs"/>
        <w:sz w:val="22"/>
        <w:szCs w:val="22"/>
        <w:rtl/>
      </w:rPr>
      <w:t>پیوست‌ها</w:t>
    </w:r>
    <w:r w:rsidRPr="007C5197">
      <w:rPr>
        <w:noProof/>
        <w:sz w:val="22"/>
        <w:szCs w:val="22"/>
        <w:rtl/>
      </w:rPr>
      <w:tab/>
    </w:r>
    <w:r w:rsidRPr="007C5197">
      <w:rPr>
        <w:noProof/>
        <w:sz w:val="22"/>
        <w:szCs w:val="22"/>
        <w:rtl/>
      </w:rPr>
      <w:tab/>
    </w:r>
    <w:sdt>
      <w:sdtPr>
        <w:rPr>
          <w:sz w:val="22"/>
          <w:szCs w:val="22"/>
          <w:rtl/>
        </w:rPr>
        <w:id w:val="1025216658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7C5197">
          <w:rPr>
            <w:sz w:val="22"/>
            <w:szCs w:val="22"/>
          </w:rPr>
          <w:fldChar w:fldCharType="begin"/>
        </w:r>
        <w:r w:rsidRPr="007C5197">
          <w:rPr>
            <w:sz w:val="22"/>
            <w:szCs w:val="22"/>
          </w:rPr>
          <w:instrText xml:space="preserve"> PAGE   \* MERGEFORMAT </w:instrText>
        </w:r>
        <w:r w:rsidRPr="007C5197">
          <w:rPr>
            <w:sz w:val="22"/>
            <w:szCs w:val="22"/>
          </w:rPr>
          <w:fldChar w:fldCharType="separate"/>
        </w:r>
        <w:r>
          <w:rPr>
            <w:noProof/>
            <w:sz w:val="22"/>
            <w:szCs w:val="22"/>
            <w:rtl/>
          </w:rPr>
          <w:t>37</w:t>
        </w:r>
        <w:r w:rsidRPr="007C5197">
          <w:rPr>
            <w:noProof/>
            <w:sz w:val="22"/>
            <w:szCs w:val="22"/>
          </w:rPr>
          <w:fldChar w:fldCharType="end"/>
        </w:r>
      </w:sdtContent>
    </w:sdt>
  </w:p>
</w:hdr>
</file>

<file path=word/header39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6E7D09C" w14:textId="01C5E39E" w:rsidR="00152555" w:rsidRDefault="00152555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72E14D" w14:textId="786FE0CC" w:rsidR="00152555" w:rsidRPr="00E929D5" w:rsidRDefault="0087745C" w:rsidP="00974316">
    <w:pPr>
      <w:pStyle w:val="Header"/>
      <w:pBdr>
        <w:bottom w:val="single" w:sz="4" w:space="1" w:color="auto"/>
      </w:pBdr>
      <w:ind w:firstLine="0"/>
      <w:rPr>
        <w:sz w:val="22"/>
        <w:szCs w:val="22"/>
      </w:rPr>
    </w:pPr>
    <w:sdt>
      <w:sdtPr>
        <w:rPr>
          <w:sz w:val="22"/>
          <w:szCs w:val="22"/>
          <w:rtl/>
        </w:rPr>
        <w:id w:val="-587530130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152555" w:rsidRPr="00E929D5">
          <w:rPr>
            <w:sz w:val="22"/>
            <w:szCs w:val="22"/>
          </w:rPr>
          <w:fldChar w:fldCharType="begin"/>
        </w:r>
        <w:r w:rsidR="00152555" w:rsidRPr="00E929D5">
          <w:rPr>
            <w:sz w:val="22"/>
            <w:szCs w:val="22"/>
          </w:rPr>
          <w:instrText xml:space="preserve"> PAGE   \* MERGEFORMAT </w:instrText>
        </w:r>
        <w:r w:rsidR="00152555" w:rsidRPr="00E929D5">
          <w:rPr>
            <w:sz w:val="22"/>
            <w:szCs w:val="22"/>
          </w:rPr>
          <w:fldChar w:fldCharType="separate"/>
        </w:r>
        <w:r w:rsidR="008E7BA4">
          <w:rPr>
            <w:noProof/>
            <w:sz w:val="22"/>
            <w:szCs w:val="22"/>
            <w:rtl/>
          </w:rPr>
          <w:t>8</w:t>
        </w:r>
        <w:r w:rsidR="00152555" w:rsidRPr="00E929D5">
          <w:rPr>
            <w:noProof/>
            <w:sz w:val="22"/>
            <w:szCs w:val="22"/>
          </w:rPr>
          <w:fldChar w:fldCharType="end"/>
        </w:r>
      </w:sdtContent>
    </w:sdt>
    <w:r w:rsidR="00152555" w:rsidRPr="00E929D5">
      <w:rPr>
        <w:noProof/>
        <w:sz w:val="22"/>
        <w:szCs w:val="22"/>
        <w:rtl/>
      </w:rPr>
      <w:tab/>
    </w:r>
    <w:r w:rsidR="00152555" w:rsidRPr="00E929D5">
      <w:rPr>
        <w:noProof/>
        <w:sz w:val="22"/>
        <w:szCs w:val="22"/>
        <w:rtl/>
      </w:rPr>
      <w:tab/>
    </w:r>
    <w:r w:rsidR="00152555" w:rsidRPr="00E929D5">
      <w:rPr>
        <w:rFonts w:hint="cs"/>
        <w:noProof/>
        <w:sz w:val="22"/>
        <w:szCs w:val="22"/>
        <w:rtl/>
      </w:rPr>
      <w:t>فهرست مطالب</w:t>
    </w:r>
  </w:p>
</w:hdr>
</file>

<file path=word/header40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E8A7524" w14:textId="3558F090" w:rsidR="00152555" w:rsidRPr="007C5197" w:rsidRDefault="00152555" w:rsidP="00627104">
    <w:pPr>
      <w:pStyle w:val="Header"/>
      <w:pBdr>
        <w:bottom w:val="single" w:sz="4" w:space="1" w:color="auto"/>
      </w:pBdr>
      <w:tabs>
        <w:tab w:val="clear" w:pos="4513"/>
        <w:tab w:val="center" w:pos="4310"/>
      </w:tabs>
      <w:ind w:firstLine="0"/>
      <w:rPr>
        <w:sz w:val="22"/>
        <w:szCs w:val="22"/>
      </w:rPr>
    </w:pPr>
    <w:r w:rsidRPr="007C5197">
      <w:rPr>
        <w:sz w:val="22"/>
        <w:szCs w:val="22"/>
      </w:rPr>
      <w:fldChar w:fldCharType="begin"/>
    </w:r>
    <w:r w:rsidRPr="007C5197">
      <w:rPr>
        <w:sz w:val="22"/>
        <w:szCs w:val="22"/>
      </w:rPr>
      <w:instrText xml:space="preserve"> PAGE   \* MERGEFORMAT </w:instrText>
    </w:r>
    <w:r w:rsidRPr="007C5197">
      <w:rPr>
        <w:sz w:val="22"/>
        <w:szCs w:val="22"/>
      </w:rPr>
      <w:fldChar w:fldCharType="separate"/>
    </w:r>
    <w:r>
      <w:rPr>
        <w:noProof/>
        <w:sz w:val="22"/>
        <w:szCs w:val="22"/>
        <w:rtl/>
      </w:rPr>
      <w:t>38</w:t>
    </w:r>
    <w:r w:rsidRPr="007C5197">
      <w:rPr>
        <w:noProof/>
        <w:sz w:val="22"/>
        <w:szCs w:val="22"/>
      </w:rPr>
      <w:fldChar w:fldCharType="end"/>
    </w:r>
    <w:r w:rsidRPr="007C5197">
      <w:rPr>
        <w:noProof/>
        <w:sz w:val="22"/>
        <w:szCs w:val="22"/>
        <w:rtl/>
      </w:rPr>
      <w:tab/>
    </w:r>
    <w:sdt>
      <w:sdtPr>
        <w:rPr>
          <w:sz w:val="22"/>
          <w:szCs w:val="22"/>
          <w:rtl/>
        </w:rPr>
        <w:id w:val="-2015372938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7C5197">
          <w:rPr>
            <w:sz w:val="22"/>
            <w:szCs w:val="22"/>
            <w:rtl/>
          </w:rPr>
          <w:tab/>
        </w:r>
        <w:r>
          <w:rPr>
            <w:rFonts w:hint="cs"/>
            <w:sz w:val="22"/>
            <w:szCs w:val="22"/>
            <w:rtl/>
          </w:rPr>
          <w:t>واژه‌نامه‌ی توصیفی</w:t>
        </w:r>
      </w:sdtContent>
    </w:sdt>
  </w:p>
</w:hdr>
</file>

<file path=word/header4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D7DC099" w14:textId="2916287B" w:rsidR="00152555" w:rsidRPr="007C5197" w:rsidRDefault="00152555" w:rsidP="0056020E">
    <w:pPr>
      <w:pStyle w:val="Header"/>
      <w:pBdr>
        <w:bottom w:val="single" w:sz="4" w:space="1" w:color="auto"/>
      </w:pBdr>
      <w:ind w:firstLine="0"/>
      <w:jc w:val="right"/>
      <w:rPr>
        <w:sz w:val="22"/>
        <w:szCs w:val="22"/>
      </w:rPr>
    </w:pPr>
    <w:r>
      <w:rPr>
        <w:rFonts w:hint="cs"/>
        <w:sz w:val="22"/>
        <w:szCs w:val="22"/>
        <w:rtl/>
      </w:rPr>
      <w:t>واژه‌نامه‌ی توصیفی</w:t>
    </w:r>
    <w:r w:rsidRPr="007C5197">
      <w:rPr>
        <w:noProof/>
        <w:sz w:val="22"/>
        <w:szCs w:val="22"/>
        <w:rtl/>
      </w:rPr>
      <w:tab/>
    </w:r>
    <w:r w:rsidRPr="007C5197">
      <w:rPr>
        <w:noProof/>
        <w:sz w:val="22"/>
        <w:szCs w:val="22"/>
        <w:rtl/>
      </w:rPr>
      <w:tab/>
    </w:r>
    <w:sdt>
      <w:sdtPr>
        <w:rPr>
          <w:sz w:val="22"/>
          <w:szCs w:val="22"/>
          <w:rtl/>
        </w:rPr>
        <w:id w:val="-485932604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7C5197">
          <w:rPr>
            <w:sz w:val="22"/>
            <w:szCs w:val="22"/>
          </w:rPr>
          <w:fldChar w:fldCharType="begin"/>
        </w:r>
        <w:r w:rsidRPr="007C5197">
          <w:rPr>
            <w:sz w:val="22"/>
            <w:szCs w:val="22"/>
          </w:rPr>
          <w:instrText xml:space="preserve"> PAGE   \* MERGEFORMAT </w:instrText>
        </w:r>
        <w:r w:rsidRPr="007C5197">
          <w:rPr>
            <w:sz w:val="22"/>
            <w:szCs w:val="22"/>
          </w:rPr>
          <w:fldChar w:fldCharType="separate"/>
        </w:r>
        <w:r w:rsidR="008E7BA4">
          <w:rPr>
            <w:noProof/>
            <w:sz w:val="22"/>
            <w:szCs w:val="22"/>
            <w:rtl/>
          </w:rPr>
          <w:t>37</w:t>
        </w:r>
        <w:r w:rsidRPr="007C5197">
          <w:rPr>
            <w:noProof/>
            <w:sz w:val="22"/>
            <w:szCs w:val="22"/>
          </w:rPr>
          <w:fldChar w:fldCharType="end"/>
        </w:r>
      </w:sdtContent>
    </w:sdt>
  </w:p>
</w:hdr>
</file>

<file path=word/header4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99532A" w14:textId="41750062" w:rsidR="00152555" w:rsidRDefault="00152555">
    <w:pPr>
      <w:pStyle w:val="Header"/>
    </w:pPr>
  </w:p>
</w:hdr>
</file>

<file path=word/header4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0E0DD15" w14:textId="0B1AFAE7" w:rsidR="00152555" w:rsidRPr="007C5197" w:rsidRDefault="00152555" w:rsidP="00627104">
    <w:pPr>
      <w:pStyle w:val="Header"/>
      <w:pBdr>
        <w:bottom w:val="single" w:sz="4" w:space="1" w:color="auto"/>
      </w:pBdr>
      <w:tabs>
        <w:tab w:val="clear" w:pos="4513"/>
        <w:tab w:val="center" w:pos="4310"/>
      </w:tabs>
      <w:ind w:firstLine="0"/>
      <w:rPr>
        <w:sz w:val="22"/>
        <w:szCs w:val="22"/>
      </w:rPr>
    </w:pPr>
    <w:r w:rsidRPr="007C5197">
      <w:rPr>
        <w:sz w:val="22"/>
        <w:szCs w:val="22"/>
      </w:rPr>
      <w:fldChar w:fldCharType="begin"/>
    </w:r>
    <w:r w:rsidRPr="007C5197">
      <w:rPr>
        <w:sz w:val="22"/>
        <w:szCs w:val="22"/>
      </w:rPr>
      <w:instrText xml:space="preserve"> PAGE   \* MERGEFORMAT </w:instrText>
    </w:r>
    <w:r w:rsidRPr="007C5197">
      <w:rPr>
        <w:sz w:val="22"/>
        <w:szCs w:val="22"/>
      </w:rPr>
      <w:fldChar w:fldCharType="separate"/>
    </w:r>
    <w:r w:rsidR="008E7BA4">
      <w:rPr>
        <w:noProof/>
        <w:sz w:val="22"/>
        <w:szCs w:val="22"/>
        <w:rtl/>
      </w:rPr>
      <w:t>38</w:t>
    </w:r>
    <w:r w:rsidRPr="007C5197">
      <w:rPr>
        <w:noProof/>
        <w:sz w:val="22"/>
        <w:szCs w:val="22"/>
      </w:rPr>
      <w:fldChar w:fldCharType="end"/>
    </w:r>
    <w:r w:rsidRPr="007C5197">
      <w:rPr>
        <w:noProof/>
        <w:sz w:val="22"/>
        <w:szCs w:val="22"/>
        <w:rtl/>
      </w:rPr>
      <w:tab/>
    </w:r>
    <w:sdt>
      <w:sdtPr>
        <w:rPr>
          <w:sz w:val="22"/>
          <w:szCs w:val="22"/>
          <w:rtl/>
        </w:rPr>
        <w:id w:val="1272132399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7C5197">
          <w:rPr>
            <w:sz w:val="22"/>
            <w:szCs w:val="22"/>
            <w:rtl/>
          </w:rPr>
          <w:tab/>
        </w:r>
        <w:r w:rsidRPr="00627104">
          <w:rPr>
            <w:sz w:val="20"/>
            <w:szCs w:val="22"/>
            <w:rtl/>
          </w:rPr>
          <w:t>واژه</w:t>
        </w:r>
        <w:r w:rsidRPr="00627104">
          <w:rPr>
            <w:rFonts w:hint="cs"/>
            <w:sz w:val="20"/>
            <w:szCs w:val="22"/>
            <w:rtl/>
          </w:rPr>
          <w:t>‌</w:t>
        </w:r>
        <w:r w:rsidRPr="00627104">
          <w:rPr>
            <w:sz w:val="20"/>
            <w:szCs w:val="22"/>
            <w:rtl/>
          </w:rPr>
          <w:t>نام</w:t>
        </w:r>
        <w:r w:rsidRPr="00627104">
          <w:rPr>
            <w:rFonts w:hint="cs"/>
            <w:sz w:val="20"/>
            <w:szCs w:val="22"/>
            <w:rtl/>
          </w:rPr>
          <w:t>ه‌ی</w:t>
        </w:r>
        <w:r w:rsidRPr="00627104">
          <w:rPr>
            <w:sz w:val="20"/>
            <w:szCs w:val="22"/>
            <w:rtl/>
          </w:rPr>
          <w:t xml:space="preserve"> فارسي به انگليسي</w:t>
        </w:r>
      </w:sdtContent>
    </w:sdt>
  </w:p>
</w:hdr>
</file>

<file path=word/header44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D24349" w14:textId="25AF58F7" w:rsidR="00152555" w:rsidRPr="007C5197" w:rsidRDefault="00152555" w:rsidP="0056020E">
    <w:pPr>
      <w:pStyle w:val="Header"/>
      <w:pBdr>
        <w:bottom w:val="single" w:sz="4" w:space="1" w:color="auto"/>
      </w:pBdr>
      <w:ind w:firstLine="0"/>
      <w:jc w:val="right"/>
      <w:rPr>
        <w:sz w:val="22"/>
        <w:szCs w:val="22"/>
      </w:rPr>
    </w:pPr>
    <w:r w:rsidRPr="00627104">
      <w:rPr>
        <w:sz w:val="20"/>
        <w:szCs w:val="22"/>
        <w:rtl/>
      </w:rPr>
      <w:t>واژه</w:t>
    </w:r>
    <w:r w:rsidRPr="00627104">
      <w:rPr>
        <w:rFonts w:hint="cs"/>
        <w:sz w:val="20"/>
        <w:szCs w:val="22"/>
        <w:rtl/>
      </w:rPr>
      <w:t>‌</w:t>
    </w:r>
    <w:r w:rsidRPr="00627104">
      <w:rPr>
        <w:sz w:val="20"/>
        <w:szCs w:val="22"/>
        <w:rtl/>
      </w:rPr>
      <w:t>نام</w:t>
    </w:r>
    <w:r w:rsidRPr="00627104">
      <w:rPr>
        <w:rFonts w:hint="cs"/>
        <w:sz w:val="20"/>
        <w:szCs w:val="22"/>
        <w:rtl/>
      </w:rPr>
      <w:t>ه‌ی</w:t>
    </w:r>
    <w:r w:rsidRPr="00627104">
      <w:rPr>
        <w:sz w:val="20"/>
        <w:szCs w:val="22"/>
        <w:rtl/>
      </w:rPr>
      <w:t xml:space="preserve"> فارسي به انگليسي</w:t>
    </w:r>
    <w:r w:rsidRPr="007C5197">
      <w:rPr>
        <w:noProof/>
        <w:sz w:val="22"/>
        <w:szCs w:val="22"/>
        <w:rtl/>
      </w:rPr>
      <w:tab/>
    </w:r>
    <w:r w:rsidRPr="007C5197">
      <w:rPr>
        <w:noProof/>
        <w:sz w:val="22"/>
        <w:szCs w:val="22"/>
        <w:rtl/>
      </w:rPr>
      <w:tab/>
    </w:r>
    <w:sdt>
      <w:sdtPr>
        <w:rPr>
          <w:sz w:val="22"/>
          <w:szCs w:val="22"/>
          <w:rtl/>
        </w:rPr>
        <w:id w:val="-689296969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7C5197">
          <w:rPr>
            <w:sz w:val="22"/>
            <w:szCs w:val="22"/>
          </w:rPr>
          <w:fldChar w:fldCharType="begin"/>
        </w:r>
        <w:r w:rsidRPr="007C5197">
          <w:rPr>
            <w:sz w:val="22"/>
            <w:szCs w:val="22"/>
          </w:rPr>
          <w:instrText xml:space="preserve"> PAGE   \* MERGEFORMAT </w:instrText>
        </w:r>
        <w:r w:rsidRPr="007C5197">
          <w:rPr>
            <w:sz w:val="22"/>
            <w:szCs w:val="22"/>
          </w:rPr>
          <w:fldChar w:fldCharType="separate"/>
        </w:r>
        <w:r>
          <w:rPr>
            <w:noProof/>
            <w:sz w:val="22"/>
            <w:szCs w:val="22"/>
            <w:rtl/>
          </w:rPr>
          <w:t>39</w:t>
        </w:r>
        <w:r w:rsidRPr="007C5197">
          <w:rPr>
            <w:noProof/>
            <w:sz w:val="22"/>
            <w:szCs w:val="22"/>
          </w:rPr>
          <w:fldChar w:fldCharType="end"/>
        </w:r>
      </w:sdtContent>
    </w:sdt>
  </w:p>
</w:hdr>
</file>

<file path=word/header45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555252" w14:textId="48D165E9" w:rsidR="00152555" w:rsidRDefault="00152555">
    <w:pPr>
      <w:pStyle w:val="Header"/>
    </w:pPr>
  </w:p>
</w:hdr>
</file>

<file path=word/header46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52F40D" w14:textId="2A18D212" w:rsidR="00152555" w:rsidRPr="00627104" w:rsidRDefault="00152555" w:rsidP="00627104">
    <w:pPr>
      <w:pStyle w:val="Header"/>
      <w:pBdr>
        <w:bottom w:val="single" w:sz="4" w:space="1" w:color="auto"/>
      </w:pBdr>
      <w:tabs>
        <w:tab w:val="clear" w:pos="4513"/>
        <w:tab w:val="center" w:pos="4310"/>
      </w:tabs>
      <w:ind w:firstLine="0"/>
      <w:rPr>
        <w:sz w:val="22"/>
        <w:szCs w:val="22"/>
      </w:rPr>
    </w:pPr>
    <w:r w:rsidRPr="00627104">
      <w:rPr>
        <w:sz w:val="22"/>
        <w:szCs w:val="22"/>
      </w:rPr>
      <w:fldChar w:fldCharType="begin"/>
    </w:r>
    <w:r w:rsidRPr="00627104">
      <w:rPr>
        <w:sz w:val="22"/>
        <w:szCs w:val="22"/>
      </w:rPr>
      <w:instrText xml:space="preserve"> PAGE   \* MERGEFORMAT </w:instrText>
    </w:r>
    <w:r w:rsidRPr="00627104">
      <w:rPr>
        <w:sz w:val="22"/>
        <w:szCs w:val="22"/>
      </w:rPr>
      <w:fldChar w:fldCharType="separate"/>
    </w:r>
    <w:r>
      <w:rPr>
        <w:noProof/>
        <w:sz w:val="22"/>
        <w:szCs w:val="22"/>
        <w:rtl/>
      </w:rPr>
      <w:t>40</w:t>
    </w:r>
    <w:r w:rsidRPr="00627104">
      <w:rPr>
        <w:noProof/>
        <w:sz w:val="22"/>
        <w:szCs w:val="22"/>
      </w:rPr>
      <w:fldChar w:fldCharType="end"/>
    </w:r>
    <w:r w:rsidRPr="00627104">
      <w:rPr>
        <w:noProof/>
        <w:sz w:val="22"/>
        <w:szCs w:val="22"/>
        <w:rtl/>
      </w:rPr>
      <w:tab/>
    </w:r>
    <w:sdt>
      <w:sdtPr>
        <w:rPr>
          <w:sz w:val="22"/>
          <w:szCs w:val="22"/>
          <w:rtl/>
        </w:rPr>
        <w:id w:val="1684859490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627104">
          <w:rPr>
            <w:sz w:val="22"/>
            <w:szCs w:val="22"/>
            <w:rtl/>
          </w:rPr>
          <w:tab/>
          <w:t>واژه</w:t>
        </w:r>
        <w:r w:rsidRPr="00627104">
          <w:rPr>
            <w:rFonts w:hint="cs"/>
            <w:sz w:val="22"/>
            <w:szCs w:val="22"/>
            <w:rtl/>
          </w:rPr>
          <w:t>‌</w:t>
        </w:r>
        <w:r w:rsidRPr="00627104">
          <w:rPr>
            <w:sz w:val="22"/>
            <w:szCs w:val="22"/>
            <w:rtl/>
          </w:rPr>
          <w:t>نام</w:t>
        </w:r>
        <w:r w:rsidRPr="00627104">
          <w:rPr>
            <w:rFonts w:hint="cs"/>
            <w:sz w:val="22"/>
            <w:szCs w:val="22"/>
            <w:rtl/>
          </w:rPr>
          <w:t>ه‌ی</w:t>
        </w:r>
        <w:r w:rsidRPr="00627104">
          <w:rPr>
            <w:sz w:val="22"/>
            <w:szCs w:val="22"/>
            <w:rtl/>
          </w:rPr>
          <w:t xml:space="preserve"> انگليسي به فارسي</w:t>
        </w:r>
      </w:sdtContent>
    </w:sdt>
  </w:p>
</w:hdr>
</file>

<file path=word/header47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B24253" w14:textId="0C3D5FEE" w:rsidR="00152555" w:rsidRPr="007C5197" w:rsidRDefault="00152555" w:rsidP="0056020E">
    <w:pPr>
      <w:pStyle w:val="Header"/>
      <w:pBdr>
        <w:bottom w:val="single" w:sz="4" w:space="1" w:color="auto"/>
      </w:pBdr>
      <w:ind w:firstLine="0"/>
      <w:jc w:val="right"/>
      <w:rPr>
        <w:sz w:val="22"/>
        <w:szCs w:val="22"/>
      </w:rPr>
    </w:pPr>
    <w:r w:rsidRPr="00627104">
      <w:rPr>
        <w:sz w:val="22"/>
        <w:szCs w:val="22"/>
        <w:rtl/>
      </w:rPr>
      <w:t>واژه</w:t>
    </w:r>
    <w:r w:rsidRPr="00627104">
      <w:rPr>
        <w:rFonts w:hint="cs"/>
        <w:sz w:val="22"/>
        <w:szCs w:val="22"/>
        <w:rtl/>
      </w:rPr>
      <w:t>‌</w:t>
    </w:r>
    <w:r w:rsidRPr="00627104">
      <w:rPr>
        <w:sz w:val="22"/>
        <w:szCs w:val="22"/>
        <w:rtl/>
      </w:rPr>
      <w:t>نام</w:t>
    </w:r>
    <w:r w:rsidRPr="00627104">
      <w:rPr>
        <w:rFonts w:hint="cs"/>
        <w:sz w:val="22"/>
        <w:szCs w:val="22"/>
        <w:rtl/>
      </w:rPr>
      <w:t>ه‌ی</w:t>
    </w:r>
    <w:r w:rsidRPr="00627104">
      <w:rPr>
        <w:sz w:val="22"/>
        <w:szCs w:val="22"/>
        <w:rtl/>
      </w:rPr>
      <w:t xml:space="preserve"> انگليسي به فارسي</w:t>
    </w:r>
    <w:r w:rsidRPr="007C5197">
      <w:rPr>
        <w:noProof/>
        <w:sz w:val="22"/>
        <w:szCs w:val="22"/>
        <w:rtl/>
      </w:rPr>
      <w:tab/>
    </w:r>
    <w:r w:rsidRPr="007C5197">
      <w:rPr>
        <w:noProof/>
        <w:sz w:val="22"/>
        <w:szCs w:val="22"/>
        <w:rtl/>
      </w:rPr>
      <w:tab/>
    </w:r>
    <w:sdt>
      <w:sdtPr>
        <w:rPr>
          <w:sz w:val="22"/>
          <w:szCs w:val="22"/>
          <w:rtl/>
        </w:rPr>
        <w:id w:val="1327940553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7C5197">
          <w:rPr>
            <w:sz w:val="22"/>
            <w:szCs w:val="22"/>
          </w:rPr>
          <w:fldChar w:fldCharType="begin"/>
        </w:r>
        <w:r w:rsidRPr="007C5197">
          <w:rPr>
            <w:sz w:val="22"/>
            <w:szCs w:val="22"/>
          </w:rPr>
          <w:instrText xml:space="preserve"> PAGE   \* MERGEFORMAT </w:instrText>
        </w:r>
        <w:r w:rsidRPr="007C5197">
          <w:rPr>
            <w:sz w:val="22"/>
            <w:szCs w:val="22"/>
          </w:rPr>
          <w:fldChar w:fldCharType="separate"/>
        </w:r>
        <w:r w:rsidR="008E7BA4">
          <w:rPr>
            <w:noProof/>
            <w:sz w:val="22"/>
            <w:szCs w:val="22"/>
            <w:rtl/>
          </w:rPr>
          <w:t>39</w:t>
        </w:r>
        <w:r w:rsidRPr="007C5197">
          <w:rPr>
            <w:noProof/>
            <w:sz w:val="22"/>
            <w:szCs w:val="22"/>
          </w:rPr>
          <w:fldChar w:fldCharType="end"/>
        </w:r>
      </w:sdtContent>
    </w:sdt>
  </w:p>
</w:hdr>
</file>

<file path=word/header48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221D55B" w14:textId="73C9C5C0" w:rsidR="00152555" w:rsidRDefault="00152555">
    <w:pPr>
      <w:pStyle w:val="Header"/>
    </w:pPr>
  </w:p>
</w:hdr>
</file>

<file path=word/header49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9915CA" w14:textId="51BD730C" w:rsidR="00152555" w:rsidRPr="007C5197" w:rsidRDefault="00152555" w:rsidP="007C5197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74FEEF" w14:textId="5FF1DE1F" w:rsidR="00152555" w:rsidRPr="00E929D5" w:rsidRDefault="00152555" w:rsidP="00974316">
    <w:pPr>
      <w:pStyle w:val="Header"/>
      <w:pBdr>
        <w:bottom w:val="single" w:sz="4" w:space="1" w:color="auto"/>
      </w:pBdr>
      <w:ind w:firstLine="0"/>
      <w:jc w:val="right"/>
      <w:rPr>
        <w:sz w:val="22"/>
        <w:szCs w:val="22"/>
      </w:rPr>
    </w:pPr>
    <w:r w:rsidRPr="00E929D5">
      <w:rPr>
        <w:rFonts w:hint="cs"/>
        <w:sz w:val="22"/>
        <w:szCs w:val="22"/>
        <w:rtl/>
      </w:rPr>
      <w:t>فهرست مطالب</w:t>
    </w:r>
    <w:r w:rsidRPr="00E929D5">
      <w:rPr>
        <w:sz w:val="22"/>
        <w:szCs w:val="22"/>
        <w:rtl/>
      </w:rPr>
      <w:tab/>
    </w:r>
    <w:r w:rsidRPr="00E929D5">
      <w:rPr>
        <w:sz w:val="22"/>
        <w:szCs w:val="22"/>
        <w:rtl/>
      </w:rPr>
      <w:tab/>
    </w:r>
    <w:sdt>
      <w:sdtPr>
        <w:rPr>
          <w:sz w:val="22"/>
          <w:szCs w:val="22"/>
          <w:rtl/>
        </w:rPr>
        <w:id w:val="-1195076687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E929D5">
          <w:rPr>
            <w:sz w:val="22"/>
            <w:szCs w:val="22"/>
          </w:rPr>
          <w:fldChar w:fldCharType="begin"/>
        </w:r>
        <w:r w:rsidRPr="00E929D5">
          <w:rPr>
            <w:sz w:val="22"/>
            <w:szCs w:val="22"/>
          </w:rPr>
          <w:instrText xml:space="preserve"> PAGE   \* MERGEFORMAT </w:instrText>
        </w:r>
        <w:r w:rsidRPr="00E929D5">
          <w:rPr>
            <w:sz w:val="22"/>
            <w:szCs w:val="22"/>
          </w:rPr>
          <w:fldChar w:fldCharType="separate"/>
        </w:r>
        <w:r w:rsidR="008E7BA4">
          <w:rPr>
            <w:noProof/>
            <w:sz w:val="22"/>
            <w:szCs w:val="22"/>
            <w:rtl/>
          </w:rPr>
          <w:t>9</w:t>
        </w:r>
        <w:r w:rsidRPr="00E929D5">
          <w:rPr>
            <w:noProof/>
            <w:sz w:val="22"/>
            <w:szCs w:val="22"/>
          </w:rPr>
          <w:fldChar w:fldCharType="end"/>
        </w:r>
      </w:sdtContent>
    </w:sdt>
  </w:p>
</w:hdr>
</file>

<file path=word/header50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E35ABA9" w14:textId="6BF3707E" w:rsidR="00152555" w:rsidRPr="00E42BD4" w:rsidRDefault="00152555" w:rsidP="00FD36FB">
    <w:pPr>
      <w:pStyle w:val="Header"/>
      <w:rPr>
        <w:szCs w:val="26"/>
        <w:rtl/>
      </w:rPr>
    </w:pPr>
  </w:p>
</w:hdr>
</file>

<file path=word/header5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12CA15" w14:textId="25EB5F8D" w:rsidR="00152555" w:rsidRDefault="00152555">
    <w:pPr>
      <w:pStyle w:val="Header"/>
    </w:pPr>
  </w:p>
</w:hdr>
</file>

<file path=word/header5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E54083E" w14:textId="3BBB2442" w:rsidR="00152555" w:rsidRPr="00A86510" w:rsidRDefault="00152555" w:rsidP="00A86510">
    <w:pPr>
      <w:pStyle w:val="Header"/>
    </w:pPr>
  </w:p>
</w:hdr>
</file>

<file path=word/header5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CFE165" w14:textId="156ABE56" w:rsidR="00152555" w:rsidRPr="00E42BD4" w:rsidRDefault="00152555" w:rsidP="00FD36FB">
    <w:pPr>
      <w:pStyle w:val="Header"/>
      <w:rPr>
        <w:szCs w:val="26"/>
        <w:rtl/>
      </w:rPr>
    </w:pPr>
  </w:p>
</w:hdr>
</file>

<file path=word/header54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2E1D6B" w14:textId="752F8982" w:rsidR="00152555" w:rsidRPr="0056020E" w:rsidRDefault="00152555" w:rsidP="0056020E">
    <w:pPr>
      <w:pStyle w:val="Header"/>
    </w:pPr>
  </w:p>
</w:hdr>
</file>

<file path=word/header6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8A4606" w14:textId="4A7148A1" w:rsidR="00152555" w:rsidRDefault="00152555">
    <w:pPr>
      <w:pStyle w:val="Header"/>
    </w:pPr>
  </w:p>
</w:hdr>
</file>

<file path=word/header7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C8B9808" w14:textId="04EAA65E" w:rsidR="00152555" w:rsidRPr="00627104" w:rsidRDefault="0087745C" w:rsidP="00974316">
    <w:pPr>
      <w:pStyle w:val="Header"/>
      <w:pBdr>
        <w:bottom w:val="single" w:sz="4" w:space="1" w:color="auto"/>
      </w:pBdr>
      <w:ind w:firstLine="0"/>
      <w:rPr>
        <w:sz w:val="22"/>
        <w:szCs w:val="22"/>
      </w:rPr>
    </w:pPr>
    <w:sdt>
      <w:sdtPr>
        <w:rPr>
          <w:sz w:val="22"/>
          <w:szCs w:val="22"/>
          <w:rtl/>
        </w:rPr>
        <w:id w:val="1360238076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152555" w:rsidRPr="00627104">
          <w:rPr>
            <w:sz w:val="22"/>
            <w:szCs w:val="22"/>
          </w:rPr>
          <w:fldChar w:fldCharType="begin"/>
        </w:r>
        <w:r w:rsidR="00152555" w:rsidRPr="00627104">
          <w:rPr>
            <w:sz w:val="22"/>
            <w:szCs w:val="22"/>
          </w:rPr>
          <w:instrText xml:space="preserve"> PAGE   \* MERGEFORMAT </w:instrText>
        </w:r>
        <w:r w:rsidR="00152555" w:rsidRPr="00627104">
          <w:rPr>
            <w:sz w:val="22"/>
            <w:szCs w:val="22"/>
          </w:rPr>
          <w:fldChar w:fldCharType="separate"/>
        </w:r>
        <w:r w:rsidR="008E7BA4">
          <w:rPr>
            <w:noProof/>
            <w:sz w:val="22"/>
            <w:szCs w:val="22"/>
            <w:rtl/>
          </w:rPr>
          <w:t>10</w:t>
        </w:r>
        <w:r w:rsidR="00152555" w:rsidRPr="00627104">
          <w:rPr>
            <w:noProof/>
            <w:sz w:val="22"/>
            <w:szCs w:val="22"/>
          </w:rPr>
          <w:fldChar w:fldCharType="end"/>
        </w:r>
      </w:sdtContent>
    </w:sdt>
    <w:r w:rsidR="00152555" w:rsidRPr="00627104">
      <w:rPr>
        <w:noProof/>
        <w:sz w:val="22"/>
        <w:szCs w:val="22"/>
        <w:rtl/>
      </w:rPr>
      <w:tab/>
    </w:r>
    <w:r w:rsidR="00152555" w:rsidRPr="00627104">
      <w:rPr>
        <w:noProof/>
        <w:sz w:val="22"/>
        <w:szCs w:val="22"/>
        <w:rtl/>
      </w:rPr>
      <w:tab/>
    </w:r>
    <w:r w:rsidR="00152555" w:rsidRPr="00627104">
      <w:rPr>
        <w:rFonts w:hint="cs"/>
        <w:noProof/>
        <w:sz w:val="22"/>
        <w:szCs w:val="22"/>
        <w:rtl/>
      </w:rPr>
      <w:t>فهرست جدول‌ها</w:t>
    </w:r>
  </w:p>
</w:hdr>
</file>

<file path=word/header8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6E6120" w14:textId="748B133E" w:rsidR="00152555" w:rsidRPr="00974316" w:rsidRDefault="00152555" w:rsidP="001E2BC1">
    <w:pPr>
      <w:pStyle w:val="Header"/>
      <w:pBdr>
        <w:bottom w:val="single" w:sz="4" w:space="1" w:color="auto"/>
      </w:pBdr>
      <w:ind w:firstLine="0"/>
      <w:jc w:val="right"/>
      <w:rPr>
        <w:szCs w:val="24"/>
      </w:rPr>
    </w:pPr>
    <w:r w:rsidRPr="00974316">
      <w:rPr>
        <w:rFonts w:hint="cs"/>
        <w:szCs w:val="24"/>
        <w:rtl/>
      </w:rPr>
      <w:t xml:space="preserve">فهرست </w:t>
    </w:r>
    <w:r>
      <w:rPr>
        <w:rFonts w:hint="cs"/>
        <w:szCs w:val="24"/>
        <w:rtl/>
      </w:rPr>
      <w:t>جدول‌ها</w:t>
    </w:r>
    <w:r w:rsidRPr="00974316">
      <w:rPr>
        <w:szCs w:val="24"/>
        <w:rtl/>
      </w:rPr>
      <w:tab/>
    </w:r>
    <w:r w:rsidRPr="00974316">
      <w:rPr>
        <w:szCs w:val="24"/>
        <w:rtl/>
      </w:rPr>
      <w:tab/>
    </w:r>
    <w:sdt>
      <w:sdtPr>
        <w:rPr>
          <w:szCs w:val="24"/>
          <w:rtl/>
        </w:rPr>
        <w:id w:val="910197725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974316">
          <w:rPr>
            <w:szCs w:val="24"/>
          </w:rPr>
          <w:fldChar w:fldCharType="begin"/>
        </w:r>
        <w:r w:rsidRPr="00974316">
          <w:rPr>
            <w:szCs w:val="24"/>
          </w:rPr>
          <w:instrText xml:space="preserve"> PAGE   \* MERGEFORMAT </w:instrText>
        </w:r>
        <w:r w:rsidRPr="00974316">
          <w:rPr>
            <w:szCs w:val="24"/>
          </w:rPr>
          <w:fldChar w:fldCharType="separate"/>
        </w:r>
        <w:r>
          <w:rPr>
            <w:noProof/>
            <w:szCs w:val="24"/>
            <w:rtl/>
          </w:rPr>
          <w:t>11</w:t>
        </w:r>
        <w:r w:rsidRPr="00974316">
          <w:rPr>
            <w:noProof/>
            <w:szCs w:val="24"/>
          </w:rPr>
          <w:fldChar w:fldCharType="end"/>
        </w:r>
      </w:sdtContent>
    </w:sdt>
  </w:p>
</w:hdr>
</file>

<file path=word/header9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D043113" w14:textId="3763FCBC" w:rsidR="00152555" w:rsidRDefault="0015255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8F3C8A"/>
    <w:multiLevelType w:val="hybridMultilevel"/>
    <w:tmpl w:val="6BFE600A"/>
    <w:lvl w:ilvl="0" w:tplc="10F286F0">
      <w:start w:val="1"/>
      <w:numFmt w:val="bullet"/>
      <w:lvlText w:val=""/>
      <w:lvlJc w:val="left"/>
      <w:pPr>
        <w:ind w:left="-81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-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</w:abstractNum>
  <w:abstractNum w:abstractNumId="1" w15:restartNumberingAfterBreak="0">
    <w:nsid w:val="03B603F7"/>
    <w:multiLevelType w:val="hybridMultilevel"/>
    <w:tmpl w:val="EB14E6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BE250E"/>
    <w:multiLevelType w:val="multilevel"/>
    <w:tmpl w:val="A6A0FA62"/>
    <w:lvl w:ilvl="0">
      <w:start w:val="1"/>
      <w:numFmt w:val="decimal"/>
      <w:suff w:val="nothing"/>
      <w:lvlText w:val="%1-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nothing"/>
      <w:lvlText w:val="%1-%2-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pStyle w:val="Heading3"/>
      <w:suff w:val="nothing"/>
      <w:lvlText w:val="%1-%2-%3-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09B515DB"/>
    <w:multiLevelType w:val="hybridMultilevel"/>
    <w:tmpl w:val="2C400B6A"/>
    <w:lvl w:ilvl="0" w:tplc="5D0E62D2">
      <w:start w:val="1"/>
      <w:numFmt w:val="decimal"/>
      <w:lvlText w:val="%1."/>
      <w:lvlJc w:val="left"/>
      <w:pPr>
        <w:ind w:left="720" w:hanging="360"/>
      </w:pPr>
      <w:rPr>
        <w:rFonts w:cs="B Lotus"/>
        <w:sz w:val="24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557133"/>
    <w:multiLevelType w:val="hybridMultilevel"/>
    <w:tmpl w:val="FF7C06FE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5" w15:restartNumberingAfterBreak="0">
    <w:nsid w:val="0BEC1E53"/>
    <w:multiLevelType w:val="multilevel"/>
    <w:tmpl w:val="E17CEEBE"/>
    <w:lvl w:ilvl="0">
      <w:start w:val="1"/>
      <w:numFmt w:val="decimal"/>
      <w:pStyle w:val="Title"/>
      <w:suff w:val="nothing"/>
      <w:lvlText w:val="فصل %1: "/>
      <w:lvlJc w:val="left"/>
      <w:pPr>
        <w:ind w:left="992" w:firstLine="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lang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a"/>
      <w:suff w:val="space"/>
      <w:lvlText w:val="‏%1-‏%2-"/>
      <w:lvlJc w:val="left"/>
      <w:pPr>
        <w:ind w:left="709" w:firstLine="0"/>
      </w:pPr>
      <w:rPr>
        <w:rFonts w:hint="default"/>
        <w:lang w:bidi="x-none"/>
        <w:specVanish w:val="0"/>
      </w:rPr>
    </w:lvl>
    <w:lvl w:ilvl="2">
      <w:start w:val="1"/>
      <w:numFmt w:val="decimal"/>
      <w:pStyle w:val="a0"/>
      <w:suff w:val="space"/>
      <w:lvlText w:val="%1‏-‏%2‏-‏%3‏-"/>
      <w:lvlJc w:val="left"/>
      <w:pPr>
        <w:ind w:left="567" w:firstLine="0"/>
      </w:pPr>
      <w:rPr>
        <w:lang w:bidi="fa-IR"/>
        <w:specVanish w:val="0"/>
      </w:rPr>
    </w:lvl>
    <w:lvl w:ilvl="3">
      <w:start w:val="1"/>
      <w:numFmt w:val="decimal"/>
      <w:suff w:val="space"/>
      <w:lvlText w:val="%1-%2-%3-%4-"/>
      <w:lvlJc w:val="right"/>
      <w:pPr>
        <w:ind w:left="90" w:firstLine="198"/>
      </w:pPr>
      <w:rPr>
        <w:rFonts w:ascii="B Zar" w:hAnsi="B Zar" w:cs="B Zar" w:hint="default"/>
        <w:b/>
        <w:bCs/>
        <w:i w:val="0"/>
        <w:iCs w:val="0"/>
        <w:sz w:val="20"/>
        <w:szCs w:val="22"/>
      </w:rPr>
    </w:lvl>
    <w:lvl w:ilvl="4">
      <w:start w:val="1"/>
      <w:numFmt w:val="lowerLetter"/>
      <w:lvlText w:val="(%5)"/>
      <w:lvlJc w:val="left"/>
      <w:pPr>
        <w:tabs>
          <w:tab w:val="num" w:pos="3422"/>
        </w:tabs>
        <w:ind w:left="3422" w:hanging="360"/>
      </w:pPr>
      <w:rPr>
        <w:rFonts w:hint="default"/>
      </w:rPr>
    </w:lvl>
    <w:lvl w:ilvl="5">
      <w:start w:val="1"/>
      <w:numFmt w:val="decimal"/>
      <w:lvlRestart w:val="1"/>
      <w:pStyle w:val="a1"/>
      <w:suff w:val="space"/>
      <w:lvlText w:val="شکل (%1-%6) "/>
      <w:lvlJc w:val="left"/>
      <w:pPr>
        <w:ind w:left="2160" w:firstLine="0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</w:rPr>
    </w:lvl>
    <w:lvl w:ilvl="6">
      <w:start w:val="1"/>
      <w:numFmt w:val="decimal"/>
      <w:lvlRestart w:val="1"/>
      <w:suff w:val="nothing"/>
      <w:lvlText w:val="(%1-2)"/>
      <w:lvlJc w:val="left"/>
      <w:pPr>
        <w:ind w:left="0" w:firstLine="0"/>
      </w:pPr>
      <w:rPr>
        <w:rFonts w:ascii="Arial" w:hAnsi="Arial" w:cs="B Lotus" w:hint="default"/>
        <w:b w:val="0"/>
        <w:bCs w:val="0"/>
        <w:i w:val="0"/>
        <w:iCs w:val="0"/>
        <w:sz w:val="24"/>
        <w:szCs w:val="28"/>
        <w:lang w:bidi="ar-SA"/>
      </w:rPr>
    </w:lvl>
    <w:lvl w:ilvl="7">
      <w:start w:val="1"/>
      <w:numFmt w:val="decimal"/>
      <w:lvlRestart w:val="1"/>
      <w:pStyle w:val="a1"/>
      <w:suff w:val="space"/>
      <w:lvlText w:val="شکل (%1‏-‏%8) "/>
      <w:lvlJc w:val="left"/>
      <w:pPr>
        <w:ind w:left="4252" w:firstLine="0"/>
      </w:pPr>
      <w:rPr>
        <w:lang w:bidi="x-none"/>
        <w:specVanish w:val="0"/>
      </w:rPr>
    </w:lvl>
    <w:lvl w:ilvl="8">
      <w:start w:val="1"/>
      <w:numFmt w:val="lowerRoman"/>
      <w:lvlText w:val="%9."/>
      <w:lvlJc w:val="left"/>
      <w:pPr>
        <w:tabs>
          <w:tab w:val="num" w:pos="4862"/>
        </w:tabs>
        <w:ind w:left="4862" w:hanging="360"/>
      </w:pPr>
      <w:rPr>
        <w:rFonts w:hint="default"/>
      </w:rPr>
    </w:lvl>
  </w:abstractNum>
  <w:abstractNum w:abstractNumId="6" w15:restartNumberingAfterBreak="0">
    <w:nsid w:val="0C402F69"/>
    <w:multiLevelType w:val="multilevel"/>
    <w:tmpl w:val="F9AE3C3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  <w:sz w:val="24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sz w:val="24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  <w:sz w:val="24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sz w:val="24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  <w:sz w:val="24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sz w:val="24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  <w:sz w:val="24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sz w:val="24"/>
      </w:rPr>
    </w:lvl>
  </w:abstractNum>
  <w:abstractNum w:abstractNumId="7" w15:restartNumberingAfterBreak="0">
    <w:nsid w:val="110D491A"/>
    <w:multiLevelType w:val="hybridMultilevel"/>
    <w:tmpl w:val="A1AE3BD8"/>
    <w:lvl w:ilvl="0" w:tplc="F3ACD2D4">
      <w:start w:val="1"/>
      <w:numFmt w:val="decimal"/>
      <w:lvlText w:val="%1-"/>
      <w:lvlJc w:val="left"/>
      <w:pPr>
        <w:ind w:left="927" w:hanging="360"/>
      </w:pPr>
      <w:rPr>
        <w:rFonts w:hint="default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8" w15:restartNumberingAfterBreak="0">
    <w:nsid w:val="166F432D"/>
    <w:multiLevelType w:val="hybridMultilevel"/>
    <w:tmpl w:val="4162DC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707C8E"/>
    <w:multiLevelType w:val="hybridMultilevel"/>
    <w:tmpl w:val="3484036A"/>
    <w:lvl w:ilvl="0" w:tplc="5D0E62D2">
      <w:start w:val="1"/>
      <w:numFmt w:val="decimal"/>
      <w:lvlText w:val="%1."/>
      <w:lvlJc w:val="left"/>
      <w:pPr>
        <w:ind w:left="720" w:hanging="360"/>
      </w:pPr>
      <w:rPr>
        <w:rFonts w:cs="B Lotus"/>
        <w:sz w:val="24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BF92661"/>
    <w:multiLevelType w:val="hybridMultilevel"/>
    <w:tmpl w:val="2C2CE8D2"/>
    <w:lvl w:ilvl="0" w:tplc="050256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5C6DEB"/>
    <w:multiLevelType w:val="hybridMultilevel"/>
    <w:tmpl w:val="4E9C0C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E570518"/>
    <w:multiLevelType w:val="multilevel"/>
    <w:tmpl w:val="44ACF908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Zar" w:hint="default"/>
        <w:b/>
        <w:color w:val="0000FF"/>
        <w:sz w:val="24"/>
        <w:u w:val="single"/>
      </w:rPr>
    </w:lvl>
    <w:lvl w:ilvl="1">
      <w:start w:val="1"/>
      <w:numFmt w:val="decimal"/>
      <w:lvlText w:val="%1.%2."/>
      <w:lvlJc w:val="left"/>
      <w:pPr>
        <w:ind w:left="941" w:hanging="720"/>
      </w:pPr>
      <w:rPr>
        <w:rFonts w:ascii="Times New Roman" w:eastAsia="Times New Roman" w:hAnsi="Times New Roman" w:cs="Zar" w:hint="default"/>
        <w:b/>
        <w:color w:val="0000FF"/>
        <w:sz w:val="24"/>
        <w:u w:val="single"/>
      </w:rPr>
    </w:lvl>
    <w:lvl w:ilvl="2">
      <w:start w:val="1"/>
      <w:numFmt w:val="decimal"/>
      <w:lvlText w:val="%1.%2.%3."/>
      <w:lvlJc w:val="left"/>
      <w:pPr>
        <w:ind w:left="1162" w:hanging="720"/>
      </w:pPr>
      <w:rPr>
        <w:rFonts w:ascii="Times New Roman" w:eastAsia="Times New Roman" w:hAnsi="Times New Roman" w:cs="Zar" w:hint="default"/>
        <w:b/>
        <w:color w:val="0000FF"/>
        <w:sz w:val="24"/>
        <w:u w:val="single"/>
      </w:rPr>
    </w:lvl>
    <w:lvl w:ilvl="3">
      <w:start w:val="1"/>
      <w:numFmt w:val="decimal"/>
      <w:lvlText w:val="%1.%2.%3.%4."/>
      <w:lvlJc w:val="left"/>
      <w:pPr>
        <w:ind w:left="1743" w:hanging="1080"/>
      </w:pPr>
      <w:rPr>
        <w:rFonts w:ascii="Times New Roman" w:eastAsia="Times New Roman" w:hAnsi="Times New Roman" w:cs="Zar" w:hint="default"/>
        <w:b/>
        <w:color w:val="0000FF"/>
        <w:sz w:val="24"/>
        <w:u w:val="single"/>
      </w:rPr>
    </w:lvl>
    <w:lvl w:ilvl="4">
      <w:start w:val="1"/>
      <w:numFmt w:val="decimal"/>
      <w:lvlText w:val="%1.%2.%3.%4.%5."/>
      <w:lvlJc w:val="left"/>
      <w:pPr>
        <w:ind w:left="1964" w:hanging="1080"/>
      </w:pPr>
      <w:rPr>
        <w:rFonts w:ascii="Times New Roman" w:eastAsia="Times New Roman" w:hAnsi="Times New Roman" w:cs="Zar" w:hint="default"/>
        <w:b/>
        <w:color w:val="0000FF"/>
        <w:sz w:val="24"/>
        <w:u w:val="single"/>
      </w:rPr>
    </w:lvl>
    <w:lvl w:ilvl="5">
      <w:start w:val="1"/>
      <w:numFmt w:val="decimal"/>
      <w:lvlText w:val="%1.%2.%3.%4.%5.%6."/>
      <w:lvlJc w:val="left"/>
      <w:pPr>
        <w:ind w:left="2545" w:hanging="1440"/>
      </w:pPr>
      <w:rPr>
        <w:rFonts w:ascii="Times New Roman" w:eastAsia="Times New Roman" w:hAnsi="Times New Roman" w:cs="Zar" w:hint="default"/>
        <w:b/>
        <w:color w:val="0000FF"/>
        <w:sz w:val="24"/>
        <w:u w:val="single"/>
      </w:rPr>
    </w:lvl>
    <w:lvl w:ilvl="6">
      <w:start w:val="1"/>
      <w:numFmt w:val="decimal"/>
      <w:lvlText w:val="%1.%2.%3.%4.%5.%6.%7."/>
      <w:lvlJc w:val="left"/>
      <w:pPr>
        <w:ind w:left="2766" w:hanging="1440"/>
      </w:pPr>
      <w:rPr>
        <w:rFonts w:ascii="Times New Roman" w:eastAsia="Times New Roman" w:hAnsi="Times New Roman" w:cs="Zar" w:hint="default"/>
        <w:b/>
        <w:color w:val="0000FF"/>
        <w:sz w:val="24"/>
        <w:u w:val="single"/>
      </w:rPr>
    </w:lvl>
    <w:lvl w:ilvl="7">
      <w:start w:val="1"/>
      <w:numFmt w:val="decimal"/>
      <w:lvlText w:val="%1.%2.%3.%4.%5.%6.%7.%8."/>
      <w:lvlJc w:val="left"/>
      <w:pPr>
        <w:ind w:left="3347" w:hanging="1800"/>
      </w:pPr>
      <w:rPr>
        <w:rFonts w:ascii="Times New Roman" w:eastAsia="Times New Roman" w:hAnsi="Times New Roman" w:cs="Zar" w:hint="default"/>
        <w:b/>
        <w:color w:val="0000FF"/>
        <w:sz w:val="24"/>
        <w:u w:val="single"/>
      </w:rPr>
    </w:lvl>
    <w:lvl w:ilvl="8">
      <w:start w:val="1"/>
      <w:numFmt w:val="decimal"/>
      <w:lvlText w:val="%1.%2.%3.%4.%5.%6.%7.%8.%9."/>
      <w:lvlJc w:val="left"/>
      <w:pPr>
        <w:ind w:left="3568" w:hanging="1800"/>
      </w:pPr>
      <w:rPr>
        <w:rFonts w:ascii="Times New Roman" w:eastAsia="Times New Roman" w:hAnsi="Times New Roman" w:cs="Zar" w:hint="default"/>
        <w:b/>
        <w:color w:val="0000FF"/>
        <w:sz w:val="24"/>
        <w:u w:val="single"/>
      </w:rPr>
    </w:lvl>
  </w:abstractNum>
  <w:abstractNum w:abstractNumId="13" w15:restartNumberingAfterBreak="0">
    <w:nsid w:val="323672B8"/>
    <w:multiLevelType w:val="hybridMultilevel"/>
    <w:tmpl w:val="E0AE13CE"/>
    <w:lvl w:ilvl="0" w:tplc="1A8CE6A6">
      <w:start w:val="1"/>
      <w:numFmt w:val="decimal"/>
      <w:lvlText w:val="%1."/>
      <w:lvlJc w:val="left"/>
      <w:pPr>
        <w:ind w:left="720" w:hanging="360"/>
      </w:pPr>
      <w:rPr>
        <w:rFonts w:cs="B Lotus"/>
        <w:sz w:val="24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A824074"/>
    <w:multiLevelType w:val="multilevel"/>
    <w:tmpl w:val="BB5A08F2"/>
    <w:lvl w:ilvl="0">
      <w:start w:val="1"/>
      <w:numFmt w:val="decimal"/>
      <w:lvlText w:val="%1."/>
      <w:lvlJc w:val="left"/>
      <w:pPr>
        <w:ind w:left="1530" w:firstLine="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</w:rPr>
    </w:lvl>
    <w:lvl w:ilvl="1">
      <w:start w:val="1"/>
      <w:numFmt w:val="decimal"/>
      <w:suff w:val="space"/>
      <w:lvlText w:val="%1-%2-"/>
      <w:lvlJc w:val="left"/>
      <w:pPr>
        <w:ind w:left="0" w:firstLine="0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</w:rPr>
    </w:lvl>
    <w:lvl w:ilvl="2">
      <w:start w:val="1"/>
      <w:numFmt w:val="decimal"/>
      <w:suff w:val="space"/>
      <w:lvlText w:val="%1-%2-%3-"/>
      <w:lvlJc w:val="left"/>
      <w:pPr>
        <w:ind w:left="0" w:firstLine="0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</w:rPr>
    </w:lvl>
    <w:lvl w:ilvl="3">
      <w:start w:val="1"/>
      <w:numFmt w:val="decimal"/>
      <w:suff w:val="space"/>
      <w:lvlText w:val="%1-%2-%3-%4-"/>
      <w:lvlJc w:val="left"/>
      <w:pPr>
        <w:ind w:left="0" w:firstLine="0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</w:rPr>
    </w:lvl>
    <w:lvl w:ilvl="4">
      <w:start w:val="1"/>
      <w:numFmt w:val="lowerLetter"/>
      <w:lvlText w:val="(%5)"/>
      <w:lvlJc w:val="left"/>
      <w:pPr>
        <w:tabs>
          <w:tab w:val="num" w:pos="3422"/>
        </w:tabs>
        <w:ind w:left="3422" w:hanging="360"/>
      </w:pPr>
      <w:rPr>
        <w:rFonts w:hint="default"/>
      </w:rPr>
    </w:lvl>
    <w:lvl w:ilvl="5">
      <w:start w:val="1"/>
      <w:numFmt w:val="decimal"/>
      <w:lvlRestart w:val="1"/>
      <w:suff w:val="space"/>
      <w:lvlText w:val="شکل (%1-%6) "/>
      <w:lvlJc w:val="left"/>
      <w:pPr>
        <w:ind w:left="2160" w:firstLine="0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</w:rPr>
    </w:lvl>
    <w:lvl w:ilvl="6">
      <w:start w:val="1"/>
      <w:numFmt w:val="decimal"/>
      <w:lvlRestart w:val="1"/>
      <w:suff w:val="nothing"/>
      <w:lvlText w:val="(%1-%7)"/>
      <w:lvlJc w:val="left"/>
      <w:pPr>
        <w:ind w:left="0" w:firstLine="0"/>
      </w:pPr>
      <w:rPr>
        <w:rFonts w:ascii="Arial" w:hAnsi="Arial" w:cs="Zar" w:hint="default"/>
        <w:b w:val="0"/>
        <w:bCs w:val="0"/>
        <w:i w:val="0"/>
        <w:iCs w:val="0"/>
        <w:sz w:val="24"/>
        <w:szCs w:val="28"/>
      </w:rPr>
    </w:lvl>
    <w:lvl w:ilvl="7">
      <w:start w:val="1"/>
      <w:numFmt w:val="none"/>
      <w:lvlRestart w:val="1"/>
      <w:suff w:val="space"/>
      <w:lvlText w:val="جدول (1-4) "/>
      <w:lvlJc w:val="left"/>
      <w:pPr>
        <w:ind w:left="0" w:firstLine="0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8">
      <w:start w:val="1"/>
      <w:numFmt w:val="lowerRoman"/>
      <w:lvlText w:val="%9."/>
      <w:lvlJc w:val="left"/>
      <w:pPr>
        <w:tabs>
          <w:tab w:val="num" w:pos="4862"/>
        </w:tabs>
        <w:ind w:left="4862" w:hanging="360"/>
      </w:pPr>
      <w:rPr>
        <w:rFonts w:hint="default"/>
      </w:rPr>
    </w:lvl>
  </w:abstractNum>
  <w:abstractNum w:abstractNumId="15" w15:restartNumberingAfterBreak="0">
    <w:nsid w:val="3D3F60E4"/>
    <w:multiLevelType w:val="multilevel"/>
    <w:tmpl w:val="4276F3A0"/>
    <w:lvl w:ilvl="0">
      <w:start w:val="5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3EE64DBD"/>
    <w:multiLevelType w:val="hybridMultilevel"/>
    <w:tmpl w:val="25269E08"/>
    <w:lvl w:ilvl="0" w:tplc="10F286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0D3148E"/>
    <w:multiLevelType w:val="hybridMultilevel"/>
    <w:tmpl w:val="A49EE208"/>
    <w:lvl w:ilvl="0" w:tplc="CDE8CDEE">
      <w:start w:val="1"/>
      <w:numFmt w:val="decimal"/>
      <w:lvlText w:val="%1-"/>
      <w:lvlJc w:val="left"/>
      <w:pPr>
        <w:ind w:left="720" w:hanging="360"/>
      </w:pPr>
      <w:rPr>
        <w:rFonts w:hint="default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59F1697"/>
    <w:multiLevelType w:val="hybridMultilevel"/>
    <w:tmpl w:val="B83086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70128B7"/>
    <w:multiLevelType w:val="multilevel"/>
    <w:tmpl w:val="BB5A08F2"/>
    <w:lvl w:ilvl="0">
      <w:start w:val="1"/>
      <w:numFmt w:val="decimal"/>
      <w:lvlText w:val="%1."/>
      <w:lvlJc w:val="left"/>
      <w:pPr>
        <w:ind w:left="1530" w:firstLine="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</w:rPr>
    </w:lvl>
    <w:lvl w:ilvl="1">
      <w:start w:val="1"/>
      <w:numFmt w:val="decimal"/>
      <w:suff w:val="space"/>
      <w:lvlText w:val="%1-%2-"/>
      <w:lvlJc w:val="left"/>
      <w:pPr>
        <w:ind w:left="0" w:firstLine="0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</w:rPr>
    </w:lvl>
    <w:lvl w:ilvl="2">
      <w:start w:val="1"/>
      <w:numFmt w:val="decimal"/>
      <w:suff w:val="space"/>
      <w:lvlText w:val="%1-%2-%3-"/>
      <w:lvlJc w:val="left"/>
      <w:pPr>
        <w:ind w:left="0" w:firstLine="0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</w:rPr>
    </w:lvl>
    <w:lvl w:ilvl="3">
      <w:start w:val="1"/>
      <w:numFmt w:val="decimal"/>
      <w:suff w:val="space"/>
      <w:lvlText w:val="%1-%2-%3-%4-"/>
      <w:lvlJc w:val="left"/>
      <w:pPr>
        <w:ind w:left="0" w:firstLine="0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</w:rPr>
    </w:lvl>
    <w:lvl w:ilvl="4">
      <w:start w:val="1"/>
      <w:numFmt w:val="lowerLetter"/>
      <w:lvlText w:val="(%5)"/>
      <w:lvlJc w:val="left"/>
      <w:pPr>
        <w:tabs>
          <w:tab w:val="num" w:pos="3422"/>
        </w:tabs>
        <w:ind w:left="3422" w:hanging="360"/>
      </w:pPr>
      <w:rPr>
        <w:rFonts w:hint="default"/>
      </w:rPr>
    </w:lvl>
    <w:lvl w:ilvl="5">
      <w:start w:val="1"/>
      <w:numFmt w:val="decimal"/>
      <w:lvlRestart w:val="1"/>
      <w:suff w:val="space"/>
      <w:lvlText w:val="شکل (%1-%6) "/>
      <w:lvlJc w:val="left"/>
      <w:pPr>
        <w:ind w:left="2160" w:firstLine="0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</w:rPr>
    </w:lvl>
    <w:lvl w:ilvl="6">
      <w:start w:val="1"/>
      <w:numFmt w:val="decimal"/>
      <w:lvlRestart w:val="1"/>
      <w:suff w:val="nothing"/>
      <w:lvlText w:val="(%1-%7)"/>
      <w:lvlJc w:val="left"/>
      <w:pPr>
        <w:ind w:left="0" w:firstLine="0"/>
      </w:pPr>
      <w:rPr>
        <w:rFonts w:ascii="Arial" w:hAnsi="Arial" w:cs="Zar" w:hint="default"/>
        <w:b w:val="0"/>
        <w:bCs w:val="0"/>
        <w:i w:val="0"/>
        <w:iCs w:val="0"/>
        <w:sz w:val="24"/>
        <w:szCs w:val="28"/>
      </w:rPr>
    </w:lvl>
    <w:lvl w:ilvl="7">
      <w:start w:val="1"/>
      <w:numFmt w:val="none"/>
      <w:lvlRestart w:val="1"/>
      <w:pStyle w:val="a2"/>
      <w:suff w:val="space"/>
      <w:lvlText w:val="جدول (1-4) "/>
      <w:lvlJc w:val="left"/>
      <w:pPr>
        <w:ind w:left="0" w:firstLine="0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8">
      <w:start w:val="1"/>
      <w:numFmt w:val="lowerRoman"/>
      <w:lvlText w:val="%9."/>
      <w:lvlJc w:val="left"/>
      <w:pPr>
        <w:tabs>
          <w:tab w:val="num" w:pos="4862"/>
        </w:tabs>
        <w:ind w:left="4862" w:hanging="360"/>
      </w:pPr>
      <w:rPr>
        <w:rFonts w:hint="default"/>
      </w:rPr>
    </w:lvl>
  </w:abstractNum>
  <w:abstractNum w:abstractNumId="20" w15:restartNumberingAfterBreak="0">
    <w:nsid w:val="48BA484B"/>
    <w:multiLevelType w:val="hybridMultilevel"/>
    <w:tmpl w:val="71C27CAA"/>
    <w:lvl w:ilvl="0" w:tplc="10F286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A893A1B"/>
    <w:multiLevelType w:val="hybridMultilevel"/>
    <w:tmpl w:val="C3AAF4CE"/>
    <w:lvl w:ilvl="0" w:tplc="DE04DC94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2" w15:restartNumberingAfterBreak="0">
    <w:nsid w:val="4F75743C"/>
    <w:multiLevelType w:val="hybridMultilevel"/>
    <w:tmpl w:val="E938AB40"/>
    <w:lvl w:ilvl="0" w:tplc="0D8ACE3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3CC05C1"/>
    <w:multiLevelType w:val="hybridMultilevel"/>
    <w:tmpl w:val="9D543438"/>
    <w:lvl w:ilvl="0" w:tplc="80E2E5DA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4" w15:restartNumberingAfterBreak="0">
    <w:nsid w:val="568460AE"/>
    <w:multiLevelType w:val="hybridMultilevel"/>
    <w:tmpl w:val="9592943A"/>
    <w:lvl w:ilvl="0" w:tplc="050256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6D204A2"/>
    <w:multiLevelType w:val="multilevel"/>
    <w:tmpl w:val="BB5A08F2"/>
    <w:lvl w:ilvl="0">
      <w:start w:val="1"/>
      <w:numFmt w:val="decimal"/>
      <w:lvlText w:val="%1."/>
      <w:lvlJc w:val="left"/>
      <w:pPr>
        <w:ind w:left="1530" w:firstLine="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</w:rPr>
    </w:lvl>
    <w:lvl w:ilvl="1">
      <w:start w:val="1"/>
      <w:numFmt w:val="decimal"/>
      <w:suff w:val="space"/>
      <w:lvlText w:val="%1-%2-"/>
      <w:lvlJc w:val="left"/>
      <w:pPr>
        <w:ind w:left="0" w:firstLine="0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</w:rPr>
    </w:lvl>
    <w:lvl w:ilvl="2">
      <w:start w:val="1"/>
      <w:numFmt w:val="decimal"/>
      <w:suff w:val="space"/>
      <w:lvlText w:val="%1-%2-%3-"/>
      <w:lvlJc w:val="left"/>
      <w:pPr>
        <w:ind w:left="0" w:firstLine="0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</w:rPr>
    </w:lvl>
    <w:lvl w:ilvl="3">
      <w:start w:val="1"/>
      <w:numFmt w:val="decimal"/>
      <w:suff w:val="space"/>
      <w:lvlText w:val="%1-%2-%3-%4-"/>
      <w:lvlJc w:val="left"/>
      <w:pPr>
        <w:ind w:left="0" w:firstLine="0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</w:rPr>
    </w:lvl>
    <w:lvl w:ilvl="4">
      <w:start w:val="1"/>
      <w:numFmt w:val="lowerLetter"/>
      <w:lvlText w:val="(%5)"/>
      <w:lvlJc w:val="left"/>
      <w:pPr>
        <w:tabs>
          <w:tab w:val="num" w:pos="3422"/>
        </w:tabs>
        <w:ind w:left="3422" w:hanging="360"/>
      </w:pPr>
      <w:rPr>
        <w:rFonts w:hint="default"/>
      </w:rPr>
    </w:lvl>
    <w:lvl w:ilvl="5">
      <w:start w:val="1"/>
      <w:numFmt w:val="decimal"/>
      <w:lvlRestart w:val="1"/>
      <w:suff w:val="space"/>
      <w:lvlText w:val="شکل (%1-%6) "/>
      <w:lvlJc w:val="left"/>
      <w:pPr>
        <w:ind w:left="2160" w:firstLine="0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</w:rPr>
    </w:lvl>
    <w:lvl w:ilvl="6">
      <w:start w:val="1"/>
      <w:numFmt w:val="decimal"/>
      <w:lvlRestart w:val="1"/>
      <w:suff w:val="nothing"/>
      <w:lvlText w:val="(%1-%7)"/>
      <w:lvlJc w:val="left"/>
      <w:pPr>
        <w:ind w:left="0" w:firstLine="0"/>
      </w:pPr>
      <w:rPr>
        <w:rFonts w:ascii="Arial" w:hAnsi="Arial" w:cs="Zar" w:hint="default"/>
        <w:b w:val="0"/>
        <w:bCs w:val="0"/>
        <w:i w:val="0"/>
        <w:iCs w:val="0"/>
        <w:sz w:val="24"/>
        <w:szCs w:val="28"/>
      </w:rPr>
    </w:lvl>
    <w:lvl w:ilvl="7">
      <w:start w:val="1"/>
      <w:numFmt w:val="none"/>
      <w:lvlRestart w:val="1"/>
      <w:suff w:val="space"/>
      <w:lvlText w:val="جدول (1-4) "/>
      <w:lvlJc w:val="left"/>
      <w:pPr>
        <w:ind w:left="0" w:firstLine="0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8">
      <w:start w:val="1"/>
      <w:numFmt w:val="lowerRoman"/>
      <w:lvlText w:val="%9."/>
      <w:lvlJc w:val="left"/>
      <w:pPr>
        <w:tabs>
          <w:tab w:val="num" w:pos="4862"/>
        </w:tabs>
        <w:ind w:left="4862" w:hanging="360"/>
      </w:pPr>
      <w:rPr>
        <w:rFonts w:hint="default"/>
      </w:rPr>
    </w:lvl>
  </w:abstractNum>
  <w:abstractNum w:abstractNumId="26" w15:restartNumberingAfterBreak="0">
    <w:nsid w:val="57B44CC6"/>
    <w:multiLevelType w:val="hybridMultilevel"/>
    <w:tmpl w:val="236A00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84349FC"/>
    <w:multiLevelType w:val="hybridMultilevel"/>
    <w:tmpl w:val="0C184CBA"/>
    <w:lvl w:ilvl="0" w:tplc="E864F244">
      <w:start w:val="1"/>
      <w:numFmt w:val="decimal"/>
      <w:lvlText w:val="%1."/>
      <w:lvlJc w:val="left"/>
      <w:pPr>
        <w:ind w:left="720" w:hanging="360"/>
      </w:pPr>
      <w:rPr>
        <w:rFonts w:cs="B Lotus"/>
        <w:sz w:val="22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C4C144B"/>
    <w:multiLevelType w:val="multilevel"/>
    <w:tmpl w:val="78D2799E"/>
    <w:lvl w:ilvl="0">
      <w:start w:val="1"/>
      <w:numFmt w:val="decimal"/>
      <w:pStyle w:val="Heading1"/>
      <w:suff w:val="nothing"/>
      <w:lvlText w:val="%1-"/>
      <w:lvlJc w:val="left"/>
      <w:pPr>
        <w:ind w:left="360" w:hanging="360"/>
      </w:pPr>
      <w:rPr>
        <w:rFonts w:hint="default"/>
        <w:sz w:val="38"/>
        <w:szCs w:val="52"/>
      </w:rPr>
    </w:lvl>
    <w:lvl w:ilvl="1">
      <w:start w:val="1"/>
      <w:numFmt w:val="decimal"/>
      <w:pStyle w:val="Heading2"/>
      <w:suff w:val="nothing"/>
      <w:lvlText w:val="%1-%2-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-%2-%3-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9" w15:restartNumberingAfterBreak="0">
    <w:nsid w:val="5D22238E"/>
    <w:multiLevelType w:val="hybridMultilevel"/>
    <w:tmpl w:val="5E86D9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DF66E7A"/>
    <w:multiLevelType w:val="hybridMultilevel"/>
    <w:tmpl w:val="33360F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0C35CAA"/>
    <w:multiLevelType w:val="hybridMultilevel"/>
    <w:tmpl w:val="B10E000A"/>
    <w:lvl w:ilvl="0" w:tplc="FB045838">
      <w:start w:val="1"/>
      <w:numFmt w:val="decimal"/>
      <w:lvlText w:val="%1-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2" w15:restartNumberingAfterBreak="0">
    <w:nsid w:val="60E216F1"/>
    <w:multiLevelType w:val="multilevel"/>
    <w:tmpl w:val="C72A2FB8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3" w15:restartNumberingAfterBreak="0">
    <w:nsid w:val="613211B2"/>
    <w:multiLevelType w:val="multilevel"/>
    <w:tmpl w:val="F9AE3C3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  <w:sz w:val="24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sz w:val="24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  <w:sz w:val="24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sz w:val="24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  <w:sz w:val="24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sz w:val="24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  <w:sz w:val="24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sz w:val="24"/>
      </w:rPr>
    </w:lvl>
  </w:abstractNum>
  <w:abstractNum w:abstractNumId="34" w15:restartNumberingAfterBreak="0">
    <w:nsid w:val="6ACE2BEF"/>
    <w:multiLevelType w:val="multilevel"/>
    <w:tmpl w:val="4276F3A0"/>
    <w:lvl w:ilvl="0">
      <w:start w:val="4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5" w15:restartNumberingAfterBreak="0">
    <w:nsid w:val="6E6037CE"/>
    <w:multiLevelType w:val="hybridMultilevel"/>
    <w:tmpl w:val="F70E7316"/>
    <w:lvl w:ilvl="0" w:tplc="23BC456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0071D36"/>
    <w:multiLevelType w:val="hybridMultilevel"/>
    <w:tmpl w:val="8C0AE4E6"/>
    <w:lvl w:ilvl="0" w:tplc="10F286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02F1B5E"/>
    <w:multiLevelType w:val="hybridMultilevel"/>
    <w:tmpl w:val="25DCD1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27F39AA"/>
    <w:multiLevelType w:val="multilevel"/>
    <w:tmpl w:val="EAF2D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775E3323"/>
    <w:multiLevelType w:val="multilevel"/>
    <w:tmpl w:val="4276F3A0"/>
    <w:lvl w:ilvl="0">
      <w:start w:val="4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0" w15:restartNumberingAfterBreak="0">
    <w:nsid w:val="79CA09A9"/>
    <w:multiLevelType w:val="multilevel"/>
    <w:tmpl w:val="4276F3A0"/>
    <w:lvl w:ilvl="0">
      <w:start w:val="5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2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1" w15:restartNumberingAfterBreak="0">
    <w:nsid w:val="7AA012A1"/>
    <w:multiLevelType w:val="hybridMultilevel"/>
    <w:tmpl w:val="68EA32F6"/>
    <w:lvl w:ilvl="0" w:tplc="921E0172">
      <w:start w:val="1"/>
      <w:numFmt w:val="bullet"/>
      <w:pStyle w:val="a3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/>
        <w:i w:val="0"/>
        <w:color w:val="auto"/>
        <w:sz w:val="24"/>
      </w:rPr>
    </w:lvl>
    <w:lvl w:ilvl="1" w:tplc="408A489A">
      <w:start w:val="1"/>
      <w:numFmt w:val="bullet"/>
      <w:lvlText w:val="-"/>
      <w:lvlJc w:val="left"/>
      <w:pPr>
        <w:tabs>
          <w:tab w:val="num" w:pos="1443"/>
        </w:tabs>
        <w:ind w:left="1443" w:hanging="363"/>
      </w:pPr>
      <w:rPr>
        <w:rFonts w:ascii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F4264ED"/>
    <w:multiLevelType w:val="multilevel"/>
    <w:tmpl w:val="4276F3A0"/>
    <w:lvl w:ilvl="0">
      <w:start w:val="3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28"/>
  </w:num>
  <w:num w:numId="2">
    <w:abstractNumId w:val="2"/>
  </w:num>
  <w:num w:numId="3">
    <w:abstractNumId w:val="41"/>
  </w:num>
  <w:num w:numId="4">
    <w:abstractNumId w:val="5"/>
  </w:num>
  <w:num w:numId="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8"/>
  </w:num>
  <w:num w:numId="7">
    <w:abstractNumId w:val="20"/>
  </w:num>
  <w:num w:numId="8">
    <w:abstractNumId w:val="16"/>
  </w:num>
  <w:num w:numId="9">
    <w:abstractNumId w:val="0"/>
  </w:num>
  <w:num w:numId="10">
    <w:abstractNumId w:val="36"/>
  </w:num>
  <w:num w:numId="11">
    <w:abstractNumId w:val="27"/>
  </w:num>
  <w:num w:numId="12">
    <w:abstractNumId w:val="13"/>
  </w:num>
  <w:num w:numId="13">
    <w:abstractNumId w:val="26"/>
  </w:num>
  <w:num w:numId="14">
    <w:abstractNumId w:val="24"/>
  </w:num>
  <w:num w:numId="15">
    <w:abstractNumId w:val="3"/>
  </w:num>
  <w:num w:numId="16">
    <w:abstractNumId w:val="9"/>
  </w:num>
  <w:num w:numId="17">
    <w:abstractNumId w:val="10"/>
  </w:num>
  <w:num w:numId="18">
    <w:abstractNumId w:val="19"/>
  </w:num>
  <w:num w:numId="19">
    <w:abstractNumId w:val="38"/>
  </w:num>
  <w:num w:numId="20">
    <w:abstractNumId w:val="30"/>
  </w:num>
  <w:num w:numId="21">
    <w:abstractNumId w:val="11"/>
  </w:num>
  <w:num w:numId="22">
    <w:abstractNumId w:val="35"/>
  </w:num>
  <w:num w:numId="23">
    <w:abstractNumId w:val="22"/>
  </w:num>
  <w:num w:numId="24">
    <w:abstractNumId w:val="17"/>
  </w:num>
  <w:num w:numId="25">
    <w:abstractNumId w:val="31"/>
  </w:num>
  <w:num w:numId="26">
    <w:abstractNumId w:val="7"/>
  </w:num>
  <w:num w:numId="27">
    <w:abstractNumId w:val="4"/>
  </w:num>
  <w:num w:numId="28">
    <w:abstractNumId w:val="8"/>
  </w:num>
  <w:num w:numId="29">
    <w:abstractNumId w:val="29"/>
  </w:num>
  <w:num w:numId="30">
    <w:abstractNumId w:val="1"/>
  </w:num>
  <w:num w:numId="31">
    <w:abstractNumId w:val="37"/>
  </w:num>
  <w:num w:numId="32">
    <w:abstractNumId w:val="14"/>
  </w:num>
  <w:num w:numId="33">
    <w:abstractNumId w:val="25"/>
  </w:num>
  <w:num w:numId="3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23"/>
  </w:num>
  <w:num w:numId="37">
    <w:abstractNumId w:val="21"/>
  </w:num>
  <w:num w:numId="38">
    <w:abstractNumId w:val="5"/>
    <w:lvlOverride w:ilvl="0">
      <w:startOverride w:val="2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12"/>
  </w:num>
  <w:num w:numId="42">
    <w:abstractNumId w:val="33"/>
  </w:num>
  <w:num w:numId="43">
    <w:abstractNumId w:val="6"/>
  </w:num>
  <w:num w:numId="44">
    <w:abstractNumId w:val="32"/>
  </w:num>
  <w:num w:numId="45">
    <w:abstractNumId w:val="42"/>
  </w:num>
  <w:num w:numId="46">
    <w:abstractNumId w:val="34"/>
  </w:num>
  <w:num w:numId="47">
    <w:abstractNumId w:val="39"/>
  </w:num>
  <w:num w:numId="48">
    <w:abstractNumId w:val="40"/>
  </w:num>
  <w:num w:numId="49">
    <w:abstractNumId w:val="15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4"/>
  <w:mirrorMargins/>
  <w:hideSpellingErrors/>
  <w:defaultTabStop w:val="708"/>
  <w:hyphenationZone w:val="425"/>
  <w:evenAndOddHeaders/>
  <w:characterSpacingControl w:val="doNotCompress"/>
  <w:hdrShapeDefaults>
    <o:shapedefaults v:ext="edit" spidmax="2049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wN7UwMDUwNrE0NDdT0lEKTi0uzszPAykwrgUA9F6itywAAAA=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B Nazani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wp2fazarbppz0we92ropv2970zvp2dfr9v2p&quot;&gt;My EndNote Library&lt;record-ids&gt;&lt;item&gt;3&lt;/item&gt;&lt;item&gt;6&lt;/item&gt;&lt;item&gt;8&lt;/item&gt;&lt;item&gt;11&lt;/item&gt;&lt;item&gt;12&lt;/item&gt;&lt;item&gt;14&lt;/item&gt;&lt;item&gt;15&lt;/item&gt;&lt;item&gt;16&lt;/item&gt;&lt;item&gt;18&lt;/item&gt;&lt;item&gt;20&lt;/item&gt;&lt;item&gt;22&lt;/item&gt;&lt;item&gt;23&lt;/item&gt;&lt;item&gt;25&lt;/item&gt;&lt;item&gt;27&lt;/item&gt;&lt;item&gt;35&lt;/item&gt;&lt;item&gt;37&lt;/item&gt;&lt;item&gt;38&lt;/item&gt;&lt;item&gt;40&lt;/item&gt;&lt;item&gt;41&lt;/item&gt;&lt;item&gt;47&lt;/item&gt;&lt;item&gt;49&lt;/item&gt;&lt;item&gt;50&lt;/item&gt;&lt;item&gt;51&lt;/item&gt;&lt;item&gt;53&lt;/item&gt;&lt;item&gt;56&lt;/item&gt;&lt;item&gt;57&lt;/item&gt;&lt;item&gt;59&lt;/item&gt;&lt;item&gt;60&lt;/item&gt;&lt;item&gt;61&lt;/item&gt;&lt;item&gt;63&lt;/item&gt;&lt;item&gt;64&lt;/item&gt;&lt;item&gt;68&lt;/item&gt;&lt;item&gt;69&lt;/item&gt;&lt;item&gt;70&lt;/item&gt;&lt;item&gt;71&lt;/item&gt;&lt;item&gt;72&lt;/item&gt;&lt;item&gt;73&lt;/item&gt;&lt;item&gt;74&lt;/item&gt;&lt;item&gt;75&lt;/item&gt;&lt;item&gt;76&lt;/item&gt;&lt;item&gt;77&lt;/item&gt;&lt;item&gt;78&lt;/item&gt;&lt;item&gt;80&lt;/item&gt;&lt;item&gt;81&lt;/item&gt;&lt;item&gt;82&lt;/item&gt;&lt;item&gt;83&lt;/item&gt;&lt;item&gt;84&lt;/item&gt;&lt;item&gt;86&lt;/item&gt;&lt;item&gt;87&lt;/item&gt;&lt;item&gt;89&lt;/item&gt;&lt;item&gt;90&lt;/item&gt;&lt;item&gt;91&lt;/item&gt;&lt;item&gt;92&lt;/item&gt;&lt;item&gt;93&lt;/item&gt;&lt;item&gt;94&lt;/item&gt;&lt;item&gt;95&lt;/item&gt;&lt;item&gt;97&lt;/item&gt;&lt;item&gt;98&lt;/item&gt;&lt;item&gt;103&lt;/item&gt;&lt;item&gt;105&lt;/item&gt;&lt;item&gt;106&lt;/item&gt;&lt;item&gt;107&lt;/item&gt;&lt;item&gt;108&lt;/item&gt;&lt;item&gt;109&lt;/item&gt;&lt;item&gt;111&lt;/item&gt;&lt;item&gt;112&lt;/item&gt;&lt;item&gt;132&lt;/item&gt;&lt;item&gt;133&lt;/item&gt;&lt;item&gt;140&lt;/item&gt;&lt;item&gt;141&lt;/item&gt;&lt;item&gt;157&lt;/item&gt;&lt;item&gt;158&lt;/item&gt;&lt;item&gt;159&lt;/item&gt;&lt;item&gt;160&lt;/item&gt;&lt;item&gt;161&lt;/item&gt;&lt;item&gt;163&lt;/item&gt;&lt;item&gt;165&lt;/item&gt;&lt;item&gt;166&lt;/item&gt;&lt;item&gt;172&lt;/item&gt;&lt;item&gt;173&lt;/item&gt;&lt;/record-ids&gt;&lt;/item&gt;&lt;/Libraries&gt;"/>
  </w:docVars>
  <w:rsids>
    <w:rsidRoot w:val="00925B9A"/>
    <w:rsid w:val="00000E13"/>
    <w:rsid w:val="000023E9"/>
    <w:rsid w:val="00002DCF"/>
    <w:rsid w:val="00007158"/>
    <w:rsid w:val="0000794A"/>
    <w:rsid w:val="000079E7"/>
    <w:rsid w:val="00011952"/>
    <w:rsid w:val="00012468"/>
    <w:rsid w:val="000128E4"/>
    <w:rsid w:val="00012AE7"/>
    <w:rsid w:val="0001315F"/>
    <w:rsid w:val="00013D3E"/>
    <w:rsid w:val="00013E1A"/>
    <w:rsid w:val="00013F44"/>
    <w:rsid w:val="000145D0"/>
    <w:rsid w:val="000150AA"/>
    <w:rsid w:val="00015868"/>
    <w:rsid w:val="00017A4D"/>
    <w:rsid w:val="000203F8"/>
    <w:rsid w:val="000212EA"/>
    <w:rsid w:val="00021362"/>
    <w:rsid w:val="00022E0E"/>
    <w:rsid w:val="00022F33"/>
    <w:rsid w:val="00024004"/>
    <w:rsid w:val="00024966"/>
    <w:rsid w:val="00025902"/>
    <w:rsid w:val="00025917"/>
    <w:rsid w:val="00025E9D"/>
    <w:rsid w:val="000262E0"/>
    <w:rsid w:val="000270E6"/>
    <w:rsid w:val="000273A3"/>
    <w:rsid w:val="00027AD2"/>
    <w:rsid w:val="00027B85"/>
    <w:rsid w:val="00030E7F"/>
    <w:rsid w:val="00032114"/>
    <w:rsid w:val="0003257D"/>
    <w:rsid w:val="00032DE2"/>
    <w:rsid w:val="00033350"/>
    <w:rsid w:val="00033B41"/>
    <w:rsid w:val="00035E94"/>
    <w:rsid w:val="000366C2"/>
    <w:rsid w:val="00036932"/>
    <w:rsid w:val="000369C0"/>
    <w:rsid w:val="00036AB4"/>
    <w:rsid w:val="000372C7"/>
    <w:rsid w:val="00037551"/>
    <w:rsid w:val="000378AA"/>
    <w:rsid w:val="00041609"/>
    <w:rsid w:val="00041B81"/>
    <w:rsid w:val="00043F6D"/>
    <w:rsid w:val="00045182"/>
    <w:rsid w:val="00045C71"/>
    <w:rsid w:val="00045E3B"/>
    <w:rsid w:val="00045EA3"/>
    <w:rsid w:val="000460DB"/>
    <w:rsid w:val="000463FE"/>
    <w:rsid w:val="00046AA8"/>
    <w:rsid w:val="0004717A"/>
    <w:rsid w:val="0004798A"/>
    <w:rsid w:val="00047DBF"/>
    <w:rsid w:val="00050F86"/>
    <w:rsid w:val="00051465"/>
    <w:rsid w:val="00051D5D"/>
    <w:rsid w:val="000521FB"/>
    <w:rsid w:val="000539A2"/>
    <w:rsid w:val="000540B7"/>
    <w:rsid w:val="000540BB"/>
    <w:rsid w:val="0005433B"/>
    <w:rsid w:val="00054CBB"/>
    <w:rsid w:val="000551B3"/>
    <w:rsid w:val="00055342"/>
    <w:rsid w:val="0005584C"/>
    <w:rsid w:val="00056177"/>
    <w:rsid w:val="000567D7"/>
    <w:rsid w:val="000570EC"/>
    <w:rsid w:val="00057E1E"/>
    <w:rsid w:val="00057F47"/>
    <w:rsid w:val="00060907"/>
    <w:rsid w:val="00060B15"/>
    <w:rsid w:val="00062182"/>
    <w:rsid w:val="000621F2"/>
    <w:rsid w:val="000639C6"/>
    <w:rsid w:val="00063E7E"/>
    <w:rsid w:val="0007029A"/>
    <w:rsid w:val="000711DB"/>
    <w:rsid w:val="000718D9"/>
    <w:rsid w:val="00071CBD"/>
    <w:rsid w:val="00072CC0"/>
    <w:rsid w:val="0007357A"/>
    <w:rsid w:val="00073B2A"/>
    <w:rsid w:val="00074A30"/>
    <w:rsid w:val="00075209"/>
    <w:rsid w:val="00075BEE"/>
    <w:rsid w:val="00076C47"/>
    <w:rsid w:val="000770AA"/>
    <w:rsid w:val="00077CFB"/>
    <w:rsid w:val="00077DCE"/>
    <w:rsid w:val="00080A9D"/>
    <w:rsid w:val="00080DC3"/>
    <w:rsid w:val="00080E55"/>
    <w:rsid w:val="000817ED"/>
    <w:rsid w:val="00081BC0"/>
    <w:rsid w:val="00082A66"/>
    <w:rsid w:val="00082E59"/>
    <w:rsid w:val="0008348F"/>
    <w:rsid w:val="0008391B"/>
    <w:rsid w:val="0008446C"/>
    <w:rsid w:val="0008485A"/>
    <w:rsid w:val="00084BFE"/>
    <w:rsid w:val="000857D0"/>
    <w:rsid w:val="000877A9"/>
    <w:rsid w:val="000877F7"/>
    <w:rsid w:val="00087832"/>
    <w:rsid w:val="000902AD"/>
    <w:rsid w:val="000905F7"/>
    <w:rsid w:val="000908A1"/>
    <w:rsid w:val="00090D1B"/>
    <w:rsid w:val="000927B1"/>
    <w:rsid w:val="000927E9"/>
    <w:rsid w:val="00092D72"/>
    <w:rsid w:val="00093400"/>
    <w:rsid w:val="00093869"/>
    <w:rsid w:val="00093BF5"/>
    <w:rsid w:val="0009410C"/>
    <w:rsid w:val="0009495C"/>
    <w:rsid w:val="00096B14"/>
    <w:rsid w:val="00097995"/>
    <w:rsid w:val="00097D73"/>
    <w:rsid w:val="000A1378"/>
    <w:rsid w:val="000A1604"/>
    <w:rsid w:val="000A220F"/>
    <w:rsid w:val="000A28EE"/>
    <w:rsid w:val="000A2B2B"/>
    <w:rsid w:val="000A401D"/>
    <w:rsid w:val="000A44D2"/>
    <w:rsid w:val="000A4A93"/>
    <w:rsid w:val="000A7AF7"/>
    <w:rsid w:val="000A7EA1"/>
    <w:rsid w:val="000B0101"/>
    <w:rsid w:val="000B0BA0"/>
    <w:rsid w:val="000B2098"/>
    <w:rsid w:val="000B2277"/>
    <w:rsid w:val="000B2DD5"/>
    <w:rsid w:val="000B2EF9"/>
    <w:rsid w:val="000B32BA"/>
    <w:rsid w:val="000B3E1F"/>
    <w:rsid w:val="000B443A"/>
    <w:rsid w:val="000B450F"/>
    <w:rsid w:val="000B6961"/>
    <w:rsid w:val="000B74F5"/>
    <w:rsid w:val="000C0044"/>
    <w:rsid w:val="000C0688"/>
    <w:rsid w:val="000C178A"/>
    <w:rsid w:val="000C1E1A"/>
    <w:rsid w:val="000C1F2D"/>
    <w:rsid w:val="000C2E67"/>
    <w:rsid w:val="000C3AB0"/>
    <w:rsid w:val="000C3BE5"/>
    <w:rsid w:val="000C4AA6"/>
    <w:rsid w:val="000C4CDB"/>
    <w:rsid w:val="000C53B9"/>
    <w:rsid w:val="000C5DA4"/>
    <w:rsid w:val="000C6C4A"/>
    <w:rsid w:val="000C70FA"/>
    <w:rsid w:val="000C7B0A"/>
    <w:rsid w:val="000D00A2"/>
    <w:rsid w:val="000D06DE"/>
    <w:rsid w:val="000D0B83"/>
    <w:rsid w:val="000D0E52"/>
    <w:rsid w:val="000D1679"/>
    <w:rsid w:val="000D1756"/>
    <w:rsid w:val="000D1BB6"/>
    <w:rsid w:val="000D2174"/>
    <w:rsid w:val="000D374E"/>
    <w:rsid w:val="000D4AC3"/>
    <w:rsid w:val="000D5EBB"/>
    <w:rsid w:val="000D6B6E"/>
    <w:rsid w:val="000D6E4D"/>
    <w:rsid w:val="000D7D00"/>
    <w:rsid w:val="000E0535"/>
    <w:rsid w:val="000E14F5"/>
    <w:rsid w:val="000E14F8"/>
    <w:rsid w:val="000E17AD"/>
    <w:rsid w:val="000E1BB5"/>
    <w:rsid w:val="000E1CF9"/>
    <w:rsid w:val="000E2E2D"/>
    <w:rsid w:val="000E2E83"/>
    <w:rsid w:val="000E3077"/>
    <w:rsid w:val="000E3A12"/>
    <w:rsid w:val="000E4F2B"/>
    <w:rsid w:val="000E5075"/>
    <w:rsid w:val="000E53E2"/>
    <w:rsid w:val="000E7892"/>
    <w:rsid w:val="000F00A5"/>
    <w:rsid w:val="000F1108"/>
    <w:rsid w:val="000F1182"/>
    <w:rsid w:val="000F12B2"/>
    <w:rsid w:val="000F1F26"/>
    <w:rsid w:val="000F4C60"/>
    <w:rsid w:val="000F4D30"/>
    <w:rsid w:val="000F54B1"/>
    <w:rsid w:val="000F712A"/>
    <w:rsid w:val="001011CD"/>
    <w:rsid w:val="0010125C"/>
    <w:rsid w:val="0010182D"/>
    <w:rsid w:val="001018E4"/>
    <w:rsid w:val="0010243B"/>
    <w:rsid w:val="00102E53"/>
    <w:rsid w:val="001032C1"/>
    <w:rsid w:val="00103411"/>
    <w:rsid w:val="00105076"/>
    <w:rsid w:val="00106104"/>
    <w:rsid w:val="00106439"/>
    <w:rsid w:val="0010671E"/>
    <w:rsid w:val="00106F0B"/>
    <w:rsid w:val="00112FD4"/>
    <w:rsid w:val="0011345C"/>
    <w:rsid w:val="00113768"/>
    <w:rsid w:val="0011436C"/>
    <w:rsid w:val="00114E36"/>
    <w:rsid w:val="00115AC4"/>
    <w:rsid w:val="00115C7A"/>
    <w:rsid w:val="00115F27"/>
    <w:rsid w:val="00116030"/>
    <w:rsid w:val="001164EF"/>
    <w:rsid w:val="00117233"/>
    <w:rsid w:val="001177C8"/>
    <w:rsid w:val="001205D4"/>
    <w:rsid w:val="00121083"/>
    <w:rsid w:val="00121C3C"/>
    <w:rsid w:val="00121CA3"/>
    <w:rsid w:val="00122339"/>
    <w:rsid w:val="00122A2A"/>
    <w:rsid w:val="00122B4A"/>
    <w:rsid w:val="00123276"/>
    <w:rsid w:val="001232F8"/>
    <w:rsid w:val="00123326"/>
    <w:rsid w:val="001239BF"/>
    <w:rsid w:val="00123AF2"/>
    <w:rsid w:val="00124F91"/>
    <w:rsid w:val="00125948"/>
    <w:rsid w:val="00125C2D"/>
    <w:rsid w:val="001260CD"/>
    <w:rsid w:val="00126CD8"/>
    <w:rsid w:val="001273D3"/>
    <w:rsid w:val="00127C1E"/>
    <w:rsid w:val="00130522"/>
    <w:rsid w:val="0013066D"/>
    <w:rsid w:val="001307BB"/>
    <w:rsid w:val="00130B7E"/>
    <w:rsid w:val="00130F84"/>
    <w:rsid w:val="00131245"/>
    <w:rsid w:val="00131FBD"/>
    <w:rsid w:val="0013296F"/>
    <w:rsid w:val="0013325E"/>
    <w:rsid w:val="001337FE"/>
    <w:rsid w:val="00134E66"/>
    <w:rsid w:val="001354D7"/>
    <w:rsid w:val="00135770"/>
    <w:rsid w:val="001364BF"/>
    <w:rsid w:val="001368DF"/>
    <w:rsid w:val="00136923"/>
    <w:rsid w:val="00137F8C"/>
    <w:rsid w:val="0014027B"/>
    <w:rsid w:val="00140E3A"/>
    <w:rsid w:val="001418FA"/>
    <w:rsid w:val="001428DC"/>
    <w:rsid w:val="00143A5B"/>
    <w:rsid w:val="00143A69"/>
    <w:rsid w:val="001442F1"/>
    <w:rsid w:val="00144C7A"/>
    <w:rsid w:val="001459A8"/>
    <w:rsid w:val="00145BC3"/>
    <w:rsid w:val="00146725"/>
    <w:rsid w:val="001473EA"/>
    <w:rsid w:val="001473EB"/>
    <w:rsid w:val="00147909"/>
    <w:rsid w:val="00147B1F"/>
    <w:rsid w:val="00147D54"/>
    <w:rsid w:val="001500DF"/>
    <w:rsid w:val="0015055C"/>
    <w:rsid w:val="00150B9C"/>
    <w:rsid w:val="00152555"/>
    <w:rsid w:val="00152D18"/>
    <w:rsid w:val="00153C0D"/>
    <w:rsid w:val="0015532D"/>
    <w:rsid w:val="001557CC"/>
    <w:rsid w:val="0015582A"/>
    <w:rsid w:val="00155DEC"/>
    <w:rsid w:val="001560B1"/>
    <w:rsid w:val="00156E5F"/>
    <w:rsid w:val="00157AAD"/>
    <w:rsid w:val="001604CB"/>
    <w:rsid w:val="00160CC4"/>
    <w:rsid w:val="001614BB"/>
    <w:rsid w:val="001615B8"/>
    <w:rsid w:val="0016193A"/>
    <w:rsid w:val="001623D1"/>
    <w:rsid w:val="001629CD"/>
    <w:rsid w:val="001636CC"/>
    <w:rsid w:val="001637BE"/>
    <w:rsid w:val="00163F22"/>
    <w:rsid w:val="00163FA1"/>
    <w:rsid w:val="001652ED"/>
    <w:rsid w:val="00165560"/>
    <w:rsid w:val="001662E5"/>
    <w:rsid w:val="0016704B"/>
    <w:rsid w:val="00167E88"/>
    <w:rsid w:val="00170230"/>
    <w:rsid w:val="0017122F"/>
    <w:rsid w:val="00172560"/>
    <w:rsid w:val="0017275C"/>
    <w:rsid w:val="00176738"/>
    <w:rsid w:val="001772FB"/>
    <w:rsid w:val="0018025B"/>
    <w:rsid w:val="001802DD"/>
    <w:rsid w:val="001811BC"/>
    <w:rsid w:val="00181DA5"/>
    <w:rsid w:val="001847E3"/>
    <w:rsid w:val="00185B33"/>
    <w:rsid w:val="00186216"/>
    <w:rsid w:val="00187343"/>
    <w:rsid w:val="001900F3"/>
    <w:rsid w:val="00190AD2"/>
    <w:rsid w:val="00190C24"/>
    <w:rsid w:val="00191135"/>
    <w:rsid w:val="001918E0"/>
    <w:rsid w:val="00193209"/>
    <w:rsid w:val="001934FB"/>
    <w:rsid w:val="00193501"/>
    <w:rsid w:val="001948E9"/>
    <w:rsid w:val="00195205"/>
    <w:rsid w:val="001958A8"/>
    <w:rsid w:val="00195C3A"/>
    <w:rsid w:val="00195C6D"/>
    <w:rsid w:val="00195D93"/>
    <w:rsid w:val="0019648F"/>
    <w:rsid w:val="00197099"/>
    <w:rsid w:val="0019712E"/>
    <w:rsid w:val="00197188"/>
    <w:rsid w:val="0019770F"/>
    <w:rsid w:val="00197807"/>
    <w:rsid w:val="00197883"/>
    <w:rsid w:val="001A022D"/>
    <w:rsid w:val="001A13F1"/>
    <w:rsid w:val="001A1FE4"/>
    <w:rsid w:val="001A202D"/>
    <w:rsid w:val="001A3302"/>
    <w:rsid w:val="001A40E3"/>
    <w:rsid w:val="001A52DE"/>
    <w:rsid w:val="001A5DD0"/>
    <w:rsid w:val="001A6D8F"/>
    <w:rsid w:val="001A7729"/>
    <w:rsid w:val="001A7B43"/>
    <w:rsid w:val="001A7C6C"/>
    <w:rsid w:val="001A7EF5"/>
    <w:rsid w:val="001B017D"/>
    <w:rsid w:val="001B2E69"/>
    <w:rsid w:val="001B3BE1"/>
    <w:rsid w:val="001B48EA"/>
    <w:rsid w:val="001B4DC8"/>
    <w:rsid w:val="001B5014"/>
    <w:rsid w:val="001B5355"/>
    <w:rsid w:val="001B598F"/>
    <w:rsid w:val="001B5D92"/>
    <w:rsid w:val="001B6084"/>
    <w:rsid w:val="001B6603"/>
    <w:rsid w:val="001B7610"/>
    <w:rsid w:val="001B7919"/>
    <w:rsid w:val="001B7DC0"/>
    <w:rsid w:val="001C0B1B"/>
    <w:rsid w:val="001C0B4B"/>
    <w:rsid w:val="001C1B1C"/>
    <w:rsid w:val="001C2F9C"/>
    <w:rsid w:val="001C34EE"/>
    <w:rsid w:val="001C471D"/>
    <w:rsid w:val="001C4A00"/>
    <w:rsid w:val="001C62A8"/>
    <w:rsid w:val="001C662A"/>
    <w:rsid w:val="001C6877"/>
    <w:rsid w:val="001C6F4D"/>
    <w:rsid w:val="001C708A"/>
    <w:rsid w:val="001C7E44"/>
    <w:rsid w:val="001C7FA1"/>
    <w:rsid w:val="001D0294"/>
    <w:rsid w:val="001D1BC9"/>
    <w:rsid w:val="001D2C80"/>
    <w:rsid w:val="001D3454"/>
    <w:rsid w:val="001D346C"/>
    <w:rsid w:val="001D440F"/>
    <w:rsid w:val="001D47ED"/>
    <w:rsid w:val="001D4825"/>
    <w:rsid w:val="001D5DAF"/>
    <w:rsid w:val="001D601B"/>
    <w:rsid w:val="001D636F"/>
    <w:rsid w:val="001D6955"/>
    <w:rsid w:val="001D7512"/>
    <w:rsid w:val="001D7F27"/>
    <w:rsid w:val="001E0C4C"/>
    <w:rsid w:val="001E0FAA"/>
    <w:rsid w:val="001E176E"/>
    <w:rsid w:val="001E17E2"/>
    <w:rsid w:val="001E207D"/>
    <w:rsid w:val="001E2BC1"/>
    <w:rsid w:val="001E2D67"/>
    <w:rsid w:val="001E38B4"/>
    <w:rsid w:val="001E469E"/>
    <w:rsid w:val="001E4703"/>
    <w:rsid w:val="001E5117"/>
    <w:rsid w:val="001E6178"/>
    <w:rsid w:val="001E6B87"/>
    <w:rsid w:val="001E705C"/>
    <w:rsid w:val="001E748E"/>
    <w:rsid w:val="001E7E43"/>
    <w:rsid w:val="001F05C1"/>
    <w:rsid w:val="001F07B8"/>
    <w:rsid w:val="001F1898"/>
    <w:rsid w:val="001F1AB4"/>
    <w:rsid w:val="001F1B4E"/>
    <w:rsid w:val="001F2F2F"/>
    <w:rsid w:val="001F5785"/>
    <w:rsid w:val="001F694C"/>
    <w:rsid w:val="001F6CB8"/>
    <w:rsid w:val="001F7AC3"/>
    <w:rsid w:val="00200502"/>
    <w:rsid w:val="0020146B"/>
    <w:rsid w:val="00201E93"/>
    <w:rsid w:val="002035AE"/>
    <w:rsid w:val="0020372C"/>
    <w:rsid w:val="0020498B"/>
    <w:rsid w:val="00204E66"/>
    <w:rsid w:val="002056F6"/>
    <w:rsid w:val="00206120"/>
    <w:rsid w:val="002074A4"/>
    <w:rsid w:val="00210044"/>
    <w:rsid w:val="002101F1"/>
    <w:rsid w:val="00211287"/>
    <w:rsid w:val="002115ED"/>
    <w:rsid w:val="002118D3"/>
    <w:rsid w:val="0021192B"/>
    <w:rsid w:val="00211EF5"/>
    <w:rsid w:val="002131E9"/>
    <w:rsid w:val="0021451F"/>
    <w:rsid w:val="00214CE7"/>
    <w:rsid w:val="0021555E"/>
    <w:rsid w:val="00215D8A"/>
    <w:rsid w:val="002167E9"/>
    <w:rsid w:val="00217998"/>
    <w:rsid w:val="00217D70"/>
    <w:rsid w:val="00217F07"/>
    <w:rsid w:val="002207B9"/>
    <w:rsid w:val="00220FB5"/>
    <w:rsid w:val="00221FA2"/>
    <w:rsid w:val="0022289A"/>
    <w:rsid w:val="002236D3"/>
    <w:rsid w:val="00223EB9"/>
    <w:rsid w:val="002242EF"/>
    <w:rsid w:val="00226CF2"/>
    <w:rsid w:val="00227183"/>
    <w:rsid w:val="00227454"/>
    <w:rsid w:val="002304F3"/>
    <w:rsid w:val="0023073D"/>
    <w:rsid w:val="00231083"/>
    <w:rsid w:val="0023215B"/>
    <w:rsid w:val="00232231"/>
    <w:rsid w:val="00232C8E"/>
    <w:rsid w:val="00233217"/>
    <w:rsid w:val="00233387"/>
    <w:rsid w:val="0023445C"/>
    <w:rsid w:val="00234BF4"/>
    <w:rsid w:val="0023596D"/>
    <w:rsid w:val="00236A3F"/>
    <w:rsid w:val="002373EA"/>
    <w:rsid w:val="002376EF"/>
    <w:rsid w:val="002379D8"/>
    <w:rsid w:val="00240325"/>
    <w:rsid w:val="00240444"/>
    <w:rsid w:val="00240A11"/>
    <w:rsid w:val="00240D11"/>
    <w:rsid w:val="00241F34"/>
    <w:rsid w:val="00242392"/>
    <w:rsid w:val="002424B6"/>
    <w:rsid w:val="002431C4"/>
    <w:rsid w:val="002433A6"/>
    <w:rsid w:val="00243AFD"/>
    <w:rsid w:val="00243C8B"/>
    <w:rsid w:val="0024458D"/>
    <w:rsid w:val="00244628"/>
    <w:rsid w:val="002448E6"/>
    <w:rsid w:val="00244AC7"/>
    <w:rsid w:val="00245EF2"/>
    <w:rsid w:val="0024615D"/>
    <w:rsid w:val="00246C64"/>
    <w:rsid w:val="002472D4"/>
    <w:rsid w:val="00247924"/>
    <w:rsid w:val="00250658"/>
    <w:rsid w:val="00251A62"/>
    <w:rsid w:val="00251D64"/>
    <w:rsid w:val="00252074"/>
    <w:rsid w:val="002520AA"/>
    <w:rsid w:val="00252436"/>
    <w:rsid w:val="002524ED"/>
    <w:rsid w:val="00252C24"/>
    <w:rsid w:val="00252F12"/>
    <w:rsid w:val="00252FB2"/>
    <w:rsid w:val="00253476"/>
    <w:rsid w:val="00254CCE"/>
    <w:rsid w:val="0025699F"/>
    <w:rsid w:val="002571B5"/>
    <w:rsid w:val="002574E6"/>
    <w:rsid w:val="00257DC6"/>
    <w:rsid w:val="00257F81"/>
    <w:rsid w:val="0026059C"/>
    <w:rsid w:val="002606B8"/>
    <w:rsid w:val="00260AC5"/>
    <w:rsid w:val="00260E24"/>
    <w:rsid w:val="002616BC"/>
    <w:rsid w:val="00262025"/>
    <w:rsid w:val="002626BE"/>
    <w:rsid w:val="00262F3E"/>
    <w:rsid w:val="00264A61"/>
    <w:rsid w:val="002657F7"/>
    <w:rsid w:val="0026680E"/>
    <w:rsid w:val="002669E3"/>
    <w:rsid w:val="00267B14"/>
    <w:rsid w:val="00267F53"/>
    <w:rsid w:val="00267FC4"/>
    <w:rsid w:val="002709E0"/>
    <w:rsid w:val="00270C66"/>
    <w:rsid w:val="00272AB2"/>
    <w:rsid w:val="00273F33"/>
    <w:rsid w:val="00274052"/>
    <w:rsid w:val="002747C9"/>
    <w:rsid w:val="0027560A"/>
    <w:rsid w:val="00276D93"/>
    <w:rsid w:val="00280352"/>
    <w:rsid w:val="00280DEA"/>
    <w:rsid w:val="002810E5"/>
    <w:rsid w:val="00281FB3"/>
    <w:rsid w:val="002823FB"/>
    <w:rsid w:val="002828F1"/>
    <w:rsid w:val="00282EE9"/>
    <w:rsid w:val="0028366D"/>
    <w:rsid w:val="00283853"/>
    <w:rsid w:val="00283E6B"/>
    <w:rsid w:val="002840B1"/>
    <w:rsid w:val="00284A63"/>
    <w:rsid w:val="0028542B"/>
    <w:rsid w:val="002859A6"/>
    <w:rsid w:val="00285EB7"/>
    <w:rsid w:val="0028617F"/>
    <w:rsid w:val="0028652C"/>
    <w:rsid w:val="002866A8"/>
    <w:rsid w:val="00286AD1"/>
    <w:rsid w:val="00286B58"/>
    <w:rsid w:val="00287ACA"/>
    <w:rsid w:val="00287BC0"/>
    <w:rsid w:val="00290B8F"/>
    <w:rsid w:val="0029158E"/>
    <w:rsid w:val="00291B10"/>
    <w:rsid w:val="00291C69"/>
    <w:rsid w:val="00293037"/>
    <w:rsid w:val="00293570"/>
    <w:rsid w:val="00293719"/>
    <w:rsid w:val="00293D2F"/>
    <w:rsid w:val="0029427F"/>
    <w:rsid w:val="00295767"/>
    <w:rsid w:val="00296016"/>
    <w:rsid w:val="00296AF8"/>
    <w:rsid w:val="00297086"/>
    <w:rsid w:val="002A0643"/>
    <w:rsid w:val="002A1455"/>
    <w:rsid w:val="002A1F5B"/>
    <w:rsid w:val="002A2DDB"/>
    <w:rsid w:val="002A3A24"/>
    <w:rsid w:val="002A4813"/>
    <w:rsid w:val="002A4A9C"/>
    <w:rsid w:val="002A4ECC"/>
    <w:rsid w:val="002A50D6"/>
    <w:rsid w:val="002A514C"/>
    <w:rsid w:val="002A54A7"/>
    <w:rsid w:val="002A5813"/>
    <w:rsid w:val="002A5FD9"/>
    <w:rsid w:val="002A663E"/>
    <w:rsid w:val="002A6CB3"/>
    <w:rsid w:val="002A76A7"/>
    <w:rsid w:val="002B071F"/>
    <w:rsid w:val="002B0DA2"/>
    <w:rsid w:val="002B1E2D"/>
    <w:rsid w:val="002B1F29"/>
    <w:rsid w:val="002B2083"/>
    <w:rsid w:val="002B2318"/>
    <w:rsid w:val="002B29E4"/>
    <w:rsid w:val="002B30D0"/>
    <w:rsid w:val="002B3887"/>
    <w:rsid w:val="002B388A"/>
    <w:rsid w:val="002B3A41"/>
    <w:rsid w:val="002B40EA"/>
    <w:rsid w:val="002B5241"/>
    <w:rsid w:val="002B5745"/>
    <w:rsid w:val="002B7345"/>
    <w:rsid w:val="002B7388"/>
    <w:rsid w:val="002B7DB9"/>
    <w:rsid w:val="002C0227"/>
    <w:rsid w:val="002C23B9"/>
    <w:rsid w:val="002C2A19"/>
    <w:rsid w:val="002C3621"/>
    <w:rsid w:val="002C42E0"/>
    <w:rsid w:val="002C4EF9"/>
    <w:rsid w:val="002C52AB"/>
    <w:rsid w:val="002C54E4"/>
    <w:rsid w:val="002C55B3"/>
    <w:rsid w:val="002C67B7"/>
    <w:rsid w:val="002C76FA"/>
    <w:rsid w:val="002C7841"/>
    <w:rsid w:val="002D15FA"/>
    <w:rsid w:val="002D1CD9"/>
    <w:rsid w:val="002D2470"/>
    <w:rsid w:val="002D52F2"/>
    <w:rsid w:val="002E08BB"/>
    <w:rsid w:val="002E09FF"/>
    <w:rsid w:val="002E2A9F"/>
    <w:rsid w:val="002E2F43"/>
    <w:rsid w:val="002E3A6E"/>
    <w:rsid w:val="002E4030"/>
    <w:rsid w:val="002E48F8"/>
    <w:rsid w:val="002E49EE"/>
    <w:rsid w:val="002E6745"/>
    <w:rsid w:val="002E6A66"/>
    <w:rsid w:val="002E6B8E"/>
    <w:rsid w:val="002E7B4F"/>
    <w:rsid w:val="002E7E8B"/>
    <w:rsid w:val="002F041F"/>
    <w:rsid w:val="002F0446"/>
    <w:rsid w:val="002F163D"/>
    <w:rsid w:val="002F3407"/>
    <w:rsid w:val="002F34D3"/>
    <w:rsid w:val="002F3727"/>
    <w:rsid w:val="002F3DC0"/>
    <w:rsid w:val="002F3FF4"/>
    <w:rsid w:val="002F41BB"/>
    <w:rsid w:val="002F4559"/>
    <w:rsid w:val="002F5E26"/>
    <w:rsid w:val="002F5E9D"/>
    <w:rsid w:val="002F7390"/>
    <w:rsid w:val="002F75BB"/>
    <w:rsid w:val="002F75EE"/>
    <w:rsid w:val="002F7DAE"/>
    <w:rsid w:val="002F7EFA"/>
    <w:rsid w:val="00300156"/>
    <w:rsid w:val="00300305"/>
    <w:rsid w:val="003018BC"/>
    <w:rsid w:val="00302A22"/>
    <w:rsid w:val="003038C5"/>
    <w:rsid w:val="00304925"/>
    <w:rsid w:val="00307981"/>
    <w:rsid w:val="00307FC0"/>
    <w:rsid w:val="003106A4"/>
    <w:rsid w:val="003106B0"/>
    <w:rsid w:val="00311701"/>
    <w:rsid w:val="00311F39"/>
    <w:rsid w:val="003121EE"/>
    <w:rsid w:val="0031249D"/>
    <w:rsid w:val="00314205"/>
    <w:rsid w:val="003142A1"/>
    <w:rsid w:val="0031503F"/>
    <w:rsid w:val="00315CA4"/>
    <w:rsid w:val="003160F5"/>
    <w:rsid w:val="00316347"/>
    <w:rsid w:val="00316E9E"/>
    <w:rsid w:val="00320BAC"/>
    <w:rsid w:val="00321C06"/>
    <w:rsid w:val="00322171"/>
    <w:rsid w:val="0032258E"/>
    <w:rsid w:val="00322CAE"/>
    <w:rsid w:val="003233E5"/>
    <w:rsid w:val="00324D11"/>
    <w:rsid w:val="0032564C"/>
    <w:rsid w:val="00325777"/>
    <w:rsid w:val="00326A28"/>
    <w:rsid w:val="00326EE8"/>
    <w:rsid w:val="00327F2F"/>
    <w:rsid w:val="0033072C"/>
    <w:rsid w:val="0033083B"/>
    <w:rsid w:val="00330E7F"/>
    <w:rsid w:val="00331D0C"/>
    <w:rsid w:val="003320E8"/>
    <w:rsid w:val="00332819"/>
    <w:rsid w:val="00332DDB"/>
    <w:rsid w:val="00334428"/>
    <w:rsid w:val="003353F5"/>
    <w:rsid w:val="0033544A"/>
    <w:rsid w:val="003357D3"/>
    <w:rsid w:val="00336394"/>
    <w:rsid w:val="00336C31"/>
    <w:rsid w:val="003379CC"/>
    <w:rsid w:val="00337C4A"/>
    <w:rsid w:val="00343EED"/>
    <w:rsid w:val="00344FF3"/>
    <w:rsid w:val="0034529A"/>
    <w:rsid w:val="003454BF"/>
    <w:rsid w:val="00345D0C"/>
    <w:rsid w:val="0034625A"/>
    <w:rsid w:val="00350A2A"/>
    <w:rsid w:val="00350BAA"/>
    <w:rsid w:val="003520B3"/>
    <w:rsid w:val="00353E76"/>
    <w:rsid w:val="00354BEC"/>
    <w:rsid w:val="003559E2"/>
    <w:rsid w:val="00356A19"/>
    <w:rsid w:val="00356F0A"/>
    <w:rsid w:val="00356F3A"/>
    <w:rsid w:val="00357167"/>
    <w:rsid w:val="00360586"/>
    <w:rsid w:val="003605F5"/>
    <w:rsid w:val="003612F5"/>
    <w:rsid w:val="00361A2B"/>
    <w:rsid w:val="00362709"/>
    <w:rsid w:val="0036281F"/>
    <w:rsid w:val="00363B18"/>
    <w:rsid w:val="00364DFE"/>
    <w:rsid w:val="00365CF4"/>
    <w:rsid w:val="00366773"/>
    <w:rsid w:val="00366AC0"/>
    <w:rsid w:val="00366C4A"/>
    <w:rsid w:val="0036711A"/>
    <w:rsid w:val="00367224"/>
    <w:rsid w:val="00370D84"/>
    <w:rsid w:val="00370F02"/>
    <w:rsid w:val="0037207C"/>
    <w:rsid w:val="003726F4"/>
    <w:rsid w:val="00372FCD"/>
    <w:rsid w:val="00373825"/>
    <w:rsid w:val="0037571C"/>
    <w:rsid w:val="0037666C"/>
    <w:rsid w:val="00376754"/>
    <w:rsid w:val="00377136"/>
    <w:rsid w:val="003817EB"/>
    <w:rsid w:val="00381803"/>
    <w:rsid w:val="00381B7B"/>
    <w:rsid w:val="00384213"/>
    <w:rsid w:val="00385A61"/>
    <w:rsid w:val="00385A81"/>
    <w:rsid w:val="00385B61"/>
    <w:rsid w:val="00385E60"/>
    <w:rsid w:val="00387B9F"/>
    <w:rsid w:val="00390C6F"/>
    <w:rsid w:val="003921B8"/>
    <w:rsid w:val="00392C76"/>
    <w:rsid w:val="00392F29"/>
    <w:rsid w:val="0039384D"/>
    <w:rsid w:val="00393A26"/>
    <w:rsid w:val="00394495"/>
    <w:rsid w:val="0039449C"/>
    <w:rsid w:val="00394693"/>
    <w:rsid w:val="003946B4"/>
    <w:rsid w:val="00394D52"/>
    <w:rsid w:val="00395191"/>
    <w:rsid w:val="0039693D"/>
    <w:rsid w:val="00396D89"/>
    <w:rsid w:val="00396DD9"/>
    <w:rsid w:val="003975F6"/>
    <w:rsid w:val="0039791A"/>
    <w:rsid w:val="003A2423"/>
    <w:rsid w:val="003A450E"/>
    <w:rsid w:val="003A5A04"/>
    <w:rsid w:val="003A5C26"/>
    <w:rsid w:val="003A6543"/>
    <w:rsid w:val="003A71DE"/>
    <w:rsid w:val="003B0269"/>
    <w:rsid w:val="003B1C5E"/>
    <w:rsid w:val="003B2443"/>
    <w:rsid w:val="003B29AE"/>
    <w:rsid w:val="003B2D8F"/>
    <w:rsid w:val="003B47E0"/>
    <w:rsid w:val="003B4EDE"/>
    <w:rsid w:val="003B539C"/>
    <w:rsid w:val="003B58FF"/>
    <w:rsid w:val="003B5CEC"/>
    <w:rsid w:val="003B5CF3"/>
    <w:rsid w:val="003B6CB5"/>
    <w:rsid w:val="003B7990"/>
    <w:rsid w:val="003C16ED"/>
    <w:rsid w:val="003C2BA7"/>
    <w:rsid w:val="003C2F25"/>
    <w:rsid w:val="003C5FA4"/>
    <w:rsid w:val="003C6F90"/>
    <w:rsid w:val="003C77EC"/>
    <w:rsid w:val="003C7C6E"/>
    <w:rsid w:val="003D134A"/>
    <w:rsid w:val="003D138C"/>
    <w:rsid w:val="003D139B"/>
    <w:rsid w:val="003D19D3"/>
    <w:rsid w:val="003D1DC7"/>
    <w:rsid w:val="003D26D7"/>
    <w:rsid w:val="003D32B0"/>
    <w:rsid w:val="003D472A"/>
    <w:rsid w:val="003D475F"/>
    <w:rsid w:val="003D4F71"/>
    <w:rsid w:val="003D5569"/>
    <w:rsid w:val="003D6AA2"/>
    <w:rsid w:val="003D6C4B"/>
    <w:rsid w:val="003D751D"/>
    <w:rsid w:val="003E007D"/>
    <w:rsid w:val="003E0D52"/>
    <w:rsid w:val="003E1BA9"/>
    <w:rsid w:val="003E201E"/>
    <w:rsid w:val="003E4B43"/>
    <w:rsid w:val="003E4ED4"/>
    <w:rsid w:val="003E5C84"/>
    <w:rsid w:val="003E5D69"/>
    <w:rsid w:val="003E5F37"/>
    <w:rsid w:val="003E5F5E"/>
    <w:rsid w:val="003E714B"/>
    <w:rsid w:val="003F0344"/>
    <w:rsid w:val="003F089F"/>
    <w:rsid w:val="003F1143"/>
    <w:rsid w:val="003F11D2"/>
    <w:rsid w:val="003F151F"/>
    <w:rsid w:val="003F1743"/>
    <w:rsid w:val="003F189A"/>
    <w:rsid w:val="003F2A87"/>
    <w:rsid w:val="003F33B4"/>
    <w:rsid w:val="003F4322"/>
    <w:rsid w:val="003F44E0"/>
    <w:rsid w:val="003F5C78"/>
    <w:rsid w:val="003F6431"/>
    <w:rsid w:val="003F66F2"/>
    <w:rsid w:val="003F674C"/>
    <w:rsid w:val="003F6959"/>
    <w:rsid w:val="003F6D27"/>
    <w:rsid w:val="003F6D7F"/>
    <w:rsid w:val="003F77F4"/>
    <w:rsid w:val="003F789E"/>
    <w:rsid w:val="003F7BB6"/>
    <w:rsid w:val="00401403"/>
    <w:rsid w:val="0040150D"/>
    <w:rsid w:val="004015AC"/>
    <w:rsid w:val="00402555"/>
    <w:rsid w:val="00404079"/>
    <w:rsid w:val="00405B9C"/>
    <w:rsid w:val="004066CC"/>
    <w:rsid w:val="00406801"/>
    <w:rsid w:val="00407112"/>
    <w:rsid w:val="0041094D"/>
    <w:rsid w:val="00410B86"/>
    <w:rsid w:val="00411892"/>
    <w:rsid w:val="0041194A"/>
    <w:rsid w:val="004127EC"/>
    <w:rsid w:val="00412C54"/>
    <w:rsid w:val="00412C5C"/>
    <w:rsid w:val="00412D56"/>
    <w:rsid w:val="00413497"/>
    <w:rsid w:val="004134DD"/>
    <w:rsid w:val="0041383A"/>
    <w:rsid w:val="004138EA"/>
    <w:rsid w:val="00414A76"/>
    <w:rsid w:val="00415058"/>
    <w:rsid w:val="004151C7"/>
    <w:rsid w:val="00416408"/>
    <w:rsid w:val="00416B3E"/>
    <w:rsid w:val="00416B7F"/>
    <w:rsid w:val="00417DBF"/>
    <w:rsid w:val="00417E18"/>
    <w:rsid w:val="004207CC"/>
    <w:rsid w:val="00420A08"/>
    <w:rsid w:val="00421C90"/>
    <w:rsid w:val="00422230"/>
    <w:rsid w:val="004244CF"/>
    <w:rsid w:val="00424675"/>
    <w:rsid w:val="004264CA"/>
    <w:rsid w:val="00426572"/>
    <w:rsid w:val="00427198"/>
    <w:rsid w:val="0043065E"/>
    <w:rsid w:val="0043078F"/>
    <w:rsid w:val="004312DF"/>
    <w:rsid w:val="0043162D"/>
    <w:rsid w:val="00431832"/>
    <w:rsid w:val="00431973"/>
    <w:rsid w:val="00431E7B"/>
    <w:rsid w:val="004329BF"/>
    <w:rsid w:val="004334C0"/>
    <w:rsid w:val="00433C51"/>
    <w:rsid w:val="00433F25"/>
    <w:rsid w:val="0043425B"/>
    <w:rsid w:val="00434880"/>
    <w:rsid w:val="0043489A"/>
    <w:rsid w:val="0043527B"/>
    <w:rsid w:val="00436E45"/>
    <w:rsid w:val="00436EC4"/>
    <w:rsid w:val="00436FE6"/>
    <w:rsid w:val="0044055D"/>
    <w:rsid w:val="00440BC0"/>
    <w:rsid w:val="00441A67"/>
    <w:rsid w:val="00441B9E"/>
    <w:rsid w:val="00441D95"/>
    <w:rsid w:val="00443820"/>
    <w:rsid w:val="004441C6"/>
    <w:rsid w:val="00446440"/>
    <w:rsid w:val="00446892"/>
    <w:rsid w:val="00447005"/>
    <w:rsid w:val="004471A2"/>
    <w:rsid w:val="00447F28"/>
    <w:rsid w:val="004500F0"/>
    <w:rsid w:val="004508E7"/>
    <w:rsid w:val="004509C1"/>
    <w:rsid w:val="00450C74"/>
    <w:rsid w:val="0045125E"/>
    <w:rsid w:val="004519B3"/>
    <w:rsid w:val="00452090"/>
    <w:rsid w:val="00452519"/>
    <w:rsid w:val="00452C7D"/>
    <w:rsid w:val="00452DE3"/>
    <w:rsid w:val="00453275"/>
    <w:rsid w:val="004551B8"/>
    <w:rsid w:val="00455CB6"/>
    <w:rsid w:val="00455FFD"/>
    <w:rsid w:val="00456023"/>
    <w:rsid w:val="0045610E"/>
    <w:rsid w:val="00456216"/>
    <w:rsid w:val="0045688D"/>
    <w:rsid w:val="00456975"/>
    <w:rsid w:val="00457D76"/>
    <w:rsid w:val="00460386"/>
    <w:rsid w:val="0046123F"/>
    <w:rsid w:val="00463463"/>
    <w:rsid w:val="00463F2A"/>
    <w:rsid w:val="00463F8D"/>
    <w:rsid w:val="004644FC"/>
    <w:rsid w:val="00464A12"/>
    <w:rsid w:val="00465D2C"/>
    <w:rsid w:val="0046691A"/>
    <w:rsid w:val="00466F76"/>
    <w:rsid w:val="00467127"/>
    <w:rsid w:val="004717FC"/>
    <w:rsid w:val="00474D74"/>
    <w:rsid w:val="004760AE"/>
    <w:rsid w:val="004772D3"/>
    <w:rsid w:val="004804EC"/>
    <w:rsid w:val="00480985"/>
    <w:rsid w:val="00480CA7"/>
    <w:rsid w:val="00482759"/>
    <w:rsid w:val="00483122"/>
    <w:rsid w:val="00483FB2"/>
    <w:rsid w:val="0048482C"/>
    <w:rsid w:val="0048527B"/>
    <w:rsid w:val="00485CC1"/>
    <w:rsid w:val="00485DBF"/>
    <w:rsid w:val="00486323"/>
    <w:rsid w:val="004866FC"/>
    <w:rsid w:val="00487763"/>
    <w:rsid w:val="00487A48"/>
    <w:rsid w:val="00487B87"/>
    <w:rsid w:val="004900EA"/>
    <w:rsid w:val="00490459"/>
    <w:rsid w:val="00491461"/>
    <w:rsid w:val="00491C91"/>
    <w:rsid w:val="00492D64"/>
    <w:rsid w:val="00496AF8"/>
    <w:rsid w:val="00496D3F"/>
    <w:rsid w:val="00497024"/>
    <w:rsid w:val="004974E7"/>
    <w:rsid w:val="004A04E1"/>
    <w:rsid w:val="004A0E47"/>
    <w:rsid w:val="004A198A"/>
    <w:rsid w:val="004A2275"/>
    <w:rsid w:val="004A6525"/>
    <w:rsid w:val="004A742C"/>
    <w:rsid w:val="004B07C5"/>
    <w:rsid w:val="004B09A5"/>
    <w:rsid w:val="004B0BB3"/>
    <w:rsid w:val="004B15F6"/>
    <w:rsid w:val="004B1940"/>
    <w:rsid w:val="004B2019"/>
    <w:rsid w:val="004B281F"/>
    <w:rsid w:val="004B28CF"/>
    <w:rsid w:val="004B2952"/>
    <w:rsid w:val="004B2F1E"/>
    <w:rsid w:val="004B2F23"/>
    <w:rsid w:val="004B311E"/>
    <w:rsid w:val="004B4BCC"/>
    <w:rsid w:val="004B56D2"/>
    <w:rsid w:val="004B6179"/>
    <w:rsid w:val="004B6203"/>
    <w:rsid w:val="004B65CB"/>
    <w:rsid w:val="004B6E83"/>
    <w:rsid w:val="004B723C"/>
    <w:rsid w:val="004B74CA"/>
    <w:rsid w:val="004B776B"/>
    <w:rsid w:val="004B7771"/>
    <w:rsid w:val="004B7DBA"/>
    <w:rsid w:val="004C04A4"/>
    <w:rsid w:val="004C1530"/>
    <w:rsid w:val="004C16A9"/>
    <w:rsid w:val="004C171D"/>
    <w:rsid w:val="004C1812"/>
    <w:rsid w:val="004C1B2F"/>
    <w:rsid w:val="004C2BD9"/>
    <w:rsid w:val="004C2D75"/>
    <w:rsid w:val="004C4185"/>
    <w:rsid w:val="004C6B72"/>
    <w:rsid w:val="004C7F85"/>
    <w:rsid w:val="004D0356"/>
    <w:rsid w:val="004D0424"/>
    <w:rsid w:val="004D09BA"/>
    <w:rsid w:val="004D2EC5"/>
    <w:rsid w:val="004D3659"/>
    <w:rsid w:val="004D3F8D"/>
    <w:rsid w:val="004D401A"/>
    <w:rsid w:val="004D444B"/>
    <w:rsid w:val="004D5DB3"/>
    <w:rsid w:val="004D6617"/>
    <w:rsid w:val="004D6DDB"/>
    <w:rsid w:val="004D71F2"/>
    <w:rsid w:val="004E0060"/>
    <w:rsid w:val="004E012F"/>
    <w:rsid w:val="004E1919"/>
    <w:rsid w:val="004E225F"/>
    <w:rsid w:val="004E233D"/>
    <w:rsid w:val="004E24DC"/>
    <w:rsid w:val="004E2735"/>
    <w:rsid w:val="004E3622"/>
    <w:rsid w:val="004E428E"/>
    <w:rsid w:val="004E42AB"/>
    <w:rsid w:val="004E4698"/>
    <w:rsid w:val="004E46B7"/>
    <w:rsid w:val="004E57CA"/>
    <w:rsid w:val="004E5A98"/>
    <w:rsid w:val="004E5E07"/>
    <w:rsid w:val="004E609C"/>
    <w:rsid w:val="004E7284"/>
    <w:rsid w:val="004E76D8"/>
    <w:rsid w:val="004F04FA"/>
    <w:rsid w:val="004F0B44"/>
    <w:rsid w:val="004F0D27"/>
    <w:rsid w:val="004F0FB6"/>
    <w:rsid w:val="004F2129"/>
    <w:rsid w:val="004F2367"/>
    <w:rsid w:val="004F2B16"/>
    <w:rsid w:val="004F3190"/>
    <w:rsid w:val="004F386E"/>
    <w:rsid w:val="004F3B10"/>
    <w:rsid w:val="004F61AF"/>
    <w:rsid w:val="004F61EA"/>
    <w:rsid w:val="004F6464"/>
    <w:rsid w:val="004F66B1"/>
    <w:rsid w:val="004F6757"/>
    <w:rsid w:val="004F71BD"/>
    <w:rsid w:val="004F777B"/>
    <w:rsid w:val="004F7D4C"/>
    <w:rsid w:val="005004E1"/>
    <w:rsid w:val="005011EA"/>
    <w:rsid w:val="00501657"/>
    <w:rsid w:val="00501834"/>
    <w:rsid w:val="00502126"/>
    <w:rsid w:val="0050348B"/>
    <w:rsid w:val="005037F9"/>
    <w:rsid w:val="00503BEE"/>
    <w:rsid w:val="00503BEF"/>
    <w:rsid w:val="00503D6F"/>
    <w:rsid w:val="00504748"/>
    <w:rsid w:val="0050570B"/>
    <w:rsid w:val="00505C93"/>
    <w:rsid w:val="005061C2"/>
    <w:rsid w:val="005062BA"/>
    <w:rsid w:val="005075A3"/>
    <w:rsid w:val="00510215"/>
    <w:rsid w:val="0051050F"/>
    <w:rsid w:val="005109B4"/>
    <w:rsid w:val="0051159E"/>
    <w:rsid w:val="005135AD"/>
    <w:rsid w:val="00513DA6"/>
    <w:rsid w:val="00514277"/>
    <w:rsid w:val="005148EC"/>
    <w:rsid w:val="0051605A"/>
    <w:rsid w:val="005166B7"/>
    <w:rsid w:val="00517029"/>
    <w:rsid w:val="00517AF3"/>
    <w:rsid w:val="00520813"/>
    <w:rsid w:val="00520AFB"/>
    <w:rsid w:val="00520CAF"/>
    <w:rsid w:val="00520D79"/>
    <w:rsid w:val="005216F9"/>
    <w:rsid w:val="005217A3"/>
    <w:rsid w:val="00521E1D"/>
    <w:rsid w:val="00521FCF"/>
    <w:rsid w:val="0052210F"/>
    <w:rsid w:val="00522712"/>
    <w:rsid w:val="00522B15"/>
    <w:rsid w:val="00522F07"/>
    <w:rsid w:val="00524441"/>
    <w:rsid w:val="005246A3"/>
    <w:rsid w:val="005252E0"/>
    <w:rsid w:val="00525A34"/>
    <w:rsid w:val="00525F19"/>
    <w:rsid w:val="00526529"/>
    <w:rsid w:val="005266BD"/>
    <w:rsid w:val="00526EDA"/>
    <w:rsid w:val="00526F2F"/>
    <w:rsid w:val="005279B7"/>
    <w:rsid w:val="00527BA0"/>
    <w:rsid w:val="00527D69"/>
    <w:rsid w:val="00530145"/>
    <w:rsid w:val="005307A0"/>
    <w:rsid w:val="00530A6D"/>
    <w:rsid w:val="00531261"/>
    <w:rsid w:val="005319AB"/>
    <w:rsid w:val="00531E86"/>
    <w:rsid w:val="00532BA1"/>
    <w:rsid w:val="00533586"/>
    <w:rsid w:val="005339C4"/>
    <w:rsid w:val="00534E0C"/>
    <w:rsid w:val="00535EC8"/>
    <w:rsid w:val="00535F2C"/>
    <w:rsid w:val="00536B8E"/>
    <w:rsid w:val="00537420"/>
    <w:rsid w:val="0053764D"/>
    <w:rsid w:val="00537CA9"/>
    <w:rsid w:val="0054041D"/>
    <w:rsid w:val="00540796"/>
    <w:rsid w:val="0054106A"/>
    <w:rsid w:val="00541237"/>
    <w:rsid w:val="00541868"/>
    <w:rsid w:val="00541D30"/>
    <w:rsid w:val="00543BEA"/>
    <w:rsid w:val="00545B0F"/>
    <w:rsid w:val="00545BCA"/>
    <w:rsid w:val="00546DE9"/>
    <w:rsid w:val="00546F5D"/>
    <w:rsid w:val="00546FB3"/>
    <w:rsid w:val="005474C5"/>
    <w:rsid w:val="00547692"/>
    <w:rsid w:val="00550854"/>
    <w:rsid w:val="005517E2"/>
    <w:rsid w:val="0055234B"/>
    <w:rsid w:val="00552517"/>
    <w:rsid w:val="00552590"/>
    <w:rsid w:val="00552809"/>
    <w:rsid w:val="00552B01"/>
    <w:rsid w:val="00552CD8"/>
    <w:rsid w:val="005535E7"/>
    <w:rsid w:val="005538B5"/>
    <w:rsid w:val="00553D10"/>
    <w:rsid w:val="0055454A"/>
    <w:rsid w:val="00554F80"/>
    <w:rsid w:val="00555644"/>
    <w:rsid w:val="00555F80"/>
    <w:rsid w:val="00556779"/>
    <w:rsid w:val="00557C4E"/>
    <w:rsid w:val="0056020E"/>
    <w:rsid w:val="005617FB"/>
    <w:rsid w:val="00561E18"/>
    <w:rsid w:val="005623BF"/>
    <w:rsid w:val="00562D1D"/>
    <w:rsid w:val="00563313"/>
    <w:rsid w:val="005644F4"/>
    <w:rsid w:val="005646BF"/>
    <w:rsid w:val="00566947"/>
    <w:rsid w:val="00567F6D"/>
    <w:rsid w:val="00570283"/>
    <w:rsid w:val="00572072"/>
    <w:rsid w:val="00572F68"/>
    <w:rsid w:val="0057343F"/>
    <w:rsid w:val="00574237"/>
    <w:rsid w:val="005744E8"/>
    <w:rsid w:val="005746D3"/>
    <w:rsid w:val="005755A6"/>
    <w:rsid w:val="00575B86"/>
    <w:rsid w:val="00575C3A"/>
    <w:rsid w:val="00576954"/>
    <w:rsid w:val="0057716A"/>
    <w:rsid w:val="00577351"/>
    <w:rsid w:val="00577A33"/>
    <w:rsid w:val="00577A42"/>
    <w:rsid w:val="00577EA1"/>
    <w:rsid w:val="00580DEE"/>
    <w:rsid w:val="00582120"/>
    <w:rsid w:val="0058263E"/>
    <w:rsid w:val="0058321D"/>
    <w:rsid w:val="005859F4"/>
    <w:rsid w:val="0058689D"/>
    <w:rsid w:val="00587436"/>
    <w:rsid w:val="00587E8B"/>
    <w:rsid w:val="00590188"/>
    <w:rsid w:val="00591136"/>
    <w:rsid w:val="00591912"/>
    <w:rsid w:val="00591EC8"/>
    <w:rsid w:val="0059496F"/>
    <w:rsid w:val="0059524B"/>
    <w:rsid w:val="00595AF7"/>
    <w:rsid w:val="00595C31"/>
    <w:rsid w:val="00595C93"/>
    <w:rsid w:val="00596403"/>
    <w:rsid w:val="0059679E"/>
    <w:rsid w:val="00597873"/>
    <w:rsid w:val="00597B8F"/>
    <w:rsid w:val="005A078A"/>
    <w:rsid w:val="005A0F66"/>
    <w:rsid w:val="005A1717"/>
    <w:rsid w:val="005A18C7"/>
    <w:rsid w:val="005A1EA4"/>
    <w:rsid w:val="005A25A9"/>
    <w:rsid w:val="005A2AB3"/>
    <w:rsid w:val="005A395D"/>
    <w:rsid w:val="005A4709"/>
    <w:rsid w:val="005A4F39"/>
    <w:rsid w:val="005A63A1"/>
    <w:rsid w:val="005A6488"/>
    <w:rsid w:val="005A6CC5"/>
    <w:rsid w:val="005A6F3B"/>
    <w:rsid w:val="005A7119"/>
    <w:rsid w:val="005B019A"/>
    <w:rsid w:val="005B1A5D"/>
    <w:rsid w:val="005B26F8"/>
    <w:rsid w:val="005B29A2"/>
    <w:rsid w:val="005B2A3A"/>
    <w:rsid w:val="005B2D21"/>
    <w:rsid w:val="005B343C"/>
    <w:rsid w:val="005B3FFB"/>
    <w:rsid w:val="005B43AF"/>
    <w:rsid w:val="005B4614"/>
    <w:rsid w:val="005B4A01"/>
    <w:rsid w:val="005B4A43"/>
    <w:rsid w:val="005B4AD9"/>
    <w:rsid w:val="005B4B6B"/>
    <w:rsid w:val="005B4C5B"/>
    <w:rsid w:val="005B5244"/>
    <w:rsid w:val="005B563D"/>
    <w:rsid w:val="005B782E"/>
    <w:rsid w:val="005C00D0"/>
    <w:rsid w:val="005C15B3"/>
    <w:rsid w:val="005C59A6"/>
    <w:rsid w:val="005C60DE"/>
    <w:rsid w:val="005C64E2"/>
    <w:rsid w:val="005C6FB3"/>
    <w:rsid w:val="005C717C"/>
    <w:rsid w:val="005D004B"/>
    <w:rsid w:val="005D04B1"/>
    <w:rsid w:val="005D07EF"/>
    <w:rsid w:val="005D0FA8"/>
    <w:rsid w:val="005D2EAA"/>
    <w:rsid w:val="005D36B5"/>
    <w:rsid w:val="005D3A8B"/>
    <w:rsid w:val="005D3AC5"/>
    <w:rsid w:val="005D3B97"/>
    <w:rsid w:val="005D3D26"/>
    <w:rsid w:val="005D40A9"/>
    <w:rsid w:val="005D4198"/>
    <w:rsid w:val="005D48C7"/>
    <w:rsid w:val="005D4D06"/>
    <w:rsid w:val="005D53E8"/>
    <w:rsid w:val="005D5464"/>
    <w:rsid w:val="005D6324"/>
    <w:rsid w:val="005D6C1C"/>
    <w:rsid w:val="005D79A5"/>
    <w:rsid w:val="005E0E00"/>
    <w:rsid w:val="005E20CF"/>
    <w:rsid w:val="005E266D"/>
    <w:rsid w:val="005E293E"/>
    <w:rsid w:val="005E40C0"/>
    <w:rsid w:val="005E572F"/>
    <w:rsid w:val="005E5A53"/>
    <w:rsid w:val="005E63E8"/>
    <w:rsid w:val="005E6E83"/>
    <w:rsid w:val="005F0280"/>
    <w:rsid w:val="005F11F0"/>
    <w:rsid w:val="005F1536"/>
    <w:rsid w:val="005F185A"/>
    <w:rsid w:val="005F2239"/>
    <w:rsid w:val="005F25CE"/>
    <w:rsid w:val="005F3B04"/>
    <w:rsid w:val="005F4EF4"/>
    <w:rsid w:val="005F5556"/>
    <w:rsid w:val="005F5919"/>
    <w:rsid w:val="005F649F"/>
    <w:rsid w:val="005F6593"/>
    <w:rsid w:val="005F6972"/>
    <w:rsid w:val="005F71D5"/>
    <w:rsid w:val="005F797B"/>
    <w:rsid w:val="005F7F56"/>
    <w:rsid w:val="0060085F"/>
    <w:rsid w:val="00600BED"/>
    <w:rsid w:val="00602003"/>
    <w:rsid w:val="00602444"/>
    <w:rsid w:val="00604A3F"/>
    <w:rsid w:val="00605E4A"/>
    <w:rsid w:val="006102D9"/>
    <w:rsid w:val="0061203E"/>
    <w:rsid w:val="006129F6"/>
    <w:rsid w:val="00613241"/>
    <w:rsid w:val="00613284"/>
    <w:rsid w:val="00614AE0"/>
    <w:rsid w:val="006153CB"/>
    <w:rsid w:val="00615D53"/>
    <w:rsid w:val="00617850"/>
    <w:rsid w:val="00617DBA"/>
    <w:rsid w:val="00621E45"/>
    <w:rsid w:val="00622588"/>
    <w:rsid w:val="00622D53"/>
    <w:rsid w:val="00623B76"/>
    <w:rsid w:val="00624144"/>
    <w:rsid w:val="00624643"/>
    <w:rsid w:val="00624681"/>
    <w:rsid w:val="00624E5F"/>
    <w:rsid w:val="00625709"/>
    <w:rsid w:val="00625F83"/>
    <w:rsid w:val="00627104"/>
    <w:rsid w:val="00627F7C"/>
    <w:rsid w:val="00630320"/>
    <w:rsid w:val="00630AF2"/>
    <w:rsid w:val="00631217"/>
    <w:rsid w:val="0063134E"/>
    <w:rsid w:val="006319AB"/>
    <w:rsid w:val="0063227E"/>
    <w:rsid w:val="00632832"/>
    <w:rsid w:val="00632CF7"/>
    <w:rsid w:val="0063326C"/>
    <w:rsid w:val="0063352E"/>
    <w:rsid w:val="006349AE"/>
    <w:rsid w:val="0063515A"/>
    <w:rsid w:val="0063547B"/>
    <w:rsid w:val="00636531"/>
    <w:rsid w:val="00636B1B"/>
    <w:rsid w:val="00636CB9"/>
    <w:rsid w:val="00636F60"/>
    <w:rsid w:val="00637068"/>
    <w:rsid w:val="00637775"/>
    <w:rsid w:val="00641897"/>
    <w:rsid w:val="00645596"/>
    <w:rsid w:val="006506AF"/>
    <w:rsid w:val="006520B1"/>
    <w:rsid w:val="00652177"/>
    <w:rsid w:val="00653898"/>
    <w:rsid w:val="006577EB"/>
    <w:rsid w:val="00657853"/>
    <w:rsid w:val="00657A5E"/>
    <w:rsid w:val="00660DFC"/>
    <w:rsid w:val="0066139A"/>
    <w:rsid w:val="006616F4"/>
    <w:rsid w:val="0066295D"/>
    <w:rsid w:val="006637FA"/>
    <w:rsid w:val="00663FAD"/>
    <w:rsid w:val="006641BC"/>
    <w:rsid w:val="0066460E"/>
    <w:rsid w:val="00664914"/>
    <w:rsid w:val="00664CCA"/>
    <w:rsid w:val="00664F3B"/>
    <w:rsid w:val="00665B03"/>
    <w:rsid w:val="00665F3D"/>
    <w:rsid w:val="006661C8"/>
    <w:rsid w:val="00667008"/>
    <w:rsid w:val="00667F7F"/>
    <w:rsid w:val="00671A43"/>
    <w:rsid w:val="00672F33"/>
    <w:rsid w:val="00673101"/>
    <w:rsid w:val="00673D62"/>
    <w:rsid w:val="0067419A"/>
    <w:rsid w:val="0067541E"/>
    <w:rsid w:val="00675594"/>
    <w:rsid w:val="00680CEF"/>
    <w:rsid w:val="00680D7B"/>
    <w:rsid w:val="006818C3"/>
    <w:rsid w:val="00681F94"/>
    <w:rsid w:val="006829F5"/>
    <w:rsid w:val="00682C94"/>
    <w:rsid w:val="00682D28"/>
    <w:rsid w:val="00682F28"/>
    <w:rsid w:val="00684F34"/>
    <w:rsid w:val="006857C6"/>
    <w:rsid w:val="00685B54"/>
    <w:rsid w:val="006862D8"/>
    <w:rsid w:val="00686D43"/>
    <w:rsid w:val="00686F6A"/>
    <w:rsid w:val="006870B5"/>
    <w:rsid w:val="00690E32"/>
    <w:rsid w:val="00691385"/>
    <w:rsid w:val="00692BB4"/>
    <w:rsid w:val="00692E70"/>
    <w:rsid w:val="00693113"/>
    <w:rsid w:val="00693484"/>
    <w:rsid w:val="00693F44"/>
    <w:rsid w:val="006942CA"/>
    <w:rsid w:val="006945C9"/>
    <w:rsid w:val="00696F61"/>
    <w:rsid w:val="00697720"/>
    <w:rsid w:val="00697826"/>
    <w:rsid w:val="006A0961"/>
    <w:rsid w:val="006A0FA2"/>
    <w:rsid w:val="006A1350"/>
    <w:rsid w:val="006A1539"/>
    <w:rsid w:val="006A15BE"/>
    <w:rsid w:val="006A180F"/>
    <w:rsid w:val="006A1A40"/>
    <w:rsid w:val="006A2927"/>
    <w:rsid w:val="006A2F1A"/>
    <w:rsid w:val="006A3548"/>
    <w:rsid w:val="006A3F01"/>
    <w:rsid w:val="006A41A4"/>
    <w:rsid w:val="006A496B"/>
    <w:rsid w:val="006A4B98"/>
    <w:rsid w:val="006A59D0"/>
    <w:rsid w:val="006A61FE"/>
    <w:rsid w:val="006B0AE0"/>
    <w:rsid w:val="006B1CAF"/>
    <w:rsid w:val="006B1D56"/>
    <w:rsid w:val="006B2733"/>
    <w:rsid w:val="006B28D4"/>
    <w:rsid w:val="006B29E6"/>
    <w:rsid w:val="006B2FC6"/>
    <w:rsid w:val="006B3747"/>
    <w:rsid w:val="006B4624"/>
    <w:rsid w:val="006B4C04"/>
    <w:rsid w:val="006B4EF0"/>
    <w:rsid w:val="006B5053"/>
    <w:rsid w:val="006B6024"/>
    <w:rsid w:val="006B6396"/>
    <w:rsid w:val="006B6C4B"/>
    <w:rsid w:val="006C16C1"/>
    <w:rsid w:val="006C2BE4"/>
    <w:rsid w:val="006C325A"/>
    <w:rsid w:val="006C424B"/>
    <w:rsid w:val="006C455F"/>
    <w:rsid w:val="006C4B91"/>
    <w:rsid w:val="006C4BBF"/>
    <w:rsid w:val="006C55F4"/>
    <w:rsid w:val="006C619A"/>
    <w:rsid w:val="006C6699"/>
    <w:rsid w:val="006C6CC6"/>
    <w:rsid w:val="006C7725"/>
    <w:rsid w:val="006D0180"/>
    <w:rsid w:val="006D0764"/>
    <w:rsid w:val="006D0E75"/>
    <w:rsid w:val="006D2AB1"/>
    <w:rsid w:val="006D3A4D"/>
    <w:rsid w:val="006D45AD"/>
    <w:rsid w:val="006D5BE0"/>
    <w:rsid w:val="006D6FD6"/>
    <w:rsid w:val="006D7298"/>
    <w:rsid w:val="006D7A37"/>
    <w:rsid w:val="006E0A22"/>
    <w:rsid w:val="006E2BBA"/>
    <w:rsid w:val="006E3C40"/>
    <w:rsid w:val="006E5865"/>
    <w:rsid w:val="006E58C1"/>
    <w:rsid w:val="006E62C4"/>
    <w:rsid w:val="006E689C"/>
    <w:rsid w:val="006E77B2"/>
    <w:rsid w:val="006E7D88"/>
    <w:rsid w:val="006F1084"/>
    <w:rsid w:val="006F16BB"/>
    <w:rsid w:val="006F1C3E"/>
    <w:rsid w:val="006F1CB7"/>
    <w:rsid w:val="006F2D98"/>
    <w:rsid w:val="006F370B"/>
    <w:rsid w:val="006F3DE3"/>
    <w:rsid w:val="006F3F2B"/>
    <w:rsid w:val="006F52A3"/>
    <w:rsid w:val="006F56A7"/>
    <w:rsid w:val="006F6022"/>
    <w:rsid w:val="006F7EC1"/>
    <w:rsid w:val="00700E6C"/>
    <w:rsid w:val="00700F80"/>
    <w:rsid w:val="00701D63"/>
    <w:rsid w:val="00702751"/>
    <w:rsid w:val="00702AA9"/>
    <w:rsid w:val="00703061"/>
    <w:rsid w:val="007048B6"/>
    <w:rsid w:val="007050D0"/>
    <w:rsid w:val="007051F3"/>
    <w:rsid w:val="007061F7"/>
    <w:rsid w:val="00706D40"/>
    <w:rsid w:val="0070768C"/>
    <w:rsid w:val="00707F1E"/>
    <w:rsid w:val="00710294"/>
    <w:rsid w:val="007104A5"/>
    <w:rsid w:val="00710E9D"/>
    <w:rsid w:val="00712017"/>
    <w:rsid w:val="00712DDC"/>
    <w:rsid w:val="00712EEF"/>
    <w:rsid w:val="00712EFA"/>
    <w:rsid w:val="00712F35"/>
    <w:rsid w:val="00713A47"/>
    <w:rsid w:val="00713A65"/>
    <w:rsid w:val="007141AE"/>
    <w:rsid w:val="007142A5"/>
    <w:rsid w:val="007150D5"/>
    <w:rsid w:val="00717668"/>
    <w:rsid w:val="00717CBF"/>
    <w:rsid w:val="007214C5"/>
    <w:rsid w:val="00722015"/>
    <w:rsid w:val="007224CA"/>
    <w:rsid w:val="0072281C"/>
    <w:rsid w:val="00722B8E"/>
    <w:rsid w:val="00722C83"/>
    <w:rsid w:val="0072442E"/>
    <w:rsid w:val="0072473F"/>
    <w:rsid w:val="00724AE8"/>
    <w:rsid w:val="00725665"/>
    <w:rsid w:val="00726BBA"/>
    <w:rsid w:val="00726D44"/>
    <w:rsid w:val="00727A79"/>
    <w:rsid w:val="00727C28"/>
    <w:rsid w:val="00730578"/>
    <w:rsid w:val="00730775"/>
    <w:rsid w:val="00730AE7"/>
    <w:rsid w:val="00730E83"/>
    <w:rsid w:val="007310E8"/>
    <w:rsid w:val="007313BF"/>
    <w:rsid w:val="00731B3C"/>
    <w:rsid w:val="00731FEE"/>
    <w:rsid w:val="00732264"/>
    <w:rsid w:val="00733835"/>
    <w:rsid w:val="00733BE4"/>
    <w:rsid w:val="00734591"/>
    <w:rsid w:val="00735788"/>
    <w:rsid w:val="00735A99"/>
    <w:rsid w:val="00736E45"/>
    <w:rsid w:val="007370D7"/>
    <w:rsid w:val="00741852"/>
    <w:rsid w:val="00742722"/>
    <w:rsid w:val="00744582"/>
    <w:rsid w:val="007448F8"/>
    <w:rsid w:val="00744C65"/>
    <w:rsid w:val="00745140"/>
    <w:rsid w:val="007453C4"/>
    <w:rsid w:val="00745F8A"/>
    <w:rsid w:val="00746201"/>
    <w:rsid w:val="007465CA"/>
    <w:rsid w:val="00747488"/>
    <w:rsid w:val="00747AD4"/>
    <w:rsid w:val="0075029C"/>
    <w:rsid w:val="00750646"/>
    <w:rsid w:val="00750932"/>
    <w:rsid w:val="00750CAB"/>
    <w:rsid w:val="00750E38"/>
    <w:rsid w:val="007520F9"/>
    <w:rsid w:val="007534F4"/>
    <w:rsid w:val="00754849"/>
    <w:rsid w:val="007551AC"/>
    <w:rsid w:val="0075530C"/>
    <w:rsid w:val="00756847"/>
    <w:rsid w:val="00760823"/>
    <w:rsid w:val="00760BAF"/>
    <w:rsid w:val="0076151D"/>
    <w:rsid w:val="007617C3"/>
    <w:rsid w:val="0076265E"/>
    <w:rsid w:val="00762A08"/>
    <w:rsid w:val="00762F73"/>
    <w:rsid w:val="007631DD"/>
    <w:rsid w:val="00763381"/>
    <w:rsid w:val="00763D79"/>
    <w:rsid w:val="00764923"/>
    <w:rsid w:val="00766079"/>
    <w:rsid w:val="00766BC6"/>
    <w:rsid w:val="00766E9D"/>
    <w:rsid w:val="00770946"/>
    <w:rsid w:val="00770E03"/>
    <w:rsid w:val="0077115C"/>
    <w:rsid w:val="007711EE"/>
    <w:rsid w:val="007712B6"/>
    <w:rsid w:val="00771D3A"/>
    <w:rsid w:val="00772117"/>
    <w:rsid w:val="007730CB"/>
    <w:rsid w:val="0077314B"/>
    <w:rsid w:val="00773466"/>
    <w:rsid w:val="00773696"/>
    <w:rsid w:val="007743F9"/>
    <w:rsid w:val="00776076"/>
    <w:rsid w:val="00777147"/>
    <w:rsid w:val="00777206"/>
    <w:rsid w:val="00777D47"/>
    <w:rsid w:val="00777F25"/>
    <w:rsid w:val="007803B4"/>
    <w:rsid w:val="00781E83"/>
    <w:rsid w:val="00782183"/>
    <w:rsid w:val="00782FB8"/>
    <w:rsid w:val="007838A3"/>
    <w:rsid w:val="00783BF1"/>
    <w:rsid w:val="00784972"/>
    <w:rsid w:val="00784DF3"/>
    <w:rsid w:val="00785906"/>
    <w:rsid w:val="00785919"/>
    <w:rsid w:val="00786F03"/>
    <w:rsid w:val="00791CB5"/>
    <w:rsid w:val="00792255"/>
    <w:rsid w:val="0079478C"/>
    <w:rsid w:val="00795036"/>
    <w:rsid w:val="007954DE"/>
    <w:rsid w:val="00795ABC"/>
    <w:rsid w:val="00795E7B"/>
    <w:rsid w:val="00795EF2"/>
    <w:rsid w:val="00796014"/>
    <w:rsid w:val="00797AE2"/>
    <w:rsid w:val="00797D1A"/>
    <w:rsid w:val="007A154A"/>
    <w:rsid w:val="007A16B5"/>
    <w:rsid w:val="007A1C06"/>
    <w:rsid w:val="007A2942"/>
    <w:rsid w:val="007A3385"/>
    <w:rsid w:val="007A33CE"/>
    <w:rsid w:val="007A5246"/>
    <w:rsid w:val="007A65D0"/>
    <w:rsid w:val="007A6D01"/>
    <w:rsid w:val="007A7A5F"/>
    <w:rsid w:val="007A7CF9"/>
    <w:rsid w:val="007B06AA"/>
    <w:rsid w:val="007B0F88"/>
    <w:rsid w:val="007B1603"/>
    <w:rsid w:val="007B1918"/>
    <w:rsid w:val="007B3811"/>
    <w:rsid w:val="007B3C6E"/>
    <w:rsid w:val="007B765A"/>
    <w:rsid w:val="007B77EC"/>
    <w:rsid w:val="007C05B4"/>
    <w:rsid w:val="007C13EA"/>
    <w:rsid w:val="007C23DE"/>
    <w:rsid w:val="007C2801"/>
    <w:rsid w:val="007C4247"/>
    <w:rsid w:val="007C439E"/>
    <w:rsid w:val="007C5197"/>
    <w:rsid w:val="007C5232"/>
    <w:rsid w:val="007C5375"/>
    <w:rsid w:val="007C66F3"/>
    <w:rsid w:val="007C6849"/>
    <w:rsid w:val="007C6BA5"/>
    <w:rsid w:val="007C7E2D"/>
    <w:rsid w:val="007D110A"/>
    <w:rsid w:val="007D3456"/>
    <w:rsid w:val="007D40E8"/>
    <w:rsid w:val="007D51A2"/>
    <w:rsid w:val="007D5B7A"/>
    <w:rsid w:val="007D6012"/>
    <w:rsid w:val="007D6317"/>
    <w:rsid w:val="007D6887"/>
    <w:rsid w:val="007D6C70"/>
    <w:rsid w:val="007D7143"/>
    <w:rsid w:val="007D71CE"/>
    <w:rsid w:val="007D73CB"/>
    <w:rsid w:val="007D7625"/>
    <w:rsid w:val="007E0375"/>
    <w:rsid w:val="007E1E76"/>
    <w:rsid w:val="007E32DF"/>
    <w:rsid w:val="007E36E1"/>
    <w:rsid w:val="007E4FBF"/>
    <w:rsid w:val="007E5B1A"/>
    <w:rsid w:val="007E5FC5"/>
    <w:rsid w:val="007E70AC"/>
    <w:rsid w:val="007E724B"/>
    <w:rsid w:val="007E78D0"/>
    <w:rsid w:val="007F0B62"/>
    <w:rsid w:val="007F19E5"/>
    <w:rsid w:val="007F1E9F"/>
    <w:rsid w:val="007F4560"/>
    <w:rsid w:val="007F4EEE"/>
    <w:rsid w:val="007F4F28"/>
    <w:rsid w:val="007F642C"/>
    <w:rsid w:val="007F67CA"/>
    <w:rsid w:val="007F7640"/>
    <w:rsid w:val="00800A3D"/>
    <w:rsid w:val="008025D8"/>
    <w:rsid w:val="008028E6"/>
    <w:rsid w:val="00802F7E"/>
    <w:rsid w:val="008033C3"/>
    <w:rsid w:val="00803C4C"/>
    <w:rsid w:val="008042DE"/>
    <w:rsid w:val="00804562"/>
    <w:rsid w:val="008056DA"/>
    <w:rsid w:val="008060B5"/>
    <w:rsid w:val="0080610C"/>
    <w:rsid w:val="00806B16"/>
    <w:rsid w:val="008104F2"/>
    <w:rsid w:val="00810C28"/>
    <w:rsid w:val="00811130"/>
    <w:rsid w:val="008115AB"/>
    <w:rsid w:val="00813C59"/>
    <w:rsid w:val="00814392"/>
    <w:rsid w:val="008143F6"/>
    <w:rsid w:val="0081500D"/>
    <w:rsid w:val="00815F67"/>
    <w:rsid w:val="00816E25"/>
    <w:rsid w:val="0081745C"/>
    <w:rsid w:val="00817878"/>
    <w:rsid w:val="00817C7E"/>
    <w:rsid w:val="0082077B"/>
    <w:rsid w:val="00820CC5"/>
    <w:rsid w:val="008211AE"/>
    <w:rsid w:val="008215E7"/>
    <w:rsid w:val="008216E3"/>
    <w:rsid w:val="00821D5C"/>
    <w:rsid w:val="00822865"/>
    <w:rsid w:val="00822BC3"/>
    <w:rsid w:val="00822E03"/>
    <w:rsid w:val="008253CE"/>
    <w:rsid w:val="00825736"/>
    <w:rsid w:val="008268E2"/>
    <w:rsid w:val="00826C97"/>
    <w:rsid w:val="0083017B"/>
    <w:rsid w:val="008308A8"/>
    <w:rsid w:val="00830ED1"/>
    <w:rsid w:val="00831B15"/>
    <w:rsid w:val="008322D8"/>
    <w:rsid w:val="008326C4"/>
    <w:rsid w:val="00832D97"/>
    <w:rsid w:val="00835065"/>
    <w:rsid w:val="0083562E"/>
    <w:rsid w:val="00835FF7"/>
    <w:rsid w:val="00836FB6"/>
    <w:rsid w:val="00837524"/>
    <w:rsid w:val="0084183B"/>
    <w:rsid w:val="008419AC"/>
    <w:rsid w:val="00842D22"/>
    <w:rsid w:val="00842D72"/>
    <w:rsid w:val="00843169"/>
    <w:rsid w:val="00843608"/>
    <w:rsid w:val="00844EA7"/>
    <w:rsid w:val="00845E28"/>
    <w:rsid w:val="00846547"/>
    <w:rsid w:val="00846EC3"/>
    <w:rsid w:val="008477FB"/>
    <w:rsid w:val="008479C2"/>
    <w:rsid w:val="00847BD1"/>
    <w:rsid w:val="008508BB"/>
    <w:rsid w:val="008516D8"/>
    <w:rsid w:val="0085377A"/>
    <w:rsid w:val="00856A8B"/>
    <w:rsid w:val="00857580"/>
    <w:rsid w:val="00860458"/>
    <w:rsid w:val="00861B80"/>
    <w:rsid w:val="0086277B"/>
    <w:rsid w:val="0086343C"/>
    <w:rsid w:val="00863DA5"/>
    <w:rsid w:val="00864215"/>
    <w:rsid w:val="0086515C"/>
    <w:rsid w:val="00865AE8"/>
    <w:rsid w:val="00865E5A"/>
    <w:rsid w:val="008679B5"/>
    <w:rsid w:val="0087097E"/>
    <w:rsid w:val="00870E38"/>
    <w:rsid w:val="00871CAD"/>
    <w:rsid w:val="00871E05"/>
    <w:rsid w:val="008720A3"/>
    <w:rsid w:val="00872E95"/>
    <w:rsid w:val="00873720"/>
    <w:rsid w:val="008739DB"/>
    <w:rsid w:val="008741E0"/>
    <w:rsid w:val="00874468"/>
    <w:rsid w:val="008756F9"/>
    <w:rsid w:val="00875DB9"/>
    <w:rsid w:val="0087659D"/>
    <w:rsid w:val="0087741A"/>
    <w:rsid w:val="0087745C"/>
    <w:rsid w:val="0087753C"/>
    <w:rsid w:val="008778F3"/>
    <w:rsid w:val="00877ADB"/>
    <w:rsid w:val="008803FB"/>
    <w:rsid w:val="008806A1"/>
    <w:rsid w:val="00883155"/>
    <w:rsid w:val="008832E9"/>
    <w:rsid w:val="00883B74"/>
    <w:rsid w:val="00884025"/>
    <w:rsid w:val="008851B0"/>
    <w:rsid w:val="00885B6B"/>
    <w:rsid w:val="00885BB3"/>
    <w:rsid w:val="00885E70"/>
    <w:rsid w:val="00886E6F"/>
    <w:rsid w:val="00887082"/>
    <w:rsid w:val="008877DA"/>
    <w:rsid w:val="00887B05"/>
    <w:rsid w:val="008905A7"/>
    <w:rsid w:val="0089079E"/>
    <w:rsid w:val="00891231"/>
    <w:rsid w:val="00891CB3"/>
    <w:rsid w:val="0089338C"/>
    <w:rsid w:val="00893AD0"/>
    <w:rsid w:val="008945F4"/>
    <w:rsid w:val="0089535E"/>
    <w:rsid w:val="00895416"/>
    <w:rsid w:val="008955EA"/>
    <w:rsid w:val="008959EE"/>
    <w:rsid w:val="00896482"/>
    <w:rsid w:val="008966BE"/>
    <w:rsid w:val="008968D8"/>
    <w:rsid w:val="00896F9B"/>
    <w:rsid w:val="0089704D"/>
    <w:rsid w:val="008A08F6"/>
    <w:rsid w:val="008A0C04"/>
    <w:rsid w:val="008A0D1A"/>
    <w:rsid w:val="008A0F6E"/>
    <w:rsid w:val="008A1138"/>
    <w:rsid w:val="008A1208"/>
    <w:rsid w:val="008A1FFE"/>
    <w:rsid w:val="008A3303"/>
    <w:rsid w:val="008A4282"/>
    <w:rsid w:val="008A4867"/>
    <w:rsid w:val="008A546A"/>
    <w:rsid w:val="008A5914"/>
    <w:rsid w:val="008A6010"/>
    <w:rsid w:val="008A6618"/>
    <w:rsid w:val="008B1871"/>
    <w:rsid w:val="008B2539"/>
    <w:rsid w:val="008B27AD"/>
    <w:rsid w:val="008B2813"/>
    <w:rsid w:val="008B3682"/>
    <w:rsid w:val="008B3A70"/>
    <w:rsid w:val="008B3CC3"/>
    <w:rsid w:val="008B3DC8"/>
    <w:rsid w:val="008B40DF"/>
    <w:rsid w:val="008B42A6"/>
    <w:rsid w:val="008B55D6"/>
    <w:rsid w:val="008B578D"/>
    <w:rsid w:val="008B5D66"/>
    <w:rsid w:val="008B6211"/>
    <w:rsid w:val="008B733E"/>
    <w:rsid w:val="008B7FC1"/>
    <w:rsid w:val="008C0B4A"/>
    <w:rsid w:val="008C34C8"/>
    <w:rsid w:val="008C3930"/>
    <w:rsid w:val="008C7223"/>
    <w:rsid w:val="008D0767"/>
    <w:rsid w:val="008D11E9"/>
    <w:rsid w:val="008D24D0"/>
    <w:rsid w:val="008D2F9E"/>
    <w:rsid w:val="008D3CC2"/>
    <w:rsid w:val="008D412C"/>
    <w:rsid w:val="008D4D5A"/>
    <w:rsid w:val="008D62B2"/>
    <w:rsid w:val="008D65DB"/>
    <w:rsid w:val="008D6C17"/>
    <w:rsid w:val="008E041C"/>
    <w:rsid w:val="008E0F55"/>
    <w:rsid w:val="008E162B"/>
    <w:rsid w:val="008E1906"/>
    <w:rsid w:val="008E272D"/>
    <w:rsid w:val="008E2BBA"/>
    <w:rsid w:val="008E6075"/>
    <w:rsid w:val="008E6904"/>
    <w:rsid w:val="008E7BA4"/>
    <w:rsid w:val="008F009C"/>
    <w:rsid w:val="008F02AE"/>
    <w:rsid w:val="008F0FE8"/>
    <w:rsid w:val="008F2DDA"/>
    <w:rsid w:val="008F3024"/>
    <w:rsid w:val="008F3EE3"/>
    <w:rsid w:val="008F4227"/>
    <w:rsid w:val="008F447A"/>
    <w:rsid w:val="008F5CF8"/>
    <w:rsid w:val="008F65E7"/>
    <w:rsid w:val="008F6AC1"/>
    <w:rsid w:val="008F6C72"/>
    <w:rsid w:val="008F6E31"/>
    <w:rsid w:val="008F733B"/>
    <w:rsid w:val="008F7503"/>
    <w:rsid w:val="00900A08"/>
    <w:rsid w:val="00900F26"/>
    <w:rsid w:val="009010A3"/>
    <w:rsid w:val="00901272"/>
    <w:rsid w:val="00901616"/>
    <w:rsid w:val="00901746"/>
    <w:rsid w:val="00901BD5"/>
    <w:rsid w:val="00902049"/>
    <w:rsid w:val="009028B3"/>
    <w:rsid w:val="00903C1F"/>
    <w:rsid w:val="009041F3"/>
    <w:rsid w:val="00905E4C"/>
    <w:rsid w:val="00906B5D"/>
    <w:rsid w:val="00906E2E"/>
    <w:rsid w:val="00906F1F"/>
    <w:rsid w:val="00907374"/>
    <w:rsid w:val="0091023F"/>
    <w:rsid w:val="009105BD"/>
    <w:rsid w:val="00910B73"/>
    <w:rsid w:val="00911EDE"/>
    <w:rsid w:val="00912C7B"/>
    <w:rsid w:val="009132AA"/>
    <w:rsid w:val="00913504"/>
    <w:rsid w:val="00913530"/>
    <w:rsid w:val="009139A9"/>
    <w:rsid w:val="00914614"/>
    <w:rsid w:val="009148F7"/>
    <w:rsid w:val="00915C4D"/>
    <w:rsid w:val="00915EDB"/>
    <w:rsid w:val="00917272"/>
    <w:rsid w:val="009177E7"/>
    <w:rsid w:val="009200AC"/>
    <w:rsid w:val="00920B51"/>
    <w:rsid w:val="00921267"/>
    <w:rsid w:val="00921D0E"/>
    <w:rsid w:val="00922C7A"/>
    <w:rsid w:val="00922DCA"/>
    <w:rsid w:val="00922ED7"/>
    <w:rsid w:val="009241ED"/>
    <w:rsid w:val="009246CA"/>
    <w:rsid w:val="0092570A"/>
    <w:rsid w:val="00925B9A"/>
    <w:rsid w:val="00925EF6"/>
    <w:rsid w:val="0092640B"/>
    <w:rsid w:val="00926C08"/>
    <w:rsid w:val="00926D4F"/>
    <w:rsid w:val="0093009A"/>
    <w:rsid w:val="00930942"/>
    <w:rsid w:val="0093097C"/>
    <w:rsid w:val="0093179A"/>
    <w:rsid w:val="00931D88"/>
    <w:rsid w:val="0093216D"/>
    <w:rsid w:val="00932947"/>
    <w:rsid w:val="009335FC"/>
    <w:rsid w:val="00934BE6"/>
    <w:rsid w:val="00934F8B"/>
    <w:rsid w:val="009350E0"/>
    <w:rsid w:val="00936183"/>
    <w:rsid w:val="009364A6"/>
    <w:rsid w:val="009364DC"/>
    <w:rsid w:val="009366B3"/>
    <w:rsid w:val="00936DD8"/>
    <w:rsid w:val="00936FA4"/>
    <w:rsid w:val="009372CC"/>
    <w:rsid w:val="00937361"/>
    <w:rsid w:val="00937E5E"/>
    <w:rsid w:val="00940801"/>
    <w:rsid w:val="00943486"/>
    <w:rsid w:val="0094360B"/>
    <w:rsid w:val="009437D0"/>
    <w:rsid w:val="009438EA"/>
    <w:rsid w:val="00943AD1"/>
    <w:rsid w:val="00943B2F"/>
    <w:rsid w:val="00943FAD"/>
    <w:rsid w:val="00944020"/>
    <w:rsid w:val="00944294"/>
    <w:rsid w:val="00944BB0"/>
    <w:rsid w:val="00944CE9"/>
    <w:rsid w:val="0094596B"/>
    <w:rsid w:val="00945AF0"/>
    <w:rsid w:val="0094602E"/>
    <w:rsid w:val="0094614B"/>
    <w:rsid w:val="009468C3"/>
    <w:rsid w:val="00951884"/>
    <w:rsid w:val="00952B11"/>
    <w:rsid w:val="0095315F"/>
    <w:rsid w:val="0095329A"/>
    <w:rsid w:val="00953A9F"/>
    <w:rsid w:val="00953AF7"/>
    <w:rsid w:val="00953E5D"/>
    <w:rsid w:val="0095469F"/>
    <w:rsid w:val="00954D8C"/>
    <w:rsid w:val="009552B8"/>
    <w:rsid w:val="009566F6"/>
    <w:rsid w:val="009570E7"/>
    <w:rsid w:val="00957633"/>
    <w:rsid w:val="009600DD"/>
    <w:rsid w:val="009605E6"/>
    <w:rsid w:val="0096064D"/>
    <w:rsid w:val="00961CB0"/>
    <w:rsid w:val="00961E33"/>
    <w:rsid w:val="009632EC"/>
    <w:rsid w:val="0096355E"/>
    <w:rsid w:val="00964483"/>
    <w:rsid w:val="00964F24"/>
    <w:rsid w:val="00965B4A"/>
    <w:rsid w:val="00970980"/>
    <w:rsid w:val="00971B7B"/>
    <w:rsid w:val="00971BDB"/>
    <w:rsid w:val="0097229D"/>
    <w:rsid w:val="00972B61"/>
    <w:rsid w:val="009734D2"/>
    <w:rsid w:val="00973B79"/>
    <w:rsid w:val="00973D36"/>
    <w:rsid w:val="00974316"/>
    <w:rsid w:val="0097454F"/>
    <w:rsid w:val="00974D25"/>
    <w:rsid w:val="009755A6"/>
    <w:rsid w:val="00975A0A"/>
    <w:rsid w:val="00976F05"/>
    <w:rsid w:val="00980683"/>
    <w:rsid w:val="00980E4E"/>
    <w:rsid w:val="009826D9"/>
    <w:rsid w:val="009828C6"/>
    <w:rsid w:val="009829A1"/>
    <w:rsid w:val="009836F5"/>
    <w:rsid w:val="0098388F"/>
    <w:rsid w:val="009842FA"/>
    <w:rsid w:val="00984584"/>
    <w:rsid w:val="00984B36"/>
    <w:rsid w:val="00984EDE"/>
    <w:rsid w:val="009852A2"/>
    <w:rsid w:val="0098706D"/>
    <w:rsid w:val="009925CD"/>
    <w:rsid w:val="009927F8"/>
    <w:rsid w:val="00994232"/>
    <w:rsid w:val="009946CB"/>
    <w:rsid w:val="00994B9D"/>
    <w:rsid w:val="00994BFC"/>
    <w:rsid w:val="00994E50"/>
    <w:rsid w:val="00995135"/>
    <w:rsid w:val="00996A40"/>
    <w:rsid w:val="00996DFD"/>
    <w:rsid w:val="00996F9E"/>
    <w:rsid w:val="00997030"/>
    <w:rsid w:val="0099714E"/>
    <w:rsid w:val="009975A2"/>
    <w:rsid w:val="009977BA"/>
    <w:rsid w:val="00997FEE"/>
    <w:rsid w:val="009A019A"/>
    <w:rsid w:val="009A02F7"/>
    <w:rsid w:val="009A099C"/>
    <w:rsid w:val="009A12F7"/>
    <w:rsid w:val="009A1E69"/>
    <w:rsid w:val="009A2320"/>
    <w:rsid w:val="009A2DEE"/>
    <w:rsid w:val="009A4B39"/>
    <w:rsid w:val="009A5AA2"/>
    <w:rsid w:val="009A5CF2"/>
    <w:rsid w:val="009A6417"/>
    <w:rsid w:val="009A64EF"/>
    <w:rsid w:val="009A7032"/>
    <w:rsid w:val="009A711E"/>
    <w:rsid w:val="009A7C2D"/>
    <w:rsid w:val="009B0E12"/>
    <w:rsid w:val="009B1630"/>
    <w:rsid w:val="009B1A58"/>
    <w:rsid w:val="009B1CD5"/>
    <w:rsid w:val="009B2046"/>
    <w:rsid w:val="009B2D96"/>
    <w:rsid w:val="009B33AF"/>
    <w:rsid w:val="009B564B"/>
    <w:rsid w:val="009B5C64"/>
    <w:rsid w:val="009B66D5"/>
    <w:rsid w:val="009B72BF"/>
    <w:rsid w:val="009B73EA"/>
    <w:rsid w:val="009B75B6"/>
    <w:rsid w:val="009B7B61"/>
    <w:rsid w:val="009C016E"/>
    <w:rsid w:val="009C24AA"/>
    <w:rsid w:val="009C2817"/>
    <w:rsid w:val="009C308D"/>
    <w:rsid w:val="009C348D"/>
    <w:rsid w:val="009C3572"/>
    <w:rsid w:val="009C4243"/>
    <w:rsid w:val="009C44C5"/>
    <w:rsid w:val="009C4F1E"/>
    <w:rsid w:val="009C4F8F"/>
    <w:rsid w:val="009C5D6C"/>
    <w:rsid w:val="009C6E8B"/>
    <w:rsid w:val="009D07EC"/>
    <w:rsid w:val="009D0858"/>
    <w:rsid w:val="009D13D4"/>
    <w:rsid w:val="009D1EC0"/>
    <w:rsid w:val="009D2723"/>
    <w:rsid w:val="009D4330"/>
    <w:rsid w:val="009D4515"/>
    <w:rsid w:val="009D47EB"/>
    <w:rsid w:val="009D5514"/>
    <w:rsid w:val="009D5AC5"/>
    <w:rsid w:val="009D5CAA"/>
    <w:rsid w:val="009D69D3"/>
    <w:rsid w:val="009D7052"/>
    <w:rsid w:val="009D7C23"/>
    <w:rsid w:val="009D7FCA"/>
    <w:rsid w:val="009E050F"/>
    <w:rsid w:val="009E0628"/>
    <w:rsid w:val="009E1AAA"/>
    <w:rsid w:val="009E2446"/>
    <w:rsid w:val="009E30EF"/>
    <w:rsid w:val="009E3FC4"/>
    <w:rsid w:val="009E4D1F"/>
    <w:rsid w:val="009E558F"/>
    <w:rsid w:val="009E63B1"/>
    <w:rsid w:val="009E64A8"/>
    <w:rsid w:val="009E6CF1"/>
    <w:rsid w:val="009E71A8"/>
    <w:rsid w:val="009E7668"/>
    <w:rsid w:val="009F0253"/>
    <w:rsid w:val="009F0489"/>
    <w:rsid w:val="009F0882"/>
    <w:rsid w:val="009F11FD"/>
    <w:rsid w:val="009F1344"/>
    <w:rsid w:val="009F202A"/>
    <w:rsid w:val="009F2383"/>
    <w:rsid w:val="009F2D32"/>
    <w:rsid w:val="009F2FCD"/>
    <w:rsid w:val="009F3773"/>
    <w:rsid w:val="009F40F8"/>
    <w:rsid w:val="009F4307"/>
    <w:rsid w:val="009F4EFD"/>
    <w:rsid w:val="009F65AB"/>
    <w:rsid w:val="009F6829"/>
    <w:rsid w:val="009F697E"/>
    <w:rsid w:val="009F69A8"/>
    <w:rsid w:val="009F71C5"/>
    <w:rsid w:val="009F7871"/>
    <w:rsid w:val="009F7EC6"/>
    <w:rsid w:val="00A0028E"/>
    <w:rsid w:val="00A004B7"/>
    <w:rsid w:val="00A007DD"/>
    <w:rsid w:val="00A0219F"/>
    <w:rsid w:val="00A02A5A"/>
    <w:rsid w:val="00A02AA2"/>
    <w:rsid w:val="00A03205"/>
    <w:rsid w:val="00A0405F"/>
    <w:rsid w:val="00A04551"/>
    <w:rsid w:val="00A04766"/>
    <w:rsid w:val="00A04DC9"/>
    <w:rsid w:val="00A054F2"/>
    <w:rsid w:val="00A10230"/>
    <w:rsid w:val="00A105FC"/>
    <w:rsid w:val="00A114B3"/>
    <w:rsid w:val="00A12132"/>
    <w:rsid w:val="00A1326C"/>
    <w:rsid w:val="00A137FA"/>
    <w:rsid w:val="00A13813"/>
    <w:rsid w:val="00A13D48"/>
    <w:rsid w:val="00A140DC"/>
    <w:rsid w:val="00A148A2"/>
    <w:rsid w:val="00A149A2"/>
    <w:rsid w:val="00A156E1"/>
    <w:rsid w:val="00A15E5C"/>
    <w:rsid w:val="00A15E95"/>
    <w:rsid w:val="00A20E8B"/>
    <w:rsid w:val="00A215AB"/>
    <w:rsid w:val="00A2194F"/>
    <w:rsid w:val="00A22204"/>
    <w:rsid w:val="00A223A6"/>
    <w:rsid w:val="00A22D19"/>
    <w:rsid w:val="00A23419"/>
    <w:rsid w:val="00A23659"/>
    <w:rsid w:val="00A23753"/>
    <w:rsid w:val="00A237B4"/>
    <w:rsid w:val="00A23BD8"/>
    <w:rsid w:val="00A24FE8"/>
    <w:rsid w:val="00A2548D"/>
    <w:rsid w:val="00A254D4"/>
    <w:rsid w:val="00A258CF"/>
    <w:rsid w:val="00A265C4"/>
    <w:rsid w:val="00A26B62"/>
    <w:rsid w:val="00A26D2C"/>
    <w:rsid w:val="00A273DD"/>
    <w:rsid w:val="00A27B59"/>
    <w:rsid w:val="00A27F67"/>
    <w:rsid w:val="00A300CC"/>
    <w:rsid w:val="00A30160"/>
    <w:rsid w:val="00A303A7"/>
    <w:rsid w:val="00A30B10"/>
    <w:rsid w:val="00A30C3A"/>
    <w:rsid w:val="00A30D02"/>
    <w:rsid w:val="00A319DA"/>
    <w:rsid w:val="00A32864"/>
    <w:rsid w:val="00A32BBF"/>
    <w:rsid w:val="00A32C3F"/>
    <w:rsid w:val="00A330BD"/>
    <w:rsid w:val="00A33851"/>
    <w:rsid w:val="00A34687"/>
    <w:rsid w:val="00A34798"/>
    <w:rsid w:val="00A36832"/>
    <w:rsid w:val="00A36B01"/>
    <w:rsid w:val="00A36BD0"/>
    <w:rsid w:val="00A37B2B"/>
    <w:rsid w:val="00A423A3"/>
    <w:rsid w:val="00A42CD8"/>
    <w:rsid w:val="00A42EE4"/>
    <w:rsid w:val="00A42FBB"/>
    <w:rsid w:val="00A43F3C"/>
    <w:rsid w:val="00A44462"/>
    <w:rsid w:val="00A44545"/>
    <w:rsid w:val="00A44C02"/>
    <w:rsid w:val="00A4520F"/>
    <w:rsid w:val="00A4655D"/>
    <w:rsid w:val="00A468AE"/>
    <w:rsid w:val="00A4700B"/>
    <w:rsid w:val="00A47ADF"/>
    <w:rsid w:val="00A47F4A"/>
    <w:rsid w:val="00A501CE"/>
    <w:rsid w:val="00A50223"/>
    <w:rsid w:val="00A50D41"/>
    <w:rsid w:val="00A52223"/>
    <w:rsid w:val="00A53691"/>
    <w:rsid w:val="00A545A7"/>
    <w:rsid w:val="00A552FF"/>
    <w:rsid w:val="00A55A3E"/>
    <w:rsid w:val="00A55E95"/>
    <w:rsid w:val="00A5742E"/>
    <w:rsid w:val="00A57CD6"/>
    <w:rsid w:val="00A603AF"/>
    <w:rsid w:val="00A620D7"/>
    <w:rsid w:val="00A62998"/>
    <w:rsid w:val="00A633DE"/>
    <w:rsid w:val="00A63943"/>
    <w:rsid w:val="00A639F3"/>
    <w:rsid w:val="00A63C80"/>
    <w:rsid w:val="00A65864"/>
    <w:rsid w:val="00A66D7E"/>
    <w:rsid w:val="00A67E40"/>
    <w:rsid w:val="00A67E57"/>
    <w:rsid w:val="00A700BD"/>
    <w:rsid w:val="00A70F3C"/>
    <w:rsid w:val="00A72730"/>
    <w:rsid w:val="00A72827"/>
    <w:rsid w:val="00A7354F"/>
    <w:rsid w:val="00A73F1F"/>
    <w:rsid w:val="00A749B2"/>
    <w:rsid w:val="00A75B7D"/>
    <w:rsid w:val="00A75D91"/>
    <w:rsid w:val="00A7626D"/>
    <w:rsid w:val="00A77BA6"/>
    <w:rsid w:val="00A77ECA"/>
    <w:rsid w:val="00A8068B"/>
    <w:rsid w:val="00A8124A"/>
    <w:rsid w:val="00A813A1"/>
    <w:rsid w:val="00A81FA1"/>
    <w:rsid w:val="00A827CD"/>
    <w:rsid w:val="00A8283C"/>
    <w:rsid w:val="00A8376B"/>
    <w:rsid w:val="00A83896"/>
    <w:rsid w:val="00A83943"/>
    <w:rsid w:val="00A8411F"/>
    <w:rsid w:val="00A84196"/>
    <w:rsid w:val="00A84A99"/>
    <w:rsid w:val="00A85239"/>
    <w:rsid w:val="00A86510"/>
    <w:rsid w:val="00A86657"/>
    <w:rsid w:val="00A86AB9"/>
    <w:rsid w:val="00A873E7"/>
    <w:rsid w:val="00A8766A"/>
    <w:rsid w:val="00A904B4"/>
    <w:rsid w:val="00A90A2E"/>
    <w:rsid w:val="00A91D83"/>
    <w:rsid w:val="00A92794"/>
    <w:rsid w:val="00A92AFF"/>
    <w:rsid w:val="00A9311B"/>
    <w:rsid w:val="00A9320B"/>
    <w:rsid w:val="00A93DA1"/>
    <w:rsid w:val="00A94713"/>
    <w:rsid w:val="00A952F9"/>
    <w:rsid w:val="00A95958"/>
    <w:rsid w:val="00A95CD4"/>
    <w:rsid w:val="00A95E15"/>
    <w:rsid w:val="00A95E2D"/>
    <w:rsid w:val="00A9665A"/>
    <w:rsid w:val="00A96C7F"/>
    <w:rsid w:val="00A975B3"/>
    <w:rsid w:val="00AA0A79"/>
    <w:rsid w:val="00AA0B01"/>
    <w:rsid w:val="00AA25A1"/>
    <w:rsid w:val="00AA2763"/>
    <w:rsid w:val="00AA3F17"/>
    <w:rsid w:val="00AA4D8B"/>
    <w:rsid w:val="00AA5183"/>
    <w:rsid w:val="00AA519A"/>
    <w:rsid w:val="00AA5C94"/>
    <w:rsid w:val="00AA62C5"/>
    <w:rsid w:val="00AA70F0"/>
    <w:rsid w:val="00AA74DB"/>
    <w:rsid w:val="00AB07CF"/>
    <w:rsid w:val="00AB12FC"/>
    <w:rsid w:val="00AB2360"/>
    <w:rsid w:val="00AB2AE7"/>
    <w:rsid w:val="00AB3690"/>
    <w:rsid w:val="00AB5023"/>
    <w:rsid w:val="00AB55D9"/>
    <w:rsid w:val="00AB5C9C"/>
    <w:rsid w:val="00AB66F1"/>
    <w:rsid w:val="00AB72C3"/>
    <w:rsid w:val="00AB7670"/>
    <w:rsid w:val="00AC166C"/>
    <w:rsid w:val="00AC1E13"/>
    <w:rsid w:val="00AC28FB"/>
    <w:rsid w:val="00AC37DF"/>
    <w:rsid w:val="00AC447C"/>
    <w:rsid w:val="00AC510A"/>
    <w:rsid w:val="00AC5288"/>
    <w:rsid w:val="00AC5383"/>
    <w:rsid w:val="00AC6079"/>
    <w:rsid w:val="00AC6623"/>
    <w:rsid w:val="00AC6640"/>
    <w:rsid w:val="00AC7E5A"/>
    <w:rsid w:val="00AD0103"/>
    <w:rsid w:val="00AD06E2"/>
    <w:rsid w:val="00AD0DD2"/>
    <w:rsid w:val="00AD2033"/>
    <w:rsid w:val="00AD2EDD"/>
    <w:rsid w:val="00AD4A26"/>
    <w:rsid w:val="00AD4DBF"/>
    <w:rsid w:val="00AD5B5E"/>
    <w:rsid w:val="00AD7798"/>
    <w:rsid w:val="00AD7BD2"/>
    <w:rsid w:val="00AD7C35"/>
    <w:rsid w:val="00AE0244"/>
    <w:rsid w:val="00AE07CA"/>
    <w:rsid w:val="00AE0978"/>
    <w:rsid w:val="00AE13F4"/>
    <w:rsid w:val="00AE1C11"/>
    <w:rsid w:val="00AE2087"/>
    <w:rsid w:val="00AE20EE"/>
    <w:rsid w:val="00AE2C4B"/>
    <w:rsid w:val="00AE2DAD"/>
    <w:rsid w:val="00AE4713"/>
    <w:rsid w:val="00AE650A"/>
    <w:rsid w:val="00AF05F2"/>
    <w:rsid w:val="00AF0D26"/>
    <w:rsid w:val="00AF2204"/>
    <w:rsid w:val="00AF3039"/>
    <w:rsid w:val="00AF36E1"/>
    <w:rsid w:val="00AF4723"/>
    <w:rsid w:val="00AF4D3F"/>
    <w:rsid w:val="00AF58F9"/>
    <w:rsid w:val="00AF6309"/>
    <w:rsid w:val="00AF6D20"/>
    <w:rsid w:val="00B004F5"/>
    <w:rsid w:val="00B00698"/>
    <w:rsid w:val="00B0096E"/>
    <w:rsid w:val="00B00BF9"/>
    <w:rsid w:val="00B018DD"/>
    <w:rsid w:val="00B01AC4"/>
    <w:rsid w:val="00B02245"/>
    <w:rsid w:val="00B0234B"/>
    <w:rsid w:val="00B04439"/>
    <w:rsid w:val="00B04EE7"/>
    <w:rsid w:val="00B05464"/>
    <w:rsid w:val="00B0581A"/>
    <w:rsid w:val="00B05BB3"/>
    <w:rsid w:val="00B06786"/>
    <w:rsid w:val="00B071DF"/>
    <w:rsid w:val="00B07403"/>
    <w:rsid w:val="00B10F3B"/>
    <w:rsid w:val="00B11B03"/>
    <w:rsid w:val="00B11B5F"/>
    <w:rsid w:val="00B13081"/>
    <w:rsid w:val="00B136EC"/>
    <w:rsid w:val="00B14B30"/>
    <w:rsid w:val="00B152F0"/>
    <w:rsid w:val="00B15905"/>
    <w:rsid w:val="00B15DC8"/>
    <w:rsid w:val="00B1638A"/>
    <w:rsid w:val="00B163F9"/>
    <w:rsid w:val="00B165AD"/>
    <w:rsid w:val="00B16BCB"/>
    <w:rsid w:val="00B17645"/>
    <w:rsid w:val="00B2038B"/>
    <w:rsid w:val="00B206C8"/>
    <w:rsid w:val="00B20A86"/>
    <w:rsid w:val="00B20F61"/>
    <w:rsid w:val="00B2107B"/>
    <w:rsid w:val="00B21535"/>
    <w:rsid w:val="00B21574"/>
    <w:rsid w:val="00B21EAE"/>
    <w:rsid w:val="00B22FC4"/>
    <w:rsid w:val="00B247A3"/>
    <w:rsid w:val="00B261C5"/>
    <w:rsid w:val="00B2747B"/>
    <w:rsid w:val="00B2791B"/>
    <w:rsid w:val="00B3147A"/>
    <w:rsid w:val="00B32636"/>
    <w:rsid w:val="00B330F9"/>
    <w:rsid w:val="00B3359D"/>
    <w:rsid w:val="00B33D73"/>
    <w:rsid w:val="00B340BF"/>
    <w:rsid w:val="00B34E59"/>
    <w:rsid w:val="00B36CEB"/>
    <w:rsid w:val="00B37784"/>
    <w:rsid w:val="00B37B52"/>
    <w:rsid w:val="00B37C69"/>
    <w:rsid w:val="00B37CAF"/>
    <w:rsid w:val="00B40750"/>
    <w:rsid w:val="00B41562"/>
    <w:rsid w:val="00B4163F"/>
    <w:rsid w:val="00B41663"/>
    <w:rsid w:val="00B41A2B"/>
    <w:rsid w:val="00B42186"/>
    <w:rsid w:val="00B444F4"/>
    <w:rsid w:val="00B44D2F"/>
    <w:rsid w:val="00B45336"/>
    <w:rsid w:val="00B4558A"/>
    <w:rsid w:val="00B460AF"/>
    <w:rsid w:val="00B46F8D"/>
    <w:rsid w:val="00B47521"/>
    <w:rsid w:val="00B47548"/>
    <w:rsid w:val="00B4763B"/>
    <w:rsid w:val="00B47B34"/>
    <w:rsid w:val="00B502C8"/>
    <w:rsid w:val="00B51306"/>
    <w:rsid w:val="00B52184"/>
    <w:rsid w:val="00B52304"/>
    <w:rsid w:val="00B52814"/>
    <w:rsid w:val="00B52832"/>
    <w:rsid w:val="00B53486"/>
    <w:rsid w:val="00B53A3D"/>
    <w:rsid w:val="00B54384"/>
    <w:rsid w:val="00B54F6B"/>
    <w:rsid w:val="00B567AA"/>
    <w:rsid w:val="00B5688E"/>
    <w:rsid w:val="00B568ED"/>
    <w:rsid w:val="00B57CAB"/>
    <w:rsid w:val="00B60C80"/>
    <w:rsid w:val="00B6106B"/>
    <w:rsid w:val="00B612B8"/>
    <w:rsid w:val="00B61548"/>
    <w:rsid w:val="00B616A9"/>
    <w:rsid w:val="00B61C55"/>
    <w:rsid w:val="00B6322D"/>
    <w:rsid w:val="00B64254"/>
    <w:rsid w:val="00B649D3"/>
    <w:rsid w:val="00B65C60"/>
    <w:rsid w:val="00B669EE"/>
    <w:rsid w:val="00B6777D"/>
    <w:rsid w:val="00B705C4"/>
    <w:rsid w:val="00B70C71"/>
    <w:rsid w:val="00B70EF9"/>
    <w:rsid w:val="00B71177"/>
    <w:rsid w:val="00B71818"/>
    <w:rsid w:val="00B724F4"/>
    <w:rsid w:val="00B72651"/>
    <w:rsid w:val="00B72ED1"/>
    <w:rsid w:val="00B732FC"/>
    <w:rsid w:val="00B737FE"/>
    <w:rsid w:val="00B738D3"/>
    <w:rsid w:val="00B74455"/>
    <w:rsid w:val="00B747CF"/>
    <w:rsid w:val="00B74DE8"/>
    <w:rsid w:val="00B75334"/>
    <w:rsid w:val="00B7580A"/>
    <w:rsid w:val="00B759FC"/>
    <w:rsid w:val="00B75A76"/>
    <w:rsid w:val="00B75B93"/>
    <w:rsid w:val="00B7619E"/>
    <w:rsid w:val="00B76F2E"/>
    <w:rsid w:val="00B777D5"/>
    <w:rsid w:val="00B77D67"/>
    <w:rsid w:val="00B80F96"/>
    <w:rsid w:val="00B820BF"/>
    <w:rsid w:val="00B8284D"/>
    <w:rsid w:val="00B8309D"/>
    <w:rsid w:val="00B8342E"/>
    <w:rsid w:val="00B835E0"/>
    <w:rsid w:val="00B83A1B"/>
    <w:rsid w:val="00B84148"/>
    <w:rsid w:val="00B841BA"/>
    <w:rsid w:val="00B8534F"/>
    <w:rsid w:val="00B86D61"/>
    <w:rsid w:val="00B905D5"/>
    <w:rsid w:val="00B9147E"/>
    <w:rsid w:val="00B9213F"/>
    <w:rsid w:val="00B923D4"/>
    <w:rsid w:val="00B92495"/>
    <w:rsid w:val="00B92CBE"/>
    <w:rsid w:val="00B9319D"/>
    <w:rsid w:val="00B931E8"/>
    <w:rsid w:val="00B93937"/>
    <w:rsid w:val="00B94364"/>
    <w:rsid w:val="00B945B2"/>
    <w:rsid w:val="00B945E9"/>
    <w:rsid w:val="00B94D96"/>
    <w:rsid w:val="00B957B1"/>
    <w:rsid w:val="00B958BE"/>
    <w:rsid w:val="00B959C9"/>
    <w:rsid w:val="00B965FD"/>
    <w:rsid w:val="00B96802"/>
    <w:rsid w:val="00B968B0"/>
    <w:rsid w:val="00B970FB"/>
    <w:rsid w:val="00B973EF"/>
    <w:rsid w:val="00B9746F"/>
    <w:rsid w:val="00BA0B2E"/>
    <w:rsid w:val="00BA0D25"/>
    <w:rsid w:val="00BA1A55"/>
    <w:rsid w:val="00BA2017"/>
    <w:rsid w:val="00BA2C19"/>
    <w:rsid w:val="00BA2C4D"/>
    <w:rsid w:val="00BA2C62"/>
    <w:rsid w:val="00BA2D16"/>
    <w:rsid w:val="00BA2D3E"/>
    <w:rsid w:val="00BA3087"/>
    <w:rsid w:val="00BA3EC1"/>
    <w:rsid w:val="00BA5132"/>
    <w:rsid w:val="00BA5AAE"/>
    <w:rsid w:val="00BA5DE8"/>
    <w:rsid w:val="00BA6199"/>
    <w:rsid w:val="00BA63C8"/>
    <w:rsid w:val="00BA6DD2"/>
    <w:rsid w:val="00BA6F47"/>
    <w:rsid w:val="00BA7316"/>
    <w:rsid w:val="00BA7D94"/>
    <w:rsid w:val="00BB09A8"/>
    <w:rsid w:val="00BB1337"/>
    <w:rsid w:val="00BB27F5"/>
    <w:rsid w:val="00BB2F22"/>
    <w:rsid w:val="00BB3F55"/>
    <w:rsid w:val="00BB41D5"/>
    <w:rsid w:val="00BB42C3"/>
    <w:rsid w:val="00BB455A"/>
    <w:rsid w:val="00BB4ECB"/>
    <w:rsid w:val="00BB52B1"/>
    <w:rsid w:val="00BB5671"/>
    <w:rsid w:val="00BB5819"/>
    <w:rsid w:val="00BB6360"/>
    <w:rsid w:val="00BB6EC1"/>
    <w:rsid w:val="00BB70A7"/>
    <w:rsid w:val="00BB7CD7"/>
    <w:rsid w:val="00BC01C7"/>
    <w:rsid w:val="00BC0704"/>
    <w:rsid w:val="00BC2174"/>
    <w:rsid w:val="00BC464A"/>
    <w:rsid w:val="00BC5626"/>
    <w:rsid w:val="00BC6895"/>
    <w:rsid w:val="00BC6BA8"/>
    <w:rsid w:val="00BC6EB6"/>
    <w:rsid w:val="00BC7724"/>
    <w:rsid w:val="00BD02E7"/>
    <w:rsid w:val="00BD1385"/>
    <w:rsid w:val="00BD4BAF"/>
    <w:rsid w:val="00BD4F5D"/>
    <w:rsid w:val="00BD6C49"/>
    <w:rsid w:val="00BD72EA"/>
    <w:rsid w:val="00BD7869"/>
    <w:rsid w:val="00BD7A5E"/>
    <w:rsid w:val="00BE08EE"/>
    <w:rsid w:val="00BE1E80"/>
    <w:rsid w:val="00BE264F"/>
    <w:rsid w:val="00BE326C"/>
    <w:rsid w:val="00BE36D9"/>
    <w:rsid w:val="00BE3754"/>
    <w:rsid w:val="00BE375C"/>
    <w:rsid w:val="00BE38F8"/>
    <w:rsid w:val="00BE394B"/>
    <w:rsid w:val="00BE552B"/>
    <w:rsid w:val="00BE5D86"/>
    <w:rsid w:val="00BE5F70"/>
    <w:rsid w:val="00BE76F8"/>
    <w:rsid w:val="00BE7B40"/>
    <w:rsid w:val="00BF04A8"/>
    <w:rsid w:val="00BF0A39"/>
    <w:rsid w:val="00BF1AF8"/>
    <w:rsid w:val="00BF2278"/>
    <w:rsid w:val="00BF2453"/>
    <w:rsid w:val="00BF2824"/>
    <w:rsid w:val="00BF3F97"/>
    <w:rsid w:val="00BF7EB1"/>
    <w:rsid w:val="00BF7EDC"/>
    <w:rsid w:val="00C00E82"/>
    <w:rsid w:val="00C01C2E"/>
    <w:rsid w:val="00C01F13"/>
    <w:rsid w:val="00C02061"/>
    <w:rsid w:val="00C025CE"/>
    <w:rsid w:val="00C028A3"/>
    <w:rsid w:val="00C04102"/>
    <w:rsid w:val="00C0505E"/>
    <w:rsid w:val="00C06079"/>
    <w:rsid w:val="00C06615"/>
    <w:rsid w:val="00C06F8A"/>
    <w:rsid w:val="00C101E3"/>
    <w:rsid w:val="00C10D95"/>
    <w:rsid w:val="00C119AA"/>
    <w:rsid w:val="00C12340"/>
    <w:rsid w:val="00C127C1"/>
    <w:rsid w:val="00C15702"/>
    <w:rsid w:val="00C165F0"/>
    <w:rsid w:val="00C17663"/>
    <w:rsid w:val="00C176B7"/>
    <w:rsid w:val="00C178FC"/>
    <w:rsid w:val="00C2007D"/>
    <w:rsid w:val="00C20235"/>
    <w:rsid w:val="00C21322"/>
    <w:rsid w:val="00C21932"/>
    <w:rsid w:val="00C23740"/>
    <w:rsid w:val="00C2422E"/>
    <w:rsid w:val="00C24781"/>
    <w:rsid w:val="00C2597B"/>
    <w:rsid w:val="00C26097"/>
    <w:rsid w:val="00C26F73"/>
    <w:rsid w:val="00C27669"/>
    <w:rsid w:val="00C27BEE"/>
    <w:rsid w:val="00C31982"/>
    <w:rsid w:val="00C32ED9"/>
    <w:rsid w:val="00C32F34"/>
    <w:rsid w:val="00C33358"/>
    <w:rsid w:val="00C3459D"/>
    <w:rsid w:val="00C34825"/>
    <w:rsid w:val="00C36544"/>
    <w:rsid w:val="00C36B5A"/>
    <w:rsid w:val="00C37BB8"/>
    <w:rsid w:val="00C37FBB"/>
    <w:rsid w:val="00C41AAC"/>
    <w:rsid w:val="00C41DE4"/>
    <w:rsid w:val="00C42250"/>
    <w:rsid w:val="00C42E44"/>
    <w:rsid w:val="00C430D0"/>
    <w:rsid w:val="00C4360A"/>
    <w:rsid w:val="00C43988"/>
    <w:rsid w:val="00C44086"/>
    <w:rsid w:val="00C45732"/>
    <w:rsid w:val="00C46609"/>
    <w:rsid w:val="00C46987"/>
    <w:rsid w:val="00C46ABD"/>
    <w:rsid w:val="00C500EA"/>
    <w:rsid w:val="00C504C2"/>
    <w:rsid w:val="00C5099E"/>
    <w:rsid w:val="00C50C8E"/>
    <w:rsid w:val="00C51C0F"/>
    <w:rsid w:val="00C51C64"/>
    <w:rsid w:val="00C524C4"/>
    <w:rsid w:val="00C53799"/>
    <w:rsid w:val="00C53865"/>
    <w:rsid w:val="00C53C84"/>
    <w:rsid w:val="00C53FCF"/>
    <w:rsid w:val="00C54AED"/>
    <w:rsid w:val="00C562A3"/>
    <w:rsid w:val="00C56521"/>
    <w:rsid w:val="00C56688"/>
    <w:rsid w:val="00C5722A"/>
    <w:rsid w:val="00C60259"/>
    <w:rsid w:val="00C606D3"/>
    <w:rsid w:val="00C607BD"/>
    <w:rsid w:val="00C608B6"/>
    <w:rsid w:val="00C60B88"/>
    <w:rsid w:val="00C62234"/>
    <w:rsid w:val="00C62285"/>
    <w:rsid w:val="00C62562"/>
    <w:rsid w:val="00C62918"/>
    <w:rsid w:val="00C62E45"/>
    <w:rsid w:val="00C631D1"/>
    <w:rsid w:val="00C658A2"/>
    <w:rsid w:val="00C65E13"/>
    <w:rsid w:val="00C65EA5"/>
    <w:rsid w:val="00C665D2"/>
    <w:rsid w:val="00C67215"/>
    <w:rsid w:val="00C677C2"/>
    <w:rsid w:val="00C7026B"/>
    <w:rsid w:val="00C70798"/>
    <w:rsid w:val="00C70BEC"/>
    <w:rsid w:val="00C715C5"/>
    <w:rsid w:val="00C716C7"/>
    <w:rsid w:val="00C718DE"/>
    <w:rsid w:val="00C72DA0"/>
    <w:rsid w:val="00C73D1F"/>
    <w:rsid w:val="00C740E7"/>
    <w:rsid w:val="00C74278"/>
    <w:rsid w:val="00C74314"/>
    <w:rsid w:val="00C749DB"/>
    <w:rsid w:val="00C7589F"/>
    <w:rsid w:val="00C759A3"/>
    <w:rsid w:val="00C75A78"/>
    <w:rsid w:val="00C75BF5"/>
    <w:rsid w:val="00C76665"/>
    <w:rsid w:val="00C76D2E"/>
    <w:rsid w:val="00C77688"/>
    <w:rsid w:val="00C77D2E"/>
    <w:rsid w:val="00C813C8"/>
    <w:rsid w:val="00C82392"/>
    <w:rsid w:val="00C82760"/>
    <w:rsid w:val="00C82DB3"/>
    <w:rsid w:val="00C87401"/>
    <w:rsid w:val="00C87452"/>
    <w:rsid w:val="00C878AD"/>
    <w:rsid w:val="00C925B2"/>
    <w:rsid w:val="00C92816"/>
    <w:rsid w:val="00C93158"/>
    <w:rsid w:val="00C93A5B"/>
    <w:rsid w:val="00C93AC4"/>
    <w:rsid w:val="00C94DB1"/>
    <w:rsid w:val="00C9539F"/>
    <w:rsid w:val="00C9585A"/>
    <w:rsid w:val="00C961D6"/>
    <w:rsid w:val="00C963F3"/>
    <w:rsid w:val="00C96541"/>
    <w:rsid w:val="00C96880"/>
    <w:rsid w:val="00C972C1"/>
    <w:rsid w:val="00C976CF"/>
    <w:rsid w:val="00CA13B4"/>
    <w:rsid w:val="00CA22E3"/>
    <w:rsid w:val="00CA32A4"/>
    <w:rsid w:val="00CA390A"/>
    <w:rsid w:val="00CA3B64"/>
    <w:rsid w:val="00CA42CC"/>
    <w:rsid w:val="00CA4899"/>
    <w:rsid w:val="00CA4963"/>
    <w:rsid w:val="00CA554A"/>
    <w:rsid w:val="00CA5938"/>
    <w:rsid w:val="00CA6E1C"/>
    <w:rsid w:val="00CA7538"/>
    <w:rsid w:val="00CA7B49"/>
    <w:rsid w:val="00CA7BDF"/>
    <w:rsid w:val="00CB0375"/>
    <w:rsid w:val="00CB0D04"/>
    <w:rsid w:val="00CB173A"/>
    <w:rsid w:val="00CB1F7F"/>
    <w:rsid w:val="00CB26AA"/>
    <w:rsid w:val="00CB27C3"/>
    <w:rsid w:val="00CB27E1"/>
    <w:rsid w:val="00CB353C"/>
    <w:rsid w:val="00CB4AE6"/>
    <w:rsid w:val="00CB4B26"/>
    <w:rsid w:val="00CB6060"/>
    <w:rsid w:val="00CB6445"/>
    <w:rsid w:val="00CB6A00"/>
    <w:rsid w:val="00CB7030"/>
    <w:rsid w:val="00CB7369"/>
    <w:rsid w:val="00CB7C10"/>
    <w:rsid w:val="00CC1353"/>
    <w:rsid w:val="00CC2BB9"/>
    <w:rsid w:val="00CC33AB"/>
    <w:rsid w:val="00CC4003"/>
    <w:rsid w:val="00CC4308"/>
    <w:rsid w:val="00CC4B0E"/>
    <w:rsid w:val="00CC59CF"/>
    <w:rsid w:val="00CC6372"/>
    <w:rsid w:val="00CC6852"/>
    <w:rsid w:val="00CC70A2"/>
    <w:rsid w:val="00CC77C9"/>
    <w:rsid w:val="00CD0C84"/>
    <w:rsid w:val="00CD10B4"/>
    <w:rsid w:val="00CD181F"/>
    <w:rsid w:val="00CD1AC5"/>
    <w:rsid w:val="00CD20BB"/>
    <w:rsid w:val="00CD20CE"/>
    <w:rsid w:val="00CD227F"/>
    <w:rsid w:val="00CD247F"/>
    <w:rsid w:val="00CD2506"/>
    <w:rsid w:val="00CD2856"/>
    <w:rsid w:val="00CD3031"/>
    <w:rsid w:val="00CD3BCA"/>
    <w:rsid w:val="00CD41BC"/>
    <w:rsid w:val="00CD4C27"/>
    <w:rsid w:val="00CD5E18"/>
    <w:rsid w:val="00CD663E"/>
    <w:rsid w:val="00CD6F61"/>
    <w:rsid w:val="00CD7967"/>
    <w:rsid w:val="00CE0190"/>
    <w:rsid w:val="00CE1628"/>
    <w:rsid w:val="00CE295E"/>
    <w:rsid w:val="00CE404B"/>
    <w:rsid w:val="00CE5158"/>
    <w:rsid w:val="00CE6D1E"/>
    <w:rsid w:val="00CE7265"/>
    <w:rsid w:val="00CE7480"/>
    <w:rsid w:val="00CE7F8F"/>
    <w:rsid w:val="00CF0B51"/>
    <w:rsid w:val="00CF1A6F"/>
    <w:rsid w:val="00CF229D"/>
    <w:rsid w:val="00CF31C4"/>
    <w:rsid w:val="00CF3A1F"/>
    <w:rsid w:val="00CF3F86"/>
    <w:rsid w:val="00CF5848"/>
    <w:rsid w:val="00CF642D"/>
    <w:rsid w:val="00CF693D"/>
    <w:rsid w:val="00CF6CB2"/>
    <w:rsid w:val="00CF7289"/>
    <w:rsid w:val="00CF7420"/>
    <w:rsid w:val="00CF767A"/>
    <w:rsid w:val="00CF7A8D"/>
    <w:rsid w:val="00D0006B"/>
    <w:rsid w:val="00D003B0"/>
    <w:rsid w:val="00D01238"/>
    <w:rsid w:val="00D013AC"/>
    <w:rsid w:val="00D01584"/>
    <w:rsid w:val="00D047D7"/>
    <w:rsid w:val="00D0519B"/>
    <w:rsid w:val="00D05235"/>
    <w:rsid w:val="00D06EBE"/>
    <w:rsid w:val="00D070B6"/>
    <w:rsid w:val="00D07695"/>
    <w:rsid w:val="00D076D8"/>
    <w:rsid w:val="00D0786D"/>
    <w:rsid w:val="00D11288"/>
    <w:rsid w:val="00D116FD"/>
    <w:rsid w:val="00D11876"/>
    <w:rsid w:val="00D11FCC"/>
    <w:rsid w:val="00D12412"/>
    <w:rsid w:val="00D12A5F"/>
    <w:rsid w:val="00D13B02"/>
    <w:rsid w:val="00D13E8E"/>
    <w:rsid w:val="00D13F9A"/>
    <w:rsid w:val="00D16086"/>
    <w:rsid w:val="00D17B08"/>
    <w:rsid w:val="00D20A7C"/>
    <w:rsid w:val="00D20DE9"/>
    <w:rsid w:val="00D218B8"/>
    <w:rsid w:val="00D224F8"/>
    <w:rsid w:val="00D2253B"/>
    <w:rsid w:val="00D22D89"/>
    <w:rsid w:val="00D236A3"/>
    <w:rsid w:val="00D23998"/>
    <w:rsid w:val="00D240DD"/>
    <w:rsid w:val="00D2496B"/>
    <w:rsid w:val="00D252B2"/>
    <w:rsid w:val="00D25901"/>
    <w:rsid w:val="00D26160"/>
    <w:rsid w:val="00D270F2"/>
    <w:rsid w:val="00D276B7"/>
    <w:rsid w:val="00D27C46"/>
    <w:rsid w:val="00D30032"/>
    <w:rsid w:val="00D30528"/>
    <w:rsid w:val="00D307CB"/>
    <w:rsid w:val="00D316DC"/>
    <w:rsid w:val="00D316E0"/>
    <w:rsid w:val="00D31FA0"/>
    <w:rsid w:val="00D34AEE"/>
    <w:rsid w:val="00D34FA2"/>
    <w:rsid w:val="00D3518F"/>
    <w:rsid w:val="00D3544C"/>
    <w:rsid w:val="00D356E7"/>
    <w:rsid w:val="00D35C28"/>
    <w:rsid w:val="00D35D91"/>
    <w:rsid w:val="00D374DD"/>
    <w:rsid w:val="00D376D2"/>
    <w:rsid w:val="00D40793"/>
    <w:rsid w:val="00D40F22"/>
    <w:rsid w:val="00D431CA"/>
    <w:rsid w:val="00D44949"/>
    <w:rsid w:val="00D452DB"/>
    <w:rsid w:val="00D47151"/>
    <w:rsid w:val="00D5141C"/>
    <w:rsid w:val="00D51CE8"/>
    <w:rsid w:val="00D523B8"/>
    <w:rsid w:val="00D529C3"/>
    <w:rsid w:val="00D533EA"/>
    <w:rsid w:val="00D534F9"/>
    <w:rsid w:val="00D53540"/>
    <w:rsid w:val="00D54071"/>
    <w:rsid w:val="00D55054"/>
    <w:rsid w:val="00D56427"/>
    <w:rsid w:val="00D567DE"/>
    <w:rsid w:val="00D57012"/>
    <w:rsid w:val="00D571D7"/>
    <w:rsid w:val="00D5739E"/>
    <w:rsid w:val="00D579FB"/>
    <w:rsid w:val="00D603D1"/>
    <w:rsid w:val="00D6060C"/>
    <w:rsid w:val="00D607EE"/>
    <w:rsid w:val="00D60BEE"/>
    <w:rsid w:val="00D60C95"/>
    <w:rsid w:val="00D610D0"/>
    <w:rsid w:val="00D6173D"/>
    <w:rsid w:val="00D61908"/>
    <w:rsid w:val="00D61E8D"/>
    <w:rsid w:val="00D62D2C"/>
    <w:rsid w:val="00D630F5"/>
    <w:rsid w:val="00D6368E"/>
    <w:rsid w:val="00D63A28"/>
    <w:rsid w:val="00D63CD5"/>
    <w:rsid w:val="00D64143"/>
    <w:rsid w:val="00D64861"/>
    <w:rsid w:val="00D6565A"/>
    <w:rsid w:val="00D66596"/>
    <w:rsid w:val="00D669AD"/>
    <w:rsid w:val="00D66BE7"/>
    <w:rsid w:val="00D674EA"/>
    <w:rsid w:val="00D6757B"/>
    <w:rsid w:val="00D677EC"/>
    <w:rsid w:val="00D67BCB"/>
    <w:rsid w:val="00D67EA6"/>
    <w:rsid w:val="00D70316"/>
    <w:rsid w:val="00D72423"/>
    <w:rsid w:val="00D72790"/>
    <w:rsid w:val="00D7511D"/>
    <w:rsid w:val="00D758B8"/>
    <w:rsid w:val="00D75B73"/>
    <w:rsid w:val="00D75E4A"/>
    <w:rsid w:val="00D76D3E"/>
    <w:rsid w:val="00D7778B"/>
    <w:rsid w:val="00D77B9D"/>
    <w:rsid w:val="00D77BF7"/>
    <w:rsid w:val="00D81049"/>
    <w:rsid w:val="00D8137C"/>
    <w:rsid w:val="00D81409"/>
    <w:rsid w:val="00D814F5"/>
    <w:rsid w:val="00D82B9C"/>
    <w:rsid w:val="00D830C8"/>
    <w:rsid w:val="00D839C4"/>
    <w:rsid w:val="00D85A86"/>
    <w:rsid w:val="00D85F7C"/>
    <w:rsid w:val="00D86C3A"/>
    <w:rsid w:val="00D9009F"/>
    <w:rsid w:val="00D90AB2"/>
    <w:rsid w:val="00D90FD9"/>
    <w:rsid w:val="00D9118D"/>
    <w:rsid w:val="00D92041"/>
    <w:rsid w:val="00D92898"/>
    <w:rsid w:val="00D92912"/>
    <w:rsid w:val="00D932AD"/>
    <w:rsid w:val="00D93C95"/>
    <w:rsid w:val="00D94BB2"/>
    <w:rsid w:val="00D94E13"/>
    <w:rsid w:val="00D96EF4"/>
    <w:rsid w:val="00D97405"/>
    <w:rsid w:val="00D974AE"/>
    <w:rsid w:val="00D97DAF"/>
    <w:rsid w:val="00DA0ADB"/>
    <w:rsid w:val="00DA0C7F"/>
    <w:rsid w:val="00DA0DF8"/>
    <w:rsid w:val="00DA1D42"/>
    <w:rsid w:val="00DA1EC2"/>
    <w:rsid w:val="00DA2354"/>
    <w:rsid w:val="00DA2662"/>
    <w:rsid w:val="00DA3032"/>
    <w:rsid w:val="00DA3F49"/>
    <w:rsid w:val="00DA49AF"/>
    <w:rsid w:val="00DA6402"/>
    <w:rsid w:val="00DA7F60"/>
    <w:rsid w:val="00DB05EB"/>
    <w:rsid w:val="00DB28AC"/>
    <w:rsid w:val="00DB29ED"/>
    <w:rsid w:val="00DB2BE9"/>
    <w:rsid w:val="00DB301F"/>
    <w:rsid w:val="00DB3DAC"/>
    <w:rsid w:val="00DB45D5"/>
    <w:rsid w:val="00DB538C"/>
    <w:rsid w:val="00DB6627"/>
    <w:rsid w:val="00DB693F"/>
    <w:rsid w:val="00DB6C4F"/>
    <w:rsid w:val="00DB7785"/>
    <w:rsid w:val="00DC04BB"/>
    <w:rsid w:val="00DC0F86"/>
    <w:rsid w:val="00DC111A"/>
    <w:rsid w:val="00DC1490"/>
    <w:rsid w:val="00DC28EF"/>
    <w:rsid w:val="00DC2F6C"/>
    <w:rsid w:val="00DC39A9"/>
    <w:rsid w:val="00DC3ECE"/>
    <w:rsid w:val="00DC43FA"/>
    <w:rsid w:val="00DC486D"/>
    <w:rsid w:val="00DC5AB6"/>
    <w:rsid w:val="00DC609C"/>
    <w:rsid w:val="00DC6761"/>
    <w:rsid w:val="00DC6BFE"/>
    <w:rsid w:val="00DC7199"/>
    <w:rsid w:val="00DC746C"/>
    <w:rsid w:val="00DC787D"/>
    <w:rsid w:val="00DC7F09"/>
    <w:rsid w:val="00DD05D0"/>
    <w:rsid w:val="00DD130E"/>
    <w:rsid w:val="00DD16FE"/>
    <w:rsid w:val="00DD19D8"/>
    <w:rsid w:val="00DD19F4"/>
    <w:rsid w:val="00DD1AD3"/>
    <w:rsid w:val="00DD26E0"/>
    <w:rsid w:val="00DD2C32"/>
    <w:rsid w:val="00DD31D0"/>
    <w:rsid w:val="00DD33FB"/>
    <w:rsid w:val="00DD34BA"/>
    <w:rsid w:val="00DD3DD6"/>
    <w:rsid w:val="00DD4428"/>
    <w:rsid w:val="00DD5091"/>
    <w:rsid w:val="00DD5303"/>
    <w:rsid w:val="00DD6497"/>
    <w:rsid w:val="00DD79A7"/>
    <w:rsid w:val="00DE0578"/>
    <w:rsid w:val="00DE1574"/>
    <w:rsid w:val="00DE2C3C"/>
    <w:rsid w:val="00DE2CF3"/>
    <w:rsid w:val="00DE34F7"/>
    <w:rsid w:val="00DE3A47"/>
    <w:rsid w:val="00DE40FA"/>
    <w:rsid w:val="00DE431B"/>
    <w:rsid w:val="00DE5453"/>
    <w:rsid w:val="00DE674D"/>
    <w:rsid w:val="00DE6E83"/>
    <w:rsid w:val="00DE7770"/>
    <w:rsid w:val="00DE778B"/>
    <w:rsid w:val="00DE7799"/>
    <w:rsid w:val="00DF1135"/>
    <w:rsid w:val="00DF11C0"/>
    <w:rsid w:val="00DF271A"/>
    <w:rsid w:val="00DF3B08"/>
    <w:rsid w:val="00DF3B74"/>
    <w:rsid w:val="00DF44D7"/>
    <w:rsid w:val="00DF47D3"/>
    <w:rsid w:val="00DF4E8D"/>
    <w:rsid w:val="00DF519D"/>
    <w:rsid w:val="00DF5802"/>
    <w:rsid w:val="00DF5D68"/>
    <w:rsid w:val="00DF6604"/>
    <w:rsid w:val="00DF66D4"/>
    <w:rsid w:val="00DF6B2F"/>
    <w:rsid w:val="00DF72C6"/>
    <w:rsid w:val="00E00240"/>
    <w:rsid w:val="00E02074"/>
    <w:rsid w:val="00E02833"/>
    <w:rsid w:val="00E02A6C"/>
    <w:rsid w:val="00E02AF5"/>
    <w:rsid w:val="00E0351F"/>
    <w:rsid w:val="00E03807"/>
    <w:rsid w:val="00E039A0"/>
    <w:rsid w:val="00E043CB"/>
    <w:rsid w:val="00E048A5"/>
    <w:rsid w:val="00E0510C"/>
    <w:rsid w:val="00E0599B"/>
    <w:rsid w:val="00E06685"/>
    <w:rsid w:val="00E06B60"/>
    <w:rsid w:val="00E07D34"/>
    <w:rsid w:val="00E10583"/>
    <w:rsid w:val="00E10968"/>
    <w:rsid w:val="00E11235"/>
    <w:rsid w:val="00E11C62"/>
    <w:rsid w:val="00E11E87"/>
    <w:rsid w:val="00E133A2"/>
    <w:rsid w:val="00E140A3"/>
    <w:rsid w:val="00E14E3D"/>
    <w:rsid w:val="00E15148"/>
    <w:rsid w:val="00E15524"/>
    <w:rsid w:val="00E1652B"/>
    <w:rsid w:val="00E17206"/>
    <w:rsid w:val="00E17576"/>
    <w:rsid w:val="00E20C9E"/>
    <w:rsid w:val="00E21C4D"/>
    <w:rsid w:val="00E21DE2"/>
    <w:rsid w:val="00E2220D"/>
    <w:rsid w:val="00E232F9"/>
    <w:rsid w:val="00E233A5"/>
    <w:rsid w:val="00E238AD"/>
    <w:rsid w:val="00E2397F"/>
    <w:rsid w:val="00E23A4D"/>
    <w:rsid w:val="00E24F0C"/>
    <w:rsid w:val="00E257B0"/>
    <w:rsid w:val="00E27651"/>
    <w:rsid w:val="00E2793C"/>
    <w:rsid w:val="00E3019C"/>
    <w:rsid w:val="00E30700"/>
    <w:rsid w:val="00E3070B"/>
    <w:rsid w:val="00E30866"/>
    <w:rsid w:val="00E31FBE"/>
    <w:rsid w:val="00E328A9"/>
    <w:rsid w:val="00E3350D"/>
    <w:rsid w:val="00E345A0"/>
    <w:rsid w:val="00E34E21"/>
    <w:rsid w:val="00E35327"/>
    <w:rsid w:val="00E35726"/>
    <w:rsid w:val="00E37601"/>
    <w:rsid w:val="00E40255"/>
    <w:rsid w:val="00E4164C"/>
    <w:rsid w:val="00E426D7"/>
    <w:rsid w:val="00E42A85"/>
    <w:rsid w:val="00E43813"/>
    <w:rsid w:val="00E43BB1"/>
    <w:rsid w:val="00E43D2C"/>
    <w:rsid w:val="00E4418B"/>
    <w:rsid w:val="00E45400"/>
    <w:rsid w:val="00E4564E"/>
    <w:rsid w:val="00E45C3C"/>
    <w:rsid w:val="00E46C2B"/>
    <w:rsid w:val="00E4763B"/>
    <w:rsid w:val="00E50876"/>
    <w:rsid w:val="00E50979"/>
    <w:rsid w:val="00E50B06"/>
    <w:rsid w:val="00E51E4B"/>
    <w:rsid w:val="00E51EA0"/>
    <w:rsid w:val="00E522F8"/>
    <w:rsid w:val="00E523DA"/>
    <w:rsid w:val="00E5268B"/>
    <w:rsid w:val="00E52761"/>
    <w:rsid w:val="00E52998"/>
    <w:rsid w:val="00E52DBF"/>
    <w:rsid w:val="00E53DEA"/>
    <w:rsid w:val="00E5439E"/>
    <w:rsid w:val="00E548BF"/>
    <w:rsid w:val="00E54FF2"/>
    <w:rsid w:val="00E55008"/>
    <w:rsid w:val="00E5543C"/>
    <w:rsid w:val="00E55500"/>
    <w:rsid w:val="00E55A14"/>
    <w:rsid w:val="00E560A1"/>
    <w:rsid w:val="00E572F1"/>
    <w:rsid w:val="00E5758E"/>
    <w:rsid w:val="00E575C0"/>
    <w:rsid w:val="00E5780D"/>
    <w:rsid w:val="00E57BC8"/>
    <w:rsid w:val="00E60650"/>
    <w:rsid w:val="00E608EB"/>
    <w:rsid w:val="00E6090C"/>
    <w:rsid w:val="00E60FF7"/>
    <w:rsid w:val="00E62076"/>
    <w:rsid w:val="00E62A6D"/>
    <w:rsid w:val="00E63BA4"/>
    <w:rsid w:val="00E64193"/>
    <w:rsid w:val="00E668C0"/>
    <w:rsid w:val="00E66ED3"/>
    <w:rsid w:val="00E6728A"/>
    <w:rsid w:val="00E70B21"/>
    <w:rsid w:val="00E71DC1"/>
    <w:rsid w:val="00E71DDD"/>
    <w:rsid w:val="00E71EAA"/>
    <w:rsid w:val="00E71FCF"/>
    <w:rsid w:val="00E734D7"/>
    <w:rsid w:val="00E7356A"/>
    <w:rsid w:val="00E73966"/>
    <w:rsid w:val="00E73BC4"/>
    <w:rsid w:val="00E74C4A"/>
    <w:rsid w:val="00E74CBE"/>
    <w:rsid w:val="00E7574D"/>
    <w:rsid w:val="00E75DE5"/>
    <w:rsid w:val="00E765EC"/>
    <w:rsid w:val="00E76D80"/>
    <w:rsid w:val="00E80018"/>
    <w:rsid w:val="00E80619"/>
    <w:rsid w:val="00E8095C"/>
    <w:rsid w:val="00E8099A"/>
    <w:rsid w:val="00E81972"/>
    <w:rsid w:val="00E82166"/>
    <w:rsid w:val="00E8221F"/>
    <w:rsid w:val="00E82418"/>
    <w:rsid w:val="00E8388E"/>
    <w:rsid w:val="00E838CB"/>
    <w:rsid w:val="00E84119"/>
    <w:rsid w:val="00E854D3"/>
    <w:rsid w:val="00E8597E"/>
    <w:rsid w:val="00E85C38"/>
    <w:rsid w:val="00E85FBB"/>
    <w:rsid w:val="00E86905"/>
    <w:rsid w:val="00E86EA4"/>
    <w:rsid w:val="00E87531"/>
    <w:rsid w:val="00E9019D"/>
    <w:rsid w:val="00E90D18"/>
    <w:rsid w:val="00E91413"/>
    <w:rsid w:val="00E91DD8"/>
    <w:rsid w:val="00E929D5"/>
    <w:rsid w:val="00E92ED6"/>
    <w:rsid w:val="00E94ED9"/>
    <w:rsid w:val="00E956EC"/>
    <w:rsid w:val="00E9581A"/>
    <w:rsid w:val="00E958E7"/>
    <w:rsid w:val="00E95A22"/>
    <w:rsid w:val="00E95FA7"/>
    <w:rsid w:val="00E969E8"/>
    <w:rsid w:val="00E96FC6"/>
    <w:rsid w:val="00EA0118"/>
    <w:rsid w:val="00EA03E1"/>
    <w:rsid w:val="00EA138B"/>
    <w:rsid w:val="00EA21D9"/>
    <w:rsid w:val="00EA3180"/>
    <w:rsid w:val="00EA3224"/>
    <w:rsid w:val="00EA3D5D"/>
    <w:rsid w:val="00EA4B17"/>
    <w:rsid w:val="00EA5E7B"/>
    <w:rsid w:val="00EA67B5"/>
    <w:rsid w:val="00EA6FF0"/>
    <w:rsid w:val="00EA702D"/>
    <w:rsid w:val="00EA738C"/>
    <w:rsid w:val="00EB000C"/>
    <w:rsid w:val="00EB0E09"/>
    <w:rsid w:val="00EB0E0E"/>
    <w:rsid w:val="00EB0EE1"/>
    <w:rsid w:val="00EB14CF"/>
    <w:rsid w:val="00EB14E2"/>
    <w:rsid w:val="00EB2725"/>
    <w:rsid w:val="00EB2E7C"/>
    <w:rsid w:val="00EB333F"/>
    <w:rsid w:val="00EB3F08"/>
    <w:rsid w:val="00EB4415"/>
    <w:rsid w:val="00EB453C"/>
    <w:rsid w:val="00EB4843"/>
    <w:rsid w:val="00EB5A97"/>
    <w:rsid w:val="00EB5AA6"/>
    <w:rsid w:val="00EB6FE0"/>
    <w:rsid w:val="00EB72EA"/>
    <w:rsid w:val="00EB764B"/>
    <w:rsid w:val="00EC00C8"/>
    <w:rsid w:val="00EC08F0"/>
    <w:rsid w:val="00EC0AF9"/>
    <w:rsid w:val="00EC0DF7"/>
    <w:rsid w:val="00EC0E9D"/>
    <w:rsid w:val="00EC0EBF"/>
    <w:rsid w:val="00EC1C0E"/>
    <w:rsid w:val="00EC1F0C"/>
    <w:rsid w:val="00EC21D3"/>
    <w:rsid w:val="00EC276F"/>
    <w:rsid w:val="00EC2818"/>
    <w:rsid w:val="00EC2C43"/>
    <w:rsid w:val="00EC480D"/>
    <w:rsid w:val="00EC513C"/>
    <w:rsid w:val="00EC5BC0"/>
    <w:rsid w:val="00EC71FF"/>
    <w:rsid w:val="00EC7B58"/>
    <w:rsid w:val="00EC7C4E"/>
    <w:rsid w:val="00ED09C8"/>
    <w:rsid w:val="00ED181F"/>
    <w:rsid w:val="00ED20B8"/>
    <w:rsid w:val="00ED32BB"/>
    <w:rsid w:val="00ED37F0"/>
    <w:rsid w:val="00ED3ADD"/>
    <w:rsid w:val="00ED42E5"/>
    <w:rsid w:val="00ED4617"/>
    <w:rsid w:val="00ED540A"/>
    <w:rsid w:val="00ED748C"/>
    <w:rsid w:val="00EE0897"/>
    <w:rsid w:val="00EE18A2"/>
    <w:rsid w:val="00EE2D82"/>
    <w:rsid w:val="00EE32F9"/>
    <w:rsid w:val="00EE3ED7"/>
    <w:rsid w:val="00EE4576"/>
    <w:rsid w:val="00EE45ED"/>
    <w:rsid w:val="00EE47DB"/>
    <w:rsid w:val="00EE4B84"/>
    <w:rsid w:val="00EE528B"/>
    <w:rsid w:val="00EE5B15"/>
    <w:rsid w:val="00EE60F7"/>
    <w:rsid w:val="00EE625C"/>
    <w:rsid w:val="00EE698C"/>
    <w:rsid w:val="00EE69B6"/>
    <w:rsid w:val="00EE75B6"/>
    <w:rsid w:val="00EE7BC1"/>
    <w:rsid w:val="00EF01F2"/>
    <w:rsid w:val="00EF121E"/>
    <w:rsid w:val="00EF1554"/>
    <w:rsid w:val="00EF1ACB"/>
    <w:rsid w:val="00EF23E1"/>
    <w:rsid w:val="00EF44B9"/>
    <w:rsid w:val="00EF4856"/>
    <w:rsid w:val="00EF4D01"/>
    <w:rsid w:val="00EF4E41"/>
    <w:rsid w:val="00EF599E"/>
    <w:rsid w:val="00EF5A5C"/>
    <w:rsid w:val="00EF6975"/>
    <w:rsid w:val="00EF6D51"/>
    <w:rsid w:val="00EF7170"/>
    <w:rsid w:val="00EF73C9"/>
    <w:rsid w:val="00F002B7"/>
    <w:rsid w:val="00F002DF"/>
    <w:rsid w:val="00F00FB8"/>
    <w:rsid w:val="00F01753"/>
    <w:rsid w:val="00F017F3"/>
    <w:rsid w:val="00F0214C"/>
    <w:rsid w:val="00F024BA"/>
    <w:rsid w:val="00F02C92"/>
    <w:rsid w:val="00F0371A"/>
    <w:rsid w:val="00F03827"/>
    <w:rsid w:val="00F039E7"/>
    <w:rsid w:val="00F03D84"/>
    <w:rsid w:val="00F04520"/>
    <w:rsid w:val="00F049A2"/>
    <w:rsid w:val="00F05390"/>
    <w:rsid w:val="00F075A3"/>
    <w:rsid w:val="00F07FCD"/>
    <w:rsid w:val="00F104AB"/>
    <w:rsid w:val="00F10696"/>
    <w:rsid w:val="00F10728"/>
    <w:rsid w:val="00F10C0A"/>
    <w:rsid w:val="00F111D7"/>
    <w:rsid w:val="00F117B4"/>
    <w:rsid w:val="00F11D41"/>
    <w:rsid w:val="00F1267A"/>
    <w:rsid w:val="00F12957"/>
    <w:rsid w:val="00F12B51"/>
    <w:rsid w:val="00F12C82"/>
    <w:rsid w:val="00F12CB2"/>
    <w:rsid w:val="00F14D36"/>
    <w:rsid w:val="00F1540D"/>
    <w:rsid w:val="00F154D8"/>
    <w:rsid w:val="00F15C9C"/>
    <w:rsid w:val="00F1726F"/>
    <w:rsid w:val="00F1781C"/>
    <w:rsid w:val="00F22D40"/>
    <w:rsid w:val="00F23369"/>
    <w:rsid w:val="00F23436"/>
    <w:rsid w:val="00F246A7"/>
    <w:rsid w:val="00F25AE2"/>
    <w:rsid w:val="00F25DA0"/>
    <w:rsid w:val="00F304DD"/>
    <w:rsid w:val="00F3095C"/>
    <w:rsid w:val="00F30CE4"/>
    <w:rsid w:val="00F30E46"/>
    <w:rsid w:val="00F31E99"/>
    <w:rsid w:val="00F339B1"/>
    <w:rsid w:val="00F33F2D"/>
    <w:rsid w:val="00F33FE2"/>
    <w:rsid w:val="00F349F9"/>
    <w:rsid w:val="00F353B1"/>
    <w:rsid w:val="00F357A4"/>
    <w:rsid w:val="00F35ACD"/>
    <w:rsid w:val="00F36500"/>
    <w:rsid w:val="00F36B59"/>
    <w:rsid w:val="00F370FB"/>
    <w:rsid w:val="00F37282"/>
    <w:rsid w:val="00F37DDD"/>
    <w:rsid w:val="00F37ED3"/>
    <w:rsid w:val="00F40A7B"/>
    <w:rsid w:val="00F40E89"/>
    <w:rsid w:val="00F40F61"/>
    <w:rsid w:val="00F41335"/>
    <w:rsid w:val="00F41511"/>
    <w:rsid w:val="00F41A41"/>
    <w:rsid w:val="00F41E30"/>
    <w:rsid w:val="00F43BF0"/>
    <w:rsid w:val="00F441D3"/>
    <w:rsid w:val="00F4489C"/>
    <w:rsid w:val="00F44DF4"/>
    <w:rsid w:val="00F458A9"/>
    <w:rsid w:val="00F4662E"/>
    <w:rsid w:val="00F469DE"/>
    <w:rsid w:val="00F46D8E"/>
    <w:rsid w:val="00F47034"/>
    <w:rsid w:val="00F4761C"/>
    <w:rsid w:val="00F477B7"/>
    <w:rsid w:val="00F50003"/>
    <w:rsid w:val="00F506D3"/>
    <w:rsid w:val="00F50928"/>
    <w:rsid w:val="00F5132F"/>
    <w:rsid w:val="00F51C89"/>
    <w:rsid w:val="00F52316"/>
    <w:rsid w:val="00F52855"/>
    <w:rsid w:val="00F52984"/>
    <w:rsid w:val="00F529F8"/>
    <w:rsid w:val="00F53CDE"/>
    <w:rsid w:val="00F53E0F"/>
    <w:rsid w:val="00F55132"/>
    <w:rsid w:val="00F55417"/>
    <w:rsid w:val="00F555BD"/>
    <w:rsid w:val="00F5595B"/>
    <w:rsid w:val="00F55B50"/>
    <w:rsid w:val="00F55FAA"/>
    <w:rsid w:val="00F56260"/>
    <w:rsid w:val="00F56CE2"/>
    <w:rsid w:val="00F57737"/>
    <w:rsid w:val="00F57BF8"/>
    <w:rsid w:val="00F57DFF"/>
    <w:rsid w:val="00F60D3A"/>
    <w:rsid w:val="00F61D55"/>
    <w:rsid w:val="00F6200D"/>
    <w:rsid w:val="00F63090"/>
    <w:rsid w:val="00F6328C"/>
    <w:rsid w:val="00F63795"/>
    <w:rsid w:val="00F63DE1"/>
    <w:rsid w:val="00F647EB"/>
    <w:rsid w:val="00F64A0F"/>
    <w:rsid w:val="00F65341"/>
    <w:rsid w:val="00F65948"/>
    <w:rsid w:val="00F65A45"/>
    <w:rsid w:val="00F66B79"/>
    <w:rsid w:val="00F67705"/>
    <w:rsid w:val="00F67C5C"/>
    <w:rsid w:val="00F701D0"/>
    <w:rsid w:val="00F70681"/>
    <w:rsid w:val="00F70B8A"/>
    <w:rsid w:val="00F71BE5"/>
    <w:rsid w:val="00F7219F"/>
    <w:rsid w:val="00F721B2"/>
    <w:rsid w:val="00F731E3"/>
    <w:rsid w:val="00F73488"/>
    <w:rsid w:val="00F73BC2"/>
    <w:rsid w:val="00F73D09"/>
    <w:rsid w:val="00F74BD5"/>
    <w:rsid w:val="00F74C84"/>
    <w:rsid w:val="00F75C42"/>
    <w:rsid w:val="00F75E04"/>
    <w:rsid w:val="00F75E91"/>
    <w:rsid w:val="00F76BC4"/>
    <w:rsid w:val="00F76DCD"/>
    <w:rsid w:val="00F772A3"/>
    <w:rsid w:val="00F77C4F"/>
    <w:rsid w:val="00F8013F"/>
    <w:rsid w:val="00F80D48"/>
    <w:rsid w:val="00F8475A"/>
    <w:rsid w:val="00F8476B"/>
    <w:rsid w:val="00F85C07"/>
    <w:rsid w:val="00F875B5"/>
    <w:rsid w:val="00F90066"/>
    <w:rsid w:val="00F90242"/>
    <w:rsid w:val="00F90403"/>
    <w:rsid w:val="00F908AB"/>
    <w:rsid w:val="00F91491"/>
    <w:rsid w:val="00F91B32"/>
    <w:rsid w:val="00F91EC6"/>
    <w:rsid w:val="00F92113"/>
    <w:rsid w:val="00F935DB"/>
    <w:rsid w:val="00F93BB0"/>
    <w:rsid w:val="00F94470"/>
    <w:rsid w:val="00F9469B"/>
    <w:rsid w:val="00F94E2E"/>
    <w:rsid w:val="00F95788"/>
    <w:rsid w:val="00F969BA"/>
    <w:rsid w:val="00F973D0"/>
    <w:rsid w:val="00FA160A"/>
    <w:rsid w:val="00FA169D"/>
    <w:rsid w:val="00FA2243"/>
    <w:rsid w:val="00FA23C0"/>
    <w:rsid w:val="00FA2BEE"/>
    <w:rsid w:val="00FA3000"/>
    <w:rsid w:val="00FA40DD"/>
    <w:rsid w:val="00FA470D"/>
    <w:rsid w:val="00FA49D1"/>
    <w:rsid w:val="00FA4CA2"/>
    <w:rsid w:val="00FA6155"/>
    <w:rsid w:val="00FA7E7C"/>
    <w:rsid w:val="00FA7EC8"/>
    <w:rsid w:val="00FB1607"/>
    <w:rsid w:val="00FB3419"/>
    <w:rsid w:val="00FB37C1"/>
    <w:rsid w:val="00FB430E"/>
    <w:rsid w:val="00FB49BB"/>
    <w:rsid w:val="00FB559A"/>
    <w:rsid w:val="00FB6036"/>
    <w:rsid w:val="00FB6776"/>
    <w:rsid w:val="00FB6F17"/>
    <w:rsid w:val="00FB72D0"/>
    <w:rsid w:val="00FB7A07"/>
    <w:rsid w:val="00FB7A15"/>
    <w:rsid w:val="00FC033F"/>
    <w:rsid w:val="00FC035F"/>
    <w:rsid w:val="00FC05A1"/>
    <w:rsid w:val="00FC1E21"/>
    <w:rsid w:val="00FC22DE"/>
    <w:rsid w:val="00FC3AE9"/>
    <w:rsid w:val="00FC49C3"/>
    <w:rsid w:val="00FC5D4F"/>
    <w:rsid w:val="00FC5E09"/>
    <w:rsid w:val="00FC63B1"/>
    <w:rsid w:val="00FD0407"/>
    <w:rsid w:val="00FD145C"/>
    <w:rsid w:val="00FD15B0"/>
    <w:rsid w:val="00FD15B6"/>
    <w:rsid w:val="00FD18D8"/>
    <w:rsid w:val="00FD23D7"/>
    <w:rsid w:val="00FD2A68"/>
    <w:rsid w:val="00FD2B27"/>
    <w:rsid w:val="00FD333D"/>
    <w:rsid w:val="00FD3481"/>
    <w:rsid w:val="00FD36FB"/>
    <w:rsid w:val="00FD374E"/>
    <w:rsid w:val="00FD4062"/>
    <w:rsid w:val="00FD45C3"/>
    <w:rsid w:val="00FD709A"/>
    <w:rsid w:val="00FD71EB"/>
    <w:rsid w:val="00FD7631"/>
    <w:rsid w:val="00FD7C0F"/>
    <w:rsid w:val="00FE098E"/>
    <w:rsid w:val="00FE135A"/>
    <w:rsid w:val="00FE1A4D"/>
    <w:rsid w:val="00FE27CB"/>
    <w:rsid w:val="00FE3543"/>
    <w:rsid w:val="00FE4A38"/>
    <w:rsid w:val="00FE5173"/>
    <w:rsid w:val="00FE581E"/>
    <w:rsid w:val="00FE630F"/>
    <w:rsid w:val="00FE641C"/>
    <w:rsid w:val="00FE707C"/>
    <w:rsid w:val="00FE70D4"/>
    <w:rsid w:val="00FE7626"/>
    <w:rsid w:val="00FE7659"/>
    <w:rsid w:val="00FF0226"/>
    <w:rsid w:val="00FF09AB"/>
    <w:rsid w:val="00FF0E68"/>
    <w:rsid w:val="00FF0F07"/>
    <w:rsid w:val="00FF2270"/>
    <w:rsid w:val="00FF25A0"/>
    <w:rsid w:val="00FF2859"/>
    <w:rsid w:val="00FF41CA"/>
    <w:rsid w:val="00FF4241"/>
    <w:rsid w:val="00FF4786"/>
    <w:rsid w:val="00FF4BF4"/>
    <w:rsid w:val="00FF4D44"/>
    <w:rsid w:val="00FF4E55"/>
    <w:rsid w:val="00FF5AEE"/>
    <w:rsid w:val="00FF5FD1"/>
    <w:rsid w:val="00FF6292"/>
    <w:rsid w:val="00FF6465"/>
    <w:rsid w:val="00FF69B9"/>
    <w:rsid w:val="00FF7118"/>
    <w:rsid w:val="00FF7450"/>
    <w:rsid w:val="00FF79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1B9C21D"/>
  <w15:docId w15:val="{BCFA26A8-1842-F845-A1D0-CE7C6D3457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A63943"/>
    <w:pPr>
      <w:bidi/>
      <w:spacing w:after="200" w:line="276" w:lineRule="auto"/>
      <w:jc w:val="lowKashida"/>
    </w:pPr>
    <w:rPr>
      <w:rFonts w:ascii="Times New Roman" w:hAnsi="Times New Roman" w:cs="B Nazanin"/>
      <w:sz w:val="24"/>
      <w:szCs w:val="28"/>
      <w:lang w:bidi="fa-IR"/>
    </w:rPr>
  </w:style>
  <w:style w:type="paragraph" w:styleId="Heading1">
    <w:name w:val="heading 1"/>
    <w:aliases w:val="1"/>
    <w:basedOn w:val="Normal"/>
    <w:next w:val="Normal"/>
    <w:link w:val="Heading1Char"/>
    <w:uiPriority w:val="9"/>
    <w:rsid w:val="00DF5D68"/>
    <w:pPr>
      <w:numPr>
        <w:numId w:val="1"/>
      </w:numPr>
      <w:spacing w:before="480" w:after="0"/>
      <w:contextualSpacing/>
      <w:outlineLvl w:val="0"/>
    </w:pPr>
    <w:rPr>
      <w:rFonts w:ascii="Times New Roman Bold" w:hAnsi="Times New Roman Bold"/>
      <w:b/>
      <w:bCs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925B9A"/>
    <w:pPr>
      <w:numPr>
        <w:ilvl w:val="1"/>
        <w:numId w:val="1"/>
      </w:numPr>
      <w:spacing w:before="200" w:after="0"/>
      <w:outlineLvl w:val="1"/>
    </w:pPr>
    <w:rPr>
      <w:rFonts w:ascii="Cambria" w:hAnsi="Cambria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925B9A"/>
    <w:pPr>
      <w:numPr>
        <w:ilvl w:val="2"/>
        <w:numId w:val="2"/>
      </w:numPr>
      <w:spacing w:before="200" w:after="0" w:line="271" w:lineRule="auto"/>
      <w:outlineLvl w:val="2"/>
    </w:pPr>
    <w:rPr>
      <w:rFonts w:ascii="Cambria" w:hAnsi="Cambria"/>
      <w:b/>
      <w:bCs/>
    </w:rPr>
  </w:style>
  <w:style w:type="paragraph" w:styleId="Heading4">
    <w:name w:val="heading 4"/>
    <w:aliases w:val="H4"/>
    <w:basedOn w:val="Normal"/>
    <w:next w:val="Normal"/>
    <w:link w:val="Heading4Char"/>
    <w:uiPriority w:val="9"/>
    <w:unhideWhenUsed/>
    <w:rsid w:val="00925B9A"/>
    <w:pPr>
      <w:spacing w:before="200" w:after="0"/>
      <w:outlineLvl w:val="3"/>
    </w:pPr>
    <w:rPr>
      <w:rFonts w:ascii="Cambria" w:hAnsi="Cambria" w:cs="Times New Roman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925B9A"/>
    <w:pPr>
      <w:spacing w:before="200" w:after="0"/>
      <w:outlineLvl w:val="4"/>
    </w:pPr>
    <w:rPr>
      <w:rFonts w:ascii="Cambria" w:hAnsi="Cambria" w:cs="Times New Roman"/>
      <w:b/>
      <w:bCs/>
      <w:color w:val="7F7F7F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925B9A"/>
    <w:pPr>
      <w:spacing w:after="0" w:line="271" w:lineRule="auto"/>
      <w:outlineLvl w:val="5"/>
    </w:pPr>
    <w:rPr>
      <w:rFonts w:ascii="Cambria" w:hAnsi="Cambria" w:cs="Times New Roman"/>
      <w:b/>
      <w:bCs/>
      <w:i/>
      <w:iCs/>
      <w:color w:val="7F7F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rsid w:val="00925B9A"/>
    <w:pPr>
      <w:spacing w:after="0"/>
      <w:outlineLvl w:val="6"/>
    </w:pPr>
    <w:rPr>
      <w:rFonts w:ascii="Cambria" w:hAnsi="Cambria" w:cs="Times New Roman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25B9A"/>
    <w:pPr>
      <w:spacing w:after="0"/>
      <w:outlineLvl w:val="7"/>
    </w:pPr>
    <w:rPr>
      <w:rFonts w:ascii="Cambria" w:hAnsi="Cambria" w:cs="Times New Roman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25B9A"/>
    <w:pPr>
      <w:spacing w:after="0"/>
      <w:outlineLvl w:val="8"/>
    </w:pPr>
    <w:rPr>
      <w:rFonts w:ascii="Cambria" w:hAnsi="Cambria" w:cs="Times New Roman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1 Char"/>
    <w:link w:val="Heading1"/>
    <w:uiPriority w:val="9"/>
    <w:rsid w:val="00DF5D68"/>
    <w:rPr>
      <w:rFonts w:ascii="Times New Roman Bold" w:hAnsi="Times New Roman Bold" w:cs="B Nazanin"/>
      <w:b/>
      <w:bCs/>
      <w:sz w:val="28"/>
      <w:szCs w:val="32"/>
      <w:lang w:bidi="fa-IR"/>
    </w:rPr>
  </w:style>
  <w:style w:type="character" w:customStyle="1" w:styleId="Heading2Char">
    <w:name w:val="Heading 2 Char"/>
    <w:link w:val="Heading2"/>
    <w:uiPriority w:val="9"/>
    <w:rsid w:val="00925B9A"/>
    <w:rPr>
      <w:rFonts w:ascii="Cambria" w:hAnsi="Cambria" w:cs="B Nazanin"/>
      <w:b/>
      <w:bCs/>
      <w:sz w:val="26"/>
      <w:szCs w:val="26"/>
      <w:lang w:bidi="fa-IR"/>
    </w:rPr>
  </w:style>
  <w:style w:type="character" w:customStyle="1" w:styleId="Heading3Char">
    <w:name w:val="Heading 3 Char"/>
    <w:link w:val="Heading3"/>
    <w:uiPriority w:val="9"/>
    <w:rsid w:val="00925B9A"/>
    <w:rPr>
      <w:rFonts w:ascii="Cambria" w:hAnsi="Cambria" w:cs="B Nazanin"/>
      <w:b/>
      <w:bCs/>
      <w:sz w:val="24"/>
      <w:szCs w:val="28"/>
      <w:lang w:bidi="fa-IR"/>
    </w:rPr>
  </w:style>
  <w:style w:type="character" w:customStyle="1" w:styleId="Heading4Char">
    <w:name w:val="Heading 4 Char"/>
    <w:aliases w:val="H4 Char"/>
    <w:link w:val="Heading4"/>
    <w:uiPriority w:val="9"/>
    <w:rsid w:val="00925B9A"/>
    <w:rPr>
      <w:rFonts w:ascii="Cambria" w:eastAsia="Times New Roman" w:hAnsi="Cambria" w:cs="Times New Roman"/>
      <w:b/>
      <w:bCs/>
      <w:i/>
      <w:iCs/>
    </w:rPr>
  </w:style>
  <w:style w:type="character" w:customStyle="1" w:styleId="Heading5Char">
    <w:name w:val="Heading 5 Char"/>
    <w:link w:val="Heading5"/>
    <w:uiPriority w:val="9"/>
    <w:rsid w:val="00925B9A"/>
    <w:rPr>
      <w:rFonts w:ascii="Cambria" w:eastAsia="Times New Roman" w:hAnsi="Cambria" w:cs="Times New Roman"/>
      <w:b/>
      <w:bCs/>
      <w:color w:val="7F7F7F"/>
    </w:rPr>
  </w:style>
  <w:style w:type="character" w:customStyle="1" w:styleId="Heading6Char">
    <w:name w:val="Heading 6 Char"/>
    <w:link w:val="Heading6"/>
    <w:uiPriority w:val="9"/>
    <w:rsid w:val="00925B9A"/>
    <w:rPr>
      <w:rFonts w:ascii="Cambria" w:eastAsia="Times New Roman" w:hAnsi="Cambria" w:cs="Times New Roman"/>
      <w:b/>
      <w:bCs/>
      <w:i/>
      <w:iCs/>
      <w:color w:val="7F7F7F"/>
    </w:rPr>
  </w:style>
  <w:style w:type="character" w:customStyle="1" w:styleId="Heading7Char">
    <w:name w:val="Heading 7 Char"/>
    <w:link w:val="Heading7"/>
    <w:uiPriority w:val="9"/>
    <w:rsid w:val="00925B9A"/>
    <w:rPr>
      <w:rFonts w:ascii="Cambria" w:eastAsia="Times New Roman" w:hAnsi="Cambria" w:cs="Times New Roman"/>
      <w:i/>
      <w:iCs/>
    </w:rPr>
  </w:style>
  <w:style w:type="character" w:customStyle="1" w:styleId="Heading8Char">
    <w:name w:val="Heading 8 Char"/>
    <w:link w:val="Heading8"/>
    <w:uiPriority w:val="9"/>
    <w:rsid w:val="00925B9A"/>
    <w:rPr>
      <w:rFonts w:ascii="Cambria" w:eastAsia="Times New Roman" w:hAnsi="Cambria" w:cs="Times New Roman"/>
      <w:sz w:val="20"/>
      <w:szCs w:val="20"/>
    </w:rPr>
  </w:style>
  <w:style w:type="character" w:customStyle="1" w:styleId="Heading9Char">
    <w:name w:val="Heading 9 Char"/>
    <w:link w:val="Heading9"/>
    <w:uiPriority w:val="9"/>
    <w:rsid w:val="00925B9A"/>
    <w:rPr>
      <w:rFonts w:ascii="Cambria" w:eastAsia="Times New Roman" w:hAnsi="Cambria" w:cs="Times New Roman"/>
      <w:i/>
      <w:iCs/>
      <w:spacing w:val="5"/>
      <w:sz w:val="20"/>
      <w:szCs w:val="20"/>
    </w:rPr>
  </w:style>
  <w:style w:type="paragraph" w:customStyle="1" w:styleId="equation">
    <w:name w:val="equation"/>
    <w:basedOn w:val="Normal"/>
    <w:next w:val="Normal"/>
    <w:autoRedefine/>
    <w:rsid w:val="00115F27"/>
    <w:pPr>
      <w:tabs>
        <w:tab w:val="right" w:pos="8789"/>
      </w:tabs>
      <w:spacing w:before="200"/>
      <w:ind w:firstLine="397"/>
      <w:jc w:val="both"/>
    </w:pPr>
  </w:style>
  <w:style w:type="paragraph" w:styleId="TOC1">
    <w:name w:val="toc 1"/>
    <w:basedOn w:val="Normal"/>
    <w:next w:val="Normal"/>
    <w:autoRedefine/>
    <w:uiPriority w:val="39"/>
    <w:rsid w:val="002F7EFA"/>
    <w:pPr>
      <w:tabs>
        <w:tab w:val="left" w:pos="340"/>
        <w:tab w:val="right" w:leader="dot" w:pos="8737"/>
      </w:tabs>
      <w:bidi w:val="0"/>
      <w:spacing w:after="0"/>
      <w:jc w:val="left"/>
    </w:pPr>
    <w:rPr>
      <w:rFonts w:asciiTheme="majorBidi" w:hAnsiTheme="majorBidi" w:cstheme="majorBidi"/>
      <w:b/>
      <w:bCs/>
      <w:noProof/>
      <w:szCs w:val="24"/>
      <w:lang w:bidi="ar-BH"/>
    </w:rPr>
  </w:style>
  <w:style w:type="paragraph" w:styleId="TOC2">
    <w:name w:val="toc 2"/>
    <w:basedOn w:val="Normal"/>
    <w:next w:val="Normal"/>
    <w:autoRedefine/>
    <w:uiPriority w:val="39"/>
    <w:rsid w:val="00F63795"/>
    <w:pPr>
      <w:tabs>
        <w:tab w:val="left" w:pos="737"/>
        <w:tab w:val="left" w:pos="1177"/>
        <w:tab w:val="right" w:leader="dot" w:pos="8737"/>
      </w:tabs>
      <w:spacing w:after="0" w:line="264" w:lineRule="auto"/>
      <w:ind w:left="221"/>
      <w:jc w:val="left"/>
    </w:pPr>
    <w:rPr>
      <w:noProof/>
      <w:sz w:val="20"/>
      <w:szCs w:val="24"/>
    </w:rPr>
  </w:style>
  <w:style w:type="paragraph" w:styleId="TOC3">
    <w:name w:val="toc 3"/>
    <w:basedOn w:val="TOC2"/>
    <w:next w:val="Normal"/>
    <w:autoRedefine/>
    <w:uiPriority w:val="39"/>
    <w:rsid w:val="009C5D6C"/>
    <w:pPr>
      <w:tabs>
        <w:tab w:val="left" w:pos="1134"/>
        <w:tab w:val="left" w:pos="1357"/>
      </w:tabs>
      <w:ind w:left="442"/>
    </w:pPr>
    <w:rPr>
      <w:rFonts w:asciiTheme="majorBidi" w:hAnsiTheme="majorBidi"/>
      <w:lang w:bidi="ar-BH"/>
    </w:rPr>
  </w:style>
  <w:style w:type="paragraph" w:styleId="TOC4">
    <w:name w:val="toc 4"/>
    <w:basedOn w:val="TOC3"/>
    <w:next w:val="Normal"/>
    <w:autoRedefine/>
    <w:uiPriority w:val="39"/>
    <w:rsid w:val="009C5D6C"/>
    <w:pPr>
      <w:tabs>
        <w:tab w:val="clear" w:pos="1357"/>
        <w:tab w:val="left" w:pos="1361"/>
      </w:tabs>
      <w:ind w:left="658"/>
    </w:pPr>
  </w:style>
  <w:style w:type="paragraph" w:styleId="TOC5">
    <w:name w:val="toc 5"/>
    <w:next w:val="Normal"/>
    <w:autoRedefine/>
    <w:uiPriority w:val="39"/>
    <w:rsid w:val="00F63795"/>
    <w:pPr>
      <w:tabs>
        <w:tab w:val="right" w:leader="dot" w:pos="9016"/>
      </w:tabs>
      <w:bidi/>
      <w:spacing w:line="264" w:lineRule="auto"/>
      <w:ind w:left="879"/>
      <w:jc w:val="both"/>
    </w:pPr>
    <w:rPr>
      <w:rFonts w:asciiTheme="majorBidi" w:hAnsiTheme="majorBidi" w:cs="B Nazanin"/>
      <w:noProof/>
      <w:szCs w:val="24"/>
      <w:lang w:bidi="ar-BH"/>
    </w:rPr>
  </w:style>
  <w:style w:type="paragraph" w:styleId="FootnoteText">
    <w:name w:val="footnote text"/>
    <w:basedOn w:val="Normal"/>
    <w:link w:val="FootnoteTextChar"/>
    <w:autoRedefine/>
    <w:uiPriority w:val="99"/>
    <w:rsid w:val="009C016E"/>
    <w:pPr>
      <w:bidi w:val="0"/>
      <w:spacing w:before="120" w:line="240" w:lineRule="auto"/>
      <w:ind w:left="-11"/>
    </w:pPr>
    <w:rPr>
      <w:rFonts w:asciiTheme="majorBidi" w:hAnsiTheme="majorBidi" w:cstheme="majorBidi"/>
      <w:sz w:val="18"/>
      <w:szCs w:val="18"/>
      <w:lang w:val="af-ZA"/>
    </w:rPr>
  </w:style>
  <w:style w:type="character" w:customStyle="1" w:styleId="FootnoteTextChar">
    <w:name w:val="Footnote Text Char"/>
    <w:link w:val="FootnoteText"/>
    <w:uiPriority w:val="99"/>
    <w:rsid w:val="009C016E"/>
    <w:rPr>
      <w:rFonts w:asciiTheme="majorBidi" w:hAnsiTheme="majorBidi" w:cstheme="majorBidi"/>
      <w:sz w:val="18"/>
      <w:szCs w:val="18"/>
      <w:lang w:val="af-ZA" w:bidi="fa-IR"/>
    </w:rPr>
  </w:style>
  <w:style w:type="paragraph" w:styleId="Title">
    <w:name w:val="Title"/>
    <w:basedOn w:val="a4"/>
    <w:next w:val="Normal"/>
    <w:link w:val="TitleChar"/>
    <w:uiPriority w:val="10"/>
    <w:rsid w:val="00F90242"/>
    <w:pPr>
      <w:numPr>
        <w:numId w:val="4"/>
      </w:numPr>
    </w:pPr>
    <w:rPr>
      <w:rFonts w:cs="B Zar"/>
      <w:snapToGrid w:val="0"/>
      <w:color w:val="000000"/>
      <w:w w:val="0"/>
      <w:sz w:val="44"/>
      <w:szCs w:val="32"/>
    </w:rPr>
  </w:style>
  <w:style w:type="paragraph" w:customStyle="1" w:styleId="a4">
    <w:name w:val="فصل"/>
    <w:next w:val="Normal"/>
    <w:link w:val="Char"/>
    <w:rsid w:val="005279B7"/>
    <w:pPr>
      <w:widowControl w:val="0"/>
      <w:pBdr>
        <w:bottom w:val="single" w:sz="4" w:space="1" w:color="auto"/>
      </w:pBdr>
      <w:tabs>
        <w:tab w:val="center" w:pos="4253"/>
      </w:tabs>
      <w:bidi/>
      <w:spacing w:before="2040" w:line="360" w:lineRule="auto"/>
      <w:ind w:left="29"/>
      <w:outlineLvl w:val="0"/>
    </w:pPr>
    <w:rPr>
      <w:rFonts w:ascii="Times New Roman Bold" w:hAnsi="Times New Roman Bold" w:cs="B Titr"/>
      <w:b/>
      <w:bCs/>
      <w:sz w:val="56"/>
      <w:szCs w:val="56"/>
      <w:lang w:bidi="fa-IR"/>
    </w:rPr>
  </w:style>
  <w:style w:type="character" w:customStyle="1" w:styleId="Char">
    <w:name w:val="فصل Char"/>
    <w:link w:val="a4"/>
    <w:rsid w:val="005279B7"/>
    <w:rPr>
      <w:rFonts w:ascii="Times New Roman Bold" w:hAnsi="Times New Roman Bold" w:cs="B Titr"/>
      <w:b/>
      <w:bCs/>
      <w:sz w:val="56"/>
      <w:szCs w:val="56"/>
      <w:lang w:bidi="fa-IR"/>
    </w:rPr>
  </w:style>
  <w:style w:type="character" w:customStyle="1" w:styleId="TitleChar">
    <w:name w:val="Title Char"/>
    <w:link w:val="Title"/>
    <w:uiPriority w:val="10"/>
    <w:rsid w:val="00F90242"/>
    <w:rPr>
      <w:rFonts w:ascii="Times New Roman Bold" w:hAnsi="Times New Roman Bold" w:cs="B Zar"/>
      <w:b/>
      <w:bCs/>
      <w:snapToGrid w:val="0"/>
      <w:color w:val="000000"/>
      <w:w w:val="0"/>
      <w:sz w:val="44"/>
      <w:szCs w:val="32"/>
      <w:lang w:bidi="fa-IR"/>
    </w:rPr>
  </w:style>
  <w:style w:type="paragraph" w:styleId="Subtitle">
    <w:name w:val="Subtitle"/>
    <w:basedOn w:val="Normal"/>
    <w:next w:val="Normal"/>
    <w:link w:val="SubtitleChar"/>
    <w:uiPriority w:val="11"/>
    <w:rsid w:val="00925B9A"/>
    <w:pPr>
      <w:bidi w:val="0"/>
      <w:spacing w:after="600"/>
    </w:pPr>
    <w:rPr>
      <w:rFonts w:ascii="Cambria" w:hAnsi="Cambria" w:cs="Times New Roman"/>
      <w:i/>
      <w:iCs/>
      <w:spacing w:val="13"/>
      <w:szCs w:val="24"/>
    </w:rPr>
  </w:style>
  <w:style w:type="character" w:customStyle="1" w:styleId="SubtitleChar">
    <w:name w:val="Subtitle Char"/>
    <w:link w:val="Subtitle"/>
    <w:uiPriority w:val="11"/>
    <w:rsid w:val="00925B9A"/>
    <w:rPr>
      <w:rFonts w:ascii="Cambria" w:eastAsia="Times New Roman" w:hAnsi="Cambria" w:cs="Times New Roman"/>
      <w:i/>
      <w:iCs/>
      <w:spacing w:val="13"/>
      <w:sz w:val="24"/>
      <w:szCs w:val="24"/>
    </w:rPr>
  </w:style>
  <w:style w:type="character" w:styleId="Strong">
    <w:name w:val="Strong"/>
    <w:uiPriority w:val="22"/>
    <w:rsid w:val="00925B9A"/>
    <w:rPr>
      <w:b/>
      <w:bCs/>
    </w:rPr>
  </w:style>
  <w:style w:type="character" w:styleId="Emphasis">
    <w:name w:val="Emphasis"/>
    <w:uiPriority w:val="20"/>
    <w:rsid w:val="00925B9A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link w:val="NoSpacingChar"/>
    <w:uiPriority w:val="1"/>
    <w:rsid w:val="00925B9A"/>
    <w:pPr>
      <w:bidi w:val="0"/>
      <w:spacing w:after="0" w:line="240" w:lineRule="auto"/>
    </w:pPr>
  </w:style>
  <w:style w:type="character" w:customStyle="1" w:styleId="NoSpacingChar">
    <w:name w:val="No Spacing Char"/>
    <w:link w:val="NoSpacing"/>
    <w:uiPriority w:val="1"/>
    <w:rsid w:val="00925B9A"/>
    <w:rPr>
      <w:rFonts w:ascii="Times New Roman" w:hAnsi="Times New Roman" w:cs="B Nazanin"/>
    </w:rPr>
  </w:style>
  <w:style w:type="paragraph" w:styleId="ListParagraph">
    <w:name w:val="List Paragraph"/>
    <w:basedOn w:val="Normal"/>
    <w:link w:val="ListParagraphChar"/>
    <w:uiPriority w:val="34"/>
    <w:rsid w:val="00925B9A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rsid w:val="00E40255"/>
    <w:rPr>
      <w:rFonts w:ascii="Times New Roman" w:hAnsi="Times New Roman" w:cs="B Nazanin"/>
      <w:sz w:val="24"/>
      <w:szCs w:val="28"/>
      <w:lang w:bidi="fa-IR"/>
    </w:rPr>
  </w:style>
  <w:style w:type="paragraph" w:styleId="Quote">
    <w:name w:val="Quote"/>
    <w:basedOn w:val="Normal"/>
    <w:next w:val="Normal"/>
    <w:link w:val="QuoteChar"/>
    <w:uiPriority w:val="29"/>
    <w:rsid w:val="00925B9A"/>
    <w:pPr>
      <w:bidi w:val="0"/>
      <w:spacing w:before="200" w:after="0"/>
      <w:ind w:left="360" w:right="360"/>
    </w:pPr>
    <w:rPr>
      <w:rFonts w:ascii="Calibri" w:hAnsi="Calibri" w:cs="Arial"/>
      <w:i/>
      <w:iCs/>
    </w:rPr>
  </w:style>
  <w:style w:type="character" w:customStyle="1" w:styleId="QuoteChar">
    <w:name w:val="Quote Char"/>
    <w:link w:val="Quote"/>
    <w:uiPriority w:val="29"/>
    <w:rsid w:val="00925B9A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rsid w:val="00925B9A"/>
    <w:pPr>
      <w:pBdr>
        <w:bottom w:val="single" w:sz="4" w:space="1" w:color="auto"/>
      </w:pBdr>
      <w:bidi w:val="0"/>
      <w:spacing w:before="200" w:after="280"/>
      <w:ind w:left="1008" w:right="1152"/>
      <w:jc w:val="both"/>
    </w:pPr>
    <w:rPr>
      <w:rFonts w:ascii="Calibri" w:hAnsi="Calibri" w:cs="Arial"/>
      <w:b/>
      <w:bCs/>
      <w:i/>
      <w:iCs/>
    </w:rPr>
  </w:style>
  <w:style w:type="character" w:customStyle="1" w:styleId="IntenseQuoteChar">
    <w:name w:val="Intense Quote Char"/>
    <w:link w:val="IntenseQuote"/>
    <w:uiPriority w:val="30"/>
    <w:rsid w:val="00925B9A"/>
    <w:rPr>
      <w:b/>
      <w:bCs/>
      <w:i/>
      <w:iCs/>
    </w:rPr>
  </w:style>
  <w:style w:type="character" w:styleId="SubtleEmphasis">
    <w:name w:val="Subtle Emphasis"/>
    <w:uiPriority w:val="19"/>
    <w:rsid w:val="00925B9A"/>
    <w:rPr>
      <w:i/>
      <w:iCs/>
    </w:rPr>
  </w:style>
  <w:style w:type="character" w:styleId="IntenseEmphasis">
    <w:name w:val="Intense Emphasis"/>
    <w:uiPriority w:val="21"/>
    <w:rsid w:val="00925B9A"/>
    <w:rPr>
      <w:b/>
      <w:bCs/>
    </w:rPr>
  </w:style>
  <w:style w:type="character" w:styleId="SubtleReference">
    <w:name w:val="Subtle Reference"/>
    <w:uiPriority w:val="31"/>
    <w:rsid w:val="00925B9A"/>
    <w:rPr>
      <w:smallCaps/>
    </w:rPr>
  </w:style>
  <w:style w:type="character" w:styleId="IntenseReference">
    <w:name w:val="Intense Reference"/>
    <w:uiPriority w:val="32"/>
    <w:rsid w:val="00795ABC"/>
    <w:rPr>
      <w:rFonts w:ascii="Times New Roman" w:hAnsi="Times New Roman"/>
      <w:smallCaps/>
      <w:spacing w:val="5"/>
      <w:sz w:val="24"/>
      <w:u w:val="none"/>
    </w:rPr>
  </w:style>
  <w:style w:type="character" w:styleId="BookTitle">
    <w:name w:val="Book Title"/>
    <w:uiPriority w:val="33"/>
    <w:rsid w:val="00925B9A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25B9A"/>
    <w:pPr>
      <w:numPr>
        <w:numId w:val="0"/>
      </w:numPr>
      <w:bidi w:val="0"/>
      <w:outlineLvl w:val="9"/>
    </w:pPr>
  </w:style>
  <w:style w:type="table" w:styleId="TableGrid">
    <w:name w:val="Table Grid"/>
    <w:basedOn w:val="TableNormal"/>
    <w:uiPriority w:val="39"/>
    <w:rsid w:val="0046346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6346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6346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63463"/>
    <w:pPr>
      <w:tabs>
        <w:tab w:val="center" w:pos="4513"/>
        <w:tab w:val="right" w:pos="9026"/>
      </w:tabs>
      <w:spacing w:line="240" w:lineRule="auto"/>
      <w:ind w:firstLine="431"/>
    </w:pPr>
  </w:style>
  <w:style w:type="character" w:customStyle="1" w:styleId="HeaderChar">
    <w:name w:val="Header Char"/>
    <w:link w:val="Header"/>
    <w:uiPriority w:val="99"/>
    <w:rsid w:val="00463463"/>
    <w:rPr>
      <w:rFonts w:ascii="Times New Roman" w:hAnsi="Times New Roman" w:cs="B Nazanin"/>
      <w:sz w:val="24"/>
      <w:szCs w:val="28"/>
    </w:rPr>
  </w:style>
  <w:style w:type="paragraph" w:styleId="Footer">
    <w:name w:val="footer"/>
    <w:basedOn w:val="Normal"/>
    <w:link w:val="FooterChar"/>
    <w:uiPriority w:val="99"/>
    <w:unhideWhenUsed/>
    <w:rsid w:val="0046346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rsid w:val="00463463"/>
    <w:rPr>
      <w:rFonts w:ascii="Times New Roman" w:hAnsi="Times New Roman" w:cs="B Nazanin"/>
      <w:sz w:val="24"/>
      <w:szCs w:val="28"/>
    </w:rPr>
  </w:style>
  <w:style w:type="paragraph" w:customStyle="1" w:styleId="a5">
    <w:name w:val="عنوان پايان‌نامه"/>
    <w:basedOn w:val="Normal"/>
    <w:next w:val="Normal"/>
    <w:rsid w:val="00587E8B"/>
    <w:pPr>
      <w:widowControl w:val="0"/>
      <w:spacing w:after="0" w:line="240" w:lineRule="auto"/>
      <w:jc w:val="center"/>
    </w:pPr>
    <w:rPr>
      <w:rFonts w:cs="Titr"/>
      <w:b/>
      <w:bCs/>
      <w:sz w:val="40"/>
      <w:szCs w:val="44"/>
    </w:rPr>
  </w:style>
  <w:style w:type="paragraph" w:customStyle="1" w:styleId="a6">
    <w:name w:val="متن روي جلد"/>
    <w:basedOn w:val="Normal"/>
    <w:rsid w:val="00587E8B"/>
    <w:pPr>
      <w:widowControl w:val="0"/>
      <w:spacing w:after="0" w:line="288" w:lineRule="auto"/>
      <w:jc w:val="center"/>
    </w:pPr>
    <w:rPr>
      <w:rFonts w:cs="Nazanin"/>
      <w:b/>
      <w:bCs/>
    </w:rPr>
  </w:style>
  <w:style w:type="paragraph" w:styleId="TOC8">
    <w:name w:val="toc 8"/>
    <w:basedOn w:val="Normal"/>
    <w:next w:val="Normal"/>
    <w:autoRedefine/>
    <w:uiPriority w:val="39"/>
    <w:unhideWhenUsed/>
    <w:rsid w:val="00F772A3"/>
    <w:pPr>
      <w:spacing w:after="100"/>
      <w:ind w:left="1680"/>
    </w:pPr>
  </w:style>
  <w:style w:type="paragraph" w:customStyle="1" w:styleId="a7">
    <w:name w:val="متن"/>
    <w:link w:val="Char0"/>
    <w:qFormat/>
    <w:rsid w:val="00E929D5"/>
    <w:pPr>
      <w:widowControl w:val="0"/>
      <w:bidi/>
      <w:spacing w:line="264" w:lineRule="auto"/>
      <w:ind w:firstLine="284"/>
      <w:jc w:val="both"/>
    </w:pPr>
    <w:rPr>
      <w:rFonts w:ascii="Times New Roman" w:hAnsi="Times New Roman" w:cs="B Nazanin"/>
      <w:sz w:val="22"/>
      <w:szCs w:val="26"/>
    </w:rPr>
  </w:style>
  <w:style w:type="character" w:customStyle="1" w:styleId="Char0">
    <w:name w:val="متن Char"/>
    <w:link w:val="a7"/>
    <w:rsid w:val="00E929D5"/>
    <w:rPr>
      <w:rFonts w:ascii="Times New Roman" w:hAnsi="Times New Roman" w:cs="B Nazanin"/>
      <w:sz w:val="22"/>
      <w:szCs w:val="26"/>
    </w:rPr>
  </w:style>
  <w:style w:type="paragraph" w:customStyle="1" w:styleId="a8">
    <w:name w:val="فرمول"/>
    <w:next w:val="a7"/>
    <w:rsid w:val="00F772A3"/>
    <w:pPr>
      <w:widowControl w:val="0"/>
      <w:tabs>
        <w:tab w:val="right" w:pos="7938"/>
      </w:tabs>
      <w:kinsoku w:val="0"/>
      <w:overflowPunct w:val="0"/>
      <w:autoSpaceDE w:val="0"/>
      <w:autoSpaceDN w:val="0"/>
      <w:bidi/>
      <w:adjustRightInd w:val="0"/>
      <w:snapToGrid w:val="0"/>
      <w:spacing w:before="360" w:after="360"/>
      <w:textAlignment w:val="center"/>
      <w:outlineLvl w:val="6"/>
    </w:pPr>
    <w:rPr>
      <w:rFonts w:ascii="Times New Roman" w:hAnsi="Times New Roman" w:cs="Nazanin"/>
      <w:bCs/>
      <w:sz w:val="24"/>
      <w:szCs w:val="22"/>
      <w:lang w:bidi="fa-IR"/>
    </w:rPr>
  </w:style>
  <w:style w:type="paragraph" w:customStyle="1" w:styleId="-">
    <w:name w:val="شکل - جدول"/>
    <w:basedOn w:val="Normal"/>
    <w:link w:val="-Char"/>
    <w:rsid w:val="00C46ABD"/>
    <w:pPr>
      <w:widowControl w:val="0"/>
      <w:spacing w:after="0" w:line="288" w:lineRule="auto"/>
      <w:ind w:firstLine="567"/>
    </w:pPr>
    <w:rPr>
      <w:rFonts w:cs="Zar"/>
      <w:sz w:val="22"/>
      <w:szCs w:val="26"/>
    </w:rPr>
  </w:style>
  <w:style w:type="character" w:customStyle="1" w:styleId="-Char">
    <w:name w:val="شکل - جدول Char"/>
    <w:link w:val="-"/>
    <w:rsid w:val="00C46ABD"/>
    <w:rPr>
      <w:rFonts w:ascii="Times New Roman" w:hAnsi="Times New Roman" w:cs="Zar"/>
      <w:sz w:val="22"/>
      <w:szCs w:val="26"/>
      <w:lang w:bidi="fa-IR"/>
    </w:rPr>
  </w:style>
  <w:style w:type="paragraph" w:customStyle="1" w:styleId="a1">
    <w:name w:val="زيرنويس شکل"/>
    <w:next w:val="Normal"/>
    <w:rsid w:val="00C21932"/>
    <w:pPr>
      <w:widowControl w:val="0"/>
      <w:numPr>
        <w:ilvl w:val="7"/>
        <w:numId w:val="4"/>
      </w:numPr>
      <w:tabs>
        <w:tab w:val="right" w:pos="22"/>
      </w:tabs>
      <w:bidi/>
      <w:adjustRightInd w:val="0"/>
      <w:snapToGrid w:val="0"/>
      <w:spacing w:before="120" w:after="120" w:line="204" w:lineRule="auto"/>
      <w:ind w:left="0"/>
      <w:jc w:val="center"/>
      <w:outlineLvl w:val="5"/>
    </w:pPr>
    <w:rPr>
      <w:rFonts w:ascii="B Zar" w:hAnsi="B Zar" w:cs="B Zar"/>
      <w:b/>
      <w:bCs/>
      <w:sz w:val="18"/>
      <w:szCs w:val="18"/>
      <w:lang w:bidi="fa-IR"/>
    </w:rPr>
  </w:style>
  <w:style w:type="paragraph" w:customStyle="1" w:styleId="a3">
    <w:name w:val="تيتر سوم"/>
    <w:basedOn w:val="Normal"/>
    <w:rsid w:val="007C5232"/>
    <w:pPr>
      <w:numPr>
        <w:numId w:val="3"/>
      </w:numPr>
      <w:spacing w:before="360" w:after="0" w:line="288" w:lineRule="auto"/>
    </w:pPr>
    <w:rPr>
      <w:rFonts w:ascii="Times New Roman Bold" w:hAnsi="Times New Roman Bold"/>
      <w:b/>
      <w:bCs/>
    </w:rPr>
  </w:style>
  <w:style w:type="paragraph" w:customStyle="1" w:styleId="a0">
    <w:name w:val="تيتر دوم"/>
    <w:next w:val="Normal"/>
    <w:rsid w:val="00A114B3"/>
    <w:pPr>
      <w:keepNext/>
      <w:widowControl w:val="0"/>
      <w:numPr>
        <w:ilvl w:val="2"/>
        <w:numId w:val="4"/>
      </w:numPr>
      <w:bidi/>
      <w:spacing w:before="720" w:after="480"/>
      <w:outlineLvl w:val="2"/>
    </w:pPr>
    <w:rPr>
      <w:rFonts w:ascii="B Zar" w:hAnsi="B Zar" w:cs="B Zar"/>
      <w:b/>
      <w:bCs/>
      <w:sz w:val="22"/>
      <w:szCs w:val="22"/>
    </w:rPr>
  </w:style>
  <w:style w:type="paragraph" w:customStyle="1" w:styleId="a">
    <w:name w:val="تيتر اول"/>
    <w:next w:val="Normal"/>
    <w:rsid w:val="00F90242"/>
    <w:pPr>
      <w:keepNext/>
      <w:widowControl w:val="0"/>
      <w:numPr>
        <w:ilvl w:val="1"/>
        <w:numId w:val="4"/>
      </w:numPr>
      <w:bidi/>
      <w:spacing w:before="600" w:after="480"/>
      <w:outlineLvl w:val="1"/>
    </w:pPr>
    <w:rPr>
      <w:rFonts w:ascii="Times New Roman Bold" w:hAnsi="Times New Roman Bold" w:cs="B Zar"/>
      <w:b/>
      <w:bCs/>
      <w:sz w:val="24"/>
      <w:szCs w:val="22"/>
      <w:lang w:bidi="fa-IR"/>
    </w:rPr>
  </w:style>
  <w:style w:type="paragraph" w:customStyle="1" w:styleId="a2">
    <w:name w:val="بالانويس جدول"/>
    <w:next w:val="Normal"/>
    <w:rsid w:val="00D26160"/>
    <w:pPr>
      <w:keepNext/>
      <w:numPr>
        <w:ilvl w:val="7"/>
        <w:numId w:val="18"/>
      </w:numPr>
      <w:bidi/>
      <w:spacing w:before="600" w:after="100" w:line="204" w:lineRule="auto"/>
      <w:jc w:val="center"/>
      <w:outlineLvl w:val="7"/>
    </w:pPr>
    <w:rPr>
      <w:rFonts w:ascii="Times New Roman" w:hAnsi="Times New Roman" w:cs="B Zar"/>
      <w:b/>
      <w:bCs/>
      <w:sz w:val="12"/>
      <w:szCs w:val="18"/>
      <w:lang w:bidi="fa-IR"/>
    </w:rPr>
  </w:style>
  <w:style w:type="paragraph" w:customStyle="1" w:styleId="a9">
    <w:name w:val="عنوان فهرست"/>
    <w:basedOn w:val="a7"/>
    <w:next w:val="a7"/>
    <w:rsid w:val="00F772A3"/>
    <w:pPr>
      <w:spacing w:after="240"/>
      <w:jc w:val="center"/>
    </w:pPr>
    <w:rPr>
      <w:b/>
      <w:bCs/>
      <w:sz w:val="28"/>
      <w:szCs w:val="32"/>
      <w:lang w:bidi="fa-IR"/>
    </w:rPr>
  </w:style>
  <w:style w:type="character" w:styleId="Hyperlink">
    <w:name w:val="Hyperlink"/>
    <w:uiPriority w:val="99"/>
    <w:rsid w:val="00F772A3"/>
    <w:rPr>
      <w:rFonts w:ascii="Times New Roman" w:hAnsi="Times New Roman" w:cs="Zar"/>
      <w:b/>
      <w:bCs/>
      <w:color w:val="0000FF"/>
      <w:sz w:val="24"/>
      <w:szCs w:val="28"/>
      <w:u w:val="single"/>
    </w:rPr>
  </w:style>
  <w:style w:type="character" w:styleId="PageNumber">
    <w:name w:val="page number"/>
    <w:rsid w:val="00F772A3"/>
    <w:rPr>
      <w:rFonts w:ascii="Times New Roman" w:hAnsi="Times New Roman" w:cs="Zar"/>
      <w:sz w:val="22"/>
      <w:szCs w:val="26"/>
    </w:rPr>
  </w:style>
  <w:style w:type="character" w:styleId="FootnoteReference">
    <w:name w:val="footnote reference"/>
    <w:uiPriority w:val="99"/>
    <w:rsid w:val="004F386E"/>
    <w:rPr>
      <w:b/>
      <w:bCs/>
      <w:sz w:val="22"/>
      <w:szCs w:val="26"/>
      <w:vertAlign w:val="superscript"/>
      <w:lang w:val="af-ZA" w:eastAsia="af-ZA"/>
    </w:rPr>
  </w:style>
  <w:style w:type="paragraph" w:customStyle="1" w:styleId="aa">
    <w:name w:val="متن پيوسته"/>
    <w:basedOn w:val="Normal"/>
    <w:rsid w:val="00F772A3"/>
    <w:pPr>
      <w:spacing w:after="0" w:line="288" w:lineRule="auto"/>
    </w:pPr>
    <w:rPr>
      <w:rFonts w:cs="Nazanin"/>
    </w:rPr>
  </w:style>
  <w:style w:type="paragraph" w:customStyle="1" w:styleId="Title2">
    <w:name w:val="Title2"/>
    <w:basedOn w:val="a7"/>
    <w:rsid w:val="00F772A3"/>
    <w:pPr>
      <w:spacing w:after="360"/>
    </w:pPr>
    <w:rPr>
      <w:b/>
      <w:bCs/>
      <w:sz w:val="28"/>
      <w:szCs w:val="32"/>
      <w:lang w:bidi="fa-IR"/>
    </w:rPr>
  </w:style>
  <w:style w:type="paragraph" w:styleId="TableofFigures">
    <w:name w:val="table of figures"/>
    <w:basedOn w:val="Normal"/>
    <w:next w:val="Normal"/>
    <w:uiPriority w:val="99"/>
    <w:rsid w:val="00FD36FB"/>
    <w:pPr>
      <w:spacing w:after="0" w:line="240" w:lineRule="auto"/>
    </w:pPr>
    <w:rPr>
      <w:lang w:bidi="ar-SA"/>
    </w:rPr>
  </w:style>
  <w:style w:type="paragraph" w:customStyle="1" w:styleId="ab">
    <w:name w:val="تاريخ روي جلد انگليسي"/>
    <w:basedOn w:val="Normal"/>
    <w:rsid w:val="00F772A3"/>
    <w:pPr>
      <w:widowControl w:val="0"/>
      <w:bidi w:val="0"/>
      <w:spacing w:after="0" w:line="240" w:lineRule="auto"/>
      <w:jc w:val="center"/>
    </w:pPr>
    <w:rPr>
      <w:rFonts w:cs="Nazanin"/>
      <w:b/>
      <w:bCs/>
      <w:szCs w:val="24"/>
    </w:rPr>
  </w:style>
  <w:style w:type="paragraph" w:customStyle="1" w:styleId="ac">
    <w:name w:val="متن روي جلد انگليسي"/>
    <w:basedOn w:val="Normal"/>
    <w:rsid w:val="00F772A3"/>
    <w:pPr>
      <w:bidi w:val="0"/>
      <w:spacing w:after="0" w:line="288" w:lineRule="auto"/>
      <w:jc w:val="center"/>
    </w:pPr>
    <w:rPr>
      <w:rFonts w:cs="Nazanin"/>
      <w:b/>
      <w:bCs/>
      <w:sz w:val="28"/>
    </w:rPr>
  </w:style>
  <w:style w:type="paragraph" w:customStyle="1" w:styleId="ad">
    <w:name w:val="عنوان پايان‌نامه انگليسي"/>
    <w:basedOn w:val="Normal"/>
    <w:rsid w:val="00F772A3"/>
    <w:pPr>
      <w:bidi w:val="0"/>
      <w:spacing w:before="240" w:after="240" w:line="240" w:lineRule="auto"/>
      <w:jc w:val="center"/>
    </w:pPr>
    <w:rPr>
      <w:rFonts w:cs="Nazanin"/>
      <w:b/>
      <w:bCs/>
      <w:sz w:val="40"/>
      <w:szCs w:val="44"/>
      <w:lang w:bidi="ar-SA"/>
    </w:rPr>
  </w:style>
  <w:style w:type="paragraph" w:customStyle="1" w:styleId="-0">
    <w:name w:val="شکل - جدول (راست چين)"/>
    <w:basedOn w:val="-"/>
    <w:rsid w:val="00C46ABD"/>
  </w:style>
  <w:style w:type="paragraph" w:customStyle="1" w:styleId="-1">
    <w:name w:val="شکل - جدول (ضخيم)"/>
    <w:basedOn w:val="-"/>
    <w:rsid w:val="00F772A3"/>
    <w:rPr>
      <w:b/>
      <w:bCs/>
      <w:lang w:val="en-GB" w:eastAsia="en-GB"/>
    </w:rPr>
  </w:style>
  <w:style w:type="paragraph" w:customStyle="1" w:styleId="ae">
    <w:name w:val="متن (انگليسي)"/>
    <w:basedOn w:val="a7"/>
    <w:rsid w:val="00F772A3"/>
    <w:pPr>
      <w:bidi w:val="0"/>
      <w:spacing w:line="240" w:lineRule="auto"/>
    </w:pPr>
  </w:style>
  <w:style w:type="table" w:customStyle="1" w:styleId="TableGrid10">
    <w:name w:val="Table Grid10"/>
    <w:basedOn w:val="TableNormal"/>
    <w:next w:val="TableGrid"/>
    <w:uiPriority w:val="39"/>
    <w:rsid w:val="007E5B1A"/>
    <w:pPr>
      <w:jc w:val="both"/>
    </w:pPr>
    <w:rPr>
      <w:rFonts w:eastAsia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rsid w:val="0063547B"/>
    <w:pPr>
      <w:ind w:left="-14" w:firstLine="432"/>
      <w:jc w:val="center"/>
    </w:pPr>
    <w:rPr>
      <w:rFonts w:cs="B Lotus"/>
      <w:sz w:val="20"/>
      <w:szCs w:val="24"/>
    </w:rPr>
  </w:style>
  <w:style w:type="paragraph" w:customStyle="1" w:styleId="Paragraph">
    <w:name w:val="Paragraph"/>
    <w:basedOn w:val="Normal"/>
    <w:rsid w:val="00BC7724"/>
    <w:pPr>
      <w:spacing w:line="312" w:lineRule="auto"/>
      <w:ind w:firstLine="432"/>
      <w:contextualSpacing/>
    </w:pPr>
  </w:style>
  <w:style w:type="table" w:styleId="LightShading-Accent4">
    <w:name w:val="Light Shading Accent 4"/>
    <w:basedOn w:val="TableNormal"/>
    <w:uiPriority w:val="60"/>
    <w:rsid w:val="00FF0F07"/>
    <w:rPr>
      <w:color w:val="5F497A"/>
    </w:rPr>
    <w:tblPr>
      <w:tblStyleRowBandSize w:val="1"/>
      <w:tblStyleColBandSize w:val="1"/>
      <w:tblBorders>
        <w:top w:val="single" w:sz="8" w:space="0" w:color="8064A2"/>
        <w:bottom w:val="single" w:sz="8" w:space="0" w:color="8064A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</w:style>
  <w:style w:type="table" w:customStyle="1" w:styleId="MediumList11">
    <w:name w:val="Medium List 11"/>
    <w:basedOn w:val="TableNormal"/>
    <w:uiPriority w:val="65"/>
    <w:rsid w:val="00A33851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rPr>
        <w:rFonts w:ascii="DengXian" w:eastAsia="Times New Roman" w:hAnsi="DengXian" w:cs="Times New Roman"/>
      </w:rPr>
      <w:tblPr/>
      <w:tcPr>
        <w:tcBorders>
          <w:top w:val="nil"/>
          <w:bottom w:val="single" w:sz="8" w:space="0" w:color="000000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000000"/>
          <w:bottom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/>
          <w:bottom w:val="single" w:sz="8" w:space="0" w:color="000000"/>
        </w:tcBorders>
      </w:tcPr>
    </w:tblStylePr>
    <w:tblStylePr w:type="band1Vert">
      <w:tblPr/>
      <w:tcPr>
        <w:shd w:val="clear" w:color="auto" w:fill="C0C0C0"/>
      </w:tcPr>
    </w:tblStylePr>
    <w:tblStylePr w:type="band1Horz">
      <w:tblPr/>
      <w:tcPr>
        <w:shd w:val="clear" w:color="auto" w:fill="C0C0C0"/>
      </w:tcPr>
    </w:tblStylePr>
  </w:style>
  <w:style w:type="paragraph" w:styleId="DocumentMap">
    <w:name w:val="Document Map"/>
    <w:basedOn w:val="Normal"/>
    <w:link w:val="DocumentMapChar"/>
    <w:uiPriority w:val="99"/>
    <w:semiHidden/>
    <w:unhideWhenUsed/>
    <w:rsid w:val="00553D1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553D10"/>
    <w:rPr>
      <w:rFonts w:ascii="Tahoma" w:hAnsi="Tahoma" w:cs="Tahoma"/>
      <w:sz w:val="16"/>
      <w:szCs w:val="16"/>
    </w:rPr>
  </w:style>
  <w:style w:type="character" w:styleId="FollowedHyperlink">
    <w:name w:val="FollowedHyperlink"/>
    <w:uiPriority w:val="99"/>
    <w:semiHidden/>
    <w:unhideWhenUsed/>
    <w:rsid w:val="00321C06"/>
    <w:rPr>
      <w:color w:val="800080"/>
      <w:u w:val="single"/>
    </w:rPr>
  </w:style>
  <w:style w:type="paragraph" w:styleId="Bibliography">
    <w:name w:val="Bibliography"/>
    <w:basedOn w:val="Normal"/>
    <w:next w:val="Normal"/>
    <w:uiPriority w:val="37"/>
    <w:unhideWhenUsed/>
    <w:rsid w:val="00934F8B"/>
    <w:pPr>
      <w:tabs>
        <w:tab w:val="left" w:pos="384"/>
      </w:tabs>
      <w:spacing w:after="0" w:line="240" w:lineRule="auto"/>
      <w:ind w:left="384" w:hanging="384"/>
    </w:pPr>
  </w:style>
  <w:style w:type="paragraph" w:customStyle="1" w:styleId="af">
    <w:name w:val="زیرنویس انگلیسی"/>
    <w:basedOn w:val="FootnoteText"/>
    <w:link w:val="Char1"/>
    <w:rsid w:val="00A34687"/>
    <w:pPr>
      <w:spacing w:before="0" w:after="0"/>
      <w:ind w:left="0"/>
      <w:jc w:val="left"/>
    </w:pPr>
    <w:rPr>
      <w:color w:val="000000"/>
      <w:szCs w:val="20"/>
    </w:rPr>
  </w:style>
  <w:style w:type="character" w:customStyle="1" w:styleId="Char1">
    <w:name w:val="زیرنویس انگلیسی Char"/>
    <w:link w:val="af"/>
    <w:rsid w:val="00A34687"/>
    <w:rPr>
      <w:rFonts w:ascii="Times New Roman" w:eastAsia="Times New Roman" w:hAnsi="Times New Roman" w:cs="Times New Roman"/>
      <w:color w:val="000000"/>
      <w:sz w:val="18"/>
      <w:szCs w:val="20"/>
      <w:lang w:val="af-ZA" w:bidi="fa-IR"/>
    </w:rPr>
  </w:style>
  <w:style w:type="paragraph" w:customStyle="1" w:styleId="Footnote">
    <w:name w:val="Footnote"/>
    <w:basedOn w:val="FootnoteText"/>
    <w:link w:val="FootnoteChar"/>
    <w:rsid w:val="00547692"/>
    <w:pPr>
      <w:spacing w:before="0" w:after="0"/>
      <w:ind w:left="0"/>
      <w:jc w:val="left"/>
    </w:pPr>
    <w:rPr>
      <w:rFonts w:cs="B Nazanin"/>
      <w:color w:val="000000"/>
      <w:szCs w:val="20"/>
    </w:rPr>
  </w:style>
  <w:style w:type="character" w:customStyle="1" w:styleId="FootnoteChar">
    <w:name w:val="Footnote Char"/>
    <w:link w:val="Footnote"/>
    <w:rsid w:val="00547692"/>
    <w:rPr>
      <w:rFonts w:ascii="Times New Roman" w:eastAsia="Times New Roman" w:hAnsi="Times New Roman" w:cs="B Nazanin"/>
      <w:color w:val="000000"/>
      <w:sz w:val="18"/>
      <w:szCs w:val="20"/>
      <w:lang w:val="af-ZA" w:bidi="fa-IR"/>
    </w:rPr>
  </w:style>
  <w:style w:type="table" w:customStyle="1" w:styleId="PlainTable211">
    <w:name w:val="Plain Table 211"/>
    <w:basedOn w:val="TableNormal"/>
    <w:next w:val="PlainTable21"/>
    <w:uiPriority w:val="42"/>
    <w:rsid w:val="00F357A4"/>
    <w:pPr>
      <w:jc w:val="both"/>
    </w:pPr>
    <w:rPr>
      <w:rFonts w:eastAsia="Calibri"/>
      <w:sz w:val="22"/>
      <w:szCs w:val="22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a10">
    <w:name w:val="a1"/>
    <w:rsid w:val="005F649F"/>
    <w:rPr>
      <w:color w:val="008000"/>
    </w:rPr>
  </w:style>
  <w:style w:type="paragraph" w:customStyle="1" w:styleId="Style1">
    <w:name w:val="Style1"/>
    <w:basedOn w:val="a4"/>
    <w:link w:val="Style1Char"/>
    <w:rsid w:val="008A5914"/>
  </w:style>
  <w:style w:type="character" w:customStyle="1" w:styleId="Style1Char">
    <w:name w:val="Style1 Char"/>
    <w:basedOn w:val="Char"/>
    <w:link w:val="Style1"/>
    <w:rsid w:val="008A5914"/>
    <w:rPr>
      <w:rFonts w:ascii="Times New Roman Bold" w:hAnsi="Times New Roman Bold" w:cs="B Titr"/>
      <w:b/>
      <w:bCs/>
      <w:sz w:val="56"/>
      <w:szCs w:val="56"/>
      <w:lang w:bidi="fa-IR"/>
    </w:rPr>
  </w:style>
  <w:style w:type="paragraph" w:styleId="TOC6">
    <w:name w:val="toc 6"/>
    <w:basedOn w:val="TOC5"/>
    <w:next w:val="Normal"/>
    <w:autoRedefine/>
    <w:uiPriority w:val="39"/>
    <w:unhideWhenUsed/>
    <w:rsid w:val="000A7EA1"/>
    <w:pPr>
      <w:bidi w:val="0"/>
      <w:ind w:left="0"/>
    </w:pPr>
    <w:rPr>
      <w:rFonts w:cstheme="majorBidi"/>
      <w:sz w:val="16"/>
      <w:szCs w:val="16"/>
    </w:rPr>
  </w:style>
  <w:style w:type="paragraph" w:styleId="TOC7">
    <w:name w:val="toc 7"/>
    <w:basedOn w:val="Normal"/>
    <w:next w:val="Normal"/>
    <w:autoRedefine/>
    <w:uiPriority w:val="39"/>
    <w:unhideWhenUsed/>
    <w:rsid w:val="00206120"/>
    <w:pPr>
      <w:bidi w:val="0"/>
      <w:spacing w:after="100"/>
      <w:ind w:left="1320"/>
      <w:jc w:val="left"/>
    </w:pPr>
    <w:rPr>
      <w:rFonts w:ascii="Calibri" w:hAnsi="Calibri" w:cs="Arial"/>
      <w:sz w:val="22"/>
      <w:szCs w:val="22"/>
      <w:lang w:bidi="ar-SA"/>
    </w:rPr>
  </w:style>
  <w:style w:type="paragraph" w:styleId="TOC9">
    <w:name w:val="toc 9"/>
    <w:basedOn w:val="Normal"/>
    <w:next w:val="Normal"/>
    <w:autoRedefine/>
    <w:uiPriority w:val="39"/>
    <w:unhideWhenUsed/>
    <w:rsid w:val="00206120"/>
    <w:pPr>
      <w:bidi w:val="0"/>
      <w:spacing w:after="100"/>
      <w:ind w:left="1760"/>
      <w:jc w:val="left"/>
    </w:pPr>
    <w:rPr>
      <w:rFonts w:ascii="Calibri" w:hAnsi="Calibri" w:cs="Arial"/>
      <w:sz w:val="22"/>
      <w:szCs w:val="22"/>
      <w:lang w:bidi="ar-SA"/>
    </w:rPr>
  </w:style>
  <w:style w:type="character" w:customStyle="1" w:styleId="apple-converted-space">
    <w:name w:val="apple-converted-space"/>
    <w:rsid w:val="006C7725"/>
  </w:style>
  <w:style w:type="paragraph" w:styleId="NormalWeb">
    <w:name w:val="Normal (Web)"/>
    <w:basedOn w:val="Normal"/>
    <w:uiPriority w:val="99"/>
    <w:unhideWhenUsed/>
    <w:rsid w:val="00013E1A"/>
    <w:pPr>
      <w:bidi w:val="0"/>
      <w:spacing w:before="100" w:beforeAutospacing="1" w:after="100" w:afterAutospacing="1" w:line="240" w:lineRule="auto"/>
      <w:jc w:val="left"/>
    </w:pPr>
    <w:rPr>
      <w:rFonts w:cs="Times New Roman"/>
      <w:szCs w:val="24"/>
      <w:lang w:bidi="ar-SA"/>
    </w:rPr>
  </w:style>
  <w:style w:type="paragraph" w:customStyle="1" w:styleId="EndNoteBibliographyTitle">
    <w:name w:val="EndNote Bibliography Title"/>
    <w:basedOn w:val="Normal"/>
    <w:link w:val="EndNoteBibliographyTitleChar"/>
    <w:rsid w:val="00747488"/>
    <w:pPr>
      <w:spacing w:after="0"/>
      <w:jc w:val="center"/>
    </w:pPr>
    <w:rPr>
      <w:rFonts w:ascii="B Nazanin" w:hAnsi="B Nazanin"/>
      <w:noProof/>
    </w:rPr>
  </w:style>
  <w:style w:type="character" w:customStyle="1" w:styleId="EndNoteBibliographyTitleChar">
    <w:name w:val="EndNote Bibliography Title Char"/>
    <w:link w:val="EndNoteBibliographyTitle"/>
    <w:rsid w:val="00747488"/>
    <w:rPr>
      <w:rFonts w:ascii="B Nazanin" w:hAnsi="B Nazanin" w:cs="B Nazanin"/>
      <w:noProof/>
      <w:sz w:val="24"/>
      <w:szCs w:val="28"/>
      <w:lang w:bidi="fa-IR"/>
    </w:rPr>
  </w:style>
  <w:style w:type="paragraph" w:customStyle="1" w:styleId="EndNoteBibliography">
    <w:name w:val="EndNote Bibliography"/>
    <w:basedOn w:val="Normal"/>
    <w:link w:val="EndNoteBibliographyChar"/>
    <w:rsid w:val="00747488"/>
    <w:pPr>
      <w:spacing w:line="240" w:lineRule="auto"/>
      <w:jc w:val="right"/>
    </w:pPr>
    <w:rPr>
      <w:rFonts w:ascii="B Nazanin" w:hAnsi="B Nazanin"/>
      <w:noProof/>
    </w:rPr>
  </w:style>
  <w:style w:type="character" w:customStyle="1" w:styleId="EndNoteBibliographyChar">
    <w:name w:val="EndNote Bibliography Char"/>
    <w:link w:val="EndNoteBibliography"/>
    <w:rsid w:val="00747488"/>
    <w:rPr>
      <w:rFonts w:ascii="B Nazanin" w:hAnsi="B Nazanin" w:cs="B Nazanin"/>
      <w:noProof/>
      <w:sz w:val="24"/>
      <w:szCs w:val="28"/>
      <w:lang w:bidi="fa-IR"/>
    </w:rPr>
  </w:style>
  <w:style w:type="paragraph" w:customStyle="1" w:styleId="MainCaption">
    <w:name w:val="Main Caption"/>
    <w:basedOn w:val="a7"/>
    <w:link w:val="MainCaptionChar"/>
    <w:rsid w:val="00DC3ECE"/>
    <w:pPr>
      <w:ind w:firstLine="0"/>
    </w:pPr>
    <w:rPr>
      <w:rFonts w:ascii="B Lotus" w:hAnsi="B Lotus"/>
    </w:rPr>
  </w:style>
  <w:style w:type="paragraph" w:customStyle="1" w:styleId="Style2">
    <w:name w:val="Style2"/>
    <w:basedOn w:val="-"/>
    <w:link w:val="Style2Char"/>
    <w:rsid w:val="00DC3ECE"/>
    <w:pPr>
      <w:ind w:firstLine="0"/>
      <w:jc w:val="right"/>
    </w:pPr>
    <w:rPr>
      <w:color w:val="000000"/>
    </w:rPr>
  </w:style>
  <w:style w:type="character" w:customStyle="1" w:styleId="MainCaptionChar">
    <w:name w:val="Main Caption Char"/>
    <w:link w:val="MainCaption"/>
    <w:rsid w:val="00DC3ECE"/>
    <w:rPr>
      <w:rFonts w:ascii="B Lotus" w:eastAsia="Times New Roman" w:hAnsi="B Lotus" w:cs="B Lotus"/>
      <w:sz w:val="24"/>
      <w:szCs w:val="28"/>
      <w:lang w:val="en-US" w:eastAsia="en-US" w:bidi="ar-SA"/>
    </w:rPr>
  </w:style>
  <w:style w:type="character" w:styleId="CommentReference">
    <w:name w:val="annotation reference"/>
    <w:unhideWhenUsed/>
    <w:rsid w:val="001A7C6C"/>
    <w:rPr>
      <w:sz w:val="16"/>
      <w:szCs w:val="16"/>
    </w:rPr>
  </w:style>
  <w:style w:type="character" w:customStyle="1" w:styleId="Style2Char">
    <w:name w:val="Style2 Char"/>
    <w:link w:val="Style2"/>
    <w:rsid w:val="00DC3ECE"/>
    <w:rPr>
      <w:rFonts w:ascii="Times New Roman" w:eastAsia="Times New Roman" w:hAnsi="Times New Roman" w:cs="B Lotus"/>
      <w:color w:val="000000"/>
      <w:sz w:val="18"/>
      <w:szCs w:val="20"/>
      <w:lang w:val="en-US" w:eastAsia="en-US" w:bidi="ar-SA"/>
    </w:rPr>
  </w:style>
  <w:style w:type="paragraph" w:styleId="CommentText">
    <w:name w:val="annotation text"/>
    <w:basedOn w:val="Normal"/>
    <w:link w:val="CommentTextChar"/>
    <w:unhideWhenUsed/>
    <w:rsid w:val="001A7C6C"/>
    <w:rPr>
      <w:sz w:val="20"/>
      <w:szCs w:val="20"/>
    </w:rPr>
  </w:style>
  <w:style w:type="character" w:customStyle="1" w:styleId="CommentTextChar">
    <w:name w:val="Comment Text Char"/>
    <w:link w:val="CommentText"/>
    <w:rsid w:val="001A7C6C"/>
    <w:rPr>
      <w:rFonts w:ascii="Times New Roman" w:hAnsi="Times New Roman" w:cs="B Nazanin"/>
      <w:lang w:bidi="fa-I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A7C6C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1A7C6C"/>
    <w:rPr>
      <w:rFonts w:ascii="Times New Roman" w:hAnsi="Times New Roman" w:cs="B Nazanin"/>
      <w:b/>
      <w:bCs/>
      <w:lang w:bidi="fa-IR"/>
    </w:rPr>
  </w:style>
  <w:style w:type="table" w:customStyle="1" w:styleId="PlainTable21">
    <w:name w:val="Plain Table 21"/>
    <w:basedOn w:val="TableNormal"/>
    <w:uiPriority w:val="42"/>
    <w:rsid w:val="00DE0578"/>
    <w:pPr>
      <w:jc w:val="both"/>
    </w:pPr>
    <w:rPr>
      <w:rFonts w:eastAsia="Calibri"/>
      <w:sz w:val="22"/>
      <w:szCs w:val="22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TableGrid1">
    <w:name w:val="Table Grid1"/>
    <w:basedOn w:val="TableNormal"/>
    <w:next w:val="TableGrid"/>
    <w:uiPriority w:val="39"/>
    <w:rsid w:val="00627F7C"/>
    <w:pPr>
      <w:jc w:val="both"/>
    </w:pPr>
    <w:rPr>
      <w:rFonts w:eastAsia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PlainTable210">
    <w:name w:val="Plain Table 21"/>
    <w:basedOn w:val="TableNormal"/>
    <w:next w:val="PlainTable21"/>
    <w:uiPriority w:val="42"/>
    <w:rsid w:val="00343EED"/>
    <w:pPr>
      <w:jc w:val="both"/>
    </w:pPr>
    <w:rPr>
      <w:rFonts w:eastAsia="Calibri"/>
      <w:sz w:val="22"/>
      <w:szCs w:val="22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TableGrid2">
    <w:name w:val="Table Grid2"/>
    <w:basedOn w:val="TableNormal"/>
    <w:next w:val="TableGrid"/>
    <w:uiPriority w:val="39"/>
    <w:rsid w:val="001418FA"/>
    <w:pPr>
      <w:jc w:val="both"/>
    </w:pPr>
    <w:rPr>
      <w:rFonts w:eastAsia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1E705C"/>
    <w:pPr>
      <w:jc w:val="both"/>
    </w:pPr>
    <w:rPr>
      <w:rFonts w:eastAsia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717668"/>
    <w:pPr>
      <w:jc w:val="both"/>
    </w:pPr>
    <w:rPr>
      <w:rFonts w:eastAsia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39"/>
    <w:rsid w:val="00170230"/>
    <w:pPr>
      <w:jc w:val="both"/>
    </w:pPr>
    <w:rPr>
      <w:rFonts w:eastAsia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39"/>
    <w:rsid w:val="00887082"/>
    <w:pPr>
      <w:jc w:val="both"/>
    </w:pPr>
    <w:rPr>
      <w:rFonts w:eastAsia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39"/>
    <w:rsid w:val="001164EF"/>
    <w:pPr>
      <w:jc w:val="both"/>
    </w:pPr>
    <w:rPr>
      <w:rFonts w:eastAsia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39"/>
    <w:rsid w:val="003D6AA2"/>
    <w:pPr>
      <w:jc w:val="both"/>
    </w:pPr>
    <w:rPr>
      <w:rFonts w:eastAsia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uiPriority w:val="39"/>
    <w:rsid w:val="0000794A"/>
    <w:pPr>
      <w:jc w:val="both"/>
    </w:pPr>
    <w:rPr>
      <w:rFonts w:eastAsia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PlainTable212">
    <w:name w:val="Plain Table 212"/>
    <w:basedOn w:val="TableNormal"/>
    <w:next w:val="PlainTable21"/>
    <w:uiPriority w:val="42"/>
    <w:rsid w:val="00440BC0"/>
    <w:pPr>
      <w:jc w:val="both"/>
    </w:pPr>
    <w:rPr>
      <w:rFonts w:eastAsia="Calibri"/>
      <w:sz w:val="22"/>
      <w:szCs w:val="22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PlainTable213">
    <w:name w:val="Plain Table 213"/>
    <w:basedOn w:val="TableNormal"/>
    <w:next w:val="PlainTable21"/>
    <w:uiPriority w:val="42"/>
    <w:rsid w:val="00DF11C0"/>
    <w:pPr>
      <w:jc w:val="both"/>
    </w:pPr>
    <w:rPr>
      <w:rFonts w:eastAsia="Calibri"/>
      <w:sz w:val="22"/>
      <w:szCs w:val="22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ListTable6Colorful1">
    <w:name w:val="List Table 6 Colorful1"/>
    <w:basedOn w:val="TableNormal"/>
    <w:next w:val="ListTable6Colorful2"/>
    <w:uiPriority w:val="51"/>
    <w:rsid w:val="00387B9F"/>
    <w:rPr>
      <w:color w:val="000000"/>
    </w:rPr>
    <w:tblPr>
      <w:tblStyleRowBandSize w:val="1"/>
      <w:tblStyleColBandSize w:val="1"/>
      <w:tblBorders>
        <w:top w:val="single" w:sz="4" w:space="0" w:color="000000"/>
        <w:bottom w:val="single" w:sz="4" w:space="0" w:color="000000"/>
      </w:tblBorders>
    </w:tblPr>
    <w:tblStylePr w:type="firstRow">
      <w:rPr>
        <w:b/>
        <w:bCs/>
      </w:rPr>
      <w:tblPr/>
      <w:tcPr>
        <w:tcBorders>
          <w:bottom w:val="single" w:sz="4" w:space="0" w:color="000000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customStyle="1" w:styleId="ListTable6Colorful2">
    <w:name w:val="List Table 6 Colorful2"/>
    <w:basedOn w:val="TableNormal"/>
    <w:uiPriority w:val="51"/>
    <w:rsid w:val="00387B9F"/>
    <w:rPr>
      <w:color w:val="000000"/>
    </w:rPr>
    <w:tblPr>
      <w:tblStyleRowBandSize w:val="1"/>
      <w:tblStyleColBandSize w:val="1"/>
      <w:tblBorders>
        <w:top w:val="single" w:sz="4" w:space="0" w:color="000000"/>
        <w:bottom w:val="single" w:sz="4" w:space="0" w:color="000000"/>
      </w:tblBorders>
    </w:tblPr>
    <w:tblStylePr w:type="firstRow">
      <w:rPr>
        <w:b/>
        <w:bCs/>
      </w:rPr>
      <w:tblPr/>
      <w:tcPr>
        <w:tcBorders>
          <w:bottom w:val="single" w:sz="4" w:space="0" w:color="000000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character" w:customStyle="1" w:styleId="tlid-translation">
    <w:name w:val="tlid-translation"/>
    <w:rsid w:val="0010671E"/>
  </w:style>
  <w:style w:type="character" w:customStyle="1" w:styleId="UnresolvedMention1">
    <w:name w:val="Unresolved Mention1"/>
    <w:uiPriority w:val="99"/>
    <w:semiHidden/>
    <w:unhideWhenUsed/>
    <w:rsid w:val="004F2B16"/>
    <w:rPr>
      <w:color w:val="605E5C"/>
      <w:shd w:val="clear" w:color="auto" w:fill="E1DFDD"/>
    </w:rPr>
  </w:style>
  <w:style w:type="paragraph" w:customStyle="1" w:styleId="Default">
    <w:name w:val="Default"/>
    <w:rsid w:val="003233E5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st">
    <w:name w:val="st"/>
    <w:rsid w:val="003233E5"/>
  </w:style>
  <w:style w:type="paragraph" w:styleId="EndnoteText">
    <w:name w:val="endnote text"/>
    <w:basedOn w:val="Normal"/>
    <w:link w:val="EndnoteTextChar"/>
    <w:uiPriority w:val="99"/>
    <w:semiHidden/>
    <w:unhideWhenUsed/>
    <w:rsid w:val="003233E5"/>
    <w:pPr>
      <w:bidi w:val="0"/>
      <w:spacing w:after="0" w:line="240" w:lineRule="auto"/>
      <w:jc w:val="left"/>
    </w:pPr>
    <w:rPr>
      <w:rFonts w:ascii="Calibri" w:eastAsia="Calibri" w:hAnsi="Calibri" w:cs="Arial"/>
      <w:sz w:val="20"/>
      <w:szCs w:val="20"/>
      <w:lang w:bidi="ar-SA"/>
    </w:rPr>
  </w:style>
  <w:style w:type="character" w:customStyle="1" w:styleId="EndnoteTextChar">
    <w:name w:val="Endnote Text Char"/>
    <w:link w:val="EndnoteText"/>
    <w:uiPriority w:val="99"/>
    <w:semiHidden/>
    <w:rsid w:val="003233E5"/>
    <w:rPr>
      <w:rFonts w:eastAsia="Calibri"/>
    </w:rPr>
  </w:style>
  <w:style w:type="character" w:styleId="EndnoteReference">
    <w:name w:val="endnote reference"/>
    <w:uiPriority w:val="99"/>
    <w:semiHidden/>
    <w:unhideWhenUsed/>
    <w:rsid w:val="003233E5"/>
    <w:rPr>
      <w:vertAlign w:val="superscript"/>
    </w:rPr>
  </w:style>
  <w:style w:type="character" w:customStyle="1" w:styleId="jlqj4b">
    <w:name w:val="jlqj4b"/>
    <w:basedOn w:val="DefaultParagraphFont"/>
    <w:rsid w:val="00150B9C"/>
  </w:style>
  <w:style w:type="character" w:styleId="PlaceholderText">
    <w:name w:val="Placeholder Text"/>
    <w:basedOn w:val="DefaultParagraphFont"/>
    <w:uiPriority w:val="99"/>
    <w:semiHidden/>
    <w:rsid w:val="00E43D2C"/>
    <w:rPr>
      <w:color w:val="808080"/>
    </w:rPr>
  </w:style>
  <w:style w:type="paragraph" w:styleId="Revision">
    <w:name w:val="Revision"/>
    <w:hidden/>
    <w:uiPriority w:val="99"/>
    <w:semiHidden/>
    <w:rsid w:val="00546DE9"/>
    <w:rPr>
      <w:rFonts w:ascii="Times New Roman" w:hAnsi="Times New Roman" w:cs="B Nazanin"/>
      <w:sz w:val="24"/>
      <w:szCs w:val="28"/>
      <w:lang w:bidi="fa-IR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3A6543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6A2927"/>
    <w:rPr>
      <w:color w:val="605E5C"/>
      <w:shd w:val="clear" w:color="auto" w:fill="E1DFDD"/>
    </w:rPr>
  </w:style>
  <w:style w:type="character" w:customStyle="1" w:styleId="text">
    <w:name w:val="text"/>
    <w:basedOn w:val="DefaultParagraphFont"/>
    <w:rsid w:val="00033350"/>
  </w:style>
  <w:style w:type="table" w:customStyle="1" w:styleId="TableGrid11">
    <w:name w:val="Table Grid11"/>
    <w:basedOn w:val="TableNormal"/>
    <w:next w:val="TableGrid"/>
    <w:uiPriority w:val="39"/>
    <w:rsid w:val="005F3B04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2">
    <w:name w:val="Table Grid12"/>
    <w:basedOn w:val="TableNormal"/>
    <w:next w:val="TableGrid"/>
    <w:uiPriority w:val="39"/>
    <w:rsid w:val="00131245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3">
    <w:name w:val="Table Grid13"/>
    <w:basedOn w:val="TableNormal"/>
    <w:next w:val="TableGrid"/>
    <w:uiPriority w:val="39"/>
    <w:rsid w:val="0051159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af0">
    <w:name w:val="متن اصلی"/>
    <w:basedOn w:val="Footnote"/>
    <w:rsid w:val="007E36E1"/>
    <w:pPr>
      <w:bidi/>
      <w:spacing w:line="276" w:lineRule="auto"/>
      <w:ind w:firstLine="284"/>
    </w:pPr>
    <w:rPr>
      <w:sz w:val="24"/>
      <w:szCs w:val="28"/>
      <w:lang w:bidi="ar-BH"/>
    </w:rPr>
  </w:style>
  <w:style w:type="paragraph" w:customStyle="1" w:styleId="af1">
    <w:name w:val="فصل هااااا"/>
    <w:basedOn w:val="af0"/>
    <w:qFormat/>
    <w:rsid w:val="00E929D5"/>
    <w:pPr>
      <w:ind w:firstLine="0"/>
      <w:jc w:val="center"/>
    </w:pPr>
    <w:rPr>
      <w:b/>
      <w:bCs/>
      <w:sz w:val="52"/>
      <w:szCs w:val="44"/>
    </w:rPr>
  </w:style>
  <w:style w:type="paragraph" w:customStyle="1" w:styleId="1">
    <w:name w:val="تیتر 1"/>
    <w:basedOn w:val="af1"/>
    <w:qFormat/>
    <w:rsid w:val="00B8534F"/>
    <w:pPr>
      <w:spacing w:before="240" w:after="80" w:line="264" w:lineRule="auto"/>
      <w:jc w:val="both"/>
    </w:pPr>
    <w:rPr>
      <w:sz w:val="24"/>
      <w:szCs w:val="28"/>
    </w:rPr>
  </w:style>
  <w:style w:type="paragraph" w:customStyle="1" w:styleId="2">
    <w:name w:val="تیتر2"/>
    <w:basedOn w:val="1"/>
    <w:qFormat/>
    <w:rsid w:val="005E63E8"/>
    <w:rPr>
      <w:sz w:val="22"/>
      <w:szCs w:val="26"/>
    </w:rPr>
  </w:style>
  <w:style w:type="paragraph" w:customStyle="1" w:styleId="3">
    <w:name w:val="تیتر3"/>
    <w:basedOn w:val="2"/>
    <w:qFormat/>
    <w:rsid w:val="005E63E8"/>
  </w:style>
  <w:style w:type="paragraph" w:customStyle="1" w:styleId="af2">
    <w:name w:val="شکل ها"/>
    <w:basedOn w:val="a0"/>
    <w:qFormat/>
    <w:rsid w:val="00B8534F"/>
    <w:pPr>
      <w:numPr>
        <w:ilvl w:val="0"/>
        <w:numId w:val="0"/>
      </w:numPr>
      <w:spacing w:before="0" w:after="0" w:line="276" w:lineRule="auto"/>
      <w:outlineLvl w:val="9"/>
    </w:pPr>
    <w:rPr>
      <w:rFonts w:asciiTheme="majorBidi" w:hAnsiTheme="majorBidi" w:cs="B Nazanin"/>
      <w:sz w:val="18"/>
      <w:szCs w:val="20"/>
      <w:lang w:bidi="ar-BH"/>
    </w:rPr>
  </w:style>
  <w:style w:type="paragraph" w:customStyle="1" w:styleId="af3">
    <w:name w:val="جدول ها"/>
    <w:basedOn w:val="a2"/>
    <w:qFormat/>
    <w:rsid w:val="00B8534F"/>
    <w:pPr>
      <w:numPr>
        <w:ilvl w:val="0"/>
        <w:numId w:val="0"/>
      </w:numPr>
      <w:spacing w:before="120" w:after="120" w:line="276" w:lineRule="auto"/>
      <w:jc w:val="left"/>
    </w:pPr>
    <w:rPr>
      <w:rFonts w:cs="B Nazanin"/>
      <w:sz w:val="18"/>
      <w:szCs w:val="20"/>
      <w:lang w:bidi="ar-BH"/>
    </w:rPr>
  </w:style>
  <w:style w:type="paragraph" w:customStyle="1" w:styleId="af4">
    <w:name w:val="نمودارها"/>
    <w:basedOn w:val="af2"/>
    <w:qFormat/>
    <w:rsid w:val="000460DB"/>
    <w:pPr>
      <w:spacing w:before="120" w:after="120"/>
    </w:pPr>
  </w:style>
  <w:style w:type="paragraph" w:customStyle="1" w:styleId="4">
    <w:name w:val="تیتر4"/>
    <w:basedOn w:val="3"/>
    <w:rsid w:val="000460D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490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3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49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63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66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04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36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73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98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69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24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66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23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88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43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01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71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35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03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96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80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30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97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37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402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82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079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58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15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850464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115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5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1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68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47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21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100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522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974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43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432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50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33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81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88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eader" Target="header18.xml"/><Relationship Id="rId21" Type="http://schemas.openxmlformats.org/officeDocument/2006/relationships/header" Target="header13.xml"/><Relationship Id="rId42" Type="http://schemas.openxmlformats.org/officeDocument/2006/relationships/header" Target="header27.xml"/><Relationship Id="rId47" Type="http://schemas.microsoft.com/office/2007/relationships/hdphoto" Target="media/hdphoto2.wdp"/><Relationship Id="rId63" Type="http://schemas.openxmlformats.org/officeDocument/2006/relationships/header" Target="header39.xml"/><Relationship Id="rId68" Type="http://schemas.openxmlformats.org/officeDocument/2006/relationships/header" Target="header44.xml"/><Relationship Id="rId16" Type="http://schemas.openxmlformats.org/officeDocument/2006/relationships/header" Target="header8.xml"/><Relationship Id="rId11" Type="http://schemas.openxmlformats.org/officeDocument/2006/relationships/header" Target="header3.xml"/><Relationship Id="rId32" Type="http://schemas.openxmlformats.org/officeDocument/2006/relationships/image" Target="media/image3.jpeg"/><Relationship Id="rId37" Type="http://schemas.openxmlformats.org/officeDocument/2006/relationships/image" Target="media/image4.jpeg"/><Relationship Id="rId53" Type="http://schemas.openxmlformats.org/officeDocument/2006/relationships/header" Target="header31.xml"/><Relationship Id="rId58" Type="http://schemas.openxmlformats.org/officeDocument/2006/relationships/header" Target="header35.xml"/><Relationship Id="rId74" Type="http://schemas.openxmlformats.org/officeDocument/2006/relationships/header" Target="header50.xml"/><Relationship Id="rId79" Type="http://schemas.openxmlformats.org/officeDocument/2006/relationships/header" Target="header54.xml"/><Relationship Id="rId5" Type="http://schemas.openxmlformats.org/officeDocument/2006/relationships/webSettings" Target="webSettings.xml"/><Relationship Id="rId61" Type="http://schemas.openxmlformats.org/officeDocument/2006/relationships/header" Target="header37.xml"/><Relationship Id="rId19" Type="http://schemas.openxmlformats.org/officeDocument/2006/relationships/header" Target="header11.xml"/><Relationship Id="rId14" Type="http://schemas.openxmlformats.org/officeDocument/2006/relationships/header" Target="header6.xml"/><Relationship Id="rId22" Type="http://schemas.openxmlformats.org/officeDocument/2006/relationships/header" Target="header14.xml"/><Relationship Id="rId27" Type="http://schemas.openxmlformats.org/officeDocument/2006/relationships/header" Target="header19.xml"/><Relationship Id="rId30" Type="http://schemas.openxmlformats.org/officeDocument/2006/relationships/header" Target="header21.xml"/><Relationship Id="rId35" Type="http://schemas.openxmlformats.org/officeDocument/2006/relationships/footer" Target="footer2.xml"/><Relationship Id="rId43" Type="http://schemas.openxmlformats.org/officeDocument/2006/relationships/chart" Target="charts/chart1.xml"/><Relationship Id="rId48" Type="http://schemas.openxmlformats.org/officeDocument/2006/relationships/header" Target="header28.xml"/><Relationship Id="rId56" Type="http://schemas.openxmlformats.org/officeDocument/2006/relationships/header" Target="header33.xml"/><Relationship Id="rId64" Type="http://schemas.openxmlformats.org/officeDocument/2006/relationships/header" Target="header40.xml"/><Relationship Id="rId69" Type="http://schemas.openxmlformats.org/officeDocument/2006/relationships/header" Target="header45.xml"/><Relationship Id="rId77" Type="http://schemas.openxmlformats.org/officeDocument/2006/relationships/header" Target="header52.xml"/><Relationship Id="rId8" Type="http://schemas.openxmlformats.org/officeDocument/2006/relationships/image" Target="media/image1.png"/><Relationship Id="rId51" Type="http://schemas.openxmlformats.org/officeDocument/2006/relationships/header" Target="header30.xml"/><Relationship Id="rId72" Type="http://schemas.openxmlformats.org/officeDocument/2006/relationships/header" Target="header48.xml"/><Relationship Id="rId80" Type="http://schemas.openxmlformats.org/officeDocument/2006/relationships/fontTable" Target="fontTable.xml"/><Relationship Id="rId3" Type="http://schemas.openxmlformats.org/officeDocument/2006/relationships/styles" Target="styles.xml"/><Relationship Id="rId12" Type="http://schemas.openxmlformats.org/officeDocument/2006/relationships/header" Target="header4.xml"/><Relationship Id="rId17" Type="http://schemas.openxmlformats.org/officeDocument/2006/relationships/header" Target="header9.xml"/><Relationship Id="rId25" Type="http://schemas.openxmlformats.org/officeDocument/2006/relationships/header" Target="header17.xml"/><Relationship Id="rId33" Type="http://schemas.openxmlformats.org/officeDocument/2006/relationships/header" Target="header22.xml"/><Relationship Id="rId38" Type="http://schemas.openxmlformats.org/officeDocument/2006/relationships/image" Target="media/image5.png"/><Relationship Id="rId46" Type="http://schemas.openxmlformats.org/officeDocument/2006/relationships/image" Target="media/image7.png"/><Relationship Id="rId59" Type="http://schemas.openxmlformats.org/officeDocument/2006/relationships/footer" Target="footer6.xml"/><Relationship Id="rId67" Type="http://schemas.openxmlformats.org/officeDocument/2006/relationships/header" Target="header43.xml"/><Relationship Id="rId20" Type="http://schemas.openxmlformats.org/officeDocument/2006/relationships/header" Target="header12.xml"/><Relationship Id="rId41" Type="http://schemas.openxmlformats.org/officeDocument/2006/relationships/footer" Target="footer3.xml"/><Relationship Id="rId54" Type="http://schemas.openxmlformats.org/officeDocument/2006/relationships/header" Target="header32.xml"/><Relationship Id="rId62" Type="http://schemas.openxmlformats.org/officeDocument/2006/relationships/header" Target="header38.xml"/><Relationship Id="rId70" Type="http://schemas.openxmlformats.org/officeDocument/2006/relationships/header" Target="header46.xml"/><Relationship Id="rId75" Type="http://schemas.openxmlformats.org/officeDocument/2006/relationships/footer" Target="footer7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eader" Target="header7.xml"/><Relationship Id="rId23" Type="http://schemas.openxmlformats.org/officeDocument/2006/relationships/header" Target="header15.xml"/><Relationship Id="rId28" Type="http://schemas.openxmlformats.org/officeDocument/2006/relationships/header" Target="header20.xml"/><Relationship Id="rId36" Type="http://schemas.openxmlformats.org/officeDocument/2006/relationships/header" Target="header24.xml"/><Relationship Id="rId49" Type="http://schemas.openxmlformats.org/officeDocument/2006/relationships/header" Target="header29.xml"/><Relationship Id="rId57" Type="http://schemas.openxmlformats.org/officeDocument/2006/relationships/header" Target="header34.xml"/><Relationship Id="rId10" Type="http://schemas.openxmlformats.org/officeDocument/2006/relationships/header" Target="header2.xml"/><Relationship Id="rId31" Type="http://schemas.openxmlformats.org/officeDocument/2006/relationships/image" Target="media/image2.jpeg"/><Relationship Id="rId44" Type="http://schemas.openxmlformats.org/officeDocument/2006/relationships/image" Target="media/image6.png"/><Relationship Id="rId52" Type="http://schemas.openxmlformats.org/officeDocument/2006/relationships/chart" Target="charts/chart2.xml"/><Relationship Id="rId60" Type="http://schemas.openxmlformats.org/officeDocument/2006/relationships/header" Target="header36.xml"/><Relationship Id="rId65" Type="http://schemas.openxmlformats.org/officeDocument/2006/relationships/header" Target="header41.xml"/><Relationship Id="rId73" Type="http://schemas.openxmlformats.org/officeDocument/2006/relationships/header" Target="header49.xml"/><Relationship Id="rId78" Type="http://schemas.openxmlformats.org/officeDocument/2006/relationships/header" Target="header53.xml"/><Relationship Id="rId8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3" Type="http://schemas.openxmlformats.org/officeDocument/2006/relationships/header" Target="header5.xml"/><Relationship Id="rId18" Type="http://schemas.openxmlformats.org/officeDocument/2006/relationships/header" Target="header10.xml"/><Relationship Id="rId39" Type="http://schemas.openxmlformats.org/officeDocument/2006/relationships/header" Target="header25.xml"/><Relationship Id="rId34" Type="http://schemas.openxmlformats.org/officeDocument/2006/relationships/header" Target="header23.xml"/><Relationship Id="rId50" Type="http://schemas.openxmlformats.org/officeDocument/2006/relationships/footer" Target="footer4.xml"/><Relationship Id="rId55" Type="http://schemas.openxmlformats.org/officeDocument/2006/relationships/footer" Target="footer5.xml"/><Relationship Id="rId76" Type="http://schemas.openxmlformats.org/officeDocument/2006/relationships/header" Target="header51.xml"/><Relationship Id="rId7" Type="http://schemas.openxmlformats.org/officeDocument/2006/relationships/endnotes" Target="endnotes.xml"/><Relationship Id="rId71" Type="http://schemas.openxmlformats.org/officeDocument/2006/relationships/header" Target="header47.xml"/><Relationship Id="rId2" Type="http://schemas.openxmlformats.org/officeDocument/2006/relationships/numbering" Target="numbering.xml"/><Relationship Id="rId29" Type="http://schemas.openxmlformats.org/officeDocument/2006/relationships/footer" Target="footer1.xml"/><Relationship Id="rId24" Type="http://schemas.openxmlformats.org/officeDocument/2006/relationships/header" Target="header16.xml"/><Relationship Id="rId40" Type="http://schemas.openxmlformats.org/officeDocument/2006/relationships/header" Target="header26.xml"/><Relationship Id="rId45" Type="http://schemas.microsoft.com/office/2007/relationships/hdphoto" Target="media/hdphoto1.wdp"/><Relationship Id="rId66" Type="http://schemas.openxmlformats.org/officeDocument/2006/relationships/header" Target="header42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1.xml"/><Relationship Id="rId2" Type="http://schemas.microsoft.com/office/2011/relationships/chartColorStyle" Target="colors1.xml"/><Relationship Id="rId1" Type="http://schemas.microsoft.com/office/2011/relationships/chartStyle" Target="style1.xml"/><Relationship Id="rId4" Type="http://schemas.openxmlformats.org/officeDocument/2006/relationships/oleObject" Target="file:///C:\Users\Mansouri\Desktop\&#1580;&#1583;&#1740;&#1583;.xlsx" TargetMode="Externa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2.xml"/><Relationship Id="rId2" Type="http://schemas.microsoft.com/office/2011/relationships/chartColorStyle" Target="colors2.xml"/><Relationship Id="rId1" Type="http://schemas.microsoft.com/office/2011/relationships/chartStyle" Target="style2.xml"/><Relationship Id="rId4" Type="http://schemas.openxmlformats.org/officeDocument/2006/relationships/oleObject" Target="file:///C:\Users\Mansouri\Desktop\&#1580;&#1583;&#1740;&#1583;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/>
      <c:lineChart>
        <c:grouping val="standard"/>
        <c:varyColors val="0"/>
        <c:ser>
          <c:idx val="0"/>
          <c:order val="0"/>
          <c:tx>
            <c:strRef>
              <c:f>Sheet1!$A$1</c:f>
              <c:strCache>
                <c:ptCount val="1"/>
                <c:pt idx="0">
                  <c:v>M-L   shin</c:v>
                </c:pt>
              </c:strCache>
            </c:strRef>
          </c:tx>
          <c:spPr>
            <a:ln w="19050" cap="rnd">
              <a:solidFill>
                <a:srgbClr val="0070C0"/>
              </a:solidFill>
              <a:round/>
            </a:ln>
            <a:effectLst/>
          </c:spPr>
          <c:marker>
            <c:symbol val="none"/>
          </c:marker>
          <c:val>
            <c:numRef>
              <c:f>Sheet1!$A$2:$A$101</c:f>
              <c:numCache>
                <c:formatCode>General</c:formatCode>
                <c:ptCount val="100"/>
                <c:pt idx="0">
                  <c:v>100</c:v>
                </c:pt>
                <c:pt idx="1">
                  <c:v>48.330003648132603</c:v>
                </c:pt>
                <c:pt idx="2">
                  <c:v>24.114694913549599</c:v>
                </c:pt>
                <c:pt idx="3">
                  <c:v>15.8633008906332</c:v>
                </c:pt>
                <c:pt idx="4">
                  <c:v>13.1791543987617</c:v>
                </c:pt>
                <c:pt idx="5">
                  <c:v>13.934107284874599</c:v>
                </c:pt>
                <c:pt idx="6">
                  <c:v>17.646302176513981</c:v>
                </c:pt>
                <c:pt idx="7">
                  <c:v>24.448623917298381</c:v>
                </c:pt>
                <c:pt idx="8">
                  <c:v>34.898548121870803</c:v>
                </c:pt>
                <c:pt idx="9">
                  <c:v>49.8624221966992</c:v>
                </c:pt>
                <c:pt idx="10">
                  <c:v>69.521938103808523</c:v>
                </c:pt>
                <c:pt idx="11">
                  <c:v>88.226873555781822</c:v>
                </c:pt>
                <c:pt idx="12">
                  <c:v>86.110956002223844</c:v>
                </c:pt>
                <c:pt idx="13">
                  <c:v>59.0412598251853</c:v>
                </c:pt>
                <c:pt idx="14">
                  <c:v>38.821468577112228</c:v>
                </c:pt>
                <c:pt idx="15">
                  <c:v>33.267170662876701</c:v>
                </c:pt>
                <c:pt idx="16">
                  <c:v>34.756792770919901</c:v>
                </c:pt>
                <c:pt idx="17">
                  <c:v>38.229056351184497</c:v>
                </c:pt>
                <c:pt idx="18">
                  <c:v>41.690687109729701</c:v>
                </c:pt>
                <c:pt idx="19">
                  <c:v>44.746481378702001</c:v>
                </c:pt>
                <c:pt idx="20">
                  <c:v>47.710604426210637</c:v>
                </c:pt>
                <c:pt idx="21">
                  <c:v>50.938234188290998</c:v>
                </c:pt>
                <c:pt idx="22">
                  <c:v>54.244737130258898</c:v>
                </c:pt>
                <c:pt idx="23">
                  <c:v>56.680601034355597</c:v>
                </c:pt>
                <c:pt idx="24">
                  <c:v>57.149898728614303</c:v>
                </c:pt>
                <c:pt idx="25">
                  <c:v>55.645033597359699</c:v>
                </c:pt>
                <c:pt idx="26">
                  <c:v>53.672262562927401</c:v>
                </c:pt>
                <c:pt idx="27">
                  <c:v>53.284534319673099</c:v>
                </c:pt>
                <c:pt idx="28">
                  <c:v>55.840662319382787</c:v>
                </c:pt>
                <c:pt idx="29">
                  <c:v>60.702551555861</c:v>
                </c:pt>
                <c:pt idx="30">
                  <c:v>66.063215710573601</c:v>
                </c:pt>
                <c:pt idx="31">
                  <c:v>69.513413790914996</c:v>
                </c:pt>
                <c:pt idx="32">
                  <c:v>68.677498845547277</c:v>
                </c:pt>
                <c:pt idx="33">
                  <c:v>64.060671932117103</c:v>
                </c:pt>
                <c:pt idx="34">
                  <c:v>58.692606919506801</c:v>
                </c:pt>
                <c:pt idx="35">
                  <c:v>55.6869768717049</c:v>
                </c:pt>
                <c:pt idx="36">
                  <c:v>56.409884256956794</c:v>
                </c:pt>
                <c:pt idx="37">
                  <c:v>60.123908652969597</c:v>
                </c:pt>
                <c:pt idx="38">
                  <c:v>63.954458716428903</c:v>
                </c:pt>
                <c:pt idx="39">
                  <c:v>64.899614710281298</c:v>
                </c:pt>
                <c:pt idx="40">
                  <c:v>61.057690265724993</c:v>
                </c:pt>
                <c:pt idx="41">
                  <c:v>55.180565780210102</c:v>
                </c:pt>
                <c:pt idx="42">
                  <c:v>49.024609026427498</c:v>
                </c:pt>
                <c:pt idx="43">
                  <c:v>44.477367521878463</c:v>
                </c:pt>
                <c:pt idx="44">
                  <c:v>43.123887123998188</c:v>
                </c:pt>
                <c:pt idx="45">
                  <c:v>44.7457403400308</c:v>
                </c:pt>
                <c:pt idx="46">
                  <c:v>48.121033194351803</c:v>
                </c:pt>
                <c:pt idx="47">
                  <c:v>51.398197868042701</c:v>
                </c:pt>
                <c:pt idx="48">
                  <c:v>53.0372736904609</c:v>
                </c:pt>
                <c:pt idx="49">
                  <c:v>52.826863141745797</c:v>
                </c:pt>
                <c:pt idx="50">
                  <c:v>51.77498866626626</c:v>
                </c:pt>
                <c:pt idx="51">
                  <c:v>51.039805741413801</c:v>
                </c:pt>
                <c:pt idx="52">
                  <c:v>51.154366311421597</c:v>
                </c:pt>
                <c:pt idx="53">
                  <c:v>51.962678643911403</c:v>
                </c:pt>
                <c:pt idx="54">
                  <c:v>52.934368600830801</c:v>
                </c:pt>
                <c:pt idx="55">
                  <c:v>53.598211843713997</c:v>
                </c:pt>
                <c:pt idx="56">
                  <c:v>53.948229833457702</c:v>
                </c:pt>
                <c:pt idx="57">
                  <c:v>54.560669391051903</c:v>
                </c:pt>
                <c:pt idx="58">
                  <c:v>56.181975373621498</c:v>
                </c:pt>
                <c:pt idx="59">
                  <c:v>58.940091288969001</c:v>
                </c:pt>
                <c:pt idx="60">
                  <c:v>61.794143864361502</c:v>
                </c:pt>
                <c:pt idx="61">
                  <c:v>62.917124347216628</c:v>
                </c:pt>
                <c:pt idx="62">
                  <c:v>61.029210512357103</c:v>
                </c:pt>
                <c:pt idx="63">
                  <c:v>56.541859597532259</c:v>
                </c:pt>
                <c:pt idx="64">
                  <c:v>51.436698859992561</c:v>
                </c:pt>
                <c:pt idx="65">
                  <c:v>48.285307076480301</c:v>
                </c:pt>
                <c:pt idx="66">
                  <c:v>49.2272725878559</c:v>
                </c:pt>
                <c:pt idx="67">
                  <c:v>54.660845300301403</c:v>
                </c:pt>
                <c:pt idx="68">
                  <c:v>61.376701142852902</c:v>
                </c:pt>
                <c:pt idx="69">
                  <c:v>63.187851127014703</c:v>
                </c:pt>
                <c:pt idx="70">
                  <c:v>56.972688333615586</c:v>
                </c:pt>
                <c:pt idx="71">
                  <c:v>45.801395312273598</c:v>
                </c:pt>
                <c:pt idx="72">
                  <c:v>34.416395808433698</c:v>
                </c:pt>
                <c:pt idx="73">
                  <c:v>25.726800650171601</c:v>
                </c:pt>
                <c:pt idx="74">
                  <c:v>20.96048839234188</c:v>
                </c:pt>
                <c:pt idx="75">
                  <c:v>20.441595786100301</c:v>
                </c:pt>
                <c:pt idx="76">
                  <c:v>23.5738130956037</c:v>
                </c:pt>
                <c:pt idx="77">
                  <c:v>28.420193811773579</c:v>
                </c:pt>
                <c:pt idx="78">
                  <c:v>32.282377716701198</c:v>
                </c:pt>
                <c:pt idx="79">
                  <c:v>33.4849163615214</c:v>
                </c:pt>
                <c:pt idx="80">
                  <c:v>32.057991145822662</c:v>
                </c:pt>
                <c:pt idx="81">
                  <c:v>28.638608601396999</c:v>
                </c:pt>
                <c:pt idx="82">
                  <c:v>23.344372506679601</c:v>
                </c:pt>
                <c:pt idx="83">
                  <c:v>15.4243341603608</c:v>
                </c:pt>
                <c:pt idx="84">
                  <c:v>3.6383624096592171</c:v>
                </c:pt>
                <c:pt idx="85">
                  <c:v>11.9688515612786</c:v>
                </c:pt>
                <c:pt idx="86">
                  <c:v>26.015702845331958</c:v>
                </c:pt>
                <c:pt idx="87">
                  <c:v>27.642809379932</c:v>
                </c:pt>
                <c:pt idx="88">
                  <c:v>15.122330050524999</c:v>
                </c:pt>
                <c:pt idx="89">
                  <c:v>0.80645141879922999</c:v>
                </c:pt>
                <c:pt idx="90">
                  <c:v>5.5548403184202861</c:v>
                </c:pt>
                <c:pt idx="91">
                  <c:v>2.4990632244279798</c:v>
                </c:pt>
                <c:pt idx="92">
                  <c:v>7.2411353598135104</c:v>
                </c:pt>
                <c:pt idx="93">
                  <c:v>19.854560672424601</c:v>
                </c:pt>
                <c:pt idx="94">
                  <c:v>31.810918665878098</c:v>
                </c:pt>
                <c:pt idx="95">
                  <c:v>40.147740180784098</c:v>
                </c:pt>
                <c:pt idx="96">
                  <c:v>42.100337245373503</c:v>
                </c:pt>
                <c:pt idx="97">
                  <c:v>34.612121894927697</c:v>
                </c:pt>
                <c:pt idx="98">
                  <c:v>14.738737140564499</c:v>
                </c:pt>
                <c:pt idx="99">
                  <c:v>16.8305599296257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4962-4746-9666-42D9B6B51061}"/>
            </c:ext>
          </c:extLst>
        </c:ser>
        <c:ser>
          <c:idx val="1"/>
          <c:order val="1"/>
          <c:tx>
            <c:strRef>
              <c:f>Sheet1!$F$1</c:f>
              <c:strCache>
                <c:ptCount val="1"/>
                <c:pt idx="0">
                  <c:v>M-L  health</c:v>
                </c:pt>
              </c:strCache>
            </c:strRef>
          </c:tx>
          <c:spPr>
            <a:ln w="19050" cap="rnd">
              <a:solidFill>
                <a:srgbClr val="FF0000"/>
              </a:solidFill>
              <a:round/>
            </a:ln>
            <a:effectLst/>
          </c:spPr>
          <c:marker>
            <c:symbol val="none"/>
          </c:marker>
          <c:val>
            <c:numRef>
              <c:f>Sheet1!$F$2:$F$101</c:f>
              <c:numCache>
                <c:formatCode>General</c:formatCode>
                <c:ptCount val="100"/>
                <c:pt idx="0">
                  <c:v>100</c:v>
                </c:pt>
                <c:pt idx="1">
                  <c:v>69.431843864505197</c:v>
                </c:pt>
                <c:pt idx="2">
                  <c:v>52.454487171022123</c:v>
                </c:pt>
                <c:pt idx="3">
                  <c:v>45.595923247792101</c:v>
                </c:pt>
                <c:pt idx="4">
                  <c:v>35.65756808939436</c:v>
                </c:pt>
                <c:pt idx="5">
                  <c:v>25.758098160575791</c:v>
                </c:pt>
                <c:pt idx="6">
                  <c:v>17.803696246063879</c:v>
                </c:pt>
                <c:pt idx="7">
                  <c:v>10.361508918249401</c:v>
                </c:pt>
                <c:pt idx="8">
                  <c:v>4.1561180926426102</c:v>
                </c:pt>
                <c:pt idx="9">
                  <c:v>5.7274050748691803E-2</c:v>
                </c:pt>
                <c:pt idx="10">
                  <c:v>1.3864142931491601</c:v>
                </c:pt>
                <c:pt idx="11">
                  <c:v>0.286633639398437</c:v>
                </c:pt>
                <c:pt idx="12">
                  <c:v>2.7243222881019702</c:v>
                </c:pt>
                <c:pt idx="13">
                  <c:v>6.9563840067202563</c:v>
                </c:pt>
                <c:pt idx="14">
                  <c:v>12.026869646531299</c:v>
                </c:pt>
                <c:pt idx="15">
                  <c:v>17.98899489956316</c:v>
                </c:pt>
                <c:pt idx="16">
                  <c:v>25.375553635777699</c:v>
                </c:pt>
                <c:pt idx="17">
                  <c:v>35.383803988051703</c:v>
                </c:pt>
                <c:pt idx="18">
                  <c:v>50.518890759586803</c:v>
                </c:pt>
                <c:pt idx="19">
                  <c:v>76.633600339515979</c:v>
                </c:pt>
                <c:pt idx="20">
                  <c:v>100</c:v>
                </c:pt>
                <c:pt idx="21">
                  <c:v>100</c:v>
                </c:pt>
                <c:pt idx="22">
                  <c:v>100</c:v>
                </c:pt>
                <c:pt idx="23">
                  <c:v>100</c:v>
                </c:pt>
                <c:pt idx="24">
                  <c:v>100</c:v>
                </c:pt>
                <c:pt idx="25">
                  <c:v>100</c:v>
                </c:pt>
                <c:pt idx="26">
                  <c:v>55.746735883804902</c:v>
                </c:pt>
                <c:pt idx="27">
                  <c:v>23.26502783952256</c:v>
                </c:pt>
                <c:pt idx="28">
                  <c:v>9.5323099969388192</c:v>
                </c:pt>
                <c:pt idx="29">
                  <c:v>3.0798605799162591</c:v>
                </c:pt>
                <c:pt idx="30">
                  <c:v>0.120463840455322</c:v>
                </c:pt>
                <c:pt idx="31">
                  <c:v>0.79376730680975705</c:v>
                </c:pt>
                <c:pt idx="32">
                  <c:v>0.199292188343</c:v>
                </c:pt>
                <c:pt idx="33">
                  <c:v>1.7830424986093001</c:v>
                </c:pt>
                <c:pt idx="34">
                  <c:v>5.1063600158154996</c:v>
                </c:pt>
                <c:pt idx="35">
                  <c:v>9.2190315130737908</c:v>
                </c:pt>
                <c:pt idx="36">
                  <c:v>12.4396831825888</c:v>
                </c:pt>
                <c:pt idx="37">
                  <c:v>12.920154942312999</c:v>
                </c:pt>
                <c:pt idx="38">
                  <c:v>10.918232446733301</c:v>
                </c:pt>
                <c:pt idx="39">
                  <c:v>8.2283966274909179</c:v>
                </c:pt>
                <c:pt idx="40">
                  <c:v>6.1140986458773963</c:v>
                </c:pt>
                <c:pt idx="41">
                  <c:v>4.9784584906230798</c:v>
                </c:pt>
                <c:pt idx="42">
                  <c:v>4.8409158111807749</c:v>
                </c:pt>
                <c:pt idx="43">
                  <c:v>6.2445713935286502</c:v>
                </c:pt>
                <c:pt idx="44">
                  <c:v>7.3505546994802362</c:v>
                </c:pt>
                <c:pt idx="45">
                  <c:v>9.9193157608284679</c:v>
                </c:pt>
                <c:pt idx="46">
                  <c:v>12.9175238000748</c:v>
                </c:pt>
                <c:pt idx="47">
                  <c:v>14.205648329516</c:v>
                </c:pt>
                <c:pt idx="48">
                  <c:v>15.477423678947</c:v>
                </c:pt>
                <c:pt idx="49">
                  <c:v>14.106780773413099</c:v>
                </c:pt>
                <c:pt idx="50">
                  <c:v>10.539019528236199</c:v>
                </c:pt>
                <c:pt idx="51">
                  <c:v>6.2837983590083901</c:v>
                </c:pt>
                <c:pt idx="52">
                  <c:v>2.6548286997319401</c:v>
                </c:pt>
                <c:pt idx="53">
                  <c:v>0.27059591342933198</c:v>
                </c:pt>
                <c:pt idx="54">
                  <c:v>0.66110808917475095</c:v>
                </c:pt>
                <c:pt idx="55">
                  <c:v>1.8919565385903401E-3</c:v>
                </c:pt>
                <c:pt idx="56">
                  <c:v>2.5072491485267299</c:v>
                </c:pt>
                <c:pt idx="57">
                  <c:v>7.1872111984892797</c:v>
                </c:pt>
                <c:pt idx="58">
                  <c:v>14.1018227560622</c:v>
                </c:pt>
                <c:pt idx="59">
                  <c:v>22.124131574548699</c:v>
                </c:pt>
                <c:pt idx="60">
                  <c:v>28.170047189474609</c:v>
                </c:pt>
                <c:pt idx="61">
                  <c:v>29.014742523505401</c:v>
                </c:pt>
                <c:pt idx="62">
                  <c:v>24.776499620256601</c:v>
                </c:pt>
                <c:pt idx="63">
                  <c:v>18.3090385590042</c:v>
                </c:pt>
                <c:pt idx="64">
                  <c:v>12.0410847819024</c:v>
                </c:pt>
                <c:pt idx="65">
                  <c:v>7.0108221354471896</c:v>
                </c:pt>
                <c:pt idx="66">
                  <c:v>3.4613867810882901</c:v>
                </c:pt>
                <c:pt idx="67">
                  <c:v>1.4124557683789201</c:v>
                </c:pt>
                <c:pt idx="68">
                  <c:v>0.91216941959974496</c:v>
                </c:pt>
                <c:pt idx="69">
                  <c:v>2.0697120954543999</c:v>
                </c:pt>
                <c:pt idx="70">
                  <c:v>4.8814037725753696</c:v>
                </c:pt>
                <c:pt idx="71">
                  <c:v>8.7904020983023496</c:v>
                </c:pt>
                <c:pt idx="72">
                  <c:v>12.233213478833999</c:v>
                </c:pt>
                <c:pt idx="73">
                  <c:v>13.1491555170479</c:v>
                </c:pt>
                <c:pt idx="74">
                  <c:v>10.6617186442597</c:v>
                </c:pt>
                <c:pt idx="75">
                  <c:v>5.7112365106543699</c:v>
                </c:pt>
                <c:pt idx="76">
                  <c:v>0.19517885141614399</c:v>
                </c:pt>
                <c:pt idx="77">
                  <c:v>6.0683749227829562</c:v>
                </c:pt>
                <c:pt idx="78">
                  <c:v>11.5266998251725</c:v>
                </c:pt>
                <c:pt idx="79">
                  <c:v>16.516902031512299</c:v>
                </c:pt>
                <c:pt idx="80">
                  <c:v>21.0811330398748</c:v>
                </c:pt>
                <c:pt idx="81">
                  <c:v>25.1965925316943</c:v>
                </c:pt>
                <c:pt idx="82">
                  <c:v>28.54653204894608</c:v>
                </c:pt>
                <c:pt idx="83">
                  <c:v>29.77051167576716</c:v>
                </c:pt>
                <c:pt idx="84">
                  <c:v>22.635279394407409</c:v>
                </c:pt>
                <c:pt idx="85">
                  <c:v>36.861397024018487</c:v>
                </c:pt>
                <c:pt idx="86">
                  <c:v>100</c:v>
                </c:pt>
                <c:pt idx="87">
                  <c:v>100</c:v>
                </c:pt>
                <c:pt idx="88">
                  <c:v>33.2806121306281</c:v>
                </c:pt>
                <c:pt idx="89">
                  <c:v>10.2735013099577</c:v>
                </c:pt>
                <c:pt idx="90">
                  <c:v>31.980055178846701</c:v>
                </c:pt>
                <c:pt idx="91">
                  <c:v>47.418414641642528</c:v>
                </c:pt>
                <c:pt idx="92">
                  <c:v>61.255422576734603</c:v>
                </c:pt>
                <c:pt idx="93">
                  <c:v>75.763443680829397</c:v>
                </c:pt>
                <c:pt idx="94">
                  <c:v>92.672375991988304</c:v>
                </c:pt>
                <c:pt idx="95">
                  <c:v>100</c:v>
                </c:pt>
                <c:pt idx="96">
                  <c:v>100</c:v>
                </c:pt>
                <c:pt idx="97">
                  <c:v>100</c:v>
                </c:pt>
                <c:pt idx="98">
                  <c:v>100</c:v>
                </c:pt>
                <c:pt idx="99">
                  <c:v>39.84214775584742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4962-4746-9666-42D9B6B5106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2074109480"/>
        <c:axId val="2088897656"/>
      </c:lineChart>
      <c:catAx>
        <c:axId val="2074109480"/>
        <c:scaling>
          <c:orientation val="minMax"/>
        </c:scaling>
        <c:delete val="0"/>
        <c:axPos val="b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88897656"/>
        <c:crosses val="autoZero"/>
        <c:auto val="1"/>
        <c:lblAlgn val="ctr"/>
        <c:lblOffset val="100"/>
        <c:noMultiLvlLbl val="0"/>
      </c:catAx>
      <c:valAx>
        <c:axId val="208889765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prstDash val="dash"/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74109480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noFill/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/>
      <c:lineChart>
        <c:grouping val="standard"/>
        <c:varyColors val="0"/>
        <c:ser>
          <c:idx val="0"/>
          <c:order val="0"/>
          <c:tx>
            <c:strRef>
              <c:f>Sheet1!$A$1</c:f>
              <c:strCache>
                <c:ptCount val="1"/>
                <c:pt idx="0">
                  <c:v>M-L   shin</c:v>
                </c:pt>
              </c:strCache>
            </c:strRef>
          </c:tx>
          <c:spPr>
            <a:ln w="19050" cap="rnd">
              <a:solidFill>
                <a:srgbClr val="0070C0"/>
              </a:solidFill>
              <a:round/>
            </a:ln>
            <a:effectLst/>
          </c:spPr>
          <c:marker>
            <c:symbol val="none"/>
          </c:marker>
          <c:val>
            <c:numRef>
              <c:f>Sheet1!$A$2:$A$101</c:f>
              <c:numCache>
                <c:formatCode>General</c:formatCode>
                <c:ptCount val="100"/>
                <c:pt idx="0">
                  <c:v>100</c:v>
                </c:pt>
                <c:pt idx="1">
                  <c:v>48.330003648132603</c:v>
                </c:pt>
                <c:pt idx="2">
                  <c:v>24.114694913549599</c:v>
                </c:pt>
                <c:pt idx="3">
                  <c:v>15.8633008906332</c:v>
                </c:pt>
                <c:pt idx="4">
                  <c:v>13.1791543987617</c:v>
                </c:pt>
                <c:pt idx="5">
                  <c:v>13.934107284874599</c:v>
                </c:pt>
                <c:pt idx="6">
                  <c:v>17.646302176513981</c:v>
                </c:pt>
                <c:pt idx="7">
                  <c:v>24.448623917298381</c:v>
                </c:pt>
                <c:pt idx="8">
                  <c:v>34.898548121870803</c:v>
                </c:pt>
                <c:pt idx="9">
                  <c:v>49.8624221966992</c:v>
                </c:pt>
                <c:pt idx="10">
                  <c:v>69.521938103808523</c:v>
                </c:pt>
                <c:pt idx="11">
                  <c:v>88.226873555781822</c:v>
                </c:pt>
                <c:pt idx="12">
                  <c:v>86.110956002223844</c:v>
                </c:pt>
                <c:pt idx="13">
                  <c:v>59.0412598251853</c:v>
                </c:pt>
                <c:pt idx="14">
                  <c:v>38.821468577112228</c:v>
                </c:pt>
                <c:pt idx="15">
                  <c:v>33.267170662876701</c:v>
                </c:pt>
                <c:pt idx="16">
                  <c:v>34.756792770919901</c:v>
                </c:pt>
                <c:pt idx="17">
                  <c:v>38.229056351184497</c:v>
                </c:pt>
                <c:pt idx="18">
                  <c:v>41.690687109729701</c:v>
                </c:pt>
                <c:pt idx="19">
                  <c:v>44.746481378702001</c:v>
                </c:pt>
                <c:pt idx="20">
                  <c:v>47.710604426210637</c:v>
                </c:pt>
                <c:pt idx="21">
                  <c:v>50.938234188290998</c:v>
                </c:pt>
                <c:pt idx="22">
                  <c:v>54.244737130258898</c:v>
                </c:pt>
                <c:pt idx="23">
                  <c:v>56.680601034355597</c:v>
                </c:pt>
                <c:pt idx="24">
                  <c:v>57.149898728614303</c:v>
                </c:pt>
                <c:pt idx="25">
                  <c:v>55.645033597359699</c:v>
                </c:pt>
                <c:pt idx="26">
                  <c:v>53.672262562927401</c:v>
                </c:pt>
                <c:pt idx="27">
                  <c:v>53.284534319673099</c:v>
                </c:pt>
                <c:pt idx="28">
                  <c:v>55.840662319382787</c:v>
                </c:pt>
                <c:pt idx="29">
                  <c:v>60.702551555861</c:v>
                </c:pt>
                <c:pt idx="30">
                  <c:v>66.063215710573601</c:v>
                </c:pt>
                <c:pt idx="31">
                  <c:v>69.513413790914996</c:v>
                </c:pt>
                <c:pt idx="32">
                  <c:v>68.677498845547277</c:v>
                </c:pt>
                <c:pt idx="33">
                  <c:v>64.060671932117103</c:v>
                </c:pt>
                <c:pt idx="34">
                  <c:v>58.692606919506801</c:v>
                </c:pt>
                <c:pt idx="35">
                  <c:v>55.6869768717049</c:v>
                </c:pt>
                <c:pt idx="36">
                  <c:v>56.409884256956794</c:v>
                </c:pt>
                <c:pt idx="37">
                  <c:v>60.123908652969597</c:v>
                </c:pt>
                <c:pt idx="38">
                  <c:v>63.954458716428903</c:v>
                </c:pt>
                <c:pt idx="39">
                  <c:v>64.899614710281298</c:v>
                </c:pt>
                <c:pt idx="40">
                  <c:v>61.057690265724993</c:v>
                </c:pt>
                <c:pt idx="41">
                  <c:v>55.180565780210102</c:v>
                </c:pt>
                <c:pt idx="42">
                  <c:v>49.024609026427498</c:v>
                </c:pt>
                <c:pt idx="43">
                  <c:v>44.477367521878463</c:v>
                </c:pt>
                <c:pt idx="44">
                  <c:v>43.123887123998188</c:v>
                </c:pt>
                <c:pt idx="45">
                  <c:v>44.7457403400308</c:v>
                </c:pt>
                <c:pt idx="46">
                  <c:v>48.121033194351803</c:v>
                </c:pt>
                <c:pt idx="47">
                  <c:v>51.398197868042701</c:v>
                </c:pt>
                <c:pt idx="48">
                  <c:v>53.0372736904609</c:v>
                </c:pt>
                <c:pt idx="49">
                  <c:v>52.826863141745797</c:v>
                </c:pt>
                <c:pt idx="50">
                  <c:v>51.77498866626626</c:v>
                </c:pt>
                <c:pt idx="51">
                  <c:v>51.039805741413801</c:v>
                </c:pt>
                <c:pt idx="52">
                  <c:v>51.154366311421597</c:v>
                </c:pt>
                <c:pt idx="53">
                  <c:v>51.962678643911403</c:v>
                </c:pt>
                <c:pt idx="54">
                  <c:v>52.934368600830801</c:v>
                </c:pt>
                <c:pt idx="55">
                  <c:v>53.598211843713997</c:v>
                </c:pt>
                <c:pt idx="56">
                  <c:v>53.948229833457702</c:v>
                </c:pt>
                <c:pt idx="57">
                  <c:v>54.560669391051903</c:v>
                </c:pt>
                <c:pt idx="58">
                  <c:v>56.181975373621498</c:v>
                </c:pt>
                <c:pt idx="59">
                  <c:v>58.940091288969001</c:v>
                </c:pt>
                <c:pt idx="60">
                  <c:v>61.794143864361502</c:v>
                </c:pt>
                <c:pt idx="61">
                  <c:v>62.917124347216628</c:v>
                </c:pt>
                <c:pt idx="62">
                  <c:v>61.029210512357103</c:v>
                </c:pt>
                <c:pt idx="63">
                  <c:v>56.541859597532259</c:v>
                </c:pt>
                <c:pt idx="64">
                  <c:v>51.436698859992561</c:v>
                </c:pt>
                <c:pt idx="65">
                  <c:v>48.285307076480301</c:v>
                </c:pt>
                <c:pt idx="66">
                  <c:v>49.2272725878559</c:v>
                </c:pt>
                <c:pt idx="67">
                  <c:v>54.660845300301403</c:v>
                </c:pt>
                <c:pt idx="68">
                  <c:v>61.376701142852902</c:v>
                </c:pt>
                <c:pt idx="69">
                  <c:v>63.187851127014703</c:v>
                </c:pt>
                <c:pt idx="70">
                  <c:v>56.972688333615586</c:v>
                </c:pt>
                <c:pt idx="71">
                  <c:v>45.801395312273598</c:v>
                </c:pt>
                <c:pt idx="72">
                  <c:v>34.416395808433698</c:v>
                </c:pt>
                <c:pt idx="73">
                  <c:v>25.726800650171601</c:v>
                </c:pt>
                <c:pt idx="74">
                  <c:v>20.96048839234188</c:v>
                </c:pt>
                <c:pt idx="75">
                  <c:v>20.441595786100301</c:v>
                </c:pt>
                <c:pt idx="76">
                  <c:v>23.5738130956037</c:v>
                </c:pt>
                <c:pt idx="77">
                  <c:v>28.420193811773579</c:v>
                </c:pt>
                <c:pt idx="78">
                  <c:v>32.282377716701198</c:v>
                </c:pt>
                <c:pt idx="79">
                  <c:v>33.4849163615214</c:v>
                </c:pt>
                <c:pt idx="80">
                  <c:v>32.057991145822662</c:v>
                </c:pt>
                <c:pt idx="81">
                  <c:v>28.638608601396999</c:v>
                </c:pt>
                <c:pt idx="82">
                  <c:v>23.344372506679601</c:v>
                </c:pt>
                <c:pt idx="83">
                  <c:v>15.4243341603608</c:v>
                </c:pt>
                <c:pt idx="84">
                  <c:v>3.6383624096592171</c:v>
                </c:pt>
                <c:pt idx="85">
                  <c:v>11.9688515612786</c:v>
                </c:pt>
                <c:pt idx="86">
                  <c:v>26.015702845331958</c:v>
                </c:pt>
                <c:pt idx="87">
                  <c:v>27.642809379932</c:v>
                </c:pt>
                <c:pt idx="88">
                  <c:v>15.122330050524999</c:v>
                </c:pt>
                <c:pt idx="89">
                  <c:v>0.80645141879922999</c:v>
                </c:pt>
                <c:pt idx="90">
                  <c:v>5.5548403184202861</c:v>
                </c:pt>
                <c:pt idx="91">
                  <c:v>2.4990632244279798</c:v>
                </c:pt>
                <c:pt idx="92">
                  <c:v>7.2411353598135104</c:v>
                </c:pt>
                <c:pt idx="93">
                  <c:v>19.854560672424601</c:v>
                </c:pt>
                <c:pt idx="94">
                  <c:v>31.810918665878098</c:v>
                </c:pt>
                <c:pt idx="95">
                  <c:v>40.147740180784098</c:v>
                </c:pt>
                <c:pt idx="96">
                  <c:v>42.100337245373503</c:v>
                </c:pt>
                <c:pt idx="97">
                  <c:v>34.612121894927697</c:v>
                </c:pt>
                <c:pt idx="98">
                  <c:v>14.738737140564499</c:v>
                </c:pt>
                <c:pt idx="99">
                  <c:v>16.8305599296257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4962-4746-9666-42D9B6B51061}"/>
            </c:ext>
          </c:extLst>
        </c:ser>
        <c:ser>
          <c:idx val="1"/>
          <c:order val="1"/>
          <c:tx>
            <c:strRef>
              <c:f>Sheet1!$F$1</c:f>
              <c:strCache>
                <c:ptCount val="1"/>
                <c:pt idx="0">
                  <c:v>M-L  health</c:v>
                </c:pt>
              </c:strCache>
            </c:strRef>
          </c:tx>
          <c:spPr>
            <a:ln w="19050" cap="rnd">
              <a:solidFill>
                <a:srgbClr val="FF0000"/>
              </a:solidFill>
              <a:round/>
            </a:ln>
            <a:effectLst/>
          </c:spPr>
          <c:marker>
            <c:symbol val="none"/>
          </c:marker>
          <c:val>
            <c:numRef>
              <c:f>Sheet1!$F$2:$F$101</c:f>
              <c:numCache>
                <c:formatCode>General</c:formatCode>
                <c:ptCount val="100"/>
                <c:pt idx="0">
                  <c:v>100</c:v>
                </c:pt>
                <c:pt idx="1">
                  <c:v>69.431843864505197</c:v>
                </c:pt>
                <c:pt idx="2">
                  <c:v>52.454487171022123</c:v>
                </c:pt>
                <c:pt idx="3">
                  <c:v>45.595923247792101</c:v>
                </c:pt>
                <c:pt idx="4">
                  <c:v>35.65756808939436</c:v>
                </c:pt>
                <c:pt idx="5">
                  <c:v>25.758098160575791</c:v>
                </c:pt>
                <c:pt idx="6">
                  <c:v>17.803696246063879</c:v>
                </c:pt>
                <c:pt idx="7">
                  <c:v>10.361508918249401</c:v>
                </c:pt>
                <c:pt idx="8">
                  <c:v>4.1561180926426102</c:v>
                </c:pt>
                <c:pt idx="9">
                  <c:v>5.7274050748691803E-2</c:v>
                </c:pt>
                <c:pt idx="10">
                  <c:v>1.3864142931491601</c:v>
                </c:pt>
                <c:pt idx="11">
                  <c:v>0.286633639398437</c:v>
                </c:pt>
                <c:pt idx="12">
                  <c:v>2.7243222881019702</c:v>
                </c:pt>
                <c:pt idx="13">
                  <c:v>6.9563840067202563</c:v>
                </c:pt>
                <c:pt idx="14">
                  <c:v>12.026869646531299</c:v>
                </c:pt>
                <c:pt idx="15">
                  <c:v>17.98899489956316</c:v>
                </c:pt>
                <c:pt idx="16">
                  <c:v>25.375553635777699</c:v>
                </c:pt>
                <c:pt idx="17">
                  <c:v>35.383803988051703</c:v>
                </c:pt>
                <c:pt idx="18">
                  <c:v>50.518890759586803</c:v>
                </c:pt>
                <c:pt idx="19">
                  <c:v>76.633600339515979</c:v>
                </c:pt>
                <c:pt idx="20">
                  <c:v>100</c:v>
                </c:pt>
                <c:pt idx="21">
                  <c:v>100</c:v>
                </c:pt>
                <c:pt idx="22">
                  <c:v>100</c:v>
                </c:pt>
                <c:pt idx="23">
                  <c:v>100</c:v>
                </c:pt>
                <c:pt idx="24">
                  <c:v>100</c:v>
                </c:pt>
                <c:pt idx="25">
                  <c:v>100</c:v>
                </c:pt>
                <c:pt idx="26">
                  <c:v>55.746735883804902</c:v>
                </c:pt>
                <c:pt idx="27">
                  <c:v>23.26502783952256</c:v>
                </c:pt>
                <c:pt idx="28">
                  <c:v>9.5323099969388192</c:v>
                </c:pt>
                <c:pt idx="29">
                  <c:v>3.0798605799162591</c:v>
                </c:pt>
                <c:pt idx="30">
                  <c:v>0.120463840455322</c:v>
                </c:pt>
                <c:pt idx="31">
                  <c:v>0.79376730680975705</c:v>
                </c:pt>
                <c:pt idx="32">
                  <c:v>0.199292188343</c:v>
                </c:pt>
                <c:pt idx="33">
                  <c:v>1.7830424986093001</c:v>
                </c:pt>
                <c:pt idx="34">
                  <c:v>5.1063600158154996</c:v>
                </c:pt>
                <c:pt idx="35">
                  <c:v>9.2190315130737908</c:v>
                </c:pt>
                <c:pt idx="36">
                  <c:v>12.4396831825888</c:v>
                </c:pt>
                <c:pt idx="37">
                  <c:v>12.920154942312999</c:v>
                </c:pt>
                <c:pt idx="38">
                  <c:v>10.918232446733301</c:v>
                </c:pt>
                <c:pt idx="39">
                  <c:v>8.2283966274909179</c:v>
                </c:pt>
                <c:pt idx="40">
                  <c:v>6.1140986458773963</c:v>
                </c:pt>
                <c:pt idx="41">
                  <c:v>4.9784584906230798</c:v>
                </c:pt>
                <c:pt idx="42">
                  <c:v>4.8409158111807749</c:v>
                </c:pt>
                <c:pt idx="43">
                  <c:v>6.2445713935286502</c:v>
                </c:pt>
                <c:pt idx="44">
                  <c:v>7.3505546994802362</c:v>
                </c:pt>
                <c:pt idx="45">
                  <c:v>9.9193157608284679</c:v>
                </c:pt>
                <c:pt idx="46">
                  <c:v>12.9175238000748</c:v>
                </c:pt>
                <c:pt idx="47">
                  <c:v>14.205648329516</c:v>
                </c:pt>
                <c:pt idx="48">
                  <c:v>15.477423678947</c:v>
                </c:pt>
                <c:pt idx="49">
                  <c:v>14.106780773413099</c:v>
                </c:pt>
                <c:pt idx="50">
                  <c:v>10.539019528236199</c:v>
                </c:pt>
                <c:pt idx="51">
                  <c:v>6.2837983590083901</c:v>
                </c:pt>
                <c:pt idx="52">
                  <c:v>2.6548286997319401</c:v>
                </c:pt>
                <c:pt idx="53">
                  <c:v>0.27059591342933198</c:v>
                </c:pt>
                <c:pt idx="54">
                  <c:v>0.66110808917475095</c:v>
                </c:pt>
                <c:pt idx="55">
                  <c:v>1.8919565385903401E-3</c:v>
                </c:pt>
                <c:pt idx="56">
                  <c:v>2.5072491485267299</c:v>
                </c:pt>
                <c:pt idx="57">
                  <c:v>7.1872111984892797</c:v>
                </c:pt>
                <c:pt idx="58">
                  <c:v>14.1018227560622</c:v>
                </c:pt>
                <c:pt idx="59">
                  <c:v>22.124131574548699</c:v>
                </c:pt>
                <c:pt idx="60">
                  <c:v>28.170047189474609</c:v>
                </c:pt>
                <c:pt idx="61">
                  <c:v>29.014742523505401</c:v>
                </c:pt>
                <c:pt idx="62">
                  <c:v>24.776499620256601</c:v>
                </c:pt>
                <c:pt idx="63">
                  <c:v>18.3090385590042</c:v>
                </c:pt>
                <c:pt idx="64">
                  <c:v>12.0410847819024</c:v>
                </c:pt>
                <c:pt idx="65">
                  <c:v>7.0108221354471896</c:v>
                </c:pt>
                <c:pt idx="66">
                  <c:v>3.4613867810882901</c:v>
                </c:pt>
                <c:pt idx="67">
                  <c:v>1.4124557683789201</c:v>
                </c:pt>
                <c:pt idx="68">
                  <c:v>0.91216941959974496</c:v>
                </c:pt>
                <c:pt idx="69">
                  <c:v>2.0697120954543999</c:v>
                </c:pt>
                <c:pt idx="70">
                  <c:v>4.8814037725753696</c:v>
                </c:pt>
                <c:pt idx="71">
                  <c:v>8.7904020983023496</c:v>
                </c:pt>
                <c:pt idx="72">
                  <c:v>12.233213478833999</c:v>
                </c:pt>
                <c:pt idx="73">
                  <c:v>13.1491555170479</c:v>
                </c:pt>
                <c:pt idx="74">
                  <c:v>10.6617186442597</c:v>
                </c:pt>
                <c:pt idx="75">
                  <c:v>5.7112365106543699</c:v>
                </c:pt>
                <c:pt idx="76">
                  <c:v>0.19517885141614399</c:v>
                </c:pt>
                <c:pt idx="77">
                  <c:v>6.0683749227829562</c:v>
                </c:pt>
                <c:pt idx="78">
                  <c:v>11.5266998251725</c:v>
                </c:pt>
                <c:pt idx="79">
                  <c:v>16.516902031512299</c:v>
                </c:pt>
                <c:pt idx="80">
                  <c:v>21.0811330398748</c:v>
                </c:pt>
                <c:pt idx="81">
                  <c:v>25.1965925316943</c:v>
                </c:pt>
                <c:pt idx="82">
                  <c:v>28.54653204894608</c:v>
                </c:pt>
                <c:pt idx="83">
                  <c:v>29.77051167576716</c:v>
                </c:pt>
                <c:pt idx="84">
                  <c:v>22.635279394407409</c:v>
                </c:pt>
                <c:pt idx="85">
                  <c:v>36.861397024018487</c:v>
                </c:pt>
                <c:pt idx="86">
                  <c:v>100</c:v>
                </c:pt>
                <c:pt idx="87">
                  <c:v>100</c:v>
                </c:pt>
                <c:pt idx="88">
                  <c:v>33.2806121306281</c:v>
                </c:pt>
                <c:pt idx="89">
                  <c:v>10.2735013099577</c:v>
                </c:pt>
                <c:pt idx="90">
                  <c:v>31.980055178846701</c:v>
                </c:pt>
                <c:pt idx="91">
                  <c:v>47.418414641642528</c:v>
                </c:pt>
                <c:pt idx="92">
                  <c:v>61.255422576734603</c:v>
                </c:pt>
                <c:pt idx="93">
                  <c:v>75.763443680829397</c:v>
                </c:pt>
                <c:pt idx="94">
                  <c:v>92.672375991988304</c:v>
                </c:pt>
                <c:pt idx="95">
                  <c:v>100</c:v>
                </c:pt>
                <c:pt idx="96">
                  <c:v>100</c:v>
                </c:pt>
                <c:pt idx="97">
                  <c:v>100</c:v>
                </c:pt>
                <c:pt idx="98">
                  <c:v>100</c:v>
                </c:pt>
                <c:pt idx="99">
                  <c:v>39.84214775584742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4962-4746-9666-42D9B6B5106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2019587784"/>
        <c:axId val="2079343512"/>
      </c:lineChart>
      <c:catAx>
        <c:axId val="2019587784"/>
        <c:scaling>
          <c:orientation val="minMax"/>
        </c:scaling>
        <c:delete val="0"/>
        <c:axPos val="b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79343512"/>
        <c:crosses val="autoZero"/>
        <c:auto val="1"/>
        <c:lblAlgn val="ctr"/>
        <c:lblOffset val="100"/>
        <c:noMultiLvlLbl val="0"/>
      </c:catAx>
      <c:valAx>
        <c:axId val="207934351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prstDash val="dash"/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19587784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noFill/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theme/themeOverride1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4472C4"/>
    </a:accent1>
    <a:accent2>
      <a:srgbClr val="ED7D31"/>
    </a:accent2>
    <a:accent3>
      <a:srgbClr val="A5A5A5"/>
    </a:accent3>
    <a:accent4>
      <a:srgbClr val="FFC000"/>
    </a:accent4>
    <a:accent5>
      <a:srgbClr val="5B9BD5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明朝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2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4472C4"/>
    </a:accent1>
    <a:accent2>
      <a:srgbClr val="ED7D31"/>
    </a:accent2>
    <a:accent3>
      <a:srgbClr val="A5A5A5"/>
    </a:accent3>
    <a:accent4>
      <a:srgbClr val="FFC000"/>
    </a:accent4>
    <a:accent5>
      <a:srgbClr val="5B9BD5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明朝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Vancouver.XSL" StyleName="APA" Version="0">
  <b:Source>
    <b:Tag>Bjo08</b:Tag>
    <b:SourceType>Book</b:SourceType>
    <b:Guid>{6AE2E906-A5FD-44A7-A906-13375FB36C2F}</b:Guid>
    <b:Author>
      <b:Author>
        <b:NameList>
          <b:Person>
            <b:Last>Gustavii</b:Last>
            <b:First>Bjo¨rn</b:First>
          </b:Person>
        </b:NameList>
      </b:Author>
      <b:Editor>
        <b:NameList>
          <b:Person>
            <b:Last>Edition</b:Last>
            <b:First>Second</b:First>
          </b:Person>
        </b:NameList>
      </b:Editor>
    </b:Author>
    <b:Title>How to Write and Illustrate Scientific Papers</b:Title>
    <b:Year>2008</b:Year>
    <b:City>Cambridge</b:City>
    <b:Publisher>CAMBRIDGE UNIVERSITY PRESS</b:Publisher>
    <b:RefOrder>1</b:RefOrder>
  </b:Source>
  <b:Source>
    <b:Tag>Phi01</b:Tag>
    <b:SourceType>Book</b:SourceType>
    <b:Guid>{1EC45232-5A61-43E0-B347-6D2280940495}</b:Guid>
    <b:Author>
      <b:Author>
        <b:NameList>
          <b:Person>
            <b:Last>Rubens</b:Last>
            <b:First>Philip</b:First>
          </b:Person>
        </b:NameList>
      </b:Author>
    </b:Author>
    <b:Title>Science and Technical Writing A Manual of Style</b:Title>
    <b:Year>2001</b:Year>
    <b:City>New York and London</b:City>
    <b:Publisher>ROUTLEDGE</b:Publisher>
    <b:Edition>2</b:Edition>
    <b:RefOrder>2</b:RefOrder>
  </b:Source>
</b:Sources>
</file>

<file path=customXml/itemProps1.xml><?xml version="1.0" encoding="utf-8"?>
<ds:datastoreItem xmlns:ds="http://schemas.openxmlformats.org/officeDocument/2006/customXml" ds:itemID="{D3270FDF-3791-4C7E-AE4B-26A19A6E4B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42</Pages>
  <Words>3780</Words>
  <Characters>21550</Characters>
  <Application>Microsoft Office Word</Application>
  <DocSecurity>0</DocSecurity>
  <Lines>179</Lines>
  <Paragraphs>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80</CharactersWithSpaces>
  <SharedDoc>false</SharedDoc>
  <HLinks>
    <vt:vector size="1224" baseType="variant">
      <vt:variant>
        <vt:i4>4653067</vt:i4>
      </vt:variant>
      <vt:variant>
        <vt:i4>1171</vt:i4>
      </vt:variant>
      <vt:variant>
        <vt:i4>0</vt:i4>
      </vt:variant>
      <vt:variant>
        <vt:i4>5</vt:i4>
      </vt:variant>
      <vt:variant>
        <vt:lpwstr/>
      </vt:variant>
      <vt:variant>
        <vt:lpwstr>_ENREF_62</vt:lpwstr>
      </vt:variant>
      <vt:variant>
        <vt:i4>4521995</vt:i4>
      </vt:variant>
      <vt:variant>
        <vt:i4>1168</vt:i4>
      </vt:variant>
      <vt:variant>
        <vt:i4>0</vt:i4>
      </vt:variant>
      <vt:variant>
        <vt:i4>5</vt:i4>
      </vt:variant>
      <vt:variant>
        <vt:lpwstr/>
      </vt:variant>
      <vt:variant>
        <vt:lpwstr>_ENREF_43</vt:lpwstr>
      </vt:variant>
      <vt:variant>
        <vt:i4>4653067</vt:i4>
      </vt:variant>
      <vt:variant>
        <vt:i4>1162</vt:i4>
      </vt:variant>
      <vt:variant>
        <vt:i4>0</vt:i4>
      </vt:variant>
      <vt:variant>
        <vt:i4>5</vt:i4>
      </vt:variant>
      <vt:variant>
        <vt:lpwstr/>
      </vt:variant>
      <vt:variant>
        <vt:lpwstr>_ENREF_62</vt:lpwstr>
      </vt:variant>
      <vt:variant>
        <vt:i4>4653067</vt:i4>
      </vt:variant>
      <vt:variant>
        <vt:i4>1156</vt:i4>
      </vt:variant>
      <vt:variant>
        <vt:i4>0</vt:i4>
      </vt:variant>
      <vt:variant>
        <vt:i4>5</vt:i4>
      </vt:variant>
      <vt:variant>
        <vt:lpwstr/>
      </vt:variant>
      <vt:variant>
        <vt:lpwstr>_ENREF_65</vt:lpwstr>
      </vt:variant>
      <vt:variant>
        <vt:i4>4587531</vt:i4>
      </vt:variant>
      <vt:variant>
        <vt:i4>1150</vt:i4>
      </vt:variant>
      <vt:variant>
        <vt:i4>0</vt:i4>
      </vt:variant>
      <vt:variant>
        <vt:i4>5</vt:i4>
      </vt:variant>
      <vt:variant>
        <vt:lpwstr/>
      </vt:variant>
      <vt:variant>
        <vt:lpwstr>_ENREF_71</vt:lpwstr>
      </vt:variant>
      <vt:variant>
        <vt:i4>4587531</vt:i4>
      </vt:variant>
      <vt:variant>
        <vt:i4>1144</vt:i4>
      </vt:variant>
      <vt:variant>
        <vt:i4>0</vt:i4>
      </vt:variant>
      <vt:variant>
        <vt:i4>5</vt:i4>
      </vt:variant>
      <vt:variant>
        <vt:lpwstr/>
      </vt:variant>
      <vt:variant>
        <vt:lpwstr>_ENREF_70</vt:lpwstr>
      </vt:variant>
      <vt:variant>
        <vt:i4>4653067</vt:i4>
      </vt:variant>
      <vt:variant>
        <vt:i4>1138</vt:i4>
      </vt:variant>
      <vt:variant>
        <vt:i4>0</vt:i4>
      </vt:variant>
      <vt:variant>
        <vt:i4>5</vt:i4>
      </vt:variant>
      <vt:variant>
        <vt:lpwstr/>
      </vt:variant>
      <vt:variant>
        <vt:lpwstr>_ENREF_69</vt:lpwstr>
      </vt:variant>
      <vt:variant>
        <vt:i4>4653067</vt:i4>
      </vt:variant>
      <vt:variant>
        <vt:i4>1132</vt:i4>
      </vt:variant>
      <vt:variant>
        <vt:i4>0</vt:i4>
      </vt:variant>
      <vt:variant>
        <vt:i4>5</vt:i4>
      </vt:variant>
      <vt:variant>
        <vt:lpwstr/>
      </vt:variant>
      <vt:variant>
        <vt:lpwstr>_ENREF_65</vt:lpwstr>
      </vt:variant>
      <vt:variant>
        <vt:i4>4653067</vt:i4>
      </vt:variant>
      <vt:variant>
        <vt:i4>1126</vt:i4>
      </vt:variant>
      <vt:variant>
        <vt:i4>0</vt:i4>
      </vt:variant>
      <vt:variant>
        <vt:i4>5</vt:i4>
      </vt:variant>
      <vt:variant>
        <vt:lpwstr/>
      </vt:variant>
      <vt:variant>
        <vt:lpwstr>_ENREF_68</vt:lpwstr>
      </vt:variant>
      <vt:variant>
        <vt:i4>4653067</vt:i4>
      </vt:variant>
      <vt:variant>
        <vt:i4>1120</vt:i4>
      </vt:variant>
      <vt:variant>
        <vt:i4>0</vt:i4>
      </vt:variant>
      <vt:variant>
        <vt:i4>5</vt:i4>
      </vt:variant>
      <vt:variant>
        <vt:lpwstr/>
      </vt:variant>
      <vt:variant>
        <vt:lpwstr>_ENREF_67</vt:lpwstr>
      </vt:variant>
      <vt:variant>
        <vt:i4>4653067</vt:i4>
      </vt:variant>
      <vt:variant>
        <vt:i4>1114</vt:i4>
      </vt:variant>
      <vt:variant>
        <vt:i4>0</vt:i4>
      </vt:variant>
      <vt:variant>
        <vt:i4>5</vt:i4>
      </vt:variant>
      <vt:variant>
        <vt:lpwstr/>
      </vt:variant>
      <vt:variant>
        <vt:lpwstr>_ENREF_66</vt:lpwstr>
      </vt:variant>
      <vt:variant>
        <vt:i4>4653067</vt:i4>
      </vt:variant>
      <vt:variant>
        <vt:i4>1108</vt:i4>
      </vt:variant>
      <vt:variant>
        <vt:i4>0</vt:i4>
      </vt:variant>
      <vt:variant>
        <vt:i4>5</vt:i4>
      </vt:variant>
      <vt:variant>
        <vt:lpwstr/>
      </vt:variant>
      <vt:variant>
        <vt:lpwstr>_ENREF_65</vt:lpwstr>
      </vt:variant>
      <vt:variant>
        <vt:i4>4653067</vt:i4>
      </vt:variant>
      <vt:variant>
        <vt:i4>1102</vt:i4>
      </vt:variant>
      <vt:variant>
        <vt:i4>0</vt:i4>
      </vt:variant>
      <vt:variant>
        <vt:i4>5</vt:i4>
      </vt:variant>
      <vt:variant>
        <vt:lpwstr/>
      </vt:variant>
      <vt:variant>
        <vt:lpwstr>_ENREF_64</vt:lpwstr>
      </vt:variant>
      <vt:variant>
        <vt:i4>4653067</vt:i4>
      </vt:variant>
      <vt:variant>
        <vt:i4>1099</vt:i4>
      </vt:variant>
      <vt:variant>
        <vt:i4>0</vt:i4>
      </vt:variant>
      <vt:variant>
        <vt:i4>5</vt:i4>
      </vt:variant>
      <vt:variant>
        <vt:lpwstr/>
      </vt:variant>
      <vt:variant>
        <vt:lpwstr>_ENREF_63</vt:lpwstr>
      </vt:variant>
      <vt:variant>
        <vt:i4>4653067</vt:i4>
      </vt:variant>
      <vt:variant>
        <vt:i4>1093</vt:i4>
      </vt:variant>
      <vt:variant>
        <vt:i4>0</vt:i4>
      </vt:variant>
      <vt:variant>
        <vt:i4>5</vt:i4>
      </vt:variant>
      <vt:variant>
        <vt:lpwstr/>
      </vt:variant>
      <vt:variant>
        <vt:lpwstr>_ENREF_62</vt:lpwstr>
      </vt:variant>
      <vt:variant>
        <vt:i4>4653067</vt:i4>
      </vt:variant>
      <vt:variant>
        <vt:i4>1087</vt:i4>
      </vt:variant>
      <vt:variant>
        <vt:i4>0</vt:i4>
      </vt:variant>
      <vt:variant>
        <vt:i4>5</vt:i4>
      </vt:variant>
      <vt:variant>
        <vt:lpwstr/>
      </vt:variant>
      <vt:variant>
        <vt:lpwstr>_ENREF_61</vt:lpwstr>
      </vt:variant>
      <vt:variant>
        <vt:i4>4653067</vt:i4>
      </vt:variant>
      <vt:variant>
        <vt:i4>1081</vt:i4>
      </vt:variant>
      <vt:variant>
        <vt:i4>0</vt:i4>
      </vt:variant>
      <vt:variant>
        <vt:i4>5</vt:i4>
      </vt:variant>
      <vt:variant>
        <vt:lpwstr/>
      </vt:variant>
      <vt:variant>
        <vt:lpwstr>_ENREF_60</vt:lpwstr>
      </vt:variant>
      <vt:variant>
        <vt:i4>4456459</vt:i4>
      </vt:variant>
      <vt:variant>
        <vt:i4>1075</vt:i4>
      </vt:variant>
      <vt:variant>
        <vt:i4>0</vt:i4>
      </vt:variant>
      <vt:variant>
        <vt:i4>5</vt:i4>
      </vt:variant>
      <vt:variant>
        <vt:lpwstr/>
      </vt:variant>
      <vt:variant>
        <vt:lpwstr>_ENREF_59</vt:lpwstr>
      </vt:variant>
      <vt:variant>
        <vt:i4>4456459</vt:i4>
      </vt:variant>
      <vt:variant>
        <vt:i4>1069</vt:i4>
      </vt:variant>
      <vt:variant>
        <vt:i4>0</vt:i4>
      </vt:variant>
      <vt:variant>
        <vt:i4>5</vt:i4>
      </vt:variant>
      <vt:variant>
        <vt:lpwstr/>
      </vt:variant>
      <vt:variant>
        <vt:lpwstr>_ENREF_58</vt:lpwstr>
      </vt:variant>
      <vt:variant>
        <vt:i4>4456459</vt:i4>
      </vt:variant>
      <vt:variant>
        <vt:i4>1063</vt:i4>
      </vt:variant>
      <vt:variant>
        <vt:i4>0</vt:i4>
      </vt:variant>
      <vt:variant>
        <vt:i4>5</vt:i4>
      </vt:variant>
      <vt:variant>
        <vt:lpwstr/>
      </vt:variant>
      <vt:variant>
        <vt:lpwstr>_ENREF_57</vt:lpwstr>
      </vt:variant>
      <vt:variant>
        <vt:i4>4456459</vt:i4>
      </vt:variant>
      <vt:variant>
        <vt:i4>1057</vt:i4>
      </vt:variant>
      <vt:variant>
        <vt:i4>0</vt:i4>
      </vt:variant>
      <vt:variant>
        <vt:i4>5</vt:i4>
      </vt:variant>
      <vt:variant>
        <vt:lpwstr/>
      </vt:variant>
      <vt:variant>
        <vt:lpwstr>_ENREF_56</vt:lpwstr>
      </vt:variant>
      <vt:variant>
        <vt:i4>4456459</vt:i4>
      </vt:variant>
      <vt:variant>
        <vt:i4>1051</vt:i4>
      </vt:variant>
      <vt:variant>
        <vt:i4>0</vt:i4>
      </vt:variant>
      <vt:variant>
        <vt:i4>5</vt:i4>
      </vt:variant>
      <vt:variant>
        <vt:lpwstr/>
      </vt:variant>
      <vt:variant>
        <vt:lpwstr>_ENREF_55</vt:lpwstr>
      </vt:variant>
      <vt:variant>
        <vt:i4>4456459</vt:i4>
      </vt:variant>
      <vt:variant>
        <vt:i4>1045</vt:i4>
      </vt:variant>
      <vt:variant>
        <vt:i4>0</vt:i4>
      </vt:variant>
      <vt:variant>
        <vt:i4>5</vt:i4>
      </vt:variant>
      <vt:variant>
        <vt:lpwstr/>
      </vt:variant>
      <vt:variant>
        <vt:lpwstr>_ENREF_54</vt:lpwstr>
      </vt:variant>
      <vt:variant>
        <vt:i4>4456459</vt:i4>
      </vt:variant>
      <vt:variant>
        <vt:i4>1039</vt:i4>
      </vt:variant>
      <vt:variant>
        <vt:i4>0</vt:i4>
      </vt:variant>
      <vt:variant>
        <vt:i4>5</vt:i4>
      </vt:variant>
      <vt:variant>
        <vt:lpwstr/>
      </vt:variant>
      <vt:variant>
        <vt:lpwstr>_ENREF_53</vt:lpwstr>
      </vt:variant>
      <vt:variant>
        <vt:i4>4587531</vt:i4>
      </vt:variant>
      <vt:variant>
        <vt:i4>1033</vt:i4>
      </vt:variant>
      <vt:variant>
        <vt:i4>0</vt:i4>
      </vt:variant>
      <vt:variant>
        <vt:i4>5</vt:i4>
      </vt:variant>
      <vt:variant>
        <vt:lpwstr/>
      </vt:variant>
      <vt:variant>
        <vt:lpwstr>_ENREF_7</vt:lpwstr>
      </vt:variant>
      <vt:variant>
        <vt:i4>4194315</vt:i4>
      </vt:variant>
      <vt:variant>
        <vt:i4>1027</vt:i4>
      </vt:variant>
      <vt:variant>
        <vt:i4>0</vt:i4>
      </vt:variant>
      <vt:variant>
        <vt:i4>5</vt:i4>
      </vt:variant>
      <vt:variant>
        <vt:lpwstr/>
      </vt:variant>
      <vt:variant>
        <vt:lpwstr>_ENREF_1</vt:lpwstr>
      </vt:variant>
      <vt:variant>
        <vt:i4>4194315</vt:i4>
      </vt:variant>
      <vt:variant>
        <vt:i4>1021</vt:i4>
      </vt:variant>
      <vt:variant>
        <vt:i4>0</vt:i4>
      </vt:variant>
      <vt:variant>
        <vt:i4>5</vt:i4>
      </vt:variant>
      <vt:variant>
        <vt:lpwstr/>
      </vt:variant>
      <vt:variant>
        <vt:lpwstr>_ENREF_17</vt:lpwstr>
      </vt:variant>
      <vt:variant>
        <vt:i4>4456459</vt:i4>
      </vt:variant>
      <vt:variant>
        <vt:i4>1015</vt:i4>
      </vt:variant>
      <vt:variant>
        <vt:i4>0</vt:i4>
      </vt:variant>
      <vt:variant>
        <vt:i4>5</vt:i4>
      </vt:variant>
      <vt:variant>
        <vt:lpwstr/>
      </vt:variant>
      <vt:variant>
        <vt:lpwstr>_ENREF_52</vt:lpwstr>
      </vt:variant>
      <vt:variant>
        <vt:i4>4456459</vt:i4>
      </vt:variant>
      <vt:variant>
        <vt:i4>1009</vt:i4>
      </vt:variant>
      <vt:variant>
        <vt:i4>0</vt:i4>
      </vt:variant>
      <vt:variant>
        <vt:i4>5</vt:i4>
      </vt:variant>
      <vt:variant>
        <vt:lpwstr/>
      </vt:variant>
      <vt:variant>
        <vt:lpwstr>_ENREF_51</vt:lpwstr>
      </vt:variant>
      <vt:variant>
        <vt:i4>4456459</vt:i4>
      </vt:variant>
      <vt:variant>
        <vt:i4>1003</vt:i4>
      </vt:variant>
      <vt:variant>
        <vt:i4>0</vt:i4>
      </vt:variant>
      <vt:variant>
        <vt:i4>5</vt:i4>
      </vt:variant>
      <vt:variant>
        <vt:lpwstr/>
      </vt:variant>
      <vt:variant>
        <vt:lpwstr>_ENREF_50</vt:lpwstr>
      </vt:variant>
      <vt:variant>
        <vt:i4>4521995</vt:i4>
      </vt:variant>
      <vt:variant>
        <vt:i4>1000</vt:i4>
      </vt:variant>
      <vt:variant>
        <vt:i4>0</vt:i4>
      </vt:variant>
      <vt:variant>
        <vt:i4>5</vt:i4>
      </vt:variant>
      <vt:variant>
        <vt:lpwstr/>
      </vt:variant>
      <vt:variant>
        <vt:lpwstr>_ENREF_45</vt:lpwstr>
      </vt:variant>
      <vt:variant>
        <vt:i4>4718603</vt:i4>
      </vt:variant>
      <vt:variant>
        <vt:i4>997</vt:i4>
      </vt:variant>
      <vt:variant>
        <vt:i4>0</vt:i4>
      </vt:variant>
      <vt:variant>
        <vt:i4>5</vt:i4>
      </vt:variant>
      <vt:variant>
        <vt:lpwstr/>
      </vt:variant>
      <vt:variant>
        <vt:lpwstr>_ENREF_9</vt:lpwstr>
      </vt:variant>
      <vt:variant>
        <vt:i4>4521995</vt:i4>
      </vt:variant>
      <vt:variant>
        <vt:i4>989</vt:i4>
      </vt:variant>
      <vt:variant>
        <vt:i4>0</vt:i4>
      </vt:variant>
      <vt:variant>
        <vt:i4>5</vt:i4>
      </vt:variant>
      <vt:variant>
        <vt:lpwstr/>
      </vt:variant>
      <vt:variant>
        <vt:lpwstr>_ENREF_49</vt:lpwstr>
      </vt:variant>
      <vt:variant>
        <vt:i4>4521995</vt:i4>
      </vt:variant>
      <vt:variant>
        <vt:i4>983</vt:i4>
      </vt:variant>
      <vt:variant>
        <vt:i4>0</vt:i4>
      </vt:variant>
      <vt:variant>
        <vt:i4>5</vt:i4>
      </vt:variant>
      <vt:variant>
        <vt:lpwstr/>
      </vt:variant>
      <vt:variant>
        <vt:lpwstr>_ENREF_48</vt:lpwstr>
      </vt:variant>
      <vt:variant>
        <vt:i4>4325387</vt:i4>
      </vt:variant>
      <vt:variant>
        <vt:i4>977</vt:i4>
      </vt:variant>
      <vt:variant>
        <vt:i4>0</vt:i4>
      </vt:variant>
      <vt:variant>
        <vt:i4>5</vt:i4>
      </vt:variant>
      <vt:variant>
        <vt:lpwstr/>
      </vt:variant>
      <vt:variant>
        <vt:lpwstr>_ENREF_3</vt:lpwstr>
      </vt:variant>
      <vt:variant>
        <vt:i4>4194315</vt:i4>
      </vt:variant>
      <vt:variant>
        <vt:i4>971</vt:i4>
      </vt:variant>
      <vt:variant>
        <vt:i4>0</vt:i4>
      </vt:variant>
      <vt:variant>
        <vt:i4>5</vt:i4>
      </vt:variant>
      <vt:variant>
        <vt:lpwstr/>
      </vt:variant>
      <vt:variant>
        <vt:lpwstr>_ENREF_10</vt:lpwstr>
      </vt:variant>
      <vt:variant>
        <vt:i4>4521995</vt:i4>
      </vt:variant>
      <vt:variant>
        <vt:i4>965</vt:i4>
      </vt:variant>
      <vt:variant>
        <vt:i4>0</vt:i4>
      </vt:variant>
      <vt:variant>
        <vt:i4>5</vt:i4>
      </vt:variant>
      <vt:variant>
        <vt:lpwstr/>
      </vt:variant>
      <vt:variant>
        <vt:lpwstr>_ENREF_47</vt:lpwstr>
      </vt:variant>
      <vt:variant>
        <vt:i4>4521995</vt:i4>
      </vt:variant>
      <vt:variant>
        <vt:i4>962</vt:i4>
      </vt:variant>
      <vt:variant>
        <vt:i4>0</vt:i4>
      </vt:variant>
      <vt:variant>
        <vt:i4>5</vt:i4>
      </vt:variant>
      <vt:variant>
        <vt:lpwstr/>
      </vt:variant>
      <vt:variant>
        <vt:lpwstr>_ENREF_45</vt:lpwstr>
      </vt:variant>
      <vt:variant>
        <vt:i4>4521995</vt:i4>
      </vt:variant>
      <vt:variant>
        <vt:i4>959</vt:i4>
      </vt:variant>
      <vt:variant>
        <vt:i4>0</vt:i4>
      </vt:variant>
      <vt:variant>
        <vt:i4>5</vt:i4>
      </vt:variant>
      <vt:variant>
        <vt:lpwstr/>
      </vt:variant>
      <vt:variant>
        <vt:lpwstr>_ENREF_44</vt:lpwstr>
      </vt:variant>
      <vt:variant>
        <vt:i4>4718603</vt:i4>
      </vt:variant>
      <vt:variant>
        <vt:i4>956</vt:i4>
      </vt:variant>
      <vt:variant>
        <vt:i4>0</vt:i4>
      </vt:variant>
      <vt:variant>
        <vt:i4>5</vt:i4>
      </vt:variant>
      <vt:variant>
        <vt:lpwstr/>
      </vt:variant>
      <vt:variant>
        <vt:lpwstr>_ENREF_9</vt:lpwstr>
      </vt:variant>
      <vt:variant>
        <vt:i4>4521995</vt:i4>
      </vt:variant>
      <vt:variant>
        <vt:i4>948</vt:i4>
      </vt:variant>
      <vt:variant>
        <vt:i4>0</vt:i4>
      </vt:variant>
      <vt:variant>
        <vt:i4>5</vt:i4>
      </vt:variant>
      <vt:variant>
        <vt:lpwstr/>
      </vt:variant>
      <vt:variant>
        <vt:lpwstr>_ENREF_46</vt:lpwstr>
      </vt:variant>
      <vt:variant>
        <vt:i4>4521995</vt:i4>
      </vt:variant>
      <vt:variant>
        <vt:i4>945</vt:i4>
      </vt:variant>
      <vt:variant>
        <vt:i4>0</vt:i4>
      </vt:variant>
      <vt:variant>
        <vt:i4>5</vt:i4>
      </vt:variant>
      <vt:variant>
        <vt:lpwstr/>
      </vt:variant>
      <vt:variant>
        <vt:lpwstr>_ENREF_45</vt:lpwstr>
      </vt:variant>
      <vt:variant>
        <vt:i4>4521995</vt:i4>
      </vt:variant>
      <vt:variant>
        <vt:i4>939</vt:i4>
      </vt:variant>
      <vt:variant>
        <vt:i4>0</vt:i4>
      </vt:variant>
      <vt:variant>
        <vt:i4>5</vt:i4>
      </vt:variant>
      <vt:variant>
        <vt:lpwstr/>
      </vt:variant>
      <vt:variant>
        <vt:lpwstr>_ENREF_44</vt:lpwstr>
      </vt:variant>
      <vt:variant>
        <vt:i4>4194315</vt:i4>
      </vt:variant>
      <vt:variant>
        <vt:i4>936</vt:i4>
      </vt:variant>
      <vt:variant>
        <vt:i4>0</vt:i4>
      </vt:variant>
      <vt:variant>
        <vt:i4>5</vt:i4>
      </vt:variant>
      <vt:variant>
        <vt:lpwstr/>
      </vt:variant>
      <vt:variant>
        <vt:lpwstr>_ENREF_14</vt:lpwstr>
      </vt:variant>
      <vt:variant>
        <vt:i4>4718603</vt:i4>
      </vt:variant>
      <vt:variant>
        <vt:i4>933</vt:i4>
      </vt:variant>
      <vt:variant>
        <vt:i4>0</vt:i4>
      </vt:variant>
      <vt:variant>
        <vt:i4>5</vt:i4>
      </vt:variant>
      <vt:variant>
        <vt:lpwstr/>
      </vt:variant>
      <vt:variant>
        <vt:lpwstr>_ENREF_9</vt:lpwstr>
      </vt:variant>
      <vt:variant>
        <vt:i4>4325387</vt:i4>
      </vt:variant>
      <vt:variant>
        <vt:i4>925</vt:i4>
      </vt:variant>
      <vt:variant>
        <vt:i4>0</vt:i4>
      </vt:variant>
      <vt:variant>
        <vt:i4>5</vt:i4>
      </vt:variant>
      <vt:variant>
        <vt:lpwstr/>
      </vt:variant>
      <vt:variant>
        <vt:lpwstr>_ENREF_30</vt:lpwstr>
      </vt:variant>
      <vt:variant>
        <vt:i4>4784139</vt:i4>
      </vt:variant>
      <vt:variant>
        <vt:i4>922</vt:i4>
      </vt:variant>
      <vt:variant>
        <vt:i4>0</vt:i4>
      </vt:variant>
      <vt:variant>
        <vt:i4>5</vt:i4>
      </vt:variant>
      <vt:variant>
        <vt:lpwstr/>
      </vt:variant>
      <vt:variant>
        <vt:lpwstr>_ENREF_8</vt:lpwstr>
      </vt:variant>
      <vt:variant>
        <vt:i4>4521995</vt:i4>
      </vt:variant>
      <vt:variant>
        <vt:i4>916</vt:i4>
      </vt:variant>
      <vt:variant>
        <vt:i4>0</vt:i4>
      </vt:variant>
      <vt:variant>
        <vt:i4>5</vt:i4>
      </vt:variant>
      <vt:variant>
        <vt:lpwstr/>
      </vt:variant>
      <vt:variant>
        <vt:lpwstr>_ENREF_43</vt:lpwstr>
      </vt:variant>
      <vt:variant>
        <vt:i4>4325387</vt:i4>
      </vt:variant>
      <vt:variant>
        <vt:i4>910</vt:i4>
      </vt:variant>
      <vt:variant>
        <vt:i4>0</vt:i4>
      </vt:variant>
      <vt:variant>
        <vt:i4>5</vt:i4>
      </vt:variant>
      <vt:variant>
        <vt:lpwstr/>
      </vt:variant>
      <vt:variant>
        <vt:lpwstr>_ENREF_32</vt:lpwstr>
      </vt:variant>
      <vt:variant>
        <vt:i4>4325387</vt:i4>
      </vt:variant>
      <vt:variant>
        <vt:i4>904</vt:i4>
      </vt:variant>
      <vt:variant>
        <vt:i4>0</vt:i4>
      </vt:variant>
      <vt:variant>
        <vt:i4>5</vt:i4>
      </vt:variant>
      <vt:variant>
        <vt:lpwstr/>
      </vt:variant>
      <vt:variant>
        <vt:lpwstr>_ENREF_33</vt:lpwstr>
      </vt:variant>
      <vt:variant>
        <vt:i4>4325387</vt:i4>
      </vt:variant>
      <vt:variant>
        <vt:i4>898</vt:i4>
      </vt:variant>
      <vt:variant>
        <vt:i4>0</vt:i4>
      </vt:variant>
      <vt:variant>
        <vt:i4>5</vt:i4>
      </vt:variant>
      <vt:variant>
        <vt:lpwstr/>
      </vt:variant>
      <vt:variant>
        <vt:lpwstr>_ENREF_30</vt:lpwstr>
      </vt:variant>
      <vt:variant>
        <vt:i4>4521995</vt:i4>
      </vt:variant>
      <vt:variant>
        <vt:i4>892</vt:i4>
      </vt:variant>
      <vt:variant>
        <vt:i4>0</vt:i4>
      </vt:variant>
      <vt:variant>
        <vt:i4>5</vt:i4>
      </vt:variant>
      <vt:variant>
        <vt:lpwstr/>
      </vt:variant>
      <vt:variant>
        <vt:lpwstr>_ENREF_42</vt:lpwstr>
      </vt:variant>
      <vt:variant>
        <vt:i4>4390923</vt:i4>
      </vt:variant>
      <vt:variant>
        <vt:i4>886</vt:i4>
      </vt:variant>
      <vt:variant>
        <vt:i4>0</vt:i4>
      </vt:variant>
      <vt:variant>
        <vt:i4>5</vt:i4>
      </vt:variant>
      <vt:variant>
        <vt:lpwstr/>
      </vt:variant>
      <vt:variant>
        <vt:lpwstr>_ENREF_29</vt:lpwstr>
      </vt:variant>
      <vt:variant>
        <vt:i4>4390923</vt:i4>
      </vt:variant>
      <vt:variant>
        <vt:i4>883</vt:i4>
      </vt:variant>
      <vt:variant>
        <vt:i4>0</vt:i4>
      </vt:variant>
      <vt:variant>
        <vt:i4>5</vt:i4>
      </vt:variant>
      <vt:variant>
        <vt:lpwstr/>
      </vt:variant>
      <vt:variant>
        <vt:lpwstr>_ENREF_28</vt:lpwstr>
      </vt:variant>
      <vt:variant>
        <vt:i4>4390923</vt:i4>
      </vt:variant>
      <vt:variant>
        <vt:i4>875</vt:i4>
      </vt:variant>
      <vt:variant>
        <vt:i4>0</vt:i4>
      </vt:variant>
      <vt:variant>
        <vt:i4>5</vt:i4>
      </vt:variant>
      <vt:variant>
        <vt:lpwstr/>
      </vt:variant>
      <vt:variant>
        <vt:lpwstr>_ENREF_28</vt:lpwstr>
      </vt:variant>
      <vt:variant>
        <vt:i4>4390923</vt:i4>
      </vt:variant>
      <vt:variant>
        <vt:i4>869</vt:i4>
      </vt:variant>
      <vt:variant>
        <vt:i4>0</vt:i4>
      </vt:variant>
      <vt:variant>
        <vt:i4>5</vt:i4>
      </vt:variant>
      <vt:variant>
        <vt:lpwstr/>
      </vt:variant>
      <vt:variant>
        <vt:lpwstr>_ENREF_2</vt:lpwstr>
      </vt:variant>
      <vt:variant>
        <vt:i4>4390923</vt:i4>
      </vt:variant>
      <vt:variant>
        <vt:i4>863</vt:i4>
      </vt:variant>
      <vt:variant>
        <vt:i4>0</vt:i4>
      </vt:variant>
      <vt:variant>
        <vt:i4>5</vt:i4>
      </vt:variant>
      <vt:variant>
        <vt:lpwstr/>
      </vt:variant>
      <vt:variant>
        <vt:lpwstr>_ENREF_2</vt:lpwstr>
      </vt:variant>
      <vt:variant>
        <vt:i4>4194315</vt:i4>
      </vt:variant>
      <vt:variant>
        <vt:i4>857</vt:i4>
      </vt:variant>
      <vt:variant>
        <vt:i4>0</vt:i4>
      </vt:variant>
      <vt:variant>
        <vt:i4>5</vt:i4>
      </vt:variant>
      <vt:variant>
        <vt:lpwstr/>
      </vt:variant>
      <vt:variant>
        <vt:lpwstr>_ENREF_1</vt:lpwstr>
      </vt:variant>
      <vt:variant>
        <vt:i4>4521995</vt:i4>
      </vt:variant>
      <vt:variant>
        <vt:i4>851</vt:i4>
      </vt:variant>
      <vt:variant>
        <vt:i4>0</vt:i4>
      </vt:variant>
      <vt:variant>
        <vt:i4>5</vt:i4>
      </vt:variant>
      <vt:variant>
        <vt:lpwstr/>
      </vt:variant>
      <vt:variant>
        <vt:lpwstr>_ENREF_41</vt:lpwstr>
      </vt:variant>
      <vt:variant>
        <vt:i4>4521995</vt:i4>
      </vt:variant>
      <vt:variant>
        <vt:i4>845</vt:i4>
      </vt:variant>
      <vt:variant>
        <vt:i4>0</vt:i4>
      </vt:variant>
      <vt:variant>
        <vt:i4>5</vt:i4>
      </vt:variant>
      <vt:variant>
        <vt:lpwstr/>
      </vt:variant>
      <vt:variant>
        <vt:lpwstr>_ENREF_40</vt:lpwstr>
      </vt:variant>
      <vt:variant>
        <vt:i4>4325387</vt:i4>
      </vt:variant>
      <vt:variant>
        <vt:i4>842</vt:i4>
      </vt:variant>
      <vt:variant>
        <vt:i4>0</vt:i4>
      </vt:variant>
      <vt:variant>
        <vt:i4>5</vt:i4>
      </vt:variant>
      <vt:variant>
        <vt:lpwstr/>
      </vt:variant>
      <vt:variant>
        <vt:lpwstr>_ENREF_38</vt:lpwstr>
      </vt:variant>
      <vt:variant>
        <vt:i4>4521995</vt:i4>
      </vt:variant>
      <vt:variant>
        <vt:i4>836</vt:i4>
      </vt:variant>
      <vt:variant>
        <vt:i4>0</vt:i4>
      </vt:variant>
      <vt:variant>
        <vt:i4>5</vt:i4>
      </vt:variant>
      <vt:variant>
        <vt:lpwstr/>
      </vt:variant>
      <vt:variant>
        <vt:lpwstr>_ENREF_40</vt:lpwstr>
      </vt:variant>
      <vt:variant>
        <vt:i4>4325387</vt:i4>
      </vt:variant>
      <vt:variant>
        <vt:i4>830</vt:i4>
      </vt:variant>
      <vt:variant>
        <vt:i4>0</vt:i4>
      </vt:variant>
      <vt:variant>
        <vt:i4>5</vt:i4>
      </vt:variant>
      <vt:variant>
        <vt:lpwstr/>
      </vt:variant>
      <vt:variant>
        <vt:lpwstr>_ENREF_39</vt:lpwstr>
      </vt:variant>
      <vt:variant>
        <vt:i4>4325387</vt:i4>
      </vt:variant>
      <vt:variant>
        <vt:i4>827</vt:i4>
      </vt:variant>
      <vt:variant>
        <vt:i4>0</vt:i4>
      </vt:variant>
      <vt:variant>
        <vt:i4>5</vt:i4>
      </vt:variant>
      <vt:variant>
        <vt:lpwstr/>
      </vt:variant>
      <vt:variant>
        <vt:lpwstr>_ENREF_38</vt:lpwstr>
      </vt:variant>
      <vt:variant>
        <vt:i4>4325387</vt:i4>
      </vt:variant>
      <vt:variant>
        <vt:i4>818</vt:i4>
      </vt:variant>
      <vt:variant>
        <vt:i4>0</vt:i4>
      </vt:variant>
      <vt:variant>
        <vt:i4>5</vt:i4>
      </vt:variant>
      <vt:variant>
        <vt:lpwstr/>
      </vt:variant>
      <vt:variant>
        <vt:lpwstr>_ENREF_38</vt:lpwstr>
      </vt:variant>
      <vt:variant>
        <vt:i4>4325387</vt:i4>
      </vt:variant>
      <vt:variant>
        <vt:i4>812</vt:i4>
      </vt:variant>
      <vt:variant>
        <vt:i4>0</vt:i4>
      </vt:variant>
      <vt:variant>
        <vt:i4>5</vt:i4>
      </vt:variant>
      <vt:variant>
        <vt:lpwstr/>
      </vt:variant>
      <vt:variant>
        <vt:lpwstr>_ENREF_36</vt:lpwstr>
      </vt:variant>
      <vt:variant>
        <vt:i4>4325387</vt:i4>
      </vt:variant>
      <vt:variant>
        <vt:i4>806</vt:i4>
      </vt:variant>
      <vt:variant>
        <vt:i4>0</vt:i4>
      </vt:variant>
      <vt:variant>
        <vt:i4>5</vt:i4>
      </vt:variant>
      <vt:variant>
        <vt:lpwstr/>
      </vt:variant>
      <vt:variant>
        <vt:lpwstr>_ENREF_36</vt:lpwstr>
      </vt:variant>
      <vt:variant>
        <vt:i4>4325387</vt:i4>
      </vt:variant>
      <vt:variant>
        <vt:i4>800</vt:i4>
      </vt:variant>
      <vt:variant>
        <vt:i4>0</vt:i4>
      </vt:variant>
      <vt:variant>
        <vt:i4>5</vt:i4>
      </vt:variant>
      <vt:variant>
        <vt:lpwstr/>
      </vt:variant>
      <vt:variant>
        <vt:lpwstr>_ENREF_36</vt:lpwstr>
      </vt:variant>
      <vt:variant>
        <vt:i4>4325387</vt:i4>
      </vt:variant>
      <vt:variant>
        <vt:i4>794</vt:i4>
      </vt:variant>
      <vt:variant>
        <vt:i4>0</vt:i4>
      </vt:variant>
      <vt:variant>
        <vt:i4>5</vt:i4>
      </vt:variant>
      <vt:variant>
        <vt:lpwstr/>
      </vt:variant>
      <vt:variant>
        <vt:lpwstr>_ENREF_36</vt:lpwstr>
      </vt:variant>
      <vt:variant>
        <vt:i4>4325387</vt:i4>
      </vt:variant>
      <vt:variant>
        <vt:i4>788</vt:i4>
      </vt:variant>
      <vt:variant>
        <vt:i4>0</vt:i4>
      </vt:variant>
      <vt:variant>
        <vt:i4>5</vt:i4>
      </vt:variant>
      <vt:variant>
        <vt:lpwstr/>
      </vt:variant>
      <vt:variant>
        <vt:lpwstr>_ENREF_36</vt:lpwstr>
      </vt:variant>
      <vt:variant>
        <vt:i4>4325387</vt:i4>
      </vt:variant>
      <vt:variant>
        <vt:i4>782</vt:i4>
      </vt:variant>
      <vt:variant>
        <vt:i4>0</vt:i4>
      </vt:variant>
      <vt:variant>
        <vt:i4>5</vt:i4>
      </vt:variant>
      <vt:variant>
        <vt:lpwstr/>
      </vt:variant>
      <vt:variant>
        <vt:lpwstr>_ENREF_37</vt:lpwstr>
      </vt:variant>
      <vt:variant>
        <vt:i4>4325387</vt:i4>
      </vt:variant>
      <vt:variant>
        <vt:i4>776</vt:i4>
      </vt:variant>
      <vt:variant>
        <vt:i4>0</vt:i4>
      </vt:variant>
      <vt:variant>
        <vt:i4>5</vt:i4>
      </vt:variant>
      <vt:variant>
        <vt:lpwstr/>
      </vt:variant>
      <vt:variant>
        <vt:lpwstr>_ENREF_37</vt:lpwstr>
      </vt:variant>
      <vt:variant>
        <vt:i4>4325387</vt:i4>
      </vt:variant>
      <vt:variant>
        <vt:i4>770</vt:i4>
      </vt:variant>
      <vt:variant>
        <vt:i4>0</vt:i4>
      </vt:variant>
      <vt:variant>
        <vt:i4>5</vt:i4>
      </vt:variant>
      <vt:variant>
        <vt:lpwstr/>
      </vt:variant>
      <vt:variant>
        <vt:lpwstr>_ENREF_37</vt:lpwstr>
      </vt:variant>
      <vt:variant>
        <vt:i4>4325387</vt:i4>
      </vt:variant>
      <vt:variant>
        <vt:i4>764</vt:i4>
      </vt:variant>
      <vt:variant>
        <vt:i4>0</vt:i4>
      </vt:variant>
      <vt:variant>
        <vt:i4>5</vt:i4>
      </vt:variant>
      <vt:variant>
        <vt:lpwstr/>
      </vt:variant>
      <vt:variant>
        <vt:lpwstr>_ENREF_37</vt:lpwstr>
      </vt:variant>
      <vt:variant>
        <vt:i4>4325387</vt:i4>
      </vt:variant>
      <vt:variant>
        <vt:i4>758</vt:i4>
      </vt:variant>
      <vt:variant>
        <vt:i4>0</vt:i4>
      </vt:variant>
      <vt:variant>
        <vt:i4>5</vt:i4>
      </vt:variant>
      <vt:variant>
        <vt:lpwstr/>
      </vt:variant>
      <vt:variant>
        <vt:lpwstr>_ENREF_37</vt:lpwstr>
      </vt:variant>
      <vt:variant>
        <vt:i4>4325387</vt:i4>
      </vt:variant>
      <vt:variant>
        <vt:i4>752</vt:i4>
      </vt:variant>
      <vt:variant>
        <vt:i4>0</vt:i4>
      </vt:variant>
      <vt:variant>
        <vt:i4>5</vt:i4>
      </vt:variant>
      <vt:variant>
        <vt:lpwstr/>
      </vt:variant>
      <vt:variant>
        <vt:lpwstr>_ENREF_37</vt:lpwstr>
      </vt:variant>
      <vt:variant>
        <vt:i4>4325387</vt:i4>
      </vt:variant>
      <vt:variant>
        <vt:i4>746</vt:i4>
      </vt:variant>
      <vt:variant>
        <vt:i4>0</vt:i4>
      </vt:variant>
      <vt:variant>
        <vt:i4>5</vt:i4>
      </vt:variant>
      <vt:variant>
        <vt:lpwstr/>
      </vt:variant>
      <vt:variant>
        <vt:lpwstr>_ENREF_36</vt:lpwstr>
      </vt:variant>
      <vt:variant>
        <vt:i4>4325387</vt:i4>
      </vt:variant>
      <vt:variant>
        <vt:i4>740</vt:i4>
      </vt:variant>
      <vt:variant>
        <vt:i4>0</vt:i4>
      </vt:variant>
      <vt:variant>
        <vt:i4>5</vt:i4>
      </vt:variant>
      <vt:variant>
        <vt:lpwstr/>
      </vt:variant>
      <vt:variant>
        <vt:lpwstr>_ENREF_36</vt:lpwstr>
      </vt:variant>
      <vt:variant>
        <vt:i4>4325387</vt:i4>
      </vt:variant>
      <vt:variant>
        <vt:i4>734</vt:i4>
      </vt:variant>
      <vt:variant>
        <vt:i4>0</vt:i4>
      </vt:variant>
      <vt:variant>
        <vt:i4>5</vt:i4>
      </vt:variant>
      <vt:variant>
        <vt:lpwstr/>
      </vt:variant>
      <vt:variant>
        <vt:lpwstr>_ENREF_36</vt:lpwstr>
      </vt:variant>
      <vt:variant>
        <vt:i4>4325387</vt:i4>
      </vt:variant>
      <vt:variant>
        <vt:i4>728</vt:i4>
      </vt:variant>
      <vt:variant>
        <vt:i4>0</vt:i4>
      </vt:variant>
      <vt:variant>
        <vt:i4>5</vt:i4>
      </vt:variant>
      <vt:variant>
        <vt:lpwstr/>
      </vt:variant>
      <vt:variant>
        <vt:lpwstr>_ENREF_36</vt:lpwstr>
      </vt:variant>
      <vt:variant>
        <vt:i4>4325387</vt:i4>
      </vt:variant>
      <vt:variant>
        <vt:i4>722</vt:i4>
      </vt:variant>
      <vt:variant>
        <vt:i4>0</vt:i4>
      </vt:variant>
      <vt:variant>
        <vt:i4>5</vt:i4>
      </vt:variant>
      <vt:variant>
        <vt:lpwstr/>
      </vt:variant>
      <vt:variant>
        <vt:lpwstr>_ENREF_35</vt:lpwstr>
      </vt:variant>
      <vt:variant>
        <vt:i4>4325387</vt:i4>
      </vt:variant>
      <vt:variant>
        <vt:i4>716</vt:i4>
      </vt:variant>
      <vt:variant>
        <vt:i4>0</vt:i4>
      </vt:variant>
      <vt:variant>
        <vt:i4>5</vt:i4>
      </vt:variant>
      <vt:variant>
        <vt:lpwstr/>
      </vt:variant>
      <vt:variant>
        <vt:lpwstr>_ENREF_34</vt:lpwstr>
      </vt:variant>
      <vt:variant>
        <vt:i4>4456459</vt:i4>
      </vt:variant>
      <vt:variant>
        <vt:i4>713</vt:i4>
      </vt:variant>
      <vt:variant>
        <vt:i4>0</vt:i4>
      </vt:variant>
      <vt:variant>
        <vt:i4>5</vt:i4>
      </vt:variant>
      <vt:variant>
        <vt:lpwstr/>
      </vt:variant>
      <vt:variant>
        <vt:lpwstr>_ENREF_5</vt:lpwstr>
      </vt:variant>
      <vt:variant>
        <vt:i4>4325387</vt:i4>
      </vt:variant>
      <vt:variant>
        <vt:i4>707</vt:i4>
      </vt:variant>
      <vt:variant>
        <vt:i4>0</vt:i4>
      </vt:variant>
      <vt:variant>
        <vt:i4>5</vt:i4>
      </vt:variant>
      <vt:variant>
        <vt:lpwstr/>
      </vt:variant>
      <vt:variant>
        <vt:lpwstr>_ENREF_33</vt:lpwstr>
      </vt:variant>
      <vt:variant>
        <vt:i4>4325387</vt:i4>
      </vt:variant>
      <vt:variant>
        <vt:i4>701</vt:i4>
      </vt:variant>
      <vt:variant>
        <vt:i4>0</vt:i4>
      </vt:variant>
      <vt:variant>
        <vt:i4>5</vt:i4>
      </vt:variant>
      <vt:variant>
        <vt:lpwstr/>
      </vt:variant>
      <vt:variant>
        <vt:lpwstr>_ENREF_32</vt:lpwstr>
      </vt:variant>
      <vt:variant>
        <vt:i4>4390923</vt:i4>
      </vt:variant>
      <vt:variant>
        <vt:i4>695</vt:i4>
      </vt:variant>
      <vt:variant>
        <vt:i4>0</vt:i4>
      </vt:variant>
      <vt:variant>
        <vt:i4>5</vt:i4>
      </vt:variant>
      <vt:variant>
        <vt:lpwstr/>
      </vt:variant>
      <vt:variant>
        <vt:lpwstr>_ENREF_25</vt:lpwstr>
      </vt:variant>
      <vt:variant>
        <vt:i4>4325387</vt:i4>
      </vt:variant>
      <vt:variant>
        <vt:i4>689</vt:i4>
      </vt:variant>
      <vt:variant>
        <vt:i4>0</vt:i4>
      </vt:variant>
      <vt:variant>
        <vt:i4>5</vt:i4>
      </vt:variant>
      <vt:variant>
        <vt:lpwstr/>
      </vt:variant>
      <vt:variant>
        <vt:lpwstr>_ENREF_31</vt:lpwstr>
      </vt:variant>
      <vt:variant>
        <vt:i4>4456459</vt:i4>
      </vt:variant>
      <vt:variant>
        <vt:i4>686</vt:i4>
      </vt:variant>
      <vt:variant>
        <vt:i4>0</vt:i4>
      </vt:variant>
      <vt:variant>
        <vt:i4>5</vt:i4>
      </vt:variant>
      <vt:variant>
        <vt:lpwstr/>
      </vt:variant>
      <vt:variant>
        <vt:lpwstr>_ENREF_5</vt:lpwstr>
      </vt:variant>
      <vt:variant>
        <vt:i4>4325387</vt:i4>
      </vt:variant>
      <vt:variant>
        <vt:i4>680</vt:i4>
      </vt:variant>
      <vt:variant>
        <vt:i4>0</vt:i4>
      </vt:variant>
      <vt:variant>
        <vt:i4>5</vt:i4>
      </vt:variant>
      <vt:variant>
        <vt:lpwstr/>
      </vt:variant>
      <vt:variant>
        <vt:lpwstr>_ENREF_30</vt:lpwstr>
      </vt:variant>
      <vt:variant>
        <vt:i4>4390923</vt:i4>
      </vt:variant>
      <vt:variant>
        <vt:i4>677</vt:i4>
      </vt:variant>
      <vt:variant>
        <vt:i4>0</vt:i4>
      </vt:variant>
      <vt:variant>
        <vt:i4>5</vt:i4>
      </vt:variant>
      <vt:variant>
        <vt:lpwstr/>
      </vt:variant>
      <vt:variant>
        <vt:lpwstr>_ENREF_29</vt:lpwstr>
      </vt:variant>
      <vt:variant>
        <vt:i4>4390923</vt:i4>
      </vt:variant>
      <vt:variant>
        <vt:i4>671</vt:i4>
      </vt:variant>
      <vt:variant>
        <vt:i4>0</vt:i4>
      </vt:variant>
      <vt:variant>
        <vt:i4>5</vt:i4>
      </vt:variant>
      <vt:variant>
        <vt:lpwstr/>
      </vt:variant>
      <vt:variant>
        <vt:lpwstr>_ENREF_28</vt:lpwstr>
      </vt:variant>
      <vt:variant>
        <vt:i4>4390923</vt:i4>
      </vt:variant>
      <vt:variant>
        <vt:i4>665</vt:i4>
      </vt:variant>
      <vt:variant>
        <vt:i4>0</vt:i4>
      </vt:variant>
      <vt:variant>
        <vt:i4>5</vt:i4>
      </vt:variant>
      <vt:variant>
        <vt:lpwstr/>
      </vt:variant>
      <vt:variant>
        <vt:lpwstr>_ENREF_27</vt:lpwstr>
      </vt:variant>
      <vt:variant>
        <vt:i4>4194315</vt:i4>
      </vt:variant>
      <vt:variant>
        <vt:i4>662</vt:i4>
      </vt:variant>
      <vt:variant>
        <vt:i4>0</vt:i4>
      </vt:variant>
      <vt:variant>
        <vt:i4>5</vt:i4>
      </vt:variant>
      <vt:variant>
        <vt:lpwstr/>
      </vt:variant>
      <vt:variant>
        <vt:lpwstr>_ENREF_10</vt:lpwstr>
      </vt:variant>
      <vt:variant>
        <vt:i4>4390923</vt:i4>
      </vt:variant>
      <vt:variant>
        <vt:i4>656</vt:i4>
      </vt:variant>
      <vt:variant>
        <vt:i4>0</vt:i4>
      </vt:variant>
      <vt:variant>
        <vt:i4>5</vt:i4>
      </vt:variant>
      <vt:variant>
        <vt:lpwstr/>
      </vt:variant>
      <vt:variant>
        <vt:lpwstr>_ENREF_24</vt:lpwstr>
      </vt:variant>
      <vt:variant>
        <vt:i4>4390923</vt:i4>
      </vt:variant>
      <vt:variant>
        <vt:i4>648</vt:i4>
      </vt:variant>
      <vt:variant>
        <vt:i4>0</vt:i4>
      </vt:variant>
      <vt:variant>
        <vt:i4>5</vt:i4>
      </vt:variant>
      <vt:variant>
        <vt:lpwstr/>
      </vt:variant>
      <vt:variant>
        <vt:lpwstr>_ENREF_23</vt:lpwstr>
      </vt:variant>
      <vt:variant>
        <vt:i4>4390923</vt:i4>
      </vt:variant>
      <vt:variant>
        <vt:i4>642</vt:i4>
      </vt:variant>
      <vt:variant>
        <vt:i4>0</vt:i4>
      </vt:variant>
      <vt:variant>
        <vt:i4>5</vt:i4>
      </vt:variant>
      <vt:variant>
        <vt:lpwstr/>
      </vt:variant>
      <vt:variant>
        <vt:lpwstr>_ENREF_22</vt:lpwstr>
      </vt:variant>
      <vt:variant>
        <vt:i4>4194315</vt:i4>
      </vt:variant>
      <vt:variant>
        <vt:i4>636</vt:i4>
      </vt:variant>
      <vt:variant>
        <vt:i4>0</vt:i4>
      </vt:variant>
      <vt:variant>
        <vt:i4>5</vt:i4>
      </vt:variant>
      <vt:variant>
        <vt:lpwstr/>
      </vt:variant>
      <vt:variant>
        <vt:lpwstr>_ENREF_19</vt:lpwstr>
      </vt:variant>
      <vt:variant>
        <vt:i4>4194315</vt:i4>
      </vt:variant>
      <vt:variant>
        <vt:i4>628</vt:i4>
      </vt:variant>
      <vt:variant>
        <vt:i4>0</vt:i4>
      </vt:variant>
      <vt:variant>
        <vt:i4>5</vt:i4>
      </vt:variant>
      <vt:variant>
        <vt:lpwstr/>
      </vt:variant>
      <vt:variant>
        <vt:lpwstr>_ENREF_18</vt:lpwstr>
      </vt:variant>
      <vt:variant>
        <vt:i4>4194315</vt:i4>
      </vt:variant>
      <vt:variant>
        <vt:i4>625</vt:i4>
      </vt:variant>
      <vt:variant>
        <vt:i4>0</vt:i4>
      </vt:variant>
      <vt:variant>
        <vt:i4>5</vt:i4>
      </vt:variant>
      <vt:variant>
        <vt:lpwstr/>
      </vt:variant>
      <vt:variant>
        <vt:lpwstr>_ENREF_17</vt:lpwstr>
      </vt:variant>
      <vt:variant>
        <vt:i4>4194315</vt:i4>
      </vt:variant>
      <vt:variant>
        <vt:i4>622</vt:i4>
      </vt:variant>
      <vt:variant>
        <vt:i4>0</vt:i4>
      </vt:variant>
      <vt:variant>
        <vt:i4>5</vt:i4>
      </vt:variant>
      <vt:variant>
        <vt:lpwstr/>
      </vt:variant>
      <vt:variant>
        <vt:lpwstr>_ENREF_10</vt:lpwstr>
      </vt:variant>
      <vt:variant>
        <vt:i4>4194315</vt:i4>
      </vt:variant>
      <vt:variant>
        <vt:i4>614</vt:i4>
      </vt:variant>
      <vt:variant>
        <vt:i4>0</vt:i4>
      </vt:variant>
      <vt:variant>
        <vt:i4>5</vt:i4>
      </vt:variant>
      <vt:variant>
        <vt:lpwstr/>
      </vt:variant>
      <vt:variant>
        <vt:lpwstr>_ENREF_16</vt:lpwstr>
      </vt:variant>
      <vt:variant>
        <vt:i4>4194315</vt:i4>
      </vt:variant>
      <vt:variant>
        <vt:i4>608</vt:i4>
      </vt:variant>
      <vt:variant>
        <vt:i4>0</vt:i4>
      </vt:variant>
      <vt:variant>
        <vt:i4>5</vt:i4>
      </vt:variant>
      <vt:variant>
        <vt:lpwstr/>
      </vt:variant>
      <vt:variant>
        <vt:lpwstr>_ENREF_16</vt:lpwstr>
      </vt:variant>
      <vt:variant>
        <vt:i4>4194315</vt:i4>
      </vt:variant>
      <vt:variant>
        <vt:i4>605</vt:i4>
      </vt:variant>
      <vt:variant>
        <vt:i4>0</vt:i4>
      </vt:variant>
      <vt:variant>
        <vt:i4>5</vt:i4>
      </vt:variant>
      <vt:variant>
        <vt:lpwstr/>
      </vt:variant>
      <vt:variant>
        <vt:lpwstr>_ENREF_15</vt:lpwstr>
      </vt:variant>
      <vt:variant>
        <vt:i4>4194315</vt:i4>
      </vt:variant>
      <vt:variant>
        <vt:i4>597</vt:i4>
      </vt:variant>
      <vt:variant>
        <vt:i4>0</vt:i4>
      </vt:variant>
      <vt:variant>
        <vt:i4>5</vt:i4>
      </vt:variant>
      <vt:variant>
        <vt:lpwstr/>
      </vt:variant>
      <vt:variant>
        <vt:lpwstr>_ENREF_14</vt:lpwstr>
      </vt:variant>
      <vt:variant>
        <vt:i4>4194315</vt:i4>
      </vt:variant>
      <vt:variant>
        <vt:i4>594</vt:i4>
      </vt:variant>
      <vt:variant>
        <vt:i4>0</vt:i4>
      </vt:variant>
      <vt:variant>
        <vt:i4>5</vt:i4>
      </vt:variant>
      <vt:variant>
        <vt:lpwstr/>
      </vt:variant>
      <vt:variant>
        <vt:lpwstr>_ENREF_11</vt:lpwstr>
      </vt:variant>
      <vt:variant>
        <vt:i4>4194315</vt:i4>
      </vt:variant>
      <vt:variant>
        <vt:i4>588</vt:i4>
      </vt:variant>
      <vt:variant>
        <vt:i4>0</vt:i4>
      </vt:variant>
      <vt:variant>
        <vt:i4>5</vt:i4>
      </vt:variant>
      <vt:variant>
        <vt:lpwstr/>
      </vt:variant>
      <vt:variant>
        <vt:lpwstr>_ENREF_13</vt:lpwstr>
      </vt:variant>
      <vt:variant>
        <vt:i4>4784139</vt:i4>
      </vt:variant>
      <vt:variant>
        <vt:i4>585</vt:i4>
      </vt:variant>
      <vt:variant>
        <vt:i4>0</vt:i4>
      </vt:variant>
      <vt:variant>
        <vt:i4>5</vt:i4>
      </vt:variant>
      <vt:variant>
        <vt:lpwstr/>
      </vt:variant>
      <vt:variant>
        <vt:lpwstr>_ENREF_8</vt:lpwstr>
      </vt:variant>
      <vt:variant>
        <vt:i4>4194315</vt:i4>
      </vt:variant>
      <vt:variant>
        <vt:i4>579</vt:i4>
      </vt:variant>
      <vt:variant>
        <vt:i4>0</vt:i4>
      </vt:variant>
      <vt:variant>
        <vt:i4>5</vt:i4>
      </vt:variant>
      <vt:variant>
        <vt:lpwstr/>
      </vt:variant>
      <vt:variant>
        <vt:lpwstr>_ENREF_12</vt:lpwstr>
      </vt:variant>
      <vt:variant>
        <vt:i4>4784139</vt:i4>
      </vt:variant>
      <vt:variant>
        <vt:i4>576</vt:i4>
      </vt:variant>
      <vt:variant>
        <vt:i4>0</vt:i4>
      </vt:variant>
      <vt:variant>
        <vt:i4>5</vt:i4>
      </vt:variant>
      <vt:variant>
        <vt:lpwstr/>
      </vt:variant>
      <vt:variant>
        <vt:lpwstr>_ENREF_8</vt:lpwstr>
      </vt:variant>
      <vt:variant>
        <vt:i4>4194315</vt:i4>
      </vt:variant>
      <vt:variant>
        <vt:i4>570</vt:i4>
      </vt:variant>
      <vt:variant>
        <vt:i4>0</vt:i4>
      </vt:variant>
      <vt:variant>
        <vt:i4>5</vt:i4>
      </vt:variant>
      <vt:variant>
        <vt:lpwstr/>
      </vt:variant>
      <vt:variant>
        <vt:lpwstr>_ENREF_11</vt:lpwstr>
      </vt:variant>
      <vt:variant>
        <vt:i4>4194315</vt:i4>
      </vt:variant>
      <vt:variant>
        <vt:i4>567</vt:i4>
      </vt:variant>
      <vt:variant>
        <vt:i4>0</vt:i4>
      </vt:variant>
      <vt:variant>
        <vt:i4>5</vt:i4>
      </vt:variant>
      <vt:variant>
        <vt:lpwstr/>
      </vt:variant>
      <vt:variant>
        <vt:lpwstr>_ENREF_10</vt:lpwstr>
      </vt:variant>
      <vt:variant>
        <vt:i4>4718603</vt:i4>
      </vt:variant>
      <vt:variant>
        <vt:i4>561</vt:i4>
      </vt:variant>
      <vt:variant>
        <vt:i4>0</vt:i4>
      </vt:variant>
      <vt:variant>
        <vt:i4>5</vt:i4>
      </vt:variant>
      <vt:variant>
        <vt:lpwstr/>
      </vt:variant>
      <vt:variant>
        <vt:lpwstr>_ENREF_9</vt:lpwstr>
      </vt:variant>
      <vt:variant>
        <vt:i4>4784139</vt:i4>
      </vt:variant>
      <vt:variant>
        <vt:i4>558</vt:i4>
      </vt:variant>
      <vt:variant>
        <vt:i4>0</vt:i4>
      </vt:variant>
      <vt:variant>
        <vt:i4>5</vt:i4>
      </vt:variant>
      <vt:variant>
        <vt:lpwstr/>
      </vt:variant>
      <vt:variant>
        <vt:lpwstr>_ENREF_8</vt:lpwstr>
      </vt:variant>
      <vt:variant>
        <vt:i4>4653067</vt:i4>
      </vt:variant>
      <vt:variant>
        <vt:i4>552</vt:i4>
      </vt:variant>
      <vt:variant>
        <vt:i4>0</vt:i4>
      </vt:variant>
      <vt:variant>
        <vt:i4>5</vt:i4>
      </vt:variant>
      <vt:variant>
        <vt:lpwstr/>
      </vt:variant>
      <vt:variant>
        <vt:lpwstr>_ENREF_6</vt:lpwstr>
      </vt:variant>
      <vt:variant>
        <vt:i4>4587531</vt:i4>
      </vt:variant>
      <vt:variant>
        <vt:i4>546</vt:i4>
      </vt:variant>
      <vt:variant>
        <vt:i4>0</vt:i4>
      </vt:variant>
      <vt:variant>
        <vt:i4>5</vt:i4>
      </vt:variant>
      <vt:variant>
        <vt:lpwstr/>
      </vt:variant>
      <vt:variant>
        <vt:lpwstr>_ENREF_7</vt:lpwstr>
      </vt:variant>
      <vt:variant>
        <vt:i4>4521995</vt:i4>
      </vt:variant>
      <vt:variant>
        <vt:i4>540</vt:i4>
      </vt:variant>
      <vt:variant>
        <vt:i4>0</vt:i4>
      </vt:variant>
      <vt:variant>
        <vt:i4>5</vt:i4>
      </vt:variant>
      <vt:variant>
        <vt:lpwstr/>
      </vt:variant>
      <vt:variant>
        <vt:lpwstr>_ENREF_4</vt:lpwstr>
      </vt:variant>
      <vt:variant>
        <vt:i4>4325387</vt:i4>
      </vt:variant>
      <vt:variant>
        <vt:i4>532</vt:i4>
      </vt:variant>
      <vt:variant>
        <vt:i4>0</vt:i4>
      </vt:variant>
      <vt:variant>
        <vt:i4>5</vt:i4>
      </vt:variant>
      <vt:variant>
        <vt:lpwstr/>
      </vt:variant>
      <vt:variant>
        <vt:lpwstr>_ENREF_3</vt:lpwstr>
      </vt:variant>
      <vt:variant>
        <vt:i4>4390923</vt:i4>
      </vt:variant>
      <vt:variant>
        <vt:i4>526</vt:i4>
      </vt:variant>
      <vt:variant>
        <vt:i4>0</vt:i4>
      </vt:variant>
      <vt:variant>
        <vt:i4>5</vt:i4>
      </vt:variant>
      <vt:variant>
        <vt:lpwstr/>
      </vt:variant>
      <vt:variant>
        <vt:lpwstr>_ENREF_2</vt:lpwstr>
      </vt:variant>
      <vt:variant>
        <vt:i4>4194315</vt:i4>
      </vt:variant>
      <vt:variant>
        <vt:i4>523</vt:i4>
      </vt:variant>
      <vt:variant>
        <vt:i4>0</vt:i4>
      </vt:variant>
      <vt:variant>
        <vt:i4>5</vt:i4>
      </vt:variant>
      <vt:variant>
        <vt:lpwstr/>
      </vt:variant>
      <vt:variant>
        <vt:lpwstr>_ENREF_1</vt:lpwstr>
      </vt:variant>
      <vt:variant>
        <vt:i4>1507391</vt:i4>
      </vt:variant>
      <vt:variant>
        <vt:i4>512</vt:i4>
      </vt:variant>
      <vt:variant>
        <vt:i4>0</vt:i4>
      </vt:variant>
      <vt:variant>
        <vt:i4>5</vt:i4>
      </vt:variant>
      <vt:variant>
        <vt:lpwstr/>
      </vt:variant>
      <vt:variant>
        <vt:lpwstr>_Toc60589951</vt:lpwstr>
      </vt:variant>
      <vt:variant>
        <vt:i4>1441855</vt:i4>
      </vt:variant>
      <vt:variant>
        <vt:i4>506</vt:i4>
      </vt:variant>
      <vt:variant>
        <vt:i4>0</vt:i4>
      </vt:variant>
      <vt:variant>
        <vt:i4>5</vt:i4>
      </vt:variant>
      <vt:variant>
        <vt:lpwstr/>
      </vt:variant>
      <vt:variant>
        <vt:lpwstr>_Toc60589950</vt:lpwstr>
      </vt:variant>
      <vt:variant>
        <vt:i4>1114174</vt:i4>
      </vt:variant>
      <vt:variant>
        <vt:i4>500</vt:i4>
      </vt:variant>
      <vt:variant>
        <vt:i4>0</vt:i4>
      </vt:variant>
      <vt:variant>
        <vt:i4>5</vt:i4>
      </vt:variant>
      <vt:variant>
        <vt:lpwstr/>
      </vt:variant>
      <vt:variant>
        <vt:lpwstr>_Toc60589947</vt:lpwstr>
      </vt:variant>
      <vt:variant>
        <vt:i4>1048638</vt:i4>
      </vt:variant>
      <vt:variant>
        <vt:i4>494</vt:i4>
      </vt:variant>
      <vt:variant>
        <vt:i4>0</vt:i4>
      </vt:variant>
      <vt:variant>
        <vt:i4>5</vt:i4>
      </vt:variant>
      <vt:variant>
        <vt:lpwstr/>
      </vt:variant>
      <vt:variant>
        <vt:lpwstr>_Toc60589946</vt:lpwstr>
      </vt:variant>
      <vt:variant>
        <vt:i4>1245246</vt:i4>
      </vt:variant>
      <vt:variant>
        <vt:i4>488</vt:i4>
      </vt:variant>
      <vt:variant>
        <vt:i4>0</vt:i4>
      </vt:variant>
      <vt:variant>
        <vt:i4>5</vt:i4>
      </vt:variant>
      <vt:variant>
        <vt:lpwstr/>
      </vt:variant>
      <vt:variant>
        <vt:lpwstr>_Toc60589945</vt:lpwstr>
      </vt:variant>
      <vt:variant>
        <vt:i4>1179696</vt:i4>
      </vt:variant>
      <vt:variant>
        <vt:i4>479</vt:i4>
      </vt:variant>
      <vt:variant>
        <vt:i4>0</vt:i4>
      </vt:variant>
      <vt:variant>
        <vt:i4>5</vt:i4>
      </vt:variant>
      <vt:variant>
        <vt:lpwstr/>
      </vt:variant>
      <vt:variant>
        <vt:lpwstr>_Toc62471939</vt:lpwstr>
      </vt:variant>
      <vt:variant>
        <vt:i4>1245232</vt:i4>
      </vt:variant>
      <vt:variant>
        <vt:i4>473</vt:i4>
      </vt:variant>
      <vt:variant>
        <vt:i4>0</vt:i4>
      </vt:variant>
      <vt:variant>
        <vt:i4>5</vt:i4>
      </vt:variant>
      <vt:variant>
        <vt:lpwstr/>
      </vt:variant>
      <vt:variant>
        <vt:lpwstr>_Toc62471938</vt:lpwstr>
      </vt:variant>
      <vt:variant>
        <vt:i4>1835056</vt:i4>
      </vt:variant>
      <vt:variant>
        <vt:i4>467</vt:i4>
      </vt:variant>
      <vt:variant>
        <vt:i4>0</vt:i4>
      </vt:variant>
      <vt:variant>
        <vt:i4>5</vt:i4>
      </vt:variant>
      <vt:variant>
        <vt:lpwstr/>
      </vt:variant>
      <vt:variant>
        <vt:lpwstr>_Toc62471937</vt:lpwstr>
      </vt:variant>
      <vt:variant>
        <vt:i4>1900592</vt:i4>
      </vt:variant>
      <vt:variant>
        <vt:i4>461</vt:i4>
      </vt:variant>
      <vt:variant>
        <vt:i4>0</vt:i4>
      </vt:variant>
      <vt:variant>
        <vt:i4>5</vt:i4>
      </vt:variant>
      <vt:variant>
        <vt:lpwstr/>
      </vt:variant>
      <vt:variant>
        <vt:lpwstr>_Toc62471936</vt:lpwstr>
      </vt:variant>
      <vt:variant>
        <vt:i4>1966128</vt:i4>
      </vt:variant>
      <vt:variant>
        <vt:i4>455</vt:i4>
      </vt:variant>
      <vt:variant>
        <vt:i4>0</vt:i4>
      </vt:variant>
      <vt:variant>
        <vt:i4>5</vt:i4>
      </vt:variant>
      <vt:variant>
        <vt:lpwstr/>
      </vt:variant>
      <vt:variant>
        <vt:lpwstr>_Toc62471935</vt:lpwstr>
      </vt:variant>
      <vt:variant>
        <vt:i4>2031664</vt:i4>
      </vt:variant>
      <vt:variant>
        <vt:i4>449</vt:i4>
      </vt:variant>
      <vt:variant>
        <vt:i4>0</vt:i4>
      </vt:variant>
      <vt:variant>
        <vt:i4>5</vt:i4>
      </vt:variant>
      <vt:variant>
        <vt:lpwstr/>
      </vt:variant>
      <vt:variant>
        <vt:lpwstr>_Toc62471934</vt:lpwstr>
      </vt:variant>
      <vt:variant>
        <vt:i4>1572912</vt:i4>
      </vt:variant>
      <vt:variant>
        <vt:i4>443</vt:i4>
      </vt:variant>
      <vt:variant>
        <vt:i4>0</vt:i4>
      </vt:variant>
      <vt:variant>
        <vt:i4>5</vt:i4>
      </vt:variant>
      <vt:variant>
        <vt:lpwstr/>
      </vt:variant>
      <vt:variant>
        <vt:lpwstr>_Toc62471933</vt:lpwstr>
      </vt:variant>
      <vt:variant>
        <vt:i4>1638448</vt:i4>
      </vt:variant>
      <vt:variant>
        <vt:i4>437</vt:i4>
      </vt:variant>
      <vt:variant>
        <vt:i4>0</vt:i4>
      </vt:variant>
      <vt:variant>
        <vt:i4>5</vt:i4>
      </vt:variant>
      <vt:variant>
        <vt:lpwstr/>
      </vt:variant>
      <vt:variant>
        <vt:lpwstr>_Toc62471932</vt:lpwstr>
      </vt:variant>
      <vt:variant>
        <vt:i4>1703984</vt:i4>
      </vt:variant>
      <vt:variant>
        <vt:i4>431</vt:i4>
      </vt:variant>
      <vt:variant>
        <vt:i4>0</vt:i4>
      </vt:variant>
      <vt:variant>
        <vt:i4>5</vt:i4>
      </vt:variant>
      <vt:variant>
        <vt:lpwstr/>
      </vt:variant>
      <vt:variant>
        <vt:lpwstr>_Toc62471931</vt:lpwstr>
      </vt:variant>
      <vt:variant>
        <vt:i4>1769520</vt:i4>
      </vt:variant>
      <vt:variant>
        <vt:i4>425</vt:i4>
      </vt:variant>
      <vt:variant>
        <vt:i4>0</vt:i4>
      </vt:variant>
      <vt:variant>
        <vt:i4>5</vt:i4>
      </vt:variant>
      <vt:variant>
        <vt:lpwstr/>
      </vt:variant>
      <vt:variant>
        <vt:lpwstr>_Toc62471930</vt:lpwstr>
      </vt:variant>
      <vt:variant>
        <vt:i4>1179697</vt:i4>
      </vt:variant>
      <vt:variant>
        <vt:i4>419</vt:i4>
      </vt:variant>
      <vt:variant>
        <vt:i4>0</vt:i4>
      </vt:variant>
      <vt:variant>
        <vt:i4>5</vt:i4>
      </vt:variant>
      <vt:variant>
        <vt:lpwstr/>
      </vt:variant>
      <vt:variant>
        <vt:lpwstr>_Toc62471929</vt:lpwstr>
      </vt:variant>
      <vt:variant>
        <vt:i4>1245233</vt:i4>
      </vt:variant>
      <vt:variant>
        <vt:i4>413</vt:i4>
      </vt:variant>
      <vt:variant>
        <vt:i4>0</vt:i4>
      </vt:variant>
      <vt:variant>
        <vt:i4>5</vt:i4>
      </vt:variant>
      <vt:variant>
        <vt:lpwstr/>
      </vt:variant>
      <vt:variant>
        <vt:lpwstr>_Toc62471928</vt:lpwstr>
      </vt:variant>
      <vt:variant>
        <vt:i4>1835057</vt:i4>
      </vt:variant>
      <vt:variant>
        <vt:i4>407</vt:i4>
      </vt:variant>
      <vt:variant>
        <vt:i4>0</vt:i4>
      </vt:variant>
      <vt:variant>
        <vt:i4>5</vt:i4>
      </vt:variant>
      <vt:variant>
        <vt:lpwstr/>
      </vt:variant>
      <vt:variant>
        <vt:lpwstr>_Toc62471927</vt:lpwstr>
      </vt:variant>
      <vt:variant>
        <vt:i4>1900593</vt:i4>
      </vt:variant>
      <vt:variant>
        <vt:i4>401</vt:i4>
      </vt:variant>
      <vt:variant>
        <vt:i4>0</vt:i4>
      </vt:variant>
      <vt:variant>
        <vt:i4>5</vt:i4>
      </vt:variant>
      <vt:variant>
        <vt:lpwstr/>
      </vt:variant>
      <vt:variant>
        <vt:lpwstr>_Toc62471926</vt:lpwstr>
      </vt:variant>
      <vt:variant>
        <vt:i4>1966129</vt:i4>
      </vt:variant>
      <vt:variant>
        <vt:i4>395</vt:i4>
      </vt:variant>
      <vt:variant>
        <vt:i4>0</vt:i4>
      </vt:variant>
      <vt:variant>
        <vt:i4>5</vt:i4>
      </vt:variant>
      <vt:variant>
        <vt:lpwstr/>
      </vt:variant>
      <vt:variant>
        <vt:lpwstr>_Toc62471925</vt:lpwstr>
      </vt:variant>
      <vt:variant>
        <vt:i4>1048635</vt:i4>
      </vt:variant>
      <vt:variant>
        <vt:i4>386</vt:i4>
      </vt:variant>
      <vt:variant>
        <vt:i4>0</vt:i4>
      </vt:variant>
      <vt:variant>
        <vt:i4>5</vt:i4>
      </vt:variant>
      <vt:variant>
        <vt:lpwstr/>
      </vt:variant>
      <vt:variant>
        <vt:lpwstr>_Toc60589718</vt:lpwstr>
      </vt:variant>
      <vt:variant>
        <vt:i4>2031675</vt:i4>
      </vt:variant>
      <vt:variant>
        <vt:i4>380</vt:i4>
      </vt:variant>
      <vt:variant>
        <vt:i4>0</vt:i4>
      </vt:variant>
      <vt:variant>
        <vt:i4>5</vt:i4>
      </vt:variant>
      <vt:variant>
        <vt:lpwstr/>
      </vt:variant>
      <vt:variant>
        <vt:lpwstr>_Toc60589717</vt:lpwstr>
      </vt:variant>
      <vt:variant>
        <vt:i4>1966139</vt:i4>
      </vt:variant>
      <vt:variant>
        <vt:i4>374</vt:i4>
      </vt:variant>
      <vt:variant>
        <vt:i4>0</vt:i4>
      </vt:variant>
      <vt:variant>
        <vt:i4>5</vt:i4>
      </vt:variant>
      <vt:variant>
        <vt:lpwstr/>
      </vt:variant>
      <vt:variant>
        <vt:lpwstr>_Toc60589716</vt:lpwstr>
      </vt:variant>
      <vt:variant>
        <vt:i4>1900603</vt:i4>
      </vt:variant>
      <vt:variant>
        <vt:i4>368</vt:i4>
      </vt:variant>
      <vt:variant>
        <vt:i4>0</vt:i4>
      </vt:variant>
      <vt:variant>
        <vt:i4>5</vt:i4>
      </vt:variant>
      <vt:variant>
        <vt:lpwstr/>
      </vt:variant>
      <vt:variant>
        <vt:lpwstr>_Toc60589715</vt:lpwstr>
      </vt:variant>
      <vt:variant>
        <vt:i4>1835067</vt:i4>
      </vt:variant>
      <vt:variant>
        <vt:i4>362</vt:i4>
      </vt:variant>
      <vt:variant>
        <vt:i4>0</vt:i4>
      </vt:variant>
      <vt:variant>
        <vt:i4>5</vt:i4>
      </vt:variant>
      <vt:variant>
        <vt:lpwstr/>
      </vt:variant>
      <vt:variant>
        <vt:lpwstr>_Toc60589714</vt:lpwstr>
      </vt:variant>
      <vt:variant>
        <vt:i4>1769531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Toc60589713</vt:lpwstr>
      </vt:variant>
      <vt:variant>
        <vt:i4>1703995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Toc60589712</vt:lpwstr>
      </vt:variant>
      <vt:variant>
        <vt:i4>1638459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60589711</vt:lpwstr>
      </vt:variant>
      <vt:variant>
        <vt:i4>1572923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60589710</vt:lpwstr>
      </vt:variant>
      <vt:variant>
        <vt:i4>1114170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60589709</vt:lpwstr>
      </vt:variant>
      <vt:variant>
        <vt:i4>1048634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60589708</vt:lpwstr>
      </vt:variant>
      <vt:variant>
        <vt:i4>2031674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60589707</vt:lpwstr>
      </vt:variant>
      <vt:variant>
        <vt:i4>1966138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60589706</vt:lpwstr>
      </vt:variant>
      <vt:variant>
        <vt:i4>1900602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60589705</vt:lpwstr>
      </vt:variant>
      <vt:variant>
        <vt:i4>1835066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60589704</vt:lpwstr>
      </vt:variant>
      <vt:variant>
        <vt:i4>1769530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60589703</vt:lpwstr>
      </vt:variant>
      <vt:variant>
        <vt:i4>1703994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60589702</vt:lpwstr>
      </vt:variant>
      <vt:variant>
        <vt:i4>1638458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60589701</vt:lpwstr>
      </vt:variant>
      <vt:variant>
        <vt:i4>1572922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60589700</vt:lpwstr>
      </vt:variant>
      <vt:variant>
        <vt:i4>1048627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60589699</vt:lpwstr>
      </vt:variant>
      <vt:variant>
        <vt:i4>1114163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60589698</vt:lpwstr>
      </vt:variant>
      <vt:variant>
        <vt:i4>1966131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60589697</vt:lpwstr>
      </vt:variant>
      <vt:variant>
        <vt:i4>2031667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60589696</vt:lpwstr>
      </vt:variant>
      <vt:variant>
        <vt:i4>1835059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60589695</vt:lpwstr>
      </vt:variant>
      <vt:variant>
        <vt:i4>1900595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60589694</vt:lpwstr>
      </vt:variant>
      <vt:variant>
        <vt:i4>1703987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60589693</vt:lpwstr>
      </vt:variant>
      <vt:variant>
        <vt:i4>1769523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60589692</vt:lpwstr>
      </vt:variant>
      <vt:variant>
        <vt:i4>1572915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60589691</vt:lpwstr>
      </vt:variant>
      <vt:variant>
        <vt:i4>1638451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60589690</vt:lpwstr>
      </vt:variant>
      <vt:variant>
        <vt:i4>1048626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60589689</vt:lpwstr>
      </vt:variant>
      <vt:variant>
        <vt:i4>1114162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60589688</vt:lpwstr>
      </vt:variant>
      <vt:variant>
        <vt:i4>1966130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60589687</vt:lpwstr>
      </vt:variant>
      <vt:variant>
        <vt:i4>2031666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60589686</vt:lpwstr>
      </vt:variant>
      <vt:variant>
        <vt:i4>1835058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60589685</vt:lpwstr>
      </vt:variant>
      <vt:variant>
        <vt:i4>1900594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60589684</vt:lpwstr>
      </vt:variant>
      <vt:variant>
        <vt:i4>1703986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60589683</vt:lpwstr>
      </vt:variant>
      <vt:variant>
        <vt:i4>1769522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60589682</vt:lpwstr>
      </vt:variant>
      <vt:variant>
        <vt:i4>1572914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60589681</vt:lpwstr>
      </vt:variant>
      <vt:variant>
        <vt:i4>1638450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60589680</vt:lpwstr>
      </vt:variant>
      <vt:variant>
        <vt:i4>1048637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60589679</vt:lpwstr>
      </vt:variant>
      <vt:variant>
        <vt:i4>1114173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60589678</vt:lpwstr>
      </vt:variant>
      <vt:variant>
        <vt:i4>1966141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60589677</vt:lpwstr>
      </vt:variant>
      <vt:variant>
        <vt:i4>2031677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60589676</vt:lpwstr>
      </vt:variant>
      <vt:variant>
        <vt:i4>1835069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60589675</vt:lpwstr>
      </vt:variant>
      <vt:variant>
        <vt:i4>1900605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60589674</vt:lpwstr>
      </vt:variant>
      <vt:variant>
        <vt:i4>1703997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60589673</vt:lpwstr>
      </vt:variant>
      <vt:variant>
        <vt:i4>1769533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60589672</vt:lpwstr>
      </vt:variant>
      <vt:variant>
        <vt:i4>1572925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60589671</vt:lpwstr>
      </vt:variant>
      <vt:variant>
        <vt:i4>1638461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60589670</vt:lpwstr>
      </vt:variant>
      <vt:variant>
        <vt:i4>1048636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60589669</vt:lpwstr>
      </vt:variant>
      <vt:variant>
        <vt:i4>1114172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60589668</vt:lpwstr>
      </vt:variant>
      <vt:variant>
        <vt:i4>1966140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60589667</vt:lpwstr>
      </vt:variant>
      <vt:variant>
        <vt:i4>2031676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60589666</vt:lpwstr>
      </vt:variant>
      <vt:variant>
        <vt:i4>183506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60589665</vt:lpwstr>
      </vt:variant>
      <vt:variant>
        <vt:i4>1900604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60589664</vt:lpwstr>
      </vt:variant>
      <vt:variant>
        <vt:i4>1703996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60589663</vt:lpwstr>
      </vt:variant>
      <vt:variant>
        <vt:i4>1769532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60589662</vt:lpwstr>
      </vt:variant>
      <vt:variant>
        <vt:i4>1572924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60589661</vt:lpwstr>
      </vt:variant>
      <vt:variant>
        <vt:i4>1638460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60589660</vt:lpwstr>
      </vt:variant>
      <vt:variant>
        <vt:i4>1048639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60589659</vt:lpwstr>
      </vt:variant>
      <vt:variant>
        <vt:i4>111417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60589658</vt:lpwstr>
      </vt:variant>
      <vt:variant>
        <vt:i4>196614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60589657</vt:lpwstr>
      </vt:variant>
      <vt:variant>
        <vt:i4>2031679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60589656</vt:lpwstr>
      </vt:variant>
      <vt:variant>
        <vt:i4>183507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60589655</vt:lpwstr>
      </vt:variant>
      <vt:variant>
        <vt:i4>1900607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6058965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di</dc:creator>
  <cp:keywords/>
  <dc:description/>
  <cp:lastModifiedBy>Admin</cp:lastModifiedBy>
  <cp:revision>14</cp:revision>
  <cp:lastPrinted>2021-12-27T11:07:00Z</cp:lastPrinted>
  <dcterms:created xsi:type="dcterms:W3CDTF">2021-12-31T07:10:00Z</dcterms:created>
  <dcterms:modified xsi:type="dcterms:W3CDTF">2022-01-09T06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2.1.6"&gt;&lt;session id="N6CNzHUr"/&gt;&lt;style id="http://www.zotero.org/styles/ieee" hasBibliography="1" bibliographyStyleHasBeenSet="1"/&gt;&lt;prefs&gt;&lt;pref name="fieldType" value="Field"/&gt;&lt;pref name="noteType" value="0"/&gt;&lt;/prefs&gt;</vt:lpwstr>
  </property>
  <property fmtid="{D5CDD505-2E9C-101B-9397-08002B2CF9AE}" pid="3" name="ZOTERO_PREF_2">
    <vt:lpwstr>&lt;/data&gt;</vt:lpwstr>
  </property>
</Properties>
</file>